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5ED10" w14:textId="6FA888CB" w:rsidR="00F7282F" w:rsidRPr="000B7511" w:rsidRDefault="00E837A3" w:rsidP="00F7282F">
      <w:pPr>
        <w:ind w:left="0" w:right="240" w:firstLine="0"/>
      </w:pPr>
      <w:r w:rsidRPr="00E837A3">
        <w:rPr>
          <w:b/>
          <w:bCs w:val="0"/>
          <w:noProof/>
          <w:sz w:val="40"/>
          <w:szCs w:val="40"/>
          <w:lang w:eastAsia="en-US"/>
        </w:rPr>
        <mc:AlternateContent>
          <mc:Choice Requires="wps">
            <w:drawing>
              <wp:anchor distT="0" distB="0" distL="114300" distR="114300" simplePos="0" relativeHeight="251637248" behindDoc="0" locked="0" layoutInCell="1" allowOverlap="1" wp14:anchorId="6879A7FA" wp14:editId="31C00E39">
                <wp:simplePos x="0" y="0"/>
                <wp:positionH relativeFrom="page">
                  <wp:posOffset>342900</wp:posOffset>
                </wp:positionH>
                <wp:positionV relativeFrom="page">
                  <wp:posOffset>755650</wp:posOffset>
                </wp:positionV>
                <wp:extent cx="6889750" cy="514350"/>
                <wp:effectExtent l="0" t="0" r="6350" b="0"/>
                <wp:wrapNone/>
                <wp:docPr id="34" name="フリーフォーム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9750" cy="514350"/>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gradFill rotWithShape="1">
                          <a:gsLst>
                            <a:gs pos="59000">
                              <a:srgbClr val="00B050"/>
                            </a:gs>
                            <a:gs pos="0">
                              <a:srgbClr val="8EA138"/>
                            </a:gs>
                            <a:gs pos="100000">
                              <a:srgbClr val="C6C831"/>
                            </a:gs>
                          </a:gsLst>
                          <a:lin ang="5400000" scaled="1"/>
                        </a:gra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72AB7" id="フリーフォーム 1" o:spid="_x0000_s1026" style="position:absolute;margin-left:27pt;margin-top:59.5pt;width:542.5pt;height:40.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" path="m,c,650,,650,,650,914,423,1786,414,2448,466,2448,,2448,,2448,l,xe" fillcolor="#8ea138" stroked="f">
                <v:fill color2="#c6c831" rotate="t" colors="0 #8ea138;38666f #00b050;1 #c6c831" focus="100%" type="gradient"/>
                <v:path arrowok="t" o:connecttype="custom" o:connectlocs="0,0;0,514350;6889750,368749;6889750,0;0,0" o:connectangles="0,0,0,0,0"/>
                <w10:wrap anchorx="page" anchory="page"/>
              </v:shape>
            </w:pict>
          </mc:Fallback>
        </mc:AlternateContent>
      </w:r>
    </w:p>
    <w:p w14:paraId="0D671CDC" w14:textId="77777777" w:rsidR="00E837A3" w:rsidRDefault="00E837A3" w:rsidP="000B7511">
      <w:pPr>
        <w:spacing w:before="0" w:after="0" w:line="240" w:lineRule="atLeast"/>
        <w:ind w:leftChars="50" w:left="140" w:firstLine="0"/>
        <w:rPr>
          <w:b/>
          <w:bCs w:val="0"/>
          <w:sz w:val="40"/>
          <w:szCs w:val="40"/>
        </w:rPr>
      </w:pPr>
      <w:bookmarkStart w:id="0" w:name="_Hlk154212664"/>
      <w:bookmarkEnd w:id="0"/>
    </w:p>
    <w:p w14:paraId="3669ECEF" w14:textId="711C5615" w:rsidR="00071DBE" w:rsidRPr="00E837A3" w:rsidRDefault="00277366" w:rsidP="00E837A3">
      <w:pPr>
        <w:spacing w:before="0" w:after="0" w:line="240" w:lineRule="atLeast"/>
        <w:ind w:left="0" w:firstLine="0"/>
        <w:rPr>
          <w:b/>
          <w:bCs w:val="0"/>
          <w:sz w:val="40"/>
          <w:szCs w:val="40"/>
        </w:rPr>
      </w:pPr>
      <w:r w:rsidRPr="00F716B1">
        <w:rPr>
          <w:b/>
          <w:bCs w:val="0"/>
          <w:noProof/>
          <w:sz w:val="36"/>
          <w:szCs w:val="36"/>
          <w:lang w:eastAsia="en-US"/>
        </w:rPr>
        <w:drawing>
          <wp:anchor distT="0" distB="0" distL="114300" distR="114300" simplePos="0" relativeHeight="252718592" behindDoc="0" locked="0" layoutInCell="1" allowOverlap="1" wp14:anchorId="17886E82" wp14:editId="50A35606">
            <wp:simplePos x="0" y="0"/>
            <wp:positionH relativeFrom="column">
              <wp:posOffset>107315</wp:posOffset>
            </wp:positionH>
            <wp:positionV relativeFrom="paragraph">
              <wp:posOffset>405130</wp:posOffset>
            </wp:positionV>
            <wp:extent cx="1851660" cy="889000"/>
            <wp:effectExtent l="0" t="0" r="0" b="6350"/>
            <wp:wrapSquare wrapText="bothSides"/>
            <wp:docPr id="2" name="Picture 1" descr="C:\Users\Joshua\Downloads\logo-apma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hua\Downloads\logo-apmaa(2).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851660" cy="889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91404" w:rsidRPr="00E837A3">
        <w:rPr>
          <w:b/>
          <w:bCs w:val="0"/>
          <w:sz w:val="40"/>
          <w:szCs w:val="40"/>
        </w:rPr>
        <w:t>Asia-Pacific Management Accounting Association</w:t>
      </w:r>
      <w:r w:rsidR="00491404" w:rsidRPr="00E837A3">
        <w:rPr>
          <w:b/>
          <w:bCs w:val="0"/>
          <w:color w:val="990033"/>
          <w:sz w:val="40"/>
          <w:szCs w:val="40"/>
        </w:rPr>
        <w:br/>
      </w:r>
      <w:r w:rsidR="00491404" w:rsidRPr="00E837A3">
        <w:rPr>
          <w:rStyle w:val="style41"/>
          <w:b/>
          <w:bCs w:val="0"/>
          <w:color w:val="990033"/>
          <w:sz w:val="40"/>
          <w:szCs w:val="40"/>
        </w:rPr>
        <w:t xml:space="preserve">　</w:t>
      </w:r>
    </w:p>
    <w:p w14:paraId="18B353A2" w14:textId="50A7871D" w:rsidR="007D7C3F" w:rsidRDefault="001E73AB" w:rsidP="001E73AB">
      <w:pPr>
        <w:tabs>
          <w:tab w:val="left" w:pos="4290"/>
        </w:tabs>
        <w:spacing w:before="0" w:after="0" w:line="240" w:lineRule="atLeast"/>
        <w:ind w:left="0" w:firstLine="0"/>
      </w:pPr>
      <w:r>
        <w:tab/>
      </w:r>
    </w:p>
    <w:p w14:paraId="5ADA199C" w14:textId="1BD32E86" w:rsidR="00627DFC" w:rsidRPr="000B7511" w:rsidRDefault="00627DFC" w:rsidP="00E837A3">
      <w:pPr>
        <w:spacing w:before="0" w:after="0" w:line="240" w:lineRule="atLeast"/>
        <w:ind w:left="0" w:firstLine="0"/>
      </w:pPr>
    </w:p>
    <w:p w14:paraId="0263EA87" w14:textId="6B6DBDC2" w:rsidR="00667FEC" w:rsidRDefault="00667FEC" w:rsidP="00E837A3">
      <w:pPr>
        <w:pStyle w:val="Header"/>
        <w:spacing w:before="0" w:after="0" w:line="240" w:lineRule="atLeast"/>
        <w:ind w:left="0" w:firstLine="0"/>
        <w:rPr>
          <w:b/>
          <w:bCs w:val="0"/>
          <w:sz w:val="36"/>
          <w:szCs w:val="36"/>
        </w:rPr>
      </w:pPr>
    </w:p>
    <w:p w14:paraId="3C709498" w14:textId="1E53A9A8" w:rsidR="00E837A3" w:rsidRDefault="00E837A3" w:rsidP="00E837A3">
      <w:pPr>
        <w:pStyle w:val="Header"/>
        <w:spacing w:before="0" w:after="0" w:line="240" w:lineRule="atLeast"/>
        <w:ind w:left="0" w:firstLine="0"/>
        <w:rPr>
          <w:b/>
          <w:bCs w:val="0"/>
          <w:sz w:val="36"/>
          <w:szCs w:val="36"/>
        </w:rPr>
      </w:pPr>
    </w:p>
    <w:p w14:paraId="3F94565A" w14:textId="77777777" w:rsidR="00E837A3" w:rsidRPr="000B7511" w:rsidRDefault="00E837A3" w:rsidP="00E837A3">
      <w:pPr>
        <w:pStyle w:val="Header"/>
        <w:spacing w:before="0" w:after="0" w:line="240" w:lineRule="atLeast"/>
        <w:ind w:left="0" w:firstLine="0"/>
        <w:rPr>
          <w:b/>
          <w:bCs w:val="0"/>
          <w:sz w:val="36"/>
          <w:szCs w:val="36"/>
        </w:rPr>
      </w:pPr>
    </w:p>
    <w:p w14:paraId="53F0CD22" w14:textId="77777777" w:rsidR="006C26D4" w:rsidRPr="00141892" w:rsidRDefault="006C26D4" w:rsidP="00E837A3">
      <w:pPr>
        <w:pStyle w:val="Header"/>
        <w:spacing w:before="0" w:after="0" w:line="240" w:lineRule="atLeast"/>
        <w:ind w:left="0" w:firstLine="0"/>
        <w:rPr>
          <w:b/>
          <w:bCs w:val="0"/>
          <w:color w:val="000000" w:themeColor="text1"/>
          <w:sz w:val="24"/>
          <w:szCs w:val="24"/>
        </w:rPr>
      </w:pPr>
      <w:bookmarkStart w:id="1" w:name="_Hlk55454659"/>
    </w:p>
    <w:p w14:paraId="7F11B9D5" w14:textId="43128206" w:rsidR="00DB4C44" w:rsidRPr="006C26D4" w:rsidRDefault="00E837A3" w:rsidP="00E837A3">
      <w:pPr>
        <w:pStyle w:val="Header"/>
        <w:spacing w:before="0" w:after="0" w:line="240" w:lineRule="atLeast"/>
        <w:ind w:left="0" w:firstLine="0"/>
        <w:rPr>
          <w:color w:val="00B050"/>
          <w:sz w:val="48"/>
          <w:szCs w:val="48"/>
        </w:rPr>
      </w:pPr>
      <w:bookmarkStart w:id="2" w:name="_Hlk90061201"/>
      <w:r>
        <w:rPr>
          <w:b/>
          <w:bCs w:val="0"/>
          <w:color w:val="000000" w:themeColor="text1"/>
          <w:sz w:val="48"/>
          <w:szCs w:val="48"/>
        </w:rPr>
        <w:t xml:space="preserve"> </w:t>
      </w:r>
      <w:r w:rsidR="00DB4C44" w:rsidRPr="006C26D4">
        <w:rPr>
          <w:b/>
          <w:bCs w:val="0"/>
          <w:color w:val="000000" w:themeColor="text1"/>
          <w:sz w:val="48"/>
          <w:szCs w:val="48"/>
        </w:rPr>
        <w:t>APMAA NEWS</w:t>
      </w:r>
      <w:r w:rsidR="00440FB6">
        <w:rPr>
          <w:rFonts w:hint="eastAsia"/>
          <w:b/>
          <w:bCs w:val="0"/>
          <w:color w:val="000000" w:themeColor="text1"/>
          <w:sz w:val="48"/>
          <w:szCs w:val="48"/>
        </w:rPr>
        <w:t>:</w:t>
      </w:r>
      <w:r w:rsidR="00DB4C44" w:rsidRPr="006C26D4">
        <w:rPr>
          <w:b/>
          <w:bCs w:val="0"/>
          <w:color w:val="000000" w:themeColor="text1"/>
          <w:sz w:val="48"/>
          <w:szCs w:val="48"/>
        </w:rPr>
        <w:t xml:space="preserve"> January 1, 202</w:t>
      </w:r>
      <w:r w:rsidR="00DB4C44">
        <w:rPr>
          <w:b/>
          <w:bCs w:val="0"/>
          <w:color w:val="000000" w:themeColor="text1"/>
          <w:sz w:val="48"/>
          <w:szCs w:val="48"/>
        </w:rPr>
        <w:t>4</w:t>
      </w:r>
      <w:r w:rsidR="00440FB6">
        <w:rPr>
          <w:rFonts w:hint="eastAsia"/>
          <w:b/>
          <w:bCs w:val="0"/>
          <w:color w:val="000000" w:themeColor="text1"/>
          <w:sz w:val="48"/>
          <w:szCs w:val="48"/>
        </w:rPr>
        <w:t>,</w:t>
      </w:r>
      <w:r w:rsidR="00DB4C44" w:rsidRPr="006C26D4">
        <w:rPr>
          <w:b/>
          <w:bCs w:val="0"/>
          <w:color w:val="000000" w:themeColor="text1"/>
          <w:sz w:val="48"/>
          <w:szCs w:val="48"/>
        </w:rPr>
        <w:t xml:space="preserve"> Issue</w:t>
      </w:r>
      <w:r w:rsidR="00B17A5B">
        <w:rPr>
          <w:b/>
          <w:bCs w:val="0"/>
          <w:color w:val="000000" w:themeColor="text1"/>
          <w:sz w:val="48"/>
          <w:szCs w:val="48"/>
        </w:rPr>
        <w:t xml:space="preserve"> </w:t>
      </w:r>
    </w:p>
    <w:p w14:paraId="32934D23" w14:textId="77777777" w:rsidR="00B77266" w:rsidRDefault="00B77266" w:rsidP="00E837A3">
      <w:pPr>
        <w:spacing w:before="0" w:after="0" w:line="240" w:lineRule="atLeast"/>
        <w:ind w:left="0" w:firstLine="0"/>
        <w:rPr>
          <w:sz w:val="24"/>
          <w:szCs w:val="24"/>
        </w:rPr>
      </w:pPr>
    </w:p>
    <w:p w14:paraId="66130EAC" w14:textId="2A00086D" w:rsidR="00DB4C44" w:rsidRPr="001D4193" w:rsidRDefault="00E837A3" w:rsidP="00E837A3">
      <w:pPr>
        <w:spacing w:before="0" w:after="0" w:line="240" w:lineRule="atLeast"/>
        <w:ind w:left="0" w:firstLine="0"/>
        <w:rPr>
          <w:sz w:val="24"/>
          <w:szCs w:val="24"/>
        </w:rPr>
      </w:pPr>
      <w:r>
        <w:rPr>
          <w:rFonts w:hint="eastAsia"/>
          <w:sz w:val="24"/>
          <w:szCs w:val="24"/>
        </w:rPr>
        <w:t xml:space="preserve">　</w:t>
      </w:r>
      <w:r w:rsidR="00DB4C44" w:rsidRPr="001D4193">
        <w:rPr>
          <w:sz w:val="24"/>
          <w:szCs w:val="24"/>
        </w:rPr>
        <w:t>Contents</w:t>
      </w:r>
      <w:r w:rsidR="00B17A5B" w:rsidRPr="001D4193">
        <w:rPr>
          <w:sz w:val="24"/>
          <w:szCs w:val="24"/>
        </w:rPr>
        <w:t xml:space="preserve"> </w:t>
      </w:r>
    </w:p>
    <w:p w14:paraId="00D570B5" w14:textId="5E500BD3" w:rsidR="001D4193" w:rsidRPr="001D4193" w:rsidRDefault="00E837A3" w:rsidP="00E837A3">
      <w:pPr>
        <w:spacing w:before="0" w:after="0" w:line="240" w:lineRule="atLeast"/>
        <w:ind w:left="0" w:firstLine="0"/>
        <w:rPr>
          <w:sz w:val="24"/>
          <w:szCs w:val="24"/>
        </w:rPr>
      </w:pPr>
      <w:r>
        <w:rPr>
          <w:rFonts w:hint="eastAsia"/>
          <w:sz w:val="24"/>
          <w:szCs w:val="24"/>
        </w:rPr>
        <w:t xml:space="preserve">　</w:t>
      </w:r>
      <w:r w:rsidR="001D4193" w:rsidRPr="001D4193">
        <w:rPr>
          <w:sz w:val="24"/>
          <w:szCs w:val="24"/>
        </w:rPr>
        <w:t>1. New Year Greetings from the APMAA Chairperson</w:t>
      </w:r>
    </w:p>
    <w:p w14:paraId="175189E7" w14:textId="3FE277CB" w:rsidR="001D4193" w:rsidRPr="001D4193" w:rsidRDefault="00E837A3" w:rsidP="00E837A3">
      <w:pPr>
        <w:spacing w:before="0" w:after="0" w:line="240" w:lineRule="atLeast"/>
        <w:ind w:left="0" w:firstLine="0"/>
        <w:rPr>
          <w:sz w:val="24"/>
          <w:szCs w:val="24"/>
        </w:rPr>
      </w:pPr>
      <w:r>
        <w:rPr>
          <w:rFonts w:hint="eastAsia"/>
          <w:sz w:val="24"/>
          <w:szCs w:val="24"/>
        </w:rPr>
        <w:t xml:space="preserve">　</w:t>
      </w:r>
      <w:r w:rsidR="001D4193">
        <w:rPr>
          <w:sz w:val="24"/>
          <w:szCs w:val="24"/>
        </w:rPr>
        <w:t xml:space="preserve">2. </w:t>
      </w:r>
      <w:r w:rsidR="001D4193" w:rsidRPr="001D4193">
        <w:rPr>
          <w:sz w:val="24"/>
          <w:szCs w:val="24"/>
        </w:rPr>
        <w:t xml:space="preserve">2024 Proposed APMAA Activities </w:t>
      </w:r>
    </w:p>
    <w:p w14:paraId="2E241499" w14:textId="6E1A6DED" w:rsidR="001D4193" w:rsidRPr="001D4193" w:rsidRDefault="00E837A3" w:rsidP="00E837A3">
      <w:pPr>
        <w:spacing w:before="0" w:after="0" w:line="240" w:lineRule="atLeast"/>
        <w:ind w:left="0" w:firstLine="0"/>
        <w:rPr>
          <w:sz w:val="24"/>
          <w:szCs w:val="24"/>
        </w:rPr>
      </w:pPr>
      <w:r>
        <w:rPr>
          <w:rFonts w:hint="eastAsia"/>
          <w:sz w:val="24"/>
          <w:szCs w:val="24"/>
        </w:rPr>
        <w:t xml:space="preserve">　</w:t>
      </w:r>
      <w:r w:rsidR="001D4193">
        <w:rPr>
          <w:sz w:val="24"/>
          <w:szCs w:val="24"/>
        </w:rPr>
        <w:t xml:space="preserve">3. </w:t>
      </w:r>
      <w:r w:rsidR="001D4193" w:rsidRPr="001D4193">
        <w:rPr>
          <w:sz w:val="24"/>
          <w:szCs w:val="24"/>
        </w:rPr>
        <w:t>Organizational Structure for 2024 APMAA</w:t>
      </w:r>
    </w:p>
    <w:p w14:paraId="393700F8" w14:textId="06F80C5F" w:rsidR="001D4193" w:rsidRPr="001D4193" w:rsidRDefault="00E837A3" w:rsidP="00E837A3">
      <w:pPr>
        <w:spacing w:before="0" w:after="0" w:line="240" w:lineRule="atLeast"/>
        <w:ind w:left="0" w:firstLine="0"/>
        <w:rPr>
          <w:sz w:val="24"/>
          <w:szCs w:val="24"/>
        </w:rPr>
      </w:pPr>
      <w:r>
        <w:rPr>
          <w:rFonts w:hint="eastAsia"/>
          <w:sz w:val="24"/>
          <w:szCs w:val="24"/>
        </w:rPr>
        <w:t xml:space="preserve">　</w:t>
      </w:r>
      <w:r w:rsidR="001D4193">
        <w:rPr>
          <w:sz w:val="24"/>
          <w:szCs w:val="24"/>
        </w:rPr>
        <w:t xml:space="preserve">4. </w:t>
      </w:r>
      <w:r w:rsidR="001D4193" w:rsidRPr="001D4193">
        <w:rPr>
          <w:sz w:val="24"/>
          <w:szCs w:val="24"/>
        </w:rPr>
        <w:t>Commitments from 2024 APMAA Director Candidates</w:t>
      </w:r>
    </w:p>
    <w:p w14:paraId="0E2D01F3" w14:textId="74FF41F2" w:rsidR="001D4193" w:rsidRPr="001D4193" w:rsidRDefault="00E837A3" w:rsidP="00E837A3">
      <w:pPr>
        <w:spacing w:before="0" w:after="0" w:line="240" w:lineRule="atLeast"/>
        <w:ind w:left="0" w:firstLine="0"/>
        <w:rPr>
          <w:sz w:val="24"/>
          <w:szCs w:val="24"/>
        </w:rPr>
      </w:pPr>
      <w:r>
        <w:rPr>
          <w:rFonts w:hint="eastAsia"/>
          <w:sz w:val="24"/>
          <w:szCs w:val="24"/>
        </w:rPr>
        <w:t xml:space="preserve">　</w:t>
      </w:r>
      <w:r w:rsidR="001D4193">
        <w:rPr>
          <w:sz w:val="24"/>
          <w:szCs w:val="24"/>
        </w:rPr>
        <w:t xml:space="preserve">5. </w:t>
      </w:r>
      <w:bookmarkStart w:id="3" w:name="_Hlk154217085"/>
      <w:r w:rsidR="001D4193" w:rsidRPr="001D4193">
        <w:rPr>
          <w:sz w:val="24"/>
          <w:szCs w:val="24"/>
        </w:rPr>
        <w:t xml:space="preserve">Insights from </w:t>
      </w:r>
      <w:r w:rsidR="000C50E0" w:rsidRPr="004D4862">
        <w:rPr>
          <w:sz w:val="24"/>
          <w:szCs w:val="24"/>
        </w:rPr>
        <w:t xml:space="preserve">Head Leads </w:t>
      </w:r>
      <w:r w:rsidR="000C50E0">
        <w:rPr>
          <w:sz w:val="24"/>
          <w:szCs w:val="24"/>
        </w:rPr>
        <w:t xml:space="preserve"> of </w:t>
      </w:r>
      <w:r w:rsidR="001D4193" w:rsidRPr="001D4193">
        <w:rPr>
          <w:sz w:val="24"/>
          <w:szCs w:val="24"/>
        </w:rPr>
        <w:t xml:space="preserve">2024 </w:t>
      </w:r>
      <w:r w:rsidR="00CF0AD5" w:rsidRPr="001D4193">
        <w:rPr>
          <w:sz w:val="24"/>
          <w:szCs w:val="24"/>
        </w:rPr>
        <w:t>Team</w:t>
      </w:r>
      <w:r w:rsidR="000C50E0">
        <w:rPr>
          <w:sz w:val="24"/>
          <w:szCs w:val="24"/>
        </w:rPr>
        <w:t>s</w:t>
      </w:r>
      <w:r w:rsidR="00CF0AD5" w:rsidRPr="001D4193">
        <w:rPr>
          <w:sz w:val="24"/>
          <w:szCs w:val="24"/>
        </w:rPr>
        <w:t xml:space="preserve"> </w:t>
      </w:r>
      <w:r w:rsidR="00CF0AD5">
        <w:rPr>
          <w:sz w:val="24"/>
          <w:szCs w:val="24"/>
        </w:rPr>
        <w:t xml:space="preserve">and </w:t>
      </w:r>
      <w:r w:rsidR="001D4193" w:rsidRPr="001D4193">
        <w:rPr>
          <w:sz w:val="24"/>
          <w:szCs w:val="24"/>
        </w:rPr>
        <w:t xml:space="preserve">Local Chapters </w:t>
      </w:r>
    </w:p>
    <w:bookmarkEnd w:id="3"/>
    <w:p w14:paraId="6FB08CF5" w14:textId="1F550FC4" w:rsidR="001D4193" w:rsidRDefault="00E837A3" w:rsidP="00E837A3">
      <w:pPr>
        <w:spacing w:before="0" w:after="0" w:line="240" w:lineRule="atLeast"/>
        <w:ind w:left="0" w:firstLine="0"/>
        <w:rPr>
          <w:sz w:val="24"/>
          <w:szCs w:val="24"/>
        </w:rPr>
      </w:pPr>
      <w:r>
        <w:rPr>
          <w:rFonts w:hint="eastAsia"/>
          <w:sz w:val="24"/>
          <w:szCs w:val="24"/>
        </w:rPr>
        <w:t xml:space="preserve">　</w:t>
      </w:r>
      <w:r w:rsidR="001D4193">
        <w:rPr>
          <w:sz w:val="24"/>
          <w:szCs w:val="24"/>
        </w:rPr>
        <w:t xml:space="preserve">6. </w:t>
      </w:r>
      <w:r w:rsidR="001D4193" w:rsidRPr="001D4193">
        <w:rPr>
          <w:sz w:val="24"/>
          <w:szCs w:val="24"/>
        </w:rPr>
        <w:t>Exploratory Essays</w:t>
      </w:r>
      <w:r w:rsidR="00BD04A7">
        <w:rPr>
          <w:sz w:val="24"/>
          <w:szCs w:val="24"/>
        </w:rPr>
        <w:t xml:space="preserve"> and</w:t>
      </w:r>
      <w:r w:rsidR="001D4193" w:rsidRPr="001D4193">
        <w:rPr>
          <w:sz w:val="24"/>
          <w:szCs w:val="24"/>
        </w:rPr>
        <w:t xml:space="preserve"> Articles</w:t>
      </w:r>
    </w:p>
    <w:p w14:paraId="54BC3661" w14:textId="77777777" w:rsidR="00E837A3" w:rsidRDefault="00E837A3" w:rsidP="00E837A3">
      <w:pPr>
        <w:spacing w:before="0" w:after="0" w:line="240" w:lineRule="atLeast"/>
        <w:ind w:left="0" w:firstLine="0"/>
        <w:rPr>
          <w:sz w:val="24"/>
          <w:szCs w:val="24"/>
        </w:rPr>
      </w:pPr>
    </w:p>
    <w:p w14:paraId="537E43C2" w14:textId="77777777" w:rsidR="00E837A3" w:rsidRDefault="00E837A3" w:rsidP="00E837A3">
      <w:pPr>
        <w:spacing w:before="0" w:after="0" w:line="240" w:lineRule="atLeast"/>
        <w:ind w:left="0" w:firstLine="0"/>
        <w:rPr>
          <w:sz w:val="24"/>
          <w:szCs w:val="24"/>
        </w:rPr>
      </w:pPr>
    </w:p>
    <w:p w14:paraId="29C3DF73" w14:textId="77777777" w:rsidR="00E837A3" w:rsidRDefault="00E837A3" w:rsidP="00E837A3">
      <w:pPr>
        <w:spacing w:before="0" w:after="0" w:line="240" w:lineRule="atLeast"/>
        <w:ind w:left="0" w:firstLine="0"/>
        <w:rPr>
          <w:sz w:val="24"/>
          <w:szCs w:val="24"/>
        </w:rPr>
      </w:pPr>
    </w:p>
    <w:p w14:paraId="3155B153" w14:textId="77777777" w:rsidR="00E837A3" w:rsidRDefault="00E837A3" w:rsidP="00E837A3">
      <w:pPr>
        <w:spacing w:before="0" w:after="0" w:line="240" w:lineRule="atLeast"/>
        <w:ind w:left="0" w:firstLine="0"/>
        <w:rPr>
          <w:sz w:val="24"/>
          <w:szCs w:val="24"/>
        </w:rPr>
      </w:pPr>
    </w:p>
    <w:p w14:paraId="41FF8D86" w14:textId="4FBBA670" w:rsidR="00E837A3" w:rsidRDefault="00E837A3" w:rsidP="00E837A3">
      <w:pPr>
        <w:spacing w:before="0" w:after="0" w:line="240" w:lineRule="atLeast"/>
        <w:ind w:left="0" w:firstLine="0"/>
        <w:rPr>
          <w:sz w:val="24"/>
          <w:szCs w:val="24"/>
        </w:rPr>
      </w:pPr>
    </w:p>
    <w:p w14:paraId="0AB3B946" w14:textId="77777777" w:rsidR="00E837A3" w:rsidRDefault="00E837A3" w:rsidP="00E837A3">
      <w:pPr>
        <w:spacing w:before="0" w:after="0" w:line="240" w:lineRule="atLeast"/>
        <w:ind w:left="0" w:firstLine="0"/>
        <w:rPr>
          <w:sz w:val="24"/>
          <w:szCs w:val="24"/>
        </w:rPr>
      </w:pPr>
    </w:p>
    <w:p w14:paraId="02FCD4FB" w14:textId="77777777" w:rsidR="00E837A3" w:rsidRDefault="00E837A3" w:rsidP="00E837A3">
      <w:pPr>
        <w:spacing w:before="0" w:after="0" w:line="240" w:lineRule="atLeast"/>
        <w:ind w:left="0" w:firstLine="0"/>
        <w:rPr>
          <w:sz w:val="24"/>
          <w:szCs w:val="24"/>
        </w:rPr>
      </w:pPr>
    </w:p>
    <w:p w14:paraId="21A70552" w14:textId="77777777" w:rsidR="00E837A3" w:rsidRDefault="00E837A3" w:rsidP="00E837A3">
      <w:pPr>
        <w:spacing w:before="0" w:after="0" w:line="240" w:lineRule="atLeast"/>
        <w:ind w:left="0" w:firstLine="0"/>
        <w:rPr>
          <w:sz w:val="24"/>
          <w:szCs w:val="24"/>
        </w:rPr>
      </w:pPr>
    </w:p>
    <w:p w14:paraId="48C3D2FF" w14:textId="560A9EEF" w:rsidR="00E837A3" w:rsidRDefault="00E837A3" w:rsidP="00E837A3">
      <w:pPr>
        <w:spacing w:before="0" w:after="0" w:line="240" w:lineRule="atLeast"/>
        <w:ind w:left="0" w:firstLine="0"/>
        <w:rPr>
          <w:sz w:val="24"/>
          <w:szCs w:val="24"/>
        </w:rPr>
      </w:pPr>
    </w:p>
    <w:p w14:paraId="75BB6AA0" w14:textId="77777777" w:rsidR="00E837A3" w:rsidRDefault="00E837A3" w:rsidP="00E837A3">
      <w:pPr>
        <w:spacing w:before="0" w:after="0" w:line="240" w:lineRule="atLeast"/>
        <w:ind w:left="0" w:firstLine="0"/>
        <w:rPr>
          <w:sz w:val="24"/>
          <w:szCs w:val="24"/>
        </w:rPr>
      </w:pPr>
    </w:p>
    <w:p w14:paraId="53DF245F" w14:textId="5F4EE432" w:rsidR="00E837A3" w:rsidRDefault="00E837A3" w:rsidP="00E837A3">
      <w:pPr>
        <w:spacing w:before="0" w:after="0" w:line="240" w:lineRule="atLeast"/>
        <w:ind w:left="0" w:firstLine="0"/>
        <w:rPr>
          <w:sz w:val="24"/>
          <w:szCs w:val="24"/>
        </w:rPr>
      </w:pPr>
    </w:p>
    <w:p w14:paraId="6DBD27B3" w14:textId="77777777" w:rsidR="00E837A3" w:rsidRDefault="00E837A3" w:rsidP="00E837A3">
      <w:pPr>
        <w:spacing w:before="0" w:after="0" w:line="240" w:lineRule="atLeast"/>
        <w:ind w:left="0" w:firstLine="0"/>
        <w:rPr>
          <w:sz w:val="24"/>
          <w:szCs w:val="24"/>
        </w:rPr>
      </w:pPr>
    </w:p>
    <w:p w14:paraId="21447915" w14:textId="066375B0" w:rsidR="00E837A3" w:rsidRDefault="00E837A3" w:rsidP="00E837A3">
      <w:pPr>
        <w:spacing w:before="0" w:after="0" w:line="240" w:lineRule="atLeast"/>
        <w:ind w:left="0" w:firstLine="0"/>
        <w:rPr>
          <w:sz w:val="24"/>
          <w:szCs w:val="24"/>
        </w:rPr>
      </w:pPr>
    </w:p>
    <w:p w14:paraId="3D153400" w14:textId="77777777" w:rsidR="00E837A3" w:rsidRDefault="00E837A3" w:rsidP="00E837A3">
      <w:pPr>
        <w:spacing w:before="0" w:after="0" w:line="240" w:lineRule="atLeast"/>
        <w:ind w:left="0" w:firstLine="0"/>
        <w:rPr>
          <w:sz w:val="24"/>
          <w:szCs w:val="24"/>
        </w:rPr>
      </w:pPr>
    </w:p>
    <w:p w14:paraId="3CBF1951" w14:textId="77777777" w:rsidR="00E837A3" w:rsidRDefault="00E837A3" w:rsidP="00E837A3">
      <w:pPr>
        <w:spacing w:before="0" w:after="0" w:line="240" w:lineRule="atLeast"/>
        <w:ind w:left="0" w:firstLine="0"/>
        <w:rPr>
          <w:sz w:val="24"/>
          <w:szCs w:val="24"/>
        </w:rPr>
      </w:pPr>
    </w:p>
    <w:p w14:paraId="4916EB86" w14:textId="2C9EE16F" w:rsidR="00B77266" w:rsidRDefault="00B77266" w:rsidP="00E837A3">
      <w:pPr>
        <w:pStyle w:val="Header"/>
        <w:spacing w:before="0" w:after="0" w:line="240" w:lineRule="atLeast"/>
        <w:ind w:left="0" w:firstLine="0"/>
        <w:rPr>
          <w:b/>
          <w:bCs w:val="0"/>
          <w:color w:val="000000" w:themeColor="text1"/>
          <w:sz w:val="32"/>
          <w:szCs w:val="32"/>
        </w:rPr>
      </w:pPr>
    </w:p>
    <w:p w14:paraId="7DE88D7A" w14:textId="36E95DD6" w:rsidR="00B77266" w:rsidRDefault="00B77266" w:rsidP="00E837A3">
      <w:pPr>
        <w:pStyle w:val="Header"/>
        <w:spacing w:before="0" w:after="0" w:line="240" w:lineRule="atLeast"/>
        <w:ind w:left="0" w:firstLine="0"/>
        <w:rPr>
          <w:b/>
          <w:bCs w:val="0"/>
          <w:color w:val="000000" w:themeColor="text1"/>
          <w:sz w:val="32"/>
          <w:szCs w:val="32"/>
        </w:rPr>
      </w:pPr>
    </w:p>
    <w:p w14:paraId="55938965" w14:textId="5AA9DD46" w:rsidR="00B77266" w:rsidRDefault="00B77266" w:rsidP="00E837A3">
      <w:pPr>
        <w:pStyle w:val="Header"/>
        <w:spacing w:before="0" w:after="0" w:line="240" w:lineRule="atLeast"/>
        <w:ind w:left="0" w:firstLine="0"/>
        <w:rPr>
          <w:b/>
          <w:bCs w:val="0"/>
          <w:color w:val="000000" w:themeColor="text1"/>
          <w:sz w:val="32"/>
          <w:szCs w:val="32"/>
        </w:rPr>
      </w:pPr>
    </w:p>
    <w:p w14:paraId="6EAF7B96" w14:textId="71F59C44" w:rsidR="00B77266" w:rsidRDefault="00B77266" w:rsidP="00E837A3">
      <w:pPr>
        <w:pStyle w:val="Header"/>
        <w:spacing w:before="0" w:after="0" w:line="240" w:lineRule="atLeast"/>
        <w:ind w:left="0" w:firstLine="0"/>
        <w:rPr>
          <w:b/>
          <w:bCs w:val="0"/>
          <w:color w:val="000000" w:themeColor="text1"/>
          <w:sz w:val="32"/>
          <w:szCs w:val="32"/>
        </w:rPr>
      </w:pPr>
    </w:p>
    <w:p w14:paraId="3CC0D9DB" w14:textId="2731A506" w:rsidR="00277366" w:rsidRDefault="00277366" w:rsidP="00E837A3">
      <w:pPr>
        <w:pStyle w:val="Header"/>
        <w:spacing w:before="0" w:after="0" w:line="240" w:lineRule="atLeast"/>
        <w:ind w:left="0" w:firstLine="0"/>
        <w:rPr>
          <w:b/>
          <w:bCs w:val="0"/>
          <w:color w:val="000000" w:themeColor="text1"/>
          <w:sz w:val="36"/>
          <w:szCs w:val="36"/>
        </w:rPr>
      </w:pPr>
    </w:p>
    <w:p w14:paraId="3C97DC05" w14:textId="7106FD29" w:rsidR="00277366" w:rsidRDefault="00277366" w:rsidP="00E837A3">
      <w:pPr>
        <w:pStyle w:val="Header"/>
        <w:spacing w:before="0" w:after="0" w:line="240" w:lineRule="atLeast"/>
        <w:ind w:left="0" w:firstLine="0"/>
        <w:rPr>
          <w:b/>
          <w:bCs w:val="0"/>
          <w:color w:val="000000" w:themeColor="text1"/>
          <w:sz w:val="36"/>
          <w:szCs w:val="36"/>
        </w:rPr>
      </w:pPr>
    </w:p>
    <w:p w14:paraId="03CE8854" w14:textId="4D727FA6" w:rsidR="004941B6" w:rsidRDefault="00BC6C61" w:rsidP="00E837A3">
      <w:pPr>
        <w:pStyle w:val="Header"/>
        <w:spacing w:before="0" w:after="0" w:line="240" w:lineRule="atLeast"/>
        <w:ind w:left="0" w:firstLine="0"/>
        <w:rPr>
          <w:b/>
          <w:bCs w:val="0"/>
          <w:color w:val="000000" w:themeColor="text1"/>
          <w:sz w:val="36"/>
          <w:szCs w:val="36"/>
        </w:rPr>
      </w:pPr>
      <w:r w:rsidRPr="00E837A3">
        <w:rPr>
          <w:b/>
          <w:bCs w:val="0"/>
          <w:color w:val="000000" w:themeColor="text1"/>
          <w:sz w:val="36"/>
          <w:szCs w:val="36"/>
        </w:rPr>
        <w:lastRenderedPageBreak/>
        <w:t xml:space="preserve">1. </w:t>
      </w:r>
      <w:r w:rsidR="004941B6" w:rsidRPr="00E837A3">
        <w:rPr>
          <w:b/>
          <w:bCs w:val="0"/>
          <w:color w:val="000000" w:themeColor="text1"/>
          <w:sz w:val="36"/>
          <w:szCs w:val="36"/>
        </w:rPr>
        <w:t xml:space="preserve">New </w:t>
      </w:r>
      <w:r w:rsidR="004B7E9C" w:rsidRPr="00E837A3">
        <w:rPr>
          <w:b/>
          <w:bCs w:val="0"/>
          <w:color w:val="000000" w:themeColor="text1"/>
          <w:sz w:val="36"/>
          <w:szCs w:val="36"/>
        </w:rPr>
        <w:t>Y</w:t>
      </w:r>
      <w:r w:rsidR="004941B6" w:rsidRPr="00E837A3">
        <w:rPr>
          <w:b/>
          <w:bCs w:val="0"/>
          <w:color w:val="000000" w:themeColor="text1"/>
          <w:sz w:val="36"/>
          <w:szCs w:val="36"/>
        </w:rPr>
        <w:t xml:space="preserve">ear Greetings from the </w:t>
      </w:r>
      <w:r w:rsidR="003E4A43" w:rsidRPr="00E837A3">
        <w:rPr>
          <w:b/>
          <w:bCs w:val="0"/>
          <w:color w:val="000000" w:themeColor="text1"/>
          <w:sz w:val="36"/>
          <w:szCs w:val="36"/>
        </w:rPr>
        <w:t xml:space="preserve">APMAA </w:t>
      </w:r>
      <w:r w:rsidR="004941B6" w:rsidRPr="00E837A3">
        <w:rPr>
          <w:b/>
          <w:bCs w:val="0"/>
          <w:color w:val="000000" w:themeColor="text1"/>
          <w:sz w:val="36"/>
          <w:szCs w:val="36"/>
        </w:rPr>
        <w:t>Chair</w:t>
      </w:r>
      <w:bookmarkStart w:id="4" w:name="_Hlk65493249"/>
      <w:r w:rsidR="004941B6" w:rsidRPr="00E837A3">
        <w:rPr>
          <w:b/>
          <w:bCs w:val="0"/>
          <w:color w:val="000000" w:themeColor="text1"/>
          <w:sz w:val="36"/>
          <w:szCs w:val="36"/>
        </w:rPr>
        <w:t>person</w:t>
      </w:r>
    </w:p>
    <w:p w14:paraId="44570B8E" w14:textId="77777777" w:rsidR="004772EC" w:rsidRPr="00E837A3" w:rsidRDefault="004772EC" w:rsidP="00E837A3">
      <w:pPr>
        <w:pStyle w:val="Header"/>
        <w:spacing w:before="0" w:after="0" w:line="240" w:lineRule="atLeast"/>
        <w:ind w:left="0" w:firstLine="0"/>
        <w:rPr>
          <w:b/>
          <w:bCs w:val="0"/>
          <w:color w:val="000000" w:themeColor="text1"/>
          <w:sz w:val="36"/>
          <w:szCs w:val="36"/>
        </w:rPr>
      </w:pPr>
    </w:p>
    <w:tbl>
      <w:tblPr>
        <w:tblStyle w:val="TableGrid"/>
        <w:tblpPr w:leftFromText="180" w:rightFromText="180" w:vertAnchor="text" w:horzAnchor="margin" w:tblpY="72"/>
        <w:tblW w:w="0" w:type="auto"/>
        <w:tblLook w:val="04A0" w:firstRow="1" w:lastRow="0" w:firstColumn="1" w:lastColumn="0" w:noHBand="0" w:noVBand="1"/>
      </w:tblPr>
      <w:tblGrid>
        <w:gridCol w:w="10456"/>
      </w:tblGrid>
      <w:tr w:rsidR="004941B6" w14:paraId="0E075D75" w14:textId="77777777" w:rsidTr="004941B6">
        <w:tc>
          <w:tcPr>
            <w:tcW w:w="10456" w:type="dxa"/>
          </w:tcPr>
          <w:p w14:paraId="6D2B96EA" w14:textId="77777777" w:rsidR="007E373A" w:rsidRDefault="007E373A" w:rsidP="00E837A3">
            <w:pPr>
              <w:spacing w:before="0" w:after="0" w:line="240" w:lineRule="atLeast"/>
              <w:ind w:left="0" w:firstLine="0"/>
              <w:rPr>
                <w:b/>
                <w:bCs w:val="0"/>
                <w:sz w:val="24"/>
                <w:szCs w:val="24"/>
              </w:rPr>
            </w:pPr>
            <w:r>
              <w:rPr>
                <w:noProof/>
              </w:rPr>
              <w:drawing>
                <wp:anchor distT="0" distB="0" distL="114300" distR="114300" simplePos="0" relativeHeight="252743168" behindDoc="1" locked="0" layoutInCell="1" allowOverlap="1" wp14:anchorId="65F5CFED" wp14:editId="01EFFD85">
                  <wp:simplePos x="0" y="0"/>
                  <wp:positionH relativeFrom="column">
                    <wp:posOffset>67945</wp:posOffset>
                  </wp:positionH>
                  <wp:positionV relativeFrom="paragraph">
                    <wp:posOffset>295275</wp:posOffset>
                  </wp:positionV>
                  <wp:extent cx="723900" cy="952500"/>
                  <wp:effectExtent l="0" t="0" r="0" b="0"/>
                  <wp:wrapTight wrapText="bothSides">
                    <wp:wrapPolygon edited="0">
                      <wp:start x="0" y="0"/>
                      <wp:lineTo x="0" y="20736"/>
                      <wp:lineTo x="21032" y="20736"/>
                      <wp:lineTo x="21032" y="0"/>
                      <wp:lineTo x="0" y="0"/>
                    </wp:wrapPolygon>
                  </wp:wrapTight>
                  <wp:docPr id="2028753488" name="Picture 2"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erson in a suit and ti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0700" t="28657" r="25562" b="-5371"/>
                          <a:stretch/>
                        </pic:blipFill>
                        <pic:spPr bwMode="auto">
                          <a:xfrm>
                            <a:off x="0" y="0"/>
                            <a:ext cx="723900" cy="95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0AA5">
              <w:rPr>
                <w:sz w:val="24"/>
                <w:szCs w:val="24"/>
              </w:rPr>
              <w:br/>
            </w:r>
          </w:p>
          <w:p w14:paraId="444D7D7B" w14:textId="77777777" w:rsidR="00557328" w:rsidRDefault="00557328" w:rsidP="00E837A3">
            <w:pPr>
              <w:spacing w:before="0" w:after="0" w:line="240" w:lineRule="atLeast"/>
              <w:ind w:left="0" w:firstLine="0"/>
              <w:rPr>
                <w:b/>
                <w:bCs w:val="0"/>
                <w:sz w:val="24"/>
                <w:szCs w:val="24"/>
              </w:rPr>
            </w:pPr>
          </w:p>
          <w:p w14:paraId="371B43A0" w14:textId="6077C0C8" w:rsidR="00AC652E" w:rsidRDefault="00AC652E" w:rsidP="00E837A3">
            <w:pPr>
              <w:spacing w:before="0" w:after="0" w:line="240" w:lineRule="atLeast"/>
              <w:ind w:left="0" w:firstLine="0"/>
              <w:rPr>
                <w:sz w:val="24"/>
                <w:szCs w:val="24"/>
              </w:rPr>
            </w:pPr>
            <w:r w:rsidRPr="00E837A3">
              <w:rPr>
                <w:b/>
                <w:bCs w:val="0"/>
                <w:sz w:val="24"/>
                <w:szCs w:val="24"/>
              </w:rPr>
              <w:t>Susumu Ueno</w:t>
            </w:r>
            <w:r w:rsidRPr="00E837A3">
              <w:rPr>
                <w:sz w:val="24"/>
                <w:szCs w:val="24"/>
              </w:rPr>
              <w:t xml:space="preserve"> </w:t>
            </w:r>
          </w:p>
          <w:p w14:paraId="24C1BC32" w14:textId="78153F58" w:rsidR="00C21191" w:rsidRDefault="00C21191" w:rsidP="00E837A3">
            <w:pPr>
              <w:spacing w:before="0" w:after="0" w:line="240" w:lineRule="atLeast"/>
              <w:ind w:left="0" w:firstLine="0"/>
              <w:rPr>
                <w:sz w:val="24"/>
                <w:szCs w:val="24"/>
              </w:rPr>
            </w:pPr>
            <w:hyperlink r:id="rId10" w:history="1">
              <w:r w:rsidRPr="00C425F3">
                <w:rPr>
                  <w:rStyle w:val="Hyperlink"/>
                  <w:color w:val="auto"/>
                  <w:sz w:val="24"/>
                  <w:szCs w:val="24"/>
                  <w:lang w:val="es-MX"/>
                </w:rPr>
                <w:t>ueno@konan-u.ac.jp</w:t>
              </w:r>
            </w:hyperlink>
            <w:r w:rsidRPr="00C425F3">
              <w:rPr>
                <w:sz w:val="24"/>
                <w:szCs w:val="24"/>
                <w:lang w:val="es-MX"/>
              </w:rPr>
              <w:t>,</w:t>
            </w:r>
          </w:p>
          <w:p w14:paraId="35E39775" w14:textId="6DD24EAB" w:rsidR="00AC652E" w:rsidRDefault="00AC652E" w:rsidP="00E837A3">
            <w:pPr>
              <w:spacing w:before="0" w:after="0" w:line="240" w:lineRule="atLeast"/>
              <w:ind w:left="0" w:firstLine="0"/>
            </w:pPr>
            <w:r w:rsidRPr="00E837A3">
              <w:rPr>
                <w:sz w:val="24"/>
                <w:szCs w:val="24"/>
              </w:rPr>
              <w:t>Professor Emeritus, Konan University, Japan</w:t>
            </w:r>
          </w:p>
          <w:p w14:paraId="72FC7741" w14:textId="32B7D91E" w:rsidR="00AC652E" w:rsidRDefault="00AC652E" w:rsidP="00E837A3">
            <w:pPr>
              <w:spacing w:before="0" w:after="0" w:line="240" w:lineRule="atLeast"/>
              <w:ind w:left="0" w:firstLine="0"/>
            </w:pPr>
          </w:p>
          <w:p w14:paraId="47DBF84F" w14:textId="21E3874C" w:rsidR="00AC652E" w:rsidRDefault="00AC652E" w:rsidP="00E837A3">
            <w:pPr>
              <w:spacing w:before="0" w:after="0" w:line="240" w:lineRule="atLeast"/>
              <w:ind w:left="0" w:firstLine="0"/>
            </w:pPr>
          </w:p>
          <w:p w14:paraId="3A4CF0C6" w14:textId="2EE09615" w:rsidR="00385DF3" w:rsidRPr="001A72F2" w:rsidRDefault="00385DF3" w:rsidP="00E837A3">
            <w:pPr>
              <w:spacing w:before="0" w:after="0" w:line="240" w:lineRule="atLeast"/>
              <w:ind w:left="0" w:firstLine="0"/>
            </w:pPr>
            <w:r w:rsidRPr="001A72F2">
              <w:t>Happy New Year to our vibrant APMAA community! May this year foster greater unity in knowledge, collaboration, and success.</w:t>
            </w:r>
          </w:p>
          <w:p w14:paraId="16C5328D" w14:textId="77777777" w:rsidR="00C52FA4" w:rsidRPr="00C52FA4" w:rsidRDefault="00C52FA4" w:rsidP="00E837A3">
            <w:pPr>
              <w:spacing w:before="0" w:after="0" w:line="240" w:lineRule="atLeast"/>
              <w:ind w:left="0" w:firstLine="0"/>
              <w:rPr>
                <w:sz w:val="24"/>
                <w:szCs w:val="24"/>
              </w:rPr>
            </w:pPr>
          </w:p>
          <w:p w14:paraId="2E990614" w14:textId="77777777" w:rsidR="00C52FA4" w:rsidRDefault="00C52FA4" w:rsidP="00E837A3">
            <w:pPr>
              <w:spacing w:before="0" w:after="0" w:line="240" w:lineRule="atLeast"/>
              <w:ind w:left="0" w:firstLine="0"/>
              <w:rPr>
                <w:sz w:val="24"/>
                <w:szCs w:val="24"/>
              </w:rPr>
            </w:pPr>
            <w:r w:rsidRPr="00C52FA4">
              <w:rPr>
                <w:sz w:val="24"/>
                <w:szCs w:val="24"/>
              </w:rPr>
              <w:t>As we embark on a new year, an exciting opportunity beckons! APMAA invites all members to propose ideas for a dynamic and impactful 2024.</w:t>
            </w:r>
          </w:p>
          <w:p w14:paraId="35D51237" w14:textId="77777777" w:rsidR="00C52FA4" w:rsidRPr="00C52FA4" w:rsidRDefault="00C52FA4" w:rsidP="00E837A3">
            <w:pPr>
              <w:spacing w:before="0" w:after="0" w:line="240" w:lineRule="atLeast"/>
              <w:ind w:left="0" w:firstLine="0"/>
              <w:rPr>
                <w:sz w:val="24"/>
                <w:szCs w:val="24"/>
              </w:rPr>
            </w:pPr>
          </w:p>
          <w:p w14:paraId="3F8AEAEF" w14:textId="50BF0FD9" w:rsidR="00C52FA4" w:rsidRDefault="00C52FA4" w:rsidP="00E55728">
            <w:pPr>
              <w:spacing w:before="0" w:after="0" w:line="240" w:lineRule="atLeast"/>
              <w:ind w:left="0" w:firstLine="0"/>
              <w:rPr>
                <w:sz w:val="24"/>
                <w:szCs w:val="24"/>
              </w:rPr>
            </w:pPr>
            <w:r w:rsidRPr="00C52FA4">
              <w:rPr>
                <w:b/>
                <w:bCs w:val="0"/>
                <w:sz w:val="24"/>
                <w:szCs w:val="24"/>
              </w:rPr>
              <w:t>Mark your calendars for APMAA 2024:</w:t>
            </w:r>
            <w:r w:rsidRPr="00C52FA4">
              <w:rPr>
                <w:sz w:val="24"/>
                <w:szCs w:val="24"/>
              </w:rPr>
              <w:t xml:space="preserve"> a vibrant </w:t>
            </w:r>
            <w:r w:rsidR="00E55728">
              <w:rPr>
                <w:sz w:val="24"/>
                <w:szCs w:val="24"/>
              </w:rPr>
              <w:t>October 28-31 conference</w:t>
            </w:r>
            <w:r w:rsidRPr="00C52FA4">
              <w:rPr>
                <w:sz w:val="24"/>
                <w:szCs w:val="24"/>
              </w:rPr>
              <w:t xml:space="preserve"> at </w:t>
            </w:r>
            <w:r w:rsidR="0007246A">
              <w:rPr>
                <w:sz w:val="24"/>
                <w:szCs w:val="24"/>
              </w:rPr>
              <w:t xml:space="preserve">the </w:t>
            </w:r>
            <w:r w:rsidR="006356AE">
              <w:rPr>
                <w:sz w:val="24"/>
                <w:szCs w:val="24"/>
              </w:rPr>
              <w:t>University of Economics &amp; Business</w:t>
            </w:r>
            <w:r w:rsidR="002044CA">
              <w:rPr>
                <w:sz w:val="24"/>
                <w:szCs w:val="24"/>
              </w:rPr>
              <w:t>,</w:t>
            </w:r>
            <w:r w:rsidR="002044CA" w:rsidRPr="00C86443">
              <w:rPr>
                <w:sz w:val="24"/>
                <w:szCs w:val="24"/>
              </w:rPr>
              <w:t xml:space="preserve"> Vietnam National University</w:t>
            </w:r>
            <w:r w:rsidR="002044CA">
              <w:rPr>
                <w:sz w:val="24"/>
                <w:szCs w:val="24"/>
              </w:rPr>
              <w:t>-</w:t>
            </w:r>
            <w:r w:rsidR="002044CA" w:rsidRPr="00C52FA4">
              <w:rPr>
                <w:sz w:val="24"/>
                <w:szCs w:val="24"/>
              </w:rPr>
              <w:t xml:space="preserve">Hanoi </w:t>
            </w:r>
            <w:r w:rsidR="002044CA">
              <w:rPr>
                <w:sz w:val="24"/>
                <w:szCs w:val="24"/>
              </w:rPr>
              <w:t>(</w:t>
            </w:r>
            <w:r w:rsidRPr="00C52FA4">
              <w:rPr>
                <w:sz w:val="24"/>
                <w:szCs w:val="24"/>
              </w:rPr>
              <w:t>VNU-UEB</w:t>
            </w:r>
            <w:r w:rsidR="002044CA">
              <w:rPr>
                <w:sz w:val="24"/>
                <w:szCs w:val="24"/>
              </w:rPr>
              <w:t>)</w:t>
            </w:r>
            <w:r w:rsidRPr="00C52FA4">
              <w:rPr>
                <w:sz w:val="24"/>
                <w:szCs w:val="24"/>
              </w:rPr>
              <w:t>.</w:t>
            </w:r>
            <w:r w:rsidR="006356AE" w:rsidRPr="00C52FA4">
              <w:rPr>
                <w:sz w:val="24"/>
                <w:szCs w:val="24"/>
              </w:rPr>
              <w:t xml:space="preserve"> This esteemed </w:t>
            </w:r>
            <w:r w:rsidRPr="00C52FA4">
              <w:rPr>
                <w:sz w:val="24"/>
                <w:szCs w:val="24"/>
              </w:rPr>
              <w:t xml:space="preserve">institution, </w:t>
            </w:r>
            <w:r w:rsidR="006356AE">
              <w:rPr>
                <w:sz w:val="24"/>
                <w:szCs w:val="24"/>
              </w:rPr>
              <w:t xml:space="preserve">VNU, </w:t>
            </w:r>
            <w:r w:rsidRPr="00C52FA4">
              <w:rPr>
                <w:sz w:val="24"/>
                <w:szCs w:val="24"/>
              </w:rPr>
              <w:t>founded in 1906 and boasting unique government collaboration, will provide the perfect backdrop for our shared knowledge exchange.</w:t>
            </w:r>
          </w:p>
          <w:p w14:paraId="0595C926" w14:textId="77777777" w:rsidR="00C52FA4" w:rsidRPr="00C52FA4" w:rsidRDefault="00C52FA4" w:rsidP="00E837A3">
            <w:pPr>
              <w:spacing w:before="0" w:after="0" w:line="240" w:lineRule="atLeast"/>
              <w:ind w:left="0" w:firstLine="0"/>
              <w:rPr>
                <w:sz w:val="24"/>
                <w:szCs w:val="24"/>
              </w:rPr>
            </w:pPr>
          </w:p>
          <w:p w14:paraId="4F63991B" w14:textId="33F9BDD3" w:rsidR="00C52FA4" w:rsidRDefault="00C52FA4" w:rsidP="00E837A3">
            <w:pPr>
              <w:spacing w:before="0" w:after="0" w:line="240" w:lineRule="atLeast"/>
              <w:ind w:left="0" w:firstLine="0"/>
              <w:rPr>
                <w:sz w:val="24"/>
                <w:szCs w:val="24"/>
              </w:rPr>
            </w:pPr>
            <w:r w:rsidRPr="00C52FA4">
              <w:rPr>
                <w:b/>
                <w:bCs w:val="0"/>
                <w:sz w:val="24"/>
                <w:szCs w:val="24"/>
              </w:rPr>
              <w:t>Your creativity is invaluable!</w:t>
            </w:r>
            <w:r w:rsidRPr="00C52FA4">
              <w:rPr>
                <w:sz w:val="24"/>
                <w:szCs w:val="24"/>
              </w:rPr>
              <w:t xml:space="preserve"> We encourage you to propose engaging forums, seminars, and other events for APMAA 2024. Share this call with your colleagues</w:t>
            </w:r>
            <w:r w:rsidR="00050E07">
              <w:rPr>
                <w:sz w:val="24"/>
                <w:szCs w:val="24"/>
              </w:rPr>
              <w:t>.</w:t>
            </w:r>
            <w:r w:rsidRPr="00C52FA4">
              <w:rPr>
                <w:sz w:val="24"/>
                <w:szCs w:val="24"/>
              </w:rPr>
              <w:t xml:space="preserve"> </w:t>
            </w:r>
          </w:p>
          <w:p w14:paraId="34F5479E" w14:textId="77777777" w:rsidR="00C52FA4" w:rsidRPr="00C52FA4" w:rsidRDefault="00C52FA4" w:rsidP="00E837A3">
            <w:pPr>
              <w:spacing w:before="0" w:after="0" w:line="240" w:lineRule="atLeast"/>
              <w:ind w:left="0" w:firstLine="0"/>
              <w:rPr>
                <w:sz w:val="24"/>
                <w:szCs w:val="24"/>
              </w:rPr>
            </w:pPr>
          </w:p>
          <w:p w14:paraId="3AF5892F" w14:textId="30725C14" w:rsidR="00C52FA4" w:rsidRDefault="00C52FA4" w:rsidP="00E837A3">
            <w:pPr>
              <w:spacing w:before="0" w:after="0" w:line="240" w:lineRule="atLeast"/>
              <w:ind w:left="0" w:firstLine="0"/>
              <w:rPr>
                <w:sz w:val="24"/>
                <w:szCs w:val="24"/>
              </w:rPr>
            </w:pPr>
            <w:bookmarkStart w:id="5" w:name="_Hlk154593237"/>
            <w:r w:rsidRPr="00C52FA4">
              <w:rPr>
                <w:b/>
                <w:bCs w:val="0"/>
                <w:sz w:val="24"/>
                <w:szCs w:val="24"/>
              </w:rPr>
              <w:t>Beyond the conference, even more awaits!</w:t>
            </w:r>
            <w:r w:rsidRPr="00C52FA4">
              <w:rPr>
                <w:sz w:val="24"/>
                <w:szCs w:val="24"/>
              </w:rPr>
              <w:t xml:space="preserve"> Consider hosting webinars and seminars within your chapters. The APMAA platform and branding are here to support you, helping you attract renowned speakers and a global audience. I'm thrilled to announce the first webinar proposal, led by Dr. Farhana Begum from the Bangladesh Chapter – a testament to </w:t>
            </w:r>
            <w:r w:rsidR="00A3704B">
              <w:rPr>
                <w:sz w:val="24"/>
                <w:szCs w:val="24"/>
              </w:rPr>
              <w:t>her</w:t>
            </w:r>
            <w:r w:rsidRPr="00C52FA4">
              <w:rPr>
                <w:sz w:val="24"/>
                <w:szCs w:val="24"/>
              </w:rPr>
              <w:t xml:space="preserve"> chapter's initiative!</w:t>
            </w:r>
          </w:p>
          <w:bookmarkEnd w:id="5"/>
          <w:p w14:paraId="34324924" w14:textId="77777777" w:rsidR="00C52FA4" w:rsidRPr="00C52FA4" w:rsidRDefault="00C52FA4" w:rsidP="00E837A3">
            <w:pPr>
              <w:spacing w:before="0" w:after="0" w:line="240" w:lineRule="atLeast"/>
              <w:ind w:left="0" w:firstLine="0"/>
              <w:rPr>
                <w:sz w:val="24"/>
                <w:szCs w:val="24"/>
              </w:rPr>
            </w:pPr>
          </w:p>
          <w:p w14:paraId="789CAAE2" w14:textId="5B1C9B20" w:rsidR="00C52FA4" w:rsidRPr="009C751B" w:rsidRDefault="00C52FA4" w:rsidP="009C751B">
            <w:pPr>
              <w:ind w:left="0" w:firstLine="0"/>
              <w:rPr>
                <w:sz w:val="24"/>
                <w:szCs w:val="24"/>
              </w:rPr>
            </w:pPr>
            <w:r w:rsidRPr="00C52FA4">
              <w:rPr>
                <w:b/>
                <w:bCs w:val="0"/>
                <w:sz w:val="24"/>
                <w:szCs w:val="24"/>
              </w:rPr>
              <w:t>Your contributions are the cornerstone of APMAA's success</w:t>
            </w:r>
            <w:r w:rsidRPr="00C52FA4">
              <w:rPr>
                <w:sz w:val="24"/>
                <w:szCs w:val="24"/>
              </w:rPr>
              <w:t xml:space="preserve">. From shaping conference events to </w:t>
            </w:r>
            <w:r w:rsidRPr="009C751B">
              <w:rPr>
                <w:sz w:val="24"/>
                <w:szCs w:val="24"/>
              </w:rPr>
              <w:t>webinars and collaborative initiatives, your engagement will define our 2024 journey. Submit your chapter proposals, and let's work together to make this year a testament to pioneering achievements and enduring partnerships.</w:t>
            </w:r>
          </w:p>
          <w:p w14:paraId="03A8ADF1" w14:textId="77777777" w:rsidR="00C52FA4" w:rsidRPr="009C751B" w:rsidRDefault="00C52FA4" w:rsidP="009C751B">
            <w:pPr>
              <w:ind w:left="648" w:firstLine="0"/>
              <w:rPr>
                <w:sz w:val="24"/>
                <w:szCs w:val="24"/>
              </w:rPr>
            </w:pPr>
          </w:p>
          <w:p w14:paraId="2D54A600" w14:textId="77777777" w:rsidR="00C52FA4" w:rsidRPr="009C751B" w:rsidRDefault="00C52FA4" w:rsidP="009C751B">
            <w:pPr>
              <w:ind w:left="0" w:firstLine="0"/>
              <w:rPr>
                <w:sz w:val="24"/>
                <w:szCs w:val="24"/>
              </w:rPr>
            </w:pPr>
            <w:r w:rsidRPr="009C751B">
              <w:rPr>
                <w:sz w:val="24"/>
                <w:szCs w:val="24"/>
              </w:rPr>
              <w:t>Thank you! Together, we'll make 2024 an unforgettable year for APMAA.</w:t>
            </w:r>
          </w:p>
          <w:p w14:paraId="4F1EA2F8" w14:textId="386D91A0" w:rsidR="00772F3C" w:rsidRPr="009C751B" w:rsidRDefault="009C751B" w:rsidP="009C751B">
            <w:pPr>
              <w:ind w:left="0" w:firstLine="0"/>
              <w:rPr>
                <w:sz w:val="24"/>
                <w:szCs w:val="24"/>
              </w:rPr>
            </w:pPr>
            <w:r>
              <w:rPr>
                <w:sz w:val="24"/>
                <w:szCs w:val="24"/>
              </w:rPr>
              <w:br/>
            </w:r>
            <w:r w:rsidR="00EE3468">
              <w:rPr>
                <w:rFonts w:hint="eastAsia"/>
                <w:sz w:val="24"/>
                <w:szCs w:val="24"/>
              </w:rPr>
              <w:t>January 1, 2024</w:t>
            </w:r>
          </w:p>
          <w:p w14:paraId="32875CFE" w14:textId="3045F048" w:rsidR="00772F3C" w:rsidRDefault="00772F3C" w:rsidP="00E837A3">
            <w:pPr>
              <w:spacing w:before="0" w:after="0" w:line="240" w:lineRule="atLeast"/>
              <w:ind w:left="0" w:firstLine="0"/>
              <w:rPr>
                <w:color w:val="00B050"/>
                <w:sz w:val="32"/>
                <w:szCs w:val="32"/>
              </w:rPr>
            </w:pPr>
            <w:r w:rsidRPr="00C52FA4">
              <w:rPr>
                <w:sz w:val="24"/>
                <w:szCs w:val="24"/>
              </w:rPr>
              <w:br/>
            </w:r>
            <w:hyperlink r:id="rId11" w:history="1">
              <w:r w:rsidR="00B86570" w:rsidRPr="00B86570">
                <w:rPr>
                  <w:color w:val="0000FF"/>
                  <w:sz w:val="24"/>
                  <w:szCs w:val="24"/>
                  <w:u w:val="single"/>
                </w:rPr>
                <w:t>Asia-Pacific Management Accounting Association (APMAA) Official Site (s-ueno.sakura.ne.jp)</w:t>
              </w:r>
            </w:hyperlink>
            <w:r w:rsidR="00B86570">
              <w:rPr>
                <w:sz w:val="24"/>
                <w:szCs w:val="24"/>
              </w:rPr>
              <w:br/>
            </w:r>
          </w:p>
        </w:tc>
      </w:tr>
    </w:tbl>
    <w:p w14:paraId="448B6B10" w14:textId="7F45A36E" w:rsidR="00935A69" w:rsidRDefault="00935A69" w:rsidP="00E837A3">
      <w:pPr>
        <w:pStyle w:val="Header"/>
        <w:spacing w:before="0" w:after="0" w:line="240" w:lineRule="atLeast"/>
        <w:ind w:left="0" w:firstLine="0"/>
        <w:rPr>
          <w:color w:val="00B050"/>
          <w:sz w:val="32"/>
          <w:szCs w:val="32"/>
        </w:rPr>
      </w:pPr>
    </w:p>
    <w:p w14:paraId="09D3C50F" w14:textId="2D9BC034" w:rsidR="00E837A3" w:rsidRDefault="00277366" w:rsidP="00E837A3">
      <w:pPr>
        <w:pStyle w:val="Header"/>
        <w:spacing w:before="0" w:after="0" w:line="240" w:lineRule="atLeast"/>
        <w:ind w:left="0" w:firstLine="0"/>
        <w:rPr>
          <w:color w:val="00B050"/>
          <w:sz w:val="32"/>
          <w:szCs w:val="32"/>
        </w:rPr>
      </w:pPr>
      <w:r>
        <w:rPr>
          <w:noProof/>
        </w:rPr>
        <w:lastRenderedPageBreak/>
        <w:drawing>
          <wp:anchor distT="0" distB="0" distL="114300" distR="114300" simplePos="0" relativeHeight="252722688" behindDoc="1" locked="0" layoutInCell="1" allowOverlap="1" wp14:anchorId="11C2DE52" wp14:editId="0C382B1E">
            <wp:simplePos x="0" y="0"/>
            <wp:positionH relativeFrom="margin">
              <wp:posOffset>82550</wp:posOffset>
            </wp:positionH>
            <wp:positionV relativeFrom="paragraph">
              <wp:posOffset>4445</wp:posOffset>
            </wp:positionV>
            <wp:extent cx="781050" cy="609600"/>
            <wp:effectExtent l="0" t="0" r="0" b="0"/>
            <wp:wrapTight wrapText="bothSides">
              <wp:wrapPolygon edited="0">
                <wp:start x="0" y="0"/>
                <wp:lineTo x="0" y="20925"/>
                <wp:lineTo x="21073" y="20925"/>
                <wp:lineTo x="210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105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836329" w14:textId="77777777" w:rsidR="00E837A3" w:rsidRDefault="00E837A3" w:rsidP="00E837A3">
      <w:pPr>
        <w:pStyle w:val="Header"/>
        <w:spacing w:before="0" w:after="0" w:line="240" w:lineRule="atLeast"/>
        <w:ind w:left="0" w:firstLine="0"/>
        <w:rPr>
          <w:color w:val="00B050"/>
          <w:sz w:val="32"/>
          <w:szCs w:val="32"/>
        </w:rPr>
      </w:pPr>
    </w:p>
    <w:p w14:paraId="6A2DBD36" w14:textId="77777777" w:rsidR="007E373A" w:rsidRDefault="007E373A" w:rsidP="00E837A3">
      <w:pPr>
        <w:pStyle w:val="Header"/>
        <w:spacing w:before="0" w:after="0" w:line="240" w:lineRule="atLeast"/>
        <w:ind w:left="0" w:firstLine="0"/>
        <w:rPr>
          <w:color w:val="00B050"/>
          <w:sz w:val="32"/>
          <w:szCs w:val="32"/>
        </w:rPr>
      </w:pPr>
    </w:p>
    <w:p w14:paraId="01E2F020" w14:textId="2B39BA04" w:rsidR="00FF4162" w:rsidRDefault="00FF4162" w:rsidP="00E837A3">
      <w:pPr>
        <w:spacing w:before="0" w:after="0" w:line="240" w:lineRule="atLeast"/>
        <w:ind w:left="0" w:firstLine="0"/>
        <w:rPr>
          <w:color w:val="FF0000"/>
          <w:sz w:val="24"/>
          <w:szCs w:val="24"/>
        </w:rPr>
      </w:pPr>
      <w:bookmarkStart w:id="6" w:name="_Hlk68833271"/>
      <w:bookmarkStart w:id="7" w:name="_Hlk81019671"/>
      <w:bookmarkEnd w:id="1"/>
      <w:bookmarkEnd w:id="2"/>
      <w:bookmarkEnd w:id="4"/>
    </w:p>
    <w:p w14:paraId="2DE72C98" w14:textId="3A98A596" w:rsidR="001D4193" w:rsidRDefault="00CA6803" w:rsidP="00E837A3">
      <w:pPr>
        <w:spacing w:before="0" w:after="0" w:line="240" w:lineRule="atLeast"/>
        <w:ind w:left="0" w:firstLine="0"/>
        <w:rPr>
          <w:b/>
          <w:bCs w:val="0"/>
          <w:sz w:val="36"/>
          <w:szCs w:val="36"/>
        </w:rPr>
      </w:pPr>
      <w:r w:rsidRPr="00BE405B">
        <w:rPr>
          <w:b/>
          <w:bCs w:val="0"/>
          <w:sz w:val="36"/>
          <w:szCs w:val="36"/>
        </w:rPr>
        <w:t xml:space="preserve">2. 2024 </w:t>
      </w:r>
      <w:r w:rsidR="001D4193">
        <w:rPr>
          <w:b/>
          <w:bCs w:val="0"/>
          <w:sz w:val="36"/>
          <w:szCs w:val="36"/>
        </w:rPr>
        <w:t xml:space="preserve">Proposed APMAA </w:t>
      </w:r>
      <w:r w:rsidRPr="00BE405B">
        <w:rPr>
          <w:b/>
          <w:bCs w:val="0"/>
          <w:sz w:val="36"/>
          <w:szCs w:val="36"/>
        </w:rPr>
        <w:t>Activities</w:t>
      </w:r>
    </w:p>
    <w:p w14:paraId="0DAB462D" w14:textId="3646B6A6" w:rsidR="00C4167A" w:rsidRDefault="00C4167A" w:rsidP="003901A1">
      <w:pPr>
        <w:spacing w:before="0" w:after="0" w:line="240" w:lineRule="atLeast"/>
        <w:ind w:left="0" w:firstLine="0"/>
        <w:rPr>
          <w:sz w:val="24"/>
          <w:szCs w:val="24"/>
        </w:rPr>
      </w:pPr>
      <w:r>
        <w:rPr>
          <w:sz w:val="24"/>
          <w:szCs w:val="24"/>
        </w:rPr>
        <w:br/>
      </w:r>
      <w:r w:rsidR="00B064ED" w:rsidRPr="00B064ED">
        <w:rPr>
          <w:sz w:val="24"/>
          <w:szCs w:val="24"/>
        </w:rPr>
        <w:t>We are delighted to announce that the University of Economics &amp; Business, Vietnam National University-Hanoi (VNU-UEB)</w:t>
      </w:r>
      <w:r w:rsidR="00277366">
        <w:rPr>
          <w:sz w:val="24"/>
          <w:szCs w:val="24"/>
        </w:rPr>
        <w:t>,</w:t>
      </w:r>
      <w:r w:rsidR="00FF2524">
        <w:rPr>
          <w:sz w:val="24"/>
          <w:szCs w:val="24"/>
        </w:rPr>
        <w:t xml:space="preserve"> will cohost</w:t>
      </w:r>
      <w:r w:rsidR="00B064ED" w:rsidRPr="00B064ED">
        <w:rPr>
          <w:sz w:val="24"/>
          <w:szCs w:val="24"/>
        </w:rPr>
        <w:t xml:space="preserve"> the 2024 annual conference (APMAA 2024). The conference will </w:t>
      </w:r>
      <w:r w:rsidR="00FF2524">
        <w:rPr>
          <w:sz w:val="24"/>
          <w:szCs w:val="24"/>
        </w:rPr>
        <w:t>occur</w:t>
      </w:r>
      <w:r w:rsidR="00B064ED" w:rsidRPr="00B064ED">
        <w:rPr>
          <w:sz w:val="24"/>
          <w:szCs w:val="24"/>
        </w:rPr>
        <w:t xml:space="preserve"> from October 28 to 31, 2024.</w:t>
      </w:r>
      <w:r w:rsidR="00B064ED">
        <w:rPr>
          <w:sz w:val="24"/>
          <w:szCs w:val="24"/>
        </w:rPr>
        <w:t xml:space="preserve"> </w:t>
      </w:r>
      <w:r w:rsidR="00B064ED" w:rsidRPr="00B064ED">
        <w:rPr>
          <w:sz w:val="24"/>
          <w:szCs w:val="24"/>
        </w:rPr>
        <w:t xml:space="preserve">In addition to the </w:t>
      </w:r>
      <w:r>
        <w:rPr>
          <w:sz w:val="24"/>
          <w:szCs w:val="24"/>
        </w:rPr>
        <w:t>meeting</w:t>
      </w:r>
      <w:r w:rsidR="00B064ED" w:rsidRPr="00B064ED">
        <w:rPr>
          <w:sz w:val="24"/>
          <w:szCs w:val="24"/>
        </w:rPr>
        <w:t>, local chapters will be hosting webinars</w:t>
      </w:r>
      <w:r w:rsidR="00470D4A">
        <w:rPr>
          <w:sz w:val="24"/>
          <w:szCs w:val="24"/>
        </w:rPr>
        <w:t xml:space="preserve"> during the year</w:t>
      </w:r>
      <w:r w:rsidR="002B53CE">
        <w:rPr>
          <w:sz w:val="24"/>
          <w:szCs w:val="24"/>
        </w:rPr>
        <w:t>.</w:t>
      </w:r>
      <w:r w:rsidRPr="00C4167A">
        <w:rPr>
          <w:b/>
          <w:bCs w:val="0"/>
        </w:rPr>
        <w:t xml:space="preserve"> </w:t>
      </w:r>
      <w:r>
        <w:rPr>
          <w:b/>
          <w:bCs w:val="0"/>
        </w:rPr>
        <w:br/>
      </w:r>
    </w:p>
    <w:p w14:paraId="71AF26E8" w14:textId="6BD3B09F" w:rsidR="00C33406" w:rsidRPr="00620AA5" w:rsidRDefault="00C33406" w:rsidP="00C33406">
      <w:pPr>
        <w:spacing w:before="0" w:after="0" w:line="240" w:lineRule="atLeast"/>
        <w:ind w:left="0" w:firstLine="0"/>
        <w:rPr>
          <w:b/>
          <w:bCs w:val="0"/>
        </w:rPr>
      </w:pPr>
      <w:r w:rsidRPr="00620AA5">
        <w:rPr>
          <w:b/>
          <w:bCs w:val="0"/>
        </w:rPr>
        <w:t>2-1. 2024 Annual Conference in Hanoi: October 28 to 31st, 2024</w:t>
      </w:r>
      <w:r w:rsidR="00557328">
        <w:rPr>
          <w:b/>
          <w:bCs w:val="0"/>
        </w:rPr>
        <w:br/>
      </w:r>
    </w:p>
    <w:p w14:paraId="67747E2D" w14:textId="77777777" w:rsidR="00C33406" w:rsidRDefault="00C33406" w:rsidP="00C33406">
      <w:pPr>
        <w:spacing w:before="0" w:after="0" w:line="240" w:lineRule="atLeast"/>
        <w:ind w:left="0" w:firstLine="0"/>
        <w:rPr>
          <w:color w:val="0000FF"/>
          <w:sz w:val="24"/>
          <w:szCs w:val="24"/>
          <w:u w:val="single"/>
        </w:rPr>
      </w:pPr>
      <w:hyperlink r:id="rId13" w:history="1">
        <w:r w:rsidRPr="00B86570">
          <w:rPr>
            <w:color w:val="0000FF"/>
            <w:sz w:val="24"/>
            <w:szCs w:val="24"/>
            <w:u w:val="single"/>
          </w:rPr>
          <w:t>APMAA 2024 (Asia-Pacific Management Accounting Association) (s-ueno.sakura.ne.jp)</w:t>
        </w:r>
      </w:hyperlink>
    </w:p>
    <w:p w14:paraId="319A1EF2" w14:textId="1CB6C23A" w:rsidR="00C33406" w:rsidRPr="00620AA5" w:rsidRDefault="00C33406" w:rsidP="00C33406">
      <w:pPr>
        <w:spacing w:before="0" w:after="0" w:line="240" w:lineRule="atLeast"/>
        <w:ind w:left="0" w:firstLine="0"/>
        <w:rPr>
          <w:b/>
          <w:bCs w:val="0"/>
          <w:color w:val="FF0000"/>
        </w:rPr>
      </w:pPr>
    </w:p>
    <w:tbl>
      <w:tblPr>
        <w:tblStyle w:val="TableGrid"/>
        <w:tblpPr w:leftFromText="180" w:rightFromText="180" w:vertAnchor="text" w:tblpY="20"/>
        <w:tblW w:w="0" w:type="auto"/>
        <w:tblLook w:val="04A0" w:firstRow="1" w:lastRow="0" w:firstColumn="1" w:lastColumn="0" w:noHBand="0" w:noVBand="1"/>
      </w:tblPr>
      <w:tblGrid>
        <w:gridCol w:w="10345"/>
      </w:tblGrid>
      <w:tr w:rsidR="00C33406" w14:paraId="6FFD1F5F" w14:textId="77777777" w:rsidTr="00B41433">
        <w:tc>
          <w:tcPr>
            <w:tcW w:w="10345" w:type="dxa"/>
          </w:tcPr>
          <w:p w14:paraId="7B1973C3" w14:textId="77777777" w:rsidR="00C33406" w:rsidRPr="00FD12A1" w:rsidRDefault="00C33406" w:rsidP="003D7436">
            <w:pPr>
              <w:pStyle w:val="Header"/>
              <w:spacing w:before="0" w:after="0" w:line="240" w:lineRule="atLeast"/>
              <w:ind w:left="0" w:firstLine="0"/>
              <w:rPr>
                <w:rFonts w:eastAsiaTheme="minorHAnsi"/>
                <w:b/>
                <w:bCs w:val="0"/>
                <w:sz w:val="24"/>
                <w:szCs w:val="24"/>
              </w:rPr>
            </w:pPr>
            <w:r w:rsidRPr="00FD12A1">
              <w:rPr>
                <w:noProof/>
                <w:sz w:val="24"/>
                <w:szCs w:val="24"/>
              </w:rPr>
              <w:drawing>
                <wp:anchor distT="0" distB="0" distL="114300" distR="114300" simplePos="0" relativeHeight="252739072" behindDoc="1" locked="0" layoutInCell="1" allowOverlap="1" wp14:anchorId="5CA964AA" wp14:editId="6987AFFD">
                  <wp:simplePos x="0" y="0"/>
                  <wp:positionH relativeFrom="column">
                    <wp:posOffset>1226820</wp:posOffset>
                  </wp:positionH>
                  <wp:positionV relativeFrom="paragraph">
                    <wp:posOffset>92710</wp:posOffset>
                  </wp:positionV>
                  <wp:extent cx="3752850" cy="1568450"/>
                  <wp:effectExtent l="0" t="0" r="0" b="0"/>
                  <wp:wrapTight wrapText="bothSides">
                    <wp:wrapPolygon edited="0">
                      <wp:start x="0" y="0"/>
                      <wp:lineTo x="0" y="21250"/>
                      <wp:lineTo x="20942" y="21250"/>
                      <wp:lineTo x="20942" y="0"/>
                      <wp:lineTo x="0" y="0"/>
                    </wp:wrapPolygon>
                  </wp:wrapTight>
                  <wp:docPr id="1723709227" name="Picture 172370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1" t="16636" r="-3953" b="7270"/>
                          <a:stretch/>
                        </pic:blipFill>
                        <pic:spPr bwMode="auto">
                          <a:xfrm>
                            <a:off x="0" y="0"/>
                            <a:ext cx="3752850" cy="1568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D12A1">
              <w:rPr>
                <w:rFonts w:eastAsiaTheme="minorHAnsi"/>
                <w:b/>
                <w:bCs w:val="0"/>
                <w:sz w:val="24"/>
                <w:szCs w:val="24"/>
              </w:rPr>
              <w:t xml:space="preserve">                 </w:t>
            </w:r>
          </w:p>
          <w:p w14:paraId="1A7B03DE"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7C501138"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26B18CAD"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046EA217"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234D0CA5"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5DEAE9EF"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181D676B"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3B15356F" w14:textId="77777777" w:rsidR="00C33406" w:rsidRPr="00FD12A1" w:rsidRDefault="00C33406" w:rsidP="003D7436">
            <w:pPr>
              <w:pStyle w:val="Header"/>
              <w:spacing w:before="0" w:after="0" w:line="240" w:lineRule="atLeast"/>
              <w:ind w:left="0" w:firstLine="0"/>
              <w:rPr>
                <w:rFonts w:eastAsiaTheme="minorHAnsi"/>
                <w:b/>
                <w:bCs w:val="0"/>
                <w:sz w:val="24"/>
                <w:szCs w:val="24"/>
              </w:rPr>
            </w:pPr>
          </w:p>
          <w:p w14:paraId="37AFBAB1" w14:textId="77777777" w:rsidR="00C33406" w:rsidRDefault="00C33406" w:rsidP="003D7436">
            <w:pPr>
              <w:pStyle w:val="Header"/>
              <w:spacing w:before="0" w:after="0" w:line="240" w:lineRule="atLeast"/>
              <w:ind w:left="0" w:firstLine="0"/>
              <w:rPr>
                <w:rFonts w:eastAsiaTheme="minorHAnsi"/>
                <w:b/>
                <w:bCs w:val="0"/>
                <w:sz w:val="24"/>
                <w:szCs w:val="24"/>
              </w:rPr>
            </w:pPr>
            <w:r w:rsidRPr="00FD12A1">
              <w:rPr>
                <w:rFonts w:eastAsiaTheme="minorHAnsi"/>
                <w:b/>
                <w:bCs w:val="0"/>
                <w:sz w:val="24"/>
                <w:szCs w:val="24"/>
              </w:rPr>
              <w:t xml:space="preserve"> </w:t>
            </w:r>
          </w:p>
          <w:p w14:paraId="6B99EA32" w14:textId="77777777" w:rsidR="00C33406" w:rsidRDefault="00C33406" w:rsidP="003D7436">
            <w:pPr>
              <w:pStyle w:val="Header"/>
              <w:spacing w:before="0" w:after="0" w:line="240" w:lineRule="atLeast"/>
              <w:ind w:left="0" w:firstLine="0"/>
              <w:rPr>
                <w:rFonts w:eastAsiaTheme="minorHAnsi"/>
                <w:b/>
                <w:bCs w:val="0"/>
                <w:sz w:val="24"/>
                <w:szCs w:val="24"/>
              </w:rPr>
            </w:pPr>
          </w:p>
          <w:p w14:paraId="0ABA6E76" w14:textId="77777777" w:rsidR="00C33406" w:rsidRDefault="00C33406" w:rsidP="003D7436">
            <w:pPr>
              <w:pStyle w:val="Header"/>
              <w:spacing w:before="0" w:after="0" w:line="240" w:lineRule="atLeast"/>
              <w:ind w:left="0" w:firstLine="0"/>
              <w:rPr>
                <w:b/>
                <w:bCs w:val="0"/>
              </w:rPr>
            </w:pPr>
            <w:r w:rsidRPr="00050E07">
              <w:rPr>
                <w:rFonts w:eastAsiaTheme="minorHAnsi"/>
                <w:b/>
                <w:bCs w:val="0"/>
              </w:rPr>
              <w:t xml:space="preserve">Greetings from the </w:t>
            </w:r>
            <w:r w:rsidRPr="00050E07">
              <w:rPr>
                <w:b/>
                <w:bCs w:val="0"/>
              </w:rPr>
              <w:t>cohosting institution!</w:t>
            </w:r>
            <w:r w:rsidRPr="00050E07">
              <w:rPr>
                <w:rFonts w:ascii="Arial" w:eastAsia="Times New Roman" w:hAnsi="Arial" w:cs="Arial"/>
                <w:bCs w:val="0"/>
                <w:vanish/>
                <w:kern w:val="0"/>
                <w:sz w:val="16"/>
                <w:szCs w:val="16"/>
              </w:rPr>
              <w:t>Top of Form</w:t>
            </w:r>
          </w:p>
          <w:p w14:paraId="2D2C66BB" w14:textId="77777777" w:rsidR="00C33406" w:rsidRPr="00050E07" w:rsidRDefault="00C33406" w:rsidP="003D7436">
            <w:pPr>
              <w:ind w:left="648" w:firstLine="0"/>
              <w:rPr>
                <w:sz w:val="24"/>
                <w:szCs w:val="24"/>
              </w:rPr>
            </w:pPr>
          </w:p>
          <w:p w14:paraId="21F75949" w14:textId="77777777" w:rsidR="00B41433" w:rsidRDefault="00B41433" w:rsidP="00B41433">
            <w:pPr>
              <w:ind w:left="0" w:firstLine="0"/>
              <w:rPr>
                <w:sz w:val="24"/>
                <w:szCs w:val="24"/>
              </w:rPr>
            </w:pPr>
            <w:r>
              <w:rPr>
                <w:sz w:val="24"/>
                <w:szCs w:val="24"/>
              </w:rPr>
              <w:t>It is with great honor that we announce our cohosting of the 2024 Annual Conference of the Asia-Pacific Accounting Association, APMAA 2024, at Vietnam National University- Hanoi. Kindly mark your calendars for October 28 to 31, 2024, as we prepare for an exceptional gathering.</w:t>
            </w:r>
          </w:p>
          <w:p w14:paraId="2481C943" w14:textId="623FF832" w:rsidR="00B41433" w:rsidRDefault="00B41433" w:rsidP="00B41433">
            <w:pPr>
              <w:ind w:left="0" w:firstLine="0"/>
              <w:rPr>
                <w:sz w:val="24"/>
                <w:szCs w:val="24"/>
              </w:rPr>
            </w:pPr>
            <w:r>
              <w:rPr>
                <w:sz w:val="24"/>
                <w:szCs w:val="24"/>
              </w:rPr>
              <w:t>Our commitment is to create a dynamic conference, fostering continuous productivity and leaving an enduring impact on all participants. We are devoted to tailoring a program that meets the diverse needs and expectations of APMAA members worldwide. Please share your expectations and suggestions with Thuy Nguyen Thi Hong (</w:t>
            </w:r>
            <w:hyperlink r:id="rId15" w:history="1">
              <w:r>
                <w:rPr>
                  <w:rStyle w:val="Hyperlink"/>
                  <w:sz w:val="24"/>
                  <w:szCs w:val="24"/>
                </w:rPr>
                <w:t>nhthuykt@gmail.com</w:t>
              </w:r>
            </w:hyperlink>
            <w:r>
              <w:rPr>
                <w:sz w:val="24"/>
                <w:szCs w:val="24"/>
              </w:rPr>
              <w:t xml:space="preserve">; </w:t>
            </w:r>
            <w:hyperlink r:id="rId16" w:history="1">
              <w:r w:rsidRPr="00B41433">
                <w:rPr>
                  <w:rStyle w:val="Hyperlink"/>
                  <w:sz w:val="24"/>
                  <w:szCs w:val="24"/>
                </w:rPr>
                <w:t>nththuy@vnu.edu.vn</w:t>
              </w:r>
            </w:hyperlink>
            <w:r w:rsidRPr="00B41433">
              <w:rPr>
                <w:sz w:val="24"/>
                <w:szCs w:val="24"/>
              </w:rPr>
              <w:t>)</w:t>
            </w:r>
            <w:r>
              <w:rPr>
                <w:sz w:val="24"/>
                <w:szCs w:val="24"/>
              </w:rPr>
              <w:t>, the local lead for this conference.</w:t>
            </w:r>
          </w:p>
          <w:p w14:paraId="2212DB22" w14:textId="77777777" w:rsidR="00B41433" w:rsidRDefault="00B41433" w:rsidP="00B41433">
            <w:pPr>
              <w:ind w:left="0" w:firstLine="0"/>
              <w:rPr>
                <w:sz w:val="24"/>
                <w:szCs w:val="24"/>
              </w:rPr>
            </w:pPr>
            <w:r>
              <w:rPr>
                <w:sz w:val="24"/>
                <w:szCs w:val="24"/>
              </w:rPr>
              <w:t>Your support and participation play a pivotal role in shaping the success of the APMAA 2024 conference in Vietnam. We eagerly anticipate welcoming you this autumn!</w:t>
            </w:r>
          </w:p>
          <w:p w14:paraId="70CC8C82" w14:textId="77777777" w:rsidR="00C33406" w:rsidRPr="00620AA5" w:rsidRDefault="00C33406" w:rsidP="003D7436">
            <w:pPr>
              <w:pStyle w:val="ListParagraph0"/>
              <w:spacing w:before="0" w:after="0" w:line="240" w:lineRule="atLeast"/>
              <w:ind w:left="0" w:firstLine="0"/>
              <w:rPr>
                <w:rFonts w:eastAsiaTheme="minorHAnsi"/>
                <w:color w:val="00B050"/>
              </w:rPr>
            </w:pPr>
          </w:p>
          <w:p w14:paraId="7237467E" w14:textId="77777777" w:rsidR="00C33406" w:rsidRPr="00B20DF9" w:rsidRDefault="00C33406" w:rsidP="003D7436">
            <w:pPr>
              <w:spacing w:before="0" w:after="0" w:line="240" w:lineRule="atLeast"/>
              <w:ind w:left="0" w:firstLine="0"/>
              <w:rPr>
                <w:noProof/>
                <w:sz w:val="24"/>
                <w:szCs w:val="24"/>
              </w:rPr>
            </w:pPr>
            <w:r w:rsidRPr="00B20DF9">
              <w:rPr>
                <w:sz w:val="24"/>
                <w:szCs w:val="24"/>
              </w:rPr>
              <w:t>Best regards,</w:t>
            </w:r>
            <w:r w:rsidRPr="00B20DF9">
              <w:rPr>
                <w:noProof/>
                <w:sz w:val="24"/>
                <w:szCs w:val="24"/>
              </w:rPr>
              <w:t xml:space="preserve"> </w:t>
            </w:r>
          </w:p>
          <w:p w14:paraId="4D9845EF" w14:textId="77777777" w:rsidR="00C33406" w:rsidRPr="00B20DF9" w:rsidRDefault="00C33406" w:rsidP="003D7436">
            <w:pPr>
              <w:spacing w:before="0" w:after="0" w:line="240" w:lineRule="atLeast"/>
              <w:ind w:left="0" w:firstLine="0"/>
              <w:rPr>
                <w:sz w:val="24"/>
                <w:szCs w:val="24"/>
              </w:rPr>
            </w:pPr>
          </w:p>
          <w:p w14:paraId="70D2E33A" w14:textId="3638BD90" w:rsidR="00B41433" w:rsidRPr="00B41433" w:rsidRDefault="00B41433" w:rsidP="00B41433">
            <w:pPr>
              <w:pStyle w:val="ListParagraph0"/>
              <w:spacing w:before="0" w:after="0" w:line="240" w:lineRule="atLeast"/>
              <w:ind w:left="0" w:firstLine="0"/>
              <w:rPr>
                <w:bCs w:val="0"/>
                <w:kern w:val="0"/>
                <w:sz w:val="24"/>
                <w:szCs w:val="24"/>
              </w:rPr>
            </w:pPr>
            <w:r w:rsidRPr="00B41433">
              <w:rPr>
                <w:rFonts w:eastAsia="ＭＳ Ｐゴシック"/>
                <w:b/>
                <w:noProof/>
                <w:color w:val="BFBFBF" w:themeColor="background1" w:themeShade="BF"/>
                <w:sz w:val="24"/>
                <w:szCs w:val="24"/>
                <w:lang w:eastAsia="en-MY"/>
              </w:rPr>
              <w:drawing>
                <wp:anchor distT="0" distB="0" distL="114300" distR="114300" simplePos="0" relativeHeight="252741120" behindDoc="0" locked="0" layoutInCell="1" allowOverlap="1" wp14:anchorId="1DCE85D0" wp14:editId="573DF22B">
                  <wp:simplePos x="0" y="0"/>
                  <wp:positionH relativeFrom="column">
                    <wp:posOffset>38100</wp:posOffset>
                  </wp:positionH>
                  <wp:positionV relativeFrom="paragraph">
                    <wp:posOffset>13335</wp:posOffset>
                  </wp:positionV>
                  <wp:extent cx="641350" cy="722630"/>
                  <wp:effectExtent l="0" t="0" r="6350" b="1270"/>
                  <wp:wrapThrough wrapText="bothSides">
                    <wp:wrapPolygon edited="0">
                      <wp:start x="0" y="0"/>
                      <wp:lineTo x="0" y="21069"/>
                      <wp:lineTo x="21172" y="21069"/>
                      <wp:lineTo x="21172" y="0"/>
                      <wp:lineTo x="0" y="0"/>
                    </wp:wrapPolygon>
                  </wp:wrapThrough>
                  <wp:docPr id="914501360" name="Picture 914501360">
                    <a:extLst xmlns:a="http://schemas.openxmlformats.org/drawingml/2006/main">
                      <a:ext uri="{FF2B5EF4-FFF2-40B4-BE49-F238E27FC236}">
                        <a16:creationId xmlns:a16="http://schemas.microsoft.com/office/drawing/2014/main" id="{112C9A38-5314-2A89-0473-89FD9AE17A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16">
                            <a:extLst>
                              <a:ext uri="{FF2B5EF4-FFF2-40B4-BE49-F238E27FC236}">
                                <a16:creationId xmlns:a16="http://schemas.microsoft.com/office/drawing/2014/main" id="{112C9A38-5314-2A89-0473-89FD9AE17AD0}"/>
                              </a:ext>
                            </a:extLst>
                          </pic:cNvPr>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641350" cy="722630"/>
                          </a:xfrm>
                          <a:prstGeom prst="rect">
                            <a:avLst/>
                          </a:prstGeom>
                          <a:noFill/>
                        </pic:spPr>
                      </pic:pic>
                    </a:graphicData>
                  </a:graphic>
                  <wp14:sizeRelH relativeFrom="margin">
                    <wp14:pctWidth>0</wp14:pctWidth>
                  </wp14:sizeRelH>
                  <wp14:sizeRelV relativeFrom="margin">
                    <wp14:pctHeight>0</wp14:pctHeight>
                  </wp14:sizeRelV>
                </wp:anchor>
              </w:drawing>
            </w:r>
            <w:r w:rsidRPr="00B41433">
              <w:rPr>
                <w:b/>
                <w:bCs w:val="0"/>
                <w:sz w:val="24"/>
                <w:szCs w:val="24"/>
              </w:rPr>
              <w:t xml:space="preserve">Nguyen Thi Hong Thuy, </w:t>
            </w:r>
            <w:proofErr w:type="spellStart"/>
            <w:r w:rsidRPr="00B41433">
              <w:rPr>
                <w:b/>
                <w:bCs w:val="0"/>
                <w:sz w:val="24"/>
                <w:szCs w:val="24"/>
              </w:rPr>
              <w:t>Phd</w:t>
            </w:r>
            <w:proofErr w:type="spellEnd"/>
          </w:p>
          <w:p w14:paraId="65641949" w14:textId="77777777" w:rsidR="00B41433" w:rsidRPr="00B41433" w:rsidRDefault="00B41433" w:rsidP="00B41433">
            <w:pPr>
              <w:ind w:left="0" w:firstLine="0"/>
              <w:rPr>
                <w:sz w:val="24"/>
                <w:szCs w:val="24"/>
              </w:rPr>
            </w:pPr>
            <w:r w:rsidRPr="00B41433">
              <w:rPr>
                <w:b/>
                <w:bCs w:val="0"/>
                <w:sz w:val="24"/>
                <w:szCs w:val="24"/>
              </w:rPr>
              <w:t>Dean, Faculty of Accounting and Auditing</w:t>
            </w:r>
          </w:p>
          <w:p w14:paraId="30048A34" w14:textId="359A9DAB" w:rsidR="00C33406" w:rsidRPr="00B20DF9" w:rsidRDefault="00B41433" w:rsidP="003D7436">
            <w:pPr>
              <w:spacing w:before="0" w:after="0" w:line="240" w:lineRule="atLeast"/>
              <w:ind w:left="0" w:firstLine="0"/>
              <w:rPr>
                <w:b/>
                <w:bCs w:val="0"/>
                <w:color w:val="FF0000"/>
                <w:sz w:val="24"/>
                <w:szCs w:val="24"/>
              </w:rPr>
            </w:pPr>
            <w:r w:rsidRPr="00B20DF9">
              <w:rPr>
                <w:noProof/>
                <w:sz w:val="24"/>
                <w:szCs w:val="24"/>
              </w:rPr>
              <w:lastRenderedPageBreak/>
              <w:drawing>
                <wp:anchor distT="0" distB="0" distL="114300" distR="114300" simplePos="0" relativeHeight="252738048" behindDoc="1" locked="0" layoutInCell="1" allowOverlap="1" wp14:anchorId="15775BC6" wp14:editId="2C77FF17">
                  <wp:simplePos x="0" y="0"/>
                  <wp:positionH relativeFrom="column">
                    <wp:posOffset>5424170</wp:posOffset>
                  </wp:positionH>
                  <wp:positionV relativeFrom="paragraph">
                    <wp:posOffset>456565</wp:posOffset>
                  </wp:positionV>
                  <wp:extent cx="880745" cy="804545"/>
                  <wp:effectExtent l="0" t="0" r="0" b="0"/>
                  <wp:wrapTight wrapText="bothSides">
                    <wp:wrapPolygon edited="0">
                      <wp:start x="0" y="0"/>
                      <wp:lineTo x="0" y="20969"/>
                      <wp:lineTo x="21024" y="20969"/>
                      <wp:lineTo x="21024" y="0"/>
                      <wp:lineTo x="0" y="0"/>
                    </wp:wrapPolygon>
                  </wp:wrapTight>
                  <wp:docPr id="2003303256" name="Picture 200330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2416" t="21762" r="21226" b="22165"/>
                          <a:stretch/>
                        </pic:blipFill>
                        <pic:spPr bwMode="auto">
                          <a:xfrm>
                            <a:off x="0" y="0"/>
                            <a:ext cx="880745" cy="804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3406" w:rsidRPr="00B20DF9">
              <w:rPr>
                <w:sz w:val="24"/>
                <w:szCs w:val="24"/>
              </w:rPr>
              <w:t xml:space="preserve">University of Economics &amp; Business, Vietnam National University-Hanoi (VNU-UEB).   </w:t>
            </w:r>
            <w:r w:rsidR="00C33406" w:rsidRPr="00B20DF9">
              <w:rPr>
                <w:noProof/>
                <w:sz w:val="24"/>
                <w:szCs w:val="24"/>
              </w:rPr>
              <w:br/>
            </w:r>
            <w:hyperlink r:id="rId19" w:history="1">
              <w:r w:rsidR="00C33406" w:rsidRPr="00B20DF9">
                <w:rPr>
                  <w:rStyle w:val="Hyperlink"/>
                  <w:sz w:val="24"/>
                  <w:szCs w:val="24"/>
                </w:rPr>
                <w:t>VIETNAM NATIONAL UNIVERSITY (vnu.edu.vn)</w:t>
              </w:r>
            </w:hyperlink>
            <w:r w:rsidR="00C33406" w:rsidRPr="00B20DF9">
              <w:rPr>
                <w:sz w:val="24"/>
                <w:szCs w:val="24"/>
              </w:rPr>
              <w:br/>
            </w:r>
          </w:p>
          <w:p w14:paraId="3936C48F" w14:textId="72AC92C7" w:rsidR="00C33406" w:rsidRDefault="00C33406" w:rsidP="00557328">
            <w:pPr>
              <w:pStyle w:val="ListParagraph0"/>
              <w:spacing w:before="0" w:after="0" w:line="240" w:lineRule="atLeast"/>
              <w:ind w:left="0" w:firstLine="0"/>
              <w:rPr>
                <w:b/>
                <w:bCs w:val="0"/>
                <w:color w:val="0033CC"/>
                <w:sz w:val="24"/>
                <w:szCs w:val="24"/>
              </w:rPr>
            </w:pPr>
            <w:r w:rsidRPr="00E55728">
              <w:rPr>
                <w:b/>
                <w:bCs w:val="0"/>
                <w:color w:val="0033CC"/>
                <w:sz w:val="24"/>
                <w:szCs w:val="24"/>
              </w:rPr>
              <w:t>Contact persons at VNU (APMAA 2024)</w:t>
            </w:r>
          </w:p>
          <w:p w14:paraId="3AD249A5" w14:textId="48FE44AE" w:rsidR="00B41433" w:rsidRPr="00E55728" w:rsidRDefault="00B41433" w:rsidP="003D7436">
            <w:pPr>
              <w:spacing w:before="0" w:after="0" w:line="240" w:lineRule="atLeast"/>
              <w:ind w:left="0" w:firstLine="0"/>
              <w:rPr>
                <w:b/>
                <w:bCs w:val="0"/>
                <w:color w:val="0033CC"/>
                <w:sz w:val="24"/>
                <w:szCs w:val="24"/>
              </w:rPr>
            </w:pPr>
            <w:r w:rsidRPr="004E5088">
              <w:rPr>
                <w:b/>
                <w:bCs w:val="0"/>
                <w:sz w:val="24"/>
                <w:szCs w:val="24"/>
              </w:rPr>
              <w:t>Bui Phuong Chi</w:t>
            </w:r>
            <w:r w:rsidRPr="00DA393D">
              <w:rPr>
                <w:sz w:val="24"/>
                <w:szCs w:val="24"/>
              </w:rPr>
              <w:t xml:space="preserve"> (</w:t>
            </w:r>
            <w:hyperlink r:id="rId20" w:history="1">
              <w:r w:rsidRPr="00DA393D">
                <w:rPr>
                  <w:rStyle w:val="Hyperlink"/>
                  <w:color w:val="auto"/>
                  <w:sz w:val="24"/>
                  <w:szCs w:val="24"/>
                </w:rPr>
                <w:t>chibui@vnu.edu.vn</w:t>
              </w:r>
            </w:hyperlink>
            <w:r w:rsidRPr="00DA393D">
              <w:rPr>
                <w:sz w:val="24"/>
                <w:szCs w:val="24"/>
              </w:rPr>
              <w:t>)</w:t>
            </w:r>
            <w:r w:rsidRPr="00DA393D">
              <w:rPr>
                <w:rFonts w:eastAsia="Times New Roman"/>
                <w:kern w:val="0"/>
                <w:sz w:val="24"/>
                <w:szCs w:val="24"/>
              </w:rPr>
              <w:t xml:space="preserve">     </w:t>
            </w:r>
          </w:p>
          <w:p w14:paraId="051F695C" w14:textId="5719F9E5" w:rsidR="00C33406" w:rsidRPr="00B20DF9" w:rsidRDefault="00C33406" w:rsidP="003D7436">
            <w:pPr>
              <w:spacing w:before="0" w:after="0" w:line="240" w:lineRule="atLeast"/>
              <w:ind w:left="0" w:firstLine="0"/>
              <w:rPr>
                <w:color w:val="000000" w:themeColor="text1"/>
                <w:sz w:val="24"/>
                <w:szCs w:val="24"/>
              </w:rPr>
            </w:pPr>
            <w:r w:rsidRPr="00B20DF9">
              <w:rPr>
                <w:color w:val="000000" w:themeColor="text1"/>
                <w:sz w:val="24"/>
                <w:szCs w:val="24"/>
              </w:rPr>
              <w:t>Binh Vu (</w:t>
            </w:r>
            <w:hyperlink r:id="rId21" w:history="1">
              <w:r w:rsidRPr="00B20DF9">
                <w:rPr>
                  <w:rStyle w:val="Hyperlink"/>
                  <w:color w:val="000000" w:themeColor="text1"/>
                  <w:sz w:val="24"/>
                  <w:szCs w:val="24"/>
                </w:rPr>
                <w:t>vuthebinh236@gmail.com</w:t>
              </w:r>
            </w:hyperlink>
            <w:r w:rsidRPr="00B20DF9">
              <w:rPr>
                <w:color w:val="000000" w:themeColor="text1"/>
                <w:sz w:val="24"/>
                <w:szCs w:val="24"/>
              </w:rPr>
              <w:t>)</w:t>
            </w:r>
            <w:r w:rsidRPr="00B20DF9">
              <w:rPr>
                <w:rFonts w:hint="eastAsia"/>
                <w:color w:val="000000" w:themeColor="text1"/>
                <w:sz w:val="24"/>
                <w:szCs w:val="24"/>
              </w:rPr>
              <w:t>,</w:t>
            </w:r>
            <w:r w:rsidRPr="00B20DF9">
              <w:rPr>
                <w:color w:val="000000" w:themeColor="text1"/>
                <w:sz w:val="24"/>
                <w:szCs w:val="24"/>
              </w:rPr>
              <w:t xml:space="preserve">   Linh Le (</w:t>
            </w:r>
            <w:hyperlink r:id="rId22" w:history="1">
              <w:r w:rsidRPr="00B20DF9">
                <w:rPr>
                  <w:rStyle w:val="Hyperlink"/>
                  <w:color w:val="000000" w:themeColor="text1"/>
                  <w:sz w:val="24"/>
                  <w:szCs w:val="24"/>
                </w:rPr>
                <w:t>thuylinhlt@vnu.edu.vn</w:t>
              </w:r>
            </w:hyperlink>
            <w:r w:rsidRPr="00B20DF9">
              <w:rPr>
                <w:color w:val="000000" w:themeColor="text1"/>
                <w:sz w:val="24"/>
                <w:szCs w:val="24"/>
              </w:rPr>
              <w:t>)</w:t>
            </w:r>
          </w:p>
          <w:p w14:paraId="2119A5DF" w14:textId="77777777" w:rsidR="00C33406" w:rsidRPr="007336ED" w:rsidRDefault="00C33406" w:rsidP="003D7436">
            <w:pPr>
              <w:spacing w:before="0" w:after="0" w:line="240" w:lineRule="atLeast"/>
              <w:ind w:left="0" w:firstLine="0"/>
              <w:rPr>
                <w:rFonts w:eastAsiaTheme="minorHAnsi"/>
                <w:color w:val="FF0000"/>
                <w:sz w:val="24"/>
                <w:szCs w:val="24"/>
              </w:rPr>
            </w:pPr>
          </w:p>
        </w:tc>
      </w:tr>
    </w:tbl>
    <w:p w14:paraId="141918CF" w14:textId="66296004" w:rsidR="003901A1" w:rsidRDefault="003901A1" w:rsidP="00C4167A">
      <w:pPr>
        <w:spacing w:before="0" w:after="0" w:line="240" w:lineRule="atLeast"/>
        <w:ind w:left="0" w:firstLine="0"/>
        <w:rPr>
          <w:sz w:val="24"/>
          <w:szCs w:val="24"/>
        </w:rPr>
      </w:pPr>
    </w:p>
    <w:tbl>
      <w:tblPr>
        <w:tblpPr w:leftFromText="180" w:rightFromText="180" w:vertAnchor="text" w:horzAnchor="margin" w:tblpY="22"/>
        <w:tblOverlap w:val="never"/>
        <w:tblW w:w="10250" w:type="dxa"/>
        <w:tblCellMar>
          <w:left w:w="0" w:type="dxa"/>
          <w:right w:w="0" w:type="dxa"/>
        </w:tblCellMar>
        <w:tblLook w:val="04A0" w:firstRow="1" w:lastRow="0" w:firstColumn="1" w:lastColumn="0" w:noHBand="0" w:noVBand="1"/>
      </w:tblPr>
      <w:tblGrid>
        <w:gridCol w:w="4400"/>
        <w:gridCol w:w="2610"/>
        <w:gridCol w:w="1980"/>
        <w:gridCol w:w="1260"/>
      </w:tblGrid>
      <w:tr w:rsidR="00C33406" w:rsidRPr="00C33406" w14:paraId="798EAFFA"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CD925E7" w14:textId="77777777" w:rsidR="00C33406" w:rsidRPr="00C33406" w:rsidRDefault="00C33406" w:rsidP="00C33406">
            <w:pPr>
              <w:spacing w:before="0" w:after="0" w:line="240" w:lineRule="atLeast"/>
              <w:ind w:left="0" w:firstLine="0"/>
              <w:rPr>
                <w:b/>
                <w:sz w:val="24"/>
                <w:szCs w:val="24"/>
              </w:rPr>
            </w:pPr>
            <w:r w:rsidRPr="00C33406">
              <w:rPr>
                <w:b/>
                <w:sz w:val="24"/>
                <w:szCs w:val="24"/>
              </w:rPr>
              <w:t>Action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18FEBFA" w14:textId="77777777" w:rsidR="00C33406" w:rsidRPr="00C33406" w:rsidRDefault="00C33406" w:rsidP="00C33406">
            <w:pPr>
              <w:spacing w:before="0" w:after="0" w:line="240" w:lineRule="atLeast"/>
              <w:ind w:left="0" w:firstLine="0"/>
              <w:rPr>
                <w:b/>
                <w:sz w:val="24"/>
                <w:szCs w:val="24"/>
              </w:rPr>
            </w:pPr>
            <w:r w:rsidRPr="00C33406">
              <w:rPr>
                <w:b/>
                <w:sz w:val="24"/>
                <w:szCs w:val="24"/>
              </w:rPr>
              <w:t>Date Scheduled</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95CC697" w14:textId="77777777" w:rsidR="00C33406" w:rsidRPr="00C33406" w:rsidRDefault="00C33406" w:rsidP="00C33406">
            <w:pPr>
              <w:spacing w:before="0" w:after="0" w:line="240" w:lineRule="atLeast"/>
              <w:ind w:left="0" w:firstLine="0"/>
              <w:rPr>
                <w:b/>
                <w:sz w:val="24"/>
                <w:szCs w:val="24"/>
              </w:rPr>
            </w:pPr>
            <w:r w:rsidRPr="00C33406">
              <w:rPr>
                <w:b/>
                <w:sz w:val="24"/>
                <w:szCs w:val="24"/>
              </w:rPr>
              <w:t>Status</w:t>
            </w:r>
          </w:p>
        </w:tc>
        <w:tc>
          <w:tcPr>
            <w:tcW w:w="1260" w:type="dxa"/>
            <w:tcBorders>
              <w:top w:val="single" w:sz="8" w:space="0" w:color="000000"/>
              <w:left w:val="single" w:sz="8" w:space="0" w:color="000000"/>
              <w:bottom w:val="single" w:sz="8" w:space="0" w:color="000000"/>
              <w:right w:val="single" w:sz="8" w:space="0" w:color="000000"/>
            </w:tcBorders>
          </w:tcPr>
          <w:p w14:paraId="373B5092" w14:textId="77777777" w:rsidR="00C33406" w:rsidRPr="00C33406" w:rsidRDefault="00C33406" w:rsidP="00C33406">
            <w:pPr>
              <w:spacing w:before="0" w:after="0" w:line="240" w:lineRule="atLeast"/>
              <w:ind w:left="0" w:firstLine="0"/>
              <w:rPr>
                <w:b/>
                <w:sz w:val="24"/>
                <w:szCs w:val="24"/>
              </w:rPr>
            </w:pPr>
            <w:r w:rsidRPr="00C33406">
              <w:rPr>
                <w:b/>
                <w:sz w:val="24"/>
                <w:szCs w:val="24"/>
              </w:rPr>
              <w:t>Person Assigned</w:t>
            </w:r>
          </w:p>
        </w:tc>
      </w:tr>
      <w:tr w:rsidR="00C33406" w:rsidRPr="00C33406" w14:paraId="33A3E9FD"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201F9D6" w14:textId="77777777" w:rsidR="00C33406" w:rsidRPr="00C33406" w:rsidRDefault="00C33406" w:rsidP="00C33406">
            <w:pPr>
              <w:spacing w:before="0" w:after="0" w:line="240" w:lineRule="atLeast"/>
              <w:ind w:left="0" w:firstLine="0"/>
              <w:rPr>
                <w:sz w:val="24"/>
                <w:szCs w:val="24"/>
              </w:rPr>
            </w:pPr>
            <w:r w:rsidRPr="00C33406">
              <w:rPr>
                <w:sz w:val="24"/>
                <w:szCs w:val="24"/>
              </w:rPr>
              <w:t>Cohost proposal from VNU</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0DA75DC" w14:textId="77777777" w:rsidR="00C33406" w:rsidRPr="00C33406" w:rsidRDefault="00C33406" w:rsidP="00C33406">
            <w:pPr>
              <w:spacing w:before="0" w:after="0" w:line="240" w:lineRule="atLeast"/>
              <w:ind w:left="0" w:firstLine="0"/>
              <w:rPr>
                <w:sz w:val="24"/>
                <w:szCs w:val="24"/>
              </w:rPr>
            </w:pPr>
            <w:r w:rsidRPr="00C33406">
              <w:rPr>
                <w:sz w:val="24"/>
                <w:szCs w:val="24"/>
              </w:rPr>
              <w:t>November 2, 2019</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7E86125" w14:textId="77777777" w:rsidR="00C33406" w:rsidRPr="00C33406" w:rsidRDefault="00C33406" w:rsidP="00C33406">
            <w:pPr>
              <w:spacing w:before="0" w:after="0" w:line="240" w:lineRule="atLeast"/>
              <w:ind w:left="0" w:firstLine="0"/>
              <w:rPr>
                <w:sz w:val="24"/>
                <w:szCs w:val="24"/>
              </w:rPr>
            </w:pPr>
            <w:r w:rsidRPr="00C33406">
              <w:rPr>
                <w:sz w:val="24"/>
                <w:szCs w:val="24"/>
              </w:rPr>
              <w:t>Accepted</w:t>
            </w:r>
          </w:p>
        </w:tc>
        <w:tc>
          <w:tcPr>
            <w:tcW w:w="1260" w:type="dxa"/>
            <w:tcBorders>
              <w:top w:val="single" w:sz="8" w:space="0" w:color="000000"/>
              <w:left w:val="single" w:sz="8" w:space="0" w:color="000000"/>
              <w:bottom w:val="single" w:sz="8" w:space="0" w:color="000000"/>
              <w:right w:val="single" w:sz="8" w:space="0" w:color="000000"/>
            </w:tcBorders>
          </w:tcPr>
          <w:p w14:paraId="58E3BBAE"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79CAD5A2"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2545857"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Apply APMAA2024  CMT site to Microsoft </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8CDDBBE" w14:textId="77777777" w:rsidR="00C33406" w:rsidRPr="00C33406" w:rsidRDefault="00C33406" w:rsidP="00C33406">
            <w:pPr>
              <w:spacing w:before="0" w:after="0" w:line="240" w:lineRule="atLeast"/>
              <w:ind w:left="0" w:firstLine="0"/>
              <w:rPr>
                <w:sz w:val="24"/>
                <w:szCs w:val="24"/>
              </w:rPr>
            </w:pPr>
            <w:r w:rsidRPr="00C33406">
              <w:rPr>
                <w:sz w:val="24"/>
                <w:szCs w:val="24"/>
              </w:rPr>
              <w:t>December 10, 2023</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C73F592" w14:textId="77777777" w:rsidR="00C33406" w:rsidRPr="00C33406" w:rsidRDefault="00C33406" w:rsidP="00C33406">
            <w:pPr>
              <w:spacing w:before="0" w:after="0" w:line="240" w:lineRule="atLeast"/>
              <w:ind w:left="0" w:firstLine="0"/>
              <w:rPr>
                <w:sz w:val="24"/>
                <w:szCs w:val="24"/>
              </w:rPr>
            </w:pPr>
            <w:r w:rsidRPr="00C33406">
              <w:rPr>
                <w:sz w:val="24"/>
                <w:szCs w:val="24"/>
              </w:rPr>
              <w:t>To Be Revised</w:t>
            </w:r>
          </w:p>
        </w:tc>
        <w:tc>
          <w:tcPr>
            <w:tcW w:w="1260" w:type="dxa"/>
            <w:tcBorders>
              <w:top w:val="single" w:sz="8" w:space="0" w:color="000000"/>
              <w:left w:val="single" w:sz="8" w:space="0" w:color="000000"/>
              <w:bottom w:val="single" w:sz="8" w:space="0" w:color="000000"/>
              <w:right w:val="single" w:sz="8" w:space="0" w:color="000000"/>
            </w:tcBorders>
          </w:tcPr>
          <w:p w14:paraId="47A0AAF2"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7452488D"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572B23E" w14:textId="77777777" w:rsidR="00C33406" w:rsidRPr="00C33406" w:rsidRDefault="00C33406" w:rsidP="00C33406">
            <w:pPr>
              <w:spacing w:before="0" w:after="0" w:line="240" w:lineRule="atLeast"/>
              <w:ind w:left="0" w:firstLine="0"/>
              <w:rPr>
                <w:sz w:val="24"/>
                <w:szCs w:val="24"/>
              </w:rPr>
            </w:pPr>
            <w:r w:rsidRPr="00C33406">
              <w:rPr>
                <w:sz w:val="24"/>
                <w:szCs w:val="24"/>
              </w:rPr>
              <w:t>Zoom Meetings for Preparing a Call for Paper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C2CE13E" w14:textId="77777777" w:rsidR="00C33406" w:rsidRPr="00C33406" w:rsidRDefault="00C33406" w:rsidP="00C33406">
            <w:pPr>
              <w:spacing w:before="0" w:after="0" w:line="240" w:lineRule="atLeast"/>
              <w:ind w:left="0" w:firstLine="0"/>
              <w:rPr>
                <w:sz w:val="24"/>
                <w:szCs w:val="24"/>
              </w:rPr>
            </w:pPr>
            <w:r w:rsidRPr="00C33406">
              <w:rPr>
                <w:sz w:val="24"/>
                <w:szCs w:val="24"/>
              </w:rPr>
              <w:t>Every week in Jan.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0C9F6F0" w14:textId="77777777" w:rsidR="00C33406" w:rsidRPr="00C33406" w:rsidRDefault="00C33406" w:rsidP="00C33406">
            <w:pPr>
              <w:spacing w:before="0" w:after="0" w:line="240" w:lineRule="atLeast"/>
              <w:ind w:left="0" w:firstLine="0"/>
              <w:rPr>
                <w:sz w:val="24"/>
                <w:szCs w:val="24"/>
              </w:rPr>
            </w:pPr>
            <w:r w:rsidRPr="00C33406">
              <w:rPr>
                <w:sz w:val="24"/>
                <w:szCs w:val="24"/>
              </w:rPr>
              <w:t>To Be Scheduled</w:t>
            </w:r>
          </w:p>
        </w:tc>
        <w:tc>
          <w:tcPr>
            <w:tcW w:w="1260" w:type="dxa"/>
            <w:tcBorders>
              <w:top w:val="single" w:sz="8" w:space="0" w:color="000000"/>
              <w:left w:val="single" w:sz="8" w:space="0" w:color="000000"/>
              <w:bottom w:val="single" w:sz="8" w:space="0" w:color="000000"/>
              <w:right w:val="single" w:sz="8" w:space="0" w:color="000000"/>
            </w:tcBorders>
          </w:tcPr>
          <w:p w14:paraId="0F135937"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03930D1C"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3B6448F" w14:textId="77777777" w:rsidR="00C33406" w:rsidRPr="00C33406" w:rsidRDefault="00C33406" w:rsidP="00C33406">
            <w:pPr>
              <w:spacing w:before="0" w:after="0" w:line="240" w:lineRule="atLeast"/>
              <w:ind w:left="0" w:firstLine="0"/>
              <w:rPr>
                <w:sz w:val="24"/>
                <w:szCs w:val="24"/>
              </w:rPr>
            </w:pPr>
            <w:r w:rsidRPr="00C33406">
              <w:rPr>
                <w:sz w:val="24"/>
                <w:szCs w:val="24"/>
              </w:rPr>
              <w:t>The first distribution of the Call for Paper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270D4D3" w14:textId="77777777" w:rsidR="00C33406" w:rsidRPr="00C33406" w:rsidRDefault="00C33406" w:rsidP="00C33406">
            <w:pPr>
              <w:spacing w:before="0" w:after="0" w:line="240" w:lineRule="atLeast"/>
              <w:ind w:left="0" w:firstLine="0"/>
              <w:rPr>
                <w:sz w:val="24"/>
                <w:szCs w:val="24"/>
              </w:rPr>
            </w:pPr>
            <w:r w:rsidRPr="00C33406">
              <w:rPr>
                <w:sz w:val="24"/>
                <w:szCs w:val="24"/>
              </w:rPr>
              <w:t>February 1,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DA1894E"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491D4955"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E12C798"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B6AACBC" w14:textId="77777777" w:rsidR="00C33406" w:rsidRPr="00C33406" w:rsidRDefault="00C33406" w:rsidP="00C33406">
            <w:pPr>
              <w:spacing w:before="0" w:after="0" w:line="240" w:lineRule="atLeast"/>
              <w:ind w:left="0" w:firstLine="0"/>
              <w:rPr>
                <w:sz w:val="24"/>
                <w:szCs w:val="24"/>
              </w:rPr>
            </w:pPr>
            <w:r w:rsidRPr="00C33406">
              <w:rPr>
                <w:sz w:val="24"/>
                <w:szCs w:val="24"/>
              </w:rPr>
              <w:t>The first Issue of APMAA Conference New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6717FAB" w14:textId="77777777" w:rsidR="00C33406" w:rsidRPr="00C33406" w:rsidRDefault="00C33406" w:rsidP="00C33406">
            <w:pPr>
              <w:spacing w:before="0" w:after="0" w:line="240" w:lineRule="atLeast"/>
              <w:ind w:left="0" w:firstLine="0"/>
              <w:rPr>
                <w:sz w:val="24"/>
                <w:szCs w:val="24"/>
              </w:rPr>
            </w:pPr>
            <w:r w:rsidRPr="00C33406">
              <w:rPr>
                <w:sz w:val="24"/>
                <w:szCs w:val="24"/>
              </w:rPr>
              <w:t>March 1,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B3B6EA7"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4210EAF6"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86C851C"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17FDF18"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VNU Home page opens  </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19E837F" w14:textId="77777777" w:rsidR="00C33406" w:rsidRPr="00C33406" w:rsidRDefault="00C33406" w:rsidP="00C33406">
            <w:pPr>
              <w:spacing w:before="0" w:after="0" w:line="240" w:lineRule="atLeast"/>
              <w:ind w:left="0" w:firstLine="0"/>
              <w:rPr>
                <w:sz w:val="24"/>
                <w:szCs w:val="24"/>
              </w:rPr>
            </w:pPr>
            <w:r w:rsidRPr="00C33406">
              <w:rPr>
                <w:sz w:val="24"/>
                <w:szCs w:val="24"/>
              </w:rPr>
              <w:t>April 1,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276891"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67E35CD0"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09A89DD2"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63B4C14" w14:textId="77777777" w:rsidR="00C33406" w:rsidRPr="00C33406" w:rsidRDefault="00C33406" w:rsidP="00C33406">
            <w:pPr>
              <w:spacing w:before="0" w:after="0" w:line="240" w:lineRule="atLeast"/>
              <w:ind w:left="0" w:firstLine="0"/>
              <w:rPr>
                <w:sz w:val="24"/>
                <w:szCs w:val="24"/>
              </w:rPr>
            </w:pPr>
            <w:r w:rsidRPr="00C33406">
              <w:rPr>
                <w:sz w:val="24"/>
                <w:szCs w:val="24"/>
              </w:rPr>
              <w:t>Training for gatekeepers and reviewers</w:t>
            </w:r>
          </w:p>
          <w:p w14:paraId="7BE26AFC"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 (Reviewer's Guidelines, CMT operation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82F4FF1" w14:textId="77777777" w:rsidR="00C33406" w:rsidRPr="00C33406" w:rsidRDefault="00C33406" w:rsidP="00C33406">
            <w:pPr>
              <w:spacing w:before="0" w:after="0" w:line="240" w:lineRule="atLeast"/>
              <w:ind w:left="0" w:firstLine="0"/>
              <w:rPr>
                <w:sz w:val="24"/>
                <w:szCs w:val="24"/>
              </w:rPr>
            </w:pPr>
            <w:r w:rsidRPr="00C33406">
              <w:rPr>
                <w:sz w:val="24"/>
                <w:szCs w:val="24"/>
              </w:rPr>
              <w:t>Every other week in March and April</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A1A96E9"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391C31A0"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62C963AD"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4BB3AD6" w14:textId="77777777" w:rsidR="00C33406" w:rsidRPr="00C33406" w:rsidRDefault="00C33406" w:rsidP="00C33406">
            <w:pPr>
              <w:spacing w:before="0" w:after="0" w:line="240" w:lineRule="atLeast"/>
              <w:ind w:left="0" w:firstLine="0"/>
              <w:rPr>
                <w:sz w:val="24"/>
                <w:szCs w:val="24"/>
              </w:rPr>
            </w:pPr>
            <w:r w:rsidRPr="00C33406">
              <w:rPr>
                <w:sz w:val="24"/>
                <w:szCs w:val="24"/>
              </w:rPr>
              <w:t>Open the 2023 CMT submission site.</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DCCEA66" w14:textId="77777777" w:rsidR="00C33406" w:rsidRPr="00C33406" w:rsidRDefault="00C33406" w:rsidP="00C33406">
            <w:pPr>
              <w:spacing w:before="0" w:after="0" w:line="240" w:lineRule="atLeast"/>
              <w:ind w:left="0" w:firstLine="0"/>
              <w:rPr>
                <w:sz w:val="24"/>
                <w:szCs w:val="24"/>
              </w:rPr>
            </w:pPr>
            <w:r w:rsidRPr="00C33406">
              <w:rPr>
                <w:sz w:val="24"/>
                <w:szCs w:val="24"/>
              </w:rPr>
              <w:t>May 1,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492FE8"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07BFC3DB"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61396DCB"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301C9C0" w14:textId="77777777" w:rsidR="00C33406" w:rsidRPr="00C33406" w:rsidRDefault="00C33406" w:rsidP="00C33406">
            <w:pPr>
              <w:spacing w:before="0" w:after="0" w:line="240" w:lineRule="atLeast"/>
              <w:ind w:left="0" w:firstLine="0"/>
              <w:rPr>
                <w:sz w:val="24"/>
                <w:szCs w:val="24"/>
              </w:rPr>
            </w:pPr>
            <w:r w:rsidRPr="00C33406">
              <w:rPr>
                <w:sz w:val="24"/>
                <w:szCs w:val="24"/>
              </w:rPr>
              <w:t>Deadline for manuscript submission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6A5A5C9" w14:textId="77777777" w:rsidR="00C33406" w:rsidRPr="00C33406" w:rsidRDefault="00C33406" w:rsidP="00C33406">
            <w:pPr>
              <w:spacing w:before="0" w:after="0" w:line="240" w:lineRule="atLeast"/>
              <w:ind w:left="0" w:firstLine="0"/>
              <w:rPr>
                <w:sz w:val="24"/>
                <w:szCs w:val="24"/>
              </w:rPr>
            </w:pPr>
            <w:r w:rsidRPr="00C33406">
              <w:rPr>
                <w:sz w:val="24"/>
                <w:szCs w:val="24"/>
              </w:rPr>
              <w:t>July 15,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BD60476"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4C75E0AF"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2F3BFCF"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335E4E0" w14:textId="77777777" w:rsidR="00C33406" w:rsidRPr="00C33406" w:rsidRDefault="00C33406" w:rsidP="00C33406">
            <w:pPr>
              <w:spacing w:before="0" w:after="0" w:line="240" w:lineRule="atLeast"/>
              <w:ind w:left="0" w:firstLine="0"/>
              <w:rPr>
                <w:sz w:val="24"/>
                <w:szCs w:val="24"/>
              </w:rPr>
            </w:pPr>
            <w:r w:rsidRPr="00C33406">
              <w:rPr>
                <w:sz w:val="24"/>
                <w:szCs w:val="24"/>
              </w:rPr>
              <w:t>Registration site open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59A674C"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August 1, 2024 </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F79CD9D"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3ED1D561"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27DA4601"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C122C50" w14:textId="77777777" w:rsidR="00C33406" w:rsidRPr="00C33406" w:rsidRDefault="00C33406" w:rsidP="00C33406">
            <w:pPr>
              <w:spacing w:before="0" w:after="0" w:line="240" w:lineRule="atLeast"/>
              <w:ind w:left="0" w:firstLine="0"/>
              <w:rPr>
                <w:sz w:val="24"/>
                <w:szCs w:val="24"/>
              </w:rPr>
            </w:pPr>
            <w:r w:rsidRPr="00C33406">
              <w:rPr>
                <w:sz w:val="24"/>
                <w:szCs w:val="24"/>
              </w:rPr>
              <w:t>Last day of acceptance</w:t>
            </w:r>
            <w:r w:rsidRPr="00C33406">
              <w:rPr>
                <w:sz w:val="24"/>
                <w:szCs w:val="24"/>
                <w:cs/>
                <w:lang w:bidi="th-TH"/>
              </w:rPr>
              <w:t>/</w:t>
            </w:r>
            <w:r w:rsidRPr="00C33406">
              <w:rPr>
                <w:sz w:val="24"/>
                <w:szCs w:val="24"/>
              </w:rPr>
              <w:t>rejection notification</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03AB0CF"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September 1, 2024 </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69DD46E"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1FEB7AFF"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0241D166"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BBC6522" w14:textId="77777777" w:rsidR="00C33406" w:rsidRPr="00C33406" w:rsidRDefault="00C33406" w:rsidP="00C33406">
            <w:pPr>
              <w:spacing w:before="0" w:after="0" w:line="240" w:lineRule="atLeast"/>
              <w:ind w:left="0" w:firstLine="0"/>
              <w:rPr>
                <w:sz w:val="24"/>
                <w:szCs w:val="24"/>
              </w:rPr>
            </w:pPr>
            <w:r w:rsidRPr="00C33406">
              <w:rPr>
                <w:sz w:val="24"/>
                <w:szCs w:val="24"/>
              </w:rPr>
              <w:t>Camera-ready paper submission deadline</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580C237" w14:textId="77777777" w:rsidR="00C33406" w:rsidRPr="00C33406" w:rsidRDefault="00C33406" w:rsidP="00C33406">
            <w:pPr>
              <w:spacing w:before="0" w:after="0" w:line="240" w:lineRule="atLeast"/>
              <w:ind w:left="0" w:firstLine="0"/>
              <w:rPr>
                <w:sz w:val="24"/>
                <w:szCs w:val="24"/>
              </w:rPr>
            </w:pPr>
            <w:r w:rsidRPr="00C33406">
              <w:rPr>
                <w:sz w:val="24"/>
                <w:szCs w:val="24"/>
              </w:rPr>
              <w:t>September 15,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7A76B02"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2CC0F9F4"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086807E7"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20ADBAB" w14:textId="77777777" w:rsidR="00C33406" w:rsidRPr="00C33406" w:rsidRDefault="00C33406" w:rsidP="00C33406">
            <w:pPr>
              <w:spacing w:before="0" w:after="0" w:line="240" w:lineRule="atLeast"/>
              <w:ind w:left="0" w:firstLine="0"/>
              <w:rPr>
                <w:sz w:val="24"/>
                <w:szCs w:val="24"/>
              </w:rPr>
            </w:pPr>
            <w:r w:rsidRPr="00C33406">
              <w:rPr>
                <w:sz w:val="24"/>
                <w:szCs w:val="24"/>
              </w:rPr>
              <w:t>Completion of Book of Abstract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59A1001" w14:textId="77777777" w:rsidR="00C33406" w:rsidRPr="00C33406" w:rsidRDefault="00C33406" w:rsidP="00C33406">
            <w:pPr>
              <w:spacing w:before="0" w:after="0" w:line="240" w:lineRule="atLeast"/>
              <w:ind w:left="0" w:firstLine="0"/>
              <w:rPr>
                <w:sz w:val="24"/>
                <w:szCs w:val="24"/>
              </w:rPr>
            </w:pPr>
            <w:r w:rsidRPr="00C33406">
              <w:rPr>
                <w:sz w:val="24"/>
                <w:szCs w:val="24"/>
              </w:rPr>
              <w:t>September 16,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264E1E2"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533A8E0A"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28E8B79A"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A03DC79"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Registration deadline for accepted authors </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12DC03C" w14:textId="77777777" w:rsidR="00C33406" w:rsidRPr="00C33406" w:rsidRDefault="00C33406" w:rsidP="00C33406">
            <w:pPr>
              <w:spacing w:before="0" w:after="0" w:line="240" w:lineRule="atLeast"/>
              <w:ind w:left="0" w:firstLine="0"/>
              <w:rPr>
                <w:sz w:val="24"/>
                <w:szCs w:val="24"/>
              </w:rPr>
            </w:pPr>
            <w:r w:rsidRPr="00C33406">
              <w:rPr>
                <w:sz w:val="24"/>
                <w:szCs w:val="24"/>
              </w:rPr>
              <w:t>September 16,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349310"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42FAC1C7"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5DA871AB"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2D84D4A" w14:textId="77777777" w:rsidR="00C33406" w:rsidRPr="00C33406" w:rsidRDefault="00C33406" w:rsidP="00C33406">
            <w:pPr>
              <w:spacing w:before="0" w:after="0" w:line="240" w:lineRule="atLeast"/>
              <w:ind w:left="0" w:firstLine="0"/>
              <w:rPr>
                <w:sz w:val="24"/>
                <w:szCs w:val="24"/>
              </w:rPr>
            </w:pPr>
            <w:r w:rsidRPr="00C33406">
              <w:rPr>
                <w:sz w:val="24"/>
                <w:szCs w:val="24"/>
              </w:rPr>
              <w:t>Completion of a tentative program</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3F19C828" w14:textId="77777777" w:rsidR="00C33406" w:rsidRPr="00C33406" w:rsidRDefault="00C33406" w:rsidP="00C33406">
            <w:pPr>
              <w:spacing w:before="0" w:after="0" w:line="240" w:lineRule="atLeast"/>
              <w:ind w:left="0" w:firstLine="0"/>
              <w:rPr>
                <w:sz w:val="24"/>
                <w:szCs w:val="24"/>
              </w:rPr>
            </w:pPr>
            <w:r w:rsidRPr="00C33406">
              <w:rPr>
                <w:sz w:val="24"/>
                <w:szCs w:val="24"/>
              </w:rPr>
              <w:t>October 5,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B2069D1"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05886C1E"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A2C23C4"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21DA4DC" w14:textId="77777777" w:rsidR="00C33406" w:rsidRPr="00C33406" w:rsidRDefault="00C33406" w:rsidP="00C33406">
            <w:pPr>
              <w:spacing w:before="0" w:after="0" w:line="240" w:lineRule="atLeast"/>
              <w:ind w:left="0" w:firstLine="0"/>
              <w:rPr>
                <w:sz w:val="24"/>
                <w:szCs w:val="24"/>
              </w:rPr>
            </w:pPr>
            <w:r w:rsidRPr="00C33406">
              <w:rPr>
                <w:sz w:val="24"/>
                <w:szCs w:val="24"/>
              </w:rPr>
              <w:t>Completion of proceedings</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64A4970" w14:textId="77777777" w:rsidR="00C33406" w:rsidRPr="00C33406" w:rsidRDefault="00C33406" w:rsidP="00C33406">
            <w:pPr>
              <w:spacing w:before="0" w:after="0" w:line="240" w:lineRule="atLeast"/>
              <w:ind w:left="0" w:firstLine="0"/>
              <w:rPr>
                <w:sz w:val="24"/>
                <w:szCs w:val="24"/>
              </w:rPr>
            </w:pPr>
            <w:r w:rsidRPr="00C33406">
              <w:rPr>
                <w:sz w:val="24"/>
                <w:szCs w:val="24"/>
              </w:rPr>
              <w:t>October 5,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AF02C66"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7AE40F4E"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A958B2B"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A64D691" w14:textId="77777777" w:rsidR="00C33406" w:rsidRPr="00C33406" w:rsidRDefault="00C33406" w:rsidP="00C33406">
            <w:pPr>
              <w:spacing w:before="0" w:after="0" w:line="240" w:lineRule="atLeast"/>
              <w:ind w:left="0" w:firstLine="0"/>
              <w:rPr>
                <w:sz w:val="24"/>
                <w:szCs w:val="24"/>
              </w:rPr>
            </w:pPr>
            <w:r w:rsidRPr="00C33406">
              <w:rPr>
                <w:sz w:val="24"/>
                <w:szCs w:val="24"/>
              </w:rPr>
              <w:t>Rehearsals for presenters and all  </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98853A3" w14:textId="77777777" w:rsidR="00C33406" w:rsidRPr="00C33406" w:rsidRDefault="00C33406" w:rsidP="00C33406">
            <w:pPr>
              <w:spacing w:before="0" w:after="0" w:line="240" w:lineRule="atLeast"/>
              <w:ind w:left="0" w:firstLine="0"/>
              <w:rPr>
                <w:sz w:val="24"/>
                <w:szCs w:val="24"/>
              </w:rPr>
            </w:pPr>
            <w:r w:rsidRPr="00C33406">
              <w:rPr>
                <w:sz w:val="24"/>
                <w:szCs w:val="24"/>
              </w:rPr>
              <w:t>October 17-19,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DFD81AE"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0164FEF4"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1EE2396E" w14:textId="77777777" w:rsidTr="00C33406">
        <w:trPr>
          <w:cantSplit/>
        </w:trPr>
        <w:tc>
          <w:tcPr>
            <w:tcW w:w="44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7608B0C2" w14:textId="77777777" w:rsidR="00C33406" w:rsidRPr="00C33406" w:rsidRDefault="00C33406" w:rsidP="00C33406">
            <w:pPr>
              <w:spacing w:before="0" w:after="0" w:line="240" w:lineRule="atLeast"/>
              <w:ind w:left="0" w:firstLine="0"/>
              <w:rPr>
                <w:sz w:val="24"/>
                <w:szCs w:val="24"/>
              </w:rPr>
            </w:pPr>
            <w:r w:rsidRPr="00C33406">
              <w:rPr>
                <w:sz w:val="24"/>
                <w:szCs w:val="24"/>
              </w:rPr>
              <w:t>Conference execution in Hanoi   </w:t>
            </w:r>
          </w:p>
        </w:tc>
        <w:tc>
          <w:tcPr>
            <w:tcW w:w="261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671FA66" w14:textId="77777777" w:rsidR="00C33406" w:rsidRPr="00C33406" w:rsidRDefault="00C33406" w:rsidP="00C33406">
            <w:pPr>
              <w:spacing w:before="0" w:after="0" w:line="240" w:lineRule="atLeast"/>
              <w:ind w:left="0" w:firstLine="0"/>
              <w:rPr>
                <w:sz w:val="24"/>
                <w:szCs w:val="24"/>
              </w:rPr>
            </w:pPr>
            <w:r w:rsidRPr="00C33406">
              <w:rPr>
                <w:sz w:val="24"/>
                <w:szCs w:val="24"/>
              </w:rPr>
              <w:t>October 28-31, 2024</w:t>
            </w:r>
          </w:p>
        </w:tc>
        <w:tc>
          <w:tcPr>
            <w:tcW w:w="198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D9FFD4A" w14:textId="77777777" w:rsidR="00C33406" w:rsidRPr="00C33406" w:rsidRDefault="00C33406" w:rsidP="00C33406">
            <w:pPr>
              <w:spacing w:before="0" w:after="0" w:line="240" w:lineRule="atLeast"/>
              <w:ind w:left="0" w:firstLine="0"/>
              <w:rPr>
                <w:sz w:val="24"/>
                <w:szCs w:val="24"/>
              </w:rPr>
            </w:pPr>
          </w:p>
        </w:tc>
        <w:tc>
          <w:tcPr>
            <w:tcW w:w="1260" w:type="dxa"/>
            <w:tcBorders>
              <w:top w:val="single" w:sz="8" w:space="0" w:color="000000"/>
              <w:left w:val="single" w:sz="8" w:space="0" w:color="000000"/>
              <w:bottom w:val="single" w:sz="8" w:space="0" w:color="000000"/>
              <w:right w:val="single" w:sz="8" w:space="0" w:color="000000"/>
            </w:tcBorders>
          </w:tcPr>
          <w:p w14:paraId="1DC4B862" w14:textId="77777777" w:rsidR="00C33406" w:rsidRPr="00C33406" w:rsidRDefault="00C33406" w:rsidP="00C33406">
            <w:pPr>
              <w:spacing w:before="0" w:after="0" w:line="240" w:lineRule="atLeast"/>
              <w:ind w:left="0" w:firstLine="0"/>
              <w:rPr>
                <w:sz w:val="24"/>
                <w:szCs w:val="24"/>
              </w:rPr>
            </w:pPr>
            <w:r w:rsidRPr="00C33406">
              <w:rPr>
                <w:sz w:val="24"/>
                <w:szCs w:val="24"/>
              </w:rPr>
              <w:t>Thuy</w:t>
            </w:r>
          </w:p>
        </w:tc>
      </w:tr>
      <w:tr w:rsidR="00C33406" w:rsidRPr="00C33406" w14:paraId="4DA17B0F" w14:textId="77777777" w:rsidTr="00C33406">
        <w:trPr>
          <w:cantSplit/>
        </w:trPr>
        <w:tc>
          <w:tcPr>
            <w:tcW w:w="10250" w:type="dxa"/>
            <w:gridSpan w:val="4"/>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7C202C8" w14:textId="77777777" w:rsidR="00C33406" w:rsidRPr="00C33406" w:rsidRDefault="00C33406" w:rsidP="00C33406">
            <w:pPr>
              <w:spacing w:before="0" w:after="0" w:line="240" w:lineRule="atLeast"/>
              <w:ind w:left="0" w:firstLine="0"/>
              <w:rPr>
                <w:sz w:val="24"/>
                <w:szCs w:val="24"/>
              </w:rPr>
            </w:pPr>
            <w:r w:rsidRPr="00C33406">
              <w:rPr>
                <w:b/>
                <w:sz w:val="24"/>
                <w:szCs w:val="24"/>
              </w:rPr>
              <w:br/>
              <w:t>Vietnam National University Team for Organizing APMAA 2024</w:t>
            </w:r>
          </w:p>
          <w:p w14:paraId="18F199FC" w14:textId="77777777" w:rsidR="00C33406" w:rsidRPr="00C33406" w:rsidRDefault="00C33406" w:rsidP="00C33406">
            <w:pPr>
              <w:spacing w:before="0" w:after="0" w:line="240" w:lineRule="atLeast"/>
              <w:ind w:left="0" w:firstLine="0"/>
              <w:rPr>
                <w:sz w:val="24"/>
                <w:szCs w:val="24"/>
              </w:rPr>
            </w:pPr>
            <w:r w:rsidRPr="00C33406">
              <w:rPr>
                <w:b/>
                <w:sz w:val="24"/>
                <w:szCs w:val="24"/>
              </w:rPr>
              <w:t xml:space="preserve">   Nguyen Thi Hong Thuy</w:t>
            </w:r>
            <w:r w:rsidRPr="00C33406">
              <w:rPr>
                <w:sz w:val="24"/>
                <w:szCs w:val="24"/>
              </w:rPr>
              <w:t xml:space="preserve"> (</w:t>
            </w:r>
            <w:hyperlink r:id="rId23" w:history="1">
              <w:r w:rsidRPr="00C33406">
                <w:rPr>
                  <w:rStyle w:val="Hyperlink"/>
                  <w:sz w:val="24"/>
                  <w:szCs w:val="24"/>
                </w:rPr>
                <w:t>nhthuykt@gmail.com</w:t>
              </w:r>
            </w:hyperlink>
            <w:r w:rsidRPr="00C33406">
              <w:rPr>
                <w:sz w:val="24"/>
                <w:szCs w:val="24"/>
              </w:rPr>
              <w:t>), Vietnam National University</w:t>
            </w:r>
          </w:p>
          <w:p w14:paraId="07AD1E89" w14:textId="77777777" w:rsidR="00C33406" w:rsidRPr="00C33406" w:rsidRDefault="00C33406" w:rsidP="00C33406">
            <w:pPr>
              <w:spacing w:before="0" w:after="0" w:line="240" w:lineRule="atLeast"/>
              <w:ind w:left="0" w:firstLine="0"/>
              <w:rPr>
                <w:b/>
                <w:sz w:val="24"/>
                <w:szCs w:val="24"/>
              </w:rPr>
            </w:pPr>
            <w:r w:rsidRPr="00C33406">
              <w:rPr>
                <w:b/>
                <w:sz w:val="24"/>
                <w:szCs w:val="24"/>
              </w:rPr>
              <w:t xml:space="preserve">   Bui Phuong Chi</w:t>
            </w:r>
            <w:r w:rsidRPr="00C33406">
              <w:rPr>
                <w:sz w:val="24"/>
                <w:szCs w:val="24"/>
              </w:rPr>
              <w:t xml:space="preserve"> (</w:t>
            </w:r>
            <w:hyperlink r:id="rId24" w:history="1">
              <w:r w:rsidRPr="00C33406">
                <w:rPr>
                  <w:rStyle w:val="Hyperlink"/>
                  <w:sz w:val="24"/>
                  <w:szCs w:val="24"/>
                </w:rPr>
                <w:t>chibui@vnu.edu.vn</w:t>
              </w:r>
            </w:hyperlink>
            <w:r w:rsidRPr="00C33406">
              <w:rPr>
                <w:sz w:val="24"/>
                <w:szCs w:val="24"/>
              </w:rPr>
              <w:t>), Vietnam National University</w:t>
            </w:r>
          </w:p>
          <w:p w14:paraId="177913E9" w14:textId="77777777" w:rsidR="00C33406" w:rsidRPr="00C33406" w:rsidRDefault="00C33406" w:rsidP="00C33406">
            <w:pPr>
              <w:spacing w:before="0" w:after="0" w:line="240" w:lineRule="atLeast"/>
              <w:ind w:left="0" w:firstLine="0"/>
              <w:rPr>
                <w:b/>
                <w:sz w:val="24"/>
                <w:szCs w:val="24"/>
              </w:rPr>
            </w:pPr>
            <w:r w:rsidRPr="00C33406">
              <w:rPr>
                <w:b/>
                <w:sz w:val="24"/>
                <w:szCs w:val="24"/>
              </w:rPr>
              <w:br/>
              <w:t>Key Reminders:</w:t>
            </w:r>
          </w:p>
          <w:p w14:paraId="1AFD9695"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 Assign specific dates and persons as soon as possible.</w:t>
            </w:r>
          </w:p>
          <w:p w14:paraId="0D8689CE"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 Track progress regularly and update the table accordingly.</w:t>
            </w:r>
          </w:p>
          <w:p w14:paraId="7D6155BC" w14:textId="77777777" w:rsidR="00C33406" w:rsidRPr="00C33406" w:rsidRDefault="00C33406" w:rsidP="00C33406">
            <w:pPr>
              <w:spacing w:before="0" w:after="0" w:line="240" w:lineRule="atLeast"/>
              <w:ind w:left="0" w:firstLine="0"/>
              <w:rPr>
                <w:sz w:val="24"/>
                <w:szCs w:val="24"/>
              </w:rPr>
            </w:pPr>
            <w:r w:rsidRPr="00C33406">
              <w:rPr>
                <w:sz w:val="24"/>
                <w:szCs w:val="24"/>
              </w:rPr>
              <w:t xml:space="preserve"> Communicate effectively with the Headquarters and stakeholders.</w:t>
            </w:r>
          </w:p>
          <w:p w14:paraId="1A230C74" w14:textId="46FABBC6" w:rsidR="00C33406" w:rsidRPr="00C33406" w:rsidRDefault="00C33406" w:rsidP="00C33406">
            <w:pPr>
              <w:spacing w:before="0" w:after="0" w:line="240" w:lineRule="atLeast"/>
              <w:ind w:left="0" w:firstLine="0"/>
              <w:rPr>
                <w:sz w:val="24"/>
                <w:szCs w:val="24"/>
              </w:rPr>
            </w:pPr>
          </w:p>
        </w:tc>
      </w:tr>
    </w:tbl>
    <w:p w14:paraId="2982E070" w14:textId="77777777" w:rsidR="00C33406" w:rsidRDefault="00C33406" w:rsidP="00C4167A">
      <w:pPr>
        <w:spacing w:before="0" w:after="0" w:line="240" w:lineRule="atLeast"/>
        <w:ind w:left="0" w:firstLine="0"/>
        <w:rPr>
          <w:sz w:val="24"/>
          <w:szCs w:val="24"/>
        </w:rPr>
      </w:pPr>
    </w:p>
    <w:p w14:paraId="49514D2D" w14:textId="77777777" w:rsidR="00C33406" w:rsidRDefault="00C33406" w:rsidP="00C4167A">
      <w:pPr>
        <w:spacing w:before="0" w:after="0" w:line="240" w:lineRule="atLeast"/>
        <w:ind w:left="0" w:firstLine="0"/>
        <w:rPr>
          <w:sz w:val="24"/>
          <w:szCs w:val="24"/>
        </w:rPr>
      </w:pPr>
    </w:p>
    <w:tbl>
      <w:tblPr>
        <w:tblStyle w:val="TableGrid"/>
        <w:tblpPr w:leftFromText="180" w:rightFromText="180" w:vertAnchor="text" w:tblpY="20"/>
        <w:tblW w:w="0" w:type="auto"/>
        <w:tblLook w:val="04A0" w:firstRow="1" w:lastRow="0" w:firstColumn="1" w:lastColumn="0" w:noHBand="0" w:noVBand="1"/>
      </w:tblPr>
      <w:tblGrid>
        <w:gridCol w:w="10170"/>
      </w:tblGrid>
      <w:tr w:rsidR="00C33406" w14:paraId="3EA0A576" w14:textId="77777777" w:rsidTr="003D7436">
        <w:tc>
          <w:tcPr>
            <w:tcW w:w="10170" w:type="dxa"/>
          </w:tcPr>
          <w:p w14:paraId="3DC7BC07" w14:textId="794F3775" w:rsidR="00C33406" w:rsidRDefault="00C33406" w:rsidP="003D7436">
            <w:pPr>
              <w:spacing w:before="0" w:after="0" w:line="240" w:lineRule="atLeast"/>
              <w:ind w:left="0" w:firstLine="0"/>
              <w:rPr>
                <w:noProof/>
                <w:sz w:val="24"/>
                <w:szCs w:val="24"/>
              </w:rPr>
            </w:pPr>
          </w:p>
          <w:p w14:paraId="4289F980" w14:textId="6B1912CE" w:rsidR="00C33406" w:rsidRDefault="00C33406" w:rsidP="003D7436">
            <w:pPr>
              <w:spacing w:before="0" w:after="0" w:line="240" w:lineRule="atLeast"/>
              <w:ind w:left="0" w:firstLine="0"/>
              <w:rPr>
                <w:sz w:val="24"/>
                <w:szCs w:val="24"/>
              </w:rPr>
            </w:pPr>
            <w:r>
              <w:rPr>
                <w:noProof/>
                <w:sz w:val="24"/>
                <w:szCs w:val="24"/>
              </w:rPr>
              <w:drawing>
                <wp:inline distT="0" distB="0" distL="0" distR="0" wp14:anchorId="3468360B" wp14:editId="32AB278D">
                  <wp:extent cx="1495494" cy="480695"/>
                  <wp:effectExtent l="0" t="0" r="9525" b="0"/>
                  <wp:docPr id="186245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5580" cy="490366"/>
                          </a:xfrm>
                          <a:prstGeom prst="rect">
                            <a:avLst/>
                          </a:prstGeom>
                          <a:noFill/>
                        </pic:spPr>
                      </pic:pic>
                    </a:graphicData>
                  </a:graphic>
                </wp:inline>
              </w:drawing>
            </w:r>
            <w:r w:rsidR="00B41433">
              <w:rPr>
                <w:sz w:val="24"/>
                <w:szCs w:val="24"/>
              </w:rPr>
              <w:br/>
            </w:r>
          </w:p>
          <w:p w14:paraId="3E46294C" w14:textId="393EA47A" w:rsidR="00C33406" w:rsidRPr="00C86443" w:rsidRDefault="00C33406" w:rsidP="00C33406">
            <w:pPr>
              <w:spacing w:before="0" w:after="0" w:line="240" w:lineRule="atLeast"/>
              <w:ind w:left="0" w:firstLine="0"/>
              <w:rPr>
                <w:sz w:val="24"/>
                <w:szCs w:val="24"/>
              </w:rPr>
            </w:pPr>
            <w:r w:rsidRPr="00C86443">
              <w:rPr>
                <w:sz w:val="24"/>
                <w:szCs w:val="24"/>
              </w:rPr>
              <w:t xml:space="preserve">With a rich history </w:t>
            </w:r>
            <w:r>
              <w:rPr>
                <w:sz w:val="24"/>
                <w:szCs w:val="24"/>
              </w:rPr>
              <w:t xml:space="preserve">beginning with </w:t>
            </w:r>
            <w:r w:rsidRPr="00C86443">
              <w:rPr>
                <w:sz w:val="24"/>
                <w:szCs w:val="24"/>
              </w:rPr>
              <w:t xml:space="preserve">the 1906 founding of the University of Indochina, Vietnam National University (VNU) stands as one of Vietnam's oldest and most prestigious institutions. Over the years, it has undergone various transformations, evolving from the Vietnam National University established in 1945 to the University of Hanoi in 1956. Finally, in 1993, VNU assumed its current form, encompassing </w:t>
            </w:r>
            <w:r>
              <w:rPr>
                <w:sz w:val="24"/>
                <w:szCs w:val="24"/>
              </w:rPr>
              <w:t>the former University of Hanoi and</w:t>
            </w:r>
            <w:r w:rsidRPr="00C86443">
              <w:rPr>
                <w:sz w:val="24"/>
                <w:szCs w:val="24"/>
              </w:rPr>
              <w:t xml:space="preserve"> other leading universities in the capital city.</w:t>
            </w:r>
            <w:r>
              <w:rPr>
                <w:sz w:val="24"/>
                <w:szCs w:val="24"/>
              </w:rPr>
              <w:t xml:space="preserve"> </w:t>
            </w:r>
            <w:r w:rsidRPr="00C86443">
              <w:rPr>
                <w:sz w:val="24"/>
                <w:szCs w:val="24"/>
              </w:rPr>
              <w:t xml:space="preserve">Today, VNU occupies a unique position within Vietnam's higher education landscape. As the nation's largest and most comprehensive university and research center, it operates under a special regulation granted by the Prime Minister. This unique status allows VNU to collaborate directly with government ministries, agencies, and local authorities on matters </w:t>
            </w:r>
            <w:r>
              <w:rPr>
                <w:sz w:val="24"/>
                <w:szCs w:val="24"/>
              </w:rPr>
              <w:t>related to</w:t>
            </w:r>
            <w:r w:rsidRPr="00C86443">
              <w:rPr>
                <w:sz w:val="24"/>
                <w:szCs w:val="24"/>
              </w:rPr>
              <w:t xml:space="preserve"> its mission.</w:t>
            </w:r>
          </w:p>
          <w:p w14:paraId="7A0E9C01" w14:textId="77777777" w:rsidR="00C33406" w:rsidRPr="00C33406" w:rsidRDefault="00C33406" w:rsidP="003D7436">
            <w:pPr>
              <w:spacing w:before="0" w:after="0" w:line="240" w:lineRule="atLeast"/>
              <w:ind w:left="0" w:firstLine="0"/>
              <w:rPr>
                <w:sz w:val="24"/>
                <w:szCs w:val="24"/>
              </w:rPr>
            </w:pPr>
          </w:p>
          <w:p w14:paraId="4721436F" w14:textId="77777777" w:rsidR="00C33406" w:rsidRDefault="00C33406" w:rsidP="003D7436">
            <w:pPr>
              <w:shd w:val="clear" w:color="auto" w:fill="FFFFFF"/>
              <w:spacing w:before="0" w:after="0" w:line="240" w:lineRule="atLeast"/>
              <w:ind w:left="0" w:firstLine="0"/>
            </w:pPr>
            <w:hyperlink r:id="rId26" w:history="1">
              <w:r w:rsidRPr="00017D0D">
                <w:rPr>
                  <w:color w:val="0000FF"/>
                  <w:sz w:val="21"/>
                  <w:szCs w:val="21"/>
                  <w:u w:val="single"/>
                </w:rPr>
                <w:t>VIETNAM NATIONAL UNIVERSITY (vnu.edu.vn)</w:t>
              </w:r>
            </w:hyperlink>
            <w:r>
              <w:t xml:space="preserve"> </w:t>
            </w:r>
          </w:p>
          <w:p w14:paraId="6224C573" w14:textId="77777777" w:rsidR="00C33406" w:rsidRPr="00017D0D" w:rsidRDefault="00C33406" w:rsidP="003D7436">
            <w:pPr>
              <w:shd w:val="clear" w:color="auto" w:fill="FFFFFF"/>
              <w:spacing w:before="0" w:after="0" w:line="240" w:lineRule="atLeast"/>
              <w:ind w:left="0" w:firstLine="0"/>
              <w:rPr>
                <w:sz w:val="21"/>
                <w:szCs w:val="21"/>
              </w:rPr>
            </w:pPr>
            <w:hyperlink r:id="rId27" w:history="1">
              <w:r w:rsidRPr="00F422AF">
                <w:rPr>
                  <w:rStyle w:val="Hyperlink"/>
                  <w:sz w:val="24"/>
                  <w:szCs w:val="24"/>
                </w:rPr>
                <w:t>https://english.ueb.edu.vn/INTRODUCTION/history/1835</w:t>
              </w:r>
            </w:hyperlink>
          </w:p>
          <w:p w14:paraId="37B7BB99" w14:textId="77777777" w:rsidR="00C33406" w:rsidRDefault="00C33406" w:rsidP="003D7436">
            <w:pPr>
              <w:spacing w:before="0" w:after="0" w:line="240" w:lineRule="atLeast"/>
              <w:ind w:left="0" w:firstLine="0"/>
              <w:rPr>
                <w:rFonts w:eastAsiaTheme="minorHAnsi"/>
                <w:b/>
                <w:color w:val="0000FF"/>
                <w:sz w:val="24"/>
                <w:szCs w:val="24"/>
                <w:u w:val="single"/>
              </w:rPr>
            </w:pPr>
            <w:hyperlink r:id="rId28" w:history="1">
              <w:r w:rsidRPr="00017D0D">
                <w:rPr>
                  <w:color w:val="0000FF"/>
                  <w:sz w:val="21"/>
                  <w:szCs w:val="21"/>
                  <w:u w:val="single"/>
                </w:rPr>
                <w:t>List of universities in Vietnam - Wikipedia</w:t>
              </w:r>
            </w:hyperlink>
          </w:p>
          <w:p w14:paraId="7BBE15EC" w14:textId="77777777" w:rsidR="00C33406" w:rsidRPr="002D75F5" w:rsidRDefault="00C33406" w:rsidP="00C33406">
            <w:pPr>
              <w:spacing w:before="0" w:after="0" w:line="240" w:lineRule="atLeast"/>
              <w:ind w:left="0" w:firstLine="0"/>
              <w:rPr>
                <w:rFonts w:eastAsiaTheme="minorHAnsi"/>
                <w:b/>
                <w:color w:val="000000" w:themeColor="text1"/>
                <w:sz w:val="24"/>
                <w:szCs w:val="24"/>
              </w:rPr>
            </w:pPr>
            <w:hyperlink r:id="rId29" w:history="1">
              <w:r w:rsidRPr="002D75F5">
                <w:rPr>
                  <w:color w:val="0000FF"/>
                  <w:sz w:val="24"/>
                  <w:szCs w:val="24"/>
                  <w:u w:val="single"/>
                </w:rPr>
                <w:t>Vietnam National University, Hanoi | Campu</w:t>
              </w:r>
              <w:r>
                <w:rPr>
                  <w:color w:val="0000FF"/>
                  <w:sz w:val="24"/>
                  <w:szCs w:val="24"/>
                  <w:u w:val="single"/>
                </w:rPr>
                <w:t>s</w:t>
              </w:r>
              <w:r w:rsidRPr="002D75F5">
                <w:rPr>
                  <w:color w:val="0000FF"/>
                  <w:sz w:val="24"/>
                  <w:szCs w:val="24"/>
                  <w:u w:val="single"/>
                </w:rPr>
                <w:t xml:space="preserve"> Tour | Ranking | Courses | Fees | EasyShiksha.com (youtube.com)</w:t>
              </w:r>
            </w:hyperlink>
          </w:p>
          <w:p w14:paraId="2DEED651" w14:textId="77777777" w:rsidR="00C33406" w:rsidRDefault="00C33406" w:rsidP="003D7436">
            <w:pPr>
              <w:spacing w:before="0" w:after="0" w:line="240" w:lineRule="atLeast"/>
              <w:ind w:left="0" w:firstLine="0"/>
              <w:rPr>
                <w:rFonts w:eastAsiaTheme="minorHAnsi"/>
                <w:b/>
                <w:bCs w:val="0"/>
              </w:rPr>
            </w:pPr>
          </w:p>
        </w:tc>
      </w:tr>
    </w:tbl>
    <w:p w14:paraId="2D8DD0FA" w14:textId="77777777" w:rsidR="003901A1" w:rsidRDefault="003901A1" w:rsidP="00C4167A">
      <w:pPr>
        <w:spacing w:before="0" w:after="0" w:line="240" w:lineRule="atLeast"/>
        <w:ind w:left="0" w:firstLine="0"/>
        <w:rPr>
          <w:sz w:val="24"/>
          <w:szCs w:val="24"/>
        </w:rPr>
      </w:pPr>
    </w:p>
    <w:p w14:paraId="358BE0A1" w14:textId="77777777" w:rsidR="00C33406" w:rsidRPr="00B064ED" w:rsidRDefault="00C33406" w:rsidP="00C4167A">
      <w:pPr>
        <w:spacing w:before="0" w:after="0" w:line="240" w:lineRule="atLeast"/>
        <w:ind w:left="0" w:firstLine="0"/>
        <w:rPr>
          <w:sz w:val="24"/>
          <w:szCs w:val="24"/>
        </w:rPr>
      </w:pPr>
    </w:p>
    <w:tbl>
      <w:tblPr>
        <w:tblW w:w="10466" w:type="dxa"/>
        <w:tblLook w:val="04A0" w:firstRow="1" w:lastRow="0" w:firstColumn="1" w:lastColumn="0" w:noHBand="0" w:noVBand="1"/>
      </w:tblPr>
      <w:tblGrid>
        <w:gridCol w:w="10466"/>
      </w:tblGrid>
      <w:tr w:rsidR="00627DFC" w:rsidRPr="00627DFC" w14:paraId="6DB77B45" w14:textId="77777777" w:rsidTr="00C4167A">
        <w:trPr>
          <w:trHeight w:val="2214"/>
        </w:trPr>
        <w:tc>
          <w:tcPr>
            <w:tcW w:w="10466" w:type="dxa"/>
          </w:tcPr>
          <w:p w14:paraId="2F7523D9" w14:textId="77777777" w:rsidR="00C4167A" w:rsidRDefault="00C4167A" w:rsidP="00E837A3">
            <w:pPr>
              <w:spacing w:before="0" w:after="0" w:line="240" w:lineRule="atLeast"/>
              <w:ind w:left="0" w:firstLine="0"/>
              <w:rPr>
                <w:b/>
                <w:bCs w:val="0"/>
              </w:rPr>
            </w:pPr>
            <w:bookmarkStart w:id="8" w:name="_Hlk73696558"/>
            <w:bookmarkStart w:id="9" w:name="_Hlk68833464"/>
            <w:bookmarkStart w:id="10" w:name="_Hlk67762884"/>
            <w:bookmarkEnd w:id="6"/>
            <w:bookmarkEnd w:id="7"/>
          </w:p>
          <w:p w14:paraId="1BBDC5C9" w14:textId="77777777" w:rsidR="00557328" w:rsidRDefault="00557328" w:rsidP="00E837A3">
            <w:pPr>
              <w:spacing w:before="0" w:after="0" w:line="240" w:lineRule="atLeast"/>
              <w:ind w:left="0" w:firstLine="0"/>
              <w:rPr>
                <w:b/>
                <w:bCs w:val="0"/>
              </w:rPr>
            </w:pPr>
          </w:p>
          <w:p w14:paraId="52820DBD" w14:textId="00A4058A" w:rsidR="00336E17" w:rsidRPr="00292D02" w:rsidRDefault="00336E17" w:rsidP="00E837A3">
            <w:pPr>
              <w:spacing w:before="0" w:after="0" w:line="240" w:lineRule="atLeast"/>
              <w:ind w:left="0" w:firstLine="0"/>
              <w:rPr>
                <w:sz w:val="24"/>
                <w:szCs w:val="24"/>
              </w:rPr>
            </w:pPr>
            <w:r w:rsidRPr="00292D02">
              <w:rPr>
                <w:b/>
                <w:bCs w:val="0"/>
              </w:rPr>
              <w:t xml:space="preserve">2-2. </w:t>
            </w:r>
            <w:r w:rsidRPr="00292D02">
              <w:rPr>
                <w:rFonts w:hint="eastAsia"/>
                <w:b/>
                <w:bCs w:val="0"/>
              </w:rPr>
              <w:t>2</w:t>
            </w:r>
            <w:r w:rsidRPr="00292D02">
              <w:rPr>
                <w:b/>
                <w:bCs w:val="0"/>
              </w:rPr>
              <w:t>024 Webinars</w:t>
            </w:r>
            <w:r w:rsidRPr="00292D02">
              <w:rPr>
                <w:sz w:val="24"/>
                <w:szCs w:val="24"/>
              </w:rPr>
              <w:t xml:space="preserve"> </w:t>
            </w:r>
            <w:r w:rsidR="00C52FA4" w:rsidRPr="00292D02">
              <w:rPr>
                <w:sz w:val="24"/>
                <w:szCs w:val="24"/>
              </w:rPr>
              <w:t xml:space="preserve"> </w:t>
            </w:r>
            <w:hyperlink r:id="rId30" w:history="1">
              <w:r w:rsidRPr="00292D02">
                <w:rPr>
                  <w:rStyle w:val="Hyperlink"/>
                  <w:sz w:val="24"/>
                  <w:szCs w:val="24"/>
                </w:rPr>
                <w:t>APMAA Webinars (2023, 2022, and 2021) (s-ueno.sakura.ne.jp)</w:t>
              </w:r>
            </w:hyperlink>
          </w:p>
          <w:p w14:paraId="731CFD10" w14:textId="77777777" w:rsidR="00FF2524" w:rsidRDefault="009C6C79" w:rsidP="00E837A3">
            <w:pPr>
              <w:spacing w:before="0" w:after="0" w:line="240" w:lineRule="atLeast"/>
              <w:ind w:left="0" w:firstLine="0"/>
              <w:rPr>
                <w:sz w:val="24"/>
                <w:szCs w:val="24"/>
              </w:rPr>
            </w:pPr>
            <w:r w:rsidRPr="00292D02">
              <w:rPr>
                <w:sz w:val="24"/>
                <w:szCs w:val="24"/>
              </w:rPr>
              <w:t xml:space="preserve">Please explore the possibility of hosting webinars and seminars within your chapters. The APMAA platform and its branding are dedicated to supporting you </w:t>
            </w:r>
            <w:r w:rsidR="00FF2524">
              <w:rPr>
                <w:sz w:val="24"/>
                <w:szCs w:val="24"/>
              </w:rPr>
              <w:t>and attracting</w:t>
            </w:r>
            <w:r w:rsidRPr="00292D02">
              <w:rPr>
                <w:sz w:val="24"/>
                <w:szCs w:val="24"/>
              </w:rPr>
              <w:t xml:space="preserve"> distinguished speakers and a worldwide audience. </w:t>
            </w:r>
          </w:p>
          <w:p w14:paraId="4024EE84" w14:textId="77777777" w:rsidR="00FF2524" w:rsidRDefault="00FF2524" w:rsidP="00E837A3">
            <w:pPr>
              <w:spacing w:before="0" w:after="0" w:line="240" w:lineRule="atLeast"/>
              <w:ind w:left="0" w:firstLine="0"/>
              <w:rPr>
                <w:sz w:val="24"/>
                <w:szCs w:val="24"/>
              </w:rPr>
            </w:pPr>
          </w:p>
          <w:p w14:paraId="6DCC6199" w14:textId="5D4CF230" w:rsidR="009C6C79" w:rsidRPr="0007246A" w:rsidRDefault="009C6C79" w:rsidP="00E837A3">
            <w:pPr>
              <w:spacing w:before="0" w:after="0" w:line="240" w:lineRule="atLeast"/>
              <w:ind w:left="0" w:firstLine="0"/>
              <w:rPr>
                <w:sz w:val="24"/>
                <w:szCs w:val="24"/>
              </w:rPr>
            </w:pPr>
            <w:r w:rsidRPr="0007246A">
              <w:rPr>
                <w:sz w:val="24"/>
                <w:szCs w:val="24"/>
              </w:rPr>
              <w:t xml:space="preserve">We're excited to share that we've received the inaugural 2024 webinar proposal </w:t>
            </w:r>
            <w:r w:rsidR="00FF2524" w:rsidRPr="0007246A">
              <w:rPr>
                <w:sz w:val="24"/>
                <w:szCs w:val="24"/>
              </w:rPr>
              <w:t xml:space="preserve">below </w:t>
            </w:r>
            <w:r w:rsidRPr="0007246A">
              <w:rPr>
                <w:sz w:val="24"/>
                <w:szCs w:val="24"/>
              </w:rPr>
              <w:t xml:space="preserve">from Dr. Farhana Begum </w:t>
            </w:r>
            <w:r w:rsidR="0007246A" w:rsidRPr="0007246A">
              <w:rPr>
                <w:color w:val="000000" w:themeColor="text1"/>
                <w:sz w:val="24"/>
                <w:szCs w:val="24"/>
              </w:rPr>
              <w:t>(</w:t>
            </w:r>
            <w:hyperlink r:id="rId31" w:history="1">
              <w:r w:rsidR="0007246A" w:rsidRPr="0007246A">
                <w:rPr>
                  <w:rStyle w:val="Hyperlink"/>
                  <w:sz w:val="24"/>
                  <w:szCs w:val="24"/>
                </w:rPr>
                <w:t>farhanaju@yahoo.com</w:t>
              </w:r>
            </w:hyperlink>
            <w:r w:rsidR="0007246A" w:rsidRPr="0007246A">
              <w:rPr>
                <w:color w:val="000000" w:themeColor="text1"/>
                <w:sz w:val="24"/>
                <w:szCs w:val="24"/>
              </w:rPr>
              <w:t>)</w:t>
            </w:r>
            <w:r w:rsidR="0007246A" w:rsidRPr="0007246A">
              <w:rPr>
                <w:rFonts w:eastAsia="Times New Roman"/>
                <w:color w:val="000000" w:themeColor="text1"/>
                <w:sz w:val="24"/>
                <w:szCs w:val="24"/>
              </w:rPr>
              <w:t xml:space="preserve"> </w:t>
            </w:r>
            <w:r w:rsidRPr="0007246A">
              <w:rPr>
                <w:sz w:val="24"/>
                <w:szCs w:val="24"/>
              </w:rPr>
              <w:t>of the APMAA Bangladesh Chapter. The webinar, cohosted by the Bangladesh Accounting Association (</w:t>
            </w:r>
            <w:hyperlink r:id="rId32" w:history="1">
              <w:r w:rsidR="00223DD0" w:rsidRPr="0007246A">
                <w:rPr>
                  <w:rStyle w:val="Hyperlink"/>
                  <w:sz w:val="24"/>
                  <w:szCs w:val="24"/>
                </w:rPr>
                <w:t>Bangladesh Accounting Association (baa-bd.org</w:t>
              </w:r>
            </w:hyperlink>
            <w:r w:rsidRPr="0007246A">
              <w:rPr>
                <w:sz w:val="24"/>
                <w:szCs w:val="24"/>
              </w:rPr>
              <w:t xml:space="preserve">), is scheduled </w:t>
            </w:r>
            <w:r w:rsidR="00FF2524" w:rsidRPr="0007246A">
              <w:rPr>
                <w:sz w:val="24"/>
                <w:szCs w:val="24"/>
              </w:rPr>
              <w:t>for</w:t>
            </w:r>
            <w:r w:rsidRPr="0007246A">
              <w:rPr>
                <w:sz w:val="24"/>
                <w:szCs w:val="24"/>
              </w:rPr>
              <w:t xml:space="preserve"> </w:t>
            </w:r>
            <w:r w:rsidR="00BD04A7" w:rsidRPr="0007246A">
              <w:rPr>
                <w:color w:val="000000"/>
                <w:sz w:val="24"/>
                <w:szCs w:val="24"/>
              </w:rPr>
              <w:t>June 1</w:t>
            </w:r>
            <w:r w:rsidRPr="0007246A">
              <w:rPr>
                <w:sz w:val="24"/>
                <w:szCs w:val="24"/>
              </w:rPr>
              <w:t>, 2024.</w:t>
            </w:r>
          </w:p>
          <w:p w14:paraId="71903FA0" w14:textId="77777777" w:rsidR="00292D02" w:rsidRDefault="00292D02" w:rsidP="00E837A3">
            <w:pPr>
              <w:spacing w:before="0" w:after="0" w:line="240" w:lineRule="atLeast"/>
              <w:ind w:left="0" w:firstLine="0"/>
              <w:rPr>
                <w:sz w:val="24"/>
                <w:szCs w:val="24"/>
              </w:rPr>
            </w:pPr>
          </w:p>
          <w:p w14:paraId="346B9F10" w14:textId="77777777" w:rsidR="0007246A" w:rsidRPr="00292D02" w:rsidRDefault="0007246A" w:rsidP="00E837A3">
            <w:pPr>
              <w:spacing w:before="0" w:after="0" w:line="240" w:lineRule="atLeast"/>
              <w:ind w:left="0" w:firstLine="0"/>
              <w:rPr>
                <w:sz w:val="24"/>
                <w:szCs w:val="24"/>
              </w:rPr>
            </w:pPr>
          </w:p>
          <w:p w14:paraId="1AC94600" w14:textId="77777777" w:rsidR="00E837A3" w:rsidRPr="00292D02" w:rsidRDefault="00E837A3" w:rsidP="00E837A3">
            <w:pPr>
              <w:spacing w:before="0" w:after="0" w:line="240" w:lineRule="atLeast"/>
              <w:ind w:left="0" w:firstLine="0"/>
              <w:rPr>
                <w:sz w:val="24"/>
                <w:szCs w:val="24"/>
              </w:rPr>
            </w:pPr>
          </w:p>
          <w:p w14:paraId="3930D89F" w14:textId="77777777" w:rsidR="00292D02" w:rsidRPr="00292D02" w:rsidRDefault="00292D02" w:rsidP="00E837A3">
            <w:pPr>
              <w:spacing w:before="0" w:after="0" w:line="240" w:lineRule="atLeast"/>
              <w:ind w:left="0" w:firstLine="0"/>
              <w:rPr>
                <w:b/>
                <w:bCs w:val="0"/>
              </w:rPr>
            </w:pPr>
            <w:r w:rsidRPr="00292D02">
              <w:rPr>
                <w:b/>
                <w:bCs w:val="0"/>
              </w:rPr>
              <w:t>2024 Asia-Pacific Management Accounting Association Webinar- Bangladesh Chapter</w:t>
            </w:r>
          </w:p>
          <w:p w14:paraId="21F321C8" w14:textId="637C79C0" w:rsidR="00292D02" w:rsidRPr="00017D0D" w:rsidRDefault="004772EC" w:rsidP="00E837A3">
            <w:pPr>
              <w:spacing w:before="0" w:after="0" w:line="240" w:lineRule="atLeast"/>
              <w:ind w:left="0" w:firstLine="0"/>
            </w:pPr>
            <w:r>
              <w:t xml:space="preserve">         </w:t>
            </w:r>
            <w:r w:rsidR="00292D02" w:rsidRPr="00017D0D">
              <w:t xml:space="preserve">Theme: </w:t>
            </w:r>
            <w:r w:rsidR="00FF2524">
              <w:t>"</w:t>
            </w:r>
            <w:r w:rsidR="00292D02" w:rsidRPr="00017D0D">
              <w:t>ACCOUNTING FOR THE RAPIDLY CHANGING WORLD</w:t>
            </w:r>
            <w:r w:rsidR="00FF2524">
              <w:t>"</w:t>
            </w:r>
          </w:p>
          <w:p w14:paraId="0763BD37" w14:textId="0F5F21A8" w:rsidR="00292D02" w:rsidRPr="00017D0D" w:rsidRDefault="00292D02" w:rsidP="00E837A3">
            <w:pPr>
              <w:spacing w:before="0" w:after="0" w:line="240" w:lineRule="atLeast"/>
              <w:ind w:left="0" w:firstLine="0"/>
              <w:rPr>
                <w:b/>
                <w:bCs w:val="0"/>
                <w:sz w:val="24"/>
                <w:szCs w:val="24"/>
              </w:rPr>
            </w:pPr>
            <w:r w:rsidRPr="00FF2524">
              <w:rPr>
                <w:b/>
                <w:bCs w:val="0"/>
                <w:sz w:val="24"/>
                <w:szCs w:val="24"/>
              </w:rPr>
              <w:t xml:space="preserve">                     </w:t>
            </w:r>
            <w:r w:rsidR="00D44231">
              <w:rPr>
                <w:b/>
                <w:bCs w:val="0"/>
                <w:sz w:val="24"/>
                <w:szCs w:val="24"/>
              </w:rPr>
              <w:t xml:space="preserve">   </w:t>
            </w:r>
            <w:r w:rsidR="004772EC">
              <w:rPr>
                <w:b/>
                <w:bCs w:val="0"/>
                <w:sz w:val="24"/>
                <w:szCs w:val="24"/>
              </w:rPr>
              <w:t xml:space="preserve">      </w:t>
            </w:r>
            <w:r w:rsidR="00D44231">
              <w:rPr>
                <w:b/>
                <w:bCs w:val="0"/>
                <w:sz w:val="24"/>
                <w:szCs w:val="24"/>
              </w:rPr>
              <w:t xml:space="preserve"> </w:t>
            </w:r>
            <w:r w:rsidRPr="00FF2524">
              <w:rPr>
                <w:b/>
                <w:bCs w:val="0"/>
                <w:sz w:val="24"/>
                <w:szCs w:val="24"/>
              </w:rPr>
              <w:t xml:space="preserve">        </w:t>
            </w:r>
            <w:r w:rsidR="0007246A">
              <w:rPr>
                <w:b/>
                <w:bCs w:val="0"/>
                <w:sz w:val="24"/>
                <w:szCs w:val="24"/>
              </w:rPr>
              <w:t xml:space="preserve">    </w:t>
            </w:r>
            <w:r w:rsidRPr="00FF2524">
              <w:rPr>
                <w:b/>
                <w:bCs w:val="0"/>
                <w:sz w:val="24"/>
                <w:szCs w:val="24"/>
              </w:rPr>
              <w:t xml:space="preserve"> </w:t>
            </w:r>
            <w:r w:rsidR="004772EC">
              <w:rPr>
                <w:b/>
                <w:bCs w:val="0"/>
                <w:sz w:val="24"/>
                <w:szCs w:val="24"/>
              </w:rPr>
              <w:t xml:space="preserve"> </w:t>
            </w:r>
            <w:r w:rsidRPr="00FF2524">
              <w:rPr>
                <w:b/>
                <w:bCs w:val="0"/>
                <w:sz w:val="24"/>
                <w:szCs w:val="24"/>
              </w:rPr>
              <w:t xml:space="preserve">  </w:t>
            </w:r>
            <w:r w:rsidRPr="00017D0D">
              <w:rPr>
                <w:b/>
                <w:bCs w:val="0"/>
                <w:sz w:val="24"/>
                <w:szCs w:val="24"/>
              </w:rPr>
              <w:t xml:space="preserve">13:45 – 16.45 </w:t>
            </w:r>
            <w:r w:rsidRPr="00FF2524">
              <w:rPr>
                <w:b/>
                <w:bCs w:val="0"/>
                <w:sz w:val="24"/>
                <w:szCs w:val="24"/>
              </w:rPr>
              <w:t xml:space="preserve"> (</w:t>
            </w:r>
            <w:r w:rsidRPr="00017D0D">
              <w:rPr>
                <w:b/>
                <w:bCs w:val="0"/>
                <w:sz w:val="24"/>
                <w:szCs w:val="24"/>
              </w:rPr>
              <w:t>GMT+6</w:t>
            </w:r>
            <w:r w:rsidRPr="00FF2524">
              <w:rPr>
                <w:b/>
                <w:bCs w:val="0"/>
                <w:sz w:val="24"/>
                <w:szCs w:val="24"/>
              </w:rPr>
              <w:t>)</w:t>
            </w:r>
            <w:r w:rsidR="00D44231">
              <w:rPr>
                <w:b/>
                <w:bCs w:val="0"/>
                <w:sz w:val="24"/>
                <w:szCs w:val="24"/>
              </w:rPr>
              <w:t>, Ju</w:t>
            </w:r>
            <w:r w:rsidR="004772EC">
              <w:rPr>
                <w:b/>
                <w:bCs w:val="0"/>
                <w:sz w:val="24"/>
                <w:szCs w:val="24"/>
              </w:rPr>
              <w:t>ne</w:t>
            </w:r>
            <w:r w:rsidR="00D44231">
              <w:rPr>
                <w:b/>
                <w:bCs w:val="0"/>
                <w:sz w:val="24"/>
                <w:szCs w:val="24"/>
              </w:rPr>
              <w:t xml:space="preserve"> 1, 2024</w:t>
            </w:r>
          </w:p>
          <w:p w14:paraId="185EAC5E" w14:textId="6AE5408E" w:rsidR="00292D02" w:rsidRPr="00017D0D" w:rsidRDefault="00292D02" w:rsidP="00E837A3">
            <w:pPr>
              <w:spacing w:before="0" w:after="0" w:line="240" w:lineRule="atLeast"/>
              <w:ind w:left="0" w:firstLine="0"/>
              <w:rPr>
                <w:sz w:val="24"/>
                <w:szCs w:val="24"/>
              </w:rPr>
            </w:pPr>
            <w:r>
              <w:rPr>
                <w:sz w:val="24"/>
                <w:szCs w:val="24"/>
              </w:rPr>
              <w:t xml:space="preserve">                                                       </w:t>
            </w:r>
            <w:r w:rsidR="0007246A">
              <w:rPr>
                <w:sz w:val="24"/>
                <w:szCs w:val="24"/>
              </w:rPr>
              <w:t xml:space="preserve">      </w:t>
            </w:r>
            <w:r>
              <w:rPr>
                <w:sz w:val="24"/>
                <w:szCs w:val="24"/>
              </w:rPr>
              <w:t xml:space="preserve">   </w:t>
            </w:r>
            <w:r w:rsidR="004772EC">
              <w:rPr>
                <w:sz w:val="24"/>
                <w:szCs w:val="24"/>
              </w:rPr>
              <w:t xml:space="preserve">   </w:t>
            </w:r>
            <w:r w:rsidRPr="00017D0D">
              <w:rPr>
                <w:sz w:val="24"/>
                <w:szCs w:val="24"/>
              </w:rPr>
              <w:t>(Media: Zoom)</w:t>
            </w:r>
            <w:r w:rsidR="00BD04A7">
              <w:rPr>
                <w:sz w:val="24"/>
                <w:szCs w:val="24"/>
              </w:rPr>
              <w:br/>
            </w:r>
          </w:p>
          <w:p w14:paraId="03074D45" w14:textId="0C7F7F95" w:rsidR="00292D02" w:rsidRPr="00292D02" w:rsidRDefault="00292D02" w:rsidP="00E837A3">
            <w:pPr>
              <w:spacing w:before="0" w:after="0" w:line="240" w:lineRule="atLeast"/>
              <w:ind w:left="0" w:firstLine="0"/>
              <w:rPr>
                <w:sz w:val="24"/>
                <w:szCs w:val="24"/>
              </w:rPr>
            </w:pPr>
            <w:r>
              <w:rPr>
                <w:sz w:val="24"/>
                <w:szCs w:val="24"/>
              </w:rPr>
              <w:t xml:space="preserve">This webinar provides </w:t>
            </w:r>
            <w:r w:rsidRPr="00017D0D">
              <w:rPr>
                <w:sz w:val="24"/>
                <w:szCs w:val="24"/>
              </w:rPr>
              <w:t xml:space="preserve">an opportunity to engage with experts on the impact of </w:t>
            </w:r>
            <w:r w:rsidR="00D44231">
              <w:rPr>
                <w:sz w:val="24"/>
                <w:szCs w:val="24"/>
              </w:rPr>
              <w:t xml:space="preserve">a </w:t>
            </w:r>
            <w:r w:rsidRPr="00017D0D">
              <w:rPr>
                <w:sz w:val="24"/>
                <w:szCs w:val="24"/>
              </w:rPr>
              <w:t xml:space="preserve">new horizon of innovations surrounding </w:t>
            </w:r>
            <w:r w:rsidRPr="00292D02">
              <w:rPr>
                <w:sz w:val="24"/>
                <w:szCs w:val="24"/>
              </w:rPr>
              <w:t>accounting</w:t>
            </w:r>
            <w:r w:rsidRPr="00017D0D">
              <w:rPr>
                <w:sz w:val="24"/>
                <w:szCs w:val="24"/>
              </w:rPr>
              <w:t xml:space="preserve"> education and </w:t>
            </w:r>
            <w:r w:rsidR="00D44231">
              <w:rPr>
                <w:sz w:val="24"/>
                <w:szCs w:val="24"/>
              </w:rPr>
              <w:t xml:space="preserve">the </w:t>
            </w:r>
            <w:r w:rsidRPr="00017D0D">
              <w:rPr>
                <w:sz w:val="24"/>
                <w:szCs w:val="24"/>
              </w:rPr>
              <w:t>profession</w:t>
            </w:r>
            <w:r>
              <w:rPr>
                <w:sz w:val="24"/>
                <w:szCs w:val="24"/>
              </w:rPr>
              <w:t>.</w:t>
            </w:r>
          </w:p>
          <w:p w14:paraId="4A2C0F9B" w14:textId="4358A1EB" w:rsidR="00292D02" w:rsidRPr="00292D02" w:rsidRDefault="00E837A3" w:rsidP="00E837A3">
            <w:pPr>
              <w:spacing w:before="0" w:after="0" w:line="240" w:lineRule="atLeast"/>
              <w:ind w:left="0" w:firstLine="0"/>
              <w:rPr>
                <w:sz w:val="24"/>
                <w:szCs w:val="24"/>
              </w:rPr>
            </w:pPr>
            <w:r w:rsidRPr="00292D02">
              <w:rPr>
                <w:noProof/>
                <w:sz w:val="24"/>
                <w:szCs w:val="24"/>
              </w:rPr>
              <w:lastRenderedPageBreak/>
              <w:drawing>
                <wp:anchor distT="0" distB="0" distL="114300" distR="114300" simplePos="0" relativeHeight="252700160" behindDoc="1" locked="0" layoutInCell="1" allowOverlap="1" wp14:anchorId="05453EB5" wp14:editId="616B911D">
                  <wp:simplePos x="0" y="0"/>
                  <wp:positionH relativeFrom="column">
                    <wp:posOffset>58420</wp:posOffset>
                  </wp:positionH>
                  <wp:positionV relativeFrom="paragraph">
                    <wp:posOffset>146685</wp:posOffset>
                  </wp:positionV>
                  <wp:extent cx="673100" cy="800100"/>
                  <wp:effectExtent l="0" t="0" r="0" b="0"/>
                  <wp:wrapTight wrapText="bothSides">
                    <wp:wrapPolygon edited="0">
                      <wp:start x="0" y="0"/>
                      <wp:lineTo x="0" y="21086"/>
                      <wp:lineTo x="20785" y="21086"/>
                      <wp:lineTo x="20785" y="0"/>
                      <wp:lineTo x="0" y="0"/>
                    </wp:wrapPolygon>
                  </wp:wrapTight>
                  <wp:docPr id="718803403" name="Picture 718803403">
                    <a:extLst xmlns:a="http://schemas.openxmlformats.org/drawingml/2006/main">
                      <a:ext uri="{FF2B5EF4-FFF2-40B4-BE49-F238E27FC236}">
                        <a16:creationId xmlns:a16="http://schemas.microsoft.com/office/drawing/2014/main" id="{87D36D18-370C-2CEB-B546-2A8FC35ACB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87D36D18-370C-2CEB-B546-2A8FC35ACB84}"/>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73100" cy="800100"/>
                          </a:xfrm>
                          <a:prstGeom prst="rect">
                            <a:avLst/>
                          </a:prstGeom>
                        </pic:spPr>
                      </pic:pic>
                    </a:graphicData>
                  </a:graphic>
                  <wp14:sizeRelH relativeFrom="page">
                    <wp14:pctWidth>0</wp14:pctWidth>
                  </wp14:sizeRelH>
                  <wp14:sizeRelV relativeFrom="page">
                    <wp14:pctHeight>0</wp14:pctHeight>
                  </wp14:sizeRelV>
                </wp:anchor>
              </w:drawing>
            </w:r>
          </w:p>
          <w:p w14:paraId="175F885A" w14:textId="35FC19D7" w:rsidR="00292D02" w:rsidRPr="006556D6" w:rsidRDefault="00292D02" w:rsidP="00E837A3">
            <w:pPr>
              <w:spacing w:before="0" w:after="0" w:line="240" w:lineRule="atLeast"/>
              <w:ind w:left="0" w:firstLine="0"/>
              <w:rPr>
                <w:sz w:val="24"/>
                <w:szCs w:val="24"/>
              </w:rPr>
            </w:pPr>
            <w:r w:rsidRPr="006556D6">
              <w:rPr>
                <w:sz w:val="24"/>
                <w:szCs w:val="24"/>
              </w:rPr>
              <w:t>Prof. M. Harunur Rashid</w:t>
            </w:r>
            <w:r>
              <w:rPr>
                <w:sz w:val="24"/>
                <w:szCs w:val="24"/>
              </w:rPr>
              <w:t xml:space="preserve">, Webinar Chair </w:t>
            </w:r>
            <w:r w:rsidRPr="006556D6">
              <w:rPr>
                <w:sz w:val="24"/>
                <w:szCs w:val="24"/>
              </w:rPr>
              <w:t xml:space="preserve"> </w:t>
            </w:r>
          </w:p>
          <w:p w14:paraId="46FEA369" w14:textId="77777777" w:rsidR="00292D02" w:rsidRPr="006556D6" w:rsidRDefault="00292D02" w:rsidP="00E837A3">
            <w:pPr>
              <w:spacing w:before="0" w:after="0" w:line="240" w:lineRule="atLeast"/>
              <w:ind w:left="0" w:firstLine="0"/>
              <w:rPr>
                <w:sz w:val="24"/>
                <w:szCs w:val="24"/>
              </w:rPr>
            </w:pPr>
            <w:r w:rsidRPr="006556D6">
              <w:rPr>
                <w:sz w:val="24"/>
                <w:szCs w:val="24"/>
              </w:rPr>
              <w:t>President, Bangladesh Accounting Association</w:t>
            </w:r>
          </w:p>
          <w:p w14:paraId="31CFCE42" w14:textId="77777777" w:rsidR="00292D02" w:rsidRPr="00292D02" w:rsidRDefault="00292D02" w:rsidP="00E837A3">
            <w:pPr>
              <w:spacing w:before="0" w:after="0" w:line="240" w:lineRule="atLeast"/>
              <w:ind w:left="0" w:firstLine="0"/>
              <w:rPr>
                <w:sz w:val="24"/>
                <w:szCs w:val="24"/>
              </w:rPr>
            </w:pPr>
          </w:p>
          <w:p w14:paraId="0C288F06" w14:textId="77777777" w:rsidR="00292D02" w:rsidRPr="00292D02" w:rsidRDefault="00292D02" w:rsidP="00E837A3">
            <w:pPr>
              <w:spacing w:before="0" w:after="0" w:line="240" w:lineRule="atLeast"/>
              <w:ind w:left="0" w:firstLine="0"/>
              <w:rPr>
                <w:sz w:val="24"/>
                <w:szCs w:val="24"/>
              </w:rPr>
            </w:pPr>
          </w:p>
          <w:p w14:paraId="0B0392E1" w14:textId="68CA4F48" w:rsidR="00292D02" w:rsidRPr="00292D02" w:rsidRDefault="00292D02" w:rsidP="00E837A3">
            <w:pPr>
              <w:spacing w:before="0" w:after="0" w:line="240" w:lineRule="atLeast"/>
              <w:ind w:left="0" w:firstLine="0"/>
              <w:rPr>
                <w:sz w:val="24"/>
                <w:szCs w:val="24"/>
              </w:rPr>
            </w:pPr>
          </w:p>
          <w:p w14:paraId="15F4C342" w14:textId="77777777" w:rsidR="00557328" w:rsidRDefault="00557328" w:rsidP="00E837A3">
            <w:pPr>
              <w:spacing w:before="0" w:after="0" w:line="240" w:lineRule="atLeast"/>
              <w:ind w:left="0" w:firstLine="0"/>
              <w:rPr>
                <w:sz w:val="24"/>
                <w:szCs w:val="24"/>
              </w:rPr>
            </w:pPr>
          </w:p>
          <w:p w14:paraId="23266FF9" w14:textId="0C50E1D8" w:rsidR="00292D02" w:rsidRPr="00292D02" w:rsidRDefault="00557328" w:rsidP="00E837A3">
            <w:pPr>
              <w:spacing w:before="0" w:after="0" w:line="240" w:lineRule="atLeast"/>
              <w:ind w:left="0" w:firstLine="0"/>
              <w:rPr>
                <w:sz w:val="24"/>
                <w:szCs w:val="24"/>
              </w:rPr>
            </w:pPr>
            <w:r w:rsidRPr="00292D02">
              <w:rPr>
                <w:noProof/>
                <w:sz w:val="24"/>
                <w:szCs w:val="24"/>
              </w:rPr>
              <w:drawing>
                <wp:anchor distT="0" distB="0" distL="114300" distR="114300" simplePos="0" relativeHeight="252699136" behindDoc="1" locked="0" layoutInCell="1" allowOverlap="1" wp14:anchorId="666A7973" wp14:editId="72F43039">
                  <wp:simplePos x="0" y="0"/>
                  <wp:positionH relativeFrom="column">
                    <wp:posOffset>88265</wp:posOffset>
                  </wp:positionH>
                  <wp:positionV relativeFrom="paragraph">
                    <wp:posOffset>80645</wp:posOffset>
                  </wp:positionV>
                  <wp:extent cx="677545" cy="720725"/>
                  <wp:effectExtent l="0" t="0" r="8255" b="3175"/>
                  <wp:wrapTight wrapText="bothSides">
                    <wp:wrapPolygon edited="0">
                      <wp:start x="0" y="0"/>
                      <wp:lineTo x="0" y="21124"/>
                      <wp:lineTo x="21256" y="21124"/>
                      <wp:lineTo x="21256" y="0"/>
                      <wp:lineTo x="0" y="0"/>
                    </wp:wrapPolygon>
                  </wp:wrapTight>
                  <wp:docPr id="1403328893" name="Picture 1403328893">
                    <a:extLst xmlns:a="http://schemas.openxmlformats.org/drawingml/2006/main">
                      <a:ext uri="{FF2B5EF4-FFF2-40B4-BE49-F238E27FC236}">
                        <a16:creationId xmlns:a16="http://schemas.microsoft.com/office/drawing/2014/main" id="{5760E305-BE2E-0FCE-FF59-C32745A4F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760E305-BE2E-0FCE-FF59-C32745A4FE97}"/>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77545" cy="720725"/>
                          </a:xfrm>
                          <a:prstGeom prst="rect">
                            <a:avLst/>
                          </a:prstGeom>
                        </pic:spPr>
                      </pic:pic>
                    </a:graphicData>
                  </a:graphic>
                  <wp14:sizeRelH relativeFrom="page">
                    <wp14:pctWidth>0</wp14:pctWidth>
                  </wp14:sizeRelH>
                  <wp14:sizeRelV relativeFrom="page">
                    <wp14:pctHeight>0</wp14:pctHeight>
                  </wp14:sizeRelV>
                </wp:anchor>
              </w:drawing>
            </w:r>
            <w:r w:rsidR="00292D02" w:rsidRPr="00292D02">
              <w:rPr>
                <w:sz w:val="24"/>
                <w:szCs w:val="24"/>
              </w:rPr>
              <w:t>Dr. Farhana Begum</w:t>
            </w:r>
            <w:r w:rsidR="00292D02">
              <w:rPr>
                <w:sz w:val="24"/>
                <w:szCs w:val="24"/>
              </w:rPr>
              <w:t>, Webinar Cochair</w:t>
            </w:r>
            <w:r w:rsidR="00292D02" w:rsidRPr="00292D02">
              <w:rPr>
                <w:sz w:val="24"/>
                <w:szCs w:val="24"/>
              </w:rPr>
              <w:br/>
              <w:t xml:space="preserve">APMAA Director, </w:t>
            </w:r>
            <w:r w:rsidR="00292D02" w:rsidRPr="006556D6">
              <w:rPr>
                <w:sz w:val="24"/>
                <w:szCs w:val="24"/>
              </w:rPr>
              <w:t>Bangladesh</w:t>
            </w:r>
            <w:r w:rsidR="00292D02" w:rsidRPr="00292D02">
              <w:rPr>
                <w:sz w:val="24"/>
                <w:szCs w:val="24"/>
              </w:rPr>
              <w:t xml:space="preserve"> Chapter</w:t>
            </w:r>
          </w:p>
          <w:p w14:paraId="14A259B5" w14:textId="77777777" w:rsidR="00292D02" w:rsidRPr="00292D02" w:rsidRDefault="00292D02" w:rsidP="00E837A3">
            <w:pPr>
              <w:spacing w:before="0" w:after="0" w:line="240" w:lineRule="atLeast"/>
              <w:ind w:left="0" w:firstLine="0"/>
              <w:rPr>
                <w:sz w:val="24"/>
                <w:szCs w:val="24"/>
              </w:rPr>
            </w:pPr>
          </w:p>
          <w:p w14:paraId="33583BB6" w14:textId="77777777" w:rsidR="00292D02" w:rsidRPr="00292D02" w:rsidRDefault="00292D02" w:rsidP="00E837A3">
            <w:pPr>
              <w:spacing w:before="0" w:after="0" w:line="240" w:lineRule="atLeast"/>
              <w:ind w:left="0" w:firstLine="0"/>
              <w:rPr>
                <w:sz w:val="24"/>
                <w:szCs w:val="24"/>
              </w:rPr>
            </w:pPr>
          </w:p>
          <w:p w14:paraId="5AF78F7B" w14:textId="1E76AFA9" w:rsidR="00292D02" w:rsidRDefault="00292D02" w:rsidP="00E837A3">
            <w:pPr>
              <w:spacing w:before="0" w:after="0" w:line="240" w:lineRule="atLeast"/>
              <w:ind w:left="0" w:firstLine="0"/>
              <w:rPr>
                <w:sz w:val="24"/>
                <w:szCs w:val="24"/>
              </w:rPr>
            </w:pPr>
          </w:p>
          <w:p w14:paraId="66483DC5" w14:textId="47D4DCFA" w:rsidR="00292D02" w:rsidRPr="00292D02" w:rsidRDefault="00557328" w:rsidP="00E837A3">
            <w:pPr>
              <w:spacing w:before="0" w:after="0" w:line="240" w:lineRule="atLeast"/>
              <w:ind w:left="0" w:firstLine="0"/>
              <w:rPr>
                <w:sz w:val="24"/>
                <w:szCs w:val="24"/>
              </w:rPr>
            </w:pPr>
            <w:r w:rsidRPr="00292D02">
              <w:rPr>
                <w:noProof/>
                <w:sz w:val="24"/>
                <w:szCs w:val="24"/>
              </w:rPr>
              <w:drawing>
                <wp:anchor distT="0" distB="0" distL="114300" distR="114300" simplePos="0" relativeHeight="252698112" behindDoc="1" locked="0" layoutInCell="1" allowOverlap="1" wp14:anchorId="38D0590E" wp14:editId="0DB9B7C7">
                  <wp:simplePos x="0" y="0"/>
                  <wp:positionH relativeFrom="column">
                    <wp:posOffset>64770</wp:posOffset>
                  </wp:positionH>
                  <wp:positionV relativeFrom="paragraph">
                    <wp:posOffset>57150</wp:posOffset>
                  </wp:positionV>
                  <wp:extent cx="772795" cy="765810"/>
                  <wp:effectExtent l="0" t="0" r="0" b="0"/>
                  <wp:wrapTight wrapText="bothSides">
                    <wp:wrapPolygon edited="0">
                      <wp:start x="0" y="0"/>
                      <wp:lineTo x="0" y="20955"/>
                      <wp:lineTo x="20766" y="20955"/>
                      <wp:lineTo x="20766" y="0"/>
                      <wp:lineTo x="0" y="0"/>
                    </wp:wrapPolygon>
                  </wp:wrapTight>
                  <wp:docPr id="61" name="Picture 60" descr="No photo description available.">
                    <a:extLst xmlns:a="http://schemas.openxmlformats.org/drawingml/2006/main">
                      <a:ext uri="{FF2B5EF4-FFF2-40B4-BE49-F238E27FC236}">
                        <a16:creationId xmlns:a16="http://schemas.microsoft.com/office/drawing/2014/main" id="{678CABCF-16A4-373B-4729-458F479DC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descr="No photo description available.">
                            <a:extLst>
                              <a:ext uri="{FF2B5EF4-FFF2-40B4-BE49-F238E27FC236}">
                                <a16:creationId xmlns:a16="http://schemas.microsoft.com/office/drawing/2014/main" id="{678CABCF-16A4-373B-4729-458F479DCBF1}"/>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r="-10637"/>
                          <a:stretch/>
                        </pic:blipFill>
                        <pic:spPr bwMode="auto">
                          <a:xfrm>
                            <a:off x="0" y="0"/>
                            <a:ext cx="772795" cy="76581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D02" w:rsidRPr="00292D02">
              <w:rPr>
                <w:sz w:val="24"/>
                <w:szCs w:val="24"/>
              </w:rPr>
              <w:t xml:space="preserve">Md. </w:t>
            </w:r>
            <w:proofErr w:type="spellStart"/>
            <w:r w:rsidR="00292D02" w:rsidRPr="00292D02">
              <w:rPr>
                <w:sz w:val="24"/>
                <w:szCs w:val="24"/>
              </w:rPr>
              <w:t>Sayaduzzaman</w:t>
            </w:r>
            <w:proofErr w:type="spellEnd"/>
            <w:r w:rsidR="00292D02" w:rsidRPr="00292D02">
              <w:rPr>
                <w:sz w:val="24"/>
                <w:szCs w:val="24"/>
              </w:rPr>
              <w:t xml:space="preserve"> </w:t>
            </w:r>
          </w:p>
          <w:p w14:paraId="7C769178" w14:textId="77777777" w:rsidR="00292D02" w:rsidRPr="00292D02" w:rsidRDefault="00292D02" w:rsidP="00E837A3">
            <w:pPr>
              <w:spacing w:before="0" w:after="0" w:line="240" w:lineRule="atLeast"/>
              <w:ind w:left="0" w:firstLine="0"/>
              <w:rPr>
                <w:sz w:val="24"/>
                <w:szCs w:val="24"/>
              </w:rPr>
            </w:pPr>
            <w:r w:rsidRPr="00292D02">
              <w:rPr>
                <w:sz w:val="24"/>
                <w:szCs w:val="24"/>
              </w:rPr>
              <w:t>General Secretary Bangladesh Accounting Association</w:t>
            </w:r>
          </w:p>
          <w:p w14:paraId="6BB79FCD" w14:textId="77777777" w:rsidR="00292D02" w:rsidRPr="00292D02" w:rsidRDefault="00292D02" w:rsidP="00E837A3">
            <w:pPr>
              <w:spacing w:before="0" w:after="0" w:line="240" w:lineRule="atLeast"/>
              <w:ind w:left="0" w:firstLine="0"/>
              <w:rPr>
                <w:sz w:val="24"/>
                <w:szCs w:val="24"/>
              </w:rPr>
            </w:pPr>
          </w:p>
          <w:p w14:paraId="7E7A7B5F" w14:textId="77777777" w:rsidR="00292D02" w:rsidRPr="00292D02" w:rsidRDefault="00292D02" w:rsidP="00E837A3">
            <w:pPr>
              <w:spacing w:before="0" w:after="0" w:line="240" w:lineRule="atLeast"/>
              <w:ind w:left="0" w:firstLine="0"/>
              <w:rPr>
                <w:sz w:val="24"/>
                <w:szCs w:val="24"/>
              </w:rPr>
            </w:pPr>
          </w:p>
          <w:p w14:paraId="1F399D5A" w14:textId="5E73791C" w:rsidR="00017D0D" w:rsidRPr="00292D02" w:rsidRDefault="00017D0D" w:rsidP="00E837A3">
            <w:pPr>
              <w:spacing w:before="0" w:after="0" w:line="240" w:lineRule="atLeast"/>
              <w:ind w:left="0" w:firstLine="0"/>
              <w:rPr>
                <w:sz w:val="24"/>
                <w:szCs w:val="24"/>
              </w:rPr>
            </w:pPr>
          </w:p>
          <w:p w14:paraId="09C49D2A" w14:textId="5EBB2693" w:rsidR="00017D0D" w:rsidRDefault="00E837A3" w:rsidP="00E837A3">
            <w:pPr>
              <w:tabs>
                <w:tab w:val="left" w:pos="270"/>
              </w:tabs>
              <w:spacing w:before="0" w:after="0" w:line="240" w:lineRule="atLeast"/>
              <w:ind w:left="0" w:firstLine="0"/>
              <w:rPr>
                <w:b/>
                <w:bCs w:val="0"/>
                <w:sz w:val="32"/>
                <w:szCs w:val="32"/>
              </w:rPr>
            </w:pPr>
            <w:r w:rsidRPr="00292D02">
              <w:rPr>
                <w:noProof/>
                <w:sz w:val="24"/>
                <w:szCs w:val="24"/>
              </w:rPr>
              <w:drawing>
                <wp:anchor distT="0" distB="0" distL="114300" distR="114300" simplePos="0" relativeHeight="252745216" behindDoc="1" locked="0" layoutInCell="1" allowOverlap="1" wp14:anchorId="0C0ED587" wp14:editId="0CA2532F">
                  <wp:simplePos x="0" y="0"/>
                  <wp:positionH relativeFrom="column">
                    <wp:posOffset>1270</wp:posOffset>
                  </wp:positionH>
                  <wp:positionV relativeFrom="paragraph">
                    <wp:posOffset>158750</wp:posOffset>
                  </wp:positionV>
                  <wp:extent cx="2667000" cy="647700"/>
                  <wp:effectExtent l="0" t="0" r="0" b="0"/>
                  <wp:wrapTight wrapText="bothSides">
                    <wp:wrapPolygon edited="0">
                      <wp:start x="1543" y="0"/>
                      <wp:lineTo x="617" y="3812"/>
                      <wp:lineTo x="0" y="7624"/>
                      <wp:lineTo x="0" y="13976"/>
                      <wp:lineTo x="1389" y="20965"/>
                      <wp:lineTo x="2006" y="20965"/>
                      <wp:lineTo x="3240" y="20965"/>
                      <wp:lineTo x="21446" y="17153"/>
                      <wp:lineTo x="21446" y="3812"/>
                      <wp:lineTo x="3857" y="0"/>
                      <wp:lineTo x="1543" y="0"/>
                    </wp:wrapPolygon>
                  </wp:wrapTight>
                  <wp:docPr id="3" name="Picture 2" descr="Bangladesh Accounting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ngladesh Accounting Associati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670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461EFA" w14:textId="77777777" w:rsidR="0007246A" w:rsidRDefault="0007246A" w:rsidP="00E837A3">
            <w:pPr>
              <w:tabs>
                <w:tab w:val="left" w:pos="270"/>
              </w:tabs>
              <w:spacing w:before="0" w:after="0" w:line="240" w:lineRule="atLeast"/>
              <w:ind w:left="0" w:firstLine="0"/>
              <w:rPr>
                <w:b/>
                <w:bCs w:val="0"/>
                <w:sz w:val="32"/>
                <w:szCs w:val="32"/>
              </w:rPr>
            </w:pPr>
          </w:p>
          <w:p w14:paraId="6F6E438A" w14:textId="77777777" w:rsidR="0007246A" w:rsidRDefault="0007246A" w:rsidP="00E837A3">
            <w:pPr>
              <w:tabs>
                <w:tab w:val="left" w:pos="270"/>
              </w:tabs>
              <w:spacing w:before="0" w:after="0" w:line="240" w:lineRule="atLeast"/>
              <w:ind w:left="0" w:firstLine="0"/>
              <w:rPr>
                <w:b/>
                <w:bCs w:val="0"/>
                <w:sz w:val="32"/>
                <w:szCs w:val="32"/>
              </w:rPr>
            </w:pPr>
          </w:p>
          <w:p w14:paraId="540915E5" w14:textId="77777777" w:rsidR="0007246A" w:rsidRDefault="0007246A" w:rsidP="00E837A3">
            <w:pPr>
              <w:tabs>
                <w:tab w:val="left" w:pos="270"/>
              </w:tabs>
              <w:spacing w:before="0" w:after="0" w:line="240" w:lineRule="atLeast"/>
              <w:ind w:left="0" w:firstLine="0"/>
              <w:rPr>
                <w:b/>
                <w:bCs w:val="0"/>
                <w:sz w:val="32"/>
                <w:szCs w:val="32"/>
              </w:rPr>
            </w:pPr>
          </w:p>
          <w:p w14:paraId="0C5DB03B" w14:textId="77777777" w:rsidR="0007246A" w:rsidRDefault="0007246A" w:rsidP="00E837A3">
            <w:pPr>
              <w:spacing w:before="0" w:after="0" w:line="240" w:lineRule="atLeast"/>
              <w:ind w:left="0" w:firstLine="0"/>
              <w:rPr>
                <w:b/>
                <w:bCs w:val="0"/>
                <w:sz w:val="36"/>
                <w:szCs w:val="36"/>
              </w:rPr>
            </w:pPr>
          </w:p>
          <w:p w14:paraId="0EE8C7A6" w14:textId="77777777" w:rsidR="00557328" w:rsidRDefault="00557328" w:rsidP="00E837A3">
            <w:pPr>
              <w:spacing w:before="0" w:after="0" w:line="240" w:lineRule="atLeast"/>
              <w:ind w:left="0" w:firstLine="0"/>
              <w:rPr>
                <w:b/>
                <w:bCs w:val="0"/>
                <w:sz w:val="36"/>
                <w:szCs w:val="36"/>
              </w:rPr>
            </w:pPr>
          </w:p>
          <w:p w14:paraId="14EAC97A" w14:textId="77777777" w:rsidR="00557328" w:rsidRDefault="00557328" w:rsidP="00E837A3">
            <w:pPr>
              <w:spacing w:before="0" w:after="0" w:line="240" w:lineRule="atLeast"/>
              <w:ind w:left="0" w:firstLine="0"/>
              <w:rPr>
                <w:b/>
                <w:bCs w:val="0"/>
                <w:sz w:val="36"/>
                <w:szCs w:val="36"/>
              </w:rPr>
            </w:pPr>
          </w:p>
          <w:p w14:paraId="631D6D45" w14:textId="5C3585DF" w:rsidR="001D4193" w:rsidRPr="00E837A3" w:rsidRDefault="00BE405B" w:rsidP="00E837A3">
            <w:pPr>
              <w:spacing w:before="0" w:after="0" w:line="240" w:lineRule="atLeast"/>
              <w:ind w:left="0" w:firstLine="0"/>
              <w:rPr>
                <w:b/>
                <w:bCs w:val="0"/>
                <w:sz w:val="36"/>
                <w:szCs w:val="36"/>
              </w:rPr>
            </w:pPr>
            <w:r w:rsidRPr="00E837A3">
              <w:rPr>
                <w:b/>
                <w:bCs w:val="0"/>
                <w:sz w:val="36"/>
                <w:szCs w:val="36"/>
              </w:rPr>
              <w:t xml:space="preserve">3. </w:t>
            </w:r>
            <w:r w:rsidR="00411A84" w:rsidRPr="00E837A3">
              <w:rPr>
                <w:b/>
                <w:bCs w:val="0"/>
                <w:sz w:val="36"/>
                <w:szCs w:val="36"/>
              </w:rPr>
              <w:t>Organization</w:t>
            </w:r>
            <w:r w:rsidR="001D4193" w:rsidRPr="00E837A3">
              <w:rPr>
                <w:b/>
                <w:bCs w:val="0"/>
                <w:sz w:val="36"/>
                <w:szCs w:val="36"/>
              </w:rPr>
              <w:t xml:space="preserve">al Structure for </w:t>
            </w:r>
            <w:r w:rsidR="00411A84" w:rsidRPr="00E837A3">
              <w:rPr>
                <w:b/>
                <w:bCs w:val="0"/>
                <w:sz w:val="36"/>
                <w:szCs w:val="36"/>
              </w:rPr>
              <w:t>2024 APMAA</w:t>
            </w:r>
            <w:r w:rsidR="00E837A3">
              <w:rPr>
                <w:b/>
                <w:bCs w:val="0"/>
                <w:sz w:val="36"/>
                <w:szCs w:val="36"/>
              </w:rPr>
              <w:br/>
            </w:r>
          </w:p>
          <w:p w14:paraId="02804630" w14:textId="22D4EFDF" w:rsidR="00BE405B" w:rsidRDefault="00BE405B" w:rsidP="00E837A3">
            <w:pPr>
              <w:tabs>
                <w:tab w:val="left" w:pos="3590"/>
              </w:tabs>
              <w:spacing w:before="0" w:after="0" w:line="240" w:lineRule="atLeast"/>
              <w:ind w:left="0" w:firstLine="0"/>
              <w:rPr>
                <w:color w:val="0066FF"/>
                <w:sz w:val="24"/>
                <w:szCs w:val="24"/>
                <w:shd w:val="clear" w:color="auto" w:fill="FFFFFF"/>
              </w:rPr>
            </w:pPr>
            <w:r>
              <w:rPr>
                <w:rStyle w:val="Hyperlink"/>
                <w:b/>
                <w:bCs w:val="0"/>
                <w:color w:val="auto"/>
                <w:u w:val="none"/>
              </w:rPr>
              <w:t>3</w:t>
            </w:r>
            <w:r w:rsidRPr="00390257">
              <w:rPr>
                <w:rStyle w:val="Hyperlink"/>
                <w:b/>
                <w:bCs w:val="0"/>
                <w:color w:val="auto"/>
                <w:u w:val="none"/>
              </w:rPr>
              <w:t>-</w:t>
            </w:r>
            <w:r w:rsidR="00C52FA4">
              <w:rPr>
                <w:rStyle w:val="Hyperlink"/>
                <w:b/>
                <w:bCs w:val="0"/>
                <w:color w:val="auto"/>
                <w:u w:val="none"/>
              </w:rPr>
              <w:t>1</w:t>
            </w:r>
            <w:r>
              <w:rPr>
                <w:rStyle w:val="Hyperlink"/>
                <w:b/>
                <w:bCs w:val="0"/>
                <w:color w:val="auto"/>
                <w:u w:val="none"/>
              </w:rPr>
              <w:t>.</w:t>
            </w:r>
            <w:r w:rsidRPr="00390257">
              <w:rPr>
                <w:b/>
                <w:bCs w:val="0"/>
                <w:shd w:val="clear" w:color="auto" w:fill="FFFFFF"/>
              </w:rPr>
              <w:t xml:space="preserve"> Regional </w:t>
            </w:r>
            <w:r w:rsidRPr="00617861">
              <w:rPr>
                <w:b/>
                <w:bCs w:val="0"/>
                <w:shd w:val="clear" w:color="auto" w:fill="FFFFFF"/>
              </w:rPr>
              <w:t>Chapters</w:t>
            </w:r>
            <w:r w:rsidRPr="00617861">
              <w:rPr>
                <w:b/>
                <w:bCs w:val="0"/>
                <w:sz w:val="24"/>
                <w:szCs w:val="24"/>
                <w:shd w:val="clear" w:color="auto" w:fill="FFFFFF"/>
              </w:rPr>
              <w:t xml:space="preserve"> </w:t>
            </w:r>
            <w:r w:rsidRPr="00617861">
              <w:rPr>
                <w:sz w:val="24"/>
                <w:szCs w:val="24"/>
                <w:shd w:val="clear" w:color="auto" w:fill="FFFFFF"/>
              </w:rPr>
              <w:t>(Prospective chapter servants)</w:t>
            </w:r>
            <w:r w:rsidRPr="00D824C2">
              <w:rPr>
                <w:rFonts w:ascii="Arial" w:hAnsi="Arial" w:cs="Arial"/>
                <w:b/>
                <w:bCs w:val="0"/>
                <w:color w:val="008000"/>
                <w:sz w:val="20"/>
                <w:szCs w:val="20"/>
                <w:u w:val="single"/>
                <w:shd w:val="clear" w:color="auto" w:fill="FFFFFF"/>
              </w:rPr>
              <w:t xml:space="preserve"> </w:t>
            </w:r>
            <w:r>
              <w:rPr>
                <w:color w:val="0066FF"/>
                <w:sz w:val="24"/>
                <w:szCs w:val="24"/>
                <w:shd w:val="clear" w:color="auto" w:fill="FFFFFF"/>
              </w:rPr>
              <w:br/>
            </w:r>
            <w:r>
              <w:rPr>
                <w:color w:val="0066FF"/>
                <w:sz w:val="24"/>
                <w:szCs w:val="24"/>
                <w:shd w:val="clear" w:color="auto" w:fill="FFFFFF"/>
              </w:rPr>
              <w:br/>
            </w:r>
            <w:r w:rsidRPr="005933E6">
              <w:rPr>
                <w:sz w:val="24"/>
                <w:szCs w:val="24"/>
                <w:shd w:val="clear" w:color="auto" w:fill="FFFFFF"/>
              </w:rPr>
              <w:t xml:space="preserve">The main tasks of </w:t>
            </w:r>
            <w:r>
              <w:rPr>
                <w:sz w:val="24"/>
                <w:szCs w:val="24"/>
                <w:shd w:val="clear" w:color="auto" w:fill="FFFFFF"/>
              </w:rPr>
              <w:t>the 2024 C</w:t>
            </w:r>
            <w:r w:rsidRPr="005933E6">
              <w:rPr>
                <w:sz w:val="24"/>
                <w:szCs w:val="24"/>
                <w:shd w:val="clear" w:color="auto" w:fill="FFFFFF"/>
              </w:rPr>
              <w:t xml:space="preserve">hapter </w:t>
            </w:r>
            <w:r w:rsidR="004F1290">
              <w:rPr>
                <w:sz w:val="24"/>
                <w:szCs w:val="24"/>
                <w:shd w:val="clear" w:color="auto" w:fill="FFFFFF"/>
              </w:rPr>
              <w:t>Leaders</w:t>
            </w:r>
            <w:r>
              <w:rPr>
                <w:sz w:val="24"/>
                <w:szCs w:val="24"/>
                <w:shd w:val="clear" w:color="auto" w:fill="FFFFFF"/>
              </w:rPr>
              <w:t xml:space="preserve"> </w:t>
            </w:r>
            <w:r w:rsidRPr="005933E6">
              <w:rPr>
                <w:sz w:val="24"/>
                <w:szCs w:val="24"/>
                <w:shd w:val="clear" w:color="auto" w:fill="FFFFFF"/>
              </w:rPr>
              <w:t xml:space="preserve">are (1) </w:t>
            </w:r>
            <w:r>
              <w:rPr>
                <w:sz w:val="24"/>
                <w:szCs w:val="24"/>
                <w:shd w:val="clear" w:color="auto" w:fill="FFFFFF"/>
              </w:rPr>
              <w:t>to e</w:t>
            </w:r>
            <w:r w:rsidRPr="005933E6">
              <w:rPr>
                <w:sz w:val="24"/>
                <w:szCs w:val="24"/>
                <w:shd w:val="clear" w:color="auto" w:fill="FFFFFF"/>
              </w:rPr>
              <w:t xml:space="preserve">xpand the membership </w:t>
            </w:r>
            <w:r>
              <w:rPr>
                <w:sz w:val="24"/>
                <w:szCs w:val="24"/>
                <w:shd w:val="clear" w:color="auto" w:fill="FFFFFF"/>
              </w:rPr>
              <w:t>structure</w:t>
            </w:r>
            <w:r w:rsidRPr="005933E6">
              <w:rPr>
                <w:sz w:val="24"/>
                <w:szCs w:val="24"/>
                <w:shd w:val="clear" w:color="auto" w:fill="FFFFFF"/>
              </w:rPr>
              <w:t>, (2)</w:t>
            </w:r>
            <w:r>
              <w:rPr>
                <w:sz w:val="24"/>
                <w:szCs w:val="24"/>
                <w:shd w:val="clear" w:color="auto" w:fill="FFFFFF"/>
              </w:rPr>
              <w:t xml:space="preserve"> to elevate</w:t>
            </w:r>
            <w:r w:rsidRPr="005933E6">
              <w:rPr>
                <w:sz w:val="24"/>
                <w:szCs w:val="24"/>
                <w:shd w:val="clear" w:color="auto" w:fill="FFFFFF"/>
              </w:rPr>
              <w:t xml:space="preserve"> the APMAA brand</w:t>
            </w:r>
            <w:r>
              <w:rPr>
                <w:sz w:val="24"/>
                <w:szCs w:val="24"/>
                <w:shd w:val="clear" w:color="auto" w:fill="FFFFFF"/>
              </w:rPr>
              <w:t xml:space="preserve"> and reputation</w:t>
            </w:r>
            <w:r w:rsidRPr="005933E6">
              <w:rPr>
                <w:sz w:val="24"/>
                <w:szCs w:val="24"/>
                <w:shd w:val="clear" w:color="auto" w:fill="FFFFFF"/>
              </w:rPr>
              <w:t xml:space="preserve">, </w:t>
            </w:r>
            <w:r>
              <w:rPr>
                <w:sz w:val="24"/>
                <w:szCs w:val="24"/>
                <w:shd w:val="clear" w:color="auto" w:fill="FFFFFF"/>
              </w:rPr>
              <w:t xml:space="preserve">and </w:t>
            </w:r>
            <w:r w:rsidRPr="005933E6">
              <w:rPr>
                <w:sz w:val="24"/>
                <w:szCs w:val="24"/>
                <w:shd w:val="clear" w:color="auto" w:fill="FFFFFF"/>
              </w:rPr>
              <w:t>(3)</w:t>
            </w:r>
            <w:r>
              <w:rPr>
                <w:sz w:val="24"/>
                <w:szCs w:val="24"/>
                <w:shd w:val="clear" w:color="auto" w:fill="FFFFFF"/>
              </w:rPr>
              <w:t xml:space="preserve"> to promote the 2024 APMAA conference and webinars. </w:t>
            </w:r>
            <w:r w:rsidR="00E837A3">
              <w:rPr>
                <w:sz w:val="24"/>
                <w:szCs w:val="24"/>
                <w:shd w:val="clear" w:color="auto" w:fill="FFFFFF"/>
              </w:rPr>
              <w:br/>
            </w:r>
          </w:p>
          <w:tbl>
            <w:tblPr>
              <w:tblW w:w="10080" w:type="dxa"/>
              <w:jc w:val="center"/>
              <w:tblCellMar>
                <w:left w:w="0" w:type="dxa"/>
                <w:right w:w="0" w:type="dxa"/>
              </w:tblCellMar>
              <w:tblLook w:val="04A0" w:firstRow="1" w:lastRow="0" w:firstColumn="1" w:lastColumn="0" w:noHBand="0" w:noVBand="1"/>
            </w:tblPr>
            <w:tblGrid>
              <w:gridCol w:w="10"/>
              <w:gridCol w:w="2400"/>
              <w:gridCol w:w="7670"/>
            </w:tblGrid>
            <w:tr w:rsidR="00BE405B" w:rsidRPr="004D4862" w14:paraId="489598F8" w14:textId="77777777" w:rsidTr="00FE05CC">
              <w:trPr>
                <w:gridBefore w:val="1"/>
                <w:wBefore w:w="10" w:type="dxa"/>
                <w:jc w:val="center"/>
              </w:trPr>
              <w:tc>
                <w:tcPr>
                  <w:tcW w:w="10070"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E114BCC" w14:textId="592E900D" w:rsidR="00BE405B" w:rsidRPr="0007246A" w:rsidRDefault="00BE405B" w:rsidP="0007246A">
                  <w:pPr>
                    <w:pStyle w:val="xmsonormal"/>
                    <w:spacing w:line="240" w:lineRule="atLeast"/>
                    <w:ind w:left="0" w:firstLineChars="50" w:firstLine="120"/>
                    <w:rPr>
                      <w:rFonts w:ascii="Times New Roman" w:hAnsi="Times New Roman" w:cs="Times New Roman"/>
                      <w:sz w:val="24"/>
                      <w:szCs w:val="24"/>
                      <w:lang w:eastAsia="en-MY"/>
                    </w:rPr>
                  </w:pPr>
                  <w:bookmarkStart w:id="11" w:name="_Hlk152174281"/>
                  <w:r w:rsidRPr="0007246A">
                    <w:rPr>
                      <w:rFonts w:ascii="Times New Roman" w:eastAsia="ＭＳ 明朝" w:hAnsi="Times New Roman" w:cs="Times New Roman"/>
                      <w:b/>
                      <w:bCs w:val="0"/>
                      <w:sz w:val="24"/>
                      <w:szCs w:val="24"/>
                      <w:lang w:eastAsia="en-MY"/>
                    </w:rPr>
                    <w:t xml:space="preserve">2024 APMAA </w:t>
                  </w:r>
                  <w:r w:rsidRPr="0007246A">
                    <w:rPr>
                      <w:rFonts w:ascii="Times New Roman" w:eastAsia="ＭＳ 明朝" w:hAnsi="Times New Roman" w:cs="Times New Roman"/>
                      <w:b/>
                      <w:bCs w:val="0"/>
                      <w:sz w:val="24"/>
                      <w:szCs w:val="24"/>
                    </w:rPr>
                    <w:t>Chapter</w:t>
                  </w:r>
                  <w:r w:rsidRPr="0007246A">
                    <w:rPr>
                      <w:rFonts w:ascii="Times New Roman" w:hAnsi="Times New Roman" w:cs="Times New Roman"/>
                      <w:b/>
                      <w:bCs w:val="0"/>
                      <w:sz w:val="24"/>
                      <w:szCs w:val="24"/>
                      <w:shd w:val="clear" w:color="auto" w:fill="FFFFFF"/>
                    </w:rPr>
                    <w:t xml:space="preserve"> </w:t>
                  </w:r>
                  <w:r w:rsidR="004F1290" w:rsidRPr="0007246A">
                    <w:rPr>
                      <w:rFonts w:ascii="Times New Roman" w:hAnsi="Times New Roman" w:cs="Times New Roman"/>
                      <w:b/>
                      <w:bCs w:val="0"/>
                      <w:sz w:val="24"/>
                      <w:szCs w:val="24"/>
                      <w:shd w:val="clear" w:color="auto" w:fill="FFFFFF"/>
                    </w:rPr>
                    <w:t>Leaders</w:t>
                  </w:r>
                  <w:r w:rsidRPr="0007246A">
                    <w:rPr>
                      <w:rFonts w:ascii="Times New Roman" w:hAnsi="Times New Roman" w:cs="Times New Roman"/>
                      <w:b/>
                      <w:bCs w:val="0"/>
                      <w:sz w:val="24"/>
                      <w:szCs w:val="24"/>
                      <w:shd w:val="clear" w:color="auto" w:fill="FFFFFF"/>
                    </w:rPr>
                    <w:t xml:space="preserve"> </w:t>
                  </w:r>
                  <w:r w:rsidRPr="0007246A">
                    <w:rPr>
                      <w:rFonts w:ascii="Times New Roman" w:hAnsi="Times New Roman" w:cs="Times New Roman"/>
                      <w:color w:val="0066FF"/>
                      <w:sz w:val="24"/>
                      <w:szCs w:val="24"/>
                      <w:shd w:val="clear" w:color="auto" w:fill="FFFFFF"/>
                    </w:rPr>
                    <w:t xml:space="preserve"> </w:t>
                  </w:r>
                  <w:r w:rsidRPr="0007246A">
                    <w:rPr>
                      <w:rFonts w:ascii="Times New Roman" w:hAnsi="Times New Roman" w:cs="Times New Roman"/>
                      <w:sz w:val="24"/>
                      <w:szCs w:val="24"/>
                      <w:shd w:val="clear" w:color="auto" w:fill="FFFFFF"/>
                    </w:rPr>
                    <w:t>(</w:t>
                  </w:r>
                  <w:r w:rsidRPr="0007246A">
                    <w:rPr>
                      <w:rFonts w:ascii="Times New Roman" w:hAnsi="Times New Roman" w:cs="Times New Roman"/>
                      <w:color w:val="00B050"/>
                      <w:sz w:val="24"/>
                      <w:szCs w:val="24"/>
                      <w:shd w:val="clear" w:color="auto" w:fill="FFFFFF"/>
                    </w:rPr>
                    <w:t>tentative and provisional</w:t>
                  </w:r>
                  <w:r w:rsidRPr="0007246A">
                    <w:rPr>
                      <w:rFonts w:ascii="Times New Roman" w:hAnsi="Times New Roman" w:cs="Times New Roman"/>
                      <w:color w:val="0066FF"/>
                      <w:sz w:val="24"/>
                      <w:szCs w:val="24"/>
                      <w:shd w:val="clear" w:color="auto" w:fill="FFFFFF"/>
                    </w:rPr>
                    <w:t>)</w:t>
                  </w:r>
                  <w:r w:rsidRPr="0007246A">
                    <w:rPr>
                      <w:rFonts w:ascii="Times New Roman" w:eastAsia="ＭＳ 明朝" w:hAnsi="Times New Roman" w:cs="Times New Roman"/>
                      <w:b/>
                      <w:bCs w:val="0"/>
                      <w:color w:val="000000" w:themeColor="text1"/>
                      <w:sz w:val="24"/>
                      <w:szCs w:val="24"/>
                    </w:rPr>
                    <w:t xml:space="preserve">      </w:t>
                  </w:r>
                </w:p>
              </w:tc>
            </w:tr>
            <w:tr w:rsidR="00BE405B" w:rsidRPr="004D4862" w14:paraId="1FD6361E" w14:textId="77777777" w:rsidTr="00FE05CC">
              <w:trPr>
                <w:gridBefore w:val="1"/>
                <w:wBefore w:w="10" w:type="dxa"/>
                <w:jc w:val="center"/>
              </w:trPr>
              <w:tc>
                <w:tcPr>
                  <w:tcW w:w="24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E1A33FE" w14:textId="5C26287E" w:rsidR="00BE405B" w:rsidRPr="0007246A" w:rsidRDefault="00BE405B" w:rsidP="00E837A3">
                  <w:pPr>
                    <w:pStyle w:val="xmsonormal"/>
                    <w:spacing w:line="240" w:lineRule="atLeast"/>
                    <w:ind w:left="0" w:firstLine="0"/>
                    <w:rPr>
                      <w:rFonts w:ascii="Times New Roman" w:hAnsi="Times New Roman" w:cs="Times New Roman"/>
                      <w:bCs w:val="0"/>
                      <w:kern w:val="0"/>
                      <w:sz w:val="24"/>
                      <w:szCs w:val="24"/>
                      <w:lang w:eastAsia="en-MY"/>
                    </w:rPr>
                  </w:pPr>
                  <w:r w:rsidRPr="0007246A">
                    <w:rPr>
                      <w:rFonts w:ascii="Times New Roman" w:hAnsi="Times New Roman" w:cs="Times New Roman"/>
                      <w:sz w:val="24"/>
                      <w:szCs w:val="24"/>
                      <w:lang w:eastAsia="en-MY"/>
                    </w:rPr>
                    <w:t>Chapter</w:t>
                  </w:r>
                  <w:r w:rsidR="00A4040A" w:rsidRPr="0007246A">
                    <w:rPr>
                      <w:rFonts w:ascii="Times New Roman" w:hAnsi="Times New Roman" w:cs="Times New Roman"/>
                      <w:sz w:val="24"/>
                      <w:szCs w:val="24"/>
                      <w:lang w:eastAsia="en-MY"/>
                    </w:rPr>
                    <w:t xml:space="preserve"> names</w:t>
                  </w:r>
                </w:p>
              </w:tc>
              <w:tc>
                <w:tcPr>
                  <w:tcW w:w="76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495F34" w14:textId="77777777" w:rsidR="00BE405B" w:rsidRPr="0007246A" w:rsidRDefault="00BE405B" w:rsidP="00E837A3">
                  <w:pPr>
                    <w:pStyle w:val="xmsonormal"/>
                    <w:spacing w:line="240" w:lineRule="atLeast"/>
                    <w:ind w:left="0" w:firstLine="0"/>
                    <w:rPr>
                      <w:rFonts w:ascii="Times New Roman" w:hAnsi="Times New Roman" w:cs="Times New Roman"/>
                      <w:sz w:val="24"/>
                      <w:szCs w:val="24"/>
                    </w:rPr>
                  </w:pPr>
                  <w:hyperlink r:id="rId37" w:history="1">
                    <w:r w:rsidRPr="0007246A">
                      <w:rPr>
                        <w:rStyle w:val="Hyperlink"/>
                        <w:rFonts w:ascii="Times New Roman" w:eastAsiaTheme="minorHAnsi" w:hAnsi="Times New Roman"/>
                        <w:color w:val="auto"/>
                        <w:sz w:val="24"/>
                        <w:szCs w:val="24"/>
                        <w:lang w:eastAsia="en-MY"/>
                      </w:rPr>
                      <w:t>http://s-ueno.sakura.ne.jp/APMAA_asia/membership.htm</w:t>
                    </w:r>
                  </w:hyperlink>
                  <w:r w:rsidRPr="0007246A">
                    <w:rPr>
                      <w:rFonts w:ascii="Times New Roman" w:eastAsiaTheme="minorHAnsi" w:hAnsi="Times New Roman" w:cs="Times New Roman"/>
                      <w:sz w:val="24"/>
                      <w:szCs w:val="24"/>
                      <w:lang w:eastAsia="en-MY"/>
                    </w:rPr>
                    <w:t>.</w:t>
                  </w:r>
                  <w:r w:rsidRPr="0007246A">
                    <w:rPr>
                      <w:rFonts w:ascii="Times New Roman" w:eastAsiaTheme="minorHAnsi" w:hAnsi="Times New Roman" w:cs="Times New Roman"/>
                      <w:sz w:val="24"/>
                      <w:szCs w:val="24"/>
                      <w:lang w:eastAsia="en-MY"/>
                    </w:rPr>
                    <w:br/>
                  </w:r>
                </w:p>
              </w:tc>
            </w:tr>
            <w:tr w:rsidR="00BE405B" w:rsidRPr="00A3704B" w14:paraId="2DE42153" w14:textId="77777777" w:rsidTr="00FE05CC">
              <w:trPr>
                <w:gridBefore w:val="1"/>
                <w:wBefore w:w="10" w:type="dxa"/>
                <w:trHeight w:val="304"/>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AB6229"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hyperlink r:id="rId38" w:history="1">
                    <w:r w:rsidRPr="0007246A">
                      <w:rPr>
                        <w:rStyle w:val="Hyperlink"/>
                        <w:rFonts w:ascii="Times New Roman" w:hAnsi="Times New Roman"/>
                        <w:color w:val="auto"/>
                        <w:sz w:val="24"/>
                        <w:szCs w:val="24"/>
                        <w:lang w:eastAsia="en-MY"/>
                      </w:rPr>
                      <w:t>APMAA Japan</w:t>
                    </w:r>
                  </w:hyperlink>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52E188EC" w14:textId="77777777" w:rsidR="00BE405B" w:rsidRPr="0007246A" w:rsidRDefault="00BE405B" w:rsidP="00E837A3">
                  <w:pPr>
                    <w:pStyle w:val="xmsonormal"/>
                    <w:spacing w:line="240" w:lineRule="atLeast"/>
                    <w:ind w:left="0" w:firstLine="0"/>
                    <w:rPr>
                      <w:rFonts w:ascii="Times New Roman" w:eastAsiaTheme="minorHAnsi" w:hAnsi="Times New Roman" w:cs="Times New Roman"/>
                      <w:sz w:val="24"/>
                      <w:szCs w:val="24"/>
                      <w:lang w:val="es-MX" w:eastAsia="en-MY"/>
                    </w:rPr>
                  </w:pPr>
                  <w:r w:rsidRPr="0007246A">
                    <w:rPr>
                      <w:rFonts w:ascii="Times New Roman" w:eastAsiaTheme="minorHAnsi" w:hAnsi="Times New Roman" w:cs="Times New Roman"/>
                      <w:sz w:val="24"/>
                      <w:szCs w:val="24"/>
                      <w:lang w:val="es-MX" w:eastAsia="en-MY"/>
                    </w:rPr>
                    <w:t>Susumu Ueno </w:t>
                  </w:r>
                  <w:hyperlink r:id="rId39" w:history="1">
                    <w:r w:rsidRPr="0007246A">
                      <w:rPr>
                        <w:rStyle w:val="Hyperlink"/>
                        <w:rFonts w:ascii="Times New Roman" w:eastAsiaTheme="minorHAnsi" w:hAnsi="Times New Roman"/>
                        <w:color w:val="auto"/>
                        <w:sz w:val="24"/>
                        <w:szCs w:val="24"/>
                        <w:lang w:val="es-MX" w:eastAsia="en-MY"/>
                      </w:rPr>
                      <w:t>(ueno@konan-u.ac.jp</w:t>
                    </w:r>
                  </w:hyperlink>
                  <w:r w:rsidRPr="0007246A">
                    <w:rPr>
                      <w:rFonts w:ascii="Times New Roman" w:eastAsiaTheme="minorHAnsi" w:hAnsi="Times New Roman" w:cs="Times New Roman"/>
                      <w:sz w:val="24"/>
                      <w:szCs w:val="24"/>
                      <w:lang w:val="es-MX" w:eastAsia="en-MY"/>
                    </w:rPr>
                    <w:t>)</w:t>
                  </w:r>
                </w:p>
                <w:p w14:paraId="257AD228" w14:textId="2C81AD25" w:rsidR="005E047E" w:rsidRPr="0007246A" w:rsidRDefault="005E047E" w:rsidP="00E837A3">
                  <w:pPr>
                    <w:pStyle w:val="xmsonormal"/>
                    <w:spacing w:line="240" w:lineRule="atLeast"/>
                    <w:ind w:left="0" w:firstLine="0"/>
                    <w:rPr>
                      <w:rFonts w:ascii="Times New Roman" w:eastAsiaTheme="minorHAnsi" w:hAnsi="Times New Roman" w:cs="Times New Roman"/>
                      <w:sz w:val="24"/>
                      <w:szCs w:val="24"/>
                      <w:lang w:eastAsia="en-MY"/>
                    </w:rPr>
                  </w:pPr>
                  <w:proofErr w:type="spellStart"/>
                  <w:r w:rsidRPr="0007246A">
                    <w:rPr>
                      <w:rFonts w:ascii="Times New Roman" w:hAnsi="Times New Roman" w:cs="Times New Roman"/>
                      <w:sz w:val="24"/>
                      <w:szCs w:val="24"/>
                    </w:rPr>
                    <w:t>Shoichiro</w:t>
                  </w:r>
                  <w:proofErr w:type="spellEnd"/>
                  <w:r w:rsidRPr="0007246A">
                    <w:rPr>
                      <w:rFonts w:ascii="Times New Roman" w:hAnsi="Times New Roman" w:cs="Times New Roman"/>
                      <w:sz w:val="24"/>
                      <w:szCs w:val="24"/>
                    </w:rPr>
                    <w:t xml:space="preserve"> Hosomi (</w:t>
                  </w:r>
                  <w:hyperlink r:id="rId40" w:history="1">
                    <w:r w:rsidRPr="0007246A">
                      <w:rPr>
                        <w:rStyle w:val="Hyperlink"/>
                        <w:rFonts w:ascii="Times New Roman" w:hAnsi="Times New Roman"/>
                        <w:color w:val="auto"/>
                        <w:sz w:val="24"/>
                        <w:szCs w:val="24"/>
                      </w:rPr>
                      <w:t>hosomi@tmu.ac.jp</w:t>
                    </w:r>
                  </w:hyperlink>
                  <w:r w:rsidRPr="0007246A">
                    <w:rPr>
                      <w:rStyle w:val="Hyperlink"/>
                      <w:rFonts w:ascii="Times New Roman" w:hAnsi="Times New Roman"/>
                      <w:color w:val="auto"/>
                      <w:sz w:val="24"/>
                      <w:szCs w:val="24"/>
                    </w:rPr>
                    <w:t>)</w:t>
                  </w:r>
                </w:p>
                <w:p w14:paraId="314EB142" w14:textId="58133237" w:rsidR="00BE405B" w:rsidRPr="0007246A" w:rsidRDefault="00BE405B" w:rsidP="00E837A3">
                  <w:pPr>
                    <w:pStyle w:val="xmsonormal"/>
                    <w:spacing w:line="240" w:lineRule="atLeast"/>
                    <w:ind w:left="0" w:firstLine="0"/>
                    <w:rPr>
                      <w:rFonts w:ascii="Times New Roman" w:hAnsi="Times New Roman" w:cs="Times New Roman"/>
                      <w:sz w:val="24"/>
                      <w:szCs w:val="24"/>
                    </w:rPr>
                  </w:pPr>
                  <w:bookmarkStart w:id="12" w:name="_Hlk90012864"/>
                  <w:r w:rsidRPr="0007246A">
                    <w:rPr>
                      <w:rFonts w:ascii="Times New Roman" w:hAnsi="Times New Roman" w:cs="Times New Roman"/>
                      <w:sz w:val="24"/>
                      <w:szCs w:val="24"/>
                      <w:lang w:eastAsia="en-MY"/>
                    </w:rPr>
                    <w:t xml:space="preserve">Masumi Nakashima </w:t>
                  </w:r>
                  <w:r w:rsidRPr="0007246A">
                    <w:rPr>
                      <w:rFonts w:ascii="Times New Roman" w:hAnsi="Times New Roman" w:cs="Times New Roman"/>
                      <w:kern w:val="0"/>
                      <w:sz w:val="24"/>
                      <w:szCs w:val="24"/>
                      <w:lang w:eastAsia="en-MY"/>
                    </w:rPr>
                    <w:t>(</w:t>
                  </w:r>
                  <w:hyperlink r:id="rId41" w:history="1">
                    <w:r w:rsidRPr="0007246A">
                      <w:rPr>
                        <w:rStyle w:val="Hyperlink"/>
                        <w:rFonts w:ascii="Times New Roman" w:hAnsi="Times New Roman"/>
                        <w:color w:val="auto"/>
                        <w:kern w:val="0"/>
                        <w:sz w:val="24"/>
                        <w:szCs w:val="24"/>
                        <w:lang w:eastAsia="en-MY"/>
                      </w:rPr>
                      <w:t>mnakashima@bgu.ac.jp</w:t>
                    </w:r>
                  </w:hyperlink>
                  <w:r w:rsidRPr="0007246A">
                    <w:rPr>
                      <w:rFonts w:ascii="Times New Roman" w:hAnsi="Times New Roman" w:cs="Times New Roman"/>
                      <w:kern w:val="0"/>
                      <w:sz w:val="24"/>
                      <w:szCs w:val="24"/>
                      <w:lang w:eastAsia="en-MY"/>
                    </w:rPr>
                    <w:t xml:space="preserve">) </w:t>
                  </w:r>
                  <w:r w:rsidRPr="0007246A">
                    <w:rPr>
                      <w:rFonts w:ascii="Times New Roman" w:hAnsi="Times New Roman" w:cs="Times New Roman"/>
                      <w:kern w:val="0"/>
                      <w:sz w:val="24"/>
                      <w:szCs w:val="24"/>
                      <w:lang w:eastAsia="en-MY"/>
                    </w:rPr>
                    <w:br/>
                  </w:r>
                  <w:bookmarkEnd w:id="12"/>
                  <w:r w:rsidRPr="0007246A">
                    <w:rPr>
                      <w:rFonts w:ascii="Times New Roman" w:eastAsia="ＭＳ 明朝" w:hAnsi="Times New Roman" w:cs="Times New Roman"/>
                      <w:sz w:val="24"/>
                      <w:szCs w:val="24"/>
                    </w:rPr>
                    <w:t>Fumiko Takeda  (</w:t>
                  </w:r>
                  <w:hyperlink r:id="rId42" w:history="1">
                    <w:r w:rsidRPr="0007246A">
                      <w:rPr>
                        <w:rStyle w:val="Hyperlink"/>
                        <w:rFonts w:ascii="Times New Roman" w:eastAsia="ＭＳ 明朝" w:hAnsi="Times New Roman"/>
                        <w:color w:val="auto"/>
                        <w:sz w:val="24"/>
                        <w:szCs w:val="24"/>
                      </w:rPr>
                      <w:t>takeda@tmi.t.u-tokyo.ac.jp</w:t>
                    </w:r>
                  </w:hyperlink>
                  <w:r w:rsidRPr="0007246A">
                    <w:rPr>
                      <w:rFonts w:ascii="Times New Roman" w:eastAsia="ＭＳ 明朝" w:hAnsi="Times New Roman" w:cs="Times New Roman"/>
                      <w:sz w:val="24"/>
                      <w:szCs w:val="24"/>
                    </w:rPr>
                    <w:t>)</w:t>
                  </w:r>
                  <w:r w:rsidRPr="0007246A">
                    <w:rPr>
                      <w:rFonts w:ascii="Times New Roman" w:eastAsia="ＭＳ 明朝" w:hAnsi="Times New Roman" w:cs="Times New Roman"/>
                      <w:sz w:val="24"/>
                      <w:szCs w:val="24"/>
                    </w:rPr>
                    <w:br/>
                  </w:r>
                  <w:proofErr w:type="spellStart"/>
                  <w:r w:rsidRPr="0007246A">
                    <w:rPr>
                      <w:rFonts w:ascii="Times New Roman" w:hAnsi="Times New Roman" w:cs="Times New Roman"/>
                      <w:sz w:val="24"/>
                      <w:szCs w:val="24"/>
                      <w:lang w:eastAsia="en-MY"/>
                    </w:rPr>
                    <w:t>J</w:t>
                  </w:r>
                  <w:bookmarkStart w:id="13" w:name="_Hlk89856892"/>
                  <w:r w:rsidRPr="0007246A">
                    <w:rPr>
                      <w:rFonts w:ascii="Times New Roman" w:hAnsi="Times New Roman" w:cs="Times New Roman"/>
                      <w:sz w:val="24"/>
                      <w:szCs w:val="24"/>
                      <w:lang w:eastAsia="en-MY"/>
                    </w:rPr>
                    <w:t>aewook</w:t>
                  </w:r>
                  <w:proofErr w:type="spellEnd"/>
                  <w:r w:rsidRPr="0007246A">
                    <w:rPr>
                      <w:rFonts w:ascii="Times New Roman" w:hAnsi="Times New Roman" w:cs="Times New Roman"/>
                      <w:sz w:val="24"/>
                      <w:szCs w:val="24"/>
                      <w:lang w:eastAsia="en-MY"/>
                    </w:rPr>
                    <w:t xml:space="preserve"> Kim </w:t>
                  </w:r>
                  <w:r w:rsidRPr="0007246A">
                    <w:rPr>
                      <w:rFonts w:ascii="Times New Roman" w:hAnsi="Times New Roman" w:cs="Times New Roman"/>
                      <w:color w:val="000000" w:themeColor="text1"/>
                      <w:sz w:val="24"/>
                      <w:szCs w:val="24"/>
                      <w:lang w:eastAsia="en-MY"/>
                    </w:rPr>
                    <w:t>(</w:t>
                  </w:r>
                  <w:hyperlink r:id="rId43" w:history="1">
                    <w:r w:rsidRPr="0007246A">
                      <w:rPr>
                        <w:rStyle w:val="Hyperlink"/>
                        <w:rFonts w:ascii="Times New Roman" w:hAnsi="Times New Roman"/>
                        <w:color w:val="000000" w:themeColor="text1"/>
                        <w:sz w:val="24"/>
                        <w:szCs w:val="24"/>
                        <w:lang w:eastAsia="en-MY"/>
                      </w:rPr>
                      <w:t>jaewookk@hiroshima-u.ac.jp</w:t>
                    </w:r>
                  </w:hyperlink>
                  <w:r w:rsidRPr="0007246A">
                    <w:rPr>
                      <w:rFonts w:ascii="Times New Roman" w:hAnsi="Times New Roman" w:cs="Times New Roman"/>
                      <w:color w:val="000000" w:themeColor="text1"/>
                      <w:sz w:val="24"/>
                      <w:szCs w:val="24"/>
                      <w:lang w:eastAsia="en-MY"/>
                    </w:rPr>
                    <w:t>)</w:t>
                  </w:r>
                  <w:bookmarkEnd w:id="13"/>
                  <w:r w:rsidRPr="0007246A">
                    <w:rPr>
                      <w:rFonts w:ascii="Times New Roman" w:hAnsi="Times New Roman" w:cs="Times New Roman"/>
                      <w:sz w:val="24"/>
                      <w:szCs w:val="24"/>
                      <w:lang w:eastAsia="en-MY"/>
                    </w:rPr>
                    <w:br/>
                  </w:r>
                  <w:r w:rsidRPr="0007246A">
                    <w:rPr>
                      <w:rFonts w:ascii="Times New Roman" w:hAnsi="Times New Roman" w:cs="Times New Roman"/>
                      <w:sz w:val="24"/>
                      <w:szCs w:val="24"/>
                    </w:rPr>
                    <w:t>Keita Tanahashi</w:t>
                  </w:r>
                  <w:r w:rsidRPr="0007246A">
                    <w:rPr>
                      <w:rFonts w:ascii="Times New Roman" w:hAnsi="Times New Roman" w:cs="Times New Roman"/>
                      <w:color w:val="000000" w:themeColor="text1"/>
                      <w:sz w:val="24"/>
                      <w:szCs w:val="24"/>
                    </w:rPr>
                    <w:t xml:space="preserve">, </w:t>
                  </w:r>
                  <w:r w:rsidR="00FE05CC" w:rsidRPr="0007246A">
                    <w:rPr>
                      <w:rFonts w:ascii="Times New Roman" w:hAnsi="Times New Roman" w:cs="Times New Roman"/>
                      <w:color w:val="000000" w:themeColor="text1"/>
                      <w:sz w:val="24"/>
                      <w:szCs w:val="24"/>
                    </w:rPr>
                    <w:t>(</w:t>
                  </w:r>
                  <w:hyperlink r:id="rId44" w:history="1">
                    <w:r w:rsidR="00FE05CC" w:rsidRPr="0007246A">
                      <w:rPr>
                        <w:rStyle w:val="Hyperlink"/>
                        <w:rFonts w:ascii="Times New Roman" w:hAnsi="Times New Roman"/>
                        <w:color w:val="000000" w:themeColor="text1"/>
                        <w:sz w:val="24"/>
                        <w:szCs w:val="24"/>
                      </w:rPr>
                      <w:t>kt-tana@hue.ac.jp</w:t>
                    </w:r>
                  </w:hyperlink>
                  <w:r w:rsidR="00FE05CC" w:rsidRPr="0007246A">
                    <w:rPr>
                      <w:rFonts w:ascii="Times New Roman" w:hAnsi="Times New Roman" w:cs="Times New Roman"/>
                      <w:color w:val="000000" w:themeColor="text1"/>
                      <w:sz w:val="24"/>
                      <w:szCs w:val="24"/>
                    </w:rPr>
                    <w:t>)</w:t>
                  </w:r>
                  <w:r w:rsidRPr="0007246A">
                    <w:rPr>
                      <w:rFonts w:ascii="Times New Roman" w:hAnsi="Times New Roman" w:cs="Times New Roman"/>
                      <w:color w:val="000000" w:themeColor="text1"/>
                      <w:sz w:val="24"/>
                      <w:szCs w:val="24"/>
                    </w:rPr>
                    <w:t xml:space="preserve">, Hiroshima </w:t>
                  </w:r>
                  <w:r w:rsidRPr="0007246A">
                    <w:rPr>
                      <w:rFonts w:ascii="Times New Roman" w:hAnsi="Times New Roman" w:cs="Times New Roman"/>
                      <w:sz w:val="24"/>
                      <w:szCs w:val="24"/>
                    </w:rPr>
                    <w:t>University of Economics</w:t>
                  </w:r>
                </w:p>
                <w:p w14:paraId="2EF5FC7D" w14:textId="433CDDEF" w:rsidR="00BE405B" w:rsidRPr="0007246A" w:rsidRDefault="00BE405B" w:rsidP="00E837A3">
                  <w:pPr>
                    <w:pStyle w:val="xmsonormal"/>
                    <w:spacing w:line="240" w:lineRule="atLeast"/>
                    <w:ind w:left="0" w:firstLine="0"/>
                    <w:rPr>
                      <w:rFonts w:ascii="Times New Roman" w:hAnsi="Times New Roman" w:cs="Times New Roman"/>
                      <w:sz w:val="24"/>
                      <w:szCs w:val="24"/>
                      <w:lang w:val="sv-SE" w:eastAsia="en-MY"/>
                    </w:rPr>
                  </w:pPr>
                  <w:r w:rsidRPr="0007246A">
                    <w:rPr>
                      <w:rFonts w:ascii="Times New Roman" w:hAnsi="Times New Roman" w:cs="Times New Roman"/>
                      <w:color w:val="000000" w:themeColor="text1"/>
                      <w:sz w:val="24"/>
                      <w:szCs w:val="24"/>
                      <w:lang w:val="sv-SE"/>
                    </w:rPr>
                    <w:t>Ko</w:t>
                  </w:r>
                  <w:r w:rsidR="0081311F" w:rsidRPr="0007246A">
                    <w:rPr>
                      <w:rFonts w:ascii="Times New Roman" w:hAnsi="Times New Roman" w:cs="Times New Roman"/>
                      <w:color w:val="000000" w:themeColor="text1"/>
                      <w:sz w:val="24"/>
                      <w:szCs w:val="24"/>
                      <w:lang w:val="sv-SE"/>
                    </w:rPr>
                    <w:t>h</w:t>
                  </w:r>
                  <w:r w:rsidRPr="0007246A">
                    <w:rPr>
                      <w:rFonts w:ascii="Times New Roman" w:hAnsi="Times New Roman" w:cs="Times New Roman"/>
                      <w:color w:val="000000" w:themeColor="text1"/>
                      <w:sz w:val="24"/>
                      <w:szCs w:val="24"/>
                      <w:lang w:val="sv-SE"/>
                    </w:rPr>
                    <w:t>suke Matsuoka</w:t>
                  </w:r>
                  <w:r w:rsidRPr="0007246A">
                    <w:rPr>
                      <w:rFonts w:ascii="Times New Roman" w:hAnsi="Times New Roman" w:cs="Times New Roman"/>
                      <w:color w:val="000000" w:themeColor="text1"/>
                      <w:sz w:val="24"/>
                      <w:szCs w:val="24"/>
                      <w:lang w:val="sv-SE" w:eastAsia="en-MY"/>
                    </w:rPr>
                    <w:t xml:space="preserve"> (matsuoka@mail.tohoku-gakuin.ac.jp)</w:t>
                  </w:r>
                </w:p>
              </w:tc>
            </w:tr>
            <w:tr w:rsidR="00BE405B" w:rsidRPr="004D4862" w14:paraId="437307A6" w14:textId="77777777" w:rsidTr="000C50E0">
              <w:trPr>
                <w:gridBefore w:val="1"/>
                <w:wBefore w:w="10" w:type="dxa"/>
                <w:trHeight w:val="1474"/>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DF45CB"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lastRenderedPageBreak/>
                    <w:t xml:space="preserve">APMAA </w:t>
                  </w:r>
                </w:p>
                <w:p w14:paraId="47855204"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Malaysia, South &amp; Southeast Asi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62618D04" w14:textId="03988CC2" w:rsidR="00D36121" w:rsidRPr="0007246A" w:rsidRDefault="00D36121" w:rsidP="00E837A3">
                  <w:pPr>
                    <w:spacing w:before="0" w:after="0" w:line="240" w:lineRule="atLeast"/>
                    <w:ind w:left="0" w:firstLine="0"/>
                    <w:rPr>
                      <w:rStyle w:val="Hyperlink"/>
                      <w:color w:val="auto"/>
                      <w:sz w:val="24"/>
                      <w:szCs w:val="24"/>
                    </w:rPr>
                  </w:pPr>
                  <w:r w:rsidRPr="0007246A">
                    <w:rPr>
                      <w:rFonts w:eastAsia="游ゴシック"/>
                      <w:sz w:val="24"/>
                      <w:szCs w:val="24"/>
                      <w:lang w:eastAsia="en-MY"/>
                    </w:rPr>
                    <w:t>Sofiah Md-Auzair (</w:t>
                  </w:r>
                  <w:hyperlink r:id="rId45" w:history="1">
                    <w:r w:rsidRPr="0007246A">
                      <w:rPr>
                        <w:rStyle w:val="Hyperlink"/>
                        <w:rFonts w:eastAsia="游ゴシック"/>
                        <w:color w:val="auto"/>
                        <w:sz w:val="24"/>
                        <w:szCs w:val="24"/>
                        <w:lang w:eastAsia="en-MY"/>
                      </w:rPr>
                      <w:t>sofiah@ukm.edu.my</w:t>
                    </w:r>
                  </w:hyperlink>
                  <w:r w:rsidRPr="0007246A">
                    <w:rPr>
                      <w:rStyle w:val="Hyperlink"/>
                      <w:rFonts w:eastAsia="游ゴシック"/>
                      <w:color w:val="auto"/>
                      <w:sz w:val="24"/>
                      <w:szCs w:val="24"/>
                      <w:lang w:eastAsia="en-MY"/>
                    </w:rPr>
                    <w:t>)</w:t>
                  </w:r>
                  <w:r w:rsidRPr="0007246A">
                    <w:rPr>
                      <w:rFonts w:eastAsia="游ゴシック"/>
                      <w:sz w:val="24"/>
                      <w:szCs w:val="24"/>
                      <w:lang w:eastAsia="en-MY"/>
                    </w:rPr>
                    <w:t xml:space="preserve">, </w:t>
                  </w:r>
                  <w:r w:rsidR="0023082E" w:rsidRPr="0007246A">
                    <w:rPr>
                      <w:rFonts w:eastAsia="游ゴシック"/>
                      <w:color w:val="000000" w:themeColor="text1"/>
                      <w:sz w:val="24"/>
                      <w:szCs w:val="24"/>
                      <w:lang w:eastAsia="en-MY"/>
                    </w:rPr>
                    <w:t>UKM,</w:t>
                  </w:r>
                  <w:r w:rsidR="0023082E" w:rsidRPr="0007246A">
                    <w:rPr>
                      <w:rFonts w:eastAsia="游ゴシック"/>
                      <w:sz w:val="24"/>
                      <w:szCs w:val="24"/>
                      <w:lang w:eastAsia="en-MY"/>
                    </w:rPr>
                    <w:t xml:space="preserve"> </w:t>
                  </w:r>
                  <w:r w:rsidRPr="0007246A">
                    <w:rPr>
                      <w:rFonts w:eastAsia="游ゴシック"/>
                      <w:sz w:val="24"/>
                      <w:szCs w:val="24"/>
                      <w:lang w:eastAsia="en-MY"/>
                    </w:rPr>
                    <w:t>Malaysia</w:t>
                  </w:r>
                </w:p>
                <w:p w14:paraId="03E0002A" w14:textId="0FE777D4" w:rsidR="00BE405B" w:rsidRPr="0007246A" w:rsidRDefault="00BE405B" w:rsidP="00E837A3">
                  <w:pPr>
                    <w:spacing w:before="0" w:after="0" w:line="240" w:lineRule="atLeast"/>
                    <w:ind w:left="0" w:firstLine="0"/>
                    <w:rPr>
                      <w:sz w:val="24"/>
                      <w:szCs w:val="24"/>
                      <w:lang w:eastAsia="en-MY"/>
                    </w:rPr>
                  </w:pPr>
                  <w:r w:rsidRPr="0007246A">
                    <w:rPr>
                      <w:sz w:val="24"/>
                      <w:szCs w:val="24"/>
                      <w:lang w:eastAsia="en-MY"/>
                    </w:rPr>
                    <w:t>Normah Omar (</w:t>
                  </w:r>
                  <w:hyperlink r:id="rId46" w:history="1">
                    <w:r w:rsidRPr="0007246A">
                      <w:rPr>
                        <w:rStyle w:val="Hyperlink"/>
                        <w:color w:val="auto"/>
                        <w:sz w:val="24"/>
                        <w:szCs w:val="24"/>
                        <w:lang w:eastAsia="en-MY"/>
                      </w:rPr>
                      <w:t>normah.omar@gmail.com</w:t>
                    </w:r>
                  </w:hyperlink>
                  <w:r w:rsidRPr="0007246A">
                    <w:rPr>
                      <w:sz w:val="24"/>
                      <w:szCs w:val="24"/>
                      <w:lang w:eastAsia="en-MY"/>
                    </w:rPr>
                    <w:t>),</w:t>
                  </w:r>
                  <w:r w:rsidRPr="0007246A">
                    <w:rPr>
                      <w:sz w:val="24"/>
                      <w:szCs w:val="24"/>
                    </w:rPr>
                    <w:t xml:space="preserve"> </w:t>
                  </w:r>
                  <w:r w:rsidR="0023082E" w:rsidRPr="0007246A">
                    <w:rPr>
                      <w:sz w:val="24"/>
                      <w:szCs w:val="24"/>
                    </w:rPr>
                    <w:t xml:space="preserve">UiTM, </w:t>
                  </w:r>
                  <w:r w:rsidRPr="0007246A">
                    <w:rPr>
                      <w:sz w:val="24"/>
                      <w:szCs w:val="24"/>
                    </w:rPr>
                    <w:t>Malaysia</w:t>
                  </w:r>
                  <w:r w:rsidRPr="0007246A">
                    <w:rPr>
                      <w:sz w:val="24"/>
                      <w:szCs w:val="24"/>
                    </w:rPr>
                    <w:br/>
                  </w:r>
                  <w:r w:rsidRPr="0007246A">
                    <w:rPr>
                      <w:sz w:val="24"/>
                      <w:szCs w:val="24"/>
                      <w:lang w:eastAsia="en-MY"/>
                    </w:rPr>
                    <w:t>Nam Sang Cheng (</w:t>
                  </w:r>
                  <w:hyperlink r:id="rId47" w:history="1">
                    <w:r w:rsidRPr="0007246A">
                      <w:rPr>
                        <w:rStyle w:val="Hyperlink"/>
                        <w:color w:val="auto"/>
                        <w:sz w:val="24"/>
                        <w:szCs w:val="24"/>
                        <w:lang w:eastAsia="en-MY"/>
                      </w:rPr>
                      <w:t>nscheng@smu.edu.sg</w:t>
                    </w:r>
                  </w:hyperlink>
                  <w:r w:rsidRPr="0007246A">
                    <w:rPr>
                      <w:sz w:val="24"/>
                      <w:szCs w:val="24"/>
                      <w:lang w:eastAsia="en-MY"/>
                    </w:rPr>
                    <w:t>),</w:t>
                  </w:r>
                  <w:r w:rsidRPr="0007246A">
                    <w:rPr>
                      <w:sz w:val="24"/>
                      <w:szCs w:val="24"/>
                      <w:shd w:val="clear" w:color="auto" w:fill="FFFFFF"/>
                      <w:lang w:eastAsia="en-MY"/>
                    </w:rPr>
                    <w:t xml:space="preserve"> S</w:t>
                  </w:r>
                  <w:r w:rsidRPr="0007246A">
                    <w:rPr>
                      <w:sz w:val="24"/>
                      <w:szCs w:val="24"/>
                      <w:shd w:val="clear" w:color="auto" w:fill="FFFFFF"/>
                    </w:rPr>
                    <w:t>ingapore</w:t>
                  </w:r>
                  <w:r w:rsidRPr="0007246A">
                    <w:rPr>
                      <w:sz w:val="24"/>
                      <w:szCs w:val="24"/>
                      <w:shd w:val="clear" w:color="auto" w:fill="FFFFFF"/>
                    </w:rPr>
                    <w:br/>
                  </w:r>
                  <w:r w:rsidRPr="0007246A">
                    <w:rPr>
                      <w:sz w:val="24"/>
                      <w:szCs w:val="24"/>
                    </w:rPr>
                    <w:t xml:space="preserve">Tuan Mat, Tuan </w:t>
                  </w:r>
                  <w:proofErr w:type="spellStart"/>
                  <w:r w:rsidRPr="0007246A">
                    <w:rPr>
                      <w:sz w:val="24"/>
                      <w:szCs w:val="24"/>
                    </w:rPr>
                    <w:t>Zainun</w:t>
                  </w:r>
                  <w:proofErr w:type="spellEnd"/>
                  <w:r w:rsidRPr="0007246A">
                    <w:rPr>
                      <w:sz w:val="24"/>
                      <w:szCs w:val="24"/>
                    </w:rPr>
                    <w:t xml:space="preserve"> </w:t>
                  </w:r>
                  <w:bookmarkStart w:id="14" w:name="_Hlk90057490"/>
                  <w:r w:rsidRPr="0007246A">
                    <w:rPr>
                      <w:sz w:val="24"/>
                      <w:szCs w:val="24"/>
                    </w:rPr>
                    <w:t>(tuanz693@uitm.edu.my), </w:t>
                  </w:r>
                  <w:r w:rsidR="0023082E" w:rsidRPr="0007246A">
                    <w:rPr>
                      <w:sz w:val="24"/>
                      <w:szCs w:val="24"/>
                    </w:rPr>
                    <w:t xml:space="preserve">UiTM, </w:t>
                  </w:r>
                  <w:r w:rsidRPr="0007246A">
                    <w:rPr>
                      <w:sz w:val="24"/>
                      <w:szCs w:val="24"/>
                      <w:shd w:val="clear" w:color="auto" w:fill="FFFFFF"/>
                    </w:rPr>
                    <w:t>Malaysia</w:t>
                  </w:r>
                  <w:bookmarkEnd w:id="14"/>
                  <w:r w:rsidRPr="0007246A">
                    <w:rPr>
                      <w:sz w:val="24"/>
                      <w:szCs w:val="24"/>
                      <w:shd w:val="clear" w:color="auto" w:fill="FFFFFF"/>
                    </w:rPr>
                    <w:br/>
                  </w:r>
                  <w:r w:rsidRPr="0007246A">
                    <w:rPr>
                      <w:sz w:val="24"/>
                      <w:szCs w:val="24"/>
                    </w:rPr>
                    <w:t xml:space="preserve">Sharifah </w:t>
                  </w:r>
                  <w:proofErr w:type="spellStart"/>
                  <w:r w:rsidRPr="0007246A">
                    <w:rPr>
                      <w:sz w:val="24"/>
                      <w:szCs w:val="24"/>
                    </w:rPr>
                    <w:t>Norzehan</w:t>
                  </w:r>
                  <w:proofErr w:type="spellEnd"/>
                  <w:r w:rsidRPr="0007246A">
                    <w:rPr>
                      <w:sz w:val="24"/>
                      <w:szCs w:val="24"/>
                    </w:rPr>
                    <w:t xml:space="preserve"> Syed Yusuf (</w:t>
                  </w:r>
                  <w:hyperlink r:id="rId48" w:history="1">
                    <w:r w:rsidRPr="0007246A">
                      <w:rPr>
                        <w:rStyle w:val="Hyperlink"/>
                        <w:color w:val="auto"/>
                        <w:sz w:val="24"/>
                        <w:szCs w:val="24"/>
                      </w:rPr>
                      <w:t>shari893@uitm.edu.my</w:t>
                    </w:r>
                  </w:hyperlink>
                  <w:r w:rsidRPr="0007246A">
                    <w:rPr>
                      <w:sz w:val="24"/>
                      <w:szCs w:val="24"/>
                    </w:rPr>
                    <w:t>),</w:t>
                  </w:r>
                  <w:r w:rsidRPr="0007246A">
                    <w:rPr>
                      <w:rFonts w:eastAsia="Times New Roman"/>
                      <w:sz w:val="24"/>
                      <w:szCs w:val="24"/>
                      <w:lang w:val="en-MY"/>
                    </w:rPr>
                    <w:t xml:space="preserve"> </w:t>
                  </w:r>
                  <w:r w:rsidR="0023082E" w:rsidRPr="0007246A">
                    <w:rPr>
                      <w:rFonts w:eastAsia="Times New Roman"/>
                      <w:sz w:val="24"/>
                      <w:szCs w:val="24"/>
                      <w:lang w:val="en-MY"/>
                    </w:rPr>
                    <w:t xml:space="preserve">UiTM, </w:t>
                  </w:r>
                  <w:r w:rsidRPr="0007246A">
                    <w:rPr>
                      <w:rFonts w:eastAsia="Times New Roman"/>
                      <w:sz w:val="24"/>
                      <w:szCs w:val="24"/>
                      <w:lang w:val="en-MY"/>
                    </w:rPr>
                    <w:t>Malaysia</w:t>
                  </w:r>
                  <w:r w:rsidRPr="0007246A">
                    <w:rPr>
                      <w:rFonts w:eastAsia="Times New Roman"/>
                      <w:sz w:val="24"/>
                      <w:szCs w:val="24"/>
                    </w:rPr>
                    <w:t xml:space="preserve">  </w:t>
                  </w:r>
                </w:p>
              </w:tc>
            </w:tr>
            <w:tr w:rsidR="00BE405B" w:rsidRPr="00A57CE2" w14:paraId="0F57FAFD"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F95495"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Indonesi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6610E712" w14:textId="06E04D94" w:rsidR="00D36121" w:rsidRPr="0007246A" w:rsidRDefault="00D36121" w:rsidP="00E837A3">
                  <w:pPr>
                    <w:spacing w:before="0" w:after="0" w:line="240" w:lineRule="atLeast"/>
                    <w:ind w:left="0" w:firstLine="0"/>
                    <w:rPr>
                      <w:sz w:val="24"/>
                      <w:szCs w:val="24"/>
                      <w:lang w:val="sv-SE"/>
                    </w:rPr>
                  </w:pPr>
                  <w:bookmarkStart w:id="15" w:name="_Hlk154066576"/>
                  <w:r w:rsidRPr="0007246A">
                    <w:rPr>
                      <w:sz w:val="24"/>
                      <w:szCs w:val="24"/>
                      <w:lang w:val="sv-SE" w:eastAsia="en-MY"/>
                    </w:rPr>
                    <w:t>Sekar Mayangsari (</w:t>
                  </w:r>
                  <w:r>
                    <w:fldChar w:fldCharType="begin"/>
                  </w:r>
                  <w:r>
                    <w:instrText>HYPERLINK "mailto:sekar_mayangsari@trisakti.ac.id"</w:instrText>
                  </w:r>
                  <w:r>
                    <w:fldChar w:fldCharType="separate"/>
                  </w:r>
                  <w:r w:rsidRPr="0007246A">
                    <w:rPr>
                      <w:rStyle w:val="Hyperlink"/>
                      <w:color w:val="auto"/>
                      <w:sz w:val="24"/>
                      <w:szCs w:val="24"/>
                      <w:lang w:val="sv-SE" w:eastAsia="en-MY"/>
                    </w:rPr>
                    <w:t>sekar_mayangsari@trisakti.ac.id</w:t>
                  </w:r>
                  <w:r>
                    <w:rPr>
                      <w:rStyle w:val="Hyperlink"/>
                      <w:color w:val="auto"/>
                      <w:sz w:val="24"/>
                      <w:szCs w:val="24"/>
                      <w:lang w:val="sv-SE" w:eastAsia="en-MY"/>
                    </w:rPr>
                    <w:fldChar w:fldCharType="end"/>
                  </w:r>
                  <w:r w:rsidRPr="0007246A">
                    <w:rPr>
                      <w:sz w:val="24"/>
                      <w:szCs w:val="24"/>
                      <w:lang w:val="sv-SE" w:eastAsia="en-MY"/>
                    </w:rPr>
                    <w:t>)</w:t>
                  </w:r>
                </w:p>
                <w:p w14:paraId="55CD7A99" w14:textId="660CCBB4" w:rsidR="000853DF" w:rsidRPr="0007246A" w:rsidRDefault="00BE405B" w:rsidP="00E837A3">
                  <w:pPr>
                    <w:spacing w:before="0" w:after="0" w:line="240" w:lineRule="atLeast"/>
                    <w:ind w:left="0" w:firstLine="0"/>
                    <w:rPr>
                      <w:sz w:val="24"/>
                      <w:szCs w:val="24"/>
                      <w:lang w:val="sv-SE"/>
                    </w:rPr>
                  </w:pPr>
                  <w:r w:rsidRPr="0007246A">
                    <w:rPr>
                      <w:sz w:val="24"/>
                      <w:szCs w:val="24"/>
                      <w:lang w:val="sv-SE"/>
                    </w:rPr>
                    <w:t>Grahita Chandrarin (</w:t>
                  </w:r>
                  <w:r>
                    <w:fldChar w:fldCharType="begin"/>
                  </w:r>
                  <w:r>
                    <w:instrText>HYPERLINK "mailto:grahitac@gmail.com"</w:instrText>
                  </w:r>
                  <w:r>
                    <w:fldChar w:fldCharType="separate"/>
                  </w:r>
                  <w:r w:rsidRPr="0007246A">
                    <w:rPr>
                      <w:rStyle w:val="Hyperlink"/>
                      <w:color w:val="auto"/>
                      <w:sz w:val="24"/>
                      <w:szCs w:val="24"/>
                      <w:lang w:val="sv-SE"/>
                    </w:rPr>
                    <w:t>grahitac@gmail.com</w:t>
                  </w:r>
                  <w:r>
                    <w:rPr>
                      <w:rStyle w:val="Hyperlink"/>
                      <w:color w:val="auto"/>
                      <w:sz w:val="24"/>
                      <w:szCs w:val="24"/>
                      <w:lang w:val="sv-SE"/>
                    </w:rPr>
                    <w:fldChar w:fldCharType="end"/>
                  </w:r>
                  <w:r w:rsidRPr="0007246A">
                    <w:rPr>
                      <w:sz w:val="24"/>
                      <w:szCs w:val="24"/>
                      <w:lang w:val="sv-SE"/>
                    </w:rPr>
                    <w:t>), (</w:t>
                  </w:r>
                  <w:r>
                    <w:fldChar w:fldCharType="begin"/>
                  </w:r>
                  <w:r>
                    <w:instrText>HYPERLINK "mailto:grahitac@unmer.ac.id"</w:instrText>
                  </w:r>
                  <w:r>
                    <w:fldChar w:fldCharType="separate"/>
                  </w:r>
                  <w:r w:rsidR="000853DF" w:rsidRPr="0007246A">
                    <w:rPr>
                      <w:rStyle w:val="Hyperlink"/>
                      <w:color w:val="auto"/>
                      <w:sz w:val="24"/>
                      <w:szCs w:val="24"/>
                      <w:lang w:val="sv-SE"/>
                    </w:rPr>
                    <w:t>grahitac@unmer.ac.id</w:t>
                  </w:r>
                  <w:r>
                    <w:rPr>
                      <w:rStyle w:val="Hyperlink"/>
                      <w:color w:val="auto"/>
                      <w:sz w:val="24"/>
                      <w:szCs w:val="24"/>
                      <w:lang w:val="sv-SE"/>
                    </w:rPr>
                    <w:fldChar w:fldCharType="end"/>
                  </w:r>
                  <w:r w:rsidRPr="0007246A">
                    <w:rPr>
                      <w:sz w:val="24"/>
                      <w:szCs w:val="24"/>
                      <w:lang w:val="sv-SE"/>
                    </w:rPr>
                    <w:t>)</w:t>
                  </w:r>
                </w:p>
                <w:p w14:paraId="4934F2EB" w14:textId="4A65E140" w:rsidR="00BE405B" w:rsidRPr="0007246A" w:rsidRDefault="000853DF" w:rsidP="00E837A3">
                  <w:pPr>
                    <w:spacing w:before="0" w:after="0" w:line="240" w:lineRule="atLeast"/>
                    <w:ind w:left="0" w:firstLine="0"/>
                    <w:rPr>
                      <w:sz w:val="24"/>
                      <w:szCs w:val="24"/>
                      <w:lang w:val="sv-SE" w:eastAsia="en-MY"/>
                    </w:rPr>
                  </w:pPr>
                  <w:r w:rsidRPr="0007246A">
                    <w:rPr>
                      <w:rFonts w:eastAsiaTheme="minorHAnsi"/>
                      <w:sz w:val="24"/>
                      <w:szCs w:val="24"/>
                      <w:lang w:val="sv-SE" w:eastAsia="en-MY"/>
                    </w:rPr>
                    <w:t>Mimba, Ni Putu Sri Harta (</w:t>
                  </w:r>
                  <w:r>
                    <w:fldChar w:fldCharType="begin"/>
                  </w:r>
                  <w:r>
                    <w:instrText>HYPERLINK "mailto:p.mimba@unud.ac.id"</w:instrText>
                  </w:r>
                  <w:r>
                    <w:fldChar w:fldCharType="separate"/>
                  </w:r>
                  <w:r w:rsidRPr="0007246A">
                    <w:rPr>
                      <w:rStyle w:val="Hyperlink"/>
                      <w:color w:val="auto"/>
                      <w:sz w:val="24"/>
                      <w:szCs w:val="24"/>
                      <w:lang w:val="sv-SE"/>
                    </w:rPr>
                    <w:t>p.mimba@unud.ac.id</w:t>
                  </w:r>
                  <w:r>
                    <w:rPr>
                      <w:rStyle w:val="Hyperlink"/>
                      <w:color w:val="auto"/>
                      <w:sz w:val="24"/>
                      <w:szCs w:val="24"/>
                      <w:lang w:val="sv-SE"/>
                    </w:rPr>
                    <w:fldChar w:fldCharType="end"/>
                  </w:r>
                  <w:r w:rsidRPr="0007246A">
                    <w:rPr>
                      <w:rFonts w:eastAsiaTheme="minorHAnsi"/>
                      <w:sz w:val="24"/>
                      <w:szCs w:val="24"/>
                      <w:u w:val="single"/>
                      <w:lang w:val="sv-SE" w:eastAsia="en-MY"/>
                    </w:rPr>
                    <w:t>)</w:t>
                  </w:r>
                  <w:r w:rsidR="00BE405B" w:rsidRPr="0007246A">
                    <w:rPr>
                      <w:sz w:val="24"/>
                      <w:szCs w:val="24"/>
                      <w:lang w:val="sv-SE"/>
                    </w:rPr>
                    <w:br/>
                  </w:r>
                  <w:bookmarkEnd w:id="15"/>
                  <w:r w:rsidR="00BE405B" w:rsidRPr="0007246A">
                    <w:rPr>
                      <w:sz w:val="24"/>
                      <w:szCs w:val="24"/>
                      <w:lang w:val="fr-FR"/>
                    </w:rPr>
                    <w:t xml:space="preserve">Diana Zuhroh (diana.zuhroh@unmer.ac.id), </w:t>
                  </w:r>
                  <w:proofErr w:type="spellStart"/>
                  <w:r w:rsidR="00BE405B" w:rsidRPr="0007246A">
                    <w:rPr>
                      <w:sz w:val="24"/>
                      <w:szCs w:val="24"/>
                      <w:lang w:val="fr-FR"/>
                    </w:rPr>
                    <w:t>Universitas</w:t>
                  </w:r>
                  <w:proofErr w:type="spellEnd"/>
                  <w:r w:rsidR="00BE405B" w:rsidRPr="0007246A">
                    <w:rPr>
                      <w:sz w:val="24"/>
                      <w:szCs w:val="24"/>
                      <w:lang w:val="fr-FR"/>
                    </w:rPr>
                    <w:t xml:space="preserve"> </w:t>
                  </w:r>
                  <w:proofErr w:type="spellStart"/>
                  <w:r w:rsidR="00BE405B" w:rsidRPr="0007246A">
                    <w:rPr>
                      <w:sz w:val="24"/>
                      <w:szCs w:val="24"/>
                      <w:lang w:val="fr-FR"/>
                    </w:rPr>
                    <w:t>Merdeka</w:t>
                  </w:r>
                  <w:proofErr w:type="spellEnd"/>
                  <w:r w:rsidR="00BE405B" w:rsidRPr="0007246A">
                    <w:rPr>
                      <w:sz w:val="24"/>
                      <w:szCs w:val="24"/>
                      <w:lang w:val="fr-FR"/>
                    </w:rPr>
                    <w:t xml:space="preserve"> Malang</w:t>
                  </w:r>
                </w:p>
              </w:tc>
            </w:tr>
            <w:tr w:rsidR="00BE405B" w:rsidRPr="004D4862" w14:paraId="377AA89E"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1899AE"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Vietnam</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3F4EA2CB" w14:textId="50BB9D59" w:rsidR="00D36121" w:rsidRPr="0007246A" w:rsidRDefault="00D36121" w:rsidP="00E837A3">
                  <w:pPr>
                    <w:spacing w:before="0" w:after="0" w:line="240" w:lineRule="atLeast"/>
                    <w:ind w:left="0" w:firstLine="0"/>
                    <w:rPr>
                      <w:rFonts w:eastAsiaTheme="minorHAnsi"/>
                      <w:sz w:val="24"/>
                      <w:szCs w:val="24"/>
                      <w:lang w:eastAsia="en-MY"/>
                    </w:rPr>
                  </w:pPr>
                  <w:bookmarkStart w:id="16" w:name="_Hlk122376520"/>
                  <w:r w:rsidRPr="0007246A">
                    <w:rPr>
                      <w:color w:val="000000" w:themeColor="text1"/>
                      <w:sz w:val="24"/>
                      <w:szCs w:val="24"/>
                    </w:rPr>
                    <w:t>Nguyen Thi Phuong</w:t>
                  </w:r>
                  <w:r w:rsidRPr="0007246A">
                    <w:rPr>
                      <w:color w:val="000000" w:themeColor="text1"/>
                      <w:sz w:val="24"/>
                      <w:szCs w:val="24"/>
                      <w:lang w:eastAsia="en-MY"/>
                    </w:rPr>
                    <w:t xml:space="preserve"> Dzung (</w:t>
                  </w:r>
                  <w:hyperlink r:id="rId49" w:history="1">
                    <w:r w:rsidRPr="0007246A">
                      <w:rPr>
                        <w:rStyle w:val="Hyperlink"/>
                        <w:color w:val="000000" w:themeColor="text1"/>
                        <w:sz w:val="24"/>
                        <w:szCs w:val="24"/>
                      </w:rPr>
                      <w:t>phuongdung2311@gmail.com</w:t>
                    </w:r>
                  </w:hyperlink>
                  <w:r w:rsidRPr="0007246A">
                    <w:rPr>
                      <w:color w:val="000000" w:themeColor="text1"/>
                      <w:sz w:val="24"/>
                      <w:szCs w:val="24"/>
                    </w:rPr>
                    <w:t>), Hanoi    University of Science and Technology</w:t>
                  </w:r>
                </w:p>
                <w:p w14:paraId="49CC6547" w14:textId="608CD8E6" w:rsidR="00BE405B" w:rsidRPr="0007246A" w:rsidRDefault="00BE405B" w:rsidP="00E837A3">
                  <w:pPr>
                    <w:spacing w:before="0" w:after="0" w:line="240" w:lineRule="atLeast"/>
                    <w:ind w:left="0" w:firstLine="0"/>
                    <w:rPr>
                      <w:rFonts w:eastAsia="Times New Roman"/>
                      <w:kern w:val="0"/>
                      <w:sz w:val="24"/>
                      <w:szCs w:val="24"/>
                    </w:rPr>
                  </w:pPr>
                  <w:r w:rsidRPr="0007246A">
                    <w:rPr>
                      <w:rFonts w:eastAsiaTheme="minorHAnsi"/>
                      <w:sz w:val="24"/>
                      <w:szCs w:val="24"/>
                      <w:lang w:eastAsia="en-MY"/>
                    </w:rPr>
                    <w:t>Nguyen Thi Hong Thuy (</w:t>
                  </w:r>
                  <w:hyperlink r:id="rId50" w:history="1">
                    <w:r w:rsidRPr="0007246A">
                      <w:rPr>
                        <w:rStyle w:val="Hyperlink"/>
                        <w:rFonts w:eastAsiaTheme="minorHAnsi"/>
                        <w:color w:val="auto"/>
                        <w:sz w:val="24"/>
                        <w:szCs w:val="24"/>
                        <w:lang w:eastAsia="en-MY"/>
                      </w:rPr>
                      <w:t>nhthuykt@gmail.com</w:t>
                    </w:r>
                  </w:hyperlink>
                  <w:r w:rsidRPr="0007246A">
                    <w:rPr>
                      <w:rFonts w:eastAsiaTheme="minorHAnsi"/>
                      <w:sz w:val="24"/>
                      <w:szCs w:val="24"/>
                      <w:lang w:eastAsia="en-MY"/>
                    </w:rPr>
                    <w:t>)</w:t>
                  </w:r>
                  <w:r w:rsidR="0023082E" w:rsidRPr="0007246A">
                    <w:rPr>
                      <w:rFonts w:eastAsiaTheme="minorHAnsi"/>
                      <w:sz w:val="24"/>
                      <w:szCs w:val="24"/>
                      <w:lang w:eastAsia="en-MY"/>
                    </w:rPr>
                    <w:t>, VNU</w:t>
                  </w:r>
                  <w:r w:rsidRPr="0007246A">
                    <w:rPr>
                      <w:rFonts w:eastAsiaTheme="minorHAnsi"/>
                      <w:sz w:val="24"/>
                      <w:szCs w:val="24"/>
                      <w:lang w:eastAsia="en-MY"/>
                    </w:rPr>
                    <w:t xml:space="preserve"> </w:t>
                  </w:r>
                  <w:r w:rsidRPr="0007246A">
                    <w:rPr>
                      <w:rFonts w:eastAsiaTheme="minorHAnsi"/>
                      <w:sz w:val="24"/>
                      <w:szCs w:val="24"/>
                      <w:lang w:eastAsia="en-MY"/>
                    </w:rPr>
                    <w:br/>
                  </w:r>
                  <w:r w:rsidRPr="0007246A">
                    <w:rPr>
                      <w:sz w:val="24"/>
                      <w:szCs w:val="24"/>
                    </w:rPr>
                    <w:t>Bui Phuong Chi (</w:t>
                  </w:r>
                  <w:hyperlink r:id="rId51" w:history="1">
                    <w:r w:rsidRPr="0007246A">
                      <w:rPr>
                        <w:rStyle w:val="Hyperlink"/>
                        <w:color w:val="auto"/>
                        <w:sz w:val="24"/>
                        <w:szCs w:val="24"/>
                      </w:rPr>
                      <w:t>chibui@vnu.edu.vn</w:t>
                    </w:r>
                  </w:hyperlink>
                  <w:r w:rsidRPr="0007246A">
                    <w:rPr>
                      <w:sz w:val="24"/>
                      <w:szCs w:val="24"/>
                    </w:rPr>
                    <w:t>)</w:t>
                  </w:r>
                  <w:r w:rsidRPr="0007246A">
                    <w:rPr>
                      <w:rFonts w:eastAsia="Times New Roman"/>
                      <w:kern w:val="0"/>
                      <w:sz w:val="24"/>
                      <w:szCs w:val="24"/>
                    </w:rPr>
                    <w:t xml:space="preserve">     </w:t>
                  </w:r>
                  <w:bookmarkEnd w:id="16"/>
                </w:p>
                <w:p w14:paraId="67049FFD" w14:textId="7E1FFE8B" w:rsidR="00BE405B" w:rsidRPr="0007246A" w:rsidRDefault="00BE405B" w:rsidP="00E837A3">
                  <w:pPr>
                    <w:spacing w:before="0" w:after="0" w:line="240" w:lineRule="atLeast"/>
                    <w:ind w:left="0" w:firstLine="0"/>
                    <w:rPr>
                      <w:sz w:val="24"/>
                      <w:szCs w:val="24"/>
                      <w:lang w:eastAsia="en-MY"/>
                    </w:rPr>
                  </w:pPr>
                  <w:r w:rsidRPr="0007246A">
                    <w:rPr>
                      <w:sz w:val="24"/>
                      <w:szCs w:val="24"/>
                    </w:rPr>
                    <w:t>Nguyen Thi Huong Lien (</w:t>
                  </w:r>
                  <w:hyperlink r:id="rId52" w:history="1">
                    <w:r w:rsidRPr="0007246A">
                      <w:rPr>
                        <w:rStyle w:val="Hyperlink"/>
                        <w:rFonts w:eastAsia="ＭＳ Ｐゴシック"/>
                        <w:color w:val="auto"/>
                        <w:kern w:val="0"/>
                        <w:sz w:val="24"/>
                        <w:szCs w:val="24"/>
                      </w:rPr>
                      <w:t>liennth78@gmail.com</w:t>
                    </w:r>
                  </w:hyperlink>
                  <w:r w:rsidRPr="0007246A">
                    <w:rPr>
                      <w:sz w:val="24"/>
                      <w:szCs w:val="24"/>
                    </w:rPr>
                    <w:t xml:space="preserve">), </w:t>
                  </w:r>
                  <w:proofErr w:type="spellStart"/>
                  <w:r w:rsidRPr="0007246A">
                    <w:rPr>
                      <w:sz w:val="24"/>
                      <w:szCs w:val="24"/>
                    </w:rPr>
                    <w:t>VinUniversity</w:t>
                  </w:r>
                  <w:proofErr w:type="spellEnd"/>
                  <w:r w:rsidRPr="0007246A">
                    <w:rPr>
                      <w:sz w:val="24"/>
                      <w:szCs w:val="24"/>
                    </w:rPr>
                    <w:t>, Hanoi, Vietnam</w:t>
                  </w:r>
                </w:p>
              </w:tc>
            </w:tr>
            <w:tr w:rsidR="00BE405B" w:rsidRPr="009A21C8" w14:paraId="2392B41B"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A38AF7" w14:textId="77777777" w:rsidR="00BE405B" w:rsidRPr="0007246A" w:rsidRDefault="00BE405B"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Taiwan</w:t>
                  </w:r>
                </w:p>
              </w:tc>
              <w:tc>
                <w:tcPr>
                  <w:tcW w:w="7670" w:type="dxa"/>
                  <w:tcBorders>
                    <w:top w:val="nil"/>
                    <w:left w:val="nil"/>
                    <w:bottom w:val="single" w:sz="8" w:space="0" w:color="auto"/>
                    <w:right w:val="single" w:sz="8" w:space="0" w:color="auto"/>
                  </w:tcBorders>
                  <w:tcMar>
                    <w:top w:w="0" w:type="dxa"/>
                    <w:left w:w="108" w:type="dxa"/>
                    <w:bottom w:w="0" w:type="dxa"/>
                    <w:right w:w="108" w:type="dxa"/>
                  </w:tcMar>
                  <w:hideMark/>
                </w:tcPr>
                <w:p w14:paraId="356125DB" w14:textId="13EFA74A" w:rsidR="00391EEF" w:rsidRPr="0007246A" w:rsidRDefault="00BE405B" w:rsidP="00E837A3">
                  <w:pPr>
                    <w:pStyle w:val="xmsonormal"/>
                    <w:spacing w:line="240" w:lineRule="atLeast"/>
                    <w:ind w:left="0" w:firstLine="0"/>
                    <w:rPr>
                      <w:rFonts w:ascii="Times New Roman" w:hAnsi="Times New Roman" w:cs="Times New Roman"/>
                      <w:bCs w:val="0"/>
                      <w:kern w:val="0"/>
                      <w:sz w:val="24"/>
                      <w:szCs w:val="24"/>
                    </w:rPr>
                  </w:pPr>
                  <w:r w:rsidRPr="0007246A">
                    <w:rPr>
                      <w:rFonts w:ascii="Times New Roman" w:eastAsiaTheme="minorHAnsi" w:hAnsi="Times New Roman" w:cs="Times New Roman"/>
                      <w:sz w:val="24"/>
                      <w:szCs w:val="24"/>
                      <w:lang w:val="fr-FR" w:eastAsia="en-MY"/>
                    </w:rPr>
                    <w:t>Hsuan-Lien Chu (</w:t>
                  </w:r>
                  <w:hyperlink r:id="rId53" w:history="1">
                    <w:r w:rsidRPr="0007246A">
                      <w:rPr>
                        <w:rStyle w:val="Hyperlink"/>
                        <w:rFonts w:ascii="Times New Roman" w:eastAsiaTheme="minorHAnsi" w:hAnsi="Times New Roman"/>
                        <w:color w:val="auto"/>
                        <w:sz w:val="24"/>
                        <w:szCs w:val="24"/>
                        <w:lang w:val="fr-FR" w:eastAsia="en-MY"/>
                      </w:rPr>
                      <w:t>lien@gm.ntpu.edu.tw</w:t>
                    </w:r>
                  </w:hyperlink>
                  <w:r w:rsidRPr="0007246A">
                    <w:rPr>
                      <w:rFonts w:ascii="Times New Roman" w:eastAsiaTheme="minorHAnsi" w:hAnsi="Times New Roman" w:cs="Times New Roman"/>
                      <w:sz w:val="24"/>
                      <w:szCs w:val="24"/>
                      <w:u w:val="single"/>
                      <w:lang w:val="fr-FR" w:eastAsia="en-MY"/>
                    </w:rPr>
                    <w:t>)</w:t>
                  </w:r>
                  <w:r w:rsidR="00391EEF" w:rsidRPr="0007246A">
                    <w:rPr>
                      <w:rFonts w:ascii="Times New Roman" w:eastAsiaTheme="minorHAnsi" w:hAnsi="Times New Roman" w:cs="Times New Roman"/>
                      <w:sz w:val="24"/>
                      <w:szCs w:val="24"/>
                      <w:u w:val="single"/>
                      <w:lang w:val="fr-FR" w:eastAsia="en-MY"/>
                    </w:rPr>
                    <w:t>,</w:t>
                  </w:r>
                  <w:r w:rsidR="00391EEF" w:rsidRPr="0007246A">
                    <w:rPr>
                      <w:rFonts w:ascii="Times New Roman" w:hAnsi="Times New Roman" w:cs="Times New Roman"/>
                      <w:sz w:val="24"/>
                      <w:szCs w:val="24"/>
                    </w:rPr>
                    <w:t xml:space="preserve"> National Taipei University</w:t>
                  </w:r>
                </w:p>
                <w:p w14:paraId="07D57914" w14:textId="7FF280F7" w:rsidR="00BE405B" w:rsidRPr="0007246A" w:rsidRDefault="00BE405B" w:rsidP="0023082E">
                  <w:pPr>
                    <w:tabs>
                      <w:tab w:val="left" w:pos="270"/>
                    </w:tabs>
                    <w:spacing w:before="0" w:after="0" w:line="240" w:lineRule="atLeast"/>
                    <w:ind w:left="0" w:firstLine="0"/>
                    <w:rPr>
                      <w:sz w:val="24"/>
                      <w:szCs w:val="24"/>
                      <w:lang w:eastAsia="en-MY"/>
                    </w:rPr>
                  </w:pPr>
                  <w:bookmarkStart w:id="17" w:name="_Hlk90057757"/>
                  <w:r w:rsidRPr="0007246A">
                    <w:rPr>
                      <w:rFonts w:eastAsia="Microsoft JhengHei"/>
                      <w:sz w:val="24"/>
                      <w:szCs w:val="24"/>
                      <w:lang w:val="fr-FR"/>
                    </w:rPr>
                    <w:t xml:space="preserve">Bi-Huei Tsai </w:t>
                  </w:r>
                  <w:r w:rsidRPr="0007246A">
                    <w:rPr>
                      <w:rFonts w:eastAsiaTheme="minorHAnsi"/>
                      <w:sz w:val="24"/>
                      <w:szCs w:val="24"/>
                      <w:u w:val="single"/>
                      <w:lang w:val="fr-FR" w:eastAsia="en-MY"/>
                    </w:rPr>
                    <w:t>(</w:t>
                  </w:r>
                  <w:r w:rsidRPr="0007246A">
                    <w:rPr>
                      <w:sz w:val="24"/>
                      <w:szCs w:val="24"/>
                      <w:lang w:val="fr-FR" w:eastAsia="en-MY"/>
                    </w:rPr>
                    <w:t>bhtsai@faculty.edu.tw</w:t>
                  </w:r>
                  <w:r w:rsidRPr="0007246A">
                    <w:rPr>
                      <w:sz w:val="24"/>
                      <w:szCs w:val="24"/>
                      <w:lang w:val="fr-FR"/>
                    </w:rPr>
                    <w:t>)</w:t>
                  </w:r>
                  <w:bookmarkEnd w:id="17"/>
                  <w:r w:rsidR="0023082E" w:rsidRPr="0007246A">
                    <w:rPr>
                      <w:sz w:val="24"/>
                      <w:szCs w:val="24"/>
                      <w:lang w:val="fr-FR"/>
                    </w:rPr>
                    <w:t>,</w:t>
                  </w:r>
                  <w:r w:rsidR="0023082E" w:rsidRPr="0007246A">
                    <w:rPr>
                      <w:color w:val="222222"/>
                      <w:sz w:val="24"/>
                      <w:szCs w:val="24"/>
                      <w:shd w:val="clear" w:color="auto" w:fill="FFFFFF"/>
                    </w:rPr>
                    <w:t xml:space="preserve"> National Yang Ming Chiao Tung University</w:t>
                  </w:r>
                </w:p>
              </w:tc>
            </w:tr>
            <w:tr w:rsidR="00A4040A" w:rsidRPr="00A3704B" w14:paraId="64E0A3C4"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14405B" w14:textId="3D9DE3F1" w:rsidR="00A4040A" w:rsidRPr="0007246A" w:rsidRDefault="00A4040A"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Thailand</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6D3E5FED" w14:textId="49685572" w:rsidR="00A4040A" w:rsidRPr="0007246A" w:rsidRDefault="00A4040A" w:rsidP="00E837A3">
                  <w:pPr>
                    <w:spacing w:before="0" w:after="0" w:line="240" w:lineRule="atLeast"/>
                    <w:ind w:left="0" w:firstLine="0"/>
                    <w:rPr>
                      <w:color w:val="000000" w:themeColor="text1"/>
                      <w:sz w:val="24"/>
                      <w:szCs w:val="24"/>
                      <w:lang w:val="sv-SE"/>
                    </w:rPr>
                  </w:pPr>
                  <w:r w:rsidRPr="0007246A">
                    <w:rPr>
                      <w:color w:val="000000" w:themeColor="text1"/>
                      <w:sz w:val="24"/>
                      <w:szCs w:val="24"/>
                      <w:lang w:val="sv-SE"/>
                    </w:rPr>
                    <w:t>Kanitsorn Terdpaopong (kanitsorn@rsu.ac.th)</w:t>
                  </w:r>
                </w:p>
                <w:p w14:paraId="79F5C702" w14:textId="2E63552B" w:rsidR="00A4040A" w:rsidRPr="0007246A" w:rsidRDefault="00A4040A" w:rsidP="00E837A3">
                  <w:pPr>
                    <w:spacing w:before="0" w:after="0" w:line="240" w:lineRule="atLeast"/>
                    <w:ind w:left="0" w:firstLine="0"/>
                    <w:rPr>
                      <w:color w:val="000000" w:themeColor="text1"/>
                      <w:sz w:val="24"/>
                      <w:szCs w:val="24"/>
                      <w:lang w:val="sv-SE"/>
                    </w:rPr>
                  </w:pPr>
                  <w:r w:rsidRPr="0007246A">
                    <w:rPr>
                      <w:color w:val="000000" w:themeColor="text1"/>
                      <w:sz w:val="24"/>
                      <w:szCs w:val="24"/>
                      <w:lang w:val="sv-SE"/>
                    </w:rPr>
                    <w:t>Kanibhatti Nitirojntanad (</w:t>
                  </w:r>
                  <w:r>
                    <w:fldChar w:fldCharType="begin"/>
                  </w:r>
                  <w:r>
                    <w:instrText>HYPERLINK "mailto:kanibhatti@cbs.cula.ac.th"</w:instrText>
                  </w:r>
                  <w:r>
                    <w:fldChar w:fldCharType="separate"/>
                  </w:r>
                  <w:r w:rsidRPr="0007246A">
                    <w:rPr>
                      <w:rStyle w:val="Hyperlink"/>
                      <w:color w:val="000000" w:themeColor="text1"/>
                      <w:sz w:val="24"/>
                      <w:szCs w:val="24"/>
                      <w:lang w:val="sv-SE"/>
                    </w:rPr>
                    <w:t>kanibhatti@cbs.cula.ac.th</w:t>
                  </w:r>
                  <w:r>
                    <w:rPr>
                      <w:rStyle w:val="Hyperlink"/>
                      <w:color w:val="000000" w:themeColor="text1"/>
                      <w:sz w:val="24"/>
                      <w:szCs w:val="24"/>
                      <w:lang w:val="sv-SE"/>
                    </w:rPr>
                    <w:fldChar w:fldCharType="end"/>
                  </w:r>
                  <w:r w:rsidRPr="0007246A">
                    <w:rPr>
                      <w:color w:val="000000" w:themeColor="text1"/>
                      <w:sz w:val="24"/>
                      <w:szCs w:val="24"/>
                      <w:lang w:val="sv-SE"/>
                    </w:rPr>
                    <w:t>)</w:t>
                  </w:r>
                  <w:r w:rsidRPr="0007246A">
                    <w:rPr>
                      <w:color w:val="000000" w:themeColor="text1"/>
                      <w:sz w:val="24"/>
                      <w:szCs w:val="24"/>
                      <w:lang w:val="sv-SE"/>
                    </w:rPr>
                    <w:br/>
                    <w:t>Leela Tiangsoongnern (</w:t>
                  </w:r>
                  <w:r>
                    <w:fldChar w:fldCharType="begin"/>
                  </w:r>
                  <w:r>
                    <w:instrText>HYPERLINK "mailto:leela.tin@dpu.ac.th"</w:instrText>
                  </w:r>
                  <w:r>
                    <w:fldChar w:fldCharType="separate"/>
                  </w:r>
                  <w:r w:rsidRPr="0007246A">
                    <w:rPr>
                      <w:rStyle w:val="Hyperlink"/>
                      <w:color w:val="000000" w:themeColor="text1"/>
                      <w:sz w:val="24"/>
                      <w:szCs w:val="24"/>
                      <w:lang w:val="sv-SE"/>
                    </w:rPr>
                    <w:t>leela.tin@dpu.ac.th</w:t>
                  </w:r>
                  <w:r>
                    <w:rPr>
                      <w:rStyle w:val="Hyperlink"/>
                      <w:color w:val="000000" w:themeColor="text1"/>
                      <w:sz w:val="24"/>
                      <w:szCs w:val="24"/>
                      <w:lang w:val="sv-SE"/>
                    </w:rPr>
                    <w:fldChar w:fldCharType="end"/>
                  </w:r>
                  <w:r w:rsidRPr="0007246A">
                    <w:rPr>
                      <w:color w:val="000000" w:themeColor="text1"/>
                      <w:sz w:val="24"/>
                      <w:szCs w:val="24"/>
                      <w:lang w:val="sv-SE"/>
                    </w:rPr>
                    <w:t xml:space="preserve">) </w:t>
                  </w:r>
                </w:p>
              </w:tc>
            </w:tr>
            <w:tr w:rsidR="00A4040A" w:rsidRPr="00C54FDF" w14:paraId="14DD361C" w14:textId="77777777" w:rsidTr="00FE05CC">
              <w:trPr>
                <w:trHeight w:val="405"/>
                <w:jc w:val="center"/>
              </w:trPr>
              <w:tc>
                <w:tcPr>
                  <w:tcW w:w="241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934D7A2" w14:textId="0E78D5EA" w:rsidR="00A4040A" w:rsidRPr="0007246A" w:rsidRDefault="00A4040A" w:rsidP="00E837A3">
                  <w:pPr>
                    <w:pStyle w:val="xmsonormal"/>
                    <w:spacing w:line="240" w:lineRule="atLeast"/>
                    <w:ind w:left="0" w:firstLine="0"/>
                    <w:rPr>
                      <w:rFonts w:ascii="Times New Roman" w:hAnsi="Times New Roman" w:cs="Times New Roman"/>
                      <w:sz w:val="24"/>
                      <w:szCs w:val="24"/>
                    </w:rPr>
                  </w:pPr>
                  <w:r w:rsidRPr="0007246A">
                    <w:rPr>
                      <w:rFonts w:ascii="Times New Roman" w:hAnsi="Times New Roman" w:cs="Times New Roman"/>
                      <w:sz w:val="24"/>
                      <w:szCs w:val="24"/>
                      <w:lang w:eastAsia="en-MY"/>
                    </w:rPr>
                    <w:t>APMAA Kore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7B415816" w14:textId="4CB32542" w:rsidR="00A4040A" w:rsidRPr="0007246A" w:rsidRDefault="00A4040A" w:rsidP="00E837A3">
                  <w:pPr>
                    <w:spacing w:before="0" w:after="0" w:line="240" w:lineRule="atLeast"/>
                    <w:ind w:left="0" w:firstLine="0"/>
                    <w:rPr>
                      <w:color w:val="000000" w:themeColor="text1"/>
                      <w:sz w:val="24"/>
                      <w:szCs w:val="24"/>
                      <w:lang w:val="sv-SE"/>
                    </w:rPr>
                  </w:pPr>
                  <w:r w:rsidRPr="0007246A">
                    <w:rPr>
                      <w:color w:val="000000" w:themeColor="text1"/>
                      <w:sz w:val="24"/>
                      <w:szCs w:val="24"/>
                      <w:lang w:val="fr-FR"/>
                    </w:rPr>
                    <w:t>Sera Choi (</w:t>
                  </w:r>
                  <w:hyperlink r:id="rId54" w:history="1">
                    <w:r w:rsidRPr="0007246A">
                      <w:rPr>
                        <w:rStyle w:val="Hyperlink"/>
                        <w:color w:val="000000" w:themeColor="text1"/>
                        <w:sz w:val="24"/>
                        <w:szCs w:val="24"/>
                        <w:lang w:val="fr-FR"/>
                      </w:rPr>
                      <w:t>srchoi@knou.ac.kr</w:t>
                    </w:r>
                  </w:hyperlink>
                  <w:r w:rsidRPr="0007246A">
                    <w:rPr>
                      <w:color w:val="000000" w:themeColor="text1"/>
                      <w:sz w:val="24"/>
                      <w:szCs w:val="24"/>
                      <w:lang w:val="fr-FR"/>
                    </w:rPr>
                    <w:t>)</w:t>
                  </w:r>
                </w:p>
              </w:tc>
            </w:tr>
            <w:tr w:rsidR="00A4040A" w:rsidRPr="004D4862" w14:paraId="4141EFAC"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F54FEA9" w14:textId="2BF07431" w:rsidR="00A4040A" w:rsidRPr="0007246A" w:rsidRDefault="00A4040A" w:rsidP="00E837A3">
                  <w:pPr>
                    <w:pStyle w:val="xmsonormal"/>
                    <w:spacing w:line="240" w:lineRule="atLeast"/>
                    <w:ind w:left="0" w:firstLine="0"/>
                    <w:rPr>
                      <w:rFonts w:ascii="Times New Roman" w:hAnsi="Times New Roman" w:cs="Times New Roman"/>
                      <w:color w:val="000000" w:themeColor="text1"/>
                      <w:sz w:val="24"/>
                      <w:szCs w:val="24"/>
                      <w:lang w:eastAsia="en-MY"/>
                    </w:rPr>
                  </w:pPr>
                  <w:r w:rsidRPr="0007246A">
                    <w:rPr>
                      <w:rFonts w:ascii="Times New Roman" w:hAnsi="Times New Roman" w:cs="Times New Roman"/>
                      <w:color w:val="000000" w:themeColor="text1"/>
                      <w:sz w:val="24"/>
                      <w:szCs w:val="24"/>
                    </w:rPr>
                    <w:t>APMAA China</w:t>
                  </w:r>
                  <w:r w:rsidR="00956483" w:rsidRPr="0007246A">
                    <w:rPr>
                      <w:rFonts w:ascii="Times New Roman" w:hAnsi="Times New Roman" w:cs="Times New Roman"/>
                      <w:color w:val="000000" w:themeColor="text1"/>
                      <w:sz w:val="24"/>
                      <w:szCs w:val="24"/>
                    </w:rPr>
                    <w:t xml:space="preserve"> </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5ABA89B6" w14:textId="7818FE08" w:rsidR="00A4040A" w:rsidRPr="0007246A" w:rsidRDefault="00A4040A" w:rsidP="00E837A3">
                  <w:pPr>
                    <w:spacing w:before="0" w:after="0" w:line="240" w:lineRule="atLeast"/>
                    <w:ind w:left="0" w:firstLine="0"/>
                    <w:rPr>
                      <w:color w:val="000000" w:themeColor="text1"/>
                      <w:sz w:val="24"/>
                      <w:szCs w:val="24"/>
                      <w:lang w:val="sv-SE"/>
                    </w:rPr>
                  </w:pPr>
                  <w:proofErr w:type="spellStart"/>
                  <w:r w:rsidRPr="0007246A">
                    <w:rPr>
                      <w:color w:val="000000" w:themeColor="text1"/>
                      <w:sz w:val="24"/>
                      <w:szCs w:val="24"/>
                      <w:shd w:val="clear" w:color="auto" w:fill="FFFFFF"/>
                    </w:rPr>
                    <w:t>Yashen</w:t>
                  </w:r>
                  <w:r w:rsidR="00AA48F6" w:rsidRPr="0007246A">
                    <w:rPr>
                      <w:color w:val="000000" w:themeColor="text1"/>
                      <w:sz w:val="24"/>
                      <w:szCs w:val="24"/>
                      <w:shd w:val="clear" w:color="auto" w:fill="FFFFFF"/>
                    </w:rPr>
                    <w:t>g</w:t>
                  </w:r>
                  <w:proofErr w:type="spellEnd"/>
                  <w:r w:rsidRPr="0007246A">
                    <w:rPr>
                      <w:color w:val="000000" w:themeColor="text1"/>
                      <w:sz w:val="24"/>
                      <w:szCs w:val="24"/>
                      <w:shd w:val="clear" w:color="auto" w:fill="FFFFFF"/>
                    </w:rPr>
                    <w:t xml:space="preserve"> Chen (</w:t>
                  </w:r>
                  <w:hyperlink r:id="rId55" w:history="1">
                    <w:r w:rsidRPr="0007246A">
                      <w:rPr>
                        <w:color w:val="000000" w:themeColor="text1"/>
                        <w:sz w:val="24"/>
                        <w:szCs w:val="24"/>
                        <w:u w:val="single"/>
                        <w:shd w:val="clear" w:color="auto" w:fill="FFFFFF"/>
                      </w:rPr>
                      <w:t>yshchen@xmu.edu.cn</w:t>
                    </w:r>
                  </w:hyperlink>
                  <w:r w:rsidRPr="0007246A">
                    <w:rPr>
                      <w:color w:val="000000" w:themeColor="text1"/>
                      <w:sz w:val="24"/>
                      <w:szCs w:val="24"/>
                      <w:shd w:val="clear" w:color="auto" w:fill="FFFFFF"/>
                    </w:rPr>
                    <w:t>), Xiamen University</w:t>
                  </w:r>
                  <w:r w:rsidR="00956483" w:rsidRPr="0007246A">
                    <w:rPr>
                      <w:color w:val="000000" w:themeColor="text1"/>
                      <w:sz w:val="24"/>
                      <w:szCs w:val="24"/>
                      <w:shd w:val="clear" w:color="auto" w:fill="FFFFFF"/>
                    </w:rPr>
                    <w:t xml:space="preserve">  </w:t>
                  </w:r>
                </w:p>
              </w:tc>
            </w:tr>
            <w:tr w:rsidR="00A4040A" w:rsidRPr="00A57CE2" w14:paraId="53008FEF"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5D86EE" w14:textId="77777777" w:rsidR="00A4040A" w:rsidRPr="0007246A" w:rsidRDefault="00A4040A"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rPr>
                    <w:t>APMAA Middle East and Afric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570E19CC" w14:textId="77777777" w:rsidR="00A4040A" w:rsidRPr="0007246A" w:rsidRDefault="00A4040A" w:rsidP="00E837A3">
                  <w:pPr>
                    <w:spacing w:before="0" w:after="0" w:line="240" w:lineRule="atLeast"/>
                    <w:ind w:left="0" w:firstLine="0"/>
                    <w:rPr>
                      <w:color w:val="000000" w:themeColor="text1"/>
                      <w:sz w:val="24"/>
                      <w:szCs w:val="24"/>
                      <w:lang w:val="sv-SE" w:eastAsia="en-MY"/>
                    </w:rPr>
                  </w:pPr>
                  <w:r w:rsidRPr="0007246A">
                    <w:rPr>
                      <w:rFonts w:eastAsiaTheme="minorHAnsi"/>
                      <w:color w:val="000000" w:themeColor="text1"/>
                      <w:sz w:val="24"/>
                      <w:szCs w:val="24"/>
                      <w:lang w:val="sv-SE"/>
                    </w:rPr>
                    <w:t>Elgammal Mohammed (</w:t>
                  </w:r>
                  <w:r>
                    <w:fldChar w:fldCharType="begin"/>
                  </w:r>
                  <w:r>
                    <w:instrText>HYPERLINK "mailto:m.elgammal@qu.edu.qa"</w:instrText>
                  </w:r>
                  <w:r>
                    <w:fldChar w:fldCharType="separate"/>
                  </w:r>
                  <w:r w:rsidRPr="0007246A">
                    <w:rPr>
                      <w:rStyle w:val="Hyperlink"/>
                      <w:rFonts w:eastAsiaTheme="minorHAnsi"/>
                      <w:color w:val="000000" w:themeColor="text1"/>
                      <w:sz w:val="24"/>
                      <w:szCs w:val="24"/>
                      <w:u w:val="none"/>
                      <w:lang w:val="sv-SE"/>
                    </w:rPr>
                    <w:t>m.elgammal@qu.edu.qa</w:t>
                  </w:r>
                  <w:r>
                    <w:rPr>
                      <w:rStyle w:val="Hyperlink"/>
                      <w:rFonts w:eastAsiaTheme="minorHAnsi"/>
                      <w:color w:val="000000" w:themeColor="text1"/>
                      <w:sz w:val="24"/>
                      <w:szCs w:val="24"/>
                      <w:u w:val="none"/>
                      <w:lang w:val="sv-SE"/>
                    </w:rPr>
                    <w:fldChar w:fldCharType="end"/>
                  </w:r>
                  <w:r w:rsidRPr="0007246A">
                    <w:rPr>
                      <w:rStyle w:val="Hyperlink"/>
                      <w:rFonts w:eastAsiaTheme="minorHAnsi"/>
                      <w:color w:val="000000" w:themeColor="text1"/>
                      <w:sz w:val="24"/>
                      <w:szCs w:val="24"/>
                      <w:u w:val="none"/>
                      <w:lang w:val="sv-SE"/>
                    </w:rPr>
                    <w:t>), Qatar</w:t>
                  </w:r>
                  <w:r w:rsidRPr="0007246A">
                    <w:rPr>
                      <w:rStyle w:val="Hyperlink"/>
                      <w:rFonts w:eastAsiaTheme="minorHAnsi"/>
                      <w:color w:val="000000" w:themeColor="text1"/>
                      <w:sz w:val="24"/>
                      <w:szCs w:val="24"/>
                      <w:lang w:val="sv-SE"/>
                    </w:rPr>
                    <w:br/>
                  </w:r>
                </w:p>
              </w:tc>
            </w:tr>
            <w:tr w:rsidR="00A4040A" w:rsidRPr="004D4862" w14:paraId="25279BE3"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79EA215" w14:textId="77777777" w:rsidR="00A4040A" w:rsidRPr="0007246A" w:rsidRDefault="00A4040A" w:rsidP="00E837A3">
                  <w:pPr>
                    <w:pStyle w:val="xmsonormal"/>
                    <w:spacing w:line="240" w:lineRule="atLeast"/>
                    <w:ind w:left="0" w:firstLine="0"/>
                    <w:rPr>
                      <w:rFonts w:ascii="Times New Roman" w:hAnsi="Times New Roman" w:cs="Times New Roman"/>
                      <w:sz w:val="24"/>
                      <w:szCs w:val="24"/>
                    </w:rPr>
                  </w:pPr>
                  <w:r w:rsidRPr="0007246A">
                    <w:rPr>
                      <w:rFonts w:ascii="Times New Roman" w:hAnsi="Times New Roman" w:cs="Times New Roman"/>
                      <w:sz w:val="24"/>
                      <w:szCs w:val="24"/>
                    </w:rPr>
                    <w:t>APMAA Bangladesh</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19D540E7" w14:textId="0913265C" w:rsidR="00A4040A" w:rsidRPr="0007246A" w:rsidRDefault="00A4040A" w:rsidP="00E837A3">
                  <w:pPr>
                    <w:spacing w:before="0" w:after="0" w:line="240" w:lineRule="atLeast"/>
                    <w:ind w:left="0" w:firstLine="0"/>
                    <w:rPr>
                      <w:rFonts w:eastAsiaTheme="minorHAnsi"/>
                      <w:color w:val="000000" w:themeColor="text1"/>
                      <w:sz w:val="24"/>
                      <w:szCs w:val="24"/>
                    </w:rPr>
                  </w:pPr>
                  <w:bookmarkStart w:id="18" w:name="_Hlk121898074"/>
                  <w:r w:rsidRPr="0007246A">
                    <w:rPr>
                      <w:color w:val="000000" w:themeColor="text1"/>
                      <w:sz w:val="24"/>
                      <w:szCs w:val="24"/>
                    </w:rPr>
                    <w:t>Farhana Begum (farhanaju@yahoo.com)</w:t>
                  </w:r>
                  <w:r w:rsidRPr="0007246A">
                    <w:rPr>
                      <w:rFonts w:eastAsia="Times New Roman"/>
                      <w:color w:val="000000" w:themeColor="text1"/>
                      <w:sz w:val="24"/>
                      <w:szCs w:val="24"/>
                    </w:rPr>
                    <w:t>, Ministry of Education</w:t>
                  </w:r>
                  <w:bookmarkEnd w:id="18"/>
                </w:p>
              </w:tc>
            </w:tr>
            <w:tr w:rsidR="00A4040A" w:rsidRPr="009A21C8" w14:paraId="5984D709" w14:textId="77777777" w:rsidTr="00FE05CC">
              <w:trPr>
                <w:gridBefore w:val="1"/>
                <w:wBefore w:w="10" w:type="dxa"/>
                <w:trHeight w:val="40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940F41" w14:textId="77777777" w:rsidR="00A4040A" w:rsidRPr="0007246A" w:rsidRDefault="00A4040A" w:rsidP="00E837A3">
                  <w:pPr>
                    <w:pStyle w:val="xmsonormal"/>
                    <w:spacing w:line="240" w:lineRule="atLeast"/>
                    <w:ind w:left="0" w:firstLine="0"/>
                    <w:rPr>
                      <w:rFonts w:ascii="Times New Roman" w:hAnsi="Times New Roman" w:cs="Times New Roman"/>
                      <w:color w:val="FF0000"/>
                      <w:sz w:val="24"/>
                      <w:szCs w:val="24"/>
                    </w:rPr>
                  </w:pPr>
                  <w:r w:rsidRPr="0007246A">
                    <w:rPr>
                      <w:rFonts w:ascii="Times New Roman" w:hAnsi="Times New Roman" w:cs="Times New Roman"/>
                      <w:sz w:val="24"/>
                      <w:szCs w:val="24"/>
                      <w:lang w:eastAsia="en-MY"/>
                    </w:rPr>
                    <w:t>APMAA Oceani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7A1A2EDD" w14:textId="77777777" w:rsidR="00A4040A" w:rsidRPr="0007246A" w:rsidRDefault="00A4040A" w:rsidP="00E837A3">
                  <w:pPr>
                    <w:spacing w:before="0" w:after="0" w:line="240" w:lineRule="atLeast"/>
                    <w:ind w:left="0" w:firstLine="0"/>
                    <w:rPr>
                      <w:color w:val="000000" w:themeColor="text1"/>
                      <w:sz w:val="24"/>
                      <w:szCs w:val="24"/>
                      <w:lang w:val="fr-FR"/>
                    </w:rPr>
                  </w:pPr>
                  <w:r w:rsidRPr="0007246A">
                    <w:rPr>
                      <w:rFonts w:eastAsiaTheme="minorHAnsi"/>
                      <w:color w:val="000000" w:themeColor="text1"/>
                      <w:sz w:val="24"/>
                      <w:szCs w:val="24"/>
                      <w:lang w:val="fr-FR" w:eastAsia="en-MY"/>
                    </w:rPr>
                    <w:t>Bulend Terzioglu (b</w:t>
                  </w:r>
                  <w:hyperlink r:id="rId56" w:history="1">
                    <w:r w:rsidRPr="0007246A">
                      <w:rPr>
                        <w:rStyle w:val="Hyperlink"/>
                        <w:rFonts w:eastAsiaTheme="minorHAnsi"/>
                        <w:color w:val="000000" w:themeColor="text1"/>
                        <w:sz w:val="24"/>
                        <w:szCs w:val="24"/>
                        <w:lang w:val="fr-FR" w:eastAsia="en-MY"/>
                      </w:rPr>
                      <w:t>u</w:t>
                    </w:r>
                    <w:r w:rsidRPr="0007246A">
                      <w:rPr>
                        <w:rStyle w:val="Hyperlink"/>
                        <w:rFonts w:eastAsiaTheme="minorHAnsi"/>
                        <w:color w:val="000000" w:themeColor="text1"/>
                        <w:sz w:val="24"/>
                        <w:szCs w:val="24"/>
                        <w:lang w:val="fr-FR"/>
                      </w:rPr>
                      <w:t>lend.terzioglu@gmail.com</w:t>
                    </w:r>
                  </w:hyperlink>
                  <w:r w:rsidRPr="0007246A">
                    <w:rPr>
                      <w:rFonts w:eastAsiaTheme="minorHAnsi"/>
                      <w:color w:val="000000" w:themeColor="text1"/>
                      <w:sz w:val="24"/>
                      <w:szCs w:val="24"/>
                      <w:lang w:val="fr-FR" w:eastAsia="en-MY"/>
                    </w:rPr>
                    <w:t>),</w:t>
                  </w:r>
                  <w:r w:rsidRPr="0007246A">
                    <w:rPr>
                      <w:rFonts w:eastAsiaTheme="minorHAnsi"/>
                      <w:color w:val="000000" w:themeColor="text1"/>
                      <w:sz w:val="24"/>
                      <w:szCs w:val="24"/>
                      <w:lang w:val="fr-FR"/>
                    </w:rPr>
                    <w:t xml:space="preserve"> </w:t>
                  </w:r>
                  <w:proofErr w:type="spellStart"/>
                  <w:r w:rsidRPr="0007246A">
                    <w:rPr>
                      <w:rFonts w:eastAsiaTheme="minorHAnsi"/>
                      <w:color w:val="000000" w:themeColor="text1"/>
                      <w:sz w:val="24"/>
                      <w:szCs w:val="24"/>
                      <w:lang w:val="fr-FR"/>
                    </w:rPr>
                    <w:t>Australia</w:t>
                  </w:r>
                  <w:proofErr w:type="spellEnd"/>
                </w:p>
              </w:tc>
            </w:tr>
            <w:tr w:rsidR="00A4040A" w:rsidRPr="004D4862" w14:paraId="178C32EB" w14:textId="77777777" w:rsidTr="00FE05CC">
              <w:trPr>
                <w:gridBefore w:val="1"/>
                <w:wBefore w:w="10" w:type="dxa"/>
                <w:trHeight w:val="34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3A4CC2" w14:textId="77777777" w:rsidR="00A4040A" w:rsidRPr="0007246A" w:rsidRDefault="00A4040A"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Europe</w:t>
                  </w:r>
                </w:p>
              </w:tc>
              <w:tc>
                <w:tcPr>
                  <w:tcW w:w="7670" w:type="dxa"/>
                  <w:tcBorders>
                    <w:top w:val="nil"/>
                    <w:left w:val="nil"/>
                    <w:bottom w:val="single" w:sz="8" w:space="0" w:color="auto"/>
                    <w:right w:val="single" w:sz="8" w:space="0" w:color="auto"/>
                  </w:tcBorders>
                  <w:tcMar>
                    <w:top w:w="0" w:type="dxa"/>
                    <w:left w:w="108" w:type="dxa"/>
                    <w:bottom w:w="0" w:type="dxa"/>
                    <w:right w:w="108" w:type="dxa"/>
                  </w:tcMar>
                  <w:hideMark/>
                </w:tcPr>
                <w:p w14:paraId="39371AD4" w14:textId="4E482F2D" w:rsidR="00A4040A" w:rsidRPr="0007246A" w:rsidRDefault="00A4040A" w:rsidP="00E837A3">
                  <w:pPr>
                    <w:spacing w:before="0" w:after="0" w:line="240" w:lineRule="atLeast"/>
                    <w:ind w:left="0" w:firstLine="0"/>
                    <w:rPr>
                      <w:color w:val="000000" w:themeColor="text1"/>
                      <w:sz w:val="24"/>
                      <w:szCs w:val="24"/>
                    </w:rPr>
                  </w:pPr>
                  <w:r w:rsidRPr="0007246A">
                    <w:rPr>
                      <w:rFonts w:eastAsiaTheme="minorHAnsi"/>
                      <w:color w:val="000000" w:themeColor="text1"/>
                      <w:sz w:val="24"/>
                      <w:szCs w:val="24"/>
                      <w:lang w:eastAsia="en-MY"/>
                    </w:rPr>
                    <w:t>Wnuk-Pel Tomasz (</w:t>
                  </w:r>
                  <w:hyperlink r:id="rId57" w:history="1">
                    <w:r w:rsidRPr="0007246A">
                      <w:rPr>
                        <w:rStyle w:val="Hyperlink"/>
                        <w:rFonts w:eastAsiaTheme="minorHAnsi"/>
                        <w:color w:val="000000" w:themeColor="text1"/>
                        <w:sz w:val="24"/>
                        <w:szCs w:val="24"/>
                        <w:lang w:eastAsia="en-MY"/>
                      </w:rPr>
                      <w:t>tomwnuk@uni.lodz.pl</w:t>
                    </w:r>
                  </w:hyperlink>
                  <w:r w:rsidRPr="0007246A">
                    <w:rPr>
                      <w:rFonts w:eastAsiaTheme="minorHAnsi"/>
                      <w:color w:val="000000" w:themeColor="text1"/>
                      <w:sz w:val="24"/>
                      <w:szCs w:val="24"/>
                      <w:lang w:eastAsia="en-MY"/>
                    </w:rPr>
                    <w:t>),</w:t>
                  </w:r>
                  <w:r w:rsidRPr="0007246A">
                    <w:rPr>
                      <w:rFonts w:eastAsiaTheme="minorHAnsi"/>
                      <w:color w:val="000000" w:themeColor="text1"/>
                      <w:sz w:val="24"/>
                      <w:szCs w:val="24"/>
                    </w:rPr>
                    <w:t xml:space="preserve"> Poland</w:t>
                  </w:r>
                  <w:r w:rsidRPr="0007246A">
                    <w:rPr>
                      <w:rFonts w:eastAsiaTheme="minorHAnsi"/>
                      <w:color w:val="000000" w:themeColor="text1"/>
                      <w:sz w:val="24"/>
                      <w:szCs w:val="24"/>
                    </w:rPr>
                    <w:br/>
                  </w:r>
                  <w:r w:rsidRPr="0007246A">
                    <w:rPr>
                      <w:color w:val="000000" w:themeColor="text1"/>
                      <w:sz w:val="24"/>
                      <w:szCs w:val="24"/>
                      <w:lang w:eastAsia="en-MY"/>
                    </w:rPr>
                    <w:t>Gregory Wegmann (</w:t>
                  </w:r>
                  <w:hyperlink r:id="rId58" w:history="1">
                    <w:r w:rsidRPr="0007246A">
                      <w:rPr>
                        <w:rStyle w:val="Hyperlink"/>
                        <w:color w:val="000000" w:themeColor="text1"/>
                        <w:sz w:val="24"/>
                        <w:szCs w:val="24"/>
                        <w:lang w:eastAsia="en-MY"/>
                      </w:rPr>
                      <w:t>gregory.wegmann@gmail.com</w:t>
                    </w:r>
                  </w:hyperlink>
                  <w:r w:rsidRPr="0007246A">
                    <w:rPr>
                      <w:color w:val="000000" w:themeColor="text1"/>
                      <w:sz w:val="24"/>
                      <w:szCs w:val="24"/>
                      <w:lang w:eastAsia="en-MY"/>
                    </w:rPr>
                    <w:t>),</w:t>
                  </w:r>
                  <w:r w:rsidRPr="0007246A">
                    <w:rPr>
                      <w:color w:val="000000" w:themeColor="text1"/>
                      <w:sz w:val="24"/>
                      <w:szCs w:val="24"/>
                    </w:rPr>
                    <w:t xml:space="preserve"> France</w:t>
                  </w:r>
                  <w:r w:rsidRPr="0007246A">
                    <w:rPr>
                      <w:rFonts w:eastAsiaTheme="minorHAnsi"/>
                      <w:color w:val="000000" w:themeColor="text1"/>
                      <w:sz w:val="24"/>
                      <w:szCs w:val="24"/>
                    </w:rPr>
                    <w:br/>
                  </w:r>
                  <w:r w:rsidRPr="0007246A">
                    <w:rPr>
                      <w:rStyle w:val="Hyperlink"/>
                      <w:rFonts w:eastAsia="Times New Roman"/>
                      <w:color w:val="000000" w:themeColor="text1"/>
                      <w:sz w:val="24"/>
                      <w:szCs w:val="24"/>
                      <w:u w:val="none"/>
                      <w:bdr w:val="none" w:sz="0" w:space="0" w:color="auto" w:frame="1"/>
                      <w:lang w:val="en-GB" w:eastAsia="pl-PL"/>
                    </w:rPr>
                    <w:t xml:space="preserve">Żaneta </w:t>
                  </w:r>
                  <w:r w:rsidRPr="0007246A">
                    <w:rPr>
                      <w:rStyle w:val="Hyperlink"/>
                      <w:rFonts w:eastAsia="Times New Roman"/>
                      <w:color w:val="auto"/>
                      <w:sz w:val="24"/>
                      <w:szCs w:val="24"/>
                      <w:u w:val="none"/>
                      <w:bdr w:val="none" w:sz="0" w:space="0" w:color="auto" w:frame="1"/>
                      <w:lang w:val="en-GB" w:eastAsia="pl-PL"/>
                    </w:rPr>
                    <w:t>Kielanowicz (</w:t>
                  </w:r>
                  <w:hyperlink r:id="rId59" w:history="1">
                    <w:r w:rsidRPr="0007246A">
                      <w:rPr>
                        <w:rStyle w:val="Hyperlink"/>
                        <w:rFonts w:eastAsia="Times New Roman"/>
                        <w:color w:val="auto"/>
                        <w:sz w:val="24"/>
                        <w:szCs w:val="24"/>
                        <w:bdr w:val="none" w:sz="0" w:space="0" w:color="auto" w:frame="1"/>
                        <w:lang w:val="en-GB" w:eastAsia="pl-PL"/>
                      </w:rPr>
                      <w:t>zaneta.kielanowicz@uni.lodz.pl</w:t>
                    </w:r>
                  </w:hyperlink>
                  <w:r w:rsidRPr="0007246A">
                    <w:rPr>
                      <w:rStyle w:val="Hyperlink"/>
                      <w:rFonts w:eastAsia="Times New Roman"/>
                      <w:color w:val="auto"/>
                      <w:sz w:val="24"/>
                      <w:szCs w:val="24"/>
                      <w:bdr w:val="none" w:sz="0" w:space="0" w:color="auto" w:frame="1"/>
                      <w:lang w:val="en-GB" w:eastAsia="pl-PL"/>
                    </w:rPr>
                    <w:t xml:space="preserve">), </w:t>
                  </w:r>
                  <w:r w:rsidRPr="0007246A">
                    <w:rPr>
                      <w:rFonts w:eastAsiaTheme="minorHAnsi"/>
                      <w:sz w:val="24"/>
                      <w:szCs w:val="24"/>
                    </w:rPr>
                    <w:t>Poland</w:t>
                  </w:r>
                  <w:r w:rsidRPr="0007246A">
                    <w:rPr>
                      <w:rStyle w:val="Hyperlink"/>
                      <w:rFonts w:eastAsia="Times New Roman"/>
                      <w:color w:val="000000" w:themeColor="text1"/>
                      <w:sz w:val="24"/>
                      <w:szCs w:val="24"/>
                      <w:bdr w:val="none" w:sz="0" w:space="0" w:color="auto" w:frame="1"/>
                      <w:lang w:val="en-GB" w:eastAsia="pl-PL"/>
                    </w:rPr>
                    <w:br/>
                  </w:r>
                  <w:r w:rsidRPr="0007246A">
                    <w:rPr>
                      <w:sz w:val="24"/>
                      <w:szCs w:val="24"/>
                      <w:lang w:eastAsia="en-MY"/>
                    </w:rPr>
                    <w:t xml:space="preserve">Robert C. Rickards </w:t>
                  </w:r>
                  <w:r w:rsidRPr="0007246A">
                    <w:rPr>
                      <w:color w:val="000000" w:themeColor="text1"/>
                      <w:sz w:val="24"/>
                      <w:szCs w:val="24"/>
                      <w:lang w:eastAsia="en-MY"/>
                    </w:rPr>
                    <w:t>(</w:t>
                  </w:r>
                  <w:hyperlink r:id="rId60" w:history="1">
                    <w:r w:rsidRPr="0007246A">
                      <w:rPr>
                        <w:rStyle w:val="Hyperlink"/>
                        <w:color w:val="000000" w:themeColor="text1"/>
                        <w:sz w:val="24"/>
                        <w:szCs w:val="24"/>
                        <w:lang w:eastAsia="en-MY"/>
                      </w:rPr>
                      <w:t>rrickards@hs-harz.de</w:t>
                    </w:r>
                  </w:hyperlink>
                  <w:r w:rsidRPr="0007246A">
                    <w:rPr>
                      <w:rStyle w:val="Hyperlink"/>
                      <w:color w:val="000000" w:themeColor="text1"/>
                      <w:sz w:val="24"/>
                      <w:szCs w:val="24"/>
                      <w:u w:val="none"/>
                      <w:lang w:eastAsia="en-MY"/>
                    </w:rPr>
                    <w:t>), Germany</w:t>
                  </w:r>
                  <w:r w:rsidRPr="0007246A">
                    <w:rPr>
                      <w:rFonts w:eastAsiaTheme="minorHAnsi"/>
                      <w:color w:val="000000" w:themeColor="text1"/>
                      <w:sz w:val="24"/>
                      <w:szCs w:val="24"/>
                      <w:lang w:eastAsia="en-MY"/>
                    </w:rPr>
                    <w:t xml:space="preserve"> </w:t>
                  </w:r>
                  <w:r w:rsidRPr="0007246A">
                    <w:rPr>
                      <w:rFonts w:eastAsiaTheme="minorHAnsi"/>
                      <w:color w:val="000000" w:themeColor="text1"/>
                      <w:sz w:val="24"/>
                      <w:szCs w:val="24"/>
                      <w:lang w:eastAsia="en-MY"/>
                    </w:rPr>
                    <w:br/>
                    <w:t>Jan Kurt Alpenberg (</w:t>
                  </w:r>
                  <w:hyperlink r:id="rId61" w:history="1">
                    <w:r w:rsidRPr="0007246A">
                      <w:rPr>
                        <w:rStyle w:val="Hyperlink"/>
                        <w:rFonts w:eastAsiaTheme="minorHAnsi"/>
                        <w:color w:val="000000" w:themeColor="text1"/>
                        <w:sz w:val="24"/>
                        <w:szCs w:val="24"/>
                        <w:lang w:eastAsia="en-MY"/>
                      </w:rPr>
                      <w:t>jan.alpenberg@lnu.se</w:t>
                    </w:r>
                  </w:hyperlink>
                  <w:r w:rsidRPr="0007246A">
                    <w:rPr>
                      <w:rFonts w:eastAsiaTheme="minorHAnsi"/>
                      <w:color w:val="000000" w:themeColor="text1"/>
                      <w:sz w:val="24"/>
                      <w:szCs w:val="24"/>
                      <w:lang w:eastAsia="en-MY"/>
                    </w:rPr>
                    <w:t>),</w:t>
                  </w:r>
                  <w:r w:rsidRPr="0007246A">
                    <w:rPr>
                      <w:rFonts w:eastAsiaTheme="minorHAnsi"/>
                      <w:color w:val="000000" w:themeColor="text1"/>
                      <w:sz w:val="24"/>
                      <w:szCs w:val="24"/>
                    </w:rPr>
                    <w:t xml:space="preserve"> Sweden</w:t>
                  </w:r>
                  <w:r w:rsidRPr="0007246A">
                    <w:rPr>
                      <w:rFonts w:eastAsiaTheme="minorHAnsi"/>
                      <w:color w:val="000000" w:themeColor="text1"/>
                      <w:sz w:val="24"/>
                      <w:szCs w:val="24"/>
                    </w:rPr>
                    <w:br/>
                  </w:r>
                  <w:proofErr w:type="spellStart"/>
                  <w:r w:rsidRPr="0007246A">
                    <w:rPr>
                      <w:color w:val="000000" w:themeColor="text1"/>
                      <w:sz w:val="24"/>
                      <w:szCs w:val="24"/>
                    </w:rPr>
                    <w:t>Subačienė</w:t>
                  </w:r>
                  <w:proofErr w:type="spellEnd"/>
                  <w:r w:rsidRPr="0007246A">
                    <w:rPr>
                      <w:color w:val="000000" w:themeColor="text1"/>
                      <w:sz w:val="24"/>
                      <w:szCs w:val="24"/>
                    </w:rPr>
                    <w:t xml:space="preserve"> Rasa (</w:t>
                  </w:r>
                  <w:hyperlink r:id="rId62" w:history="1">
                    <w:r w:rsidRPr="0007246A">
                      <w:rPr>
                        <w:rStyle w:val="Hyperlink"/>
                        <w:color w:val="000000" w:themeColor="text1"/>
                        <w:sz w:val="24"/>
                        <w:szCs w:val="24"/>
                      </w:rPr>
                      <w:t>rasa.subaciene@evaf.vu.lt</w:t>
                    </w:r>
                  </w:hyperlink>
                  <w:r w:rsidRPr="0007246A">
                    <w:rPr>
                      <w:color w:val="000000" w:themeColor="text1"/>
                      <w:sz w:val="24"/>
                      <w:szCs w:val="24"/>
                    </w:rPr>
                    <w:t>), Vilnius University, Lithuania</w:t>
                  </w:r>
                </w:p>
                <w:p w14:paraId="120CFE80" w14:textId="10BA0A1B" w:rsidR="00A4040A" w:rsidRPr="0007246A" w:rsidRDefault="00A4040A" w:rsidP="00E837A3">
                  <w:pPr>
                    <w:spacing w:before="0" w:after="0" w:line="240" w:lineRule="atLeast"/>
                    <w:ind w:left="0" w:firstLine="0"/>
                    <w:rPr>
                      <w:color w:val="000000" w:themeColor="text1"/>
                      <w:sz w:val="24"/>
                      <w:szCs w:val="24"/>
                      <w:lang w:eastAsia="en-MY"/>
                    </w:rPr>
                  </w:pPr>
                  <w:proofErr w:type="spellStart"/>
                  <w:r w:rsidRPr="0007246A">
                    <w:rPr>
                      <w:color w:val="000000" w:themeColor="text1"/>
                      <w:sz w:val="24"/>
                      <w:szCs w:val="24"/>
                    </w:rPr>
                    <w:t>Tamulevičienė</w:t>
                  </w:r>
                  <w:proofErr w:type="spellEnd"/>
                  <w:r w:rsidRPr="0007246A">
                    <w:rPr>
                      <w:color w:val="000000" w:themeColor="text1"/>
                      <w:sz w:val="24"/>
                      <w:szCs w:val="24"/>
                    </w:rPr>
                    <w:t xml:space="preserve">  Daiva (</w:t>
                  </w:r>
                  <w:proofErr w:type="spellStart"/>
                  <w:r w:rsidRPr="0007246A">
                    <w:rPr>
                      <w:color w:val="000000" w:themeColor="text1"/>
                      <w:sz w:val="24"/>
                      <w:szCs w:val="24"/>
                    </w:rPr>
                    <w:t>daiva.tamuleviciene@evaf.vu.lt</w:t>
                  </w:r>
                  <w:proofErr w:type="spellEnd"/>
                  <w:r w:rsidRPr="0007246A">
                    <w:rPr>
                      <w:color w:val="000000" w:themeColor="text1"/>
                      <w:sz w:val="24"/>
                      <w:szCs w:val="24"/>
                    </w:rPr>
                    <w:t>), Vilnius University, Lithuania</w:t>
                  </w:r>
                </w:p>
              </w:tc>
            </w:tr>
            <w:tr w:rsidR="00A4040A" w:rsidRPr="00A3704B" w14:paraId="57B91129" w14:textId="77777777" w:rsidTr="00FE05CC">
              <w:trPr>
                <w:gridBefore w:val="1"/>
                <w:wBefore w:w="10" w:type="dxa"/>
                <w:trHeight w:val="345"/>
                <w:jc w:val="center"/>
              </w:trPr>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8A209C" w14:textId="77777777" w:rsidR="00A4040A" w:rsidRPr="0007246A" w:rsidRDefault="00A4040A" w:rsidP="00E837A3">
                  <w:pPr>
                    <w:pStyle w:val="xmsonormal"/>
                    <w:spacing w:line="240" w:lineRule="atLeast"/>
                    <w:ind w:left="0" w:firstLine="0"/>
                    <w:rPr>
                      <w:rFonts w:ascii="Times New Roman" w:hAnsi="Times New Roman" w:cs="Times New Roman"/>
                      <w:sz w:val="24"/>
                      <w:szCs w:val="24"/>
                      <w:lang w:eastAsia="en-MY"/>
                    </w:rPr>
                  </w:pPr>
                  <w:r w:rsidRPr="0007246A">
                    <w:rPr>
                      <w:rFonts w:ascii="Times New Roman" w:hAnsi="Times New Roman" w:cs="Times New Roman"/>
                      <w:sz w:val="24"/>
                      <w:szCs w:val="24"/>
                      <w:lang w:eastAsia="en-MY"/>
                    </w:rPr>
                    <w:t>APMAA America</w:t>
                  </w:r>
                </w:p>
              </w:tc>
              <w:tc>
                <w:tcPr>
                  <w:tcW w:w="7670" w:type="dxa"/>
                  <w:tcBorders>
                    <w:top w:val="nil"/>
                    <w:left w:val="nil"/>
                    <w:bottom w:val="single" w:sz="8" w:space="0" w:color="auto"/>
                    <w:right w:val="single" w:sz="8" w:space="0" w:color="auto"/>
                  </w:tcBorders>
                  <w:tcMar>
                    <w:top w:w="0" w:type="dxa"/>
                    <w:left w:w="108" w:type="dxa"/>
                    <w:bottom w:w="0" w:type="dxa"/>
                    <w:right w:w="108" w:type="dxa"/>
                  </w:tcMar>
                </w:tcPr>
                <w:p w14:paraId="6611E633" w14:textId="047FB1DC" w:rsidR="00A4040A" w:rsidRPr="0007246A" w:rsidRDefault="00A4040A" w:rsidP="00E837A3">
                  <w:pPr>
                    <w:pStyle w:val="xmsonormal"/>
                    <w:spacing w:line="240" w:lineRule="atLeast"/>
                    <w:ind w:left="0" w:firstLine="0"/>
                    <w:rPr>
                      <w:rFonts w:ascii="Times New Roman" w:hAnsi="Times New Roman" w:cs="Times New Roman"/>
                      <w:color w:val="000000" w:themeColor="text1"/>
                      <w:sz w:val="24"/>
                      <w:szCs w:val="24"/>
                      <w:lang w:val="es-MX" w:eastAsia="en-MY"/>
                    </w:rPr>
                  </w:pPr>
                  <w:bookmarkStart w:id="19" w:name="_Hlk149586710"/>
                  <w:r w:rsidRPr="0007246A">
                    <w:rPr>
                      <w:rFonts w:ascii="Times New Roman" w:eastAsiaTheme="minorHAnsi" w:hAnsi="Times New Roman" w:cs="Times New Roman"/>
                      <w:color w:val="000000" w:themeColor="text1"/>
                      <w:sz w:val="24"/>
                      <w:szCs w:val="24"/>
                      <w:lang w:val="es-MX" w:eastAsia="en-MY"/>
                    </w:rPr>
                    <w:t>Paul Scarbrough </w:t>
                  </w:r>
                  <w:hyperlink r:id="rId63" w:history="1">
                    <w:r w:rsidRPr="0007246A">
                      <w:rPr>
                        <w:rStyle w:val="Hyperlink"/>
                        <w:rFonts w:ascii="Times New Roman" w:eastAsiaTheme="minorHAnsi" w:hAnsi="Times New Roman"/>
                        <w:color w:val="000000" w:themeColor="text1"/>
                        <w:sz w:val="24"/>
                        <w:szCs w:val="24"/>
                        <w:lang w:val="es-MX" w:eastAsia="en-MY"/>
                      </w:rPr>
                      <w:t>(pscarbrough@brocku.ca</w:t>
                    </w:r>
                  </w:hyperlink>
                  <w:r w:rsidRPr="0007246A">
                    <w:rPr>
                      <w:rFonts w:ascii="Times New Roman" w:eastAsiaTheme="minorHAnsi" w:hAnsi="Times New Roman" w:cs="Times New Roman"/>
                      <w:color w:val="000000" w:themeColor="text1"/>
                      <w:sz w:val="24"/>
                      <w:szCs w:val="24"/>
                      <w:lang w:val="es-MX" w:eastAsia="en-MY"/>
                    </w:rPr>
                    <w:t>),</w:t>
                  </w:r>
                  <w:r w:rsidRPr="0007246A">
                    <w:rPr>
                      <w:rFonts w:ascii="Times New Roman" w:eastAsiaTheme="minorHAnsi" w:hAnsi="Times New Roman" w:cs="Times New Roman"/>
                      <w:color w:val="000000" w:themeColor="text1"/>
                      <w:sz w:val="24"/>
                      <w:szCs w:val="24"/>
                      <w:lang w:val="es-MX"/>
                    </w:rPr>
                    <w:t xml:space="preserve"> </w:t>
                  </w:r>
                  <w:bookmarkEnd w:id="19"/>
                  <w:r w:rsidRPr="0007246A">
                    <w:rPr>
                      <w:rFonts w:ascii="Times New Roman" w:eastAsiaTheme="minorHAnsi" w:hAnsi="Times New Roman" w:cs="Times New Roman"/>
                      <w:color w:val="000000" w:themeColor="text1"/>
                      <w:sz w:val="24"/>
                      <w:szCs w:val="24"/>
                      <w:lang w:val="es-MX"/>
                    </w:rPr>
                    <w:t>Canada</w:t>
                  </w:r>
                </w:p>
              </w:tc>
            </w:tr>
            <w:bookmarkEnd w:id="11"/>
          </w:tbl>
          <w:p w14:paraId="72D47911" w14:textId="77777777" w:rsidR="0007246A" w:rsidRDefault="0007246A" w:rsidP="00E837A3">
            <w:pPr>
              <w:spacing w:before="0" w:after="0" w:line="240" w:lineRule="atLeast"/>
              <w:ind w:left="0" w:firstLine="0"/>
              <w:rPr>
                <w:b/>
                <w:bCs w:val="0"/>
              </w:rPr>
            </w:pPr>
          </w:p>
          <w:p w14:paraId="4A1D7041" w14:textId="77777777" w:rsidR="00557328" w:rsidRDefault="00557328" w:rsidP="00E837A3">
            <w:pPr>
              <w:spacing w:before="0" w:after="0" w:line="240" w:lineRule="atLeast"/>
              <w:ind w:left="0" w:firstLine="0"/>
              <w:rPr>
                <w:b/>
                <w:bCs w:val="0"/>
              </w:rPr>
            </w:pPr>
          </w:p>
          <w:p w14:paraId="5423A929" w14:textId="0E400C1D" w:rsidR="00346625" w:rsidRPr="00E55728" w:rsidRDefault="00BE405B" w:rsidP="00E837A3">
            <w:pPr>
              <w:spacing w:before="0" w:after="0" w:line="240" w:lineRule="atLeast"/>
              <w:ind w:left="0" w:firstLine="0"/>
              <w:rPr>
                <w:color w:val="0033CC"/>
                <w:sz w:val="24"/>
                <w:szCs w:val="24"/>
                <w:shd w:val="clear" w:color="auto" w:fill="FFFFFF"/>
              </w:rPr>
            </w:pPr>
            <w:r>
              <w:rPr>
                <w:b/>
                <w:bCs w:val="0"/>
              </w:rPr>
              <w:t>3-3</w:t>
            </w:r>
            <w:r w:rsidR="00346625">
              <w:rPr>
                <w:b/>
                <w:bCs w:val="0"/>
              </w:rPr>
              <w:t>.</w:t>
            </w:r>
            <w:r w:rsidR="00346625" w:rsidRPr="00390257">
              <w:rPr>
                <w:b/>
                <w:bCs w:val="0"/>
              </w:rPr>
              <w:t xml:space="preserve"> </w:t>
            </w:r>
            <w:r w:rsidR="00346625">
              <w:rPr>
                <w:b/>
                <w:bCs w:val="0"/>
              </w:rPr>
              <w:t>2023 Administration T</w:t>
            </w:r>
            <w:r w:rsidR="00346625" w:rsidRPr="00390257">
              <w:rPr>
                <w:b/>
                <w:bCs w:val="0"/>
              </w:rPr>
              <w:t>eam</w:t>
            </w:r>
            <w:r w:rsidR="00346625" w:rsidRPr="0045059E">
              <w:rPr>
                <w:b/>
                <w:bCs w:val="0"/>
              </w:rPr>
              <w:t>s</w:t>
            </w:r>
          </w:p>
          <w:p w14:paraId="771D7ABC" w14:textId="77777777" w:rsidR="00346625" w:rsidRPr="00854619" w:rsidRDefault="00346625" w:rsidP="00E837A3">
            <w:pPr>
              <w:spacing w:before="0" w:after="0" w:line="240" w:lineRule="atLeast"/>
              <w:ind w:left="0" w:firstLine="0"/>
              <w:rPr>
                <w:b/>
                <w:bCs w:val="0"/>
                <w:sz w:val="24"/>
                <w:szCs w:val="24"/>
                <w:shd w:val="clear" w:color="auto" w:fill="FFFFFF"/>
              </w:rPr>
            </w:pPr>
          </w:p>
          <w:p w14:paraId="40FA6D44" w14:textId="112C97E8" w:rsidR="00346625" w:rsidRPr="005813BA" w:rsidRDefault="00346625" w:rsidP="00E837A3">
            <w:pPr>
              <w:spacing w:before="0" w:after="0" w:line="240" w:lineRule="atLeast"/>
              <w:ind w:left="0" w:firstLine="0"/>
              <w:rPr>
                <w:color w:val="00B050"/>
                <w:sz w:val="24"/>
                <w:szCs w:val="24"/>
                <w:shd w:val="clear" w:color="auto" w:fill="FFFFFF"/>
              </w:rPr>
            </w:pPr>
            <w:r w:rsidRPr="00326A0F">
              <w:rPr>
                <w:b/>
                <w:bCs w:val="0"/>
                <w:sz w:val="24"/>
                <w:szCs w:val="24"/>
                <w:shd w:val="clear" w:color="auto" w:fill="FFFFFF"/>
              </w:rPr>
              <w:t xml:space="preserve"> </w:t>
            </w:r>
            <w:r w:rsidR="00BE405B">
              <w:rPr>
                <w:b/>
                <w:bCs w:val="0"/>
                <w:sz w:val="24"/>
                <w:szCs w:val="24"/>
                <w:shd w:val="clear" w:color="auto" w:fill="FFFFFF"/>
              </w:rPr>
              <w:t>3</w:t>
            </w:r>
            <w:r w:rsidRPr="00326A0F">
              <w:rPr>
                <w:b/>
                <w:bCs w:val="0"/>
                <w:sz w:val="24"/>
                <w:szCs w:val="24"/>
                <w:shd w:val="clear" w:color="auto" w:fill="FFFFFF"/>
              </w:rPr>
              <w:t>-</w:t>
            </w:r>
            <w:r w:rsidR="00BE405B">
              <w:rPr>
                <w:b/>
                <w:bCs w:val="0"/>
                <w:sz w:val="24"/>
                <w:szCs w:val="24"/>
                <w:shd w:val="clear" w:color="auto" w:fill="FFFFFF"/>
              </w:rPr>
              <w:t>3</w:t>
            </w:r>
            <w:r w:rsidRPr="00326A0F">
              <w:rPr>
                <w:b/>
                <w:bCs w:val="0"/>
                <w:sz w:val="24"/>
                <w:szCs w:val="24"/>
                <w:shd w:val="clear" w:color="auto" w:fill="FFFFFF"/>
              </w:rPr>
              <w:t xml:space="preserve">-1. Conference Quality Control Team </w:t>
            </w:r>
          </w:p>
          <w:p w14:paraId="5FAAF539" w14:textId="4FED26DD" w:rsidR="00114DA9" w:rsidRDefault="00346625" w:rsidP="00E837A3">
            <w:pPr>
              <w:spacing w:before="0" w:after="0" w:line="240" w:lineRule="atLeast"/>
              <w:ind w:left="0" w:firstLine="0"/>
              <w:rPr>
                <w:sz w:val="24"/>
                <w:szCs w:val="24"/>
              </w:rPr>
            </w:pPr>
            <w:r>
              <w:rPr>
                <w:sz w:val="24"/>
                <w:szCs w:val="24"/>
                <w:shd w:val="clear" w:color="auto" w:fill="FFFFFF"/>
              </w:rPr>
              <w:t>The team</w:t>
            </w:r>
            <w:r w:rsidR="004B7E9C">
              <w:rPr>
                <w:sz w:val="24"/>
                <w:szCs w:val="24"/>
                <w:shd w:val="clear" w:color="auto" w:fill="FFFFFF"/>
              </w:rPr>
              <w:t>'</w:t>
            </w:r>
            <w:r>
              <w:rPr>
                <w:sz w:val="24"/>
                <w:szCs w:val="24"/>
                <w:shd w:val="clear" w:color="auto" w:fill="FFFFFF"/>
              </w:rPr>
              <w:t>s roles are (1) to d</w:t>
            </w:r>
            <w:r w:rsidRPr="00411A84">
              <w:rPr>
                <w:sz w:val="24"/>
                <w:szCs w:val="24"/>
                <w:shd w:val="clear" w:color="auto" w:fill="FFFFFF"/>
              </w:rPr>
              <w:t xml:space="preserve">evelop the 2024 </w:t>
            </w:r>
            <w:r>
              <w:rPr>
                <w:sz w:val="24"/>
                <w:szCs w:val="24"/>
                <w:shd w:val="clear" w:color="auto" w:fill="FFFFFF"/>
              </w:rPr>
              <w:t xml:space="preserve">Call for Papers, </w:t>
            </w:r>
            <w:r w:rsidRPr="00411A84">
              <w:rPr>
                <w:rFonts w:hint="eastAsia"/>
                <w:sz w:val="24"/>
                <w:szCs w:val="24"/>
                <w:shd w:val="clear" w:color="auto" w:fill="FFFFFF"/>
              </w:rPr>
              <w:t>G</w:t>
            </w:r>
            <w:r w:rsidRPr="00411A84">
              <w:rPr>
                <w:sz w:val="24"/>
                <w:szCs w:val="24"/>
                <w:shd w:val="clear" w:color="auto" w:fill="FFFFFF"/>
              </w:rPr>
              <w:t>uideline</w:t>
            </w:r>
            <w:r>
              <w:rPr>
                <w:sz w:val="24"/>
                <w:szCs w:val="24"/>
                <w:shd w:val="clear" w:color="auto" w:fill="FFFFFF"/>
              </w:rPr>
              <w:t>s</w:t>
            </w:r>
            <w:r w:rsidRPr="00411A84">
              <w:rPr>
                <w:sz w:val="24"/>
                <w:szCs w:val="24"/>
                <w:shd w:val="clear" w:color="auto" w:fill="FFFFFF"/>
              </w:rPr>
              <w:t xml:space="preserve"> for Authors</w:t>
            </w:r>
            <w:r>
              <w:rPr>
                <w:sz w:val="24"/>
                <w:szCs w:val="24"/>
                <w:shd w:val="clear" w:color="auto" w:fill="FFFFFF"/>
              </w:rPr>
              <w:t>,</w:t>
            </w:r>
            <w:r w:rsidRPr="00411A84">
              <w:rPr>
                <w:sz w:val="24"/>
                <w:szCs w:val="24"/>
                <w:shd w:val="clear" w:color="auto" w:fill="FFFFFF"/>
              </w:rPr>
              <w:t xml:space="preserve"> and </w:t>
            </w:r>
            <w:r w:rsidRPr="00411A84">
              <w:rPr>
                <w:rFonts w:hint="eastAsia"/>
                <w:sz w:val="24"/>
                <w:szCs w:val="24"/>
                <w:shd w:val="clear" w:color="auto" w:fill="FFFFFF"/>
              </w:rPr>
              <w:t>G</w:t>
            </w:r>
            <w:r w:rsidRPr="00411A84">
              <w:rPr>
                <w:sz w:val="24"/>
                <w:szCs w:val="24"/>
                <w:shd w:val="clear" w:color="auto" w:fill="FFFFFF"/>
              </w:rPr>
              <w:t>uideline fo</w:t>
            </w:r>
            <w:r>
              <w:rPr>
                <w:sz w:val="24"/>
                <w:szCs w:val="24"/>
                <w:shd w:val="clear" w:color="auto" w:fill="FFFFFF"/>
              </w:rPr>
              <w:t xml:space="preserve">r </w:t>
            </w:r>
            <w:r w:rsidRPr="00411A84">
              <w:rPr>
                <w:sz w:val="24"/>
                <w:szCs w:val="24"/>
                <w:shd w:val="clear" w:color="auto" w:fill="FFFFFF"/>
              </w:rPr>
              <w:t>Reviewers</w:t>
            </w:r>
            <w:r>
              <w:rPr>
                <w:sz w:val="24"/>
                <w:szCs w:val="24"/>
                <w:shd w:val="clear" w:color="auto" w:fill="FFFFFF"/>
              </w:rPr>
              <w:t xml:space="preserve">, and </w:t>
            </w:r>
            <w:r w:rsidRPr="00411A84">
              <w:rPr>
                <w:sz w:val="24"/>
                <w:szCs w:val="24"/>
                <w:shd w:val="clear" w:color="auto" w:fill="FFFFFF"/>
              </w:rPr>
              <w:t>(2)</w:t>
            </w:r>
            <w:r>
              <w:rPr>
                <w:sz w:val="24"/>
                <w:szCs w:val="24"/>
                <w:shd w:val="clear" w:color="auto" w:fill="FFFFFF"/>
              </w:rPr>
              <w:t xml:space="preserve"> to provide training for the </w:t>
            </w:r>
            <w:r w:rsidRPr="00411A84">
              <w:rPr>
                <w:sz w:val="24"/>
                <w:szCs w:val="24"/>
                <w:shd w:val="clear" w:color="auto" w:fill="FFFFFF"/>
              </w:rPr>
              <w:t>CMT</w:t>
            </w:r>
            <w:r>
              <w:rPr>
                <w:sz w:val="24"/>
                <w:szCs w:val="24"/>
                <w:shd w:val="clear" w:color="auto" w:fill="FFFFFF"/>
              </w:rPr>
              <w:t xml:space="preserve"> operation and construct the </w:t>
            </w:r>
            <w:r w:rsidRPr="00411A84">
              <w:rPr>
                <w:sz w:val="24"/>
                <w:szCs w:val="24"/>
                <w:shd w:val="clear" w:color="auto" w:fill="FFFFFF"/>
              </w:rPr>
              <w:t>APMAA2024</w:t>
            </w:r>
            <w:r>
              <w:rPr>
                <w:sz w:val="24"/>
                <w:szCs w:val="24"/>
                <w:shd w:val="clear" w:color="auto" w:fill="FFFFFF"/>
              </w:rPr>
              <w:t xml:space="preserve"> </w:t>
            </w:r>
            <w:r w:rsidRPr="00411A84">
              <w:rPr>
                <w:sz w:val="24"/>
                <w:szCs w:val="24"/>
                <w:shd w:val="clear" w:color="auto" w:fill="FFFFFF"/>
              </w:rPr>
              <w:t>CMT</w:t>
            </w:r>
            <w:r>
              <w:rPr>
                <w:sz w:val="24"/>
                <w:szCs w:val="24"/>
                <w:shd w:val="clear" w:color="auto" w:fill="FFFFFF"/>
              </w:rPr>
              <w:t xml:space="preserve"> site</w:t>
            </w:r>
            <w:r w:rsidRPr="00411A84">
              <w:rPr>
                <w:sz w:val="24"/>
                <w:szCs w:val="24"/>
                <w:shd w:val="clear" w:color="auto" w:fill="FFFFFF"/>
              </w:rPr>
              <w:t>.</w:t>
            </w:r>
            <w:r>
              <w:rPr>
                <w:sz w:val="24"/>
                <w:szCs w:val="24"/>
                <w:shd w:val="clear" w:color="auto" w:fill="FFFFFF"/>
              </w:rPr>
              <w:t xml:space="preserve"> </w:t>
            </w:r>
            <w:r>
              <w:rPr>
                <w:sz w:val="24"/>
                <w:szCs w:val="24"/>
                <w:shd w:val="clear" w:color="auto" w:fill="FFFFFF"/>
              </w:rPr>
              <w:lastRenderedPageBreak/>
              <w:t>Furthermore, the team will run the APMAA 2024 and oversee its whole process</w:t>
            </w:r>
            <w:r w:rsidR="005813BA">
              <w:rPr>
                <w:sz w:val="24"/>
                <w:szCs w:val="24"/>
                <w:shd w:val="clear" w:color="auto" w:fill="FFFFFF"/>
              </w:rPr>
              <w:t>, from organizing to executing</w:t>
            </w:r>
            <w:r>
              <w:rPr>
                <w:sz w:val="24"/>
                <w:szCs w:val="24"/>
                <w:shd w:val="clear" w:color="auto" w:fill="FFFFFF"/>
              </w:rPr>
              <w:t>.</w:t>
            </w:r>
            <w:r w:rsidR="00BC214B">
              <w:rPr>
                <w:sz w:val="24"/>
                <w:szCs w:val="24"/>
                <w:shd w:val="clear" w:color="auto" w:fill="FFFFFF"/>
              </w:rPr>
              <w:t xml:space="preserve"> </w:t>
            </w:r>
            <w:r w:rsidRPr="00620AA5">
              <w:rPr>
                <w:sz w:val="24"/>
                <w:szCs w:val="24"/>
                <w:u w:val="single"/>
                <w:shd w:val="clear" w:color="auto" w:fill="FFFFFF"/>
              </w:rPr>
              <w:t xml:space="preserve">The team will gather at an online meeting </w:t>
            </w:r>
            <w:r w:rsidRPr="00800A71">
              <w:rPr>
                <w:b/>
                <w:bCs w:val="0"/>
                <w:sz w:val="24"/>
                <w:szCs w:val="24"/>
                <w:u w:val="single"/>
                <w:shd w:val="clear" w:color="auto" w:fill="FFFFFF"/>
              </w:rPr>
              <w:t>monthly</w:t>
            </w:r>
            <w:r w:rsidRPr="00620AA5">
              <w:rPr>
                <w:sz w:val="24"/>
                <w:szCs w:val="24"/>
                <w:u w:val="single"/>
                <w:shd w:val="clear" w:color="auto" w:fill="FFFFFF"/>
              </w:rPr>
              <w:t xml:space="preserve"> to achieve the </w:t>
            </w:r>
            <w:r w:rsidR="005813BA" w:rsidRPr="00620AA5">
              <w:rPr>
                <w:sz w:val="24"/>
                <w:szCs w:val="24"/>
                <w:u w:val="single"/>
                <w:shd w:val="clear" w:color="auto" w:fill="FFFFFF"/>
              </w:rPr>
              <w:t>role</w:t>
            </w:r>
            <w:r w:rsidRPr="00620AA5">
              <w:rPr>
                <w:sz w:val="24"/>
                <w:szCs w:val="24"/>
                <w:u w:val="single"/>
                <w:shd w:val="clear" w:color="auto" w:fill="FFFFFF"/>
              </w:rPr>
              <w:t xml:space="preserve">s </w:t>
            </w:r>
            <w:r w:rsidR="005813BA" w:rsidRPr="00620AA5">
              <w:rPr>
                <w:sz w:val="24"/>
                <w:szCs w:val="24"/>
                <w:u w:val="single"/>
                <w:shd w:val="clear" w:color="auto" w:fill="FFFFFF"/>
              </w:rPr>
              <w:t>above</w:t>
            </w:r>
            <w:r w:rsidR="005813BA">
              <w:rPr>
                <w:sz w:val="24"/>
                <w:szCs w:val="24"/>
                <w:shd w:val="clear" w:color="auto" w:fill="FFFFFF"/>
              </w:rPr>
              <w:t>.</w:t>
            </w:r>
            <w:r>
              <w:rPr>
                <w:sz w:val="24"/>
                <w:szCs w:val="24"/>
                <w:shd w:val="clear" w:color="auto" w:fill="FFFFFF"/>
              </w:rPr>
              <w:t xml:space="preserve"> </w:t>
            </w:r>
          </w:p>
          <w:p w14:paraId="623EA3FD" w14:textId="74EB5FEA" w:rsidR="00346625" w:rsidRDefault="00346625" w:rsidP="00E837A3">
            <w:pPr>
              <w:spacing w:before="0" w:after="0" w:line="240" w:lineRule="atLeast"/>
              <w:ind w:left="0" w:firstLine="0"/>
              <w:rPr>
                <w:color w:val="FF0000"/>
                <w:sz w:val="24"/>
                <w:szCs w:val="24"/>
                <w:shd w:val="clear" w:color="auto" w:fill="FFFFFF"/>
              </w:rPr>
            </w:pPr>
            <w:r>
              <w:rPr>
                <w:color w:val="FF0000"/>
                <w:sz w:val="24"/>
                <w:szCs w:val="24"/>
                <w:shd w:val="clear" w:color="auto" w:fill="FFFFFF"/>
              </w:rPr>
              <w:t xml:space="preserve">  </w:t>
            </w:r>
          </w:p>
          <w:p w14:paraId="73053A36" w14:textId="4B0BE5C1" w:rsidR="00114DA9" w:rsidRPr="00800A71" w:rsidRDefault="00114DA9" w:rsidP="00E837A3">
            <w:pPr>
              <w:tabs>
                <w:tab w:val="left" w:pos="270"/>
              </w:tabs>
              <w:spacing w:before="0" w:after="0" w:line="240" w:lineRule="atLeast"/>
              <w:ind w:left="0" w:firstLine="0"/>
              <w:rPr>
                <w:rFonts w:eastAsiaTheme="minorHAnsi"/>
                <w:color w:val="0033CC"/>
                <w:sz w:val="21"/>
                <w:szCs w:val="21"/>
                <w:lang w:eastAsia="en-MY"/>
              </w:rPr>
            </w:pPr>
            <w:bookmarkStart w:id="20" w:name="_Hlk154904296"/>
            <w:r w:rsidRPr="00C31650">
              <w:rPr>
                <w:rFonts w:eastAsiaTheme="minorHAnsi"/>
                <w:b/>
                <w:bCs w:val="0"/>
                <w:color w:val="000000" w:themeColor="text1"/>
                <w:sz w:val="24"/>
                <w:szCs w:val="24"/>
                <w:lang w:eastAsia="en-MY"/>
              </w:rPr>
              <w:t>(Vietnam Team: APMAA2024)</w:t>
            </w:r>
            <w:r w:rsidR="0075766F">
              <w:rPr>
                <w:rFonts w:eastAsiaTheme="minorHAnsi"/>
                <w:b/>
                <w:bCs w:val="0"/>
                <w:color w:val="000000" w:themeColor="text1"/>
                <w:sz w:val="24"/>
                <w:szCs w:val="24"/>
                <w:lang w:eastAsia="en-MY"/>
              </w:rPr>
              <w:t xml:space="preserve"> </w:t>
            </w:r>
            <w:r w:rsidR="0075766F" w:rsidRPr="00E55728">
              <w:rPr>
                <w:rFonts w:eastAsiaTheme="minorHAnsi"/>
                <w:color w:val="0033CC"/>
                <w:sz w:val="24"/>
                <w:szCs w:val="24"/>
                <w:lang w:eastAsia="en-MY"/>
              </w:rPr>
              <w:t>To be considered</w:t>
            </w:r>
            <w:r w:rsidR="00800A71">
              <w:rPr>
                <w:rFonts w:eastAsiaTheme="minorHAnsi"/>
                <w:color w:val="0033CC"/>
                <w:sz w:val="24"/>
                <w:szCs w:val="24"/>
                <w:lang w:eastAsia="en-MY"/>
              </w:rPr>
              <w:br/>
            </w:r>
            <w:r w:rsidR="00800A71">
              <w:rPr>
                <w:sz w:val="21"/>
                <w:szCs w:val="21"/>
              </w:rPr>
              <w:t xml:space="preserve">      </w:t>
            </w:r>
            <w:hyperlink r:id="rId64" w:history="1">
              <w:r w:rsidR="00800A71" w:rsidRPr="00800A71">
                <w:rPr>
                  <w:color w:val="0000FF"/>
                  <w:sz w:val="21"/>
                  <w:szCs w:val="21"/>
                  <w:u w:val="single"/>
                </w:rPr>
                <w:t>APMAA 2024 (Asia-Pacific Management Accounting Association) (s-ueno.sakura.ne.jp)</w:t>
              </w:r>
            </w:hyperlink>
          </w:p>
          <w:p w14:paraId="332D79C6" w14:textId="5F5A9640" w:rsidR="00114DA9" w:rsidRPr="00C31650" w:rsidRDefault="00C31650" w:rsidP="00E837A3">
            <w:pPr>
              <w:tabs>
                <w:tab w:val="left" w:pos="270"/>
              </w:tabs>
              <w:spacing w:before="0" w:after="0" w:line="240" w:lineRule="atLeast"/>
              <w:ind w:left="0" w:firstLine="0"/>
              <w:rPr>
                <w:rFonts w:eastAsiaTheme="minorHAnsi"/>
                <w:color w:val="000000" w:themeColor="text1"/>
                <w:sz w:val="24"/>
                <w:szCs w:val="24"/>
                <w:lang w:eastAsia="en-MY"/>
              </w:rPr>
            </w:pPr>
            <w:r>
              <w:rPr>
                <w:rFonts w:hint="eastAsia"/>
                <w:b/>
                <w:bCs w:val="0"/>
                <w:color w:val="000000" w:themeColor="text1"/>
                <w:sz w:val="24"/>
                <w:szCs w:val="24"/>
              </w:rPr>
              <w:t xml:space="preserve"> </w:t>
            </w:r>
            <w:r>
              <w:rPr>
                <w:b/>
                <w:bCs w:val="0"/>
                <w:color w:val="000000" w:themeColor="text1"/>
                <w:sz w:val="24"/>
                <w:szCs w:val="24"/>
              </w:rPr>
              <w:t xml:space="preserve"> </w:t>
            </w:r>
            <w:r w:rsidR="00620AA5">
              <w:rPr>
                <w:b/>
                <w:bCs w:val="0"/>
                <w:color w:val="000000" w:themeColor="text1"/>
                <w:sz w:val="24"/>
                <w:szCs w:val="24"/>
              </w:rPr>
              <w:t xml:space="preserve">   </w:t>
            </w:r>
            <w:r w:rsidR="00114DA9" w:rsidRPr="00C31650">
              <w:rPr>
                <w:rFonts w:eastAsiaTheme="minorHAnsi"/>
                <w:b/>
                <w:bCs w:val="0"/>
                <w:color w:val="000000" w:themeColor="text1"/>
                <w:sz w:val="24"/>
                <w:szCs w:val="24"/>
                <w:lang w:eastAsia="en-MY"/>
              </w:rPr>
              <w:t>Nguyen Thi Hong Thuy</w:t>
            </w:r>
            <w:r w:rsidR="00114DA9" w:rsidRPr="00C31650">
              <w:rPr>
                <w:rFonts w:eastAsiaTheme="minorHAnsi"/>
                <w:color w:val="000000" w:themeColor="text1"/>
                <w:sz w:val="24"/>
                <w:szCs w:val="24"/>
                <w:lang w:eastAsia="en-MY"/>
              </w:rPr>
              <w:t xml:space="preserve"> (</w:t>
            </w:r>
            <w:hyperlink r:id="rId65" w:history="1">
              <w:r w:rsidR="00114DA9" w:rsidRPr="00C31650">
                <w:rPr>
                  <w:rStyle w:val="Hyperlink"/>
                  <w:rFonts w:eastAsiaTheme="minorHAnsi"/>
                  <w:color w:val="000000" w:themeColor="text1"/>
                  <w:sz w:val="24"/>
                  <w:szCs w:val="24"/>
                  <w:lang w:eastAsia="en-MY"/>
                </w:rPr>
                <w:t>nhthuykt@gmail.com</w:t>
              </w:r>
            </w:hyperlink>
            <w:r w:rsidR="00114DA9" w:rsidRPr="00C31650">
              <w:rPr>
                <w:rFonts w:eastAsiaTheme="minorHAnsi"/>
                <w:color w:val="000000" w:themeColor="text1"/>
                <w:sz w:val="24"/>
                <w:szCs w:val="24"/>
                <w:lang w:eastAsia="en-MY"/>
              </w:rPr>
              <w:t>), Vietnam National University</w:t>
            </w:r>
          </w:p>
          <w:p w14:paraId="1B182D51" w14:textId="09716C76" w:rsidR="00114DA9" w:rsidRPr="00C31650" w:rsidRDefault="00114DA9" w:rsidP="00E837A3">
            <w:pPr>
              <w:tabs>
                <w:tab w:val="left" w:pos="270"/>
              </w:tabs>
              <w:spacing w:before="0" w:after="0" w:line="240" w:lineRule="atLeast"/>
              <w:ind w:left="0" w:firstLine="0"/>
              <w:rPr>
                <w:rFonts w:eastAsiaTheme="minorHAnsi"/>
                <w:b/>
                <w:bCs w:val="0"/>
                <w:color w:val="000000" w:themeColor="text1"/>
                <w:sz w:val="24"/>
                <w:szCs w:val="24"/>
                <w:lang w:eastAsia="en-MY"/>
              </w:rPr>
            </w:pPr>
            <w:r w:rsidRPr="00C31650">
              <w:rPr>
                <w:b/>
                <w:bCs w:val="0"/>
                <w:color w:val="000000" w:themeColor="text1"/>
                <w:sz w:val="24"/>
                <w:szCs w:val="24"/>
              </w:rPr>
              <w:t xml:space="preserve">  </w:t>
            </w:r>
            <w:r w:rsidR="00C31650">
              <w:rPr>
                <w:b/>
                <w:bCs w:val="0"/>
                <w:color w:val="000000" w:themeColor="text1"/>
                <w:sz w:val="24"/>
                <w:szCs w:val="24"/>
              </w:rPr>
              <w:t xml:space="preserve">   </w:t>
            </w:r>
            <w:r w:rsidRPr="00C31650">
              <w:rPr>
                <w:b/>
                <w:bCs w:val="0"/>
                <w:color w:val="000000" w:themeColor="text1"/>
                <w:sz w:val="24"/>
                <w:szCs w:val="24"/>
              </w:rPr>
              <w:t>Bui Phuong Chi</w:t>
            </w:r>
            <w:r w:rsidRPr="00C31650">
              <w:rPr>
                <w:color w:val="000000" w:themeColor="text1"/>
                <w:sz w:val="24"/>
                <w:szCs w:val="24"/>
              </w:rPr>
              <w:t xml:space="preserve"> (</w:t>
            </w:r>
            <w:hyperlink r:id="rId66" w:history="1">
              <w:r w:rsidRPr="00C31650">
                <w:rPr>
                  <w:rStyle w:val="Hyperlink"/>
                  <w:color w:val="000000" w:themeColor="text1"/>
                  <w:sz w:val="24"/>
                  <w:szCs w:val="24"/>
                </w:rPr>
                <w:t>chibui@vnu.edu.vn</w:t>
              </w:r>
            </w:hyperlink>
            <w:r w:rsidRPr="00C31650">
              <w:rPr>
                <w:color w:val="000000" w:themeColor="text1"/>
                <w:sz w:val="24"/>
                <w:szCs w:val="24"/>
              </w:rPr>
              <w:t>),</w:t>
            </w:r>
            <w:r w:rsidR="0075766F">
              <w:rPr>
                <w:color w:val="000000" w:themeColor="text1"/>
                <w:sz w:val="24"/>
                <w:szCs w:val="24"/>
              </w:rPr>
              <w:t xml:space="preserve"> </w:t>
            </w:r>
            <w:r w:rsidRPr="00C31650">
              <w:rPr>
                <w:rFonts w:eastAsiaTheme="minorHAnsi"/>
                <w:color w:val="000000" w:themeColor="text1"/>
                <w:sz w:val="24"/>
                <w:szCs w:val="24"/>
                <w:lang w:eastAsia="en-MY"/>
              </w:rPr>
              <w:t>Vietnam National University</w:t>
            </w:r>
          </w:p>
          <w:bookmarkEnd w:id="20"/>
          <w:p w14:paraId="315F9A88" w14:textId="32DAA825" w:rsidR="00CA79D7" w:rsidRPr="00C31650" w:rsidRDefault="00114DA9" w:rsidP="00E837A3">
            <w:pPr>
              <w:tabs>
                <w:tab w:val="left" w:pos="270"/>
              </w:tabs>
              <w:spacing w:before="0" w:after="0" w:line="240" w:lineRule="atLeast"/>
              <w:ind w:left="0" w:firstLine="0"/>
              <w:rPr>
                <w:color w:val="000000" w:themeColor="text1"/>
                <w:sz w:val="24"/>
                <w:szCs w:val="24"/>
              </w:rPr>
            </w:pPr>
            <w:r w:rsidRPr="00C31650">
              <w:rPr>
                <w:rFonts w:eastAsiaTheme="minorHAnsi"/>
                <w:b/>
                <w:bCs w:val="0"/>
                <w:color w:val="000000" w:themeColor="text1"/>
                <w:sz w:val="24"/>
                <w:szCs w:val="24"/>
                <w:lang w:eastAsia="en-MY"/>
              </w:rPr>
              <w:t xml:space="preserve">  </w:t>
            </w:r>
            <w:r w:rsidR="00C31650">
              <w:rPr>
                <w:b/>
                <w:bCs w:val="0"/>
                <w:color w:val="000000" w:themeColor="text1"/>
                <w:sz w:val="24"/>
                <w:szCs w:val="24"/>
              </w:rPr>
              <w:t xml:space="preserve">   </w:t>
            </w:r>
            <w:r w:rsidR="00CA79D7" w:rsidRPr="00C31650">
              <w:rPr>
                <w:b/>
                <w:bCs w:val="0"/>
                <w:color w:val="000000" w:themeColor="text1"/>
                <w:sz w:val="24"/>
                <w:szCs w:val="24"/>
              </w:rPr>
              <w:t>Nguyen Thi Phuong</w:t>
            </w:r>
            <w:r w:rsidR="00CA79D7" w:rsidRPr="00C31650">
              <w:rPr>
                <w:b/>
                <w:bCs w:val="0"/>
                <w:color w:val="000000" w:themeColor="text1"/>
                <w:sz w:val="24"/>
                <w:szCs w:val="24"/>
                <w:lang w:eastAsia="en-MY"/>
              </w:rPr>
              <w:t xml:space="preserve"> Dzung</w:t>
            </w:r>
            <w:r w:rsidR="00CA79D7" w:rsidRPr="00C31650">
              <w:rPr>
                <w:color w:val="000000" w:themeColor="text1"/>
                <w:sz w:val="24"/>
                <w:szCs w:val="24"/>
                <w:lang w:eastAsia="en-MY"/>
              </w:rPr>
              <w:t xml:space="preserve"> (</w:t>
            </w:r>
            <w:hyperlink r:id="rId67" w:history="1">
              <w:r w:rsidR="00CA79D7" w:rsidRPr="00C31650">
                <w:rPr>
                  <w:rStyle w:val="Hyperlink"/>
                  <w:color w:val="000000" w:themeColor="text1"/>
                  <w:sz w:val="24"/>
                  <w:szCs w:val="24"/>
                </w:rPr>
                <w:t>phuongdung2311@gmail.com</w:t>
              </w:r>
            </w:hyperlink>
            <w:r w:rsidR="00CA79D7" w:rsidRPr="00C31650">
              <w:rPr>
                <w:color w:val="000000" w:themeColor="text1"/>
                <w:sz w:val="24"/>
                <w:szCs w:val="24"/>
              </w:rPr>
              <w:t>), Hanoi University of Science and Technology</w:t>
            </w:r>
          </w:p>
          <w:p w14:paraId="13A81D09" w14:textId="05AC0223" w:rsidR="00CA79D7" w:rsidRPr="00C31650" w:rsidRDefault="00114DA9" w:rsidP="00E837A3">
            <w:pPr>
              <w:spacing w:before="0" w:after="0" w:line="240" w:lineRule="atLeast"/>
              <w:ind w:left="0" w:firstLine="0"/>
              <w:rPr>
                <w:color w:val="000000" w:themeColor="text1"/>
                <w:sz w:val="24"/>
                <w:szCs w:val="24"/>
                <w:lang w:eastAsia="en-MY"/>
              </w:rPr>
            </w:pPr>
            <w:r w:rsidRPr="00C31650">
              <w:rPr>
                <w:b/>
                <w:bCs w:val="0"/>
                <w:color w:val="000000" w:themeColor="text1"/>
                <w:sz w:val="24"/>
                <w:szCs w:val="24"/>
              </w:rPr>
              <w:t xml:space="preserve">   </w:t>
            </w:r>
            <w:r w:rsidR="00C31650">
              <w:rPr>
                <w:b/>
                <w:bCs w:val="0"/>
                <w:color w:val="000000" w:themeColor="text1"/>
                <w:sz w:val="24"/>
                <w:szCs w:val="24"/>
              </w:rPr>
              <w:t xml:space="preserve">  </w:t>
            </w:r>
            <w:r w:rsidR="00CA79D7" w:rsidRPr="00C31650">
              <w:rPr>
                <w:b/>
                <w:bCs w:val="0"/>
                <w:color w:val="000000" w:themeColor="text1"/>
                <w:sz w:val="24"/>
                <w:szCs w:val="24"/>
              </w:rPr>
              <w:t>Nguyen Thi Huong Lien</w:t>
            </w:r>
            <w:r w:rsidR="00CA79D7" w:rsidRPr="00C31650">
              <w:rPr>
                <w:color w:val="000000" w:themeColor="text1"/>
                <w:sz w:val="24"/>
                <w:szCs w:val="24"/>
              </w:rPr>
              <w:t xml:space="preserve"> (</w:t>
            </w:r>
            <w:hyperlink r:id="rId68" w:history="1">
              <w:r w:rsidR="00CA79D7" w:rsidRPr="00C31650">
                <w:rPr>
                  <w:rStyle w:val="Hyperlink"/>
                  <w:rFonts w:eastAsia="ＭＳ Ｐゴシック"/>
                  <w:color w:val="000000" w:themeColor="text1"/>
                  <w:kern w:val="0"/>
                  <w:sz w:val="24"/>
                  <w:szCs w:val="24"/>
                </w:rPr>
                <w:t>liennth78@gmail.com</w:t>
              </w:r>
            </w:hyperlink>
            <w:r w:rsidR="00CA79D7" w:rsidRPr="00C31650">
              <w:rPr>
                <w:rStyle w:val="Hyperlink"/>
                <w:rFonts w:eastAsia="ＭＳ Ｐゴシック"/>
                <w:color w:val="000000" w:themeColor="text1"/>
                <w:kern w:val="0"/>
                <w:sz w:val="24"/>
                <w:szCs w:val="24"/>
              </w:rPr>
              <w:t>,</w:t>
            </w:r>
            <w:r w:rsidR="00CA79D7" w:rsidRPr="00C31650">
              <w:rPr>
                <w:color w:val="000000" w:themeColor="text1"/>
                <w:sz w:val="24"/>
                <w:szCs w:val="24"/>
              </w:rPr>
              <w:t xml:space="preserve"> </w:t>
            </w:r>
            <w:hyperlink r:id="rId69" w:history="1">
              <w:r w:rsidR="00CA79D7" w:rsidRPr="00C31650">
                <w:rPr>
                  <w:rStyle w:val="Hyperlink"/>
                  <w:color w:val="000000" w:themeColor="text1"/>
                  <w:sz w:val="24"/>
                  <w:szCs w:val="24"/>
                </w:rPr>
                <w:t>lien.nth@vinuni.edu.vn</w:t>
              </w:r>
            </w:hyperlink>
            <w:r w:rsidR="00CA79D7" w:rsidRPr="00C31650">
              <w:rPr>
                <w:color w:val="000000" w:themeColor="text1"/>
                <w:sz w:val="24"/>
                <w:szCs w:val="24"/>
              </w:rPr>
              <w:t xml:space="preserve">), </w:t>
            </w:r>
            <w:proofErr w:type="spellStart"/>
            <w:r w:rsidR="00CA79D7" w:rsidRPr="00C31650">
              <w:rPr>
                <w:color w:val="000000" w:themeColor="text1"/>
                <w:sz w:val="24"/>
                <w:szCs w:val="24"/>
              </w:rPr>
              <w:t>VinUniversity</w:t>
            </w:r>
            <w:proofErr w:type="spellEnd"/>
            <w:r w:rsidR="00CA79D7" w:rsidRPr="00C31650">
              <w:rPr>
                <w:color w:val="000000" w:themeColor="text1"/>
                <w:sz w:val="24"/>
                <w:szCs w:val="24"/>
              </w:rPr>
              <w:t>, Hanoi, Vietnam</w:t>
            </w:r>
          </w:p>
          <w:p w14:paraId="47AC994F" w14:textId="4F9AEA2B" w:rsidR="00CA79D7" w:rsidRPr="00E55728" w:rsidRDefault="00114DA9" w:rsidP="00E837A3">
            <w:pPr>
              <w:tabs>
                <w:tab w:val="left" w:pos="270"/>
              </w:tabs>
              <w:spacing w:before="0" w:after="0" w:line="240" w:lineRule="atLeast"/>
              <w:ind w:left="0" w:firstLine="0"/>
              <w:rPr>
                <w:rFonts w:eastAsia="ＭＳ Ｐゴシック"/>
                <w:b/>
                <w:color w:val="0033CC"/>
                <w:sz w:val="24"/>
                <w:szCs w:val="24"/>
                <w:lang w:eastAsia="en-MY"/>
              </w:rPr>
            </w:pPr>
            <w:r w:rsidRPr="00C31650">
              <w:rPr>
                <w:rFonts w:eastAsia="ＭＳ Ｐゴシック"/>
                <w:b/>
                <w:color w:val="000000" w:themeColor="text1"/>
                <w:sz w:val="24"/>
                <w:szCs w:val="24"/>
                <w:lang w:eastAsia="en-MY"/>
              </w:rPr>
              <w:t xml:space="preserve"> </w:t>
            </w:r>
            <w:r w:rsidR="0007246A">
              <w:rPr>
                <w:rFonts w:eastAsia="ＭＳ Ｐゴシック"/>
                <w:b/>
                <w:color w:val="000000" w:themeColor="text1"/>
                <w:sz w:val="24"/>
                <w:szCs w:val="24"/>
                <w:lang w:eastAsia="en-MY"/>
              </w:rPr>
              <w:br/>
            </w:r>
            <w:r w:rsidRPr="00C31650">
              <w:rPr>
                <w:rFonts w:eastAsia="ＭＳ Ｐゴシック"/>
                <w:b/>
                <w:color w:val="000000" w:themeColor="text1"/>
                <w:sz w:val="24"/>
                <w:szCs w:val="24"/>
                <w:lang w:eastAsia="en-MY"/>
              </w:rPr>
              <w:t>(Malaysia Team: APMAA 2025 )</w:t>
            </w:r>
            <w:r w:rsidR="0075766F" w:rsidRPr="0075766F">
              <w:rPr>
                <w:rFonts w:eastAsiaTheme="minorHAnsi"/>
                <w:color w:val="FF0000"/>
                <w:sz w:val="24"/>
                <w:szCs w:val="24"/>
                <w:lang w:eastAsia="en-MY"/>
              </w:rPr>
              <w:t xml:space="preserve"> </w:t>
            </w:r>
            <w:r w:rsidR="0075766F" w:rsidRPr="00E55728">
              <w:rPr>
                <w:rFonts w:eastAsiaTheme="minorHAnsi"/>
                <w:color w:val="0033CC"/>
                <w:sz w:val="24"/>
                <w:szCs w:val="24"/>
                <w:lang w:eastAsia="en-MY"/>
              </w:rPr>
              <w:t>To be considered</w:t>
            </w:r>
          </w:p>
          <w:p w14:paraId="42BDA4F0" w14:textId="16FF0003" w:rsidR="00CA79D7" w:rsidRPr="00C31650" w:rsidRDefault="00620AA5" w:rsidP="00E837A3">
            <w:pPr>
              <w:tabs>
                <w:tab w:val="left" w:pos="270"/>
              </w:tabs>
              <w:spacing w:before="0" w:after="0" w:line="240" w:lineRule="atLeast"/>
              <w:ind w:left="0" w:firstLine="0"/>
              <w:rPr>
                <w:color w:val="000000" w:themeColor="text1"/>
                <w:sz w:val="24"/>
                <w:szCs w:val="24"/>
                <w:shd w:val="clear" w:color="auto" w:fill="FFFFFF"/>
                <w:lang w:val="sv-SE"/>
              </w:rPr>
            </w:pPr>
            <w:r>
              <w:rPr>
                <w:b/>
                <w:bCs w:val="0"/>
                <w:color w:val="000000" w:themeColor="text1"/>
                <w:sz w:val="24"/>
                <w:szCs w:val="24"/>
                <w:shd w:val="clear" w:color="auto" w:fill="FFFFFF"/>
                <w:lang w:val="fr-FR"/>
              </w:rPr>
              <w:t xml:space="preserve">    </w:t>
            </w:r>
            <w:r w:rsidR="00E55728">
              <w:rPr>
                <w:b/>
                <w:bCs w:val="0"/>
                <w:color w:val="000000" w:themeColor="text1"/>
                <w:sz w:val="24"/>
                <w:szCs w:val="24"/>
                <w:shd w:val="clear" w:color="auto" w:fill="FFFFFF"/>
                <w:lang w:val="fr-FR"/>
              </w:rPr>
              <w:t xml:space="preserve"> </w:t>
            </w:r>
            <w:r w:rsidR="00CA79D7" w:rsidRPr="00C31650">
              <w:rPr>
                <w:b/>
                <w:bCs w:val="0"/>
                <w:color w:val="000000" w:themeColor="text1"/>
                <w:sz w:val="24"/>
                <w:szCs w:val="24"/>
                <w:shd w:val="clear" w:color="auto" w:fill="FFFFFF"/>
                <w:lang w:val="fr-FR"/>
              </w:rPr>
              <w:t>Normah Omar</w:t>
            </w:r>
            <w:r w:rsidR="00CA79D7" w:rsidRPr="00C31650">
              <w:rPr>
                <w:color w:val="000000" w:themeColor="text1"/>
                <w:sz w:val="24"/>
                <w:szCs w:val="24"/>
                <w:shd w:val="clear" w:color="auto" w:fill="FFFFFF"/>
                <w:lang w:val="fr-FR"/>
              </w:rPr>
              <w:t xml:space="preserve"> (</w:t>
            </w:r>
            <w:hyperlink r:id="rId70" w:history="1">
              <w:r w:rsidR="00CA79D7" w:rsidRPr="00C31650">
                <w:rPr>
                  <w:rStyle w:val="Hyperlink"/>
                  <w:color w:val="000000" w:themeColor="text1"/>
                  <w:sz w:val="24"/>
                  <w:szCs w:val="24"/>
                  <w:shd w:val="clear" w:color="auto" w:fill="FFFFFF"/>
                  <w:lang w:val="fr-FR"/>
                </w:rPr>
                <w:t>normah.omar@gmail.com</w:t>
              </w:r>
            </w:hyperlink>
            <w:r w:rsidR="00CA79D7" w:rsidRPr="00C31650">
              <w:rPr>
                <w:color w:val="000000" w:themeColor="text1"/>
                <w:sz w:val="24"/>
                <w:szCs w:val="24"/>
                <w:shd w:val="clear" w:color="auto" w:fill="FFFFFF"/>
                <w:lang w:val="fr-FR"/>
              </w:rPr>
              <w:t>)</w:t>
            </w:r>
            <w:r w:rsidR="00E55F1F" w:rsidRPr="00C31650">
              <w:rPr>
                <w:color w:val="000000" w:themeColor="text1"/>
                <w:sz w:val="24"/>
                <w:szCs w:val="24"/>
                <w:shd w:val="clear" w:color="auto" w:fill="FFFFFF"/>
                <w:lang w:val="fr-FR"/>
              </w:rPr>
              <w:t>,</w:t>
            </w:r>
            <w:r w:rsidR="00C31650" w:rsidRPr="00C31650">
              <w:rPr>
                <w:sz w:val="24"/>
                <w:szCs w:val="24"/>
                <w:lang w:val="sv-SE"/>
              </w:rPr>
              <w:t xml:space="preserve"> Universiti Teknologi MARA </w:t>
            </w:r>
          </w:p>
          <w:p w14:paraId="5B63E0EE" w14:textId="107C68C3" w:rsidR="00CA79D7" w:rsidRPr="00C31650" w:rsidRDefault="00346625" w:rsidP="00E837A3">
            <w:pPr>
              <w:tabs>
                <w:tab w:val="left" w:pos="270"/>
              </w:tabs>
              <w:spacing w:before="0" w:after="0" w:line="240" w:lineRule="atLeast"/>
              <w:ind w:left="0" w:firstLine="0"/>
              <w:rPr>
                <w:rStyle w:val="Hyperlink"/>
                <w:rFonts w:eastAsia="游ゴシック"/>
                <w:color w:val="000000" w:themeColor="text1"/>
                <w:sz w:val="24"/>
                <w:szCs w:val="24"/>
                <w:lang w:val="sv-SE"/>
              </w:rPr>
            </w:pPr>
            <w:r w:rsidRPr="00C31650">
              <w:rPr>
                <w:b/>
                <w:bCs w:val="0"/>
                <w:color w:val="000000" w:themeColor="text1"/>
                <w:sz w:val="24"/>
                <w:szCs w:val="24"/>
                <w:shd w:val="clear" w:color="auto" w:fill="FFFFFF"/>
              </w:rPr>
              <w:t xml:space="preserve">　</w:t>
            </w:r>
            <w:r w:rsidR="00E55728" w:rsidRPr="00C425F3">
              <w:rPr>
                <w:b/>
                <w:bCs w:val="0"/>
                <w:color w:val="000000" w:themeColor="text1"/>
                <w:sz w:val="24"/>
                <w:szCs w:val="24"/>
                <w:shd w:val="clear" w:color="auto" w:fill="FFFFFF"/>
                <w:lang w:val="sv-SE"/>
              </w:rPr>
              <w:t xml:space="preserve"> </w:t>
            </w:r>
            <w:r w:rsidR="00CA79D7" w:rsidRPr="00C31650">
              <w:rPr>
                <w:rFonts w:eastAsia="游ゴシック"/>
                <w:b/>
                <w:bCs w:val="0"/>
                <w:color w:val="000000" w:themeColor="text1"/>
                <w:sz w:val="24"/>
                <w:szCs w:val="24"/>
                <w:lang w:val="fr-FR"/>
              </w:rPr>
              <w:t>Tuan Zainun Tuan Mat</w:t>
            </w:r>
            <w:r w:rsidR="00CA79D7" w:rsidRPr="00C31650">
              <w:rPr>
                <w:rFonts w:eastAsia="游ゴシック"/>
                <w:color w:val="000000" w:themeColor="text1"/>
                <w:sz w:val="24"/>
                <w:szCs w:val="24"/>
                <w:lang w:val="fr-FR"/>
              </w:rPr>
              <w:t xml:space="preserve"> (</w:t>
            </w:r>
            <w:hyperlink r:id="rId71" w:history="1">
              <w:r w:rsidR="00CA79D7" w:rsidRPr="00C31650">
                <w:rPr>
                  <w:rStyle w:val="Hyperlink"/>
                  <w:rFonts w:eastAsia="游ゴシック"/>
                  <w:color w:val="000000" w:themeColor="text1"/>
                  <w:sz w:val="24"/>
                  <w:szCs w:val="24"/>
                  <w:lang w:val="fr-FR"/>
                </w:rPr>
                <w:t>tuanz693@uitm.edu.my</w:t>
              </w:r>
            </w:hyperlink>
            <w:r w:rsidR="00CA79D7" w:rsidRPr="00C31650">
              <w:rPr>
                <w:rStyle w:val="Hyperlink"/>
                <w:rFonts w:eastAsia="游ゴシック"/>
                <w:color w:val="000000" w:themeColor="text1"/>
                <w:sz w:val="24"/>
                <w:szCs w:val="24"/>
                <w:lang w:val="fr-FR"/>
              </w:rPr>
              <w:t>)</w:t>
            </w:r>
            <w:r w:rsidR="00C31650" w:rsidRPr="00C31650">
              <w:rPr>
                <w:sz w:val="24"/>
                <w:szCs w:val="24"/>
                <w:lang w:val="sv-SE"/>
              </w:rPr>
              <w:t xml:space="preserve"> Universiti Teknologi MARA </w:t>
            </w:r>
          </w:p>
          <w:p w14:paraId="46284373" w14:textId="3661DFB5" w:rsidR="00346625" w:rsidRPr="00114DA9" w:rsidRDefault="00CA79D7" w:rsidP="00E837A3">
            <w:pPr>
              <w:spacing w:before="0" w:after="0" w:line="240" w:lineRule="atLeast"/>
              <w:ind w:left="0" w:firstLine="0"/>
              <w:rPr>
                <w:b/>
                <w:bCs w:val="0"/>
                <w:color w:val="C00000"/>
                <w:sz w:val="24"/>
                <w:szCs w:val="24"/>
                <w:shd w:val="clear" w:color="auto" w:fill="FFFFFF"/>
              </w:rPr>
            </w:pPr>
            <w:r w:rsidRPr="00C31650">
              <w:rPr>
                <w:rFonts w:eastAsia="游ゴシック"/>
                <w:color w:val="000000" w:themeColor="text1"/>
                <w:sz w:val="24"/>
                <w:szCs w:val="24"/>
                <w:lang w:val="fr-FR"/>
              </w:rPr>
              <w:t xml:space="preserve">　</w:t>
            </w:r>
            <w:r w:rsidR="00C31650">
              <w:rPr>
                <w:rFonts w:eastAsia="游ゴシック" w:hint="eastAsia"/>
                <w:color w:val="000000" w:themeColor="text1"/>
                <w:sz w:val="24"/>
                <w:szCs w:val="24"/>
                <w:lang w:val="fr-FR"/>
              </w:rPr>
              <w:t xml:space="preserve"> </w:t>
            </w:r>
            <w:r w:rsidR="00E55F1F" w:rsidRPr="00C31650">
              <w:rPr>
                <w:rFonts w:eastAsia="游ゴシック"/>
                <w:b/>
                <w:sz w:val="24"/>
                <w:szCs w:val="24"/>
                <w:lang w:eastAsia="en-MY"/>
              </w:rPr>
              <w:t>Sofiah Md-Auzair</w:t>
            </w:r>
            <w:r w:rsidR="00E55F1F" w:rsidRPr="00C31650">
              <w:rPr>
                <w:rFonts w:eastAsia="游ゴシック"/>
                <w:sz w:val="24"/>
                <w:szCs w:val="24"/>
                <w:lang w:eastAsia="en-MY"/>
              </w:rPr>
              <w:t>, </w:t>
            </w:r>
            <w:hyperlink r:id="rId72" w:history="1">
              <w:r w:rsidR="00E55F1F" w:rsidRPr="00C31650">
                <w:rPr>
                  <w:rStyle w:val="Hyperlink"/>
                  <w:rFonts w:eastAsia="游ゴシック"/>
                  <w:color w:val="auto"/>
                  <w:sz w:val="24"/>
                  <w:szCs w:val="24"/>
                  <w:lang w:eastAsia="en-MY"/>
                </w:rPr>
                <w:t>sofiah@ukm.edu.my</w:t>
              </w:r>
            </w:hyperlink>
            <w:r w:rsidR="00E55F1F" w:rsidRPr="00C31650">
              <w:rPr>
                <w:rFonts w:eastAsia="游ゴシック"/>
                <w:sz w:val="24"/>
                <w:szCs w:val="24"/>
                <w:lang w:eastAsia="en-MY"/>
              </w:rPr>
              <w:t xml:space="preserve">, </w:t>
            </w:r>
            <w:r w:rsidR="00E55F1F" w:rsidRPr="0023082E">
              <w:rPr>
                <w:rFonts w:eastAsia="游ゴシック"/>
                <w:color w:val="000000" w:themeColor="text1"/>
                <w:sz w:val="24"/>
                <w:szCs w:val="24"/>
                <w:lang w:eastAsia="en-MY"/>
              </w:rPr>
              <w:t>National University of Malaysia</w:t>
            </w:r>
            <w:r w:rsidR="0023082E" w:rsidRPr="0023082E">
              <w:rPr>
                <w:rFonts w:eastAsia="游ゴシック"/>
                <w:color w:val="000000" w:themeColor="text1"/>
                <w:sz w:val="24"/>
                <w:szCs w:val="24"/>
                <w:lang w:eastAsia="en-MY"/>
              </w:rPr>
              <w:t xml:space="preserve"> (UKM)</w:t>
            </w:r>
            <w:r w:rsidR="00E55F1F" w:rsidRPr="0023082E">
              <w:rPr>
                <w:b/>
                <w:bCs w:val="0"/>
                <w:color w:val="C00000"/>
                <w:sz w:val="24"/>
                <w:szCs w:val="24"/>
                <w:shd w:val="clear" w:color="auto" w:fill="FFFFFF"/>
              </w:rPr>
              <w:br/>
            </w:r>
          </w:p>
          <w:p w14:paraId="4833EE34" w14:textId="77777777" w:rsidR="00557328" w:rsidRDefault="00557328" w:rsidP="00E837A3">
            <w:pPr>
              <w:spacing w:before="0" w:after="0" w:line="240" w:lineRule="atLeast"/>
              <w:ind w:left="0" w:firstLine="0"/>
              <w:rPr>
                <w:b/>
                <w:bCs w:val="0"/>
                <w:sz w:val="24"/>
                <w:szCs w:val="24"/>
                <w:shd w:val="clear" w:color="auto" w:fill="FFFFFF"/>
              </w:rPr>
            </w:pPr>
          </w:p>
          <w:p w14:paraId="11B07383" w14:textId="66683E89" w:rsidR="00346625" w:rsidRDefault="00BE405B" w:rsidP="00E837A3">
            <w:pPr>
              <w:spacing w:before="0" w:after="0" w:line="240" w:lineRule="atLeast"/>
              <w:ind w:left="0" w:firstLine="0"/>
              <w:rPr>
                <w:rFonts w:eastAsiaTheme="minorHAnsi"/>
                <w:color w:val="0033CC"/>
                <w:sz w:val="24"/>
                <w:szCs w:val="24"/>
                <w:lang w:eastAsia="en-MY"/>
              </w:rPr>
            </w:pPr>
            <w:r>
              <w:rPr>
                <w:b/>
                <w:bCs w:val="0"/>
                <w:sz w:val="24"/>
                <w:szCs w:val="24"/>
                <w:shd w:val="clear" w:color="auto" w:fill="FFFFFF"/>
              </w:rPr>
              <w:t>3</w:t>
            </w:r>
            <w:r w:rsidR="00346625" w:rsidRPr="00326A0F">
              <w:rPr>
                <w:b/>
                <w:bCs w:val="0"/>
                <w:sz w:val="24"/>
                <w:szCs w:val="24"/>
                <w:shd w:val="clear" w:color="auto" w:fill="FFFFFF"/>
              </w:rPr>
              <w:t>-</w:t>
            </w:r>
            <w:r>
              <w:rPr>
                <w:b/>
                <w:bCs w:val="0"/>
                <w:sz w:val="24"/>
                <w:szCs w:val="24"/>
                <w:shd w:val="clear" w:color="auto" w:fill="FFFFFF"/>
              </w:rPr>
              <w:t>3</w:t>
            </w:r>
            <w:r w:rsidR="00346625" w:rsidRPr="00326A0F">
              <w:rPr>
                <w:b/>
                <w:bCs w:val="0"/>
                <w:sz w:val="24"/>
                <w:szCs w:val="24"/>
                <w:shd w:val="clear" w:color="auto" w:fill="FFFFFF"/>
              </w:rPr>
              <w:t xml:space="preserve">-2. </w:t>
            </w:r>
            <w:r w:rsidR="00346625" w:rsidRPr="00326A0F">
              <w:rPr>
                <w:sz w:val="24"/>
                <w:szCs w:val="24"/>
                <w:shd w:val="clear" w:color="auto" w:fill="FFFFFF"/>
              </w:rPr>
              <w:t>(</w:t>
            </w:r>
            <w:r w:rsidR="00346625">
              <w:rPr>
                <w:sz w:val="24"/>
                <w:szCs w:val="24"/>
                <w:shd w:val="clear" w:color="auto" w:fill="FFFFFF"/>
              </w:rPr>
              <w:t xml:space="preserve">Half a </w:t>
            </w:r>
            <w:r w:rsidR="00346625" w:rsidRPr="00326A0F">
              <w:rPr>
                <w:sz w:val="24"/>
                <w:szCs w:val="24"/>
                <w:shd w:val="clear" w:color="auto" w:fill="FFFFFF"/>
              </w:rPr>
              <w:t xml:space="preserve">day) </w:t>
            </w:r>
            <w:bookmarkStart w:id="21" w:name="_Hlk87453380"/>
            <w:r w:rsidR="00346625" w:rsidRPr="00326A0F">
              <w:rPr>
                <w:b/>
                <w:bCs w:val="0"/>
                <w:sz w:val="24"/>
                <w:szCs w:val="24"/>
                <w:shd w:val="clear" w:color="auto" w:fill="FFFFFF"/>
              </w:rPr>
              <w:t>W</w:t>
            </w:r>
            <w:r w:rsidR="00346625">
              <w:rPr>
                <w:b/>
                <w:bCs w:val="0"/>
                <w:sz w:val="24"/>
                <w:szCs w:val="24"/>
                <w:shd w:val="clear" w:color="auto" w:fill="FFFFFF"/>
              </w:rPr>
              <w:t>ebinar</w:t>
            </w:r>
            <w:bookmarkEnd w:id="21"/>
            <w:r w:rsidR="00346625" w:rsidRPr="00326A0F">
              <w:rPr>
                <w:b/>
                <w:bCs w:val="0"/>
                <w:sz w:val="24"/>
                <w:szCs w:val="24"/>
                <w:shd w:val="clear" w:color="auto" w:fill="FFFFFF"/>
              </w:rPr>
              <w:t xml:space="preserve"> Team</w:t>
            </w:r>
            <w:r w:rsidR="0075766F">
              <w:rPr>
                <w:b/>
                <w:bCs w:val="0"/>
                <w:sz w:val="24"/>
                <w:szCs w:val="24"/>
                <w:shd w:val="clear" w:color="auto" w:fill="FFFFFF"/>
              </w:rPr>
              <w:t xml:space="preserve"> </w:t>
            </w:r>
            <w:r w:rsidR="0075766F" w:rsidRPr="00E55728">
              <w:rPr>
                <w:rFonts w:eastAsiaTheme="minorHAnsi"/>
                <w:color w:val="0033CC"/>
                <w:sz w:val="24"/>
                <w:szCs w:val="24"/>
                <w:lang w:eastAsia="en-MY"/>
              </w:rPr>
              <w:t>To be considered</w:t>
            </w:r>
          </w:p>
          <w:p w14:paraId="74274D14" w14:textId="523C5A6F" w:rsidR="00800A71" w:rsidRPr="00800A71" w:rsidRDefault="00800A71" w:rsidP="00E837A3">
            <w:pPr>
              <w:spacing w:before="0" w:after="0" w:line="240" w:lineRule="atLeast"/>
              <w:ind w:left="0" w:firstLine="0"/>
              <w:rPr>
                <w:sz w:val="21"/>
                <w:szCs w:val="21"/>
                <w:shd w:val="clear" w:color="auto" w:fill="FFFFFF"/>
              </w:rPr>
            </w:pPr>
            <w:r w:rsidRPr="00800A71">
              <w:rPr>
                <w:sz w:val="21"/>
                <w:szCs w:val="21"/>
              </w:rPr>
              <w:t xml:space="preserve">   </w:t>
            </w:r>
            <w:r>
              <w:rPr>
                <w:sz w:val="21"/>
                <w:szCs w:val="21"/>
              </w:rPr>
              <w:t xml:space="preserve">        </w:t>
            </w:r>
            <w:r w:rsidRPr="00800A71">
              <w:rPr>
                <w:sz w:val="21"/>
                <w:szCs w:val="21"/>
              </w:rPr>
              <w:t xml:space="preserve"> </w:t>
            </w:r>
            <w:hyperlink r:id="rId73" w:history="1">
              <w:r w:rsidRPr="00800A71">
                <w:rPr>
                  <w:color w:val="0000FF"/>
                  <w:sz w:val="21"/>
                  <w:szCs w:val="21"/>
                  <w:u w:val="single"/>
                </w:rPr>
                <w:t>APMAA Webinars (2023, 2022, and 2021) (s-ueno.sakura.ne.jp)</w:t>
              </w:r>
            </w:hyperlink>
          </w:p>
          <w:p w14:paraId="7B35A6BE" w14:textId="77777777" w:rsidR="00800A71" w:rsidRDefault="00346625" w:rsidP="00E837A3">
            <w:pPr>
              <w:spacing w:before="0" w:after="0" w:line="240" w:lineRule="atLeast"/>
              <w:ind w:left="0" w:firstLine="0"/>
              <w:rPr>
                <w:sz w:val="24"/>
                <w:szCs w:val="24"/>
              </w:rPr>
            </w:pPr>
            <w:r w:rsidRPr="008D45D9">
              <w:rPr>
                <w:sz w:val="24"/>
                <w:szCs w:val="24"/>
              </w:rPr>
              <w:t xml:space="preserve"> </w:t>
            </w:r>
            <w:r w:rsidR="008D45D9" w:rsidRPr="008D45D9">
              <w:rPr>
                <w:sz w:val="24"/>
                <w:szCs w:val="24"/>
              </w:rPr>
              <w:t xml:space="preserve">The team develops </w:t>
            </w:r>
            <w:r w:rsidR="004B7E9C">
              <w:rPr>
                <w:sz w:val="24"/>
                <w:szCs w:val="24"/>
              </w:rPr>
              <w:t>"</w:t>
            </w:r>
            <w:r w:rsidR="008D45D9" w:rsidRPr="008D45D9">
              <w:rPr>
                <w:sz w:val="24"/>
                <w:szCs w:val="24"/>
              </w:rPr>
              <w:t>Guidelines for Organizing Webinars</w:t>
            </w:r>
            <w:r w:rsidR="004B7E9C">
              <w:rPr>
                <w:sz w:val="24"/>
                <w:szCs w:val="24"/>
              </w:rPr>
              <w:t>"</w:t>
            </w:r>
            <w:r w:rsidR="008D45D9" w:rsidRPr="008D45D9">
              <w:rPr>
                <w:sz w:val="24"/>
                <w:szCs w:val="24"/>
              </w:rPr>
              <w:t xml:space="preserve"> and o</w:t>
            </w:r>
            <w:r w:rsidRPr="008D45D9">
              <w:rPr>
                <w:sz w:val="24"/>
                <w:szCs w:val="24"/>
              </w:rPr>
              <w:t>rganize</w:t>
            </w:r>
            <w:r w:rsidR="008D45D9" w:rsidRPr="008D45D9">
              <w:rPr>
                <w:sz w:val="24"/>
                <w:szCs w:val="24"/>
              </w:rPr>
              <w:t>s</w:t>
            </w:r>
            <w:r w:rsidRPr="008D45D9">
              <w:rPr>
                <w:sz w:val="24"/>
                <w:szCs w:val="24"/>
              </w:rPr>
              <w:t xml:space="preserve"> </w:t>
            </w:r>
            <w:r w:rsidR="008D45D9" w:rsidRPr="008D45D9">
              <w:rPr>
                <w:sz w:val="24"/>
                <w:szCs w:val="24"/>
              </w:rPr>
              <w:t xml:space="preserve">2024 </w:t>
            </w:r>
            <w:r w:rsidRPr="008D45D9">
              <w:rPr>
                <w:sz w:val="24"/>
                <w:szCs w:val="24"/>
              </w:rPr>
              <w:t>webinar</w:t>
            </w:r>
            <w:r w:rsidR="008D45D9" w:rsidRPr="008D45D9">
              <w:rPr>
                <w:sz w:val="24"/>
                <w:szCs w:val="24"/>
              </w:rPr>
              <w:t>s.</w:t>
            </w:r>
          </w:p>
          <w:p w14:paraId="43AA99A0" w14:textId="544AD024" w:rsidR="00FF4162" w:rsidRPr="00A57CE2" w:rsidRDefault="00FF4162" w:rsidP="00E837A3">
            <w:pPr>
              <w:spacing w:before="0" w:after="0" w:line="240" w:lineRule="atLeast"/>
              <w:ind w:left="0" w:firstLine="0"/>
              <w:rPr>
                <w:b/>
                <w:bCs w:val="0"/>
                <w:sz w:val="24"/>
                <w:szCs w:val="24"/>
                <w:shd w:val="clear" w:color="auto" w:fill="FFFFFF"/>
                <w:lang w:val="sv-SE"/>
              </w:rPr>
            </w:pPr>
            <w:r w:rsidRPr="00A57CE2">
              <w:rPr>
                <w:sz w:val="24"/>
                <w:szCs w:val="24"/>
                <w:shd w:val="clear" w:color="auto" w:fill="FFFFFF"/>
              </w:rPr>
              <w:t xml:space="preserve">    </w:t>
            </w:r>
            <w:r w:rsidRPr="00A57CE2">
              <w:rPr>
                <w:rFonts w:hint="eastAsia"/>
                <w:sz w:val="24"/>
                <w:szCs w:val="24"/>
                <w:shd w:val="clear" w:color="auto" w:fill="FFFFFF"/>
              </w:rPr>
              <w:t xml:space="preserve"> </w:t>
            </w:r>
            <w:r w:rsidRPr="00E55728">
              <w:rPr>
                <w:b/>
                <w:bCs w:val="0"/>
                <w:sz w:val="24"/>
                <w:szCs w:val="24"/>
                <w:shd w:val="clear" w:color="auto" w:fill="FFFFFF"/>
                <w:lang w:val="sv-SE"/>
              </w:rPr>
              <w:t>Farhana Begum</w:t>
            </w:r>
            <w:r w:rsidRPr="00326A0F">
              <w:rPr>
                <w:sz w:val="24"/>
                <w:szCs w:val="24"/>
                <w:shd w:val="clear" w:color="auto" w:fill="FFFFFF"/>
                <w:lang w:val="sv-SE"/>
              </w:rPr>
              <w:t xml:space="preserve"> (</w:t>
            </w:r>
            <w:hyperlink r:id="rId74" w:history="1">
              <w:r w:rsidRPr="00326A0F">
                <w:rPr>
                  <w:rStyle w:val="Hyperlink"/>
                  <w:color w:val="auto"/>
                  <w:sz w:val="24"/>
                  <w:szCs w:val="24"/>
                  <w:shd w:val="clear" w:color="auto" w:fill="FFFFFF"/>
                  <w:lang w:val="sv-SE"/>
                </w:rPr>
                <w:t>farhanaju@yahoo.com</w:t>
              </w:r>
            </w:hyperlink>
            <w:r w:rsidRPr="00326A0F">
              <w:rPr>
                <w:sz w:val="24"/>
                <w:szCs w:val="24"/>
                <w:shd w:val="clear" w:color="auto" w:fill="FFFFFF"/>
                <w:lang w:val="sv-SE"/>
              </w:rPr>
              <w:t>), Bangladesh</w:t>
            </w:r>
          </w:p>
          <w:p w14:paraId="439896AC" w14:textId="745098CE" w:rsidR="00346625" w:rsidRPr="00326A0F" w:rsidRDefault="00346625" w:rsidP="00E837A3">
            <w:pPr>
              <w:spacing w:before="0" w:after="0" w:line="240" w:lineRule="atLeast"/>
              <w:ind w:left="0" w:firstLine="0"/>
              <w:rPr>
                <w:color w:val="000000"/>
                <w:sz w:val="24"/>
                <w:szCs w:val="24"/>
                <w:shd w:val="clear" w:color="auto" w:fill="FFFFFF"/>
                <w:lang w:val="sv-SE"/>
              </w:rPr>
            </w:pPr>
            <w:r w:rsidRPr="00A57CE2">
              <w:rPr>
                <w:b/>
                <w:bCs w:val="0"/>
                <w:sz w:val="24"/>
                <w:szCs w:val="24"/>
                <w:shd w:val="clear" w:color="auto" w:fill="FFFFFF"/>
                <w:lang w:val="sv-SE"/>
              </w:rPr>
              <w:t xml:space="preserve">   </w:t>
            </w:r>
            <w:r w:rsidR="00620AA5" w:rsidRPr="00A57CE2">
              <w:rPr>
                <w:b/>
                <w:bCs w:val="0"/>
                <w:sz w:val="24"/>
                <w:szCs w:val="24"/>
                <w:shd w:val="clear" w:color="auto" w:fill="FFFFFF"/>
                <w:lang w:val="sv-SE"/>
              </w:rPr>
              <w:t xml:space="preserve"> </w:t>
            </w:r>
            <w:r w:rsidR="00B20DF9" w:rsidRPr="00A57CE2">
              <w:rPr>
                <w:b/>
                <w:sz w:val="24"/>
                <w:szCs w:val="24"/>
                <w:shd w:val="clear" w:color="auto" w:fill="FFFFFF"/>
                <w:lang w:val="sv-SE"/>
              </w:rPr>
              <w:t xml:space="preserve"> </w:t>
            </w:r>
            <w:r w:rsidR="00B20DF9" w:rsidRPr="00E55728">
              <w:rPr>
                <w:b/>
                <w:bCs w:val="0"/>
                <w:sz w:val="24"/>
                <w:szCs w:val="24"/>
                <w:shd w:val="clear" w:color="auto" w:fill="FFFFFF"/>
                <w:lang w:val="sv-SE"/>
              </w:rPr>
              <w:t>Mohammed Elgammal</w:t>
            </w:r>
            <w:r w:rsidR="00B20DF9" w:rsidRPr="00BC214B">
              <w:rPr>
                <w:sz w:val="24"/>
                <w:szCs w:val="24"/>
                <w:shd w:val="clear" w:color="auto" w:fill="FFFFFF"/>
                <w:lang w:val="sv-SE"/>
              </w:rPr>
              <w:t xml:space="preserve"> (</w:t>
            </w:r>
            <w:hyperlink r:id="rId75" w:history="1">
              <w:r w:rsidR="00B20DF9" w:rsidRPr="00BC214B">
                <w:rPr>
                  <w:rStyle w:val="Hyperlink"/>
                  <w:color w:val="auto"/>
                  <w:sz w:val="24"/>
                  <w:szCs w:val="24"/>
                  <w:shd w:val="clear" w:color="auto" w:fill="FFFFFF"/>
                  <w:lang w:val="sv-SE"/>
                </w:rPr>
                <w:t>m.elgammal@qu.edu.qa</w:t>
              </w:r>
            </w:hyperlink>
            <w:r w:rsidR="00B20DF9" w:rsidRPr="00BC214B">
              <w:rPr>
                <w:sz w:val="24"/>
                <w:szCs w:val="24"/>
                <w:shd w:val="clear" w:color="auto" w:fill="FFFFFF"/>
                <w:lang w:val="sv-SE"/>
              </w:rPr>
              <w:t xml:space="preserve">), Qatar </w:t>
            </w:r>
            <w:r w:rsidR="00B20DF9">
              <w:rPr>
                <w:sz w:val="24"/>
                <w:szCs w:val="24"/>
                <w:shd w:val="clear" w:color="auto" w:fill="FFFFFF"/>
                <w:lang w:val="sv-SE"/>
              </w:rPr>
              <w:br/>
            </w:r>
            <w:r w:rsidRPr="00326A0F">
              <w:rPr>
                <w:sz w:val="24"/>
                <w:szCs w:val="24"/>
                <w:lang w:val="sv-SE" w:eastAsia="en-MY"/>
              </w:rPr>
              <w:t xml:space="preserve">    </w:t>
            </w:r>
          </w:p>
          <w:p w14:paraId="42A7C425" w14:textId="77777777" w:rsidR="00800A71" w:rsidRDefault="00BE405B" w:rsidP="00E837A3">
            <w:pPr>
              <w:spacing w:before="0" w:after="0" w:line="240" w:lineRule="atLeast"/>
              <w:ind w:left="0" w:firstLine="0"/>
              <w:rPr>
                <w:rFonts w:eastAsiaTheme="minorHAnsi"/>
                <w:color w:val="0033CC"/>
                <w:sz w:val="24"/>
                <w:szCs w:val="24"/>
                <w:lang w:eastAsia="en-MY"/>
              </w:rPr>
            </w:pPr>
            <w:r w:rsidRPr="00C425F3">
              <w:rPr>
                <w:b/>
                <w:bCs w:val="0"/>
                <w:color w:val="000000" w:themeColor="text1"/>
                <w:sz w:val="24"/>
                <w:szCs w:val="24"/>
              </w:rPr>
              <w:t>3</w:t>
            </w:r>
            <w:r w:rsidR="004D4862" w:rsidRPr="00C425F3">
              <w:rPr>
                <w:b/>
                <w:bCs w:val="0"/>
                <w:color w:val="000000" w:themeColor="text1"/>
                <w:sz w:val="24"/>
                <w:szCs w:val="24"/>
              </w:rPr>
              <w:t>-</w:t>
            </w:r>
            <w:r w:rsidRPr="00C425F3">
              <w:rPr>
                <w:b/>
                <w:bCs w:val="0"/>
                <w:color w:val="000000" w:themeColor="text1"/>
                <w:sz w:val="24"/>
                <w:szCs w:val="24"/>
              </w:rPr>
              <w:t>3</w:t>
            </w:r>
            <w:r w:rsidR="004D4862" w:rsidRPr="00C425F3">
              <w:rPr>
                <w:b/>
                <w:bCs w:val="0"/>
                <w:color w:val="000000" w:themeColor="text1"/>
                <w:sz w:val="24"/>
                <w:szCs w:val="24"/>
              </w:rPr>
              <w:t>-3. Membership Team</w:t>
            </w:r>
            <w:r w:rsidR="0075766F" w:rsidRPr="0075766F">
              <w:rPr>
                <w:rFonts w:eastAsiaTheme="minorHAnsi"/>
                <w:color w:val="FF0000"/>
                <w:sz w:val="24"/>
                <w:szCs w:val="24"/>
                <w:lang w:eastAsia="en-MY"/>
              </w:rPr>
              <w:t xml:space="preserve"> </w:t>
            </w:r>
            <w:r w:rsidR="0075766F" w:rsidRPr="00E55728">
              <w:rPr>
                <w:rFonts w:eastAsiaTheme="minorHAnsi"/>
                <w:color w:val="0033CC"/>
                <w:sz w:val="24"/>
                <w:szCs w:val="24"/>
                <w:lang w:eastAsia="en-MY"/>
              </w:rPr>
              <w:t>To be considered</w:t>
            </w:r>
          </w:p>
          <w:p w14:paraId="3AFF8E44" w14:textId="542A8AFB" w:rsidR="004D4862" w:rsidRPr="008D45D9" w:rsidRDefault="00800A71" w:rsidP="00E837A3">
            <w:pPr>
              <w:spacing w:before="0" w:after="0" w:line="240" w:lineRule="atLeast"/>
              <w:ind w:left="0" w:firstLine="0"/>
              <w:rPr>
                <w:sz w:val="24"/>
                <w:szCs w:val="24"/>
              </w:rPr>
            </w:pPr>
            <w:r>
              <w:rPr>
                <w:sz w:val="21"/>
                <w:szCs w:val="21"/>
              </w:rPr>
              <w:t xml:space="preserve">            </w:t>
            </w:r>
            <w:hyperlink r:id="rId76" w:history="1">
              <w:r w:rsidRPr="00800A71">
                <w:rPr>
                  <w:color w:val="0000FF"/>
                  <w:sz w:val="21"/>
                  <w:szCs w:val="21"/>
                  <w:u w:val="single"/>
                </w:rPr>
                <w:t>Membership of the Asia-Pacific Management Accounting Association (s-ueno.sakura.ne.jp)</w:t>
              </w:r>
            </w:hyperlink>
            <w:r w:rsidR="004D4862" w:rsidRPr="00800A71">
              <w:rPr>
                <w:b/>
                <w:bCs w:val="0"/>
                <w:color w:val="FF0000"/>
                <w:sz w:val="21"/>
                <w:szCs w:val="21"/>
              </w:rPr>
              <w:br/>
            </w:r>
            <w:r w:rsidR="004D4862" w:rsidRPr="00C425F3">
              <w:rPr>
                <w:b/>
                <w:bCs w:val="0"/>
                <w:color w:val="FF0000"/>
                <w:sz w:val="24"/>
                <w:szCs w:val="24"/>
              </w:rPr>
              <w:t xml:space="preserve">  </w:t>
            </w:r>
            <w:r w:rsidR="004D4862" w:rsidRPr="00C425F3">
              <w:rPr>
                <w:sz w:val="24"/>
                <w:szCs w:val="24"/>
              </w:rPr>
              <w:t xml:space="preserve">Manage membership and APMAA funds. Issue a Certificate of Membership. </w:t>
            </w:r>
          </w:p>
          <w:p w14:paraId="7CE053E7" w14:textId="53256FCE" w:rsidR="004D4862" w:rsidRPr="004D4862" w:rsidRDefault="00C31650" w:rsidP="00E837A3">
            <w:pPr>
              <w:spacing w:before="0" w:after="0" w:line="240" w:lineRule="atLeast"/>
              <w:ind w:left="0" w:firstLine="0"/>
              <w:rPr>
                <w:sz w:val="24"/>
                <w:szCs w:val="24"/>
              </w:rPr>
            </w:pPr>
            <w:r w:rsidRPr="00C425F3">
              <w:rPr>
                <w:sz w:val="24"/>
                <w:szCs w:val="24"/>
              </w:rPr>
              <w:t xml:space="preserve">  </w:t>
            </w:r>
            <w:r w:rsidR="004D4862" w:rsidRPr="00C425F3">
              <w:rPr>
                <w:sz w:val="24"/>
                <w:szCs w:val="24"/>
              </w:rPr>
              <w:t xml:space="preserve">  </w:t>
            </w:r>
            <w:r w:rsidR="00620AA5" w:rsidRPr="00C425F3">
              <w:rPr>
                <w:sz w:val="24"/>
                <w:szCs w:val="24"/>
              </w:rPr>
              <w:t xml:space="preserve"> </w:t>
            </w:r>
            <w:r w:rsidR="004D4862" w:rsidRPr="00C425F3">
              <w:rPr>
                <w:sz w:val="24"/>
                <w:szCs w:val="24"/>
              </w:rPr>
              <w:t xml:space="preserve"> </w:t>
            </w:r>
            <w:r w:rsidR="004D4862" w:rsidRPr="00C425F3">
              <w:rPr>
                <w:b/>
                <w:bCs w:val="0"/>
                <w:sz w:val="24"/>
                <w:szCs w:val="24"/>
                <w:lang w:eastAsia="en-MY"/>
              </w:rPr>
              <w:t>Sekar Mayangsari</w:t>
            </w:r>
            <w:r w:rsidR="004D4862" w:rsidRPr="00C425F3">
              <w:rPr>
                <w:sz w:val="24"/>
                <w:szCs w:val="24"/>
                <w:lang w:eastAsia="en-MY"/>
              </w:rPr>
              <w:t xml:space="preserve"> (</w:t>
            </w:r>
            <w:hyperlink r:id="rId77" w:history="1">
              <w:r w:rsidR="004D4862" w:rsidRPr="00C425F3">
                <w:rPr>
                  <w:rStyle w:val="Hyperlink"/>
                  <w:color w:val="auto"/>
                  <w:sz w:val="24"/>
                  <w:szCs w:val="24"/>
                  <w:lang w:eastAsia="en-MY"/>
                </w:rPr>
                <w:t>sekar_mayangsari@trisakti.ac.id</w:t>
              </w:r>
            </w:hyperlink>
            <w:r w:rsidR="004D4862" w:rsidRPr="00E55728">
              <w:rPr>
                <w:sz w:val="24"/>
                <w:szCs w:val="24"/>
              </w:rPr>
              <w:t>)</w:t>
            </w:r>
            <w:r w:rsidR="00E55728" w:rsidRPr="00E55728">
              <w:rPr>
                <w:sz w:val="24"/>
                <w:szCs w:val="24"/>
              </w:rPr>
              <w:t>, Indonesia</w:t>
            </w:r>
          </w:p>
          <w:p w14:paraId="7A645611" w14:textId="3340E80F" w:rsidR="004D4862" w:rsidRPr="009A21C8" w:rsidRDefault="004D4862" w:rsidP="00E837A3">
            <w:pPr>
              <w:spacing w:before="0" w:after="0" w:line="240" w:lineRule="atLeast"/>
              <w:ind w:left="0" w:firstLine="0"/>
              <w:rPr>
                <w:rFonts w:eastAsia="游ゴシック"/>
                <w:sz w:val="24"/>
                <w:szCs w:val="24"/>
                <w:lang w:val="fr-FR"/>
              </w:rPr>
            </w:pPr>
            <w:r w:rsidRPr="00E55728">
              <w:rPr>
                <w:b/>
                <w:bCs w:val="0"/>
                <w:sz w:val="24"/>
                <w:szCs w:val="24"/>
                <w:shd w:val="clear" w:color="auto" w:fill="FFFFFF"/>
              </w:rPr>
              <w:t xml:space="preserve">    </w:t>
            </w:r>
            <w:r w:rsidRPr="00E55728">
              <w:rPr>
                <w:rFonts w:hint="eastAsia"/>
                <w:b/>
                <w:bCs w:val="0"/>
                <w:sz w:val="24"/>
                <w:szCs w:val="24"/>
                <w:shd w:val="clear" w:color="auto" w:fill="FFFFFF"/>
              </w:rPr>
              <w:t xml:space="preserve"> </w:t>
            </w:r>
            <w:r w:rsidR="00C31650" w:rsidRPr="00E55728">
              <w:rPr>
                <w:b/>
                <w:bCs w:val="0"/>
                <w:sz w:val="24"/>
                <w:szCs w:val="24"/>
                <w:shd w:val="clear" w:color="auto" w:fill="FFFFFF"/>
              </w:rPr>
              <w:t xml:space="preserve"> </w:t>
            </w:r>
            <w:r w:rsidRPr="00E55728">
              <w:rPr>
                <w:b/>
                <w:bCs w:val="0"/>
                <w:sz w:val="24"/>
                <w:szCs w:val="24"/>
                <w:shd w:val="clear" w:color="auto" w:fill="FFFFFF"/>
                <w:lang w:val="fr-FR"/>
              </w:rPr>
              <w:t>S</w:t>
            </w:r>
            <w:r w:rsidRPr="00E55728">
              <w:rPr>
                <w:rFonts w:eastAsia="游ゴシック"/>
                <w:b/>
                <w:bCs w:val="0"/>
                <w:sz w:val="24"/>
                <w:szCs w:val="24"/>
                <w:lang w:val="fr-FR"/>
              </w:rPr>
              <w:t xml:space="preserve">usumu </w:t>
            </w:r>
            <w:r w:rsidRPr="0018329F">
              <w:rPr>
                <w:rFonts w:eastAsia="游ゴシック"/>
                <w:b/>
                <w:bCs w:val="0"/>
                <w:color w:val="000000" w:themeColor="text1"/>
                <w:sz w:val="24"/>
                <w:szCs w:val="24"/>
                <w:lang w:val="fr-FR"/>
              </w:rPr>
              <w:t>Ueno</w:t>
            </w:r>
            <w:r w:rsidRPr="0018329F">
              <w:rPr>
                <w:rFonts w:eastAsia="游ゴシック"/>
                <w:color w:val="000000" w:themeColor="text1"/>
                <w:sz w:val="24"/>
                <w:szCs w:val="24"/>
                <w:lang w:val="fr-FR"/>
              </w:rPr>
              <w:t xml:space="preserve"> (</w:t>
            </w:r>
            <w:hyperlink r:id="rId78" w:history="1">
              <w:r w:rsidRPr="0018329F">
                <w:rPr>
                  <w:rStyle w:val="Hyperlink"/>
                  <w:rFonts w:eastAsia="游ゴシック" w:hint="eastAsia"/>
                  <w:color w:val="000000" w:themeColor="text1"/>
                  <w:sz w:val="24"/>
                  <w:szCs w:val="24"/>
                  <w:lang w:val="fr-FR"/>
                </w:rPr>
                <w:t>ueno@konan-u.ac.jp</w:t>
              </w:r>
            </w:hyperlink>
            <w:r w:rsidR="008E0F87" w:rsidRPr="0018329F">
              <w:rPr>
                <w:rFonts w:eastAsia="游ゴシック"/>
                <w:color w:val="000000" w:themeColor="text1"/>
                <w:sz w:val="24"/>
                <w:szCs w:val="24"/>
                <w:lang w:val="fr-FR"/>
              </w:rPr>
              <w:t>)</w:t>
            </w:r>
            <w:r w:rsidR="00E55728" w:rsidRPr="0018329F">
              <w:rPr>
                <w:rFonts w:eastAsia="游ゴシック"/>
                <w:color w:val="000000" w:themeColor="text1"/>
                <w:sz w:val="24"/>
                <w:szCs w:val="24"/>
                <w:lang w:val="fr-FR"/>
              </w:rPr>
              <w:t>, Japan</w:t>
            </w:r>
          </w:p>
          <w:p w14:paraId="7646D64A" w14:textId="77777777" w:rsidR="004D4862" w:rsidRPr="00620AA5" w:rsidRDefault="004D4862" w:rsidP="00E837A3">
            <w:pPr>
              <w:spacing w:before="0" w:after="0" w:line="240" w:lineRule="atLeast"/>
              <w:ind w:left="0" w:firstLine="0"/>
              <w:rPr>
                <w:b/>
                <w:bCs w:val="0"/>
                <w:color w:val="FF0000"/>
                <w:sz w:val="24"/>
                <w:szCs w:val="24"/>
                <w:lang w:val="fr-FR"/>
              </w:rPr>
            </w:pPr>
          </w:p>
          <w:p w14:paraId="24E61028" w14:textId="44DDCAFE" w:rsidR="003074E5" w:rsidRPr="00800A71" w:rsidRDefault="00BE405B" w:rsidP="00E837A3">
            <w:pPr>
              <w:spacing w:before="0" w:after="0" w:line="240" w:lineRule="atLeast"/>
              <w:ind w:left="0" w:firstLine="0"/>
              <w:rPr>
                <w:color w:val="BFBFBF" w:themeColor="background1" w:themeShade="BF"/>
                <w:sz w:val="21"/>
                <w:szCs w:val="21"/>
              </w:rPr>
            </w:pPr>
            <w:r>
              <w:rPr>
                <w:b/>
                <w:bCs w:val="0"/>
                <w:sz w:val="24"/>
                <w:szCs w:val="24"/>
              </w:rPr>
              <w:t>3</w:t>
            </w:r>
            <w:r w:rsidR="004D4862" w:rsidRPr="00326A0F">
              <w:rPr>
                <w:b/>
                <w:bCs w:val="0"/>
                <w:sz w:val="24"/>
                <w:szCs w:val="24"/>
              </w:rPr>
              <w:t>-</w:t>
            </w:r>
            <w:r>
              <w:rPr>
                <w:b/>
                <w:bCs w:val="0"/>
                <w:sz w:val="24"/>
                <w:szCs w:val="24"/>
              </w:rPr>
              <w:t>3</w:t>
            </w:r>
            <w:r w:rsidR="004D4862" w:rsidRPr="00326A0F">
              <w:rPr>
                <w:b/>
                <w:bCs w:val="0"/>
                <w:sz w:val="24"/>
                <w:szCs w:val="24"/>
              </w:rPr>
              <w:t>-</w:t>
            </w:r>
            <w:r w:rsidR="004D4862">
              <w:rPr>
                <w:b/>
                <w:bCs w:val="0"/>
                <w:sz w:val="24"/>
                <w:szCs w:val="24"/>
              </w:rPr>
              <w:t>4</w:t>
            </w:r>
            <w:r w:rsidR="004D4862" w:rsidRPr="00326A0F">
              <w:rPr>
                <w:b/>
                <w:bCs w:val="0"/>
                <w:sz w:val="24"/>
                <w:szCs w:val="24"/>
              </w:rPr>
              <w:t>. APMAA NEWS and Homepage Editing Team</w:t>
            </w:r>
            <w:r w:rsidR="0075766F" w:rsidRPr="0075766F">
              <w:rPr>
                <w:rFonts w:eastAsiaTheme="minorHAnsi"/>
                <w:color w:val="FF0000"/>
                <w:sz w:val="24"/>
                <w:szCs w:val="24"/>
                <w:lang w:eastAsia="en-MY"/>
              </w:rPr>
              <w:t xml:space="preserve"> </w:t>
            </w:r>
            <w:r w:rsidR="0075766F" w:rsidRPr="00E55728">
              <w:rPr>
                <w:rFonts w:eastAsiaTheme="minorHAnsi"/>
                <w:color w:val="0033CC"/>
                <w:sz w:val="24"/>
                <w:szCs w:val="24"/>
                <w:lang w:eastAsia="en-MY"/>
              </w:rPr>
              <w:t>To be considered</w:t>
            </w:r>
            <w:r w:rsidR="00800A71">
              <w:rPr>
                <w:rFonts w:eastAsiaTheme="minorHAnsi"/>
                <w:color w:val="0033CC"/>
                <w:sz w:val="24"/>
                <w:szCs w:val="24"/>
                <w:lang w:eastAsia="en-MY"/>
              </w:rPr>
              <w:br/>
            </w:r>
            <w:r w:rsidR="00800A71">
              <w:rPr>
                <w:sz w:val="21"/>
                <w:szCs w:val="21"/>
              </w:rPr>
              <w:t xml:space="preserve">            </w:t>
            </w:r>
            <w:hyperlink r:id="rId79" w:history="1">
              <w:r w:rsidR="00800A71" w:rsidRPr="00800A71">
                <w:rPr>
                  <w:color w:val="0000FF"/>
                  <w:sz w:val="21"/>
                  <w:szCs w:val="21"/>
                  <w:u w:val="single"/>
                </w:rPr>
                <w:t>Publication (APMAA News,  Conference News, Conference, APMAJ) (s-ueno.sakura.ne.jp)</w:t>
              </w:r>
            </w:hyperlink>
          </w:p>
          <w:p w14:paraId="4C1DEF79" w14:textId="205FEB16" w:rsidR="004D4862" w:rsidRDefault="004D4862" w:rsidP="00E837A3">
            <w:pPr>
              <w:spacing w:before="0" w:after="0" w:line="240" w:lineRule="atLeast"/>
              <w:ind w:left="0" w:firstLine="0"/>
              <w:rPr>
                <w:rFonts w:eastAsia="游ゴシック"/>
                <w:color w:val="000000" w:themeColor="text1"/>
                <w:sz w:val="24"/>
                <w:szCs w:val="24"/>
                <w:lang w:val="es-MX"/>
              </w:rPr>
            </w:pPr>
            <w:r>
              <w:rPr>
                <w:b/>
                <w:bCs w:val="0"/>
                <w:sz w:val="24"/>
                <w:szCs w:val="24"/>
                <w:shd w:val="clear" w:color="auto" w:fill="FFFFFF"/>
              </w:rPr>
              <w:t xml:space="preserve">    </w:t>
            </w:r>
            <w:r w:rsidR="00620AA5">
              <w:rPr>
                <w:b/>
                <w:bCs w:val="0"/>
                <w:sz w:val="24"/>
                <w:szCs w:val="24"/>
                <w:shd w:val="clear" w:color="auto" w:fill="FFFFFF"/>
              </w:rPr>
              <w:t xml:space="preserve"> </w:t>
            </w:r>
            <w:r w:rsidR="00BC214B">
              <w:rPr>
                <w:b/>
                <w:bCs w:val="0"/>
                <w:sz w:val="24"/>
                <w:szCs w:val="24"/>
                <w:shd w:val="clear" w:color="auto" w:fill="FFFFFF"/>
              </w:rPr>
              <w:t xml:space="preserve"> </w:t>
            </w:r>
            <w:r w:rsidRPr="00C425F3">
              <w:rPr>
                <w:b/>
                <w:bCs w:val="0"/>
                <w:sz w:val="24"/>
                <w:szCs w:val="24"/>
                <w:shd w:val="clear" w:color="auto" w:fill="FFFFFF"/>
                <w:lang w:val="es-MX"/>
              </w:rPr>
              <w:t>S</w:t>
            </w:r>
            <w:r w:rsidRPr="00C425F3">
              <w:rPr>
                <w:rFonts w:eastAsia="游ゴシック"/>
                <w:b/>
                <w:bCs w:val="0"/>
                <w:sz w:val="24"/>
                <w:szCs w:val="24"/>
                <w:lang w:val="es-MX"/>
              </w:rPr>
              <w:t>usumu</w:t>
            </w:r>
            <w:r w:rsidRPr="0018329F">
              <w:rPr>
                <w:rFonts w:eastAsia="游ゴシック"/>
                <w:b/>
                <w:bCs w:val="0"/>
                <w:color w:val="000000" w:themeColor="text1"/>
                <w:sz w:val="24"/>
                <w:szCs w:val="24"/>
                <w:lang w:val="es-MX"/>
              </w:rPr>
              <w:t xml:space="preserve"> Ueno</w:t>
            </w:r>
            <w:r w:rsidRPr="0018329F">
              <w:rPr>
                <w:rFonts w:eastAsia="游ゴシック"/>
                <w:color w:val="000000" w:themeColor="text1"/>
                <w:sz w:val="24"/>
                <w:szCs w:val="24"/>
                <w:lang w:val="es-MX"/>
              </w:rPr>
              <w:t xml:space="preserve"> (</w:t>
            </w:r>
            <w:hyperlink r:id="rId80" w:history="1">
              <w:r w:rsidRPr="0018329F">
                <w:rPr>
                  <w:rStyle w:val="Hyperlink"/>
                  <w:rFonts w:eastAsia="游ゴシック"/>
                  <w:color w:val="000000" w:themeColor="text1"/>
                  <w:sz w:val="24"/>
                  <w:szCs w:val="24"/>
                  <w:lang w:val="es-MX"/>
                </w:rPr>
                <w:t>ueno@konan-u.ac.jp</w:t>
              </w:r>
            </w:hyperlink>
            <w:r w:rsidRPr="0018329F">
              <w:rPr>
                <w:rFonts w:eastAsia="游ゴシック"/>
                <w:color w:val="000000" w:themeColor="text1"/>
                <w:sz w:val="24"/>
                <w:szCs w:val="24"/>
                <w:lang w:val="es-MX"/>
              </w:rPr>
              <w:t>)</w:t>
            </w:r>
            <w:r w:rsidR="00E55728" w:rsidRPr="0018329F">
              <w:rPr>
                <w:rFonts w:eastAsia="游ゴシック"/>
                <w:color w:val="000000" w:themeColor="text1"/>
                <w:sz w:val="24"/>
                <w:szCs w:val="24"/>
                <w:lang w:val="es-MX"/>
              </w:rPr>
              <w:t>, Japan</w:t>
            </w:r>
          </w:p>
          <w:p w14:paraId="1A2BF8BD" w14:textId="77777777" w:rsidR="00557328" w:rsidRDefault="00557328" w:rsidP="00E837A3">
            <w:pPr>
              <w:spacing w:before="0" w:after="0" w:line="240" w:lineRule="atLeast"/>
              <w:ind w:left="0" w:firstLine="0"/>
              <w:rPr>
                <w:rFonts w:eastAsia="游ゴシック"/>
                <w:color w:val="000000" w:themeColor="text1"/>
                <w:sz w:val="24"/>
                <w:szCs w:val="24"/>
                <w:lang w:val="es-MX"/>
              </w:rPr>
            </w:pPr>
          </w:p>
          <w:p w14:paraId="22AE2CF0" w14:textId="77777777" w:rsidR="00557328" w:rsidRPr="0018329F" w:rsidRDefault="00557328" w:rsidP="00E837A3">
            <w:pPr>
              <w:spacing w:before="0" w:after="0" w:line="240" w:lineRule="atLeast"/>
              <w:ind w:left="0" w:firstLine="0"/>
              <w:rPr>
                <w:rFonts w:eastAsia="游ゴシック"/>
                <w:color w:val="000000" w:themeColor="text1"/>
                <w:sz w:val="24"/>
                <w:szCs w:val="24"/>
                <w:lang w:val="es-MX"/>
              </w:rPr>
            </w:pPr>
          </w:p>
          <w:p w14:paraId="0FF4F932" w14:textId="77777777" w:rsidR="00346625" w:rsidRPr="00C425F3" w:rsidRDefault="00346625" w:rsidP="00E837A3">
            <w:pPr>
              <w:spacing w:before="0" w:after="0" w:line="240" w:lineRule="atLeast"/>
              <w:ind w:left="0" w:firstLine="0"/>
              <w:rPr>
                <w:b/>
                <w:bCs w:val="0"/>
                <w:color w:val="FF0000"/>
                <w:sz w:val="24"/>
                <w:szCs w:val="24"/>
                <w:lang w:val="es-MX"/>
              </w:rPr>
            </w:pPr>
          </w:p>
          <w:p w14:paraId="1345C1E9" w14:textId="77777777" w:rsidR="0092251F" w:rsidRDefault="0092251F" w:rsidP="00E837A3">
            <w:pPr>
              <w:spacing w:before="0" w:after="0" w:line="240" w:lineRule="atLeast"/>
              <w:ind w:left="0" w:firstLine="0"/>
              <w:rPr>
                <w:b/>
                <w:bCs w:val="0"/>
                <w:sz w:val="36"/>
                <w:szCs w:val="36"/>
              </w:rPr>
            </w:pPr>
          </w:p>
          <w:p w14:paraId="5A1C348E" w14:textId="762CC72E" w:rsidR="001D4193" w:rsidRPr="001D4193" w:rsidRDefault="001D4193" w:rsidP="00E837A3">
            <w:pPr>
              <w:spacing w:before="0" w:after="0" w:line="240" w:lineRule="atLeast"/>
              <w:ind w:left="0" w:firstLine="0"/>
              <w:rPr>
                <w:b/>
                <w:bCs w:val="0"/>
                <w:sz w:val="36"/>
                <w:szCs w:val="36"/>
              </w:rPr>
            </w:pPr>
            <w:r w:rsidRPr="001D4193">
              <w:rPr>
                <w:b/>
                <w:bCs w:val="0"/>
                <w:sz w:val="36"/>
                <w:szCs w:val="36"/>
              </w:rPr>
              <w:t>4. Commitments from 2024 APMAA Director</w:t>
            </w:r>
            <w:r w:rsidR="000C50E0">
              <w:rPr>
                <w:b/>
                <w:bCs w:val="0"/>
                <w:sz w:val="36"/>
                <w:szCs w:val="36"/>
              </w:rPr>
              <w:t>s</w:t>
            </w:r>
          </w:p>
          <w:p w14:paraId="5CC76A3D" w14:textId="77777777" w:rsidR="00F17588" w:rsidRDefault="002A3154" w:rsidP="00E837A3">
            <w:pPr>
              <w:tabs>
                <w:tab w:val="left" w:pos="270"/>
              </w:tabs>
              <w:spacing w:before="0" w:after="0" w:line="240" w:lineRule="atLeast"/>
              <w:ind w:left="0" w:firstLine="0"/>
              <w:rPr>
                <w:color w:val="0000FF"/>
                <w:sz w:val="24"/>
                <w:szCs w:val="24"/>
                <w:u w:val="single"/>
              </w:rPr>
            </w:pPr>
            <w:hyperlink r:id="rId81" w:history="1">
              <w:r w:rsidRPr="00E54BB7">
                <w:rPr>
                  <w:color w:val="0000FF"/>
                  <w:sz w:val="24"/>
                  <w:szCs w:val="24"/>
                  <w:u w:val="single"/>
                </w:rPr>
                <w:t>APMAA Key People, Asia-Pacific Management Accounting Association (sakura.ne.jp)</w:t>
              </w:r>
            </w:hyperlink>
          </w:p>
          <w:p w14:paraId="03F4DBBD" w14:textId="77777777" w:rsidR="003E5060" w:rsidRDefault="003E5060" w:rsidP="00E837A3">
            <w:pPr>
              <w:tabs>
                <w:tab w:val="left" w:pos="180"/>
              </w:tabs>
              <w:spacing w:before="0" w:after="0" w:line="240" w:lineRule="atLeast"/>
              <w:ind w:left="0" w:firstLine="0"/>
              <w:rPr>
                <w:color w:val="0000FF"/>
                <w:sz w:val="24"/>
                <w:szCs w:val="24"/>
                <w:u w:val="single"/>
              </w:rPr>
            </w:pPr>
          </w:p>
          <w:p w14:paraId="130A18D5" w14:textId="34689DA1" w:rsidR="00584D0E" w:rsidRPr="00584D0E" w:rsidRDefault="00584D0E" w:rsidP="00E837A3">
            <w:pPr>
              <w:spacing w:before="0" w:after="0" w:line="240" w:lineRule="atLeast"/>
              <w:ind w:left="0" w:firstLine="0"/>
              <w:rPr>
                <w:sz w:val="24"/>
                <w:szCs w:val="24"/>
              </w:rPr>
            </w:pPr>
            <w:r w:rsidRPr="00584D0E">
              <w:rPr>
                <w:color w:val="374151"/>
                <w:sz w:val="24"/>
                <w:szCs w:val="24"/>
              </w:rPr>
              <w:t>The Director plays a crucial role in molding the 2024 APMAA activities. Essential qualifications for the 2024 director position include being a 2023 member actively engaged in APMAA events, such as the annual meeting and webinars, and maintaining a strong attendance record at board meetings.</w:t>
            </w:r>
          </w:p>
          <w:p w14:paraId="137B14B2" w14:textId="77777777" w:rsidR="00EA1907" w:rsidRDefault="00EA1907" w:rsidP="00E837A3">
            <w:pPr>
              <w:tabs>
                <w:tab w:val="left" w:pos="180"/>
              </w:tabs>
              <w:spacing w:before="0" w:after="0" w:line="240" w:lineRule="atLeast"/>
              <w:ind w:left="0" w:firstLine="0"/>
              <w:rPr>
                <w:b/>
                <w:bCs w:val="0"/>
                <w:color w:val="7030A0"/>
              </w:rPr>
            </w:pPr>
          </w:p>
          <w:p w14:paraId="32731811" w14:textId="39908A89" w:rsidR="00137852" w:rsidRPr="00C425F3" w:rsidRDefault="00137852" w:rsidP="00E837A3">
            <w:pPr>
              <w:tabs>
                <w:tab w:val="left" w:pos="270"/>
              </w:tabs>
              <w:spacing w:before="0" w:after="0" w:line="240" w:lineRule="atLeast"/>
              <w:ind w:left="0" w:firstLine="0"/>
              <w:rPr>
                <w:sz w:val="24"/>
                <w:szCs w:val="24"/>
                <w:lang w:val="es-MX"/>
              </w:rPr>
            </w:pPr>
            <w:r w:rsidRPr="00C425F3">
              <w:rPr>
                <w:b/>
                <w:sz w:val="24"/>
                <w:szCs w:val="24"/>
                <w:lang w:val="es-MX"/>
              </w:rPr>
              <w:t>(Japan)</w:t>
            </w:r>
            <w:r w:rsidRPr="00C425F3">
              <w:rPr>
                <w:b/>
                <w:sz w:val="24"/>
                <w:szCs w:val="24"/>
                <w:lang w:val="es-MX"/>
              </w:rPr>
              <w:br/>
            </w:r>
            <w:r w:rsidR="00C52FA4" w:rsidRPr="00C425F3">
              <w:rPr>
                <w:b/>
                <w:sz w:val="24"/>
                <w:szCs w:val="24"/>
                <w:lang w:val="es-MX"/>
              </w:rPr>
              <w:t xml:space="preserve"> </w:t>
            </w:r>
            <w:r w:rsidRPr="00C425F3">
              <w:rPr>
                <w:b/>
                <w:sz w:val="24"/>
                <w:szCs w:val="24"/>
                <w:lang w:val="es-MX"/>
              </w:rPr>
              <w:t xml:space="preserve">Susumu Ueno, </w:t>
            </w:r>
            <w:hyperlink r:id="rId82" w:history="1">
              <w:r w:rsidRPr="00C425F3">
                <w:rPr>
                  <w:rStyle w:val="Hyperlink"/>
                  <w:color w:val="auto"/>
                  <w:sz w:val="24"/>
                  <w:szCs w:val="24"/>
                  <w:lang w:val="es-MX"/>
                </w:rPr>
                <w:t>ueno@konan-u.ac.jp</w:t>
              </w:r>
            </w:hyperlink>
            <w:r w:rsidRPr="00C425F3">
              <w:rPr>
                <w:sz w:val="24"/>
                <w:szCs w:val="24"/>
                <w:lang w:val="es-MX"/>
              </w:rPr>
              <w:t xml:space="preserve">, Konan </w:t>
            </w:r>
            <w:proofErr w:type="spellStart"/>
            <w:r w:rsidRPr="00C425F3">
              <w:rPr>
                <w:sz w:val="24"/>
                <w:szCs w:val="24"/>
                <w:lang w:val="es-MX"/>
              </w:rPr>
              <w:t>University</w:t>
            </w:r>
            <w:proofErr w:type="spellEnd"/>
          </w:p>
          <w:p w14:paraId="29DC583E" w14:textId="33917323" w:rsidR="00C77F11" w:rsidRPr="00C425F3" w:rsidRDefault="007E373A" w:rsidP="00E837A3">
            <w:pPr>
              <w:tabs>
                <w:tab w:val="left" w:pos="270"/>
              </w:tabs>
              <w:spacing w:before="0" w:after="0" w:line="240" w:lineRule="atLeast"/>
              <w:ind w:left="0" w:firstLine="0"/>
              <w:rPr>
                <w:b/>
                <w:bCs w:val="0"/>
                <w:color w:val="00B050"/>
                <w:sz w:val="24"/>
                <w:szCs w:val="24"/>
                <w:lang w:val="es-MX"/>
              </w:rPr>
            </w:pPr>
            <w:r>
              <w:rPr>
                <w:noProof/>
              </w:rPr>
              <w:lastRenderedPageBreak/>
              <w:drawing>
                <wp:anchor distT="0" distB="0" distL="114300" distR="114300" simplePos="0" relativeHeight="252744192" behindDoc="1" locked="0" layoutInCell="1" allowOverlap="1" wp14:anchorId="66B1792C" wp14:editId="18EE481B">
                  <wp:simplePos x="0" y="0"/>
                  <wp:positionH relativeFrom="column">
                    <wp:posOffset>93345</wp:posOffset>
                  </wp:positionH>
                  <wp:positionV relativeFrom="paragraph">
                    <wp:posOffset>93980</wp:posOffset>
                  </wp:positionV>
                  <wp:extent cx="685800" cy="733425"/>
                  <wp:effectExtent l="0" t="0" r="0" b="9525"/>
                  <wp:wrapTight wrapText="bothSides">
                    <wp:wrapPolygon edited="0">
                      <wp:start x="0" y="0"/>
                      <wp:lineTo x="0" y="21319"/>
                      <wp:lineTo x="21000" y="21319"/>
                      <wp:lineTo x="21000" y="0"/>
                      <wp:lineTo x="0" y="0"/>
                    </wp:wrapPolygon>
                  </wp:wrapTight>
                  <wp:docPr id="1309807896" name="Picture 1309807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3118" t="27474" r="30646" b="6567"/>
                          <a:stretch/>
                        </pic:blipFill>
                        <pic:spPr bwMode="auto">
                          <a:xfrm>
                            <a:off x="0" y="0"/>
                            <a:ext cx="685800" cy="733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E63AAC" w14:textId="1C6A42CD" w:rsidR="00B22276" w:rsidRPr="00BC214B" w:rsidRDefault="004B7E9C" w:rsidP="00E837A3">
            <w:pPr>
              <w:tabs>
                <w:tab w:val="left" w:pos="270"/>
              </w:tabs>
              <w:spacing w:before="0" w:after="0" w:line="240" w:lineRule="atLeast"/>
              <w:ind w:left="0" w:firstLine="0"/>
              <w:rPr>
                <w:b/>
                <w:bCs w:val="0"/>
                <w:sz w:val="24"/>
                <w:szCs w:val="24"/>
              </w:rPr>
            </w:pPr>
            <w:r w:rsidRPr="00BC214B">
              <w:rPr>
                <w:sz w:val="24"/>
                <w:szCs w:val="24"/>
              </w:rPr>
              <w:t xml:space="preserve">I will continue </w:t>
            </w:r>
            <w:r w:rsidR="00AC4020" w:rsidRPr="00BC214B">
              <w:rPr>
                <w:sz w:val="24"/>
                <w:szCs w:val="24"/>
              </w:rPr>
              <w:t xml:space="preserve">building a space </w:t>
            </w:r>
            <w:r w:rsidR="0075766F">
              <w:rPr>
                <w:sz w:val="24"/>
                <w:szCs w:val="24"/>
              </w:rPr>
              <w:t xml:space="preserve">that </w:t>
            </w:r>
            <w:r w:rsidR="00AC4020" w:rsidRPr="00BC214B">
              <w:rPr>
                <w:sz w:val="24"/>
                <w:szCs w:val="24"/>
              </w:rPr>
              <w:t>encourag</w:t>
            </w:r>
            <w:r w:rsidR="0075766F">
              <w:rPr>
                <w:sz w:val="24"/>
                <w:szCs w:val="24"/>
              </w:rPr>
              <w:t>es</w:t>
            </w:r>
            <w:r w:rsidR="00CA4B2B" w:rsidRPr="00BC214B">
              <w:rPr>
                <w:sz w:val="24"/>
                <w:szCs w:val="24"/>
              </w:rPr>
              <w:t xml:space="preserve"> academic discourse and s</w:t>
            </w:r>
            <w:r w:rsidR="00AC4020" w:rsidRPr="00BC214B">
              <w:rPr>
                <w:sz w:val="24"/>
                <w:szCs w:val="24"/>
              </w:rPr>
              <w:t>olid</w:t>
            </w:r>
            <w:r w:rsidR="00CA4B2B" w:rsidRPr="00BC214B">
              <w:rPr>
                <w:sz w:val="24"/>
                <w:szCs w:val="24"/>
              </w:rPr>
              <w:t xml:space="preserve"> bonds </w:t>
            </w:r>
            <w:r w:rsidRPr="00BC214B">
              <w:rPr>
                <w:sz w:val="24"/>
                <w:szCs w:val="24"/>
              </w:rPr>
              <w:t>for</w:t>
            </w:r>
            <w:r w:rsidR="00CA4B2B" w:rsidRPr="00BC214B">
              <w:rPr>
                <w:sz w:val="24"/>
                <w:szCs w:val="24"/>
              </w:rPr>
              <w:t xml:space="preserve"> APMAA members.</w:t>
            </w:r>
          </w:p>
          <w:p w14:paraId="3E4302A4" w14:textId="38D5F482" w:rsidR="00B22276" w:rsidRPr="007A509D" w:rsidRDefault="00B22276" w:rsidP="00E837A3">
            <w:pPr>
              <w:tabs>
                <w:tab w:val="left" w:pos="270"/>
              </w:tabs>
              <w:spacing w:before="0" w:after="0" w:line="240" w:lineRule="atLeast"/>
              <w:ind w:left="0" w:firstLine="0"/>
              <w:rPr>
                <w:b/>
                <w:bCs w:val="0"/>
                <w:sz w:val="24"/>
                <w:szCs w:val="24"/>
              </w:rPr>
            </w:pPr>
          </w:p>
          <w:p w14:paraId="2201C8F2" w14:textId="1FFACA86" w:rsidR="008A484D" w:rsidRDefault="00B22276" w:rsidP="00E837A3">
            <w:pPr>
              <w:tabs>
                <w:tab w:val="left" w:pos="270"/>
              </w:tabs>
              <w:spacing w:before="0" w:after="0" w:line="240" w:lineRule="atLeast"/>
              <w:ind w:left="0" w:firstLine="0"/>
              <w:rPr>
                <w:b/>
                <w:sz w:val="24"/>
                <w:szCs w:val="24"/>
              </w:rPr>
            </w:pPr>
            <w:r w:rsidRPr="007A509D">
              <w:rPr>
                <w:b/>
                <w:bCs w:val="0"/>
                <w:sz w:val="24"/>
                <w:szCs w:val="24"/>
              </w:rPr>
              <w:t xml:space="preserve"> </w:t>
            </w:r>
            <w:r w:rsidRPr="007A509D">
              <w:rPr>
                <w:b/>
                <w:bCs w:val="0"/>
                <w:sz w:val="24"/>
                <w:szCs w:val="24"/>
              </w:rPr>
              <w:br/>
            </w:r>
            <w:bookmarkStart w:id="22" w:name="_Hlk154410249"/>
            <w:proofErr w:type="spellStart"/>
            <w:r w:rsidR="008A484D" w:rsidRPr="00C425F3">
              <w:rPr>
                <w:b/>
                <w:bCs w:val="0"/>
                <w:sz w:val="24"/>
                <w:szCs w:val="24"/>
              </w:rPr>
              <w:t>Shoich</w:t>
            </w:r>
            <w:r w:rsidR="007E31D4" w:rsidRPr="00C425F3">
              <w:rPr>
                <w:b/>
                <w:bCs w:val="0"/>
                <w:sz w:val="24"/>
                <w:szCs w:val="24"/>
              </w:rPr>
              <w:t>i</w:t>
            </w:r>
            <w:r w:rsidR="008A484D" w:rsidRPr="00C425F3">
              <w:rPr>
                <w:b/>
                <w:bCs w:val="0"/>
                <w:sz w:val="24"/>
                <w:szCs w:val="24"/>
              </w:rPr>
              <w:t>ro</w:t>
            </w:r>
            <w:proofErr w:type="spellEnd"/>
            <w:r w:rsidR="008A484D" w:rsidRPr="00C425F3">
              <w:rPr>
                <w:b/>
                <w:bCs w:val="0"/>
                <w:sz w:val="24"/>
                <w:szCs w:val="24"/>
              </w:rPr>
              <w:t xml:space="preserve"> Hosomi</w:t>
            </w:r>
            <w:r w:rsidR="00E55728" w:rsidRPr="00C425F3">
              <w:rPr>
                <w:b/>
                <w:bCs w:val="0"/>
                <w:sz w:val="24"/>
                <w:szCs w:val="24"/>
              </w:rPr>
              <w:t xml:space="preserve">, </w:t>
            </w:r>
            <w:hyperlink r:id="rId84" w:history="1">
              <w:r w:rsidR="008A484D" w:rsidRPr="00C425F3">
                <w:rPr>
                  <w:rStyle w:val="Hyperlink"/>
                  <w:color w:val="auto"/>
                  <w:sz w:val="24"/>
                  <w:szCs w:val="24"/>
                </w:rPr>
                <w:t>hosomi@tmu.ac.jp</w:t>
              </w:r>
            </w:hyperlink>
            <w:r w:rsidR="008A484D" w:rsidRPr="00C425F3">
              <w:rPr>
                <w:rStyle w:val="Hyperlink"/>
                <w:color w:val="auto"/>
                <w:sz w:val="24"/>
                <w:szCs w:val="24"/>
                <w:u w:val="none"/>
              </w:rPr>
              <w:t xml:space="preserve">, Tokyo Metropolitan </w:t>
            </w:r>
            <w:r w:rsidR="00C425F3" w:rsidRPr="00C425F3">
              <w:rPr>
                <w:rStyle w:val="Hyperlink"/>
                <w:color w:val="auto"/>
                <w:sz w:val="24"/>
                <w:szCs w:val="24"/>
                <w:u w:val="none"/>
              </w:rPr>
              <w:t>University</w:t>
            </w:r>
            <w:r w:rsidR="008A484D" w:rsidRPr="00C425F3">
              <w:rPr>
                <w:rStyle w:val="Hyperlink"/>
                <w:color w:val="auto"/>
                <w:sz w:val="24"/>
                <w:szCs w:val="24"/>
              </w:rPr>
              <w:t xml:space="preserve"> </w:t>
            </w:r>
          </w:p>
          <w:p w14:paraId="3986AA41" w14:textId="7A4E23F4" w:rsidR="008A484D" w:rsidRDefault="008A484D" w:rsidP="00E837A3">
            <w:pPr>
              <w:tabs>
                <w:tab w:val="left" w:pos="270"/>
              </w:tabs>
              <w:spacing w:before="0" w:after="0" w:line="240" w:lineRule="atLeast"/>
              <w:ind w:left="0" w:firstLine="0"/>
              <w:rPr>
                <w:b/>
                <w:sz w:val="24"/>
                <w:szCs w:val="24"/>
              </w:rPr>
            </w:pPr>
            <w:r>
              <w:rPr>
                <w:b/>
                <w:noProof/>
                <w:sz w:val="24"/>
                <w:szCs w:val="24"/>
              </w:rPr>
              <w:drawing>
                <wp:anchor distT="0" distB="0" distL="114300" distR="114300" simplePos="0" relativeHeight="252656128" behindDoc="1" locked="0" layoutInCell="1" allowOverlap="1" wp14:anchorId="644DC8B2" wp14:editId="15BE1DF9">
                  <wp:simplePos x="0" y="0"/>
                  <wp:positionH relativeFrom="column">
                    <wp:posOffset>71120</wp:posOffset>
                  </wp:positionH>
                  <wp:positionV relativeFrom="paragraph">
                    <wp:posOffset>96520</wp:posOffset>
                  </wp:positionV>
                  <wp:extent cx="666750" cy="816610"/>
                  <wp:effectExtent l="0" t="0" r="0" b="2540"/>
                  <wp:wrapTight wrapText="bothSides">
                    <wp:wrapPolygon edited="0">
                      <wp:start x="0" y="0"/>
                      <wp:lineTo x="0" y="21163"/>
                      <wp:lineTo x="20983" y="21163"/>
                      <wp:lineTo x="20983" y="0"/>
                      <wp:lineTo x="0" y="0"/>
                    </wp:wrapPolygon>
                  </wp:wrapTight>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66675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453D" w14:textId="49C2F357" w:rsidR="006438F2" w:rsidRPr="00B826BB" w:rsidRDefault="006438F2" w:rsidP="00E837A3">
            <w:pPr>
              <w:tabs>
                <w:tab w:val="left" w:pos="270"/>
              </w:tabs>
              <w:spacing w:before="0" w:after="0" w:line="240" w:lineRule="atLeast"/>
              <w:ind w:left="0" w:firstLine="0"/>
              <w:rPr>
                <w:bCs w:val="0"/>
                <w:sz w:val="24"/>
                <w:szCs w:val="24"/>
              </w:rPr>
            </w:pPr>
            <w:r w:rsidRPr="001E7161">
              <w:rPr>
                <w:rFonts w:hint="eastAsia"/>
                <w:bCs w:val="0"/>
                <w:sz w:val="24"/>
                <w:szCs w:val="24"/>
              </w:rPr>
              <w:t>I am a</w:t>
            </w:r>
            <w:r w:rsidR="00AC4020">
              <w:rPr>
                <w:bCs w:val="0"/>
                <w:sz w:val="24"/>
                <w:szCs w:val="24"/>
              </w:rPr>
              <w:t>lso a director of the Japanese Association of Management Accounting(JAMA), so I would like to continue promoting APMAA activities at JAMA and recruiting</w:t>
            </w:r>
            <w:r w:rsidRPr="001E7161">
              <w:rPr>
                <w:bCs w:val="0"/>
                <w:sz w:val="24"/>
                <w:szCs w:val="24"/>
              </w:rPr>
              <w:t xml:space="preserve"> new members</w:t>
            </w:r>
            <w:r>
              <w:rPr>
                <w:bCs w:val="0"/>
                <w:sz w:val="24"/>
                <w:szCs w:val="24"/>
              </w:rPr>
              <w:t xml:space="preserve"> from </w:t>
            </w:r>
            <w:r>
              <w:rPr>
                <w:rFonts w:hint="eastAsia"/>
                <w:bCs w:val="0"/>
                <w:sz w:val="24"/>
                <w:szCs w:val="24"/>
              </w:rPr>
              <w:t>J</w:t>
            </w:r>
            <w:r>
              <w:rPr>
                <w:bCs w:val="0"/>
                <w:sz w:val="24"/>
                <w:szCs w:val="24"/>
              </w:rPr>
              <w:t>apan.</w:t>
            </w:r>
          </w:p>
          <w:p w14:paraId="39B28089" w14:textId="77777777" w:rsidR="008A484D" w:rsidRDefault="008A484D" w:rsidP="00E837A3">
            <w:pPr>
              <w:tabs>
                <w:tab w:val="left" w:pos="270"/>
              </w:tabs>
              <w:spacing w:before="0" w:after="0" w:line="240" w:lineRule="atLeast"/>
              <w:ind w:left="0" w:firstLine="0"/>
              <w:rPr>
                <w:b/>
                <w:sz w:val="24"/>
                <w:szCs w:val="24"/>
              </w:rPr>
            </w:pPr>
          </w:p>
          <w:p w14:paraId="0FF9E61C" w14:textId="77777777" w:rsidR="008A484D" w:rsidRDefault="008A484D" w:rsidP="00E837A3">
            <w:pPr>
              <w:tabs>
                <w:tab w:val="left" w:pos="270"/>
              </w:tabs>
              <w:spacing w:before="0" w:after="0" w:line="240" w:lineRule="atLeast"/>
              <w:ind w:left="0" w:firstLine="0"/>
              <w:rPr>
                <w:b/>
                <w:sz w:val="24"/>
                <w:szCs w:val="24"/>
              </w:rPr>
            </w:pPr>
          </w:p>
          <w:p w14:paraId="3480A0E7" w14:textId="76FAE5A8" w:rsidR="00137852" w:rsidRPr="00627DFC" w:rsidRDefault="00137852" w:rsidP="00E837A3">
            <w:pPr>
              <w:tabs>
                <w:tab w:val="left" w:pos="270"/>
              </w:tabs>
              <w:spacing w:before="0" w:after="0" w:line="240" w:lineRule="atLeast"/>
              <w:ind w:left="0" w:firstLine="0"/>
              <w:rPr>
                <w:sz w:val="24"/>
                <w:szCs w:val="24"/>
              </w:rPr>
            </w:pPr>
            <w:r w:rsidRPr="00627DFC">
              <w:rPr>
                <w:b/>
                <w:sz w:val="24"/>
                <w:szCs w:val="24"/>
              </w:rPr>
              <w:t>Masumi Nakashima</w:t>
            </w:r>
            <w:r w:rsidRPr="00627DFC">
              <w:rPr>
                <w:sz w:val="24"/>
                <w:szCs w:val="24"/>
              </w:rPr>
              <w:t xml:space="preserve">, </w:t>
            </w:r>
            <w:hyperlink r:id="rId86" w:history="1">
              <w:r w:rsidRPr="00627DFC">
                <w:rPr>
                  <w:rStyle w:val="Hyperlink"/>
                  <w:color w:val="auto"/>
                  <w:sz w:val="24"/>
                  <w:szCs w:val="24"/>
                </w:rPr>
                <w:t>mnakashima@bgu.ac.jp</w:t>
              </w:r>
            </w:hyperlink>
            <w:r w:rsidRPr="00627DFC">
              <w:rPr>
                <w:sz w:val="24"/>
                <w:szCs w:val="24"/>
              </w:rPr>
              <w:t xml:space="preserve">, Bunkyo </w:t>
            </w:r>
            <w:proofErr w:type="spellStart"/>
            <w:r w:rsidRPr="00627DFC">
              <w:rPr>
                <w:sz w:val="24"/>
                <w:szCs w:val="24"/>
              </w:rPr>
              <w:t>Gakuin</w:t>
            </w:r>
            <w:proofErr w:type="spellEnd"/>
            <w:r w:rsidRPr="00627DFC">
              <w:rPr>
                <w:sz w:val="24"/>
                <w:szCs w:val="24"/>
              </w:rPr>
              <w:t xml:space="preserve"> University</w:t>
            </w:r>
          </w:p>
          <w:p w14:paraId="2B01AC28" w14:textId="77777777" w:rsidR="002103CA" w:rsidRDefault="0023170F" w:rsidP="00E837A3">
            <w:pPr>
              <w:spacing w:before="0" w:after="0" w:line="240" w:lineRule="atLeast"/>
              <w:ind w:left="0" w:firstLine="0"/>
              <w:rPr>
                <w:sz w:val="24"/>
                <w:szCs w:val="24"/>
              </w:rPr>
            </w:pPr>
            <w:r w:rsidRPr="0023170F">
              <w:rPr>
                <w:b/>
                <w:noProof/>
                <w:sz w:val="24"/>
                <w:szCs w:val="24"/>
              </w:rPr>
              <w:drawing>
                <wp:anchor distT="0" distB="0" distL="114300" distR="114300" simplePos="0" relativeHeight="252606976" behindDoc="1" locked="0" layoutInCell="1" allowOverlap="1" wp14:anchorId="17DAE676" wp14:editId="28A098A6">
                  <wp:simplePos x="0" y="0"/>
                  <wp:positionH relativeFrom="column">
                    <wp:posOffset>71222</wp:posOffset>
                  </wp:positionH>
                  <wp:positionV relativeFrom="paragraph">
                    <wp:posOffset>45085</wp:posOffset>
                  </wp:positionV>
                  <wp:extent cx="647700" cy="764025"/>
                  <wp:effectExtent l="0" t="0" r="0" b="0"/>
                  <wp:wrapTight wrapText="bothSides">
                    <wp:wrapPolygon edited="0">
                      <wp:start x="0" y="0"/>
                      <wp:lineTo x="0" y="21007"/>
                      <wp:lineTo x="20965" y="21007"/>
                      <wp:lineTo x="20965" y="0"/>
                      <wp:lineTo x="0" y="0"/>
                    </wp:wrapPolygon>
                  </wp:wrapTight>
                  <wp:docPr id="1068" name="Picture 44">
                    <a:extLst xmlns:a="http://schemas.openxmlformats.org/drawingml/2006/main">
                      <a:ext uri="{FF2B5EF4-FFF2-40B4-BE49-F238E27FC236}">
                        <a16:creationId xmlns:a16="http://schemas.microsoft.com/office/drawing/2014/main" id="{41FD16DC-D29D-4D53-BCE6-FF6DF72641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44">
                            <a:extLst>
                              <a:ext uri="{FF2B5EF4-FFF2-40B4-BE49-F238E27FC236}">
                                <a16:creationId xmlns:a16="http://schemas.microsoft.com/office/drawing/2014/main" id="{41FD16DC-D29D-4D53-BCE6-FF6DF7264133}"/>
                              </a:ext>
                            </a:extLst>
                          </pic:cNvPr>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647700" cy="764025"/>
                          </a:xfrm>
                          <a:prstGeom prst="rect">
                            <a:avLst/>
                          </a:prstGeom>
                          <a:noFill/>
                        </pic:spPr>
                      </pic:pic>
                    </a:graphicData>
                  </a:graphic>
                  <wp14:sizeRelH relativeFrom="page">
                    <wp14:pctWidth>0</wp14:pctWidth>
                  </wp14:sizeRelH>
                  <wp14:sizeRelV relativeFrom="page">
                    <wp14:pctHeight>0</wp14:pctHeight>
                  </wp14:sizeRelV>
                </wp:anchor>
              </w:drawing>
            </w:r>
          </w:p>
          <w:p w14:paraId="37EB7465" w14:textId="7C93CDB4" w:rsidR="002103CA" w:rsidRDefault="002103CA" w:rsidP="00E837A3">
            <w:pPr>
              <w:spacing w:before="0" w:after="0" w:line="240" w:lineRule="atLeast"/>
              <w:ind w:left="0" w:firstLine="0"/>
              <w:rPr>
                <w:bCs w:val="0"/>
                <w:sz w:val="24"/>
                <w:szCs w:val="24"/>
              </w:rPr>
            </w:pPr>
            <w:r>
              <w:rPr>
                <w:sz w:val="24"/>
                <w:szCs w:val="24"/>
              </w:rPr>
              <w:t xml:space="preserve">I will serve as a </w:t>
            </w:r>
            <w:r w:rsidRPr="00E55728">
              <w:rPr>
                <w:sz w:val="24"/>
                <w:szCs w:val="24"/>
              </w:rPr>
              <w:t>director</w:t>
            </w:r>
            <w:r>
              <w:rPr>
                <w:sz w:val="24"/>
                <w:szCs w:val="24"/>
              </w:rPr>
              <w:t xml:space="preserve"> to increase the number of members and strengthen </w:t>
            </w:r>
            <w:r w:rsidR="00BC6C61">
              <w:rPr>
                <w:sz w:val="24"/>
                <w:szCs w:val="24"/>
              </w:rPr>
              <w:t>links</w:t>
            </w:r>
            <w:r>
              <w:rPr>
                <w:sz w:val="24"/>
                <w:szCs w:val="24"/>
              </w:rPr>
              <w:t xml:space="preserve"> with other academic associations.</w:t>
            </w:r>
          </w:p>
          <w:p w14:paraId="12E2DF2B" w14:textId="5EDD22DA" w:rsidR="004E686C" w:rsidRDefault="004E686C" w:rsidP="00E837A3">
            <w:pPr>
              <w:shd w:val="clear" w:color="auto" w:fill="FFFFFF"/>
              <w:tabs>
                <w:tab w:val="left" w:pos="270"/>
              </w:tabs>
              <w:spacing w:before="0" w:after="0" w:line="240" w:lineRule="atLeast"/>
              <w:ind w:left="0" w:firstLine="0"/>
              <w:rPr>
                <w:b/>
                <w:sz w:val="24"/>
                <w:szCs w:val="24"/>
              </w:rPr>
            </w:pPr>
          </w:p>
          <w:bookmarkEnd w:id="22"/>
          <w:p w14:paraId="2A96A4EB" w14:textId="77777777" w:rsidR="00C77F11" w:rsidRDefault="00C77F11" w:rsidP="00E837A3">
            <w:pPr>
              <w:shd w:val="clear" w:color="auto" w:fill="FFFFFF"/>
              <w:tabs>
                <w:tab w:val="left" w:pos="270"/>
              </w:tabs>
              <w:spacing w:before="0" w:after="0" w:line="240" w:lineRule="atLeast"/>
              <w:ind w:left="0" w:firstLine="0"/>
              <w:rPr>
                <w:b/>
                <w:sz w:val="24"/>
                <w:szCs w:val="24"/>
              </w:rPr>
            </w:pPr>
          </w:p>
          <w:p w14:paraId="5BC2489E" w14:textId="77777777" w:rsidR="00557328" w:rsidRDefault="00557328" w:rsidP="00E837A3">
            <w:pPr>
              <w:tabs>
                <w:tab w:val="left" w:pos="270"/>
              </w:tabs>
              <w:spacing w:before="0" w:after="0" w:line="240" w:lineRule="atLeast"/>
              <w:ind w:left="0" w:firstLine="0"/>
              <w:rPr>
                <w:b/>
                <w:sz w:val="24"/>
                <w:szCs w:val="24"/>
              </w:rPr>
            </w:pPr>
          </w:p>
          <w:p w14:paraId="3EB6ADA0" w14:textId="0EFEB068" w:rsidR="008C380A" w:rsidRPr="00627DFC" w:rsidRDefault="00BE37C7" w:rsidP="00E837A3">
            <w:pPr>
              <w:tabs>
                <w:tab w:val="left" w:pos="270"/>
              </w:tabs>
              <w:spacing w:before="0" w:after="0" w:line="240" w:lineRule="atLeast"/>
              <w:ind w:left="0" w:firstLine="0"/>
              <w:rPr>
                <w:b/>
                <w:bCs w:val="0"/>
                <w:sz w:val="24"/>
                <w:szCs w:val="24"/>
              </w:rPr>
            </w:pPr>
            <w:r>
              <w:rPr>
                <w:b/>
                <w:sz w:val="24"/>
                <w:szCs w:val="24"/>
              </w:rPr>
              <w:br/>
            </w:r>
            <w:r w:rsidR="008C380A" w:rsidRPr="00627DFC">
              <w:rPr>
                <w:b/>
                <w:sz w:val="24"/>
                <w:szCs w:val="24"/>
              </w:rPr>
              <w:t xml:space="preserve">Fumiko Takeda, </w:t>
            </w:r>
            <w:hyperlink r:id="rId88" w:history="1">
              <w:r w:rsidR="008C380A" w:rsidRPr="00627DFC">
                <w:rPr>
                  <w:rStyle w:val="Hyperlink"/>
                  <w:color w:val="auto"/>
                  <w:sz w:val="24"/>
                  <w:szCs w:val="24"/>
                </w:rPr>
                <w:t>ftakeda@keio.jp</w:t>
              </w:r>
            </w:hyperlink>
            <w:r w:rsidR="008C380A" w:rsidRPr="00627DFC">
              <w:rPr>
                <w:sz w:val="24"/>
                <w:szCs w:val="24"/>
              </w:rPr>
              <w:t>, Keio University</w:t>
            </w:r>
          </w:p>
          <w:p w14:paraId="3E310663" w14:textId="1BF4E141" w:rsidR="00245933" w:rsidRDefault="00245933" w:rsidP="00E837A3">
            <w:pPr>
              <w:tabs>
                <w:tab w:val="left" w:pos="270"/>
              </w:tabs>
              <w:spacing w:before="0" w:after="0" w:line="240" w:lineRule="atLeast"/>
              <w:ind w:left="0" w:firstLine="0"/>
              <w:rPr>
                <w:rFonts w:ascii="Arial" w:hAnsi="Arial" w:cs="Arial"/>
                <w:color w:val="374151"/>
              </w:rPr>
            </w:pPr>
            <w:r w:rsidRPr="0023170F">
              <w:rPr>
                <w:b/>
                <w:noProof/>
                <w:sz w:val="24"/>
                <w:szCs w:val="24"/>
              </w:rPr>
              <w:drawing>
                <wp:anchor distT="0" distB="0" distL="114300" distR="114300" simplePos="0" relativeHeight="252621312" behindDoc="1" locked="0" layoutInCell="1" allowOverlap="1" wp14:anchorId="1A005474" wp14:editId="6B232F80">
                  <wp:simplePos x="0" y="0"/>
                  <wp:positionH relativeFrom="column">
                    <wp:posOffset>-5080</wp:posOffset>
                  </wp:positionH>
                  <wp:positionV relativeFrom="paragraph">
                    <wp:posOffset>73660</wp:posOffset>
                  </wp:positionV>
                  <wp:extent cx="711200" cy="851535"/>
                  <wp:effectExtent l="0" t="0" r="0" b="5715"/>
                  <wp:wrapTight wrapText="bothSides">
                    <wp:wrapPolygon edited="0">
                      <wp:start x="0" y="0"/>
                      <wp:lineTo x="0" y="21262"/>
                      <wp:lineTo x="20829" y="21262"/>
                      <wp:lineTo x="20829" y="0"/>
                      <wp:lineTo x="0" y="0"/>
                    </wp:wrapPolygon>
                  </wp:wrapTight>
                  <wp:docPr id="7178" name="Picture 10">
                    <a:extLst xmlns:a="http://schemas.openxmlformats.org/drawingml/2006/main">
                      <a:ext uri="{FF2B5EF4-FFF2-40B4-BE49-F238E27FC236}">
                        <a16:creationId xmlns:a16="http://schemas.microsoft.com/office/drawing/2014/main" id="{D944274D-B8F8-7439-D670-E3B2C3CC95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10">
                            <a:extLst>
                              <a:ext uri="{FF2B5EF4-FFF2-40B4-BE49-F238E27FC236}">
                                <a16:creationId xmlns:a16="http://schemas.microsoft.com/office/drawing/2014/main" id="{D944274D-B8F8-7439-D670-E3B2C3CC95D0}"/>
                              </a:ext>
                            </a:extLst>
                          </pic:cNvPr>
                          <pic:cNvPicPr>
                            <a:picLocks noChangeAspect="1" noChangeArrowheads="1"/>
                          </pic:cNvPicPr>
                        </pic:nvPicPr>
                        <pic:blipFill rotWithShape="1">
                          <a:blip r:embed="rId89" cstate="email">
                            <a:extLst>
                              <a:ext uri="{28A0092B-C50C-407E-A947-70E740481C1C}">
                                <a14:useLocalDpi xmlns:a14="http://schemas.microsoft.com/office/drawing/2010/main" val="0"/>
                              </a:ext>
                            </a:extLst>
                          </a:blip>
                          <a:srcRect b="-6508"/>
                          <a:stretch/>
                        </pic:blipFill>
                        <pic:spPr bwMode="auto">
                          <a:xfrm>
                            <a:off x="0" y="0"/>
                            <a:ext cx="711200" cy="8515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2F98AA" w14:textId="6B98686C" w:rsidR="008C380A" w:rsidRPr="00245933" w:rsidRDefault="00245933" w:rsidP="00E837A3">
            <w:pPr>
              <w:tabs>
                <w:tab w:val="left" w:pos="270"/>
              </w:tabs>
              <w:spacing w:before="0" w:after="0" w:line="240" w:lineRule="atLeast"/>
              <w:ind w:left="0" w:firstLine="0"/>
              <w:rPr>
                <w:sz w:val="24"/>
                <w:szCs w:val="24"/>
              </w:rPr>
            </w:pPr>
            <w:r w:rsidRPr="00245933">
              <w:rPr>
                <w:sz w:val="24"/>
                <w:szCs w:val="24"/>
              </w:rPr>
              <w:t>I will contribute to advancing excellence in accounting research and fostering collaborative research partnerships that empower professionals across the region to navigate dynamic business landscapes with cutting-edge practices and ethical integrity.</w:t>
            </w:r>
          </w:p>
          <w:p w14:paraId="764E2364" w14:textId="77777777" w:rsidR="008C380A" w:rsidRDefault="008C380A" w:rsidP="00E837A3">
            <w:pPr>
              <w:shd w:val="clear" w:color="auto" w:fill="FFFFFF"/>
              <w:tabs>
                <w:tab w:val="left" w:pos="270"/>
              </w:tabs>
              <w:spacing w:before="0" w:after="0" w:line="240" w:lineRule="atLeast"/>
              <w:ind w:left="0" w:firstLine="0"/>
              <w:rPr>
                <w:b/>
                <w:sz w:val="24"/>
                <w:szCs w:val="24"/>
              </w:rPr>
            </w:pPr>
          </w:p>
          <w:p w14:paraId="5F7970FB" w14:textId="77777777" w:rsidR="00245933" w:rsidRDefault="00245933" w:rsidP="00E837A3">
            <w:pPr>
              <w:shd w:val="clear" w:color="auto" w:fill="FFFFFF"/>
              <w:tabs>
                <w:tab w:val="left" w:pos="270"/>
              </w:tabs>
              <w:spacing w:before="0" w:after="0" w:line="240" w:lineRule="atLeast"/>
              <w:ind w:left="0" w:firstLine="0"/>
              <w:rPr>
                <w:b/>
                <w:sz w:val="24"/>
                <w:szCs w:val="24"/>
              </w:rPr>
            </w:pPr>
          </w:p>
          <w:p w14:paraId="45A99B5B" w14:textId="2C4005FC" w:rsidR="00137852" w:rsidRPr="00627DFC" w:rsidRDefault="00137852" w:rsidP="00E837A3">
            <w:pPr>
              <w:shd w:val="clear" w:color="auto" w:fill="FFFFFF"/>
              <w:tabs>
                <w:tab w:val="left" w:pos="270"/>
              </w:tabs>
              <w:spacing w:before="0" w:after="0" w:line="240" w:lineRule="atLeast"/>
              <w:ind w:left="0" w:firstLine="0"/>
              <w:rPr>
                <w:sz w:val="24"/>
                <w:szCs w:val="24"/>
              </w:rPr>
            </w:pPr>
            <w:proofErr w:type="spellStart"/>
            <w:r w:rsidRPr="00627DFC">
              <w:rPr>
                <w:b/>
                <w:sz w:val="24"/>
                <w:szCs w:val="24"/>
              </w:rPr>
              <w:t>Jaewook</w:t>
            </w:r>
            <w:proofErr w:type="spellEnd"/>
            <w:r w:rsidRPr="00627DFC">
              <w:rPr>
                <w:b/>
                <w:sz w:val="24"/>
                <w:szCs w:val="24"/>
              </w:rPr>
              <w:t xml:space="preserve"> Kim,</w:t>
            </w:r>
            <w:r w:rsidRPr="00627DFC">
              <w:rPr>
                <w:sz w:val="24"/>
                <w:szCs w:val="24"/>
              </w:rPr>
              <w:t xml:space="preserve"> </w:t>
            </w:r>
            <w:hyperlink r:id="rId90" w:history="1">
              <w:r w:rsidRPr="00627DFC">
                <w:rPr>
                  <w:rStyle w:val="Hyperlink"/>
                  <w:color w:val="auto"/>
                  <w:sz w:val="24"/>
                  <w:szCs w:val="24"/>
                </w:rPr>
                <w:t>jaewookk@hiroshima-u.ac.jp</w:t>
              </w:r>
            </w:hyperlink>
            <w:r w:rsidRPr="00627DFC">
              <w:rPr>
                <w:rStyle w:val="Hyperlink"/>
                <w:color w:val="auto"/>
                <w:sz w:val="24"/>
                <w:szCs w:val="24"/>
              </w:rPr>
              <w:t xml:space="preserve">, </w:t>
            </w:r>
            <w:r w:rsidRPr="00627DFC">
              <w:rPr>
                <w:sz w:val="24"/>
                <w:szCs w:val="24"/>
              </w:rPr>
              <w:t>Hiroshima University.</w:t>
            </w:r>
          </w:p>
          <w:p w14:paraId="2CFA745B" w14:textId="2F325270" w:rsidR="004E686C" w:rsidRDefault="00245933" w:rsidP="00E837A3">
            <w:pPr>
              <w:tabs>
                <w:tab w:val="left" w:pos="270"/>
              </w:tabs>
              <w:spacing w:before="0" w:after="0" w:line="240" w:lineRule="atLeast"/>
              <w:ind w:left="0" w:firstLine="0"/>
              <w:rPr>
                <w:b/>
                <w:color w:val="FF0000"/>
                <w:sz w:val="24"/>
                <w:szCs w:val="24"/>
              </w:rPr>
            </w:pPr>
            <w:r>
              <w:rPr>
                <w:b/>
                <w:noProof/>
                <w:sz w:val="24"/>
                <w:szCs w:val="24"/>
                <w:shd w:val="clear" w:color="auto" w:fill="FFFFFF"/>
                <w:lang w:val="pl-PL"/>
              </w:rPr>
              <w:drawing>
                <wp:anchor distT="0" distB="0" distL="114300" distR="114300" simplePos="0" relativeHeight="252617216" behindDoc="1" locked="0" layoutInCell="1" allowOverlap="1" wp14:anchorId="219F18C1" wp14:editId="3AA48F36">
                  <wp:simplePos x="0" y="0"/>
                  <wp:positionH relativeFrom="column">
                    <wp:posOffset>34925</wp:posOffset>
                  </wp:positionH>
                  <wp:positionV relativeFrom="paragraph">
                    <wp:posOffset>55880</wp:posOffset>
                  </wp:positionV>
                  <wp:extent cx="673100" cy="730250"/>
                  <wp:effectExtent l="0" t="0" r="0" b="0"/>
                  <wp:wrapTight wrapText="bothSides">
                    <wp:wrapPolygon edited="0">
                      <wp:start x="0" y="0"/>
                      <wp:lineTo x="0" y="20849"/>
                      <wp:lineTo x="20785" y="20849"/>
                      <wp:lineTo x="20785" y="0"/>
                      <wp:lineTo x="0" y="0"/>
                    </wp:wrapPolygon>
                  </wp:wrapTight>
                  <wp:docPr id="731835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7800" t="14441" r="20255" b="33524"/>
                          <a:stretch/>
                        </pic:blipFill>
                        <pic:spPr bwMode="auto">
                          <a:xfrm flipH="1">
                            <a:off x="0" y="0"/>
                            <a:ext cx="673100" cy="730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56DB" w:rsidRPr="0023170F">
              <w:rPr>
                <w:b/>
                <w:noProof/>
                <w:color w:val="FF0000"/>
                <w:sz w:val="24"/>
                <w:szCs w:val="24"/>
              </w:rPr>
              <w:t xml:space="preserve"> </w:t>
            </w:r>
          </w:p>
          <w:p w14:paraId="774D75D9" w14:textId="76A54DC1" w:rsidR="00B256DB" w:rsidRPr="00B256DB" w:rsidRDefault="00B256DB" w:rsidP="00E837A3">
            <w:pPr>
              <w:tabs>
                <w:tab w:val="left" w:pos="270"/>
              </w:tabs>
              <w:spacing w:before="0" w:after="0" w:line="240" w:lineRule="atLeast"/>
              <w:ind w:left="0" w:firstLine="0"/>
              <w:rPr>
                <w:bCs w:val="0"/>
                <w:color w:val="FF0000"/>
                <w:sz w:val="24"/>
                <w:szCs w:val="24"/>
              </w:rPr>
            </w:pPr>
            <w:r w:rsidRPr="00B256DB">
              <w:rPr>
                <w:bCs w:val="0"/>
                <w:sz w:val="24"/>
                <w:szCs w:val="24"/>
              </w:rPr>
              <w:t>It is an honor to contribute as a member of APMAA in 2024, and I will do my best to develop APMAA.</w:t>
            </w:r>
          </w:p>
          <w:p w14:paraId="20778549" w14:textId="71AF06DB" w:rsidR="00C77F11" w:rsidRDefault="00C77F11" w:rsidP="00E837A3">
            <w:pPr>
              <w:tabs>
                <w:tab w:val="left" w:pos="270"/>
              </w:tabs>
              <w:spacing w:before="0" w:after="0" w:line="240" w:lineRule="atLeast"/>
              <w:ind w:left="0" w:firstLine="0"/>
              <w:rPr>
                <w:b/>
                <w:color w:val="FF0000"/>
                <w:sz w:val="24"/>
                <w:szCs w:val="24"/>
              </w:rPr>
            </w:pPr>
          </w:p>
          <w:p w14:paraId="697CE0D5" w14:textId="1D313E2D" w:rsidR="0023170F" w:rsidRDefault="0023170F" w:rsidP="00E837A3">
            <w:pPr>
              <w:tabs>
                <w:tab w:val="left" w:pos="270"/>
              </w:tabs>
              <w:spacing w:before="0" w:after="0" w:line="240" w:lineRule="atLeast"/>
              <w:ind w:left="0" w:firstLine="0"/>
              <w:rPr>
                <w:b/>
                <w:color w:val="FF0000"/>
                <w:sz w:val="24"/>
                <w:szCs w:val="24"/>
              </w:rPr>
            </w:pPr>
          </w:p>
          <w:p w14:paraId="16B9B8F2" w14:textId="73384653" w:rsidR="00137852" w:rsidRPr="00627DFC" w:rsidRDefault="00BE37C7" w:rsidP="00E837A3">
            <w:pPr>
              <w:tabs>
                <w:tab w:val="left" w:pos="270"/>
              </w:tabs>
              <w:spacing w:before="0" w:after="0" w:line="240" w:lineRule="atLeast"/>
              <w:ind w:left="0" w:firstLine="0"/>
              <w:rPr>
                <w:sz w:val="24"/>
                <w:szCs w:val="24"/>
              </w:rPr>
            </w:pPr>
            <w:r>
              <w:rPr>
                <w:b/>
                <w:sz w:val="24"/>
                <w:szCs w:val="24"/>
              </w:rPr>
              <w:br/>
            </w:r>
            <w:r w:rsidR="00137852" w:rsidRPr="00411A84">
              <w:rPr>
                <w:b/>
                <w:sz w:val="24"/>
                <w:szCs w:val="24"/>
              </w:rPr>
              <w:t xml:space="preserve">Keita Tanahashi, </w:t>
            </w:r>
            <w:hyperlink r:id="rId92" w:history="1">
              <w:r w:rsidR="00137852" w:rsidRPr="00627DFC">
                <w:rPr>
                  <w:rStyle w:val="Hyperlink"/>
                  <w:color w:val="auto"/>
                  <w:sz w:val="24"/>
                  <w:szCs w:val="24"/>
                </w:rPr>
                <w:t>kt-tana@hue.ac.jp</w:t>
              </w:r>
            </w:hyperlink>
            <w:r w:rsidR="00137852" w:rsidRPr="00627DFC">
              <w:rPr>
                <w:sz w:val="24"/>
                <w:szCs w:val="24"/>
              </w:rPr>
              <w:t>, Hiroshima University of Economics</w:t>
            </w:r>
          </w:p>
          <w:p w14:paraId="6DF8C8F2" w14:textId="228133F1" w:rsidR="00137852" w:rsidRPr="00627DFC" w:rsidRDefault="00903817" w:rsidP="00E837A3">
            <w:pPr>
              <w:tabs>
                <w:tab w:val="left" w:pos="270"/>
              </w:tabs>
              <w:spacing w:before="0" w:after="0" w:line="240" w:lineRule="atLeast"/>
              <w:ind w:left="0" w:firstLine="0"/>
              <w:rPr>
                <w:b/>
                <w:sz w:val="24"/>
                <w:szCs w:val="24"/>
                <w:shd w:val="clear" w:color="auto" w:fill="FFFFFF"/>
              </w:rPr>
            </w:pPr>
            <w:r>
              <w:rPr>
                <w:noProof/>
              </w:rPr>
              <w:drawing>
                <wp:anchor distT="0" distB="0" distL="114300" distR="114300" simplePos="0" relativeHeight="252553728" behindDoc="0" locked="0" layoutInCell="1" allowOverlap="1" wp14:anchorId="2B9F57F9" wp14:editId="77D97573">
                  <wp:simplePos x="0" y="0"/>
                  <wp:positionH relativeFrom="column">
                    <wp:posOffset>26670</wp:posOffset>
                  </wp:positionH>
                  <wp:positionV relativeFrom="paragraph">
                    <wp:posOffset>68580</wp:posOffset>
                  </wp:positionV>
                  <wp:extent cx="660400" cy="812800"/>
                  <wp:effectExtent l="0" t="0" r="6350" b="6350"/>
                  <wp:wrapThrough wrapText="bothSides">
                    <wp:wrapPolygon edited="0">
                      <wp:start x="0" y="0"/>
                      <wp:lineTo x="0" y="21263"/>
                      <wp:lineTo x="21185" y="21263"/>
                      <wp:lineTo x="21185" y="0"/>
                      <wp:lineTo x="0" y="0"/>
                    </wp:wrapPolygon>
                  </wp:wrapThrough>
                  <wp:docPr id="7186" name="Picture 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6040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FAD0DB" w14:textId="092A0ACD" w:rsidR="00137852" w:rsidRPr="000C454D" w:rsidRDefault="000C454D" w:rsidP="00E837A3">
            <w:pPr>
              <w:tabs>
                <w:tab w:val="left" w:pos="270"/>
              </w:tabs>
              <w:spacing w:before="0" w:after="0" w:line="240" w:lineRule="atLeast"/>
              <w:ind w:left="0" w:firstLine="0"/>
              <w:rPr>
                <w:b/>
                <w:sz w:val="24"/>
                <w:szCs w:val="24"/>
              </w:rPr>
            </w:pPr>
            <w:r w:rsidRPr="000C454D">
              <w:rPr>
                <w:sz w:val="24"/>
                <w:szCs w:val="24"/>
              </w:rPr>
              <w:t>I'm committed to fostering an environment that nurtures scholarly discussions and fosters connections among our members.</w:t>
            </w:r>
          </w:p>
          <w:p w14:paraId="037074AA" w14:textId="0C385E80" w:rsidR="002F0CA9" w:rsidRDefault="002F0CA9" w:rsidP="00E837A3">
            <w:pPr>
              <w:tabs>
                <w:tab w:val="left" w:pos="270"/>
              </w:tabs>
              <w:spacing w:before="0" w:after="0" w:line="240" w:lineRule="atLeast"/>
              <w:ind w:left="0" w:firstLine="0"/>
              <w:rPr>
                <w:b/>
                <w:sz w:val="24"/>
                <w:szCs w:val="24"/>
              </w:rPr>
            </w:pPr>
          </w:p>
          <w:p w14:paraId="698E0593" w14:textId="0878D7A2" w:rsidR="002F0CA9" w:rsidRDefault="002F0CA9" w:rsidP="00E837A3">
            <w:pPr>
              <w:tabs>
                <w:tab w:val="left" w:pos="270"/>
              </w:tabs>
              <w:spacing w:before="0" w:after="0" w:line="240" w:lineRule="atLeast"/>
              <w:ind w:left="0" w:firstLine="0"/>
              <w:rPr>
                <w:b/>
                <w:sz w:val="24"/>
                <w:szCs w:val="24"/>
              </w:rPr>
            </w:pPr>
          </w:p>
          <w:p w14:paraId="6E556825" w14:textId="77777777" w:rsidR="0081311F" w:rsidRDefault="0081311F" w:rsidP="00E837A3">
            <w:pPr>
              <w:tabs>
                <w:tab w:val="left" w:pos="270"/>
              </w:tabs>
              <w:spacing w:before="0" w:after="0" w:line="240" w:lineRule="atLeast"/>
              <w:ind w:left="0" w:firstLine="0"/>
              <w:rPr>
                <w:b/>
                <w:sz w:val="24"/>
                <w:szCs w:val="24"/>
              </w:rPr>
            </w:pPr>
          </w:p>
          <w:p w14:paraId="573ABE76" w14:textId="7945CFEF" w:rsidR="008C380A" w:rsidRPr="00C425F3" w:rsidRDefault="008C380A" w:rsidP="00E837A3">
            <w:pPr>
              <w:pStyle w:val="xmsonormal"/>
              <w:spacing w:line="240" w:lineRule="atLeast"/>
              <w:ind w:left="0" w:firstLine="0"/>
              <w:rPr>
                <w:rFonts w:ascii="Times New Roman" w:hAnsi="Times New Roman" w:cs="Times New Roman"/>
                <w:color w:val="FF0000"/>
                <w:sz w:val="24"/>
                <w:szCs w:val="24"/>
                <w:lang w:val="sv-SE" w:eastAsia="en-MY"/>
              </w:rPr>
            </w:pPr>
            <w:r w:rsidRPr="00C425F3">
              <w:rPr>
                <w:rFonts w:ascii="Times New Roman" w:hAnsi="Times New Roman" w:cs="Times New Roman"/>
                <w:b/>
                <w:bCs w:val="0"/>
                <w:sz w:val="24"/>
                <w:szCs w:val="24"/>
                <w:lang w:val="sv-SE"/>
              </w:rPr>
              <w:t>Ko</w:t>
            </w:r>
            <w:r w:rsidR="0081311F" w:rsidRPr="00C425F3">
              <w:rPr>
                <w:rFonts w:ascii="Times New Roman" w:hAnsi="Times New Roman" w:cs="Times New Roman"/>
                <w:b/>
                <w:bCs w:val="0"/>
                <w:sz w:val="24"/>
                <w:szCs w:val="24"/>
                <w:lang w:val="sv-SE"/>
              </w:rPr>
              <w:t>h</w:t>
            </w:r>
            <w:r w:rsidRPr="00C425F3">
              <w:rPr>
                <w:rFonts w:ascii="Times New Roman" w:hAnsi="Times New Roman" w:cs="Times New Roman"/>
                <w:b/>
                <w:bCs w:val="0"/>
                <w:sz w:val="24"/>
                <w:szCs w:val="24"/>
                <w:lang w:val="sv-SE"/>
              </w:rPr>
              <w:t>suke Matsuoka</w:t>
            </w:r>
            <w:r w:rsidRPr="00C425F3">
              <w:rPr>
                <w:rFonts w:ascii="Times New Roman" w:hAnsi="Times New Roman" w:cs="Times New Roman"/>
                <w:sz w:val="24"/>
                <w:szCs w:val="24"/>
                <w:lang w:val="sv-SE" w:eastAsia="en-MY"/>
              </w:rPr>
              <w:t xml:space="preserve"> </w:t>
            </w:r>
            <w:r w:rsidRPr="00C425F3">
              <w:rPr>
                <w:rFonts w:ascii="Times New Roman" w:hAnsi="Times New Roman" w:cs="Times New Roman"/>
                <w:color w:val="000000" w:themeColor="text1"/>
                <w:sz w:val="24"/>
                <w:szCs w:val="24"/>
                <w:lang w:val="sv-SE" w:eastAsia="en-MY"/>
              </w:rPr>
              <w:t>(matsuoka@mail.tohoku-gakuin.ac.jp)</w:t>
            </w:r>
          </w:p>
          <w:p w14:paraId="0744B5F9" w14:textId="6DC660CA" w:rsidR="008C380A" w:rsidRPr="00C425F3" w:rsidRDefault="00E837A3" w:rsidP="00E837A3">
            <w:pPr>
              <w:tabs>
                <w:tab w:val="left" w:pos="270"/>
              </w:tabs>
              <w:spacing w:before="0" w:after="0" w:line="240" w:lineRule="atLeast"/>
              <w:ind w:left="0" w:firstLine="0"/>
              <w:rPr>
                <w:b/>
                <w:bCs w:val="0"/>
                <w:sz w:val="24"/>
                <w:szCs w:val="24"/>
                <w:lang w:val="sv-SE"/>
              </w:rPr>
            </w:pPr>
            <w:r w:rsidRPr="00B65E7E">
              <w:rPr>
                <w:b/>
                <w:noProof/>
                <w:sz w:val="24"/>
                <w:szCs w:val="24"/>
              </w:rPr>
              <w:drawing>
                <wp:anchor distT="0" distB="0" distL="114300" distR="114300" simplePos="0" relativeHeight="252627456" behindDoc="1" locked="0" layoutInCell="1" allowOverlap="1" wp14:anchorId="41AC2FAE" wp14:editId="2CB3FEB7">
                  <wp:simplePos x="0" y="0"/>
                  <wp:positionH relativeFrom="column">
                    <wp:posOffset>20320</wp:posOffset>
                  </wp:positionH>
                  <wp:positionV relativeFrom="paragraph">
                    <wp:posOffset>43180</wp:posOffset>
                  </wp:positionV>
                  <wp:extent cx="679450" cy="785495"/>
                  <wp:effectExtent l="0" t="0" r="6350" b="0"/>
                  <wp:wrapTight wrapText="bothSides">
                    <wp:wrapPolygon edited="0">
                      <wp:start x="0" y="0"/>
                      <wp:lineTo x="0" y="20954"/>
                      <wp:lineTo x="21196" y="20954"/>
                      <wp:lineTo x="21196" y="0"/>
                      <wp:lineTo x="0" y="0"/>
                    </wp:wrapPolygon>
                  </wp:wrapTight>
                  <wp:docPr id="7" name="Picture 2" descr="松岡 孝介 (Kohsuke Matsuoka) - マイポータル - researchmap">
                    <a:extLst xmlns:a="http://schemas.openxmlformats.org/drawingml/2006/main">
                      <a:ext uri="{FF2B5EF4-FFF2-40B4-BE49-F238E27FC236}">
                        <a16:creationId xmlns:a16="http://schemas.microsoft.com/office/drawing/2014/main" id="{0BE9BDFF-830D-F473-F4E9-BF7F5FCAA7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松岡 孝介 (Kohsuke Matsuoka) - マイポータル - researchmap">
                            <a:extLst>
                              <a:ext uri="{FF2B5EF4-FFF2-40B4-BE49-F238E27FC236}">
                                <a16:creationId xmlns:a16="http://schemas.microsoft.com/office/drawing/2014/main" id="{0BE9BDFF-830D-F473-F4E9-BF7F5FCAA7E9}"/>
                              </a:ext>
                            </a:extLst>
                          </pic:cNvPr>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79450" cy="785495"/>
                          </a:xfrm>
                          <a:prstGeom prst="rect">
                            <a:avLst/>
                          </a:prstGeom>
                          <a:noFill/>
                        </pic:spPr>
                      </pic:pic>
                    </a:graphicData>
                  </a:graphic>
                  <wp14:sizeRelH relativeFrom="page">
                    <wp14:pctWidth>0</wp14:pctWidth>
                  </wp14:sizeRelH>
                  <wp14:sizeRelV relativeFrom="page">
                    <wp14:pctHeight>0</wp14:pctHeight>
                  </wp14:sizeRelV>
                </wp:anchor>
              </w:drawing>
            </w:r>
          </w:p>
          <w:p w14:paraId="7B81181F" w14:textId="5B5E321C" w:rsidR="00B72C97" w:rsidRPr="00B65E7E" w:rsidRDefault="00B65E7E" w:rsidP="00E837A3">
            <w:pPr>
              <w:tabs>
                <w:tab w:val="left" w:pos="270"/>
              </w:tabs>
              <w:spacing w:before="0" w:after="0" w:line="240" w:lineRule="atLeast"/>
              <w:ind w:left="0" w:firstLine="0"/>
              <w:rPr>
                <w:b/>
                <w:bCs w:val="0"/>
                <w:sz w:val="24"/>
                <w:szCs w:val="24"/>
              </w:rPr>
            </w:pPr>
            <w:r w:rsidRPr="00B65E7E">
              <w:rPr>
                <w:rFonts w:eastAsia="Times New Roman"/>
                <w:sz w:val="24"/>
                <w:szCs w:val="24"/>
              </w:rPr>
              <w:t>I am honored to be appointed as Director and look forward to contributing to the development of APMAA.</w:t>
            </w:r>
          </w:p>
          <w:p w14:paraId="06AD2481" w14:textId="77777777" w:rsidR="008C380A" w:rsidRDefault="008C380A" w:rsidP="00E837A3">
            <w:pPr>
              <w:tabs>
                <w:tab w:val="left" w:pos="270"/>
              </w:tabs>
              <w:spacing w:before="0" w:after="0" w:line="240" w:lineRule="atLeast"/>
              <w:ind w:left="0" w:firstLine="0"/>
              <w:rPr>
                <w:b/>
                <w:bCs w:val="0"/>
                <w:sz w:val="24"/>
                <w:szCs w:val="24"/>
              </w:rPr>
            </w:pPr>
          </w:p>
          <w:p w14:paraId="259FD9B3" w14:textId="78B575EB" w:rsidR="008C380A" w:rsidRDefault="008C380A" w:rsidP="00E837A3">
            <w:pPr>
              <w:tabs>
                <w:tab w:val="left" w:pos="270"/>
              </w:tabs>
              <w:spacing w:before="0" w:after="0" w:line="240" w:lineRule="atLeast"/>
              <w:ind w:left="0" w:firstLine="0"/>
              <w:rPr>
                <w:b/>
                <w:bCs w:val="0"/>
                <w:sz w:val="24"/>
                <w:szCs w:val="24"/>
              </w:rPr>
            </w:pPr>
          </w:p>
          <w:p w14:paraId="2CF84F83" w14:textId="77777777" w:rsidR="00B65E7E" w:rsidRDefault="00B65E7E" w:rsidP="00E837A3">
            <w:pPr>
              <w:tabs>
                <w:tab w:val="left" w:pos="270"/>
              </w:tabs>
              <w:spacing w:before="0" w:after="0" w:line="240" w:lineRule="atLeast"/>
              <w:ind w:left="0" w:firstLine="0"/>
              <w:rPr>
                <w:b/>
                <w:bCs w:val="0"/>
                <w:sz w:val="24"/>
                <w:szCs w:val="24"/>
              </w:rPr>
            </w:pPr>
          </w:p>
          <w:p w14:paraId="66A75C5D" w14:textId="77777777" w:rsidR="00800A71" w:rsidRDefault="00800A71" w:rsidP="00E837A3">
            <w:pPr>
              <w:tabs>
                <w:tab w:val="left" w:pos="270"/>
              </w:tabs>
              <w:spacing w:before="0" w:after="0" w:line="240" w:lineRule="atLeast"/>
              <w:ind w:left="0" w:firstLine="0"/>
              <w:rPr>
                <w:b/>
                <w:bCs w:val="0"/>
                <w:sz w:val="24"/>
                <w:szCs w:val="24"/>
              </w:rPr>
            </w:pPr>
          </w:p>
          <w:p w14:paraId="531A731B" w14:textId="7AFDEC18" w:rsidR="00063662" w:rsidRDefault="00063662" w:rsidP="00E837A3">
            <w:pPr>
              <w:tabs>
                <w:tab w:val="left" w:pos="270"/>
              </w:tabs>
              <w:spacing w:before="0" w:after="0" w:line="240" w:lineRule="atLeast"/>
              <w:ind w:left="0" w:firstLine="0"/>
              <w:rPr>
                <w:b/>
                <w:bCs w:val="0"/>
                <w:sz w:val="24"/>
                <w:szCs w:val="24"/>
              </w:rPr>
            </w:pPr>
            <w:r w:rsidRPr="00627DFC">
              <w:rPr>
                <w:b/>
                <w:bCs w:val="0"/>
                <w:sz w:val="24"/>
                <w:szCs w:val="24"/>
              </w:rPr>
              <w:t>(Indonesia)</w:t>
            </w:r>
          </w:p>
          <w:p w14:paraId="66748D69" w14:textId="541C7895" w:rsidR="00411A84" w:rsidRPr="00C425F3" w:rsidRDefault="00EC7023" w:rsidP="00E837A3">
            <w:pPr>
              <w:tabs>
                <w:tab w:val="left" w:pos="270"/>
              </w:tabs>
              <w:spacing w:before="0" w:after="0" w:line="240" w:lineRule="atLeast"/>
              <w:ind w:left="0" w:firstLine="0"/>
              <w:rPr>
                <w:b/>
                <w:sz w:val="24"/>
                <w:szCs w:val="24"/>
              </w:rPr>
            </w:pPr>
            <w:r w:rsidRPr="00BE5819">
              <w:rPr>
                <w:noProof/>
                <w:color w:val="00B050"/>
                <w:sz w:val="24"/>
                <w:szCs w:val="24"/>
              </w:rPr>
              <w:drawing>
                <wp:anchor distT="0" distB="0" distL="114300" distR="114300" simplePos="0" relativeHeight="252613120" behindDoc="0" locked="0" layoutInCell="1" allowOverlap="1" wp14:anchorId="1174B0CE" wp14:editId="55A27D3F">
                  <wp:simplePos x="0" y="0"/>
                  <wp:positionH relativeFrom="margin">
                    <wp:posOffset>13970</wp:posOffset>
                  </wp:positionH>
                  <wp:positionV relativeFrom="paragraph">
                    <wp:posOffset>212725</wp:posOffset>
                  </wp:positionV>
                  <wp:extent cx="781050" cy="719455"/>
                  <wp:effectExtent l="0" t="0" r="0" b="4445"/>
                  <wp:wrapSquare wrapText="bothSides"/>
                  <wp:docPr id="1345668114" name="Picture 1345668114" descr="A person wearing a yellow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73292" name="Picture 1785973292" descr="A person wearing a yellow head scarf&#10;&#10;Description automatically generated"/>
                          <pic:cNvPicPr/>
                        </pic:nvPicPr>
                        <pic:blipFill rotWithShape="1">
                          <a:blip r:embed="rId95" cstate="print">
                            <a:extLst>
                              <a:ext uri="{28A0092B-C50C-407E-A947-70E740481C1C}">
                                <a14:useLocalDpi xmlns:a14="http://schemas.microsoft.com/office/drawing/2010/main" val="0"/>
                              </a:ext>
                            </a:extLst>
                          </a:blip>
                          <a:srcRect l="11852" t="6119" r="8148"/>
                          <a:stretch/>
                        </pic:blipFill>
                        <pic:spPr bwMode="auto">
                          <a:xfrm flipH="1">
                            <a:off x="0" y="0"/>
                            <a:ext cx="781050" cy="71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1A84" w:rsidRPr="00C425F3">
              <w:rPr>
                <w:b/>
                <w:bCs w:val="0"/>
                <w:sz w:val="24"/>
                <w:szCs w:val="24"/>
                <w:lang w:eastAsia="en-MY"/>
              </w:rPr>
              <w:t>Sekar Mayangsari</w:t>
            </w:r>
            <w:r w:rsidR="00E55728" w:rsidRPr="00C425F3">
              <w:rPr>
                <w:b/>
                <w:bCs w:val="0"/>
                <w:sz w:val="24"/>
                <w:szCs w:val="24"/>
                <w:lang w:eastAsia="en-MY"/>
              </w:rPr>
              <w:t xml:space="preserve">, </w:t>
            </w:r>
            <w:hyperlink r:id="rId96" w:history="1">
              <w:r w:rsidR="00411A84" w:rsidRPr="00C425F3">
                <w:rPr>
                  <w:rStyle w:val="Hyperlink"/>
                  <w:color w:val="auto"/>
                  <w:sz w:val="24"/>
                  <w:szCs w:val="24"/>
                  <w:lang w:eastAsia="en-MY"/>
                </w:rPr>
                <w:t>sekar_mayangsari@trisakti.ac.id</w:t>
              </w:r>
            </w:hyperlink>
            <w:r w:rsidR="00411A84" w:rsidRPr="00C425F3">
              <w:rPr>
                <w:sz w:val="24"/>
                <w:szCs w:val="24"/>
                <w:lang w:eastAsia="en-MY"/>
              </w:rPr>
              <w:t xml:space="preserve">, </w:t>
            </w:r>
            <w:bookmarkStart w:id="23" w:name="_Hlk154246758"/>
            <w:r w:rsidR="00411A84" w:rsidRPr="00C425F3">
              <w:rPr>
                <w:sz w:val="24"/>
                <w:szCs w:val="24"/>
                <w:lang w:eastAsia="en-MY"/>
              </w:rPr>
              <w:t>Trisakti University</w:t>
            </w:r>
            <w:r w:rsidR="00411A84" w:rsidRPr="00C425F3">
              <w:rPr>
                <w:sz w:val="24"/>
                <w:szCs w:val="24"/>
              </w:rPr>
              <w:t xml:space="preserve"> </w:t>
            </w:r>
            <w:bookmarkEnd w:id="23"/>
            <w:r w:rsidR="00411A84" w:rsidRPr="00C425F3">
              <w:rPr>
                <w:sz w:val="24"/>
                <w:szCs w:val="24"/>
              </w:rPr>
              <w:br/>
            </w:r>
          </w:p>
          <w:p w14:paraId="5245BD71" w14:textId="77777777" w:rsidR="00EC7023" w:rsidRPr="00C425F3" w:rsidRDefault="00EC7023" w:rsidP="00E837A3">
            <w:pPr>
              <w:tabs>
                <w:tab w:val="left" w:pos="270"/>
              </w:tabs>
              <w:spacing w:before="0" w:after="0" w:line="240" w:lineRule="atLeast"/>
              <w:ind w:left="0" w:firstLine="0"/>
              <w:rPr>
                <w:bCs w:val="0"/>
                <w:sz w:val="24"/>
                <w:szCs w:val="24"/>
              </w:rPr>
            </w:pPr>
            <w:r w:rsidRPr="00C425F3">
              <w:rPr>
                <w:bCs w:val="0"/>
                <w:sz w:val="24"/>
                <w:szCs w:val="24"/>
              </w:rPr>
              <w:t>I am committed to strengthening and expanding APMAA's network and continue to support all APMAA activities.</w:t>
            </w:r>
          </w:p>
          <w:p w14:paraId="2061F37A" w14:textId="77777777" w:rsidR="00411A84" w:rsidRPr="00C425F3" w:rsidRDefault="00411A84" w:rsidP="00E837A3">
            <w:pPr>
              <w:tabs>
                <w:tab w:val="left" w:pos="270"/>
              </w:tabs>
              <w:spacing w:before="0" w:after="0" w:line="240" w:lineRule="atLeast"/>
              <w:ind w:left="0" w:firstLine="0"/>
              <w:rPr>
                <w:b/>
                <w:sz w:val="24"/>
                <w:szCs w:val="24"/>
              </w:rPr>
            </w:pPr>
          </w:p>
          <w:p w14:paraId="68C64C3C" w14:textId="77777777" w:rsidR="00411A84" w:rsidRPr="00C425F3" w:rsidRDefault="00411A84" w:rsidP="00E837A3">
            <w:pPr>
              <w:tabs>
                <w:tab w:val="left" w:pos="270"/>
              </w:tabs>
              <w:spacing w:before="0" w:after="0" w:line="240" w:lineRule="atLeast"/>
              <w:ind w:left="0" w:firstLine="0"/>
              <w:rPr>
                <w:b/>
                <w:sz w:val="24"/>
                <w:szCs w:val="24"/>
              </w:rPr>
            </w:pPr>
          </w:p>
          <w:p w14:paraId="5C4152A7" w14:textId="775FD378" w:rsidR="00905C9E" w:rsidRPr="00905C9E" w:rsidRDefault="00905C9E" w:rsidP="00E837A3">
            <w:pPr>
              <w:tabs>
                <w:tab w:val="left" w:pos="270"/>
              </w:tabs>
              <w:spacing w:before="0" w:after="0" w:line="240" w:lineRule="atLeast"/>
              <w:ind w:left="0" w:firstLine="0"/>
              <w:rPr>
                <w:b/>
                <w:bCs w:val="0"/>
                <w:color w:val="000000" w:themeColor="text1"/>
                <w:sz w:val="24"/>
                <w:szCs w:val="24"/>
                <w:lang w:val="fr-FR" w:eastAsia="en-MY"/>
              </w:rPr>
            </w:pPr>
            <w:r w:rsidRPr="00905C9E">
              <w:rPr>
                <w:b/>
                <w:bCs w:val="0"/>
                <w:color w:val="000000" w:themeColor="text1"/>
                <w:sz w:val="24"/>
                <w:szCs w:val="24"/>
                <w:lang w:val="fr-FR"/>
              </w:rPr>
              <w:t>Diana Zuhroh</w:t>
            </w:r>
            <w:r w:rsidR="00E55728">
              <w:rPr>
                <w:b/>
                <w:bCs w:val="0"/>
                <w:color w:val="000000" w:themeColor="text1"/>
                <w:sz w:val="24"/>
                <w:szCs w:val="24"/>
                <w:lang w:val="fr-FR"/>
              </w:rPr>
              <w:t xml:space="preserve">, </w:t>
            </w:r>
            <w:r w:rsidRPr="00905C9E">
              <w:rPr>
                <w:color w:val="000000" w:themeColor="text1"/>
                <w:sz w:val="24"/>
                <w:szCs w:val="24"/>
                <w:lang w:val="fr-FR"/>
              </w:rPr>
              <w:t xml:space="preserve">diana.zuhroh@unmer.ac.id, </w:t>
            </w:r>
            <w:proofErr w:type="spellStart"/>
            <w:r w:rsidRPr="00905C9E">
              <w:rPr>
                <w:color w:val="000000" w:themeColor="text1"/>
                <w:sz w:val="24"/>
                <w:szCs w:val="24"/>
                <w:lang w:val="fr-FR"/>
              </w:rPr>
              <w:t>Universitas</w:t>
            </w:r>
            <w:proofErr w:type="spellEnd"/>
            <w:r w:rsidRPr="00905C9E">
              <w:rPr>
                <w:color w:val="000000" w:themeColor="text1"/>
                <w:sz w:val="24"/>
                <w:szCs w:val="24"/>
                <w:lang w:val="fr-FR"/>
              </w:rPr>
              <w:t xml:space="preserve"> </w:t>
            </w:r>
            <w:proofErr w:type="spellStart"/>
            <w:r w:rsidRPr="00905C9E">
              <w:rPr>
                <w:color w:val="000000" w:themeColor="text1"/>
                <w:sz w:val="24"/>
                <w:szCs w:val="24"/>
                <w:lang w:val="fr-FR"/>
              </w:rPr>
              <w:t>Merdeka</w:t>
            </w:r>
            <w:proofErr w:type="spellEnd"/>
            <w:r w:rsidRPr="00905C9E">
              <w:rPr>
                <w:color w:val="000000" w:themeColor="text1"/>
                <w:sz w:val="24"/>
                <w:szCs w:val="24"/>
                <w:lang w:val="fr-FR"/>
              </w:rPr>
              <w:t xml:space="preserve"> Malang</w:t>
            </w:r>
          </w:p>
          <w:p w14:paraId="0657F456" w14:textId="77777777" w:rsidR="00905C9E" w:rsidRPr="00905C9E" w:rsidRDefault="00905C9E" w:rsidP="00E837A3">
            <w:pPr>
              <w:tabs>
                <w:tab w:val="left" w:pos="270"/>
              </w:tabs>
              <w:spacing w:before="0" w:after="0" w:line="240" w:lineRule="atLeast"/>
              <w:ind w:left="0" w:firstLine="0"/>
              <w:rPr>
                <w:color w:val="000000" w:themeColor="text1"/>
                <w:sz w:val="24"/>
                <w:szCs w:val="24"/>
              </w:rPr>
            </w:pPr>
            <w:r w:rsidRPr="00905C9E">
              <w:rPr>
                <w:b/>
                <w:noProof/>
                <w:color w:val="000000" w:themeColor="text1"/>
                <w:sz w:val="24"/>
                <w:szCs w:val="24"/>
              </w:rPr>
              <w:drawing>
                <wp:anchor distT="0" distB="0" distL="114300" distR="114300" simplePos="0" relativeHeight="252652032" behindDoc="1" locked="0" layoutInCell="1" allowOverlap="1" wp14:anchorId="7009D6F8" wp14:editId="3FB82145">
                  <wp:simplePos x="0" y="0"/>
                  <wp:positionH relativeFrom="column">
                    <wp:posOffset>64770</wp:posOffset>
                  </wp:positionH>
                  <wp:positionV relativeFrom="paragraph">
                    <wp:posOffset>41275</wp:posOffset>
                  </wp:positionV>
                  <wp:extent cx="640715" cy="723900"/>
                  <wp:effectExtent l="0" t="0" r="6985" b="0"/>
                  <wp:wrapTight wrapText="bothSides">
                    <wp:wrapPolygon edited="0">
                      <wp:start x="0" y="0"/>
                      <wp:lineTo x="0" y="21032"/>
                      <wp:lineTo x="21193" y="21032"/>
                      <wp:lineTo x="21193" y="0"/>
                      <wp:lineTo x="0" y="0"/>
                    </wp:wrapPolygon>
                  </wp:wrapTight>
                  <wp:docPr id="10" name="Picture 9">
                    <a:extLst xmlns:a="http://schemas.openxmlformats.org/drawingml/2006/main">
                      <a:ext uri="{FF2B5EF4-FFF2-40B4-BE49-F238E27FC236}">
                        <a16:creationId xmlns:a16="http://schemas.microsoft.com/office/drawing/2014/main" id="{EE763D39-9FE5-8AFE-2B72-FFF7085158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E763D39-9FE5-8AFE-2B72-FFF70851580F}"/>
                              </a:ext>
                            </a:extLst>
                          </pic:cNvPr>
                          <pic:cNvPicPr>
                            <a:picLocks noChangeAspect="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4071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5C9E">
              <w:rPr>
                <w:color w:val="000000" w:themeColor="text1"/>
                <w:sz w:val="24"/>
                <w:szCs w:val="24"/>
              </w:rPr>
              <w:t xml:space="preserve"> </w:t>
            </w:r>
          </w:p>
          <w:p w14:paraId="510CB85E" w14:textId="4B0EE16B" w:rsidR="00905C9E" w:rsidRPr="00C425F3" w:rsidRDefault="0075766F" w:rsidP="00E837A3">
            <w:pPr>
              <w:tabs>
                <w:tab w:val="left" w:pos="270"/>
              </w:tabs>
              <w:spacing w:before="0" w:after="0" w:line="240" w:lineRule="atLeast"/>
              <w:ind w:left="0" w:firstLine="0"/>
              <w:rPr>
                <w:b/>
                <w:color w:val="000000" w:themeColor="text1"/>
                <w:sz w:val="24"/>
                <w:szCs w:val="24"/>
              </w:rPr>
            </w:pPr>
            <w:r>
              <w:rPr>
                <w:color w:val="000000" w:themeColor="text1"/>
                <w:sz w:val="24"/>
                <w:szCs w:val="24"/>
              </w:rPr>
              <w:t>I am v</w:t>
            </w:r>
            <w:r w:rsidR="00905C9E" w:rsidRPr="00905C9E">
              <w:rPr>
                <w:color w:val="000000" w:themeColor="text1"/>
                <w:sz w:val="24"/>
                <w:szCs w:val="24"/>
              </w:rPr>
              <w:t xml:space="preserve">ery proud to be part of an international community like APMAA. I hope to contribute to APMAA's mission to deliver </w:t>
            </w:r>
            <w:r>
              <w:rPr>
                <w:color w:val="000000" w:themeColor="text1"/>
                <w:sz w:val="24"/>
                <w:szCs w:val="24"/>
              </w:rPr>
              <w:t>knowledge, experience, friendship,</w:t>
            </w:r>
            <w:r w:rsidR="00905C9E" w:rsidRPr="00905C9E">
              <w:rPr>
                <w:color w:val="000000" w:themeColor="text1"/>
                <w:sz w:val="24"/>
                <w:szCs w:val="24"/>
              </w:rPr>
              <w:t xml:space="preserve"> and cooperation</w:t>
            </w:r>
            <w:r>
              <w:rPr>
                <w:color w:val="000000" w:themeColor="text1"/>
                <w:sz w:val="24"/>
                <w:szCs w:val="24"/>
              </w:rPr>
              <w:t>.</w:t>
            </w:r>
          </w:p>
          <w:p w14:paraId="0A2E7ED8" w14:textId="77777777" w:rsidR="00905C9E" w:rsidRPr="00C425F3" w:rsidRDefault="00905C9E" w:rsidP="00E837A3">
            <w:pPr>
              <w:tabs>
                <w:tab w:val="left" w:pos="270"/>
              </w:tabs>
              <w:spacing w:before="0" w:after="0" w:line="240" w:lineRule="atLeast"/>
              <w:ind w:left="0" w:firstLine="0"/>
              <w:rPr>
                <w:b/>
                <w:sz w:val="24"/>
                <w:szCs w:val="24"/>
              </w:rPr>
            </w:pPr>
          </w:p>
          <w:p w14:paraId="7D16422C" w14:textId="77777777" w:rsidR="00905C9E" w:rsidRPr="00C425F3" w:rsidRDefault="00905C9E" w:rsidP="00E837A3">
            <w:pPr>
              <w:tabs>
                <w:tab w:val="left" w:pos="270"/>
              </w:tabs>
              <w:spacing w:before="0" w:after="0" w:line="240" w:lineRule="atLeast"/>
              <w:ind w:left="0" w:firstLine="0"/>
              <w:rPr>
                <w:b/>
                <w:sz w:val="24"/>
                <w:szCs w:val="24"/>
              </w:rPr>
            </w:pPr>
          </w:p>
          <w:p w14:paraId="38BEA6BB" w14:textId="58D18D39" w:rsidR="00063662" w:rsidRPr="00FE3D56" w:rsidRDefault="00063662" w:rsidP="00E837A3">
            <w:pPr>
              <w:tabs>
                <w:tab w:val="left" w:pos="270"/>
              </w:tabs>
              <w:spacing w:before="0" w:after="0" w:line="240" w:lineRule="atLeast"/>
              <w:ind w:left="0" w:firstLine="0"/>
              <w:rPr>
                <w:rStyle w:val="Hyperlink"/>
                <w:color w:val="auto"/>
                <w:sz w:val="24"/>
                <w:szCs w:val="24"/>
              </w:rPr>
            </w:pPr>
            <w:bookmarkStart w:id="24" w:name="_Hlk122369370"/>
            <w:r w:rsidRPr="00FE3D56">
              <w:rPr>
                <w:b/>
                <w:bCs w:val="0"/>
                <w:sz w:val="24"/>
                <w:szCs w:val="24"/>
              </w:rPr>
              <w:t>G</w:t>
            </w:r>
            <w:r w:rsidR="0023170F">
              <w:rPr>
                <w:b/>
                <w:bCs w:val="0"/>
                <w:sz w:val="24"/>
                <w:szCs w:val="24"/>
              </w:rPr>
              <w:t>rahita</w:t>
            </w:r>
            <w:r w:rsidRPr="00FE3D56">
              <w:rPr>
                <w:b/>
                <w:bCs w:val="0"/>
                <w:sz w:val="24"/>
                <w:szCs w:val="24"/>
              </w:rPr>
              <w:t xml:space="preserve"> C</w:t>
            </w:r>
            <w:r w:rsidR="0023170F">
              <w:rPr>
                <w:b/>
                <w:bCs w:val="0"/>
                <w:sz w:val="24"/>
                <w:szCs w:val="24"/>
              </w:rPr>
              <w:t>handrarin</w:t>
            </w:r>
            <w:r w:rsidRPr="00FE3D56">
              <w:rPr>
                <w:b/>
                <w:bCs w:val="0"/>
                <w:sz w:val="24"/>
                <w:szCs w:val="24"/>
              </w:rPr>
              <w:t xml:space="preserve">, </w:t>
            </w:r>
            <w:hyperlink r:id="rId98" w:history="1">
              <w:r w:rsidRPr="00FE3D56">
                <w:rPr>
                  <w:rStyle w:val="Hyperlink"/>
                  <w:color w:val="auto"/>
                  <w:sz w:val="24"/>
                  <w:szCs w:val="24"/>
                </w:rPr>
                <w:t>grahitac@unmer.ac.id</w:t>
              </w:r>
            </w:hyperlink>
            <w:r w:rsidRPr="00FE3D56">
              <w:rPr>
                <w:rStyle w:val="Hyperlink"/>
                <w:color w:val="auto"/>
                <w:sz w:val="24"/>
                <w:szCs w:val="24"/>
              </w:rPr>
              <w:t>,</w:t>
            </w:r>
            <w:r w:rsidRPr="00FE3D56">
              <w:rPr>
                <w:color w:val="000000"/>
                <w:sz w:val="24"/>
                <w:szCs w:val="24"/>
                <w:shd w:val="clear" w:color="auto" w:fill="FFFFFF"/>
              </w:rPr>
              <w:t xml:space="preserve"> University of Merdeka Malang</w:t>
            </w:r>
          </w:p>
          <w:p w14:paraId="21FBDD38" w14:textId="56D6AF73" w:rsidR="004E686C" w:rsidRDefault="00210049" w:rsidP="00E837A3">
            <w:pPr>
              <w:tabs>
                <w:tab w:val="left" w:pos="270"/>
              </w:tabs>
              <w:spacing w:before="0" w:after="0" w:line="240" w:lineRule="atLeast"/>
              <w:ind w:left="0" w:firstLine="0"/>
              <w:rPr>
                <w:b/>
                <w:bCs w:val="0"/>
                <w:sz w:val="24"/>
                <w:szCs w:val="24"/>
              </w:rPr>
            </w:pPr>
            <w:r>
              <w:rPr>
                <w:b/>
                <w:bCs w:val="0"/>
                <w:noProof/>
                <w:sz w:val="24"/>
                <w:szCs w:val="24"/>
              </w:rPr>
              <w:drawing>
                <wp:anchor distT="0" distB="0" distL="114300" distR="114300" simplePos="0" relativeHeight="252654080" behindDoc="1" locked="0" layoutInCell="1" allowOverlap="1" wp14:anchorId="0515B7AE" wp14:editId="7F5F3524">
                  <wp:simplePos x="0" y="0"/>
                  <wp:positionH relativeFrom="column">
                    <wp:posOffset>5715</wp:posOffset>
                  </wp:positionH>
                  <wp:positionV relativeFrom="paragraph">
                    <wp:posOffset>69215</wp:posOffset>
                  </wp:positionV>
                  <wp:extent cx="681355" cy="802640"/>
                  <wp:effectExtent l="0" t="0" r="4445" b="0"/>
                  <wp:wrapTight wrapText="bothSides">
                    <wp:wrapPolygon edited="0">
                      <wp:start x="0" y="0"/>
                      <wp:lineTo x="0" y="21019"/>
                      <wp:lineTo x="21137" y="21019"/>
                      <wp:lineTo x="2113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email">
                            <a:extLst>
                              <a:ext uri="{28A0092B-C50C-407E-A947-70E740481C1C}">
                                <a14:useLocalDpi xmlns:a14="http://schemas.microsoft.com/office/drawing/2010/main" val="0"/>
                              </a:ext>
                            </a:extLst>
                          </a:blip>
                          <a:srcRect/>
                          <a:stretch>
                            <a:fillRect/>
                          </a:stretch>
                        </pic:blipFill>
                        <pic:spPr bwMode="auto">
                          <a:xfrm>
                            <a:off x="0" y="0"/>
                            <a:ext cx="681355" cy="802640"/>
                          </a:xfrm>
                          <a:prstGeom prst="rect">
                            <a:avLst/>
                          </a:prstGeom>
                          <a:noFill/>
                        </pic:spPr>
                      </pic:pic>
                    </a:graphicData>
                  </a:graphic>
                  <wp14:sizeRelH relativeFrom="page">
                    <wp14:pctWidth>0</wp14:pctWidth>
                  </wp14:sizeRelH>
                  <wp14:sizeRelV relativeFrom="page">
                    <wp14:pctHeight>0</wp14:pctHeight>
                  </wp14:sizeRelV>
                </wp:anchor>
              </w:drawing>
            </w:r>
          </w:p>
          <w:p w14:paraId="5DC21F36" w14:textId="699CDE4F" w:rsidR="00993971" w:rsidRPr="006971FB" w:rsidRDefault="00993971" w:rsidP="00E837A3">
            <w:pPr>
              <w:tabs>
                <w:tab w:val="left" w:pos="270"/>
              </w:tabs>
              <w:spacing w:before="0" w:after="0" w:line="240" w:lineRule="atLeast"/>
              <w:ind w:left="0" w:firstLine="0"/>
              <w:rPr>
                <w:sz w:val="24"/>
                <w:szCs w:val="24"/>
              </w:rPr>
            </w:pPr>
            <w:r w:rsidRPr="00F91034">
              <w:rPr>
                <w:sz w:val="24"/>
                <w:szCs w:val="24"/>
              </w:rPr>
              <w:t xml:space="preserve">It is always great </w:t>
            </w:r>
            <w:r>
              <w:rPr>
                <w:sz w:val="24"/>
                <w:szCs w:val="24"/>
              </w:rPr>
              <w:t xml:space="preserve">to </w:t>
            </w:r>
            <w:r w:rsidR="00BD04A7">
              <w:rPr>
                <w:sz w:val="24"/>
                <w:szCs w:val="24"/>
              </w:rPr>
              <w:t>actively participate in APMAA activities and expand</w:t>
            </w:r>
            <w:r>
              <w:rPr>
                <w:sz w:val="24"/>
                <w:szCs w:val="24"/>
              </w:rPr>
              <w:t xml:space="preserve"> its network, especially research collaboration and publication.</w:t>
            </w:r>
          </w:p>
          <w:p w14:paraId="4D8B57BA" w14:textId="2B94C4F6" w:rsidR="0023170F" w:rsidRDefault="0023170F" w:rsidP="00E837A3">
            <w:pPr>
              <w:tabs>
                <w:tab w:val="left" w:pos="270"/>
              </w:tabs>
              <w:spacing w:before="0" w:after="0" w:line="240" w:lineRule="atLeast"/>
              <w:ind w:left="0" w:firstLine="0"/>
              <w:rPr>
                <w:b/>
                <w:bCs w:val="0"/>
                <w:sz w:val="24"/>
                <w:szCs w:val="24"/>
              </w:rPr>
            </w:pPr>
          </w:p>
          <w:p w14:paraId="0D110132" w14:textId="77777777" w:rsidR="00993971" w:rsidRDefault="00993971" w:rsidP="00E837A3">
            <w:pPr>
              <w:tabs>
                <w:tab w:val="left" w:pos="270"/>
              </w:tabs>
              <w:spacing w:before="0" w:after="0" w:line="240" w:lineRule="atLeast"/>
              <w:ind w:left="0" w:firstLine="0"/>
              <w:rPr>
                <w:b/>
                <w:bCs w:val="0"/>
                <w:sz w:val="24"/>
                <w:szCs w:val="24"/>
              </w:rPr>
            </w:pPr>
          </w:p>
          <w:p w14:paraId="498901D5" w14:textId="77777777" w:rsidR="00D7784A" w:rsidRDefault="00D7784A" w:rsidP="00E837A3">
            <w:pPr>
              <w:tabs>
                <w:tab w:val="left" w:pos="270"/>
              </w:tabs>
              <w:spacing w:before="0" w:after="0" w:line="240" w:lineRule="atLeast"/>
              <w:ind w:left="0" w:firstLine="0"/>
              <w:rPr>
                <w:b/>
                <w:bCs w:val="0"/>
                <w:sz w:val="24"/>
                <w:szCs w:val="24"/>
              </w:rPr>
            </w:pPr>
          </w:p>
          <w:p w14:paraId="20657328" w14:textId="459E925C" w:rsidR="00063662" w:rsidRPr="00EC1ABE" w:rsidRDefault="00063662" w:rsidP="00E837A3">
            <w:pPr>
              <w:tabs>
                <w:tab w:val="left" w:pos="270"/>
              </w:tabs>
              <w:spacing w:before="0" w:after="0" w:line="240" w:lineRule="atLeast"/>
              <w:ind w:left="0" w:firstLine="0"/>
              <w:rPr>
                <w:sz w:val="24"/>
                <w:szCs w:val="24"/>
                <w:shd w:val="clear" w:color="auto" w:fill="FFFFFF"/>
              </w:rPr>
            </w:pPr>
            <w:r w:rsidRPr="00EC1ABE">
              <w:rPr>
                <w:b/>
                <w:bCs w:val="0"/>
                <w:sz w:val="24"/>
                <w:szCs w:val="24"/>
              </w:rPr>
              <w:t>Ni Putu Sri Harta Mimba</w:t>
            </w:r>
            <w:r w:rsidRPr="00EC1ABE">
              <w:rPr>
                <w:sz w:val="24"/>
                <w:szCs w:val="24"/>
              </w:rPr>
              <w:t xml:space="preserve">, </w:t>
            </w:r>
            <w:hyperlink r:id="rId100" w:history="1">
              <w:r w:rsidRPr="00EC1ABE">
                <w:rPr>
                  <w:rStyle w:val="Hyperlink"/>
                  <w:color w:val="auto"/>
                  <w:sz w:val="24"/>
                  <w:szCs w:val="24"/>
                </w:rPr>
                <w:t>p.mimba@unud.ac.id</w:t>
              </w:r>
            </w:hyperlink>
            <w:r w:rsidRPr="00EC1ABE">
              <w:rPr>
                <w:sz w:val="24"/>
                <w:szCs w:val="24"/>
              </w:rPr>
              <w:t xml:space="preserve">, </w:t>
            </w:r>
            <w:r w:rsidRPr="00EC1ABE">
              <w:rPr>
                <w:sz w:val="24"/>
                <w:szCs w:val="24"/>
                <w:shd w:val="clear" w:color="auto" w:fill="FFFFFF"/>
              </w:rPr>
              <w:t>Udayana University</w:t>
            </w:r>
          </w:p>
          <w:p w14:paraId="78DCFCD3" w14:textId="77777777" w:rsidR="00EC1ABE" w:rsidRPr="00EC1ABE" w:rsidRDefault="00EC1ABE" w:rsidP="00E837A3">
            <w:pPr>
              <w:tabs>
                <w:tab w:val="left" w:pos="270"/>
              </w:tabs>
              <w:spacing w:before="0" w:after="0" w:line="240" w:lineRule="atLeast"/>
              <w:ind w:left="0" w:firstLine="0"/>
              <w:rPr>
                <w:sz w:val="24"/>
                <w:szCs w:val="24"/>
              </w:rPr>
            </w:pPr>
            <w:r w:rsidRPr="00EC1ABE">
              <w:rPr>
                <w:b/>
                <w:bCs w:val="0"/>
                <w:noProof/>
                <w:sz w:val="24"/>
                <w:szCs w:val="24"/>
                <w:lang w:eastAsia="en-MY"/>
              </w:rPr>
              <w:drawing>
                <wp:anchor distT="0" distB="0" distL="114300" distR="114300" simplePos="0" relativeHeight="252653056" behindDoc="1" locked="0" layoutInCell="1" allowOverlap="1" wp14:anchorId="0923E9B6" wp14:editId="51FEE621">
                  <wp:simplePos x="0" y="0"/>
                  <wp:positionH relativeFrom="column">
                    <wp:posOffset>45720</wp:posOffset>
                  </wp:positionH>
                  <wp:positionV relativeFrom="paragraph">
                    <wp:posOffset>29845</wp:posOffset>
                  </wp:positionV>
                  <wp:extent cx="676275" cy="782955"/>
                  <wp:effectExtent l="0" t="0" r="9525" b="0"/>
                  <wp:wrapTight wrapText="bothSides">
                    <wp:wrapPolygon edited="0">
                      <wp:start x="0" y="0"/>
                      <wp:lineTo x="0" y="21022"/>
                      <wp:lineTo x="21296" y="21022"/>
                      <wp:lineTo x="21296" y="0"/>
                      <wp:lineTo x="0" y="0"/>
                    </wp:wrapPolygon>
                  </wp:wrapTight>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cstate="email">
                            <a:extLst>
                              <a:ext uri="{28A0092B-C50C-407E-A947-70E740481C1C}">
                                <a14:useLocalDpi xmlns:a14="http://schemas.microsoft.com/office/drawing/2010/main" val="0"/>
                              </a:ext>
                            </a:extLst>
                          </a:blip>
                          <a:srcRect/>
                          <a:stretch>
                            <a:fillRect/>
                          </a:stretch>
                        </pic:blipFill>
                        <pic:spPr bwMode="auto">
                          <a:xfrm>
                            <a:off x="0" y="0"/>
                            <a:ext cx="676275" cy="782955"/>
                          </a:xfrm>
                          <a:prstGeom prst="rect">
                            <a:avLst/>
                          </a:prstGeom>
                          <a:noFill/>
                        </pic:spPr>
                      </pic:pic>
                    </a:graphicData>
                  </a:graphic>
                  <wp14:sizeRelH relativeFrom="page">
                    <wp14:pctWidth>0</wp14:pctWidth>
                  </wp14:sizeRelH>
                  <wp14:sizeRelV relativeFrom="page">
                    <wp14:pctHeight>0</wp14:pctHeight>
                  </wp14:sizeRelV>
                </wp:anchor>
              </w:drawing>
            </w:r>
          </w:p>
          <w:p w14:paraId="0F3784A0" w14:textId="7F0FC2B5" w:rsidR="00EC1ABE" w:rsidRPr="00EC1ABE" w:rsidRDefault="00EC1ABE" w:rsidP="00E837A3">
            <w:pPr>
              <w:tabs>
                <w:tab w:val="left" w:pos="270"/>
              </w:tabs>
              <w:spacing w:before="0" w:after="0" w:line="240" w:lineRule="atLeast"/>
              <w:ind w:left="0" w:firstLine="0"/>
              <w:rPr>
                <w:bCs w:val="0"/>
                <w:kern w:val="0"/>
                <w:sz w:val="24"/>
                <w:szCs w:val="24"/>
              </w:rPr>
            </w:pPr>
            <w:r w:rsidRPr="00EC1ABE">
              <w:rPr>
                <w:sz w:val="24"/>
                <w:szCs w:val="24"/>
              </w:rPr>
              <w:t xml:space="preserve">I am committed to enhancing the involvement of </w:t>
            </w:r>
            <w:r w:rsidR="00BD04A7">
              <w:rPr>
                <w:sz w:val="24"/>
                <w:szCs w:val="24"/>
              </w:rPr>
              <w:t>young and senior international researchers in various APMAA activities</w:t>
            </w:r>
            <w:r w:rsidRPr="00EC1ABE">
              <w:rPr>
                <w:sz w:val="24"/>
                <w:szCs w:val="24"/>
              </w:rPr>
              <w:t>. Have a sparkling and joyful New Year 2024</w:t>
            </w:r>
            <w:r w:rsidRPr="00EC1ABE">
              <w:rPr>
                <w:rFonts w:ascii="Segoe UI Emoji" w:hAnsi="Segoe UI Emoji" w:cs="Segoe UI Emoji"/>
                <w:sz w:val="24"/>
                <w:szCs w:val="24"/>
              </w:rPr>
              <w:t>🙏</w:t>
            </w:r>
          </w:p>
          <w:p w14:paraId="161C585D" w14:textId="0307B2B9" w:rsidR="0023170F" w:rsidRDefault="0023170F" w:rsidP="00E837A3">
            <w:pPr>
              <w:tabs>
                <w:tab w:val="left" w:pos="270"/>
              </w:tabs>
              <w:spacing w:before="0" w:after="0" w:line="240" w:lineRule="atLeast"/>
              <w:ind w:left="0" w:firstLine="0"/>
              <w:rPr>
                <w:b/>
                <w:bCs w:val="0"/>
                <w:sz w:val="24"/>
                <w:szCs w:val="24"/>
                <w:lang w:eastAsia="en-MY"/>
              </w:rPr>
            </w:pPr>
          </w:p>
          <w:bookmarkEnd w:id="24"/>
          <w:p w14:paraId="346D960F" w14:textId="77777777" w:rsidR="008C380A" w:rsidRPr="00C425F3" w:rsidRDefault="008C380A" w:rsidP="00E837A3">
            <w:pPr>
              <w:tabs>
                <w:tab w:val="left" w:pos="270"/>
              </w:tabs>
              <w:spacing w:before="0" w:after="0" w:line="240" w:lineRule="atLeast"/>
              <w:ind w:left="0" w:firstLine="0"/>
              <w:rPr>
                <w:b/>
                <w:sz w:val="24"/>
                <w:szCs w:val="24"/>
              </w:rPr>
            </w:pPr>
          </w:p>
          <w:p w14:paraId="2A55C840" w14:textId="384AC3DF" w:rsidR="00D10356" w:rsidRPr="00C425F3" w:rsidRDefault="00C77F11" w:rsidP="00E837A3">
            <w:pPr>
              <w:tabs>
                <w:tab w:val="left" w:pos="270"/>
              </w:tabs>
              <w:spacing w:before="0" w:after="0" w:line="240" w:lineRule="atLeast"/>
              <w:ind w:left="0" w:firstLine="0"/>
              <w:rPr>
                <w:b/>
                <w:sz w:val="24"/>
                <w:szCs w:val="24"/>
              </w:rPr>
            </w:pPr>
            <w:r w:rsidRPr="00C425F3">
              <w:rPr>
                <w:b/>
                <w:sz w:val="24"/>
                <w:szCs w:val="24"/>
              </w:rPr>
              <w:t>(Malaysia)</w:t>
            </w:r>
          </w:p>
          <w:p w14:paraId="42C4D433" w14:textId="537E2B73" w:rsidR="00D10356" w:rsidRPr="00C425F3" w:rsidRDefault="00D10356" w:rsidP="00E837A3">
            <w:pPr>
              <w:tabs>
                <w:tab w:val="left" w:pos="270"/>
              </w:tabs>
              <w:spacing w:before="0" w:after="0" w:line="240" w:lineRule="atLeast"/>
              <w:ind w:left="0" w:firstLine="0"/>
              <w:rPr>
                <w:sz w:val="24"/>
                <w:szCs w:val="24"/>
              </w:rPr>
            </w:pPr>
            <w:bookmarkStart w:id="25" w:name="_Hlk154813324"/>
            <w:r w:rsidRPr="00C425F3">
              <w:rPr>
                <w:b/>
                <w:sz w:val="24"/>
                <w:szCs w:val="24"/>
              </w:rPr>
              <w:t>Normah Omar,</w:t>
            </w:r>
            <w:r w:rsidRPr="00C425F3">
              <w:rPr>
                <w:sz w:val="24"/>
                <w:szCs w:val="24"/>
              </w:rPr>
              <w:t xml:space="preserve"> </w:t>
            </w:r>
            <w:hyperlink r:id="rId102" w:history="1">
              <w:r w:rsidRPr="00C425F3">
                <w:rPr>
                  <w:rStyle w:val="Hyperlink"/>
                  <w:color w:val="auto"/>
                  <w:sz w:val="24"/>
                  <w:szCs w:val="24"/>
                </w:rPr>
                <w:t>normah.omar@gmail.com</w:t>
              </w:r>
            </w:hyperlink>
            <w:r w:rsidRPr="00C425F3">
              <w:rPr>
                <w:rStyle w:val="Hyperlink"/>
                <w:color w:val="auto"/>
                <w:sz w:val="24"/>
                <w:szCs w:val="24"/>
              </w:rPr>
              <w:t xml:space="preserve">. </w:t>
            </w:r>
            <w:r w:rsidRPr="00C425F3">
              <w:rPr>
                <w:sz w:val="24"/>
                <w:szCs w:val="24"/>
              </w:rPr>
              <w:t xml:space="preserve">Universiti Teknologi MARA </w:t>
            </w:r>
          </w:p>
          <w:bookmarkEnd w:id="25"/>
          <w:p w14:paraId="140D88BD" w14:textId="322DAB27" w:rsidR="00D10356" w:rsidRPr="00C425F3" w:rsidRDefault="0092251F" w:rsidP="00E837A3">
            <w:pPr>
              <w:tabs>
                <w:tab w:val="left" w:pos="270"/>
              </w:tabs>
              <w:spacing w:before="0" w:after="0" w:line="240" w:lineRule="atLeast"/>
              <w:ind w:left="0" w:firstLine="0"/>
              <w:rPr>
                <w:b/>
                <w:bCs w:val="0"/>
                <w:sz w:val="24"/>
                <w:szCs w:val="24"/>
              </w:rPr>
            </w:pPr>
            <w:r w:rsidRPr="004772EC">
              <w:rPr>
                <w:noProof/>
                <w:color w:val="000000" w:themeColor="text1"/>
              </w:rPr>
              <w:drawing>
                <wp:anchor distT="0" distB="0" distL="114300" distR="114300" simplePos="0" relativeHeight="252658176" behindDoc="1" locked="0" layoutInCell="1" allowOverlap="1" wp14:anchorId="5D72E513" wp14:editId="01217C95">
                  <wp:simplePos x="0" y="0"/>
                  <wp:positionH relativeFrom="column">
                    <wp:posOffset>33020</wp:posOffset>
                  </wp:positionH>
                  <wp:positionV relativeFrom="paragraph">
                    <wp:posOffset>57150</wp:posOffset>
                  </wp:positionV>
                  <wp:extent cx="698500" cy="781685"/>
                  <wp:effectExtent l="0" t="0" r="6350" b="0"/>
                  <wp:wrapTight wrapText="bothSides">
                    <wp:wrapPolygon edited="0">
                      <wp:start x="0" y="0"/>
                      <wp:lineTo x="0" y="21056"/>
                      <wp:lineTo x="21207" y="21056"/>
                      <wp:lineTo x="21207" y="0"/>
                      <wp:lineTo x="0" y="0"/>
                    </wp:wrapPolygon>
                  </wp:wrapTight>
                  <wp:docPr id="7182" name="Picture 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email">
                            <a:extLst>
                              <a:ext uri="{28A0092B-C50C-407E-A947-70E740481C1C}">
                                <a14:useLocalDpi xmlns:a14="http://schemas.microsoft.com/office/drawing/2010/main" val="0"/>
                              </a:ext>
                            </a:extLst>
                          </a:blip>
                          <a:srcRect/>
                          <a:stretch>
                            <a:fillRect/>
                          </a:stretch>
                        </pic:blipFill>
                        <pic:spPr bwMode="auto">
                          <a:xfrm>
                            <a:off x="0" y="0"/>
                            <a:ext cx="698500" cy="781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4376D3" w14:textId="2388757C" w:rsidR="00D10356" w:rsidRPr="004772EC" w:rsidRDefault="00D10356" w:rsidP="00E837A3">
            <w:pPr>
              <w:spacing w:before="0" w:after="0" w:line="240" w:lineRule="atLeast"/>
              <w:ind w:left="0" w:firstLine="0"/>
              <w:rPr>
                <w:color w:val="000000" w:themeColor="text1"/>
                <w:sz w:val="24"/>
                <w:szCs w:val="24"/>
              </w:rPr>
            </w:pPr>
            <w:r w:rsidRPr="004772EC">
              <w:rPr>
                <w:color w:val="000000" w:themeColor="text1"/>
                <w:sz w:val="24"/>
                <w:szCs w:val="24"/>
              </w:rPr>
              <w:t xml:space="preserve">I will help the Malaysian team </w:t>
            </w:r>
            <w:r w:rsidR="00BD04A7">
              <w:rPr>
                <w:color w:val="000000" w:themeColor="text1"/>
                <w:sz w:val="24"/>
                <w:szCs w:val="24"/>
              </w:rPr>
              <w:t>organize and host the onsite APMAA Conference in 2025 and</w:t>
            </w:r>
            <w:r w:rsidR="004772EC" w:rsidRPr="004772EC">
              <w:rPr>
                <w:color w:val="000000" w:themeColor="text1"/>
                <w:sz w:val="24"/>
                <w:szCs w:val="24"/>
              </w:rPr>
              <w:t xml:space="preserve"> get new members from other Asian countries.</w:t>
            </w:r>
          </w:p>
          <w:p w14:paraId="45327763" w14:textId="7ECCAAEB" w:rsidR="00D10356" w:rsidRDefault="00D10356" w:rsidP="00E837A3">
            <w:pPr>
              <w:tabs>
                <w:tab w:val="left" w:pos="270"/>
              </w:tabs>
              <w:spacing w:before="0" w:after="0" w:line="240" w:lineRule="atLeast"/>
              <w:ind w:left="0" w:firstLine="0"/>
              <w:rPr>
                <w:b/>
                <w:bCs w:val="0"/>
                <w:sz w:val="24"/>
                <w:szCs w:val="24"/>
              </w:rPr>
            </w:pPr>
          </w:p>
          <w:p w14:paraId="3C1AD8AC" w14:textId="2AD95548" w:rsidR="00D10356" w:rsidRDefault="00D10356" w:rsidP="00E837A3">
            <w:pPr>
              <w:tabs>
                <w:tab w:val="left" w:pos="270"/>
              </w:tabs>
              <w:spacing w:before="0" w:after="0" w:line="240" w:lineRule="atLeast"/>
              <w:ind w:left="0" w:firstLine="0"/>
              <w:rPr>
                <w:b/>
                <w:bCs w:val="0"/>
                <w:sz w:val="24"/>
                <w:szCs w:val="24"/>
              </w:rPr>
            </w:pPr>
          </w:p>
          <w:p w14:paraId="1C7D4033" w14:textId="07024764" w:rsidR="00BE37C7" w:rsidRDefault="00BE37C7" w:rsidP="0007246A">
            <w:pPr>
              <w:spacing w:before="0" w:after="0" w:line="240" w:lineRule="atLeast"/>
              <w:ind w:left="0" w:firstLine="0"/>
              <w:rPr>
                <w:b/>
                <w:bCs w:val="0"/>
                <w:color w:val="000000" w:themeColor="text1"/>
                <w:sz w:val="24"/>
                <w:szCs w:val="24"/>
              </w:rPr>
            </w:pPr>
          </w:p>
          <w:p w14:paraId="2CA12D58" w14:textId="1E073D5F" w:rsidR="00B65E7E" w:rsidRPr="004F3A6E" w:rsidRDefault="0092251F" w:rsidP="0007246A">
            <w:pPr>
              <w:spacing w:before="0" w:after="0" w:line="240" w:lineRule="atLeast"/>
              <w:ind w:left="0" w:firstLine="0"/>
              <w:rPr>
                <w:rFonts w:eastAsia="ＭＳ Ｐゴシック"/>
                <w:b/>
                <w:sz w:val="24"/>
                <w:szCs w:val="24"/>
                <w:lang w:eastAsia="en-MY"/>
              </w:rPr>
            </w:pPr>
            <w:r w:rsidRPr="004F3A6E">
              <w:rPr>
                <w:b/>
                <w:bCs w:val="0"/>
                <w:noProof/>
                <w:color w:val="000000" w:themeColor="text1"/>
                <w:sz w:val="24"/>
                <w:szCs w:val="24"/>
              </w:rPr>
              <w:drawing>
                <wp:anchor distT="0" distB="0" distL="114300" distR="114300" simplePos="0" relativeHeight="252533248" behindDoc="1" locked="0" layoutInCell="1" allowOverlap="1" wp14:anchorId="6AE40A5D" wp14:editId="06C54B78">
                  <wp:simplePos x="0" y="0"/>
                  <wp:positionH relativeFrom="column">
                    <wp:posOffset>13970</wp:posOffset>
                  </wp:positionH>
                  <wp:positionV relativeFrom="paragraph">
                    <wp:posOffset>189230</wp:posOffset>
                  </wp:positionV>
                  <wp:extent cx="679450" cy="812165"/>
                  <wp:effectExtent l="0" t="0" r="6350" b="6985"/>
                  <wp:wrapTight wrapText="bothSides">
                    <wp:wrapPolygon edited="0">
                      <wp:start x="0" y="0"/>
                      <wp:lineTo x="0" y="21279"/>
                      <wp:lineTo x="21196" y="21279"/>
                      <wp:lineTo x="2119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cstate="email">
                            <a:extLst>
                              <a:ext uri="{28A0092B-C50C-407E-A947-70E740481C1C}">
                                <a14:useLocalDpi xmlns:a14="http://schemas.microsoft.com/office/drawing/2010/main"/>
                              </a:ext>
                            </a:extLst>
                          </a:blip>
                          <a:srcRect/>
                          <a:stretch/>
                        </pic:blipFill>
                        <pic:spPr bwMode="auto">
                          <a:xfrm>
                            <a:off x="0" y="0"/>
                            <a:ext cx="679450" cy="8121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E7E" w:rsidRPr="004F3A6E">
              <w:rPr>
                <w:b/>
                <w:bCs w:val="0"/>
                <w:color w:val="000000" w:themeColor="text1"/>
                <w:sz w:val="24"/>
                <w:szCs w:val="24"/>
              </w:rPr>
              <w:t>Sofiah Md-Auzair</w:t>
            </w:r>
            <w:r w:rsidR="00B65E7E" w:rsidRPr="004F3A6E">
              <w:rPr>
                <w:color w:val="000000" w:themeColor="text1"/>
                <w:sz w:val="24"/>
                <w:szCs w:val="24"/>
              </w:rPr>
              <w:t>, </w:t>
            </w:r>
            <w:hyperlink r:id="rId105" w:history="1">
              <w:r w:rsidR="00B65E7E" w:rsidRPr="004F3A6E">
                <w:rPr>
                  <w:rStyle w:val="Hyperlink"/>
                  <w:color w:val="000000" w:themeColor="text1"/>
                  <w:sz w:val="24"/>
                  <w:szCs w:val="24"/>
                </w:rPr>
                <w:t>sofiah@ukm.edu.my</w:t>
              </w:r>
            </w:hyperlink>
            <w:r w:rsidR="00B65E7E" w:rsidRPr="004F3A6E">
              <w:rPr>
                <w:color w:val="000000" w:themeColor="text1"/>
                <w:sz w:val="24"/>
                <w:szCs w:val="24"/>
              </w:rPr>
              <w:t>, National University of Malaysia</w:t>
            </w:r>
            <w:r w:rsidR="004F3A6E" w:rsidRPr="004F3A6E">
              <w:rPr>
                <w:color w:val="000000" w:themeColor="text1"/>
                <w:sz w:val="24"/>
                <w:szCs w:val="24"/>
              </w:rPr>
              <w:t xml:space="preserve"> (Universiti </w:t>
            </w:r>
            <w:proofErr w:type="spellStart"/>
            <w:r w:rsidR="004F3A6E" w:rsidRPr="004F3A6E">
              <w:rPr>
                <w:color w:val="000000" w:themeColor="text1"/>
                <w:sz w:val="24"/>
                <w:szCs w:val="24"/>
              </w:rPr>
              <w:t>Kebangsaan</w:t>
            </w:r>
            <w:proofErr w:type="spellEnd"/>
            <w:r w:rsidR="004F3A6E" w:rsidRPr="004F3A6E">
              <w:rPr>
                <w:color w:val="000000" w:themeColor="text1"/>
                <w:sz w:val="24"/>
                <w:szCs w:val="24"/>
              </w:rPr>
              <w:t xml:space="preserve"> Malaysia; </w:t>
            </w:r>
            <w:r w:rsidR="004F3A6E" w:rsidRPr="004F3A6E">
              <w:rPr>
                <w:rFonts w:eastAsia="游ゴシック"/>
                <w:color w:val="000000" w:themeColor="text1"/>
                <w:sz w:val="24"/>
                <w:szCs w:val="24"/>
                <w:lang w:eastAsia="en-MY"/>
              </w:rPr>
              <w:t>UKM)</w:t>
            </w:r>
            <w:r w:rsidR="00B65E7E" w:rsidRPr="004F3A6E">
              <w:rPr>
                <w:rFonts w:eastAsia="游ゴシック"/>
                <w:sz w:val="24"/>
                <w:szCs w:val="24"/>
                <w:lang w:eastAsia="en-MY"/>
              </w:rPr>
              <w:br/>
            </w:r>
          </w:p>
          <w:p w14:paraId="3E55614F" w14:textId="5C10C9E2" w:rsidR="00B65E7E" w:rsidRPr="00CC7396" w:rsidRDefault="00B65E7E" w:rsidP="00E837A3">
            <w:pPr>
              <w:spacing w:before="0" w:after="0" w:line="240" w:lineRule="atLeast"/>
              <w:ind w:left="0" w:firstLine="0"/>
              <w:rPr>
                <w:bCs w:val="0"/>
                <w:kern w:val="0"/>
                <w:sz w:val="24"/>
                <w:szCs w:val="24"/>
              </w:rPr>
            </w:pPr>
            <w:r w:rsidRPr="00CC7396">
              <w:rPr>
                <w:sz w:val="24"/>
                <w:szCs w:val="24"/>
              </w:rPr>
              <w:t>I will participate in reviewing the conference paper</w:t>
            </w:r>
            <w:r>
              <w:rPr>
                <w:sz w:val="24"/>
                <w:szCs w:val="24"/>
              </w:rPr>
              <w:t>s</w:t>
            </w:r>
            <w:r w:rsidRPr="00CC7396">
              <w:rPr>
                <w:sz w:val="24"/>
                <w:szCs w:val="24"/>
              </w:rPr>
              <w:t xml:space="preserve"> </w:t>
            </w:r>
            <w:r>
              <w:rPr>
                <w:sz w:val="24"/>
                <w:szCs w:val="24"/>
              </w:rPr>
              <w:t xml:space="preserve">and </w:t>
            </w:r>
            <w:r w:rsidRPr="00CC7396">
              <w:rPr>
                <w:sz w:val="24"/>
                <w:szCs w:val="24"/>
              </w:rPr>
              <w:t xml:space="preserve">assist as a discussant or mentor for </w:t>
            </w:r>
            <w:r>
              <w:rPr>
                <w:sz w:val="24"/>
                <w:szCs w:val="24"/>
              </w:rPr>
              <w:t xml:space="preserve">the </w:t>
            </w:r>
            <w:r w:rsidRPr="00CC7396">
              <w:rPr>
                <w:sz w:val="24"/>
                <w:szCs w:val="24"/>
              </w:rPr>
              <w:t>doctoral colloquium.</w:t>
            </w:r>
          </w:p>
          <w:p w14:paraId="76C2AE96" w14:textId="7D9BC8BF" w:rsidR="00B65E7E" w:rsidRDefault="00B65E7E" w:rsidP="00E837A3">
            <w:pPr>
              <w:spacing w:before="0" w:after="0" w:line="240" w:lineRule="atLeast"/>
              <w:ind w:left="0" w:firstLine="0"/>
              <w:rPr>
                <w:b/>
                <w:sz w:val="24"/>
                <w:szCs w:val="24"/>
              </w:rPr>
            </w:pPr>
          </w:p>
          <w:p w14:paraId="524BC07A" w14:textId="29ED42E7" w:rsidR="00C77F11" w:rsidRPr="007A509D" w:rsidRDefault="00C77F11" w:rsidP="00E837A3">
            <w:pPr>
              <w:tabs>
                <w:tab w:val="left" w:pos="270"/>
              </w:tabs>
              <w:spacing w:before="0" w:after="0" w:line="240" w:lineRule="atLeast"/>
              <w:ind w:left="0" w:firstLine="0"/>
              <w:rPr>
                <w:b/>
                <w:sz w:val="22"/>
                <w:szCs w:val="22"/>
                <w:shd w:val="clear" w:color="auto" w:fill="FFFFFF"/>
                <w:lang w:val="sv-SE"/>
              </w:rPr>
            </w:pPr>
            <w:r w:rsidRPr="007A509D">
              <w:rPr>
                <w:b/>
                <w:bCs w:val="0"/>
                <w:sz w:val="24"/>
                <w:szCs w:val="24"/>
                <w:lang w:val="sv-SE"/>
              </w:rPr>
              <w:t>Tuan Zainun Tuan Mat</w:t>
            </w:r>
            <w:r w:rsidRPr="007A509D">
              <w:rPr>
                <w:sz w:val="24"/>
                <w:szCs w:val="24"/>
                <w:lang w:val="sv-SE"/>
              </w:rPr>
              <w:t>, tuanz693@uitm.edu.my, Universiti Teknologi MARA</w:t>
            </w:r>
          </w:p>
          <w:p w14:paraId="27564F48" w14:textId="77777777" w:rsidR="00690CFB" w:rsidRPr="00C425F3" w:rsidRDefault="00B7325D" w:rsidP="00E837A3">
            <w:pPr>
              <w:tabs>
                <w:tab w:val="left" w:pos="270"/>
              </w:tabs>
              <w:spacing w:before="0" w:after="0" w:line="240" w:lineRule="atLeast"/>
              <w:ind w:left="0" w:firstLine="0"/>
              <w:rPr>
                <w:color w:val="00B050"/>
                <w:sz w:val="24"/>
                <w:szCs w:val="24"/>
                <w:lang w:val="sv-SE"/>
              </w:rPr>
            </w:pPr>
            <w:r>
              <w:rPr>
                <w:b/>
                <w:noProof/>
                <w:sz w:val="22"/>
                <w:szCs w:val="22"/>
                <w:shd w:val="clear" w:color="auto" w:fill="FFFFFF"/>
              </w:rPr>
              <w:drawing>
                <wp:anchor distT="0" distB="0" distL="114300" distR="114300" simplePos="0" relativeHeight="252649984" behindDoc="1" locked="0" layoutInCell="1" allowOverlap="1" wp14:anchorId="0AE65D9F" wp14:editId="3D426020">
                  <wp:simplePos x="0" y="0"/>
                  <wp:positionH relativeFrom="column">
                    <wp:posOffset>62865</wp:posOffset>
                  </wp:positionH>
                  <wp:positionV relativeFrom="paragraph">
                    <wp:posOffset>36830</wp:posOffset>
                  </wp:positionV>
                  <wp:extent cx="652780" cy="660400"/>
                  <wp:effectExtent l="0" t="0" r="0" b="6350"/>
                  <wp:wrapTight wrapText="bothSides">
                    <wp:wrapPolygon edited="0">
                      <wp:start x="0" y="0"/>
                      <wp:lineTo x="0" y="21185"/>
                      <wp:lineTo x="20802" y="21185"/>
                      <wp:lineTo x="20802" y="0"/>
                      <wp:lineTo x="0" y="0"/>
                    </wp:wrapPolygon>
                  </wp:wrapTight>
                  <wp:docPr id="7170" name="Picture 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email">
                            <a:extLst>
                              <a:ext uri="{28A0092B-C50C-407E-A947-70E740481C1C}">
                                <a14:useLocalDpi xmlns:a14="http://schemas.microsoft.com/office/drawing/2010/main" val="0"/>
                              </a:ext>
                            </a:extLst>
                          </a:blip>
                          <a:srcRect/>
                          <a:stretch>
                            <a:fillRect/>
                          </a:stretch>
                        </pic:blipFill>
                        <pic:spPr bwMode="auto">
                          <a:xfrm>
                            <a:off x="0" y="0"/>
                            <a:ext cx="652780" cy="660400"/>
                          </a:xfrm>
                          <a:prstGeom prst="rect">
                            <a:avLst/>
                          </a:prstGeom>
                          <a:noFill/>
                        </pic:spPr>
                      </pic:pic>
                    </a:graphicData>
                  </a:graphic>
                  <wp14:sizeRelH relativeFrom="page">
                    <wp14:pctWidth>0</wp14:pctWidth>
                  </wp14:sizeRelH>
                  <wp14:sizeRelV relativeFrom="page">
                    <wp14:pctHeight>0</wp14:pctHeight>
                  </wp14:sizeRelV>
                </wp:anchor>
              </w:drawing>
            </w:r>
            <w:r w:rsidR="00690CFB" w:rsidRPr="00C425F3">
              <w:rPr>
                <w:color w:val="00B050"/>
                <w:sz w:val="24"/>
                <w:szCs w:val="24"/>
                <w:lang w:val="sv-SE"/>
              </w:rPr>
              <w:t xml:space="preserve"> </w:t>
            </w:r>
          </w:p>
          <w:p w14:paraId="641A460F" w14:textId="5A23AF1B" w:rsidR="00690CFB" w:rsidRPr="00690CFB" w:rsidRDefault="00690CFB" w:rsidP="00E837A3">
            <w:pPr>
              <w:tabs>
                <w:tab w:val="left" w:pos="270"/>
              </w:tabs>
              <w:spacing w:before="0" w:after="0" w:line="240" w:lineRule="atLeast"/>
              <w:ind w:left="0" w:firstLine="0"/>
              <w:rPr>
                <w:b/>
                <w:color w:val="000000" w:themeColor="text1"/>
                <w:sz w:val="22"/>
                <w:szCs w:val="22"/>
                <w:shd w:val="clear" w:color="auto" w:fill="FFFFFF"/>
              </w:rPr>
            </w:pPr>
            <w:r w:rsidRPr="00690CFB">
              <w:rPr>
                <w:color w:val="000000" w:themeColor="text1"/>
                <w:sz w:val="24"/>
                <w:szCs w:val="24"/>
              </w:rPr>
              <w:t>I will continue to en</w:t>
            </w:r>
            <w:r w:rsidR="00AC4020">
              <w:rPr>
                <w:color w:val="000000" w:themeColor="text1"/>
                <w:sz w:val="24"/>
                <w:szCs w:val="24"/>
              </w:rPr>
              <w:t>thusiastically engage and support the team</w:t>
            </w:r>
            <w:r w:rsidRPr="00690CFB">
              <w:rPr>
                <w:color w:val="000000" w:themeColor="text1"/>
                <w:sz w:val="24"/>
                <w:szCs w:val="24"/>
              </w:rPr>
              <w:t xml:space="preserve"> to make this association an excellent place for academic discourse.</w:t>
            </w:r>
          </w:p>
          <w:p w14:paraId="5EFE8D48" w14:textId="77777777" w:rsidR="00690CFB" w:rsidRDefault="00690CFB" w:rsidP="00E837A3">
            <w:pPr>
              <w:tabs>
                <w:tab w:val="left" w:pos="270"/>
              </w:tabs>
              <w:spacing w:before="0" w:after="0" w:line="240" w:lineRule="atLeast"/>
              <w:ind w:left="0" w:firstLine="0"/>
              <w:rPr>
                <w:b/>
                <w:sz w:val="22"/>
                <w:szCs w:val="22"/>
                <w:shd w:val="clear" w:color="auto" w:fill="FFFFFF"/>
              </w:rPr>
            </w:pPr>
          </w:p>
          <w:p w14:paraId="7F54BA5A" w14:textId="77777777" w:rsidR="00690CFB" w:rsidRDefault="00690CFB" w:rsidP="00E837A3">
            <w:pPr>
              <w:tabs>
                <w:tab w:val="left" w:pos="270"/>
              </w:tabs>
              <w:spacing w:before="0" w:after="0" w:line="240" w:lineRule="atLeast"/>
              <w:ind w:left="0" w:firstLine="0"/>
              <w:rPr>
                <w:b/>
                <w:sz w:val="22"/>
                <w:szCs w:val="22"/>
                <w:shd w:val="clear" w:color="auto" w:fill="FFFFFF"/>
              </w:rPr>
            </w:pPr>
          </w:p>
          <w:p w14:paraId="47DB08B5" w14:textId="77777777" w:rsidR="0092251F" w:rsidRDefault="0092251F" w:rsidP="00E837A3">
            <w:pPr>
              <w:tabs>
                <w:tab w:val="left" w:pos="270"/>
              </w:tabs>
              <w:spacing w:before="0" w:after="0" w:line="240" w:lineRule="atLeast"/>
              <w:ind w:left="0" w:firstLine="0"/>
              <w:rPr>
                <w:rFonts w:eastAsia="ＭＳ Ｐゴシック"/>
                <w:b/>
                <w:sz w:val="24"/>
                <w:szCs w:val="24"/>
                <w:lang w:eastAsia="en-MY"/>
              </w:rPr>
            </w:pPr>
          </w:p>
          <w:p w14:paraId="011AD4DB" w14:textId="7CB50703" w:rsidR="00B65E7E" w:rsidRDefault="00F5247C" w:rsidP="00E837A3">
            <w:pPr>
              <w:tabs>
                <w:tab w:val="left" w:pos="270"/>
              </w:tabs>
              <w:spacing w:before="0" w:after="0" w:line="240" w:lineRule="atLeast"/>
              <w:ind w:left="0" w:firstLine="0"/>
              <w:rPr>
                <w:rFonts w:eastAsia="ＭＳ Ｐゴシック"/>
                <w:b/>
                <w:sz w:val="24"/>
                <w:szCs w:val="24"/>
                <w:lang w:eastAsia="en-MY"/>
              </w:rPr>
            </w:pPr>
            <w:r>
              <w:rPr>
                <w:rFonts w:eastAsia="ＭＳ Ｐゴシック"/>
                <w:b/>
                <w:sz w:val="24"/>
                <w:szCs w:val="24"/>
                <w:lang w:eastAsia="en-MY"/>
              </w:rPr>
              <w:lastRenderedPageBreak/>
              <w:t xml:space="preserve">(Vietnam) </w:t>
            </w:r>
          </w:p>
          <w:p w14:paraId="1E5E64F9" w14:textId="4287D5B9" w:rsidR="006633A2" w:rsidRPr="006633A2" w:rsidRDefault="006633A2" w:rsidP="00E837A3">
            <w:pPr>
              <w:tabs>
                <w:tab w:val="left" w:pos="270"/>
              </w:tabs>
              <w:spacing w:before="0" w:after="0" w:line="240" w:lineRule="atLeast"/>
              <w:ind w:left="0" w:firstLine="0"/>
              <w:rPr>
                <w:rFonts w:eastAsia="ＭＳ Ｐゴシック"/>
                <w:b/>
                <w:color w:val="000000" w:themeColor="text1"/>
                <w:sz w:val="24"/>
                <w:szCs w:val="24"/>
                <w:lang w:eastAsia="en-MY"/>
              </w:rPr>
            </w:pPr>
            <w:r w:rsidRPr="006633A2">
              <w:rPr>
                <w:rFonts w:eastAsiaTheme="minorHAnsi"/>
                <w:b/>
                <w:bCs w:val="0"/>
                <w:color w:val="000000" w:themeColor="text1"/>
                <w:sz w:val="24"/>
                <w:szCs w:val="24"/>
                <w:lang w:eastAsia="en-MY"/>
              </w:rPr>
              <w:t>Nguyen Thi Hong Thuy</w:t>
            </w:r>
            <w:r w:rsidR="00E55728">
              <w:rPr>
                <w:rFonts w:eastAsiaTheme="minorHAnsi"/>
                <w:b/>
                <w:bCs w:val="0"/>
                <w:color w:val="000000" w:themeColor="text1"/>
                <w:sz w:val="24"/>
                <w:szCs w:val="24"/>
                <w:lang w:eastAsia="en-MY"/>
              </w:rPr>
              <w:t xml:space="preserve">, </w:t>
            </w:r>
            <w:hyperlink r:id="rId107" w:history="1">
              <w:r w:rsidRPr="006633A2">
                <w:rPr>
                  <w:rStyle w:val="Hyperlink"/>
                  <w:rFonts w:eastAsiaTheme="minorHAnsi"/>
                  <w:color w:val="000000" w:themeColor="text1"/>
                  <w:sz w:val="24"/>
                  <w:szCs w:val="24"/>
                  <w:lang w:eastAsia="en-MY"/>
                </w:rPr>
                <w:t>nhthuykt@gmail.com</w:t>
              </w:r>
            </w:hyperlink>
            <w:r w:rsidRPr="006633A2">
              <w:rPr>
                <w:rFonts w:eastAsiaTheme="minorHAnsi"/>
                <w:color w:val="000000" w:themeColor="text1"/>
                <w:sz w:val="24"/>
                <w:szCs w:val="24"/>
                <w:lang w:eastAsia="en-MY"/>
              </w:rPr>
              <w:t>, Vietnam National University</w:t>
            </w:r>
          </w:p>
          <w:p w14:paraId="2654723C" w14:textId="3FCFFA46" w:rsidR="006633A2" w:rsidRPr="00BC214B" w:rsidRDefault="006633A2" w:rsidP="00E837A3">
            <w:pPr>
              <w:tabs>
                <w:tab w:val="left" w:pos="270"/>
              </w:tabs>
              <w:spacing w:before="0" w:after="0" w:line="240" w:lineRule="atLeast"/>
              <w:ind w:left="0" w:firstLine="0"/>
              <w:rPr>
                <w:rFonts w:eastAsia="ＭＳ Ｐゴシック"/>
                <w:b/>
                <w:color w:val="BFBFBF" w:themeColor="background1" w:themeShade="BF"/>
                <w:sz w:val="24"/>
                <w:szCs w:val="24"/>
                <w:lang w:eastAsia="en-MY"/>
              </w:rPr>
            </w:pPr>
            <w:r w:rsidRPr="00BC214B">
              <w:rPr>
                <w:rFonts w:eastAsia="ＭＳ Ｐゴシック"/>
                <w:b/>
                <w:noProof/>
                <w:color w:val="BFBFBF" w:themeColor="background1" w:themeShade="BF"/>
                <w:sz w:val="24"/>
                <w:szCs w:val="24"/>
                <w:lang w:eastAsia="en-MY"/>
              </w:rPr>
              <w:drawing>
                <wp:anchor distT="0" distB="0" distL="114300" distR="114300" simplePos="0" relativeHeight="252670464" behindDoc="0" locked="0" layoutInCell="1" allowOverlap="1" wp14:anchorId="01AC9D6E" wp14:editId="788D38FE">
                  <wp:simplePos x="0" y="0"/>
                  <wp:positionH relativeFrom="column">
                    <wp:posOffset>33020</wp:posOffset>
                  </wp:positionH>
                  <wp:positionV relativeFrom="paragraph">
                    <wp:posOffset>56515</wp:posOffset>
                  </wp:positionV>
                  <wp:extent cx="641350" cy="722630"/>
                  <wp:effectExtent l="0" t="0" r="6350" b="1270"/>
                  <wp:wrapThrough wrapText="bothSides">
                    <wp:wrapPolygon edited="0">
                      <wp:start x="0" y="0"/>
                      <wp:lineTo x="0" y="21069"/>
                      <wp:lineTo x="21172" y="21069"/>
                      <wp:lineTo x="21172" y="0"/>
                      <wp:lineTo x="0" y="0"/>
                    </wp:wrapPolygon>
                  </wp:wrapThrough>
                  <wp:docPr id="7184" name="Picture 16">
                    <a:extLst xmlns:a="http://schemas.openxmlformats.org/drawingml/2006/main">
                      <a:ext uri="{FF2B5EF4-FFF2-40B4-BE49-F238E27FC236}">
                        <a16:creationId xmlns:a16="http://schemas.microsoft.com/office/drawing/2014/main" id="{112C9A38-5314-2A89-0473-89FD9AE17A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 name="Picture 16">
                            <a:extLst>
                              <a:ext uri="{FF2B5EF4-FFF2-40B4-BE49-F238E27FC236}">
                                <a16:creationId xmlns:a16="http://schemas.microsoft.com/office/drawing/2014/main" id="{112C9A38-5314-2A89-0473-89FD9AE17AD0}"/>
                              </a:ext>
                            </a:extLst>
                          </pic:cNvPr>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641350" cy="722630"/>
                          </a:xfrm>
                          <a:prstGeom prst="rect">
                            <a:avLst/>
                          </a:prstGeom>
                          <a:noFill/>
                        </pic:spPr>
                      </pic:pic>
                    </a:graphicData>
                  </a:graphic>
                  <wp14:sizeRelH relativeFrom="margin">
                    <wp14:pctWidth>0</wp14:pctWidth>
                  </wp14:sizeRelH>
                  <wp14:sizeRelV relativeFrom="margin">
                    <wp14:pctHeight>0</wp14:pctHeight>
                  </wp14:sizeRelV>
                </wp:anchor>
              </w:drawing>
            </w:r>
          </w:p>
          <w:p w14:paraId="10AF301B" w14:textId="2F21639E" w:rsidR="006633A2" w:rsidRPr="006633A2" w:rsidRDefault="006633A2" w:rsidP="00E837A3">
            <w:pPr>
              <w:spacing w:before="0" w:after="0" w:line="240" w:lineRule="atLeast"/>
              <w:ind w:left="0" w:firstLine="0"/>
              <w:rPr>
                <w:bCs w:val="0"/>
                <w:kern w:val="0"/>
                <w:sz w:val="24"/>
                <w:szCs w:val="24"/>
              </w:rPr>
            </w:pPr>
            <w:r w:rsidRPr="006633A2">
              <w:rPr>
                <w:sz w:val="24"/>
                <w:szCs w:val="24"/>
              </w:rPr>
              <w:t xml:space="preserve">The 2024 APMAA Conference in Vietnam is </w:t>
            </w:r>
            <w:r w:rsidR="00E96155">
              <w:rPr>
                <w:sz w:val="24"/>
                <w:szCs w:val="24"/>
              </w:rPr>
              <w:t>pivotal for strengthening bonds and expanding</w:t>
            </w:r>
            <w:r w:rsidRPr="006633A2">
              <w:rPr>
                <w:sz w:val="24"/>
                <w:szCs w:val="24"/>
              </w:rPr>
              <w:t xml:space="preserve"> our cooperative endeavors. I eagerly anticipate the opportunity to enhance our partnership and contribute to shared success at this landmark event.</w:t>
            </w:r>
          </w:p>
          <w:p w14:paraId="2BD53A27" w14:textId="77777777" w:rsidR="006633A2" w:rsidRPr="00BC214B" w:rsidRDefault="006633A2" w:rsidP="00E837A3">
            <w:pPr>
              <w:tabs>
                <w:tab w:val="left" w:pos="270"/>
              </w:tabs>
              <w:spacing w:before="0" w:after="0" w:line="240" w:lineRule="atLeast"/>
              <w:ind w:left="0" w:firstLine="0"/>
              <w:rPr>
                <w:rFonts w:eastAsia="ＭＳ Ｐゴシック"/>
                <w:b/>
                <w:color w:val="BFBFBF" w:themeColor="background1" w:themeShade="BF"/>
                <w:sz w:val="24"/>
                <w:szCs w:val="24"/>
                <w:lang w:eastAsia="en-MY"/>
              </w:rPr>
            </w:pPr>
          </w:p>
          <w:p w14:paraId="3F94B4EE" w14:textId="63CC72A7" w:rsidR="00B65E7E" w:rsidRPr="00B65E7E" w:rsidRDefault="00B65E7E" w:rsidP="00E837A3">
            <w:pPr>
              <w:spacing w:before="0" w:after="0" w:line="240" w:lineRule="atLeast"/>
              <w:ind w:left="0" w:firstLine="0"/>
              <w:rPr>
                <w:bCs w:val="0"/>
                <w:kern w:val="0"/>
                <w:sz w:val="24"/>
                <w:szCs w:val="24"/>
              </w:rPr>
            </w:pPr>
            <w:r w:rsidRPr="00B65E7E">
              <w:rPr>
                <w:b/>
                <w:bCs w:val="0"/>
                <w:sz w:val="24"/>
                <w:szCs w:val="24"/>
              </w:rPr>
              <w:t>Nguyen Thi Phuong</w:t>
            </w:r>
            <w:r w:rsidRPr="00B65E7E">
              <w:rPr>
                <w:b/>
                <w:bCs w:val="0"/>
                <w:sz w:val="24"/>
                <w:szCs w:val="24"/>
                <w:lang w:eastAsia="en-MY"/>
              </w:rPr>
              <w:t xml:space="preserve"> </w:t>
            </w:r>
            <w:r w:rsidRPr="00E55728">
              <w:rPr>
                <w:b/>
                <w:bCs w:val="0"/>
                <w:sz w:val="24"/>
                <w:szCs w:val="24"/>
                <w:lang w:eastAsia="en-MY"/>
              </w:rPr>
              <w:t>Dzung</w:t>
            </w:r>
            <w:r w:rsidRPr="00E55728">
              <w:rPr>
                <w:sz w:val="24"/>
                <w:szCs w:val="24"/>
              </w:rPr>
              <w:t xml:space="preserve">, </w:t>
            </w:r>
            <w:r w:rsidR="00E55728" w:rsidRPr="00E55728">
              <w:rPr>
                <w:sz w:val="24"/>
                <w:szCs w:val="24"/>
              </w:rPr>
              <w:t xml:space="preserve"> </w:t>
            </w:r>
            <w:hyperlink r:id="rId108" w:history="1">
              <w:r w:rsidR="00E55728" w:rsidRPr="00E55728">
                <w:rPr>
                  <w:rStyle w:val="Hyperlink"/>
                  <w:color w:val="auto"/>
                  <w:sz w:val="24"/>
                  <w:szCs w:val="24"/>
                </w:rPr>
                <w:t>phuongdung2311@gmail.com</w:t>
              </w:r>
            </w:hyperlink>
            <w:r w:rsidR="00E55728">
              <w:rPr>
                <w:sz w:val="24"/>
                <w:szCs w:val="24"/>
              </w:rPr>
              <w:t xml:space="preserve">, </w:t>
            </w:r>
            <w:r w:rsidR="000D0F8B" w:rsidRPr="000D0F8B">
              <w:rPr>
                <w:sz w:val="24"/>
                <w:szCs w:val="24"/>
              </w:rPr>
              <w:t xml:space="preserve"> </w:t>
            </w:r>
            <w:r w:rsidRPr="00B65E7E">
              <w:rPr>
                <w:sz w:val="24"/>
                <w:szCs w:val="24"/>
              </w:rPr>
              <w:t>Hanoi University of Science and Technology</w:t>
            </w:r>
          </w:p>
          <w:p w14:paraId="46EDDA10" w14:textId="373B1477" w:rsidR="00B65E7E" w:rsidRDefault="00BE37C7" w:rsidP="00E837A3">
            <w:pPr>
              <w:spacing w:before="0" w:after="0" w:line="240" w:lineRule="atLeast"/>
              <w:ind w:left="0" w:firstLine="0"/>
              <w:rPr>
                <w:b/>
                <w:bCs w:val="0"/>
                <w:color w:val="000000"/>
                <w:sz w:val="24"/>
                <w:szCs w:val="24"/>
              </w:rPr>
            </w:pPr>
            <w:r w:rsidRPr="00807395">
              <w:rPr>
                <w:b/>
                <w:noProof/>
                <w:color w:val="000000"/>
                <w:sz w:val="24"/>
                <w:szCs w:val="24"/>
              </w:rPr>
              <w:drawing>
                <wp:anchor distT="0" distB="0" distL="114300" distR="114300" simplePos="0" relativeHeight="252631552" behindDoc="1" locked="0" layoutInCell="1" allowOverlap="1" wp14:anchorId="73A4E810" wp14:editId="69B83EA2">
                  <wp:simplePos x="0" y="0"/>
                  <wp:positionH relativeFrom="column">
                    <wp:posOffset>58420</wp:posOffset>
                  </wp:positionH>
                  <wp:positionV relativeFrom="paragraph">
                    <wp:posOffset>66040</wp:posOffset>
                  </wp:positionV>
                  <wp:extent cx="603250" cy="648335"/>
                  <wp:effectExtent l="0" t="0" r="6350" b="0"/>
                  <wp:wrapTight wrapText="bothSides">
                    <wp:wrapPolygon edited="0">
                      <wp:start x="0" y="0"/>
                      <wp:lineTo x="0" y="20944"/>
                      <wp:lineTo x="21145" y="20944"/>
                      <wp:lineTo x="21145" y="0"/>
                      <wp:lineTo x="0" y="0"/>
                    </wp:wrapPolygon>
                  </wp:wrapTight>
                  <wp:docPr id="15" name="Picture 14">
                    <a:extLst xmlns:a="http://schemas.openxmlformats.org/drawingml/2006/main">
                      <a:ext uri="{FF2B5EF4-FFF2-40B4-BE49-F238E27FC236}">
                        <a16:creationId xmlns:a16="http://schemas.microsoft.com/office/drawing/2014/main" id="{D39270B9-8E53-2976-21DB-C8B48F2D67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39270B9-8E53-2976-21DB-C8B48F2D6775}"/>
                              </a:ext>
                            </a:extLst>
                          </pic:cNvPr>
                          <pic:cNvPicPr>
                            <a:picLocks noChangeAspect="1"/>
                          </pic:cNvPicPr>
                        </pic:nvPicPr>
                        <pic:blipFill rotWithShape="1">
                          <a:blip r:embed="rId109" cstate="print">
                            <a:extLst>
                              <a:ext uri="{28A0092B-C50C-407E-A947-70E740481C1C}">
                                <a14:useLocalDpi xmlns:a14="http://schemas.microsoft.com/office/drawing/2010/main" val="0"/>
                              </a:ext>
                            </a:extLst>
                          </a:blip>
                          <a:srcRect l="20065" t="50000" r="30670" b="6667"/>
                          <a:stretch/>
                        </pic:blipFill>
                        <pic:spPr>
                          <a:xfrm>
                            <a:off x="0" y="0"/>
                            <a:ext cx="603250" cy="648335"/>
                          </a:xfrm>
                          <a:prstGeom prst="rect">
                            <a:avLst/>
                          </a:prstGeom>
                        </pic:spPr>
                      </pic:pic>
                    </a:graphicData>
                  </a:graphic>
                  <wp14:sizeRelH relativeFrom="page">
                    <wp14:pctWidth>0</wp14:pctWidth>
                  </wp14:sizeRelH>
                  <wp14:sizeRelV relativeFrom="page">
                    <wp14:pctHeight>0</wp14:pctHeight>
                  </wp14:sizeRelV>
                </wp:anchor>
              </w:drawing>
            </w:r>
          </w:p>
          <w:p w14:paraId="2DD37C38" w14:textId="6DB7977A" w:rsidR="00B65E7E" w:rsidRDefault="00B65E7E" w:rsidP="00E837A3">
            <w:pPr>
              <w:spacing w:before="0" w:after="0" w:line="240" w:lineRule="atLeast"/>
              <w:ind w:left="0" w:firstLine="0"/>
              <w:rPr>
                <w:b/>
                <w:bCs w:val="0"/>
                <w:color w:val="000000"/>
                <w:sz w:val="24"/>
                <w:szCs w:val="24"/>
              </w:rPr>
            </w:pPr>
            <w:r w:rsidRPr="00F0228E">
              <w:rPr>
                <w:sz w:val="24"/>
                <w:szCs w:val="24"/>
              </w:rPr>
              <w:t>Happy New Year! I hope 2024 brings you and your family lots of love, laughter, and success.</w:t>
            </w:r>
          </w:p>
          <w:p w14:paraId="2551331B" w14:textId="77777777" w:rsidR="00B65E7E" w:rsidRDefault="00B65E7E" w:rsidP="00E837A3">
            <w:pPr>
              <w:tabs>
                <w:tab w:val="left" w:pos="270"/>
              </w:tabs>
              <w:spacing w:before="0" w:after="0" w:line="240" w:lineRule="atLeast"/>
              <w:ind w:left="0" w:firstLine="0"/>
              <w:rPr>
                <w:rFonts w:eastAsia="ＭＳ Ｐゴシック"/>
                <w:b/>
                <w:sz w:val="24"/>
                <w:szCs w:val="24"/>
                <w:lang w:eastAsia="en-MY"/>
              </w:rPr>
            </w:pPr>
          </w:p>
          <w:p w14:paraId="37226694" w14:textId="77777777" w:rsidR="00B65E7E" w:rsidRDefault="00B65E7E" w:rsidP="00E837A3">
            <w:pPr>
              <w:tabs>
                <w:tab w:val="left" w:pos="270"/>
              </w:tabs>
              <w:spacing w:before="0" w:after="0" w:line="240" w:lineRule="atLeast"/>
              <w:ind w:left="0" w:firstLine="0"/>
              <w:rPr>
                <w:rFonts w:eastAsia="ＭＳ Ｐゴシック"/>
                <w:b/>
                <w:sz w:val="24"/>
                <w:szCs w:val="24"/>
                <w:lang w:eastAsia="en-MY"/>
              </w:rPr>
            </w:pPr>
          </w:p>
          <w:p w14:paraId="5A170C6B" w14:textId="77777777" w:rsidR="00487BA6" w:rsidRPr="00BC214B" w:rsidRDefault="00487BA6" w:rsidP="00E837A3">
            <w:pPr>
              <w:spacing w:before="0" w:after="0" w:line="240" w:lineRule="atLeast"/>
              <w:ind w:left="0" w:firstLine="0"/>
              <w:rPr>
                <w:b/>
                <w:bCs w:val="0"/>
                <w:color w:val="BFBFBF" w:themeColor="background1" w:themeShade="BF"/>
                <w:sz w:val="24"/>
                <w:szCs w:val="24"/>
              </w:rPr>
            </w:pPr>
          </w:p>
          <w:p w14:paraId="78BD57A2" w14:textId="2CD31002" w:rsidR="00F5247C" w:rsidRPr="000D0F8B" w:rsidRDefault="00F5247C" w:rsidP="00E837A3">
            <w:pPr>
              <w:spacing w:before="0" w:after="0" w:line="240" w:lineRule="atLeast"/>
              <w:ind w:left="0" w:firstLine="0"/>
              <w:rPr>
                <w:sz w:val="24"/>
                <w:szCs w:val="24"/>
                <w:lang w:eastAsia="en-MY"/>
              </w:rPr>
            </w:pPr>
            <w:r w:rsidRPr="000D0F8B">
              <w:rPr>
                <w:sz w:val="24"/>
                <w:szCs w:val="24"/>
              </w:rPr>
              <w:t xml:space="preserve"> </w:t>
            </w:r>
            <w:r w:rsidRPr="000D0F8B">
              <w:rPr>
                <w:b/>
                <w:bCs w:val="0"/>
                <w:sz w:val="24"/>
                <w:szCs w:val="24"/>
              </w:rPr>
              <w:t>Nguyen Thi Huong Lien</w:t>
            </w:r>
            <w:r w:rsidR="00E55728">
              <w:rPr>
                <w:b/>
                <w:bCs w:val="0"/>
                <w:sz w:val="24"/>
                <w:szCs w:val="24"/>
              </w:rPr>
              <w:t xml:space="preserve">, </w:t>
            </w:r>
            <w:hyperlink r:id="rId110" w:history="1">
              <w:r w:rsidRPr="000D0F8B">
                <w:rPr>
                  <w:rStyle w:val="Hyperlink"/>
                  <w:rFonts w:eastAsia="ＭＳ Ｐゴシック"/>
                  <w:color w:val="auto"/>
                  <w:kern w:val="0"/>
                  <w:sz w:val="24"/>
                  <w:szCs w:val="24"/>
                </w:rPr>
                <w:t>liennth78@gmail.com</w:t>
              </w:r>
            </w:hyperlink>
            <w:r w:rsidR="000D0F8B" w:rsidRPr="000D0F8B">
              <w:rPr>
                <w:rStyle w:val="Hyperlink"/>
                <w:rFonts w:eastAsia="ＭＳ Ｐゴシック"/>
                <w:color w:val="auto"/>
                <w:kern w:val="0"/>
                <w:sz w:val="24"/>
                <w:szCs w:val="24"/>
              </w:rPr>
              <w:t>,</w:t>
            </w:r>
            <w:r w:rsidR="000D0F8B" w:rsidRPr="000D0F8B">
              <w:rPr>
                <w:sz w:val="24"/>
                <w:szCs w:val="24"/>
              </w:rPr>
              <w:t xml:space="preserve"> </w:t>
            </w:r>
            <w:hyperlink r:id="rId111" w:history="1">
              <w:r w:rsidR="000D0F8B" w:rsidRPr="000D0F8B">
                <w:rPr>
                  <w:rStyle w:val="Hyperlink"/>
                  <w:color w:val="auto"/>
                  <w:sz w:val="24"/>
                  <w:szCs w:val="24"/>
                </w:rPr>
                <w:t>lien.nth@vinuni.edu.vn</w:t>
              </w:r>
            </w:hyperlink>
            <w:r w:rsidRPr="000D0F8B">
              <w:rPr>
                <w:sz w:val="24"/>
                <w:szCs w:val="24"/>
              </w:rPr>
              <w:t xml:space="preserve">, </w:t>
            </w:r>
            <w:proofErr w:type="spellStart"/>
            <w:r w:rsidRPr="000D0F8B">
              <w:rPr>
                <w:sz w:val="24"/>
                <w:szCs w:val="24"/>
              </w:rPr>
              <w:t>VinUniversity</w:t>
            </w:r>
            <w:proofErr w:type="spellEnd"/>
            <w:r w:rsidRPr="000D0F8B">
              <w:rPr>
                <w:sz w:val="24"/>
                <w:szCs w:val="24"/>
              </w:rPr>
              <w:t>, Hanoi, Vietnam</w:t>
            </w:r>
          </w:p>
          <w:p w14:paraId="24A2AEC8" w14:textId="07B843BC" w:rsidR="00E837A3" w:rsidRDefault="00E837A3" w:rsidP="00E837A3">
            <w:pPr>
              <w:spacing w:before="0" w:after="0" w:line="240" w:lineRule="atLeast"/>
              <w:ind w:left="0" w:firstLine="0"/>
              <w:rPr>
                <w:sz w:val="24"/>
                <w:szCs w:val="24"/>
              </w:rPr>
            </w:pPr>
            <w:r>
              <w:rPr>
                <w:noProof/>
              </w:rPr>
              <w:drawing>
                <wp:anchor distT="0" distB="0" distL="114300" distR="114300" simplePos="0" relativeHeight="252668416" behindDoc="1" locked="0" layoutInCell="1" allowOverlap="1" wp14:anchorId="4BE03EA0" wp14:editId="3689DD43">
                  <wp:simplePos x="0" y="0"/>
                  <wp:positionH relativeFrom="column">
                    <wp:posOffset>23495</wp:posOffset>
                  </wp:positionH>
                  <wp:positionV relativeFrom="paragraph">
                    <wp:posOffset>53340</wp:posOffset>
                  </wp:positionV>
                  <wp:extent cx="657225" cy="622247"/>
                  <wp:effectExtent l="0" t="0" r="0" b="6985"/>
                  <wp:wrapTight wrapText="bothSides">
                    <wp:wrapPolygon edited="0">
                      <wp:start x="3757" y="0"/>
                      <wp:lineTo x="0" y="1986"/>
                      <wp:lineTo x="0" y="21181"/>
                      <wp:lineTo x="20661" y="21181"/>
                      <wp:lineTo x="20661" y="3309"/>
                      <wp:lineTo x="13774" y="0"/>
                      <wp:lineTo x="3757" y="0"/>
                    </wp:wrapPolygon>
                  </wp:wrapTight>
                  <wp:docPr id="1788248193" name="Picture 1788248193" descr="Nguyen Thi Huong Lien, P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guyen Thi Huong Lien, Ph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19105" t="-608" r="8334" b="31910"/>
                          <a:stretch/>
                        </pic:blipFill>
                        <pic:spPr bwMode="auto">
                          <a:xfrm>
                            <a:off x="0" y="0"/>
                            <a:ext cx="657225" cy="62224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E8F168" w14:textId="5B6218B0" w:rsidR="00E837A3" w:rsidRDefault="00E837A3" w:rsidP="00E837A3">
            <w:pPr>
              <w:spacing w:before="0" w:after="0" w:line="240" w:lineRule="atLeast"/>
              <w:ind w:left="0" w:firstLine="0"/>
              <w:rPr>
                <w:sz w:val="24"/>
                <w:szCs w:val="24"/>
              </w:rPr>
            </w:pPr>
          </w:p>
          <w:p w14:paraId="7D38E83A" w14:textId="79B1731E" w:rsidR="00023176" w:rsidRDefault="00023176" w:rsidP="00E837A3">
            <w:pPr>
              <w:spacing w:before="0" w:after="0" w:line="240" w:lineRule="atLeast"/>
              <w:ind w:left="0" w:firstLine="0"/>
              <w:rPr>
                <w:bCs w:val="0"/>
                <w:kern w:val="0"/>
                <w:sz w:val="24"/>
                <w:szCs w:val="24"/>
              </w:rPr>
            </w:pPr>
            <w:r w:rsidRPr="00023176">
              <w:rPr>
                <w:sz w:val="24"/>
                <w:szCs w:val="24"/>
              </w:rPr>
              <w:t>I am committed to closely coordinating with related parties to organize the conference successfully. Warmly welcome to the 2024 APMAA Conference in Vietnam!</w:t>
            </w:r>
          </w:p>
          <w:p w14:paraId="7F588135" w14:textId="0B31E4BF" w:rsidR="00F5247C" w:rsidRDefault="00F5247C" w:rsidP="00E837A3">
            <w:pPr>
              <w:spacing w:before="0" w:after="0" w:line="240" w:lineRule="atLeast"/>
              <w:ind w:left="0" w:firstLine="0"/>
              <w:rPr>
                <w:b/>
                <w:bCs w:val="0"/>
                <w:color w:val="000000"/>
                <w:sz w:val="24"/>
                <w:szCs w:val="24"/>
              </w:rPr>
            </w:pPr>
          </w:p>
          <w:p w14:paraId="2883EAAD" w14:textId="4768B023" w:rsidR="00F5247C" w:rsidRPr="00627DFC" w:rsidRDefault="00F5247C" w:rsidP="0092251F">
            <w:pPr>
              <w:spacing w:before="0" w:after="0" w:line="240" w:lineRule="atLeast"/>
              <w:ind w:left="0" w:firstLine="0"/>
              <w:rPr>
                <w:b/>
                <w:sz w:val="24"/>
                <w:szCs w:val="24"/>
                <w:shd w:val="clear" w:color="auto" w:fill="FFFFFF"/>
                <w:lang w:val="pl-PL"/>
              </w:rPr>
            </w:pPr>
            <w:r w:rsidRPr="00627DFC">
              <w:rPr>
                <w:b/>
                <w:sz w:val="24"/>
                <w:szCs w:val="24"/>
                <w:shd w:val="clear" w:color="auto" w:fill="FFFFFF"/>
                <w:lang w:val="pl-PL"/>
              </w:rPr>
              <w:t>(Poland)</w:t>
            </w:r>
          </w:p>
          <w:p w14:paraId="67CEBA4C" w14:textId="30C4CE74" w:rsidR="00F5247C" w:rsidRPr="00627DFC" w:rsidRDefault="00F5247C" w:rsidP="00E837A3">
            <w:pPr>
              <w:tabs>
                <w:tab w:val="left" w:pos="270"/>
              </w:tabs>
              <w:spacing w:before="0" w:after="0" w:line="240" w:lineRule="atLeast"/>
              <w:ind w:left="0" w:firstLine="0"/>
              <w:rPr>
                <w:rStyle w:val="Hyperlink"/>
                <w:color w:val="auto"/>
                <w:sz w:val="24"/>
                <w:szCs w:val="24"/>
                <w:shd w:val="clear" w:color="auto" w:fill="FFFFFF"/>
                <w:lang w:val="pl-PL"/>
              </w:rPr>
            </w:pPr>
            <w:r w:rsidRPr="007E4199">
              <w:rPr>
                <w:b/>
                <w:sz w:val="24"/>
                <w:szCs w:val="24"/>
                <w:shd w:val="clear" w:color="auto" w:fill="FFFFFF"/>
                <w:lang w:val="pl-PL"/>
              </w:rPr>
              <w:t>Tomasz Wnuk-Pel</w:t>
            </w:r>
            <w:r w:rsidRPr="00627DFC">
              <w:rPr>
                <w:b/>
                <w:sz w:val="24"/>
                <w:szCs w:val="24"/>
                <w:shd w:val="clear" w:color="auto" w:fill="FFFFFF"/>
                <w:lang w:val="pl-PL"/>
              </w:rPr>
              <w:t>, </w:t>
            </w:r>
            <w:hyperlink r:id="rId113" w:history="1">
              <w:r w:rsidRPr="00627DFC">
                <w:rPr>
                  <w:rStyle w:val="Hyperlink"/>
                  <w:color w:val="auto"/>
                  <w:sz w:val="24"/>
                  <w:szCs w:val="24"/>
                  <w:shd w:val="clear" w:color="auto" w:fill="FFFFFF"/>
                  <w:lang w:val="pl-PL"/>
                </w:rPr>
                <w:t>tomasz.wnuk@uni.lodz.pl</w:t>
              </w:r>
            </w:hyperlink>
            <w:r w:rsidRPr="00627DFC">
              <w:rPr>
                <w:rStyle w:val="Hyperlink"/>
                <w:color w:val="auto"/>
                <w:sz w:val="24"/>
                <w:szCs w:val="24"/>
                <w:shd w:val="clear" w:color="auto" w:fill="FFFFFF"/>
                <w:lang w:val="pl-PL"/>
              </w:rPr>
              <w:t>,</w:t>
            </w:r>
            <w:r w:rsidRPr="00627DFC">
              <w:rPr>
                <w:rFonts w:eastAsia="Times New Roman"/>
                <w:sz w:val="24"/>
                <w:szCs w:val="24"/>
                <w:bdr w:val="none" w:sz="0" w:space="0" w:color="auto" w:frame="1"/>
                <w:lang w:val="en-GB" w:eastAsia="pl-PL"/>
              </w:rPr>
              <w:t xml:space="preserve"> University of Lodz</w:t>
            </w:r>
          </w:p>
          <w:p w14:paraId="5681D337" w14:textId="0930F31D" w:rsidR="00C05715" w:rsidRDefault="00BE37C7" w:rsidP="00E837A3">
            <w:pPr>
              <w:spacing w:before="0" w:after="0" w:line="240" w:lineRule="atLeast"/>
              <w:ind w:left="0" w:firstLine="0"/>
              <w:rPr>
                <w:sz w:val="24"/>
                <w:szCs w:val="24"/>
              </w:rPr>
            </w:pPr>
            <w:bookmarkStart w:id="26" w:name="_Hlk121897361"/>
            <w:r w:rsidRPr="00C05715">
              <w:rPr>
                <w:noProof/>
                <w:sz w:val="24"/>
                <w:szCs w:val="24"/>
              </w:rPr>
              <w:drawing>
                <wp:anchor distT="0" distB="0" distL="114300" distR="114300" simplePos="0" relativeHeight="252626432" behindDoc="1" locked="0" layoutInCell="1" allowOverlap="1" wp14:anchorId="1FD57DFE" wp14:editId="006C0589">
                  <wp:simplePos x="0" y="0"/>
                  <wp:positionH relativeFrom="column">
                    <wp:posOffset>33020</wp:posOffset>
                  </wp:positionH>
                  <wp:positionV relativeFrom="paragraph">
                    <wp:posOffset>85725</wp:posOffset>
                  </wp:positionV>
                  <wp:extent cx="622300" cy="791865"/>
                  <wp:effectExtent l="0" t="0" r="6350" b="8255"/>
                  <wp:wrapTight wrapText="bothSides">
                    <wp:wrapPolygon edited="0">
                      <wp:start x="0" y="0"/>
                      <wp:lineTo x="0" y="21306"/>
                      <wp:lineTo x="21159" y="21306"/>
                      <wp:lineTo x="21159" y="0"/>
                      <wp:lineTo x="0" y="0"/>
                    </wp:wrapPolygon>
                  </wp:wrapTight>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cstate="email">
                            <a:extLst>
                              <a:ext uri="{28A0092B-C50C-407E-A947-70E740481C1C}">
                                <a14:useLocalDpi xmlns:a14="http://schemas.microsoft.com/office/drawing/2010/main" val="0"/>
                              </a:ext>
                            </a:extLst>
                          </a:blip>
                          <a:srcRect/>
                          <a:stretch>
                            <a:fillRect/>
                          </a:stretch>
                        </pic:blipFill>
                        <pic:spPr bwMode="auto">
                          <a:xfrm>
                            <a:off x="0" y="0"/>
                            <a:ext cx="622300" cy="791865"/>
                          </a:xfrm>
                          <a:prstGeom prst="rect">
                            <a:avLst/>
                          </a:prstGeom>
                          <a:noFill/>
                        </pic:spPr>
                      </pic:pic>
                    </a:graphicData>
                  </a:graphic>
                  <wp14:sizeRelH relativeFrom="page">
                    <wp14:pctWidth>0</wp14:pctWidth>
                  </wp14:sizeRelH>
                  <wp14:sizeRelV relativeFrom="page">
                    <wp14:pctHeight>0</wp14:pctHeight>
                  </wp14:sizeRelV>
                </wp:anchor>
              </w:drawing>
            </w:r>
          </w:p>
          <w:p w14:paraId="7315C775" w14:textId="1383364B" w:rsidR="00C05715" w:rsidRPr="00C05715" w:rsidRDefault="00C05715" w:rsidP="00E837A3">
            <w:pPr>
              <w:spacing w:before="0" w:after="0" w:line="240" w:lineRule="atLeast"/>
              <w:ind w:left="0" w:firstLine="0"/>
              <w:rPr>
                <w:sz w:val="24"/>
                <w:szCs w:val="24"/>
              </w:rPr>
            </w:pPr>
            <w:r w:rsidRPr="00C05715">
              <w:rPr>
                <w:sz w:val="24"/>
                <w:szCs w:val="24"/>
              </w:rPr>
              <w:t xml:space="preserve">I am planning to support APMAA activities in 2024 by attending </w:t>
            </w:r>
            <w:r>
              <w:rPr>
                <w:sz w:val="24"/>
                <w:szCs w:val="24"/>
              </w:rPr>
              <w:t xml:space="preserve">the </w:t>
            </w:r>
            <w:r w:rsidRPr="00C05715">
              <w:rPr>
                <w:sz w:val="24"/>
                <w:szCs w:val="24"/>
              </w:rPr>
              <w:t>APMAA conference and webinars</w:t>
            </w:r>
            <w:r>
              <w:rPr>
                <w:sz w:val="24"/>
                <w:szCs w:val="24"/>
              </w:rPr>
              <w:t>,</w:t>
            </w:r>
            <w:r w:rsidRPr="00C05715">
              <w:rPr>
                <w:sz w:val="24"/>
                <w:szCs w:val="24"/>
              </w:rPr>
              <w:t xml:space="preserve"> and probably in 2025</w:t>
            </w:r>
            <w:r>
              <w:rPr>
                <w:sz w:val="24"/>
                <w:szCs w:val="24"/>
              </w:rPr>
              <w:t>,</w:t>
            </w:r>
            <w:r w:rsidRPr="00C05715">
              <w:rPr>
                <w:sz w:val="24"/>
                <w:szCs w:val="24"/>
              </w:rPr>
              <w:t xml:space="preserve"> together with my TARC friends</w:t>
            </w:r>
            <w:r>
              <w:rPr>
                <w:sz w:val="24"/>
                <w:szCs w:val="24"/>
              </w:rPr>
              <w:t>,</w:t>
            </w:r>
            <w:r w:rsidRPr="00C05715">
              <w:rPr>
                <w:sz w:val="24"/>
                <w:szCs w:val="24"/>
              </w:rPr>
              <w:t xml:space="preserve"> I will try to organize APMAA/TARC PhD colloquium in the similar way we did in 2023.</w:t>
            </w:r>
          </w:p>
          <w:p w14:paraId="00CDF272" w14:textId="2591C493" w:rsidR="00F5247C" w:rsidRPr="00C05715" w:rsidRDefault="00F5247C" w:rsidP="00E837A3">
            <w:pPr>
              <w:shd w:val="clear" w:color="auto" w:fill="FFFFFF"/>
              <w:tabs>
                <w:tab w:val="left" w:pos="270"/>
              </w:tabs>
              <w:spacing w:before="0" w:after="0" w:line="240" w:lineRule="atLeast"/>
              <w:ind w:left="0" w:firstLine="0"/>
              <w:rPr>
                <w:rStyle w:val="Hyperlink"/>
                <w:rFonts w:eastAsia="Times New Roman"/>
                <w:b/>
                <w:bCs w:val="0"/>
                <w:color w:val="000000" w:themeColor="text1"/>
                <w:sz w:val="24"/>
                <w:szCs w:val="24"/>
                <w:u w:val="none"/>
                <w:bdr w:val="none" w:sz="0" w:space="0" w:color="auto" w:frame="1"/>
                <w:lang w:eastAsia="pl-PL"/>
              </w:rPr>
            </w:pPr>
          </w:p>
          <w:p w14:paraId="77DAA40D" w14:textId="77777777" w:rsidR="00F5247C" w:rsidRDefault="00F5247C" w:rsidP="00E837A3">
            <w:pPr>
              <w:shd w:val="clear" w:color="auto" w:fill="FFFFFF"/>
              <w:tabs>
                <w:tab w:val="left" w:pos="270"/>
              </w:tabs>
              <w:spacing w:before="0" w:after="0" w:line="240" w:lineRule="atLeast"/>
              <w:ind w:left="0" w:firstLine="0"/>
              <w:rPr>
                <w:rStyle w:val="Hyperlink"/>
                <w:rFonts w:eastAsia="Times New Roman"/>
                <w:b/>
                <w:bCs w:val="0"/>
                <w:color w:val="000000" w:themeColor="text1"/>
                <w:sz w:val="24"/>
                <w:szCs w:val="24"/>
                <w:u w:val="none"/>
                <w:bdr w:val="none" w:sz="0" w:space="0" w:color="auto" w:frame="1"/>
                <w:lang w:val="en-GB" w:eastAsia="pl-PL"/>
              </w:rPr>
            </w:pPr>
          </w:p>
          <w:bookmarkEnd w:id="26"/>
          <w:p w14:paraId="19D4801C" w14:textId="0D7E9616" w:rsidR="00F5247C" w:rsidRDefault="00F5247C" w:rsidP="00E837A3">
            <w:pPr>
              <w:shd w:val="clear" w:color="auto" w:fill="FFFFFF"/>
              <w:tabs>
                <w:tab w:val="left" w:pos="270"/>
              </w:tabs>
              <w:spacing w:before="0" w:after="0" w:line="240" w:lineRule="atLeast"/>
              <w:ind w:left="0" w:firstLine="0"/>
              <w:rPr>
                <w:rFonts w:eastAsia="Times New Roman"/>
                <w:b/>
                <w:sz w:val="24"/>
                <w:szCs w:val="24"/>
                <w:bdr w:val="none" w:sz="0" w:space="0" w:color="auto" w:frame="1"/>
                <w:lang w:eastAsia="pl-PL"/>
              </w:rPr>
            </w:pPr>
            <w:r w:rsidRPr="00D44683">
              <w:rPr>
                <w:rStyle w:val="Hyperlink"/>
                <w:rFonts w:eastAsia="Times New Roman" w:hint="eastAsia"/>
                <w:b/>
                <w:bCs w:val="0"/>
                <w:color w:val="000000" w:themeColor="text1"/>
                <w:sz w:val="24"/>
                <w:szCs w:val="24"/>
                <w:u w:val="none"/>
                <w:bdr w:val="none" w:sz="0" w:space="0" w:color="auto" w:frame="1"/>
                <w:lang w:val="en-GB" w:eastAsia="pl-PL"/>
              </w:rPr>
              <w:t>Ż</w:t>
            </w:r>
            <w:r w:rsidRPr="00D44683">
              <w:rPr>
                <w:rStyle w:val="Hyperlink"/>
                <w:rFonts w:eastAsia="Times New Roman"/>
                <w:b/>
                <w:bCs w:val="0"/>
                <w:color w:val="000000" w:themeColor="text1"/>
                <w:sz w:val="24"/>
                <w:szCs w:val="24"/>
                <w:u w:val="none"/>
                <w:bdr w:val="none" w:sz="0" w:space="0" w:color="auto" w:frame="1"/>
                <w:lang w:val="en-GB" w:eastAsia="pl-PL"/>
              </w:rPr>
              <w:t xml:space="preserve">aneta </w:t>
            </w:r>
            <w:r w:rsidRPr="00D44683">
              <w:rPr>
                <w:rStyle w:val="Hyperlink"/>
                <w:rFonts w:eastAsia="Times New Roman"/>
                <w:b/>
                <w:bCs w:val="0"/>
                <w:color w:val="auto"/>
                <w:sz w:val="24"/>
                <w:szCs w:val="24"/>
                <w:u w:val="none"/>
                <w:bdr w:val="none" w:sz="0" w:space="0" w:color="auto" w:frame="1"/>
                <w:lang w:val="en-GB" w:eastAsia="pl-PL"/>
              </w:rPr>
              <w:t>Kielanowicz</w:t>
            </w:r>
            <w:r w:rsidR="00E55728">
              <w:rPr>
                <w:rStyle w:val="Hyperlink"/>
                <w:rFonts w:eastAsia="Times New Roman"/>
                <w:b/>
                <w:bCs w:val="0"/>
                <w:color w:val="auto"/>
                <w:sz w:val="24"/>
                <w:szCs w:val="24"/>
                <w:u w:val="none"/>
                <w:bdr w:val="none" w:sz="0" w:space="0" w:color="auto" w:frame="1"/>
                <w:lang w:val="en-GB" w:eastAsia="pl-PL"/>
              </w:rPr>
              <w:t xml:space="preserve">. </w:t>
            </w:r>
            <w:hyperlink r:id="rId115" w:history="1">
              <w:r w:rsidRPr="00D44683">
                <w:rPr>
                  <w:rStyle w:val="Hyperlink"/>
                  <w:rFonts w:eastAsia="Times New Roman"/>
                  <w:color w:val="auto"/>
                  <w:sz w:val="24"/>
                  <w:szCs w:val="24"/>
                  <w:bdr w:val="none" w:sz="0" w:space="0" w:color="auto" w:frame="1"/>
                  <w:lang w:val="en-GB" w:eastAsia="pl-PL"/>
                </w:rPr>
                <w:t>zaneta.kielanowicz@uni.lodz.pl</w:t>
              </w:r>
            </w:hyperlink>
            <w:r w:rsidRPr="00D44683">
              <w:rPr>
                <w:rStyle w:val="Hyperlink"/>
                <w:rFonts w:eastAsia="Times New Roman"/>
                <w:color w:val="auto"/>
                <w:sz w:val="24"/>
                <w:szCs w:val="24"/>
                <w:bdr w:val="none" w:sz="0" w:space="0" w:color="auto" w:frame="1"/>
                <w:lang w:val="en-GB" w:eastAsia="pl-PL"/>
              </w:rPr>
              <w:t>,</w:t>
            </w:r>
            <w:r w:rsidRPr="00627DFC">
              <w:rPr>
                <w:rFonts w:eastAsia="Times New Roman"/>
                <w:sz w:val="24"/>
                <w:szCs w:val="24"/>
                <w:bdr w:val="none" w:sz="0" w:space="0" w:color="auto" w:frame="1"/>
                <w:lang w:val="en-GB" w:eastAsia="pl-PL"/>
              </w:rPr>
              <w:t xml:space="preserve"> University of Lodz</w:t>
            </w:r>
          </w:p>
          <w:p w14:paraId="2373D137" w14:textId="11DF8827" w:rsidR="00624C6F" w:rsidRDefault="00624C6F" w:rsidP="00E837A3">
            <w:pPr>
              <w:spacing w:before="0" w:after="0" w:line="240" w:lineRule="atLeast"/>
              <w:ind w:left="0" w:firstLine="0"/>
              <w:rPr>
                <w:sz w:val="24"/>
                <w:szCs w:val="24"/>
              </w:rPr>
            </w:pPr>
            <w:r w:rsidRPr="00624C6F">
              <w:rPr>
                <w:noProof/>
                <w:sz w:val="24"/>
                <w:szCs w:val="24"/>
              </w:rPr>
              <w:drawing>
                <wp:anchor distT="0" distB="0" distL="114300" distR="114300" simplePos="0" relativeHeight="252625408" behindDoc="1" locked="0" layoutInCell="1" allowOverlap="1" wp14:anchorId="65FB81D5" wp14:editId="689E92C8">
                  <wp:simplePos x="0" y="0"/>
                  <wp:positionH relativeFrom="column">
                    <wp:posOffset>39370</wp:posOffset>
                  </wp:positionH>
                  <wp:positionV relativeFrom="paragraph">
                    <wp:posOffset>67945</wp:posOffset>
                  </wp:positionV>
                  <wp:extent cx="704850" cy="709295"/>
                  <wp:effectExtent l="0" t="0" r="0" b="0"/>
                  <wp:wrapTight wrapText="bothSides">
                    <wp:wrapPolygon edited="0">
                      <wp:start x="0" y="0"/>
                      <wp:lineTo x="0" y="20885"/>
                      <wp:lineTo x="21016" y="20885"/>
                      <wp:lineTo x="21016" y="0"/>
                      <wp:lineTo x="0" y="0"/>
                    </wp:wrapPolygon>
                  </wp:wrapTight>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6" cstate="email">
                            <a:extLst>
                              <a:ext uri="{28A0092B-C50C-407E-A947-70E740481C1C}">
                                <a14:useLocalDpi xmlns:a14="http://schemas.microsoft.com/office/drawing/2010/main" val="0"/>
                              </a:ext>
                            </a:extLst>
                          </a:blip>
                          <a:srcRect/>
                          <a:stretch>
                            <a:fillRect/>
                          </a:stretch>
                        </pic:blipFill>
                        <pic:spPr bwMode="auto">
                          <a:xfrm>
                            <a:off x="0" y="0"/>
                            <a:ext cx="704850" cy="709295"/>
                          </a:xfrm>
                          <a:prstGeom prst="rect">
                            <a:avLst/>
                          </a:prstGeom>
                          <a:noFill/>
                        </pic:spPr>
                      </pic:pic>
                    </a:graphicData>
                  </a:graphic>
                  <wp14:sizeRelH relativeFrom="page">
                    <wp14:pctWidth>0</wp14:pctWidth>
                  </wp14:sizeRelH>
                  <wp14:sizeRelV relativeFrom="page">
                    <wp14:pctHeight>0</wp14:pctHeight>
                  </wp14:sizeRelV>
                </wp:anchor>
              </w:drawing>
            </w:r>
          </w:p>
          <w:p w14:paraId="5ED0CFA5" w14:textId="44638F44" w:rsidR="00624C6F" w:rsidRPr="00624C6F" w:rsidRDefault="00624C6F" w:rsidP="00E837A3">
            <w:pPr>
              <w:spacing w:before="0" w:after="0" w:line="240" w:lineRule="atLeast"/>
              <w:ind w:left="0" w:firstLine="0"/>
              <w:rPr>
                <w:sz w:val="24"/>
                <w:szCs w:val="24"/>
              </w:rPr>
            </w:pPr>
            <w:r w:rsidRPr="00624C6F">
              <w:rPr>
                <w:sz w:val="24"/>
                <w:szCs w:val="24"/>
              </w:rPr>
              <w:t>I plan to support APMAA's activity in 2024 by participating in APMAA webinars and conferences and disseminating information about them</w:t>
            </w:r>
            <w:r>
              <w:rPr>
                <w:sz w:val="24"/>
                <w:szCs w:val="24"/>
              </w:rPr>
              <w:t>;</w:t>
            </w:r>
            <w:r w:rsidRPr="00624C6F">
              <w:rPr>
                <w:sz w:val="24"/>
                <w:szCs w:val="24"/>
              </w:rPr>
              <w:t xml:space="preserve"> in 2025, I also plan to link the Ph</w:t>
            </w:r>
            <w:r>
              <w:rPr>
                <w:sz w:val="24"/>
                <w:szCs w:val="24"/>
              </w:rPr>
              <w:t>.D.</w:t>
            </w:r>
            <w:r w:rsidRPr="00624C6F">
              <w:rPr>
                <w:sz w:val="24"/>
                <w:szCs w:val="24"/>
              </w:rPr>
              <w:t xml:space="preserve"> colloquium organized as part of the next edition of TARC in Poland (similarly to what happened this year in Sweden).</w:t>
            </w:r>
          </w:p>
          <w:p w14:paraId="728B4671" w14:textId="77777777" w:rsidR="0092251F" w:rsidRDefault="0092251F" w:rsidP="00E837A3">
            <w:pPr>
              <w:tabs>
                <w:tab w:val="left" w:pos="270"/>
              </w:tabs>
              <w:spacing w:before="0" w:after="0" w:line="240" w:lineRule="atLeast"/>
              <w:ind w:left="0" w:firstLine="0"/>
              <w:rPr>
                <w:rFonts w:eastAsia="ＭＳ Ｐゴシック"/>
                <w:b/>
                <w:sz w:val="24"/>
                <w:szCs w:val="24"/>
                <w:lang w:val="fr-FR" w:eastAsia="en-MY"/>
              </w:rPr>
            </w:pPr>
          </w:p>
          <w:p w14:paraId="5330D70A" w14:textId="10BB0A6A" w:rsidR="00807395" w:rsidRPr="009A21C8" w:rsidRDefault="00807395" w:rsidP="00E837A3">
            <w:pPr>
              <w:tabs>
                <w:tab w:val="left" w:pos="270"/>
              </w:tabs>
              <w:spacing w:before="0" w:after="0" w:line="240" w:lineRule="atLeast"/>
              <w:ind w:left="0" w:firstLine="0"/>
              <w:rPr>
                <w:rFonts w:eastAsia="ＭＳ Ｐゴシック"/>
                <w:b/>
                <w:sz w:val="24"/>
                <w:szCs w:val="24"/>
                <w:lang w:val="fr-FR" w:eastAsia="en-MY"/>
              </w:rPr>
            </w:pPr>
            <w:r w:rsidRPr="009A21C8">
              <w:rPr>
                <w:rFonts w:eastAsia="ＭＳ Ｐゴシック"/>
                <w:b/>
                <w:sz w:val="24"/>
                <w:szCs w:val="24"/>
                <w:lang w:val="fr-FR" w:eastAsia="en-MY"/>
              </w:rPr>
              <w:t>(Taiwan)</w:t>
            </w:r>
          </w:p>
          <w:p w14:paraId="65DFB453" w14:textId="4760E185" w:rsidR="00391EEF" w:rsidRPr="004D4862" w:rsidRDefault="00391EEF" w:rsidP="00E837A3">
            <w:pPr>
              <w:pStyle w:val="xmsonormal"/>
              <w:spacing w:line="240" w:lineRule="atLeast"/>
              <w:ind w:left="0" w:firstLine="0"/>
              <w:rPr>
                <w:rFonts w:ascii="Times New Roman" w:eastAsiaTheme="minorHAnsi" w:hAnsi="Times New Roman" w:cs="Times New Roman"/>
                <w:sz w:val="24"/>
                <w:szCs w:val="24"/>
                <w:u w:val="single"/>
                <w:lang w:eastAsia="en-MY"/>
              </w:rPr>
            </w:pPr>
            <w:r w:rsidRPr="00807395">
              <w:rPr>
                <w:rFonts w:ascii="Times New Roman" w:eastAsiaTheme="minorHAnsi" w:hAnsi="Times New Roman" w:cs="Times New Roman"/>
                <w:b/>
                <w:bCs w:val="0"/>
                <w:sz w:val="24"/>
                <w:szCs w:val="24"/>
                <w:lang w:eastAsia="en-MY"/>
              </w:rPr>
              <w:t>Hsuan-Lien Chu</w:t>
            </w:r>
            <w:r w:rsidR="00E55728">
              <w:rPr>
                <w:rFonts w:ascii="Times New Roman" w:eastAsiaTheme="minorHAnsi" w:hAnsi="Times New Roman" w:cs="Times New Roman"/>
                <w:b/>
                <w:bCs w:val="0"/>
                <w:sz w:val="24"/>
                <w:szCs w:val="24"/>
                <w:lang w:eastAsia="en-MY"/>
              </w:rPr>
              <w:t xml:space="preserve">, </w:t>
            </w:r>
            <w:hyperlink r:id="rId117" w:history="1">
              <w:r w:rsidRPr="004D4862">
                <w:rPr>
                  <w:rStyle w:val="Hyperlink"/>
                  <w:rFonts w:ascii="Times New Roman" w:eastAsiaTheme="minorHAnsi" w:hAnsi="Times New Roman"/>
                  <w:color w:val="auto"/>
                  <w:sz w:val="24"/>
                  <w:szCs w:val="24"/>
                  <w:lang w:eastAsia="en-MY"/>
                </w:rPr>
                <w:t>lien@gm.ntpu.edu.tw</w:t>
              </w:r>
            </w:hyperlink>
            <w:r>
              <w:rPr>
                <w:rFonts w:ascii="Times New Roman" w:eastAsiaTheme="minorHAnsi" w:hAnsi="Times New Roman" w:cs="Times New Roman"/>
                <w:sz w:val="24"/>
                <w:szCs w:val="24"/>
                <w:u w:val="single"/>
                <w:lang w:eastAsia="en-MY"/>
              </w:rPr>
              <w:t xml:space="preserve">,  </w:t>
            </w:r>
            <w:r w:rsidRPr="00D307D6">
              <w:rPr>
                <w:rFonts w:ascii="Times New Roman" w:hAnsi="Times New Roman" w:cs="Times New Roman"/>
                <w:sz w:val="24"/>
                <w:szCs w:val="24"/>
              </w:rPr>
              <w:t>National Taipei University</w:t>
            </w:r>
          </w:p>
          <w:p w14:paraId="298F0398" w14:textId="3654B5AE" w:rsidR="00391EEF" w:rsidRPr="009A46AC" w:rsidRDefault="00391EEF" w:rsidP="00E837A3">
            <w:pPr>
              <w:tabs>
                <w:tab w:val="left" w:pos="270"/>
              </w:tabs>
              <w:spacing w:before="0" w:after="0" w:line="240" w:lineRule="atLeast"/>
              <w:ind w:left="0" w:firstLine="0"/>
              <w:rPr>
                <w:rFonts w:eastAsia="PMingLiU"/>
                <w:color w:val="343541"/>
                <w:sz w:val="24"/>
                <w:szCs w:val="24"/>
                <w:lang w:eastAsia="zh-TW"/>
              </w:rPr>
            </w:pPr>
            <w:r>
              <w:rPr>
                <w:noProof/>
              </w:rPr>
              <w:drawing>
                <wp:anchor distT="0" distB="0" distL="114300" distR="114300" simplePos="0" relativeHeight="252616192" behindDoc="1" locked="0" layoutInCell="1" allowOverlap="1" wp14:anchorId="34782859" wp14:editId="517D6F8A">
                  <wp:simplePos x="0" y="0"/>
                  <wp:positionH relativeFrom="column">
                    <wp:posOffset>38735</wp:posOffset>
                  </wp:positionH>
                  <wp:positionV relativeFrom="paragraph">
                    <wp:posOffset>155575</wp:posOffset>
                  </wp:positionV>
                  <wp:extent cx="644525" cy="764540"/>
                  <wp:effectExtent l="0" t="0" r="3175" b="0"/>
                  <wp:wrapTight wrapText="bothSides">
                    <wp:wrapPolygon edited="0">
                      <wp:start x="0" y="0"/>
                      <wp:lineTo x="0" y="20990"/>
                      <wp:lineTo x="21068" y="20990"/>
                      <wp:lineTo x="21068" y="0"/>
                      <wp:lineTo x="0" y="0"/>
                    </wp:wrapPolygon>
                  </wp:wrapTight>
                  <wp:docPr id="184170093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00932"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44525" cy="764540"/>
                          </a:xfrm>
                          <a:prstGeom prst="rect">
                            <a:avLst/>
                          </a:prstGeom>
                        </pic:spPr>
                      </pic:pic>
                    </a:graphicData>
                  </a:graphic>
                  <wp14:sizeRelH relativeFrom="page">
                    <wp14:pctWidth>0</wp14:pctWidth>
                  </wp14:sizeRelH>
                  <wp14:sizeRelV relativeFrom="page">
                    <wp14:pctHeight>0</wp14:pctHeight>
                  </wp14:sizeRelV>
                </wp:anchor>
              </w:drawing>
            </w:r>
            <w:r>
              <w:rPr>
                <w:rFonts w:eastAsia="PMingLiU" w:hint="eastAsia"/>
                <w:color w:val="343541"/>
                <w:sz w:val="24"/>
                <w:szCs w:val="24"/>
                <w:lang w:eastAsia="zh-TW"/>
              </w:rPr>
              <w:t xml:space="preserve"> </w:t>
            </w:r>
            <w:r>
              <w:rPr>
                <w:rFonts w:eastAsia="PMingLiU"/>
                <w:color w:val="343541"/>
                <w:sz w:val="24"/>
                <w:szCs w:val="24"/>
                <w:lang w:eastAsia="zh-TW"/>
              </w:rPr>
              <w:t xml:space="preserve"> </w:t>
            </w:r>
          </w:p>
          <w:p w14:paraId="6E89B881" w14:textId="77777777" w:rsidR="00391EEF" w:rsidRPr="00257046" w:rsidRDefault="00391EEF" w:rsidP="00E837A3">
            <w:pPr>
              <w:tabs>
                <w:tab w:val="left" w:pos="270"/>
              </w:tabs>
              <w:spacing w:before="0" w:after="0" w:line="240" w:lineRule="atLeast"/>
              <w:ind w:left="0" w:firstLine="0"/>
              <w:rPr>
                <w:rFonts w:eastAsia="ＭＳ Ｐゴシック"/>
                <w:b/>
                <w:sz w:val="24"/>
                <w:szCs w:val="24"/>
                <w:lang w:eastAsia="en-MY"/>
              </w:rPr>
            </w:pPr>
            <w:r w:rsidRPr="00257046">
              <w:rPr>
                <w:color w:val="343541"/>
                <w:sz w:val="24"/>
                <w:szCs w:val="24"/>
              </w:rPr>
              <w:t>I will facilitate the distribution of APMAA information among Taiwanese scholars, actively encouraging their participation in the annual APMAA conference</w:t>
            </w:r>
            <w:r>
              <w:rPr>
                <w:color w:val="343541"/>
                <w:sz w:val="24"/>
                <w:szCs w:val="24"/>
              </w:rPr>
              <w:t>.</w:t>
            </w:r>
          </w:p>
          <w:p w14:paraId="70D563A0" w14:textId="77777777" w:rsidR="00391EEF" w:rsidRDefault="00391EEF" w:rsidP="00E837A3">
            <w:pPr>
              <w:tabs>
                <w:tab w:val="left" w:pos="270"/>
              </w:tabs>
              <w:spacing w:before="0" w:after="0" w:line="240" w:lineRule="atLeast"/>
              <w:ind w:left="0" w:firstLine="0"/>
              <w:rPr>
                <w:rFonts w:eastAsia="Microsoft JhengHei"/>
                <w:b/>
                <w:bCs w:val="0"/>
                <w:sz w:val="24"/>
                <w:szCs w:val="24"/>
              </w:rPr>
            </w:pPr>
          </w:p>
          <w:p w14:paraId="71298D93" w14:textId="77777777" w:rsidR="00391EEF" w:rsidRDefault="00391EEF" w:rsidP="00E837A3">
            <w:pPr>
              <w:tabs>
                <w:tab w:val="left" w:pos="270"/>
              </w:tabs>
              <w:spacing w:before="0" w:after="0" w:line="240" w:lineRule="atLeast"/>
              <w:ind w:left="0" w:firstLine="0"/>
              <w:rPr>
                <w:rFonts w:eastAsia="Microsoft JhengHei"/>
                <w:b/>
                <w:bCs w:val="0"/>
                <w:sz w:val="24"/>
                <w:szCs w:val="24"/>
              </w:rPr>
            </w:pPr>
          </w:p>
          <w:p w14:paraId="03788859" w14:textId="77777777" w:rsidR="00391EEF" w:rsidRDefault="00391EEF" w:rsidP="00E837A3">
            <w:pPr>
              <w:tabs>
                <w:tab w:val="left" w:pos="270"/>
              </w:tabs>
              <w:spacing w:before="0" w:after="0" w:line="240" w:lineRule="atLeast"/>
              <w:ind w:left="0" w:firstLine="0"/>
              <w:rPr>
                <w:rFonts w:eastAsia="Microsoft JhengHei"/>
                <w:b/>
                <w:bCs w:val="0"/>
                <w:sz w:val="24"/>
                <w:szCs w:val="24"/>
              </w:rPr>
            </w:pPr>
          </w:p>
          <w:p w14:paraId="13B66E08" w14:textId="40366E35" w:rsidR="00807395" w:rsidRDefault="00807395" w:rsidP="00E837A3">
            <w:pPr>
              <w:tabs>
                <w:tab w:val="left" w:pos="270"/>
              </w:tabs>
              <w:spacing w:before="0" w:after="0" w:line="240" w:lineRule="atLeast"/>
              <w:ind w:left="0" w:firstLine="0"/>
              <w:rPr>
                <w:rFonts w:eastAsia="ＭＳ Ｐゴシック"/>
                <w:b/>
                <w:sz w:val="24"/>
                <w:szCs w:val="24"/>
                <w:lang w:eastAsia="en-MY"/>
              </w:rPr>
            </w:pPr>
            <w:r w:rsidRPr="000C3F2D">
              <w:rPr>
                <w:rFonts w:eastAsia="Microsoft JhengHei"/>
                <w:b/>
                <w:bCs w:val="0"/>
                <w:sz w:val="24"/>
                <w:szCs w:val="24"/>
              </w:rPr>
              <w:t>Bi-Huei Tsai</w:t>
            </w:r>
            <w:r w:rsidR="00E55728">
              <w:rPr>
                <w:rFonts w:eastAsia="Microsoft JhengHei"/>
                <w:b/>
                <w:bCs w:val="0"/>
                <w:sz w:val="24"/>
                <w:szCs w:val="24"/>
              </w:rPr>
              <w:t xml:space="preserve">, </w:t>
            </w:r>
            <w:r w:rsidRPr="006E5687">
              <w:rPr>
                <w:sz w:val="24"/>
                <w:szCs w:val="24"/>
                <w:lang w:eastAsia="en-MY"/>
              </w:rPr>
              <w:t>bhtsai@faculty.edu.tw</w:t>
            </w:r>
            <w:r>
              <w:rPr>
                <w:sz w:val="24"/>
                <w:szCs w:val="24"/>
              </w:rPr>
              <w:t>,</w:t>
            </w:r>
            <w:r>
              <w:rPr>
                <w:color w:val="222222"/>
                <w:sz w:val="36"/>
                <w:szCs w:val="36"/>
                <w:shd w:val="clear" w:color="auto" w:fill="FFFFFF"/>
              </w:rPr>
              <w:t xml:space="preserve"> </w:t>
            </w:r>
            <w:r w:rsidRPr="00AC6492">
              <w:rPr>
                <w:color w:val="222222"/>
                <w:sz w:val="24"/>
                <w:szCs w:val="24"/>
                <w:shd w:val="clear" w:color="auto" w:fill="FFFFFF"/>
              </w:rPr>
              <w:t>National Yang Ming Chiao Tung University</w:t>
            </w:r>
          </w:p>
          <w:p w14:paraId="58A7E2C0" w14:textId="2E3626DA" w:rsidR="00807395" w:rsidRDefault="00807395" w:rsidP="00E837A3">
            <w:pPr>
              <w:tabs>
                <w:tab w:val="left" w:pos="270"/>
              </w:tabs>
              <w:spacing w:before="0" w:after="0" w:line="240" w:lineRule="atLeast"/>
              <w:ind w:left="0" w:firstLine="0"/>
              <w:rPr>
                <w:rFonts w:eastAsia="ＭＳ Ｐゴシック"/>
                <w:b/>
                <w:sz w:val="24"/>
                <w:szCs w:val="24"/>
                <w:lang w:eastAsia="en-MY"/>
              </w:rPr>
            </w:pPr>
            <w:r w:rsidRPr="00AC6492">
              <w:rPr>
                <w:rFonts w:eastAsia="ＭＳ Ｐゴシック"/>
                <w:b/>
                <w:noProof/>
                <w:sz w:val="24"/>
                <w:szCs w:val="24"/>
                <w:lang w:eastAsia="en-MY"/>
              </w:rPr>
              <w:lastRenderedPageBreak/>
              <w:drawing>
                <wp:anchor distT="0" distB="0" distL="114300" distR="114300" simplePos="0" relativeHeight="252651008" behindDoc="1" locked="0" layoutInCell="1" allowOverlap="1" wp14:anchorId="3BB2C248" wp14:editId="39DBC448">
                  <wp:simplePos x="0" y="0"/>
                  <wp:positionH relativeFrom="column">
                    <wp:posOffset>39370</wp:posOffset>
                  </wp:positionH>
                  <wp:positionV relativeFrom="paragraph">
                    <wp:posOffset>47625</wp:posOffset>
                  </wp:positionV>
                  <wp:extent cx="666750" cy="758825"/>
                  <wp:effectExtent l="0" t="0" r="0" b="3175"/>
                  <wp:wrapTight wrapText="bothSides">
                    <wp:wrapPolygon edited="0">
                      <wp:start x="0" y="0"/>
                      <wp:lineTo x="0" y="21148"/>
                      <wp:lineTo x="20983" y="21148"/>
                      <wp:lineTo x="20983" y="0"/>
                      <wp:lineTo x="0" y="0"/>
                    </wp:wrapPolygon>
                  </wp:wrapTight>
                  <wp:docPr id="7183" name="Picture 2">
                    <a:extLst xmlns:a="http://schemas.openxmlformats.org/drawingml/2006/main">
                      <a:ext uri="{FF2B5EF4-FFF2-40B4-BE49-F238E27FC236}">
                        <a16:creationId xmlns:a16="http://schemas.microsoft.com/office/drawing/2014/main" id="{C8C162B0-5BA1-D3B8-4F2A-E94FC47CD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a:extLst>
                              <a:ext uri="{FF2B5EF4-FFF2-40B4-BE49-F238E27FC236}">
                                <a16:creationId xmlns:a16="http://schemas.microsoft.com/office/drawing/2014/main" id="{C8C162B0-5BA1-D3B8-4F2A-E94FC47CDFC4}"/>
                              </a:ext>
                            </a:extLst>
                          </pic:cNvPr>
                          <pic:cNvPicPr>
                            <a:picLocks noChangeAspect="1" noChangeArrowheads="1"/>
                          </pic:cNvPicPr>
                        </pic:nvPicPr>
                        <pic:blipFill>
                          <a:blip r:embed="rId119" cstate="email">
                            <a:extLst>
                              <a:ext uri="{28A0092B-C50C-407E-A947-70E740481C1C}">
                                <a14:useLocalDpi xmlns:a14="http://schemas.microsoft.com/office/drawing/2010/main" val="0"/>
                              </a:ext>
                            </a:extLst>
                          </a:blip>
                          <a:srcRect/>
                          <a:stretch>
                            <a:fillRect/>
                          </a:stretch>
                        </pic:blipFill>
                        <pic:spPr bwMode="auto">
                          <a:xfrm>
                            <a:off x="0" y="0"/>
                            <a:ext cx="666750" cy="758825"/>
                          </a:xfrm>
                          <a:prstGeom prst="rect">
                            <a:avLst/>
                          </a:prstGeom>
                          <a:noFill/>
                        </pic:spPr>
                      </pic:pic>
                    </a:graphicData>
                  </a:graphic>
                  <wp14:sizeRelH relativeFrom="page">
                    <wp14:pctWidth>0</wp14:pctWidth>
                  </wp14:sizeRelH>
                  <wp14:sizeRelV relativeFrom="page">
                    <wp14:pctHeight>0</wp14:pctHeight>
                  </wp14:sizeRelV>
                </wp:anchor>
              </w:drawing>
            </w:r>
          </w:p>
          <w:p w14:paraId="0A8F9535" w14:textId="21A49E87" w:rsidR="00310882" w:rsidRPr="00310882" w:rsidRDefault="00310882" w:rsidP="00E837A3">
            <w:pPr>
              <w:spacing w:before="0" w:after="0" w:line="240" w:lineRule="atLeast"/>
              <w:ind w:left="0" w:firstLine="0"/>
              <w:rPr>
                <w:bCs w:val="0"/>
                <w:color w:val="1F497D"/>
                <w:kern w:val="0"/>
                <w:sz w:val="24"/>
                <w:szCs w:val="24"/>
                <w:lang w:eastAsia="zh-TW"/>
              </w:rPr>
            </w:pPr>
            <w:r w:rsidRPr="00310882">
              <w:rPr>
                <w:rFonts w:eastAsia="Microsoft JhengHei UI"/>
                <w:sz w:val="24"/>
                <w:szCs w:val="24"/>
                <w:lang w:eastAsia="zh-TW"/>
              </w:rPr>
              <w:t>I will support the 2024 APMAA conference by promoting it in Taiwan.</w:t>
            </w:r>
          </w:p>
          <w:p w14:paraId="3122E934" w14:textId="77777777" w:rsidR="00807395" w:rsidRPr="00310882" w:rsidRDefault="00807395" w:rsidP="00E837A3">
            <w:pPr>
              <w:tabs>
                <w:tab w:val="left" w:pos="270"/>
              </w:tabs>
              <w:spacing w:before="0" w:after="0" w:line="240" w:lineRule="atLeast"/>
              <w:ind w:left="0" w:firstLine="0"/>
              <w:rPr>
                <w:rFonts w:eastAsia="ＭＳ Ｐゴシック"/>
                <w:b/>
                <w:sz w:val="24"/>
                <w:szCs w:val="24"/>
                <w:lang w:eastAsia="en-MY"/>
              </w:rPr>
            </w:pPr>
          </w:p>
          <w:p w14:paraId="7C11F4E5" w14:textId="30335BFF" w:rsidR="00FE05CC" w:rsidRDefault="00FE05CC" w:rsidP="00E837A3">
            <w:pPr>
              <w:spacing w:before="0" w:after="0" w:line="240" w:lineRule="atLeast"/>
              <w:ind w:left="0" w:firstLine="0"/>
              <w:rPr>
                <w:b/>
                <w:sz w:val="24"/>
                <w:szCs w:val="24"/>
              </w:rPr>
            </w:pPr>
            <w:r>
              <w:rPr>
                <w:b/>
                <w:sz w:val="24"/>
                <w:szCs w:val="24"/>
              </w:rPr>
              <w:t xml:space="preserve">  </w:t>
            </w:r>
          </w:p>
          <w:p w14:paraId="10DBDFDC" w14:textId="77777777" w:rsidR="00620AA5" w:rsidRPr="00C425F3" w:rsidRDefault="00620AA5" w:rsidP="00E837A3">
            <w:pPr>
              <w:tabs>
                <w:tab w:val="left" w:pos="270"/>
              </w:tabs>
              <w:spacing w:before="0" w:after="0" w:line="240" w:lineRule="atLeast"/>
              <w:ind w:left="0" w:firstLine="0"/>
              <w:rPr>
                <w:rFonts w:eastAsia="ＭＳ Ｐゴシック"/>
                <w:b/>
                <w:sz w:val="24"/>
                <w:szCs w:val="24"/>
                <w:lang w:eastAsia="en-MY"/>
              </w:rPr>
            </w:pPr>
          </w:p>
          <w:p w14:paraId="45697DE8" w14:textId="016EBFA7" w:rsidR="004E5088" w:rsidRDefault="0092251F" w:rsidP="00E837A3">
            <w:pPr>
              <w:spacing w:before="0" w:after="0" w:line="240" w:lineRule="atLeast"/>
              <w:ind w:left="0" w:firstLine="0"/>
              <w:rPr>
                <w:rFonts w:eastAsia="ＭＳ Ｐゴシック"/>
                <w:b/>
                <w:sz w:val="24"/>
                <w:szCs w:val="24"/>
                <w:lang w:eastAsia="en-MY"/>
              </w:rPr>
            </w:pPr>
            <w:r>
              <w:rPr>
                <w:rFonts w:eastAsia="ＭＳ Ｐゴシック"/>
                <w:b/>
                <w:sz w:val="24"/>
                <w:szCs w:val="24"/>
                <w:lang w:eastAsia="en-MY"/>
              </w:rPr>
              <w:br/>
            </w:r>
            <w:r w:rsidR="004E5088">
              <w:rPr>
                <w:rFonts w:eastAsia="ＭＳ Ｐゴシック"/>
                <w:b/>
                <w:sz w:val="24"/>
                <w:szCs w:val="24"/>
                <w:lang w:eastAsia="en-MY"/>
              </w:rPr>
              <w:t>(Thailand)</w:t>
            </w:r>
          </w:p>
          <w:p w14:paraId="7B10028C" w14:textId="429AADDB" w:rsidR="004E5088" w:rsidRPr="00F5247C" w:rsidRDefault="004E5088" w:rsidP="00E837A3">
            <w:pPr>
              <w:spacing w:before="0" w:after="0" w:line="240" w:lineRule="atLeast"/>
              <w:ind w:left="0" w:firstLine="0"/>
              <w:rPr>
                <w:b/>
                <w:sz w:val="24"/>
                <w:szCs w:val="24"/>
              </w:rPr>
            </w:pPr>
            <w:r w:rsidRPr="00C425F3">
              <w:rPr>
                <w:rStyle w:val="Hyperlink"/>
                <w:b/>
                <w:bCs w:val="0"/>
                <w:color w:val="auto"/>
                <w:sz w:val="24"/>
                <w:szCs w:val="24"/>
                <w:u w:val="none"/>
              </w:rPr>
              <w:t>Kanitsorn Terdpaopong</w:t>
            </w:r>
            <w:r w:rsidR="00E55728" w:rsidRPr="00C425F3">
              <w:rPr>
                <w:rStyle w:val="Hyperlink"/>
                <w:b/>
                <w:bCs w:val="0"/>
                <w:color w:val="auto"/>
                <w:sz w:val="24"/>
                <w:szCs w:val="24"/>
                <w:u w:val="none"/>
              </w:rPr>
              <w:t xml:space="preserve">, </w:t>
            </w:r>
            <w:r w:rsidRPr="00C425F3">
              <w:rPr>
                <w:rStyle w:val="Hyperlink"/>
                <w:color w:val="auto"/>
                <w:sz w:val="24"/>
                <w:szCs w:val="24"/>
                <w:u w:val="none"/>
              </w:rPr>
              <w:t>kanitsorn@rsu.ac.th,</w:t>
            </w:r>
            <w:r w:rsidRPr="00807395">
              <w:rPr>
                <w:sz w:val="24"/>
                <w:szCs w:val="24"/>
                <w:shd w:val="clear" w:color="auto" w:fill="FFFFFF"/>
              </w:rPr>
              <w:t xml:space="preserve"> </w:t>
            </w:r>
            <w:r w:rsidRPr="00F5247C">
              <w:rPr>
                <w:color w:val="222222"/>
                <w:sz w:val="24"/>
                <w:szCs w:val="24"/>
                <w:shd w:val="clear" w:color="auto" w:fill="FFFFFF"/>
              </w:rPr>
              <w:t>Rangsit University</w:t>
            </w:r>
          </w:p>
          <w:p w14:paraId="303EA9D3" w14:textId="0033ACE4" w:rsidR="004E5088" w:rsidRDefault="004E5088" w:rsidP="00E837A3">
            <w:pPr>
              <w:tabs>
                <w:tab w:val="left" w:pos="270"/>
              </w:tabs>
              <w:spacing w:before="0" w:after="0" w:line="240" w:lineRule="atLeast"/>
              <w:ind w:left="0" w:firstLine="0"/>
              <w:rPr>
                <w:rFonts w:eastAsia="ＭＳ Ｐゴシック"/>
                <w:b/>
                <w:sz w:val="24"/>
                <w:szCs w:val="24"/>
                <w:lang w:eastAsia="en-MY"/>
              </w:rPr>
            </w:pPr>
            <w:r>
              <w:rPr>
                <w:bCs w:val="0"/>
                <w:noProof/>
                <w:sz w:val="22"/>
              </w:rPr>
              <w:drawing>
                <wp:anchor distT="0" distB="0" distL="114300" distR="114300" simplePos="0" relativeHeight="252691968" behindDoc="1" locked="0" layoutInCell="1" allowOverlap="1" wp14:anchorId="4FF6F838" wp14:editId="7449DA58">
                  <wp:simplePos x="0" y="0"/>
                  <wp:positionH relativeFrom="column">
                    <wp:posOffset>13970</wp:posOffset>
                  </wp:positionH>
                  <wp:positionV relativeFrom="paragraph">
                    <wp:posOffset>138430</wp:posOffset>
                  </wp:positionV>
                  <wp:extent cx="698500" cy="749300"/>
                  <wp:effectExtent l="0" t="0" r="6350" b="0"/>
                  <wp:wrapTight wrapText="bothSides">
                    <wp:wrapPolygon edited="0">
                      <wp:start x="0" y="0"/>
                      <wp:lineTo x="0" y="20868"/>
                      <wp:lineTo x="21207" y="20868"/>
                      <wp:lineTo x="2120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l="30330" t="21844" r="12908" b="36941"/>
                          <a:stretch/>
                        </pic:blipFill>
                        <pic:spPr bwMode="auto">
                          <a:xfrm>
                            <a:off x="0" y="0"/>
                            <a:ext cx="698500" cy="749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5CBF5" w14:textId="77777777" w:rsidR="004E5088" w:rsidRPr="008C5471" w:rsidRDefault="004E5088" w:rsidP="00E837A3">
            <w:pPr>
              <w:spacing w:before="0" w:after="0" w:line="240" w:lineRule="atLeast"/>
              <w:ind w:left="0" w:firstLine="0"/>
              <w:rPr>
                <w:sz w:val="24"/>
                <w:szCs w:val="24"/>
              </w:rPr>
            </w:pPr>
            <w:r w:rsidRPr="008C5471">
              <w:rPr>
                <w:sz w:val="24"/>
                <w:szCs w:val="24"/>
              </w:rPr>
              <w:t>With my passion and experience in management accounting, I am eager to engage in and add value to our initiatives, fostering knowledge exchange and professional development in the region.</w:t>
            </w:r>
          </w:p>
          <w:p w14:paraId="4C6E5AB5" w14:textId="77777777" w:rsidR="004E5088" w:rsidRDefault="004E5088" w:rsidP="00E837A3">
            <w:pPr>
              <w:tabs>
                <w:tab w:val="left" w:pos="270"/>
              </w:tabs>
              <w:spacing w:before="0" w:after="0" w:line="240" w:lineRule="atLeast"/>
              <w:ind w:left="0" w:firstLine="0"/>
              <w:rPr>
                <w:rFonts w:eastAsia="ＭＳ Ｐゴシック"/>
                <w:b/>
                <w:sz w:val="24"/>
                <w:szCs w:val="24"/>
                <w:lang w:eastAsia="en-MY"/>
              </w:rPr>
            </w:pPr>
          </w:p>
          <w:p w14:paraId="409AB063" w14:textId="77777777" w:rsidR="004E5088" w:rsidRDefault="004E5088" w:rsidP="00E837A3">
            <w:pPr>
              <w:tabs>
                <w:tab w:val="left" w:pos="270"/>
              </w:tabs>
              <w:spacing w:before="0" w:after="0" w:line="240" w:lineRule="atLeast"/>
              <w:ind w:left="0" w:firstLine="0"/>
              <w:rPr>
                <w:rFonts w:eastAsia="ＭＳ Ｐゴシック"/>
                <w:b/>
                <w:sz w:val="24"/>
                <w:szCs w:val="24"/>
                <w:lang w:eastAsia="en-MY"/>
              </w:rPr>
            </w:pPr>
          </w:p>
          <w:p w14:paraId="4F4D04B6" w14:textId="3EFA901D" w:rsidR="00FC4FEA" w:rsidRPr="007A509D" w:rsidRDefault="00FC4FEA" w:rsidP="00E837A3">
            <w:pPr>
              <w:tabs>
                <w:tab w:val="left" w:pos="270"/>
              </w:tabs>
              <w:spacing w:before="0" w:after="0" w:line="240" w:lineRule="atLeast"/>
              <w:ind w:left="0" w:firstLine="0"/>
              <w:rPr>
                <w:rFonts w:eastAsia="ＭＳ Ｐゴシック"/>
                <w:b/>
                <w:bCs w:val="0"/>
                <w:sz w:val="24"/>
                <w:szCs w:val="24"/>
                <w:lang w:val="sv-SE" w:eastAsia="en-MY"/>
              </w:rPr>
            </w:pPr>
            <w:r w:rsidRPr="007A509D">
              <w:rPr>
                <w:rFonts w:eastAsia="ＭＳ Ｐゴシック"/>
                <w:b/>
                <w:sz w:val="24"/>
                <w:szCs w:val="24"/>
                <w:lang w:val="sv-SE" w:eastAsia="en-MY"/>
              </w:rPr>
              <w:t>(Qatar)</w:t>
            </w:r>
          </w:p>
          <w:p w14:paraId="58BA9B00" w14:textId="2DDAFCCA" w:rsidR="00FC4FEA" w:rsidRPr="007A509D" w:rsidRDefault="00FC4FEA" w:rsidP="00E837A3">
            <w:pPr>
              <w:tabs>
                <w:tab w:val="left" w:pos="270"/>
              </w:tabs>
              <w:spacing w:before="0" w:after="0" w:line="240" w:lineRule="atLeast"/>
              <w:ind w:left="0" w:firstLine="0"/>
              <w:rPr>
                <w:sz w:val="24"/>
                <w:szCs w:val="24"/>
                <w:lang w:val="sv-SE"/>
              </w:rPr>
            </w:pPr>
            <w:r w:rsidRPr="007A509D">
              <w:rPr>
                <w:rFonts w:eastAsia="ＭＳ Ｐゴシック"/>
                <w:b/>
                <w:sz w:val="24"/>
                <w:szCs w:val="24"/>
                <w:lang w:val="sv-SE" w:eastAsia="en-MY"/>
              </w:rPr>
              <w:t>Mohammed Mohammed Elmetw Elgammal</w:t>
            </w:r>
            <w:r w:rsidR="00E55728">
              <w:rPr>
                <w:rFonts w:eastAsia="ＭＳ Ｐゴシック"/>
                <w:b/>
                <w:sz w:val="24"/>
                <w:szCs w:val="24"/>
                <w:lang w:val="sv-SE" w:eastAsia="en-MY"/>
              </w:rPr>
              <w:t xml:space="preserve">, </w:t>
            </w:r>
            <w:r w:rsidRPr="007A509D">
              <w:rPr>
                <w:rFonts w:eastAsia="ＭＳ Ｐゴシック"/>
                <w:sz w:val="24"/>
                <w:szCs w:val="24"/>
                <w:lang w:val="sv-SE" w:eastAsia="en-MY"/>
              </w:rPr>
              <w:t>m.elgammal@qu.edu.qa,</w:t>
            </w:r>
            <w:r w:rsidRPr="007A509D">
              <w:rPr>
                <w:sz w:val="24"/>
                <w:szCs w:val="24"/>
                <w:lang w:val="sv-SE"/>
              </w:rPr>
              <w:t xml:space="preserve"> Qatar University</w:t>
            </w:r>
          </w:p>
          <w:p w14:paraId="57AAEA75" w14:textId="701BC3D3" w:rsidR="001F5C8E" w:rsidRPr="001F5C8E" w:rsidRDefault="0098388B" w:rsidP="00E837A3">
            <w:pPr>
              <w:spacing w:before="0" w:after="0" w:line="240" w:lineRule="atLeast"/>
              <w:ind w:left="0" w:firstLine="0"/>
              <w:rPr>
                <w:bCs w:val="0"/>
                <w:kern w:val="0"/>
                <w:sz w:val="24"/>
                <w:szCs w:val="24"/>
              </w:rPr>
            </w:pPr>
            <w:r>
              <w:rPr>
                <w:b/>
                <w:bCs w:val="0"/>
                <w:noProof/>
                <w:sz w:val="24"/>
                <w:szCs w:val="24"/>
                <w:lang w:val="sv-SE" w:eastAsia="zh-CN"/>
              </w:rPr>
              <w:drawing>
                <wp:anchor distT="0" distB="0" distL="114300" distR="114300" simplePos="0" relativeHeight="252619264" behindDoc="1" locked="0" layoutInCell="1" allowOverlap="1" wp14:anchorId="6A347AF5" wp14:editId="55377C8E">
                  <wp:simplePos x="0" y="0"/>
                  <wp:positionH relativeFrom="column">
                    <wp:posOffset>45720</wp:posOffset>
                  </wp:positionH>
                  <wp:positionV relativeFrom="paragraph">
                    <wp:posOffset>50800</wp:posOffset>
                  </wp:positionV>
                  <wp:extent cx="660400" cy="785379"/>
                  <wp:effectExtent l="0" t="0" r="6350" b="0"/>
                  <wp:wrapTight wrapText="bothSides">
                    <wp:wrapPolygon edited="0">
                      <wp:start x="0" y="0"/>
                      <wp:lineTo x="0" y="20971"/>
                      <wp:lineTo x="21185" y="20971"/>
                      <wp:lineTo x="21185" y="0"/>
                      <wp:lineTo x="0" y="0"/>
                    </wp:wrapPolygon>
                  </wp:wrapTight>
                  <wp:docPr id="7172" name="Picture 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email">
                            <a:extLst>
                              <a:ext uri="{28A0092B-C50C-407E-A947-70E740481C1C}">
                                <a14:useLocalDpi xmlns:a14="http://schemas.microsoft.com/office/drawing/2010/main" val="0"/>
                              </a:ext>
                            </a:extLst>
                          </a:blip>
                          <a:srcRect/>
                          <a:stretch>
                            <a:fillRect/>
                          </a:stretch>
                        </pic:blipFill>
                        <pic:spPr bwMode="auto">
                          <a:xfrm>
                            <a:off x="0" y="0"/>
                            <a:ext cx="660400" cy="785379"/>
                          </a:xfrm>
                          <a:prstGeom prst="rect">
                            <a:avLst/>
                          </a:prstGeom>
                          <a:noFill/>
                        </pic:spPr>
                      </pic:pic>
                    </a:graphicData>
                  </a:graphic>
                  <wp14:sizeRelH relativeFrom="page">
                    <wp14:pctWidth>0</wp14:pctWidth>
                  </wp14:sizeRelH>
                  <wp14:sizeRelV relativeFrom="page">
                    <wp14:pctHeight>0</wp14:pctHeight>
                  </wp14:sizeRelV>
                </wp:anchor>
              </w:drawing>
            </w:r>
            <w:r w:rsidR="001F5C8E" w:rsidRPr="00A3704B">
              <w:br/>
            </w:r>
            <w:r w:rsidR="001F5C8E" w:rsidRPr="001F5C8E">
              <w:rPr>
                <w:sz w:val="24"/>
                <w:szCs w:val="24"/>
              </w:rPr>
              <w:t>I will attend an</w:t>
            </w:r>
            <w:r w:rsidR="001F5C8E">
              <w:rPr>
                <w:sz w:val="24"/>
                <w:szCs w:val="24"/>
              </w:rPr>
              <w:t>d</w:t>
            </w:r>
            <w:r w:rsidR="001F5C8E" w:rsidRPr="001F5C8E">
              <w:rPr>
                <w:sz w:val="24"/>
                <w:szCs w:val="24"/>
              </w:rPr>
              <w:t xml:space="preserve"> support </w:t>
            </w:r>
            <w:r w:rsidR="001F5C8E">
              <w:rPr>
                <w:sz w:val="24"/>
                <w:szCs w:val="24"/>
              </w:rPr>
              <w:t xml:space="preserve">the </w:t>
            </w:r>
            <w:r w:rsidR="001F5C8E" w:rsidRPr="001F5C8E">
              <w:rPr>
                <w:sz w:val="24"/>
                <w:szCs w:val="24"/>
              </w:rPr>
              <w:t>2024 conference</w:t>
            </w:r>
            <w:r w:rsidR="001F5C8E">
              <w:rPr>
                <w:sz w:val="24"/>
                <w:szCs w:val="24"/>
              </w:rPr>
              <w:t xml:space="preserve"> and work with the webinar committee to ensure</w:t>
            </w:r>
            <w:r w:rsidR="001F5C8E" w:rsidRPr="001F5C8E">
              <w:rPr>
                <w:sz w:val="24"/>
                <w:szCs w:val="24"/>
              </w:rPr>
              <w:t xml:space="preserve"> we have ongoing research activities in different APMAA chapters.</w:t>
            </w:r>
          </w:p>
          <w:p w14:paraId="09D92386" w14:textId="52F15D26" w:rsidR="00FC4FEA" w:rsidRPr="001F5C8E" w:rsidRDefault="00FC4FEA" w:rsidP="00E837A3">
            <w:pPr>
              <w:tabs>
                <w:tab w:val="left" w:pos="270"/>
              </w:tabs>
              <w:spacing w:before="0" w:after="0" w:line="240" w:lineRule="atLeast"/>
              <w:ind w:left="0" w:firstLine="0"/>
              <w:rPr>
                <w:b/>
                <w:bCs w:val="0"/>
                <w:sz w:val="24"/>
                <w:szCs w:val="24"/>
                <w:lang w:eastAsia="zh-CN"/>
              </w:rPr>
            </w:pPr>
          </w:p>
          <w:p w14:paraId="2D06D70D" w14:textId="77777777" w:rsidR="001F41EA" w:rsidRDefault="001F41EA" w:rsidP="00E837A3">
            <w:pPr>
              <w:tabs>
                <w:tab w:val="left" w:pos="270"/>
              </w:tabs>
              <w:spacing w:before="0" w:after="0" w:line="240" w:lineRule="atLeast"/>
              <w:ind w:left="0" w:firstLine="0"/>
              <w:rPr>
                <w:rFonts w:eastAsia="ＭＳ Ｐゴシック"/>
                <w:b/>
                <w:sz w:val="24"/>
                <w:szCs w:val="24"/>
                <w:lang w:eastAsia="en-MY"/>
              </w:rPr>
            </w:pPr>
          </w:p>
          <w:p w14:paraId="4E9A31FC" w14:textId="3555D0F1" w:rsidR="00BC214B" w:rsidRDefault="00346625" w:rsidP="00E837A3">
            <w:pPr>
              <w:spacing w:before="0" w:after="0" w:line="240" w:lineRule="atLeast"/>
              <w:ind w:left="0" w:firstLine="0"/>
              <w:rPr>
                <w:rFonts w:cstheme="minorHAnsi"/>
                <w:b/>
                <w:bCs w:val="0"/>
                <w:sz w:val="24"/>
                <w:szCs w:val="24"/>
              </w:rPr>
            </w:pPr>
            <w:r>
              <w:rPr>
                <w:rFonts w:cstheme="minorHAnsi"/>
                <w:b/>
                <w:bCs w:val="0"/>
                <w:sz w:val="24"/>
                <w:szCs w:val="24"/>
              </w:rPr>
              <w:t xml:space="preserve"> </w:t>
            </w:r>
          </w:p>
          <w:p w14:paraId="4B521626" w14:textId="77777777" w:rsidR="00557328" w:rsidRDefault="00557328" w:rsidP="00E837A3">
            <w:pPr>
              <w:spacing w:before="0" w:after="0" w:line="240" w:lineRule="atLeast"/>
              <w:ind w:left="0" w:firstLine="0"/>
              <w:rPr>
                <w:b/>
                <w:sz w:val="24"/>
                <w:szCs w:val="24"/>
              </w:rPr>
            </w:pPr>
          </w:p>
          <w:p w14:paraId="5B4BF88F" w14:textId="77777777" w:rsidR="00557328" w:rsidRDefault="00557328" w:rsidP="00E837A3">
            <w:pPr>
              <w:spacing w:before="0" w:after="0" w:line="240" w:lineRule="atLeast"/>
              <w:ind w:left="0" w:firstLine="0"/>
              <w:rPr>
                <w:b/>
                <w:sz w:val="24"/>
                <w:szCs w:val="24"/>
              </w:rPr>
            </w:pPr>
          </w:p>
          <w:p w14:paraId="59F21989" w14:textId="77777777" w:rsidR="00557328" w:rsidRDefault="00557328" w:rsidP="00E837A3">
            <w:pPr>
              <w:spacing w:before="0" w:after="0" w:line="240" w:lineRule="atLeast"/>
              <w:ind w:left="0" w:firstLine="0"/>
              <w:rPr>
                <w:b/>
                <w:sz w:val="24"/>
                <w:szCs w:val="24"/>
              </w:rPr>
            </w:pPr>
          </w:p>
          <w:p w14:paraId="4AE8D6E8" w14:textId="0C8B6017" w:rsidR="006768F5" w:rsidRDefault="006768F5" w:rsidP="00E837A3">
            <w:pPr>
              <w:spacing w:before="0" w:after="0" w:line="240" w:lineRule="atLeast"/>
              <w:ind w:left="0" w:firstLine="0"/>
              <w:rPr>
                <w:b/>
                <w:sz w:val="24"/>
                <w:szCs w:val="24"/>
              </w:rPr>
            </w:pPr>
            <w:r>
              <w:rPr>
                <w:b/>
                <w:sz w:val="24"/>
                <w:szCs w:val="24"/>
              </w:rPr>
              <w:t>(Bangladesh)</w:t>
            </w:r>
          </w:p>
          <w:p w14:paraId="61895BF8" w14:textId="4A1B9591" w:rsidR="006768F5" w:rsidRDefault="006768F5" w:rsidP="00E837A3">
            <w:pPr>
              <w:spacing w:before="0" w:after="0" w:line="240" w:lineRule="atLeast"/>
              <w:ind w:left="0" w:firstLine="0"/>
              <w:rPr>
                <w:sz w:val="24"/>
                <w:szCs w:val="24"/>
              </w:rPr>
            </w:pPr>
            <w:r>
              <w:rPr>
                <w:b/>
                <w:sz w:val="24"/>
                <w:szCs w:val="24"/>
              </w:rPr>
              <w:t xml:space="preserve"> Farhana Begum</w:t>
            </w:r>
            <w:r w:rsidR="00E55728">
              <w:rPr>
                <w:b/>
                <w:sz w:val="24"/>
                <w:szCs w:val="24"/>
              </w:rPr>
              <w:t xml:space="preserve">, </w:t>
            </w:r>
            <w:r>
              <w:rPr>
                <w:sz w:val="24"/>
                <w:szCs w:val="24"/>
              </w:rPr>
              <w:t>farhana_postdoc@ru.ac.bd, DSHE, Ministry of Education</w:t>
            </w:r>
          </w:p>
          <w:p w14:paraId="6D9A2331" w14:textId="1027738B" w:rsidR="006768F5" w:rsidRDefault="006768F5" w:rsidP="00E837A3">
            <w:pPr>
              <w:spacing w:before="0" w:after="0" w:line="240" w:lineRule="atLeast"/>
              <w:ind w:left="0" w:firstLine="0"/>
              <w:rPr>
                <w:sz w:val="24"/>
                <w:szCs w:val="24"/>
                <w:u w:val="single"/>
              </w:rPr>
            </w:pPr>
            <w:r>
              <w:rPr>
                <w:noProof/>
              </w:rPr>
              <w:drawing>
                <wp:anchor distT="114300" distB="114300" distL="114300" distR="114300" simplePos="0" relativeHeight="252716544" behindDoc="0" locked="0" layoutInCell="1" hidden="0" allowOverlap="1" wp14:anchorId="73AA2E23" wp14:editId="15639B91">
                  <wp:simplePos x="0" y="0"/>
                  <wp:positionH relativeFrom="column">
                    <wp:posOffset>77470</wp:posOffset>
                  </wp:positionH>
                  <wp:positionV relativeFrom="paragraph">
                    <wp:posOffset>149225</wp:posOffset>
                  </wp:positionV>
                  <wp:extent cx="647065" cy="784860"/>
                  <wp:effectExtent l="0" t="0" r="635" b="0"/>
                  <wp:wrapSquare wrapText="bothSides" distT="114300" distB="114300" distL="114300" distR="114300"/>
                  <wp:docPr id="390596921" name="Picture 390596921"/>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2"/>
                          <a:srcRect/>
                          <a:stretch>
                            <a:fillRect/>
                          </a:stretch>
                        </pic:blipFill>
                        <pic:spPr>
                          <a:xfrm>
                            <a:off x="0" y="0"/>
                            <a:ext cx="647065" cy="784860"/>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rPr>
              <w:t xml:space="preserve"> </w:t>
            </w:r>
          </w:p>
          <w:p w14:paraId="4D44F06F" w14:textId="64AB068E" w:rsidR="006768F5" w:rsidRDefault="006768F5" w:rsidP="00E837A3">
            <w:pPr>
              <w:spacing w:before="0" w:after="0" w:line="240" w:lineRule="atLeast"/>
              <w:ind w:left="0" w:firstLine="0"/>
              <w:rPr>
                <w:sz w:val="24"/>
                <w:szCs w:val="24"/>
              </w:rPr>
            </w:pPr>
            <w:r>
              <w:rPr>
                <w:sz w:val="24"/>
                <w:szCs w:val="24"/>
              </w:rPr>
              <w:t>Devoted to amplifying and diversifying the APMAA network, I am eager to support all association activities and play a proactive role in expanding membership, enthusiastically taking on any tasks on behalf of the APMAA.</w:t>
            </w:r>
          </w:p>
          <w:p w14:paraId="68C89FDF" w14:textId="77777777" w:rsidR="006768F5" w:rsidRDefault="006768F5" w:rsidP="00E837A3">
            <w:pPr>
              <w:spacing w:before="0" w:after="0" w:line="240" w:lineRule="atLeast"/>
              <w:ind w:left="0" w:firstLine="0"/>
              <w:rPr>
                <w:b/>
                <w:sz w:val="24"/>
                <w:szCs w:val="24"/>
              </w:rPr>
            </w:pPr>
          </w:p>
          <w:p w14:paraId="6FCB0905" w14:textId="77777777" w:rsidR="006768F5" w:rsidRDefault="006768F5" w:rsidP="00E837A3">
            <w:pPr>
              <w:spacing w:before="0" w:after="0" w:line="240" w:lineRule="atLeast"/>
              <w:ind w:left="0" w:firstLine="0"/>
              <w:rPr>
                <w:sz w:val="24"/>
                <w:szCs w:val="24"/>
              </w:rPr>
            </w:pPr>
          </w:p>
          <w:p w14:paraId="634B9EE4" w14:textId="37CA8C0A" w:rsidR="0092251F" w:rsidRDefault="00FE05CC" w:rsidP="00E837A3">
            <w:pPr>
              <w:spacing w:before="0" w:after="0" w:line="240" w:lineRule="atLeast"/>
              <w:ind w:left="0" w:firstLine="0"/>
              <w:rPr>
                <w:b/>
                <w:sz w:val="24"/>
                <w:szCs w:val="24"/>
              </w:rPr>
            </w:pPr>
            <w:r>
              <w:rPr>
                <w:b/>
                <w:sz w:val="24"/>
                <w:szCs w:val="24"/>
              </w:rPr>
              <w:t xml:space="preserve"> </w:t>
            </w:r>
          </w:p>
          <w:p w14:paraId="69D7252D" w14:textId="49D4A72C" w:rsidR="00FE05CC" w:rsidRPr="008E5B32" w:rsidRDefault="00FE05CC" w:rsidP="00E837A3">
            <w:pPr>
              <w:spacing w:before="0" w:after="0" w:line="240" w:lineRule="atLeast"/>
              <w:ind w:left="0" w:firstLine="0"/>
              <w:rPr>
                <w:b/>
                <w:sz w:val="24"/>
                <w:szCs w:val="24"/>
              </w:rPr>
            </w:pPr>
            <w:r>
              <w:rPr>
                <w:b/>
                <w:sz w:val="24"/>
                <w:szCs w:val="24"/>
              </w:rPr>
              <w:t>(</w:t>
            </w:r>
            <w:r w:rsidRPr="008E5B32">
              <w:rPr>
                <w:b/>
                <w:sz w:val="24"/>
                <w:szCs w:val="24"/>
              </w:rPr>
              <w:t>Korea</w:t>
            </w:r>
            <w:r>
              <w:rPr>
                <w:b/>
                <w:sz w:val="24"/>
                <w:szCs w:val="24"/>
              </w:rPr>
              <w:t>)</w:t>
            </w:r>
          </w:p>
          <w:p w14:paraId="7DBA11CD" w14:textId="37F924D2" w:rsidR="00FE05CC" w:rsidRPr="008E5B32" w:rsidRDefault="00FE05CC" w:rsidP="00E837A3">
            <w:pPr>
              <w:spacing w:before="0" w:after="0" w:line="240" w:lineRule="atLeast"/>
              <w:ind w:left="0" w:firstLine="0"/>
              <w:rPr>
                <w:sz w:val="24"/>
                <w:szCs w:val="24"/>
              </w:rPr>
            </w:pPr>
            <w:r w:rsidRPr="008E5B32">
              <w:rPr>
                <w:b/>
                <w:bCs w:val="0"/>
                <w:sz w:val="24"/>
                <w:szCs w:val="24"/>
              </w:rPr>
              <w:t xml:space="preserve"> </w:t>
            </w:r>
            <w:r w:rsidRPr="007A509D">
              <w:rPr>
                <w:b/>
                <w:bCs w:val="0"/>
                <w:sz w:val="24"/>
                <w:szCs w:val="24"/>
              </w:rPr>
              <w:t>Sera Choi</w:t>
            </w:r>
            <w:r w:rsidR="00E55728">
              <w:rPr>
                <w:b/>
                <w:bCs w:val="0"/>
                <w:sz w:val="24"/>
                <w:szCs w:val="24"/>
              </w:rPr>
              <w:t xml:space="preserve">, </w:t>
            </w:r>
            <w:hyperlink r:id="rId123" w:history="1">
              <w:r w:rsidRPr="008E5B32">
                <w:rPr>
                  <w:rStyle w:val="Hyperlink"/>
                  <w:color w:val="auto"/>
                  <w:sz w:val="24"/>
                  <w:szCs w:val="24"/>
                </w:rPr>
                <w:t>srchoi@knou.ac.kr</w:t>
              </w:r>
            </w:hyperlink>
            <w:r w:rsidRPr="008E5B32">
              <w:rPr>
                <w:sz w:val="24"/>
                <w:szCs w:val="24"/>
              </w:rPr>
              <w:t>, Korea National Open University</w:t>
            </w:r>
          </w:p>
          <w:p w14:paraId="6649D93C" w14:textId="546B8F7A" w:rsidR="00FE05CC" w:rsidRDefault="00FE05CC" w:rsidP="00E837A3">
            <w:pPr>
              <w:spacing w:before="0" w:after="0" w:line="240" w:lineRule="atLeast"/>
              <w:ind w:left="0" w:firstLine="0"/>
            </w:pPr>
            <w:r>
              <w:rPr>
                <w:noProof/>
              </w:rPr>
              <w:drawing>
                <wp:anchor distT="0" distB="0" distL="114300" distR="114300" simplePos="0" relativeHeight="252645888" behindDoc="0" locked="0" layoutInCell="1" allowOverlap="1" wp14:anchorId="593214F6" wp14:editId="720C7287">
                  <wp:simplePos x="0" y="0"/>
                  <wp:positionH relativeFrom="column">
                    <wp:posOffset>32284</wp:posOffset>
                  </wp:positionH>
                  <wp:positionV relativeFrom="paragraph">
                    <wp:posOffset>93345</wp:posOffset>
                  </wp:positionV>
                  <wp:extent cx="673100" cy="710494"/>
                  <wp:effectExtent l="0" t="0" r="0" b="0"/>
                  <wp:wrapThrough wrapText="bothSides">
                    <wp:wrapPolygon edited="0">
                      <wp:start x="0" y="0"/>
                      <wp:lineTo x="0" y="20866"/>
                      <wp:lineTo x="20785" y="20866"/>
                      <wp:lineTo x="20785" y="0"/>
                      <wp:lineTo x="0" y="0"/>
                    </wp:wrapPolygon>
                  </wp:wrapThrough>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4" r:link="rId125" cstate="email">
                            <a:extLst>
                              <a:ext uri="{28A0092B-C50C-407E-A947-70E740481C1C}">
                                <a14:useLocalDpi xmlns:a14="http://schemas.microsoft.com/office/drawing/2010/main"/>
                              </a:ext>
                            </a:extLst>
                          </a:blip>
                          <a:srcRect r="-3152"/>
                          <a:stretch/>
                        </pic:blipFill>
                        <pic:spPr bwMode="auto">
                          <a:xfrm>
                            <a:off x="0" y="0"/>
                            <a:ext cx="673100" cy="71049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FC510" w14:textId="77777777" w:rsidR="00FE05CC" w:rsidRPr="00A53B5D" w:rsidRDefault="00FE05CC" w:rsidP="00E837A3">
            <w:pPr>
              <w:spacing w:before="0" w:after="0" w:line="240" w:lineRule="atLeast"/>
              <w:ind w:left="0" w:firstLine="0"/>
              <w:rPr>
                <w:bCs w:val="0"/>
                <w:color w:val="000000" w:themeColor="text1"/>
                <w:kern w:val="0"/>
                <w:sz w:val="24"/>
                <w:szCs w:val="24"/>
              </w:rPr>
            </w:pPr>
            <w:r w:rsidRPr="00A53B5D">
              <w:rPr>
                <w:color w:val="000000" w:themeColor="text1"/>
                <w:sz w:val="24"/>
                <w:szCs w:val="24"/>
              </w:rPr>
              <w:t>I am dedicated to fostering an environment that promotes academic discourse and drives meaningful change for the advancement of APMAA. </w:t>
            </w:r>
          </w:p>
          <w:p w14:paraId="6FD7D0B9" w14:textId="77777777" w:rsidR="00FE05CC" w:rsidRDefault="00FE05CC" w:rsidP="00E837A3">
            <w:pPr>
              <w:spacing w:before="0" w:after="0" w:line="240" w:lineRule="atLeast"/>
              <w:ind w:left="0" w:firstLine="0"/>
              <w:rPr>
                <w:b/>
                <w:sz w:val="24"/>
                <w:szCs w:val="24"/>
              </w:rPr>
            </w:pPr>
          </w:p>
          <w:p w14:paraId="456F4836" w14:textId="77777777" w:rsidR="00FE05CC" w:rsidRDefault="00FE05CC" w:rsidP="00E837A3">
            <w:pPr>
              <w:spacing w:before="0" w:after="0" w:line="240" w:lineRule="atLeast"/>
              <w:ind w:left="0" w:firstLine="0"/>
              <w:rPr>
                <w:b/>
                <w:sz w:val="24"/>
                <w:szCs w:val="24"/>
              </w:rPr>
            </w:pPr>
          </w:p>
          <w:p w14:paraId="49D5A2C3" w14:textId="77777777" w:rsidR="0081311F" w:rsidRDefault="0081311F" w:rsidP="00E837A3">
            <w:pPr>
              <w:tabs>
                <w:tab w:val="left" w:pos="270"/>
              </w:tabs>
              <w:spacing w:before="0" w:after="0" w:line="240" w:lineRule="atLeast"/>
              <w:ind w:left="0" w:firstLine="0"/>
              <w:rPr>
                <w:rFonts w:eastAsia="ＭＳ Ｐゴシック"/>
                <w:b/>
                <w:sz w:val="24"/>
                <w:szCs w:val="24"/>
                <w:lang w:eastAsia="en-MY"/>
              </w:rPr>
            </w:pPr>
          </w:p>
          <w:p w14:paraId="700F4791" w14:textId="78775C81" w:rsidR="00FE05CC" w:rsidRDefault="00FE05CC" w:rsidP="00E837A3">
            <w:pPr>
              <w:tabs>
                <w:tab w:val="left" w:pos="270"/>
              </w:tabs>
              <w:spacing w:before="0" w:after="0" w:line="240" w:lineRule="atLeast"/>
              <w:ind w:left="0" w:firstLine="0"/>
              <w:rPr>
                <w:rFonts w:eastAsia="ＭＳ Ｐゴシック"/>
                <w:b/>
                <w:sz w:val="24"/>
                <w:szCs w:val="24"/>
                <w:lang w:eastAsia="en-MY"/>
              </w:rPr>
            </w:pPr>
            <w:r>
              <w:rPr>
                <w:rFonts w:eastAsia="ＭＳ Ｐゴシック"/>
                <w:b/>
                <w:sz w:val="24"/>
                <w:szCs w:val="24"/>
                <w:lang w:eastAsia="en-MY"/>
              </w:rPr>
              <w:t>(Singapore)</w:t>
            </w:r>
          </w:p>
          <w:p w14:paraId="15396A4F" w14:textId="73006D84" w:rsidR="00FE05CC" w:rsidRPr="000B1789" w:rsidRDefault="00FE05CC" w:rsidP="00E837A3">
            <w:pPr>
              <w:tabs>
                <w:tab w:val="left" w:pos="270"/>
              </w:tabs>
              <w:spacing w:before="0" w:after="0" w:line="240" w:lineRule="atLeast"/>
              <w:ind w:left="0" w:firstLine="0"/>
              <w:rPr>
                <w:rFonts w:eastAsia="ＭＳ Ｐゴシック"/>
                <w:b/>
                <w:sz w:val="24"/>
                <w:szCs w:val="24"/>
                <w:lang w:eastAsia="en-MY"/>
              </w:rPr>
            </w:pPr>
            <w:r w:rsidRPr="000B1789">
              <w:rPr>
                <w:b/>
                <w:bCs w:val="0"/>
                <w:color w:val="000000"/>
                <w:sz w:val="24"/>
                <w:szCs w:val="24"/>
                <w:shd w:val="clear" w:color="auto" w:fill="FFFFFF"/>
              </w:rPr>
              <w:t>Nam Sang Cheng</w:t>
            </w:r>
            <w:r>
              <w:rPr>
                <w:b/>
                <w:bCs w:val="0"/>
                <w:color w:val="000000"/>
                <w:sz w:val="24"/>
                <w:szCs w:val="24"/>
                <w:shd w:val="clear" w:color="auto" w:fill="FFFFFF"/>
              </w:rPr>
              <w:t>,</w:t>
            </w:r>
            <w:r w:rsidRPr="000B1789">
              <w:rPr>
                <w:color w:val="000000"/>
                <w:sz w:val="24"/>
                <w:szCs w:val="24"/>
                <w:shd w:val="clear" w:color="auto" w:fill="FFFFFF"/>
              </w:rPr>
              <w:t xml:space="preserve"> </w:t>
            </w:r>
            <w:hyperlink r:id="rId126" w:history="1">
              <w:r w:rsidRPr="000B1789">
                <w:rPr>
                  <w:rStyle w:val="Hyperlink"/>
                  <w:color w:val="auto"/>
                  <w:sz w:val="24"/>
                  <w:szCs w:val="24"/>
                  <w:lang w:eastAsia="en-MY"/>
                </w:rPr>
                <w:t>nscheng@smu.edu.sg</w:t>
              </w:r>
            </w:hyperlink>
            <w:r w:rsidRPr="000B1789">
              <w:rPr>
                <w:sz w:val="24"/>
                <w:szCs w:val="24"/>
                <w:lang w:eastAsia="en-MY"/>
              </w:rPr>
              <w:t>,</w:t>
            </w:r>
            <w:r w:rsidRPr="000B1789">
              <w:rPr>
                <w:sz w:val="24"/>
                <w:szCs w:val="24"/>
                <w:shd w:val="clear" w:color="auto" w:fill="FFFFFF"/>
                <w:lang w:eastAsia="en-MY"/>
              </w:rPr>
              <w:t xml:space="preserve"> </w:t>
            </w:r>
            <w:r w:rsidRPr="000B1789">
              <w:rPr>
                <w:color w:val="000000"/>
                <w:sz w:val="24"/>
                <w:szCs w:val="24"/>
                <w:shd w:val="clear" w:color="auto" w:fill="FFFFFF"/>
              </w:rPr>
              <w:t>Singapore Management University</w:t>
            </w:r>
          </w:p>
          <w:p w14:paraId="2190FCE9" w14:textId="77777777" w:rsidR="00D46F11" w:rsidRDefault="00FE05CC" w:rsidP="00E837A3">
            <w:pPr>
              <w:spacing w:before="0" w:after="0" w:line="240" w:lineRule="atLeast"/>
              <w:ind w:left="0" w:firstLine="0"/>
            </w:pPr>
            <w:r w:rsidRPr="00D71A55">
              <w:rPr>
                <w:rFonts w:eastAsia="ＭＳ Ｐゴシック"/>
                <w:b/>
                <w:noProof/>
                <w:sz w:val="24"/>
                <w:szCs w:val="24"/>
                <w:lang w:eastAsia="en-MY"/>
              </w:rPr>
              <w:lastRenderedPageBreak/>
              <w:drawing>
                <wp:anchor distT="0" distB="0" distL="114300" distR="114300" simplePos="0" relativeHeight="252648960" behindDoc="1" locked="0" layoutInCell="1" allowOverlap="1" wp14:anchorId="3A7F6FA4" wp14:editId="68DDD52C">
                  <wp:simplePos x="0" y="0"/>
                  <wp:positionH relativeFrom="column">
                    <wp:posOffset>45720</wp:posOffset>
                  </wp:positionH>
                  <wp:positionV relativeFrom="paragraph">
                    <wp:posOffset>93980</wp:posOffset>
                  </wp:positionV>
                  <wp:extent cx="685165" cy="836295"/>
                  <wp:effectExtent l="0" t="0" r="635" b="1905"/>
                  <wp:wrapTight wrapText="bothSides">
                    <wp:wrapPolygon edited="0">
                      <wp:start x="0" y="0"/>
                      <wp:lineTo x="0" y="21157"/>
                      <wp:lineTo x="21019" y="21157"/>
                      <wp:lineTo x="21019" y="0"/>
                      <wp:lineTo x="0" y="0"/>
                    </wp:wrapPolygon>
                  </wp:wrapTight>
                  <wp:docPr id="7212" name="Picture 44">
                    <a:extLst xmlns:a="http://schemas.openxmlformats.org/drawingml/2006/main">
                      <a:ext uri="{FF2B5EF4-FFF2-40B4-BE49-F238E27FC236}">
                        <a16:creationId xmlns:a16="http://schemas.microsoft.com/office/drawing/2014/main" id="{C03D4CFD-2471-DD77-EEF0-97B94506AA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 name="Picture 44">
                            <a:extLst>
                              <a:ext uri="{FF2B5EF4-FFF2-40B4-BE49-F238E27FC236}">
                                <a16:creationId xmlns:a16="http://schemas.microsoft.com/office/drawing/2014/main" id="{C03D4CFD-2471-DD77-EEF0-97B94506AA57}"/>
                              </a:ext>
                            </a:extLst>
                          </pic:cNvPr>
                          <pic:cNvPicPr>
                            <a:picLocks noChangeAspect="1" noChangeArrowheads="1"/>
                          </pic:cNvPicPr>
                        </pic:nvPicPr>
                        <pic:blipFill>
                          <a:blip r:embed="rId127" cstate="email">
                            <a:extLst>
                              <a:ext uri="{28A0092B-C50C-407E-A947-70E740481C1C}">
                                <a14:useLocalDpi xmlns:a14="http://schemas.microsoft.com/office/drawing/2010/main" val="0"/>
                              </a:ext>
                            </a:extLst>
                          </a:blip>
                          <a:srcRect/>
                          <a:stretch>
                            <a:fillRect/>
                          </a:stretch>
                        </pic:blipFill>
                        <pic:spPr bwMode="auto">
                          <a:xfrm>
                            <a:off x="0" y="0"/>
                            <a:ext cx="685165" cy="836295"/>
                          </a:xfrm>
                          <a:prstGeom prst="rect">
                            <a:avLst/>
                          </a:prstGeom>
                          <a:noFill/>
                        </pic:spPr>
                      </pic:pic>
                    </a:graphicData>
                  </a:graphic>
                  <wp14:sizeRelH relativeFrom="page">
                    <wp14:pctWidth>0</wp14:pctWidth>
                  </wp14:sizeRelH>
                  <wp14:sizeRelV relativeFrom="page">
                    <wp14:pctHeight>0</wp14:pctHeight>
                  </wp14:sizeRelV>
                </wp:anchor>
              </w:drawing>
            </w:r>
            <w:r w:rsidR="00D46F11">
              <w:t xml:space="preserve"> </w:t>
            </w:r>
          </w:p>
          <w:p w14:paraId="27D9EF3C" w14:textId="7E4E822A" w:rsidR="00D46F11" w:rsidRPr="00D46F11" w:rsidRDefault="00D46F11" w:rsidP="00E837A3">
            <w:pPr>
              <w:spacing w:before="0" w:after="0" w:line="240" w:lineRule="atLeast"/>
              <w:ind w:left="0" w:firstLine="0"/>
              <w:rPr>
                <w:bCs w:val="0"/>
                <w:kern w:val="0"/>
                <w:sz w:val="24"/>
                <w:szCs w:val="24"/>
              </w:rPr>
            </w:pPr>
            <w:r w:rsidRPr="00D46F11">
              <w:rPr>
                <w:sz w:val="24"/>
                <w:szCs w:val="24"/>
              </w:rPr>
              <w:t>Having been a member since 2011, I look forward to witnessing the continuous growth of APMAA and contributing as much as possible within my constraints.   </w:t>
            </w:r>
          </w:p>
          <w:p w14:paraId="6EBBA8D6" w14:textId="77777777" w:rsidR="00D46F11" w:rsidRDefault="00D46F11" w:rsidP="00E837A3">
            <w:pPr>
              <w:spacing w:before="0" w:after="0" w:line="240" w:lineRule="atLeast"/>
              <w:ind w:left="0" w:firstLine="0"/>
            </w:pPr>
          </w:p>
          <w:p w14:paraId="56B00A13" w14:textId="304903FE" w:rsidR="00FE05CC" w:rsidRDefault="00FE05CC" w:rsidP="00E837A3">
            <w:pPr>
              <w:tabs>
                <w:tab w:val="left" w:pos="270"/>
              </w:tabs>
              <w:spacing w:before="0" w:after="0" w:line="240" w:lineRule="atLeast"/>
              <w:ind w:left="0" w:firstLine="0"/>
              <w:rPr>
                <w:rFonts w:eastAsia="ＭＳ Ｐゴシック"/>
                <w:b/>
                <w:sz w:val="24"/>
                <w:szCs w:val="24"/>
                <w:lang w:eastAsia="en-MY"/>
              </w:rPr>
            </w:pPr>
          </w:p>
          <w:p w14:paraId="3DC641BB" w14:textId="77777777" w:rsidR="00800A71" w:rsidRDefault="00800A71" w:rsidP="00E837A3">
            <w:pPr>
              <w:tabs>
                <w:tab w:val="left" w:pos="270"/>
              </w:tabs>
              <w:spacing w:before="0" w:after="0" w:line="240" w:lineRule="atLeast"/>
              <w:ind w:left="0" w:firstLine="0"/>
              <w:rPr>
                <w:b/>
                <w:bCs w:val="0"/>
                <w:color w:val="000000" w:themeColor="text1"/>
                <w:sz w:val="24"/>
                <w:szCs w:val="24"/>
                <w:shd w:val="clear" w:color="auto" w:fill="FFFFFF"/>
              </w:rPr>
            </w:pPr>
          </w:p>
          <w:p w14:paraId="25F89C34" w14:textId="3D8F4E93" w:rsidR="00FE05CC" w:rsidRPr="00ED4BD6" w:rsidRDefault="00380191" w:rsidP="00E837A3">
            <w:pPr>
              <w:tabs>
                <w:tab w:val="left" w:pos="270"/>
              </w:tabs>
              <w:spacing w:before="0" w:after="0" w:line="240" w:lineRule="atLeast"/>
              <w:ind w:left="0" w:firstLine="0"/>
              <w:rPr>
                <w:b/>
                <w:color w:val="000000" w:themeColor="text1"/>
                <w:sz w:val="24"/>
                <w:szCs w:val="24"/>
              </w:rPr>
            </w:pPr>
            <w:r w:rsidRPr="00ED4BD6">
              <w:rPr>
                <w:b/>
                <w:bCs w:val="0"/>
                <w:color w:val="000000" w:themeColor="text1"/>
                <w:sz w:val="24"/>
                <w:szCs w:val="24"/>
                <w:shd w:val="clear" w:color="auto" w:fill="FFFFFF"/>
              </w:rPr>
              <w:t>(China)</w:t>
            </w:r>
            <w:r w:rsidR="00ED4BD6">
              <w:rPr>
                <w:b/>
                <w:bCs w:val="0"/>
                <w:color w:val="000000" w:themeColor="text1"/>
                <w:sz w:val="24"/>
                <w:szCs w:val="24"/>
                <w:shd w:val="clear" w:color="auto" w:fill="FFFFFF"/>
              </w:rPr>
              <w:br/>
            </w:r>
            <w:proofErr w:type="spellStart"/>
            <w:r w:rsidR="00ED4BD6" w:rsidRPr="00ED4BD6">
              <w:rPr>
                <w:b/>
                <w:bCs w:val="0"/>
                <w:color w:val="000000" w:themeColor="text1"/>
                <w:sz w:val="24"/>
                <w:szCs w:val="24"/>
              </w:rPr>
              <w:t>Yasheng</w:t>
            </w:r>
            <w:proofErr w:type="spellEnd"/>
            <w:r w:rsidR="00ED4BD6" w:rsidRPr="00ED4BD6">
              <w:rPr>
                <w:b/>
                <w:bCs w:val="0"/>
                <w:color w:val="000000" w:themeColor="text1"/>
                <w:sz w:val="24"/>
                <w:szCs w:val="24"/>
              </w:rPr>
              <w:t xml:space="preserve"> Chen</w:t>
            </w:r>
            <w:r w:rsidR="00ED4BD6" w:rsidRPr="00ED4BD6">
              <w:rPr>
                <w:color w:val="000000" w:themeColor="text1"/>
                <w:sz w:val="24"/>
                <w:szCs w:val="24"/>
              </w:rPr>
              <w:t>,</w:t>
            </w:r>
            <w:r w:rsidR="00A4040A" w:rsidRPr="00ED4BD6">
              <w:rPr>
                <w:color w:val="000000" w:themeColor="text1"/>
                <w:sz w:val="24"/>
                <w:szCs w:val="24"/>
                <w:shd w:val="clear" w:color="auto" w:fill="FFFFFF"/>
              </w:rPr>
              <w:t xml:space="preserve"> </w:t>
            </w:r>
            <w:hyperlink r:id="rId128" w:history="1">
              <w:r w:rsidR="00A4040A" w:rsidRPr="00ED4BD6">
                <w:rPr>
                  <w:color w:val="000000" w:themeColor="text1"/>
                  <w:sz w:val="24"/>
                  <w:szCs w:val="24"/>
                  <w:u w:val="single"/>
                  <w:shd w:val="clear" w:color="auto" w:fill="FFFFFF"/>
                </w:rPr>
                <w:t>yshchen@xmu.edu.cn</w:t>
              </w:r>
            </w:hyperlink>
            <w:r w:rsidR="00A4040A" w:rsidRPr="00ED4BD6">
              <w:rPr>
                <w:color w:val="000000" w:themeColor="text1"/>
                <w:sz w:val="24"/>
                <w:szCs w:val="24"/>
                <w:shd w:val="clear" w:color="auto" w:fill="FFFFFF"/>
              </w:rPr>
              <w:t>, Xiamen University</w:t>
            </w:r>
            <w:r w:rsidR="0098388B" w:rsidRPr="00ED4BD6">
              <w:rPr>
                <w:color w:val="000000" w:themeColor="text1"/>
                <w:sz w:val="24"/>
                <w:szCs w:val="24"/>
                <w:shd w:val="clear" w:color="auto" w:fill="FFFFFF"/>
              </w:rPr>
              <w:t xml:space="preserve">  </w:t>
            </w:r>
            <w:r w:rsidR="00D46F11" w:rsidRPr="00ED4BD6">
              <w:rPr>
                <w:color w:val="000000" w:themeColor="text1"/>
                <w:sz w:val="24"/>
                <w:szCs w:val="24"/>
                <w:shd w:val="clear" w:color="auto" w:fill="FFFFFF"/>
              </w:rPr>
              <w:t xml:space="preserve">       </w:t>
            </w:r>
          </w:p>
          <w:p w14:paraId="2440246C" w14:textId="463AD290" w:rsidR="00ED4BD6" w:rsidRPr="00ED4BD6" w:rsidRDefault="00ED4BD6" w:rsidP="00E837A3">
            <w:pPr>
              <w:spacing w:before="0" w:after="0" w:line="240" w:lineRule="atLeast"/>
              <w:ind w:left="0" w:firstLine="0"/>
              <w:rPr>
                <w:bCs w:val="0"/>
                <w:color w:val="000000" w:themeColor="text1"/>
                <w:kern w:val="0"/>
                <w:sz w:val="24"/>
                <w:szCs w:val="24"/>
              </w:rPr>
            </w:pPr>
            <w:r w:rsidRPr="00ED4BD6">
              <w:rPr>
                <w:noProof/>
                <w:color w:val="000000" w:themeColor="text1"/>
                <w:sz w:val="24"/>
                <w:szCs w:val="24"/>
              </w:rPr>
              <w:drawing>
                <wp:anchor distT="0" distB="0" distL="114300" distR="114300" simplePos="0" relativeHeight="252647936" behindDoc="1" locked="0" layoutInCell="1" allowOverlap="1" wp14:anchorId="4F2BE145" wp14:editId="28B57E6F">
                  <wp:simplePos x="0" y="0"/>
                  <wp:positionH relativeFrom="column">
                    <wp:posOffset>45720</wp:posOffset>
                  </wp:positionH>
                  <wp:positionV relativeFrom="paragraph">
                    <wp:posOffset>118745</wp:posOffset>
                  </wp:positionV>
                  <wp:extent cx="688340" cy="728345"/>
                  <wp:effectExtent l="0" t="0" r="0" b="0"/>
                  <wp:wrapTight wrapText="bothSides">
                    <wp:wrapPolygon edited="0">
                      <wp:start x="0" y="0"/>
                      <wp:lineTo x="0" y="20903"/>
                      <wp:lineTo x="20923" y="20903"/>
                      <wp:lineTo x="20923" y="0"/>
                      <wp:lineTo x="0" y="0"/>
                    </wp:wrapPolygon>
                  </wp:wrapTight>
                  <wp:docPr id="176962989" name="Picture 176962989" descr="Yasheng CHEN | Professor (Full) | Ph.D. in Accoun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asheng CHEN | Professor (Full) | Ph.D. in Accounting ..."/>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8834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themeColor="text1"/>
                <w:sz w:val="24"/>
                <w:szCs w:val="24"/>
              </w:rPr>
              <w:br/>
            </w:r>
            <w:r w:rsidRPr="00ED4BD6">
              <w:rPr>
                <w:color w:val="000000" w:themeColor="text1"/>
                <w:sz w:val="24"/>
                <w:szCs w:val="24"/>
              </w:rPr>
              <w:t>I will devote my effor</w:t>
            </w:r>
            <w:r w:rsidR="00AC4020">
              <w:rPr>
                <w:color w:val="000000" w:themeColor="text1"/>
                <w:sz w:val="24"/>
                <w:szCs w:val="24"/>
              </w:rPr>
              <w:t>t</w:t>
            </w:r>
            <w:r w:rsidRPr="00ED4BD6">
              <w:rPr>
                <w:color w:val="000000" w:themeColor="text1"/>
                <w:sz w:val="24"/>
                <w:szCs w:val="24"/>
              </w:rPr>
              <w:t xml:space="preserve"> to promot</w:t>
            </w:r>
            <w:r w:rsidR="00AC4020">
              <w:rPr>
                <w:color w:val="000000" w:themeColor="text1"/>
                <w:sz w:val="24"/>
                <w:szCs w:val="24"/>
              </w:rPr>
              <w:t>ing</w:t>
            </w:r>
            <w:r w:rsidRPr="00ED4BD6">
              <w:rPr>
                <w:color w:val="000000" w:themeColor="text1"/>
                <w:sz w:val="24"/>
                <w:szCs w:val="24"/>
              </w:rPr>
              <w:t xml:space="preserve"> management accounting research from </w:t>
            </w:r>
            <w:r w:rsidR="00AC4020">
              <w:rPr>
                <w:color w:val="000000" w:themeColor="text1"/>
                <w:sz w:val="24"/>
                <w:szCs w:val="24"/>
              </w:rPr>
              <w:t xml:space="preserve">the </w:t>
            </w:r>
            <w:r w:rsidRPr="00ED4BD6">
              <w:rPr>
                <w:color w:val="000000" w:themeColor="text1"/>
                <w:sz w:val="24"/>
                <w:szCs w:val="24"/>
              </w:rPr>
              <w:t>Asia-Pacific region and enhanc</w:t>
            </w:r>
            <w:r w:rsidR="00AC4020">
              <w:rPr>
                <w:color w:val="000000" w:themeColor="text1"/>
                <w:sz w:val="24"/>
                <w:szCs w:val="24"/>
              </w:rPr>
              <w:t>ing</w:t>
            </w:r>
            <w:r w:rsidRPr="00ED4BD6">
              <w:rPr>
                <w:color w:val="000000" w:themeColor="text1"/>
                <w:sz w:val="24"/>
                <w:szCs w:val="24"/>
              </w:rPr>
              <w:t xml:space="preserve"> the global influence of APMAA. </w:t>
            </w:r>
          </w:p>
          <w:p w14:paraId="18ACB4C9" w14:textId="5E27A8B4" w:rsidR="00ED4BD6" w:rsidRDefault="00ED4BD6" w:rsidP="00E837A3">
            <w:pPr>
              <w:tabs>
                <w:tab w:val="left" w:pos="270"/>
              </w:tabs>
              <w:spacing w:before="0" w:after="0" w:line="240" w:lineRule="atLeast"/>
              <w:ind w:left="0" w:firstLine="0"/>
              <w:rPr>
                <w:rFonts w:eastAsia="ＭＳ Ｐゴシック"/>
                <w:b/>
                <w:sz w:val="24"/>
                <w:szCs w:val="24"/>
                <w:lang w:eastAsia="en-MY"/>
              </w:rPr>
            </w:pPr>
          </w:p>
          <w:p w14:paraId="6B20AD0B" w14:textId="77777777" w:rsidR="0081311F" w:rsidRDefault="0081311F" w:rsidP="00E837A3">
            <w:pPr>
              <w:tabs>
                <w:tab w:val="left" w:pos="270"/>
              </w:tabs>
              <w:spacing w:before="0" w:after="0" w:line="240" w:lineRule="atLeast"/>
              <w:ind w:left="0" w:firstLine="0"/>
              <w:rPr>
                <w:rFonts w:eastAsia="ＭＳ Ｐゴシック"/>
                <w:b/>
                <w:sz w:val="24"/>
                <w:szCs w:val="24"/>
                <w:lang w:eastAsia="en-MY"/>
              </w:rPr>
            </w:pPr>
          </w:p>
          <w:p w14:paraId="68551CC3" w14:textId="77777777" w:rsidR="0081311F" w:rsidRDefault="0081311F" w:rsidP="00E837A3">
            <w:pPr>
              <w:tabs>
                <w:tab w:val="left" w:pos="270"/>
              </w:tabs>
              <w:spacing w:before="0" w:after="0" w:line="240" w:lineRule="atLeast"/>
              <w:ind w:left="0" w:firstLine="0"/>
              <w:rPr>
                <w:rFonts w:eastAsia="ＭＳ Ｐゴシック"/>
                <w:b/>
                <w:sz w:val="24"/>
                <w:szCs w:val="24"/>
                <w:lang w:eastAsia="en-MY"/>
              </w:rPr>
            </w:pPr>
          </w:p>
          <w:p w14:paraId="3E231BC5" w14:textId="1871B922" w:rsidR="00FE05CC" w:rsidRPr="00D71A55" w:rsidRDefault="00380191" w:rsidP="00E837A3">
            <w:pPr>
              <w:tabs>
                <w:tab w:val="left" w:pos="270"/>
              </w:tabs>
              <w:spacing w:before="0" w:after="0" w:line="240" w:lineRule="atLeast"/>
              <w:ind w:left="0" w:firstLine="0"/>
              <w:rPr>
                <w:rFonts w:eastAsia="ＭＳ Ｐゴシック"/>
                <w:b/>
                <w:sz w:val="24"/>
                <w:szCs w:val="24"/>
                <w:lang w:eastAsia="en-MY"/>
              </w:rPr>
            </w:pPr>
            <w:r>
              <w:rPr>
                <w:rFonts w:eastAsia="ＭＳ Ｐゴシック"/>
                <w:b/>
                <w:sz w:val="24"/>
                <w:szCs w:val="24"/>
                <w:lang w:eastAsia="en-MY"/>
              </w:rPr>
              <w:t xml:space="preserve"> </w:t>
            </w:r>
            <w:r w:rsidR="00FE05CC" w:rsidRPr="00D71A55">
              <w:rPr>
                <w:rFonts w:eastAsia="ＭＳ Ｐゴシック"/>
                <w:b/>
                <w:sz w:val="24"/>
                <w:szCs w:val="24"/>
                <w:lang w:eastAsia="en-MY"/>
              </w:rPr>
              <w:t>(Australia)</w:t>
            </w:r>
          </w:p>
          <w:p w14:paraId="63ED2B55" w14:textId="231B8D17" w:rsidR="00FE05CC" w:rsidRPr="00D71A55" w:rsidRDefault="00FE05CC" w:rsidP="00E837A3">
            <w:pPr>
              <w:tabs>
                <w:tab w:val="left" w:pos="270"/>
              </w:tabs>
              <w:spacing w:before="0" w:after="0" w:line="240" w:lineRule="atLeast"/>
              <w:ind w:left="0" w:firstLine="0"/>
              <w:rPr>
                <w:rFonts w:eastAsia="ＭＳ Ｐゴシック"/>
                <w:b/>
                <w:sz w:val="24"/>
                <w:szCs w:val="24"/>
                <w:lang w:eastAsia="en-MY"/>
              </w:rPr>
            </w:pPr>
            <w:r>
              <w:rPr>
                <w:b/>
                <w:bCs w:val="0"/>
                <w:color w:val="000000"/>
                <w:sz w:val="24"/>
                <w:szCs w:val="24"/>
                <w:shd w:val="clear" w:color="auto" w:fill="FFFFFF"/>
              </w:rPr>
              <w:t xml:space="preserve"> </w:t>
            </w:r>
            <w:r w:rsidR="00C52FA4">
              <w:rPr>
                <w:b/>
                <w:bCs w:val="0"/>
                <w:color w:val="000000"/>
                <w:sz w:val="24"/>
                <w:szCs w:val="24"/>
                <w:shd w:val="clear" w:color="auto" w:fill="FFFFFF"/>
              </w:rPr>
              <w:t xml:space="preserve">  </w:t>
            </w:r>
            <w:r w:rsidRPr="00D71A55">
              <w:rPr>
                <w:b/>
                <w:bCs w:val="0"/>
                <w:color w:val="000000"/>
                <w:sz w:val="24"/>
                <w:szCs w:val="24"/>
                <w:shd w:val="clear" w:color="auto" w:fill="FFFFFF"/>
              </w:rPr>
              <w:t xml:space="preserve">Bulend Terzioglu, </w:t>
            </w:r>
            <w:r w:rsidRPr="00AA48F6">
              <w:rPr>
                <w:color w:val="000000" w:themeColor="text1"/>
                <w:sz w:val="24"/>
                <w:szCs w:val="24"/>
                <w:shd w:val="clear" w:color="auto" w:fill="FFFFFF"/>
              </w:rPr>
              <w:t>b</w:t>
            </w:r>
            <w:hyperlink r:id="rId130" w:history="1">
              <w:r w:rsidRPr="00AA48F6">
                <w:rPr>
                  <w:rStyle w:val="Hyperlink"/>
                  <w:rFonts w:eastAsiaTheme="minorHAnsi"/>
                  <w:color w:val="000000" w:themeColor="text1"/>
                  <w:sz w:val="24"/>
                  <w:szCs w:val="24"/>
                  <w:lang w:val="en-CA" w:eastAsia="en-MY"/>
                </w:rPr>
                <w:t>ulend.terzioglu@gmail.com</w:t>
              </w:r>
            </w:hyperlink>
            <w:r>
              <w:rPr>
                <w:rFonts w:eastAsiaTheme="minorHAnsi"/>
                <w:sz w:val="24"/>
                <w:szCs w:val="24"/>
                <w:lang w:val="en-CA" w:eastAsia="en-MY"/>
              </w:rPr>
              <w:t>,  Central Queensland</w:t>
            </w:r>
            <w:r w:rsidRPr="00D71A55">
              <w:rPr>
                <w:color w:val="000000"/>
                <w:sz w:val="24"/>
                <w:szCs w:val="24"/>
                <w:shd w:val="clear" w:color="auto" w:fill="FFFFFF"/>
              </w:rPr>
              <w:t xml:space="preserve"> University</w:t>
            </w:r>
          </w:p>
          <w:p w14:paraId="1CA442C2" w14:textId="066E6283" w:rsidR="00FE05CC" w:rsidRDefault="00E837A3" w:rsidP="00E837A3">
            <w:pPr>
              <w:tabs>
                <w:tab w:val="left" w:pos="270"/>
              </w:tabs>
              <w:spacing w:before="0" w:after="0" w:line="240" w:lineRule="atLeast"/>
              <w:ind w:left="0" w:firstLine="0"/>
              <w:rPr>
                <w:rFonts w:eastAsia="ＭＳ Ｐゴシック"/>
                <w:b/>
                <w:sz w:val="24"/>
                <w:szCs w:val="24"/>
                <w:lang w:eastAsia="en-MY"/>
              </w:rPr>
            </w:pPr>
            <w:r w:rsidRPr="0012641F">
              <w:rPr>
                <w:bCs w:val="0"/>
                <w:noProof/>
              </w:rPr>
              <w:drawing>
                <wp:anchor distT="0" distB="0" distL="114300" distR="114300" simplePos="0" relativeHeight="252639744" behindDoc="1" locked="0" layoutInCell="1" allowOverlap="1" wp14:anchorId="14346218" wp14:editId="6E00CCF2">
                  <wp:simplePos x="0" y="0"/>
                  <wp:positionH relativeFrom="column">
                    <wp:posOffset>64770</wp:posOffset>
                  </wp:positionH>
                  <wp:positionV relativeFrom="paragraph">
                    <wp:posOffset>25400</wp:posOffset>
                  </wp:positionV>
                  <wp:extent cx="704850" cy="774700"/>
                  <wp:effectExtent l="0" t="0" r="0" b="6350"/>
                  <wp:wrapTight wrapText="bothSides">
                    <wp:wrapPolygon edited="0">
                      <wp:start x="0" y="0"/>
                      <wp:lineTo x="0" y="21246"/>
                      <wp:lineTo x="21016" y="21246"/>
                      <wp:lineTo x="2101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email">
                            <a:extLst>
                              <a:ext uri="{28A0092B-C50C-407E-A947-70E740481C1C}">
                                <a14:useLocalDpi xmlns:a14="http://schemas.microsoft.com/office/drawing/2010/main" val="0"/>
                              </a:ext>
                            </a:extLst>
                          </a:blip>
                          <a:srcRect/>
                          <a:stretch>
                            <a:fillRect/>
                          </a:stretch>
                        </pic:blipFill>
                        <pic:spPr bwMode="auto">
                          <a:xfrm>
                            <a:off x="0" y="0"/>
                            <a:ext cx="704850" cy="7747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05CC">
              <w:rPr>
                <w:rFonts w:eastAsia="ＭＳ Ｐゴシック"/>
                <w:b/>
                <w:sz w:val="24"/>
                <w:szCs w:val="24"/>
                <w:lang w:eastAsia="en-MY"/>
              </w:rPr>
              <w:t xml:space="preserve"> </w:t>
            </w:r>
          </w:p>
          <w:p w14:paraId="64A1CF03" w14:textId="679CD398" w:rsidR="00FE05CC" w:rsidRPr="0012641F" w:rsidRDefault="00FE05CC" w:rsidP="00E837A3">
            <w:pPr>
              <w:spacing w:before="0" w:after="0" w:line="240" w:lineRule="atLeast"/>
              <w:ind w:left="0" w:firstLine="0"/>
              <w:rPr>
                <w:bCs w:val="0"/>
                <w:sz w:val="24"/>
                <w:szCs w:val="24"/>
              </w:rPr>
            </w:pPr>
            <w:r w:rsidRPr="0012641F">
              <w:rPr>
                <w:bCs w:val="0"/>
                <w:sz w:val="24"/>
                <w:szCs w:val="24"/>
              </w:rPr>
              <w:t xml:space="preserve">I will wholeheartedly continue to </w:t>
            </w:r>
            <w:r>
              <w:rPr>
                <w:bCs w:val="0"/>
                <w:sz w:val="24"/>
                <w:szCs w:val="24"/>
              </w:rPr>
              <w:t>support</w:t>
            </w:r>
            <w:r w:rsidRPr="0012641F">
              <w:rPr>
                <w:bCs w:val="0"/>
                <w:sz w:val="24"/>
                <w:szCs w:val="24"/>
              </w:rPr>
              <w:t xml:space="preserve"> APMAA</w:t>
            </w:r>
            <w:r>
              <w:rPr>
                <w:bCs w:val="0"/>
                <w:sz w:val="24"/>
                <w:szCs w:val="24"/>
              </w:rPr>
              <w:t>'</w:t>
            </w:r>
            <w:r w:rsidRPr="0012641F">
              <w:rPr>
                <w:bCs w:val="0"/>
                <w:sz w:val="24"/>
                <w:szCs w:val="24"/>
              </w:rPr>
              <w:t xml:space="preserve">s philosophy </w:t>
            </w:r>
            <w:r>
              <w:rPr>
                <w:bCs w:val="0"/>
                <w:sz w:val="24"/>
                <w:szCs w:val="24"/>
              </w:rPr>
              <w:t>of</w:t>
            </w:r>
            <w:r w:rsidRPr="0012641F">
              <w:rPr>
                <w:bCs w:val="0"/>
                <w:sz w:val="24"/>
                <w:szCs w:val="24"/>
              </w:rPr>
              <w:t xml:space="preserve"> fostering collegiality and solidarity among academics from diverse backgrounds in pursuit of academic excellence.</w:t>
            </w:r>
          </w:p>
          <w:p w14:paraId="2E8F8B52" w14:textId="77777777" w:rsidR="00FE05CC" w:rsidRPr="0012641F" w:rsidRDefault="00FE05CC" w:rsidP="00E837A3">
            <w:pPr>
              <w:tabs>
                <w:tab w:val="left" w:pos="270"/>
              </w:tabs>
              <w:spacing w:before="0" w:after="0" w:line="240" w:lineRule="atLeast"/>
              <w:ind w:left="0" w:firstLine="0"/>
              <w:rPr>
                <w:rFonts w:eastAsia="ＭＳ Ｐゴシック"/>
                <w:bCs w:val="0"/>
                <w:sz w:val="24"/>
                <w:szCs w:val="24"/>
                <w:lang w:eastAsia="en-MY"/>
              </w:rPr>
            </w:pPr>
          </w:p>
          <w:p w14:paraId="21EE7C74" w14:textId="77777777" w:rsidR="00FE05CC" w:rsidRDefault="00FE05CC" w:rsidP="00E837A3">
            <w:pPr>
              <w:tabs>
                <w:tab w:val="left" w:pos="270"/>
              </w:tabs>
              <w:spacing w:before="0" w:after="0" w:line="240" w:lineRule="atLeast"/>
              <w:ind w:left="0" w:firstLine="0"/>
              <w:rPr>
                <w:b/>
                <w:sz w:val="24"/>
                <w:szCs w:val="24"/>
              </w:rPr>
            </w:pPr>
          </w:p>
          <w:p w14:paraId="1A78A341" w14:textId="77777777" w:rsidR="00446B87" w:rsidRDefault="00446B87" w:rsidP="00E837A3">
            <w:pPr>
              <w:tabs>
                <w:tab w:val="left" w:pos="270"/>
              </w:tabs>
              <w:spacing w:before="0" w:after="0" w:line="240" w:lineRule="atLeast"/>
              <w:ind w:left="0" w:firstLine="0"/>
              <w:rPr>
                <w:b/>
                <w:sz w:val="24"/>
                <w:szCs w:val="24"/>
                <w:shd w:val="clear" w:color="auto" w:fill="FFFFFF"/>
                <w:lang w:val="pl-PL"/>
              </w:rPr>
            </w:pPr>
          </w:p>
          <w:p w14:paraId="1AF831DF" w14:textId="3EF655D5" w:rsidR="00FE05CC" w:rsidRDefault="00FE05CC" w:rsidP="00E837A3">
            <w:pPr>
              <w:tabs>
                <w:tab w:val="left" w:pos="270"/>
              </w:tabs>
              <w:spacing w:before="0" w:after="0" w:line="240" w:lineRule="atLeast"/>
              <w:ind w:left="0" w:firstLine="0"/>
              <w:rPr>
                <w:b/>
                <w:sz w:val="24"/>
                <w:szCs w:val="24"/>
                <w:shd w:val="clear" w:color="auto" w:fill="FFFFFF"/>
                <w:lang w:val="pl-PL"/>
              </w:rPr>
            </w:pPr>
            <w:r>
              <w:rPr>
                <w:b/>
                <w:sz w:val="24"/>
                <w:szCs w:val="24"/>
                <w:shd w:val="clear" w:color="auto" w:fill="FFFFFF"/>
                <w:lang w:val="pl-PL"/>
              </w:rPr>
              <w:t>(Canada)</w:t>
            </w:r>
          </w:p>
          <w:p w14:paraId="3E9DEBF9" w14:textId="77777777" w:rsidR="00FE05CC" w:rsidRPr="000B1789" w:rsidRDefault="00FE05CC" w:rsidP="00E837A3">
            <w:pPr>
              <w:tabs>
                <w:tab w:val="left" w:pos="270"/>
              </w:tabs>
              <w:spacing w:before="0" w:after="0" w:line="240" w:lineRule="atLeast"/>
              <w:ind w:left="0" w:firstLine="0"/>
              <w:rPr>
                <w:color w:val="000000"/>
                <w:sz w:val="24"/>
                <w:szCs w:val="24"/>
                <w:shd w:val="clear" w:color="auto" w:fill="FFFFFF"/>
              </w:rPr>
            </w:pPr>
            <w:r w:rsidRPr="000B1789">
              <w:rPr>
                <w:b/>
                <w:bCs w:val="0"/>
                <w:color w:val="000000"/>
                <w:sz w:val="24"/>
                <w:szCs w:val="24"/>
                <w:shd w:val="clear" w:color="auto" w:fill="FFFFFF"/>
              </w:rPr>
              <w:t>Paul</w:t>
            </w:r>
            <w:r>
              <w:rPr>
                <w:b/>
                <w:bCs w:val="0"/>
                <w:color w:val="000000"/>
                <w:sz w:val="24"/>
                <w:szCs w:val="24"/>
                <w:shd w:val="clear" w:color="auto" w:fill="FFFFFF"/>
              </w:rPr>
              <w:t xml:space="preserve"> </w:t>
            </w:r>
            <w:r w:rsidRPr="000B1789">
              <w:rPr>
                <w:b/>
                <w:bCs w:val="0"/>
                <w:color w:val="000000"/>
                <w:sz w:val="24"/>
                <w:szCs w:val="24"/>
                <w:shd w:val="clear" w:color="auto" w:fill="FFFFFF"/>
              </w:rPr>
              <w:t>Scarbrough, </w:t>
            </w:r>
            <w:r w:rsidRPr="000B1789">
              <w:rPr>
                <w:color w:val="000000"/>
                <w:sz w:val="24"/>
                <w:szCs w:val="24"/>
                <w:shd w:val="clear" w:color="auto" w:fill="FFFFFF"/>
              </w:rPr>
              <w:t>pscarbrough@brocku.ca,</w:t>
            </w:r>
            <w:r w:rsidRPr="000B1789">
              <w:rPr>
                <w:b/>
                <w:bCs w:val="0"/>
                <w:color w:val="000000"/>
                <w:sz w:val="24"/>
                <w:szCs w:val="24"/>
                <w:shd w:val="clear" w:color="auto" w:fill="FFFFFF"/>
              </w:rPr>
              <w:t xml:space="preserve"> </w:t>
            </w:r>
            <w:r w:rsidRPr="000B1789">
              <w:rPr>
                <w:color w:val="000000"/>
                <w:sz w:val="24"/>
                <w:szCs w:val="24"/>
                <w:shd w:val="clear" w:color="auto" w:fill="FFFFFF"/>
              </w:rPr>
              <w:t>Brock University</w:t>
            </w:r>
          </w:p>
          <w:p w14:paraId="4B72843D" w14:textId="31924380" w:rsidR="00FE05CC" w:rsidRDefault="00FE05CC" w:rsidP="00E837A3">
            <w:pPr>
              <w:tabs>
                <w:tab w:val="left" w:pos="270"/>
              </w:tabs>
              <w:spacing w:before="0" w:after="0" w:line="240" w:lineRule="atLeast"/>
              <w:ind w:left="0" w:firstLine="0"/>
              <w:rPr>
                <w:b/>
                <w:sz w:val="24"/>
                <w:szCs w:val="24"/>
                <w:shd w:val="clear" w:color="auto" w:fill="FFFFFF"/>
                <w:lang w:val="pl-PL"/>
              </w:rPr>
            </w:pPr>
            <w:r w:rsidRPr="000B1789">
              <w:rPr>
                <w:b/>
                <w:noProof/>
                <w:sz w:val="24"/>
                <w:szCs w:val="24"/>
                <w:shd w:val="clear" w:color="auto" w:fill="FFFFFF"/>
              </w:rPr>
              <w:drawing>
                <wp:anchor distT="0" distB="0" distL="114300" distR="114300" simplePos="0" relativeHeight="252643840" behindDoc="0" locked="0" layoutInCell="1" allowOverlap="1" wp14:anchorId="3C851F51" wp14:editId="6F5A5F1F">
                  <wp:simplePos x="0" y="0"/>
                  <wp:positionH relativeFrom="column">
                    <wp:posOffset>39370</wp:posOffset>
                  </wp:positionH>
                  <wp:positionV relativeFrom="paragraph">
                    <wp:posOffset>66040</wp:posOffset>
                  </wp:positionV>
                  <wp:extent cx="694944" cy="768096"/>
                  <wp:effectExtent l="0" t="0" r="0" b="0"/>
                  <wp:wrapThrough wrapText="bothSides">
                    <wp:wrapPolygon edited="0">
                      <wp:start x="0" y="0"/>
                      <wp:lineTo x="0" y="20903"/>
                      <wp:lineTo x="20731" y="20903"/>
                      <wp:lineTo x="20731" y="0"/>
                      <wp:lineTo x="0" y="0"/>
                    </wp:wrapPolygon>
                  </wp:wrapThrough>
                  <wp:docPr id="7180" name="Picture 12">
                    <a:extLst xmlns:a="http://schemas.openxmlformats.org/drawingml/2006/main">
                      <a:ext uri="{FF2B5EF4-FFF2-40B4-BE49-F238E27FC236}">
                        <a16:creationId xmlns:a16="http://schemas.microsoft.com/office/drawing/2014/main" id="{5A065BB2-A7FB-164A-6D74-DA5981B90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0" name="Picture 12">
                            <a:extLst>
                              <a:ext uri="{FF2B5EF4-FFF2-40B4-BE49-F238E27FC236}">
                                <a16:creationId xmlns:a16="http://schemas.microsoft.com/office/drawing/2014/main" id="{5A065BB2-A7FB-164A-6D74-DA5981B90984}"/>
                              </a:ext>
                            </a:extLst>
                          </pic:cNvPr>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694944" cy="768096"/>
                          </a:xfrm>
                          <a:prstGeom prst="rect">
                            <a:avLst/>
                          </a:prstGeom>
                          <a:noFill/>
                        </pic:spPr>
                      </pic:pic>
                    </a:graphicData>
                  </a:graphic>
                  <wp14:sizeRelH relativeFrom="margin">
                    <wp14:pctWidth>0</wp14:pctWidth>
                  </wp14:sizeRelH>
                  <wp14:sizeRelV relativeFrom="margin">
                    <wp14:pctHeight>0</wp14:pctHeight>
                  </wp14:sizeRelV>
                </wp:anchor>
              </w:drawing>
            </w:r>
          </w:p>
          <w:p w14:paraId="0347F2FA" w14:textId="77777777" w:rsidR="00FE05CC" w:rsidRPr="000C454D" w:rsidRDefault="00FE05CC" w:rsidP="00E837A3">
            <w:pPr>
              <w:spacing w:before="0" w:after="0" w:line="240" w:lineRule="atLeast"/>
              <w:ind w:left="0" w:firstLine="0"/>
              <w:rPr>
                <w:sz w:val="24"/>
                <w:szCs w:val="24"/>
              </w:rPr>
            </w:pPr>
            <w:r w:rsidRPr="000C454D">
              <w:rPr>
                <w:sz w:val="24"/>
                <w:szCs w:val="24"/>
              </w:rPr>
              <w:t xml:space="preserve">I look forward to contributing to APMAA by assisting Professor Ueno with communications as needed, and by acting as </w:t>
            </w:r>
            <w:r>
              <w:rPr>
                <w:sz w:val="24"/>
                <w:szCs w:val="24"/>
              </w:rPr>
              <w:t xml:space="preserve">a </w:t>
            </w:r>
            <w:r w:rsidRPr="000C454D">
              <w:rPr>
                <w:sz w:val="24"/>
                <w:szCs w:val="24"/>
              </w:rPr>
              <w:t>reviewer for the APMAA convention as well as submitting a paper to the convention.</w:t>
            </w:r>
          </w:p>
          <w:p w14:paraId="7A4119FD" w14:textId="77777777" w:rsidR="00FE05CC" w:rsidRPr="000C454D" w:rsidRDefault="00FE05CC" w:rsidP="00E837A3">
            <w:pPr>
              <w:spacing w:before="0" w:after="0" w:line="240" w:lineRule="atLeast"/>
              <w:ind w:left="0" w:firstLine="0"/>
              <w:rPr>
                <w:sz w:val="24"/>
                <w:szCs w:val="24"/>
              </w:rPr>
            </w:pPr>
          </w:p>
          <w:p w14:paraId="3ED86002" w14:textId="77777777" w:rsidR="00BC214B" w:rsidRDefault="00BC214B" w:rsidP="00E837A3">
            <w:pPr>
              <w:tabs>
                <w:tab w:val="left" w:pos="270"/>
              </w:tabs>
              <w:spacing w:before="0" w:after="0" w:line="240" w:lineRule="atLeast"/>
              <w:ind w:left="0" w:firstLine="0"/>
              <w:rPr>
                <w:b/>
                <w:sz w:val="24"/>
                <w:szCs w:val="24"/>
              </w:rPr>
            </w:pPr>
          </w:p>
          <w:p w14:paraId="3B929266" w14:textId="739798AB" w:rsidR="00346625" w:rsidRDefault="00346625" w:rsidP="00E837A3">
            <w:pPr>
              <w:tabs>
                <w:tab w:val="left" w:pos="270"/>
              </w:tabs>
              <w:spacing w:before="0" w:after="0" w:line="240" w:lineRule="atLeast"/>
              <w:ind w:left="0" w:firstLine="0"/>
              <w:rPr>
                <w:b/>
                <w:sz w:val="24"/>
                <w:szCs w:val="24"/>
              </w:rPr>
            </w:pPr>
            <w:r>
              <w:rPr>
                <w:b/>
                <w:noProof/>
                <w:sz w:val="24"/>
                <w:szCs w:val="24"/>
              </w:rPr>
              <w:drawing>
                <wp:anchor distT="0" distB="0" distL="114300" distR="114300" simplePos="0" relativeHeight="252589568" behindDoc="0" locked="0" layoutInCell="1" allowOverlap="1" wp14:anchorId="6C17068B" wp14:editId="435340C8">
                  <wp:simplePos x="0" y="0"/>
                  <wp:positionH relativeFrom="column">
                    <wp:posOffset>33020</wp:posOffset>
                  </wp:positionH>
                  <wp:positionV relativeFrom="paragraph">
                    <wp:posOffset>456565</wp:posOffset>
                  </wp:positionV>
                  <wp:extent cx="676656" cy="786384"/>
                  <wp:effectExtent l="0" t="0" r="9525" b="0"/>
                  <wp:wrapThrough wrapText="bothSides">
                    <wp:wrapPolygon edited="0">
                      <wp:start x="0" y="0"/>
                      <wp:lineTo x="0" y="20937"/>
                      <wp:lineTo x="21296" y="20937"/>
                      <wp:lineTo x="21296" y="0"/>
                      <wp:lineTo x="0" y="0"/>
                    </wp:wrapPolygon>
                  </wp:wrapThrough>
                  <wp:docPr id="7176" name="Picture 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676656" cy="786384"/>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Sweden)</w:t>
            </w:r>
            <w:r>
              <w:rPr>
                <w:b/>
                <w:sz w:val="24"/>
                <w:szCs w:val="24"/>
              </w:rPr>
              <w:br/>
            </w:r>
            <w:r w:rsidR="00C52FA4">
              <w:rPr>
                <w:rFonts w:eastAsiaTheme="minorHAnsi"/>
                <w:b/>
                <w:bCs w:val="0"/>
                <w:color w:val="000000" w:themeColor="text1"/>
                <w:sz w:val="24"/>
                <w:szCs w:val="24"/>
                <w:lang w:eastAsia="en-MY"/>
              </w:rPr>
              <w:t xml:space="preserve"> </w:t>
            </w:r>
            <w:r w:rsidRPr="002A3154">
              <w:rPr>
                <w:rFonts w:eastAsiaTheme="minorHAnsi"/>
                <w:b/>
                <w:bCs w:val="0"/>
                <w:color w:val="000000" w:themeColor="text1"/>
                <w:sz w:val="24"/>
                <w:szCs w:val="24"/>
                <w:lang w:eastAsia="en-MY"/>
              </w:rPr>
              <w:t>Jan Kurt Alpenberg</w:t>
            </w:r>
            <w:r w:rsidR="00E55728">
              <w:rPr>
                <w:rFonts w:eastAsiaTheme="minorHAnsi"/>
                <w:b/>
                <w:bCs w:val="0"/>
                <w:color w:val="000000" w:themeColor="text1"/>
                <w:sz w:val="24"/>
                <w:szCs w:val="24"/>
                <w:lang w:eastAsia="en-MY"/>
              </w:rPr>
              <w:t xml:space="preserve">, </w:t>
            </w:r>
            <w:hyperlink r:id="rId134" w:history="1">
              <w:r w:rsidRPr="002A3154">
                <w:rPr>
                  <w:rStyle w:val="Hyperlink"/>
                  <w:rFonts w:eastAsiaTheme="minorHAnsi"/>
                  <w:color w:val="000000" w:themeColor="text1"/>
                  <w:sz w:val="24"/>
                  <w:szCs w:val="24"/>
                  <w:lang w:eastAsia="en-MY"/>
                </w:rPr>
                <w:t>jan.alpenberg@lnu.se</w:t>
              </w:r>
            </w:hyperlink>
            <w:r w:rsidRPr="002A3154">
              <w:rPr>
                <w:rFonts w:eastAsiaTheme="minorHAnsi"/>
                <w:color w:val="000000" w:themeColor="text1"/>
                <w:sz w:val="24"/>
                <w:szCs w:val="24"/>
                <w:lang w:eastAsia="en-MY"/>
              </w:rPr>
              <w:t>,</w:t>
            </w:r>
            <w:r w:rsidRPr="002A3154">
              <w:rPr>
                <w:rFonts w:eastAsiaTheme="minorHAnsi"/>
                <w:color w:val="000000" w:themeColor="text1"/>
                <w:sz w:val="24"/>
                <w:szCs w:val="24"/>
              </w:rPr>
              <w:t xml:space="preserve"> </w:t>
            </w:r>
            <w:r w:rsidRPr="0046799D">
              <w:rPr>
                <w:color w:val="000000"/>
                <w:sz w:val="24"/>
                <w:szCs w:val="24"/>
                <w:shd w:val="clear" w:color="auto" w:fill="FFFFFF"/>
              </w:rPr>
              <w:t>Linnaeus University</w:t>
            </w:r>
            <w:r w:rsidRPr="002A3154">
              <w:rPr>
                <w:rFonts w:eastAsiaTheme="minorHAnsi"/>
                <w:b/>
                <w:bCs w:val="0"/>
                <w:color w:val="000000" w:themeColor="text1"/>
                <w:sz w:val="24"/>
                <w:szCs w:val="24"/>
              </w:rPr>
              <w:t xml:space="preserve"> </w:t>
            </w:r>
            <w:r w:rsidRPr="002A3154">
              <w:rPr>
                <w:rFonts w:eastAsiaTheme="minorHAnsi"/>
                <w:b/>
                <w:bCs w:val="0"/>
                <w:color w:val="000000" w:themeColor="text1"/>
                <w:sz w:val="24"/>
                <w:szCs w:val="24"/>
              </w:rPr>
              <w:br/>
            </w:r>
          </w:p>
          <w:p w14:paraId="1EA6527E" w14:textId="24E47C2C" w:rsidR="00B65E7E" w:rsidRPr="00627DFC" w:rsidRDefault="003725E5" w:rsidP="00E837A3">
            <w:pPr>
              <w:tabs>
                <w:tab w:val="left" w:pos="270"/>
              </w:tabs>
              <w:spacing w:before="0" w:after="0" w:line="240" w:lineRule="atLeast"/>
              <w:ind w:left="0" w:firstLine="0"/>
              <w:rPr>
                <w:b/>
                <w:bCs w:val="0"/>
                <w:sz w:val="24"/>
                <w:szCs w:val="24"/>
              </w:rPr>
            </w:pPr>
            <w:r w:rsidRPr="0087324E">
              <w:rPr>
                <w:bCs w:val="0"/>
                <w:sz w:val="24"/>
                <w:szCs w:val="24"/>
              </w:rPr>
              <w:t>I am supporting the continued growth of APMAA activities in 2024 by attending the APMAA conference and webinars. In 2025, together with my colleagues at the TARC</w:t>
            </w:r>
            <w:r>
              <w:rPr>
                <w:bCs w:val="0"/>
                <w:sz w:val="24"/>
                <w:szCs w:val="24"/>
              </w:rPr>
              <w:t xml:space="preserve"> </w:t>
            </w:r>
            <w:r w:rsidRPr="0087324E">
              <w:rPr>
                <w:bCs w:val="0"/>
                <w:sz w:val="24"/>
                <w:szCs w:val="24"/>
              </w:rPr>
              <w:t xml:space="preserve">network, we intend to organize </w:t>
            </w:r>
            <w:r>
              <w:rPr>
                <w:bCs w:val="0"/>
                <w:sz w:val="24"/>
                <w:szCs w:val="24"/>
              </w:rPr>
              <w:t xml:space="preserve">an </w:t>
            </w:r>
            <w:r w:rsidRPr="0087324E">
              <w:rPr>
                <w:bCs w:val="0"/>
                <w:sz w:val="24"/>
                <w:szCs w:val="24"/>
              </w:rPr>
              <w:t xml:space="preserve">APMAA/TARC PhD-colloquium in </w:t>
            </w:r>
            <w:r>
              <w:rPr>
                <w:bCs w:val="0"/>
                <w:sz w:val="24"/>
                <w:szCs w:val="24"/>
              </w:rPr>
              <w:t>a</w:t>
            </w:r>
            <w:r w:rsidRPr="0087324E">
              <w:rPr>
                <w:bCs w:val="0"/>
                <w:sz w:val="24"/>
                <w:szCs w:val="24"/>
              </w:rPr>
              <w:t xml:space="preserve"> similar way we did</w:t>
            </w:r>
            <w:r>
              <w:rPr>
                <w:bCs w:val="0"/>
                <w:sz w:val="24"/>
                <w:szCs w:val="24"/>
              </w:rPr>
              <w:t xml:space="preserve"> in 2023</w:t>
            </w:r>
            <w:r w:rsidRPr="0087324E">
              <w:rPr>
                <w:bCs w:val="0"/>
                <w:sz w:val="24"/>
                <w:szCs w:val="24"/>
              </w:rPr>
              <w:t>.</w:t>
            </w:r>
          </w:p>
        </w:tc>
      </w:tr>
    </w:tbl>
    <w:p w14:paraId="43C0EAFB" w14:textId="6C7C61A6" w:rsidR="004D4862" w:rsidRDefault="00346625" w:rsidP="00E837A3">
      <w:pPr>
        <w:tabs>
          <w:tab w:val="left" w:pos="270"/>
        </w:tabs>
        <w:spacing w:before="0" w:after="0" w:line="240" w:lineRule="atLeast"/>
        <w:ind w:left="0" w:firstLine="0"/>
        <w:rPr>
          <w:rFonts w:eastAsia="Times New Roman"/>
          <w:b/>
          <w:sz w:val="24"/>
          <w:szCs w:val="24"/>
          <w:lang w:eastAsia="en-MY"/>
        </w:rPr>
      </w:pPr>
      <w:r>
        <w:rPr>
          <w:rFonts w:eastAsia="Times New Roman"/>
          <w:b/>
          <w:sz w:val="24"/>
          <w:szCs w:val="24"/>
          <w:lang w:eastAsia="en-MY"/>
        </w:rPr>
        <w:lastRenderedPageBreak/>
        <w:t xml:space="preserve">  </w:t>
      </w:r>
      <w:r w:rsidR="00F5247C">
        <w:rPr>
          <w:rFonts w:eastAsia="Times New Roman"/>
          <w:b/>
          <w:sz w:val="24"/>
          <w:szCs w:val="24"/>
          <w:lang w:eastAsia="en-MY"/>
        </w:rPr>
        <w:t xml:space="preserve"> </w:t>
      </w:r>
      <w:bookmarkStart w:id="27" w:name="_Hlk85780828"/>
      <w:bookmarkEnd w:id="8"/>
      <w:bookmarkEnd w:id="9"/>
      <w:bookmarkEnd w:id="10"/>
    </w:p>
    <w:p w14:paraId="6A89882A" w14:textId="5A1F6142" w:rsidR="00411A84" w:rsidRPr="00627DFC" w:rsidRDefault="00446B87" w:rsidP="00E837A3">
      <w:pPr>
        <w:tabs>
          <w:tab w:val="left" w:pos="270"/>
        </w:tabs>
        <w:spacing w:before="0" w:after="0" w:line="240" w:lineRule="atLeast"/>
        <w:ind w:left="0" w:firstLine="0"/>
        <w:rPr>
          <w:b/>
          <w:bCs w:val="0"/>
          <w:sz w:val="24"/>
          <w:szCs w:val="24"/>
        </w:rPr>
      </w:pPr>
      <w:r>
        <w:rPr>
          <w:b/>
          <w:sz w:val="24"/>
          <w:szCs w:val="24"/>
        </w:rPr>
        <w:t xml:space="preserve"> </w:t>
      </w:r>
      <w:r w:rsidR="00411A84" w:rsidRPr="00627DFC">
        <w:rPr>
          <w:b/>
          <w:sz w:val="24"/>
          <w:szCs w:val="24"/>
        </w:rPr>
        <w:t>(France)</w:t>
      </w:r>
    </w:p>
    <w:p w14:paraId="39399EC8" w14:textId="1EA2AF7F" w:rsidR="00411A84" w:rsidRDefault="00446B87" w:rsidP="00E837A3">
      <w:pPr>
        <w:tabs>
          <w:tab w:val="left" w:pos="270"/>
        </w:tabs>
        <w:spacing w:before="0" w:after="0" w:line="240" w:lineRule="atLeast"/>
        <w:ind w:left="0" w:firstLine="0"/>
        <w:rPr>
          <w:color w:val="000000"/>
          <w:sz w:val="24"/>
          <w:szCs w:val="24"/>
          <w:shd w:val="clear" w:color="auto" w:fill="FFFFFF"/>
        </w:rPr>
      </w:pPr>
      <w:r>
        <w:rPr>
          <w:b/>
          <w:sz w:val="24"/>
          <w:szCs w:val="24"/>
        </w:rPr>
        <w:t xml:space="preserve"> </w:t>
      </w:r>
      <w:r w:rsidR="0098388B">
        <w:rPr>
          <w:b/>
          <w:sz w:val="24"/>
          <w:szCs w:val="24"/>
        </w:rPr>
        <w:t xml:space="preserve"> </w:t>
      </w:r>
      <w:r w:rsidR="00411A84" w:rsidRPr="006B4F83">
        <w:rPr>
          <w:b/>
          <w:sz w:val="24"/>
          <w:szCs w:val="24"/>
        </w:rPr>
        <w:t xml:space="preserve">Gregory Wegmann, </w:t>
      </w:r>
      <w:hyperlink r:id="rId135" w:history="1">
        <w:r w:rsidR="00411A84" w:rsidRPr="007E4199">
          <w:rPr>
            <w:rStyle w:val="Hyperlink"/>
            <w:bCs w:val="0"/>
            <w:color w:val="auto"/>
            <w:sz w:val="24"/>
            <w:szCs w:val="24"/>
          </w:rPr>
          <w:t>gregory.wegmann@gmail.com</w:t>
        </w:r>
      </w:hyperlink>
      <w:r w:rsidR="00411A84" w:rsidRPr="007E4199">
        <w:rPr>
          <w:bCs w:val="0"/>
          <w:sz w:val="24"/>
          <w:szCs w:val="24"/>
        </w:rPr>
        <w:t xml:space="preserve">, </w:t>
      </w:r>
      <w:r w:rsidR="00411A84" w:rsidRPr="007E4199">
        <w:rPr>
          <w:sz w:val="24"/>
          <w:szCs w:val="24"/>
          <w:shd w:val="clear" w:color="auto" w:fill="FFFFFF"/>
        </w:rPr>
        <w:t xml:space="preserve">University </w:t>
      </w:r>
      <w:r w:rsidR="00411A84" w:rsidRPr="006B4F83">
        <w:rPr>
          <w:color w:val="000000"/>
          <w:sz w:val="24"/>
          <w:szCs w:val="24"/>
          <w:shd w:val="clear" w:color="auto" w:fill="FFFFFF"/>
        </w:rPr>
        <w:t>of Burgundy</w:t>
      </w:r>
    </w:p>
    <w:p w14:paraId="1B19FFA8" w14:textId="134CC1BC" w:rsidR="009A21C8" w:rsidRDefault="00E837A3" w:rsidP="00E837A3">
      <w:pPr>
        <w:tabs>
          <w:tab w:val="left" w:pos="270"/>
        </w:tabs>
        <w:spacing w:before="0" w:after="0" w:line="240" w:lineRule="atLeast"/>
        <w:ind w:left="0" w:firstLine="0"/>
        <w:rPr>
          <w:bCs w:val="0"/>
          <w:sz w:val="24"/>
          <w:szCs w:val="24"/>
        </w:rPr>
      </w:pPr>
      <w:r w:rsidRPr="002103CA">
        <w:rPr>
          <w:rStyle w:val="Hyperlink"/>
          <w:noProof/>
          <w:color w:val="auto"/>
        </w:rPr>
        <w:drawing>
          <wp:anchor distT="0" distB="0" distL="114300" distR="114300" simplePos="0" relativeHeight="252605952" behindDoc="1" locked="0" layoutInCell="1" allowOverlap="1" wp14:anchorId="16127413" wp14:editId="30F8172F">
            <wp:simplePos x="0" y="0"/>
            <wp:positionH relativeFrom="column">
              <wp:posOffset>82550</wp:posOffset>
            </wp:positionH>
            <wp:positionV relativeFrom="paragraph">
              <wp:posOffset>80645</wp:posOffset>
            </wp:positionV>
            <wp:extent cx="679450" cy="831850"/>
            <wp:effectExtent l="0" t="0" r="6350" b="6350"/>
            <wp:wrapTight wrapText="bothSides">
              <wp:wrapPolygon edited="0">
                <wp:start x="0" y="0"/>
                <wp:lineTo x="0" y="21270"/>
                <wp:lineTo x="21196" y="21270"/>
                <wp:lineTo x="21196" y="0"/>
                <wp:lineTo x="0" y="0"/>
              </wp:wrapPolygon>
            </wp:wrapTight>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6" cstate="email">
                      <a:extLst>
                        <a:ext uri="{28A0092B-C50C-407E-A947-70E740481C1C}">
                          <a14:useLocalDpi xmlns:a14="http://schemas.microsoft.com/office/drawing/2010/main" val="0"/>
                        </a:ext>
                      </a:extLst>
                    </a:blip>
                    <a:srcRect/>
                    <a:stretch>
                      <a:fillRect/>
                    </a:stretch>
                  </pic:blipFill>
                  <pic:spPr bwMode="auto">
                    <a:xfrm>
                      <a:off x="0" y="0"/>
                      <a:ext cx="679450" cy="831850"/>
                    </a:xfrm>
                    <a:prstGeom prst="rect">
                      <a:avLst/>
                    </a:prstGeom>
                    <a:noFill/>
                  </pic:spPr>
                </pic:pic>
              </a:graphicData>
            </a:graphic>
            <wp14:sizeRelH relativeFrom="page">
              <wp14:pctWidth>0</wp14:pctWidth>
            </wp14:sizeRelH>
            <wp14:sizeRelV relativeFrom="page">
              <wp14:pctHeight>0</wp14:pctHeight>
            </wp14:sizeRelV>
          </wp:anchor>
        </w:drawing>
      </w:r>
    </w:p>
    <w:p w14:paraId="30487C7E" w14:textId="4A32A0B9" w:rsidR="009A21C8" w:rsidRPr="002103CA" w:rsidRDefault="009A21C8" w:rsidP="00E837A3">
      <w:pPr>
        <w:tabs>
          <w:tab w:val="left" w:pos="270"/>
        </w:tabs>
        <w:spacing w:before="0" w:after="0" w:line="240" w:lineRule="atLeast"/>
        <w:ind w:left="0" w:firstLine="0"/>
        <w:rPr>
          <w:bCs w:val="0"/>
          <w:sz w:val="24"/>
          <w:szCs w:val="24"/>
        </w:rPr>
      </w:pPr>
      <w:r w:rsidRPr="002103CA">
        <w:rPr>
          <w:bCs w:val="0"/>
          <w:sz w:val="24"/>
          <w:szCs w:val="24"/>
        </w:rPr>
        <w:t>I will continue to support the APMAA association by participating in conferences and promoting its activities.</w:t>
      </w:r>
    </w:p>
    <w:p w14:paraId="769B335C" w14:textId="46AB9602" w:rsidR="009A21C8" w:rsidRPr="009A21C8" w:rsidRDefault="009A21C8" w:rsidP="00E837A3">
      <w:pPr>
        <w:tabs>
          <w:tab w:val="left" w:pos="270"/>
        </w:tabs>
        <w:spacing w:before="0" w:after="0" w:line="240" w:lineRule="atLeast"/>
        <w:ind w:left="0" w:firstLine="0"/>
        <w:rPr>
          <w:bCs w:val="0"/>
          <w:color w:val="00B050"/>
          <w:sz w:val="24"/>
          <w:szCs w:val="24"/>
        </w:rPr>
      </w:pPr>
    </w:p>
    <w:p w14:paraId="728D2B3B" w14:textId="2407BDFD" w:rsidR="00411A84" w:rsidRDefault="00411A84" w:rsidP="00E837A3">
      <w:pPr>
        <w:tabs>
          <w:tab w:val="left" w:pos="270"/>
        </w:tabs>
        <w:spacing w:before="0" w:after="0" w:line="240" w:lineRule="atLeast"/>
        <w:ind w:left="0" w:firstLine="0"/>
        <w:rPr>
          <w:rStyle w:val="Hyperlink"/>
          <w:color w:val="000000" w:themeColor="text1"/>
          <w:sz w:val="24"/>
          <w:szCs w:val="24"/>
          <w:u w:val="none"/>
          <w:lang w:eastAsia="en-MY"/>
        </w:rPr>
      </w:pPr>
    </w:p>
    <w:p w14:paraId="2CC068B3" w14:textId="4D01DCDD" w:rsidR="00411A84" w:rsidRDefault="00411A84" w:rsidP="00E837A3">
      <w:pPr>
        <w:tabs>
          <w:tab w:val="left" w:pos="270"/>
        </w:tabs>
        <w:spacing w:before="0" w:after="0" w:line="240" w:lineRule="atLeast"/>
        <w:ind w:left="0" w:firstLine="0"/>
        <w:rPr>
          <w:b/>
          <w:color w:val="000000"/>
          <w:sz w:val="24"/>
          <w:szCs w:val="24"/>
          <w:shd w:val="clear" w:color="auto" w:fill="FFFFFF"/>
        </w:rPr>
      </w:pPr>
    </w:p>
    <w:p w14:paraId="30913DFB" w14:textId="77777777" w:rsidR="004D4862" w:rsidRDefault="004D4862" w:rsidP="00E837A3">
      <w:pPr>
        <w:tabs>
          <w:tab w:val="left" w:pos="270"/>
        </w:tabs>
        <w:spacing w:before="0" w:after="0" w:line="240" w:lineRule="atLeast"/>
        <w:ind w:left="0" w:firstLine="0"/>
        <w:rPr>
          <w:rStyle w:val="Hyperlink"/>
          <w:b/>
          <w:bCs w:val="0"/>
          <w:color w:val="000000" w:themeColor="text1"/>
          <w:sz w:val="24"/>
          <w:szCs w:val="24"/>
          <w:u w:val="none"/>
          <w:lang w:eastAsia="en-MY"/>
        </w:rPr>
      </w:pPr>
    </w:p>
    <w:p w14:paraId="6C7D7504" w14:textId="00E3077C" w:rsidR="00411A84" w:rsidRPr="006B4F83" w:rsidRDefault="00446B87" w:rsidP="00E837A3">
      <w:pPr>
        <w:tabs>
          <w:tab w:val="left" w:pos="270"/>
        </w:tabs>
        <w:spacing w:before="0" w:after="0" w:line="240" w:lineRule="atLeast"/>
        <w:ind w:left="0" w:firstLine="0"/>
        <w:rPr>
          <w:b/>
          <w:bCs w:val="0"/>
          <w:sz w:val="24"/>
          <w:szCs w:val="24"/>
        </w:rPr>
      </w:pPr>
      <w:r>
        <w:rPr>
          <w:rStyle w:val="Hyperlink"/>
          <w:b/>
          <w:bCs w:val="0"/>
          <w:color w:val="000000" w:themeColor="text1"/>
          <w:sz w:val="24"/>
          <w:szCs w:val="24"/>
          <w:u w:val="none"/>
          <w:lang w:eastAsia="en-MY"/>
        </w:rPr>
        <w:lastRenderedPageBreak/>
        <w:t xml:space="preserve"> </w:t>
      </w:r>
      <w:r w:rsidR="00411A84" w:rsidRPr="006B4F83">
        <w:rPr>
          <w:rStyle w:val="Hyperlink"/>
          <w:b/>
          <w:bCs w:val="0"/>
          <w:color w:val="000000" w:themeColor="text1"/>
          <w:sz w:val="24"/>
          <w:szCs w:val="24"/>
          <w:u w:val="none"/>
          <w:lang w:eastAsia="en-MY"/>
        </w:rPr>
        <w:t>(Germany)</w:t>
      </w:r>
    </w:p>
    <w:p w14:paraId="23FEFA10" w14:textId="20A2BFBE" w:rsidR="00411A84" w:rsidRDefault="0098388B" w:rsidP="00E837A3">
      <w:pPr>
        <w:tabs>
          <w:tab w:val="left" w:pos="270"/>
        </w:tabs>
        <w:spacing w:before="0" w:after="0" w:line="240" w:lineRule="atLeast"/>
        <w:ind w:left="0" w:firstLine="0"/>
        <w:rPr>
          <w:color w:val="000000"/>
          <w:sz w:val="24"/>
          <w:szCs w:val="24"/>
          <w:shd w:val="clear" w:color="auto" w:fill="FFFFFF"/>
        </w:rPr>
      </w:pPr>
      <w:r>
        <w:rPr>
          <w:b/>
          <w:bCs w:val="0"/>
          <w:sz w:val="24"/>
          <w:szCs w:val="24"/>
          <w:lang w:eastAsia="en-MY"/>
        </w:rPr>
        <w:t xml:space="preserve"> </w:t>
      </w:r>
      <w:r w:rsidR="00446B87">
        <w:rPr>
          <w:b/>
          <w:bCs w:val="0"/>
          <w:sz w:val="24"/>
          <w:szCs w:val="24"/>
          <w:lang w:eastAsia="en-MY"/>
        </w:rPr>
        <w:t xml:space="preserve"> </w:t>
      </w:r>
      <w:r w:rsidR="00411A84" w:rsidRPr="006B4F83">
        <w:rPr>
          <w:b/>
          <w:bCs w:val="0"/>
          <w:sz w:val="24"/>
          <w:szCs w:val="24"/>
          <w:lang w:eastAsia="en-MY"/>
        </w:rPr>
        <w:t>Robert C. Rickards</w:t>
      </w:r>
      <w:r w:rsidR="00E55728">
        <w:rPr>
          <w:b/>
          <w:bCs w:val="0"/>
          <w:sz w:val="24"/>
          <w:szCs w:val="24"/>
          <w:lang w:eastAsia="en-MY"/>
        </w:rPr>
        <w:t xml:space="preserve">, </w:t>
      </w:r>
      <w:hyperlink r:id="rId137" w:history="1">
        <w:r w:rsidR="00411A84" w:rsidRPr="006B4F83">
          <w:rPr>
            <w:rStyle w:val="Hyperlink"/>
            <w:color w:val="000000" w:themeColor="text1"/>
            <w:sz w:val="24"/>
            <w:szCs w:val="24"/>
            <w:lang w:eastAsia="en-MY"/>
          </w:rPr>
          <w:t>rrickards@hs-harz.de</w:t>
        </w:r>
      </w:hyperlink>
      <w:r w:rsidR="00411A84" w:rsidRPr="006B4F83">
        <w:rPr>
          <w:rStyle w:val="Hyperlink"/>
          <w:color w:val="000000" w:themeColor="text1"/>
          <w:sz w:val="24"/>
          <w:szCs w:val="24"/>
          <w:u w:val="none"/>
          <w:lang w:eastAsia="en-MY"/>
        </w:rPr>
        <w:t xml:space="preserve">, </w:t>
      </w:r>
      <w:r w:rsidR="00411A84" w:rsidRPr="006B4F83">
        <w:rPr>
          <w:color w:val="000000"/>
          <w:sz w:val="24"/>
          <w:szCs w:val="24"/>
          <w:shd w:val="clear" w:color="auto" w:fill="FFFFFF"/>
        </w:rPr>
        <w:t>German Police University</w:t>
      </w:r>
    </w:p>
    <w:p w14:paraId="07CC08F7" w14:textId="19A537E8" w:rsidR="00411A84" w:rsidRDefault="00E837A3" w:rsidP="00E837A3">
      <w:pPr>
        <w:tabs>
          <w:tab w:val="left" w:pos="270"/>
        </w:tabs>
        <w:spacing w:before="0" w:after="0" w:line="240" w:lineRule="atLeast"/>
        <w:ind w:left="0" w:firstLine="0"/>
        <w:rPr>
          <w:b/>
          <w:color w:val="000000"/>
          <w:sz w:val="24"/>
          <w:szCs w:val="24"/>
          <w:shd w:val="clear" w:color="auto" w:fill="FFFFFF"/>
        </w:rPr>
      </w:pPr>
      <w:r>
        <w:rPr>
          <w:rFonts w:eastAsia="ＭＳ Ｐゴシック"/>
          <w:b/>
          <w:noProof/>
          <w:sz w:val="24"/>
          <w:szCs w:val="24"/>
          <w:lang w:eastAsia="en-MY"/>
        </w:rPr>
        <w:drawing>
          <wp:anchor distT="0" distB="0" distL="114300" distR="114300" simplePos="0" relativeHeight="252579328" behindDoc="1" locked="0" layoutInCell="1" allowOverlap="1" wp14:anchorId="3FE67CAF" wp14:editId="4A57545C">
            <wp:simplePos x="0" y="0"/>
            <wp:positionH relativeFrom="column">
              <wp:posOffset>76200</wp:posOffset>
            </wp:positionH>
            <wp:positionV relativeFrom="paragraph">
              <wp:posOffset>59055</wp:posOffset>
            </wp:positionV>
            <wp:extent cx="673100" cy="751840"/>
            <wp:effectExtent l="0" t="0" r="0" b="0"/>
            <wp:wrapTight wrapText="bothSides">
              <wp:wrapPolygon edited="0">
                <wp:start x="0" y="0"/>
                <wp:lineTo x="0" y="20797"/>
                <wp:lineTo x="20785" y="20797"/>
                <wp:lineTo x="20785" y="0"/>
                <wp:lineTo x="0" y="0"/>
              </wp:wrapPolygon>
            </wp:wrapTight>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673100" cy="751840"/>
                    </a:xfrm>
                    <a:prstGeom prst="rect">
                      <a:avLst/>
                    </a:prstGeom>
                    <a:noFill/>
                  </pic:spPr>
                </pic:pic>
              </a:graphicData>
            </a:graphic>
            <wp14:sizeRelH relativeFrom="margin">
              <wp14:pctWidth>0</wp14:pctWidth>
            </wp14:sizeRelH>
            <wp14:sizeRelV relativeFrom="margin">
              <wp14:pctHeight>0</wp14:pctHeight>
            </wp14:sizeRelV>
          </wp:anchor>
        </w:drawing>
      </w:r>
    </w:p>
    <w:p w14:paraId="73711D6A" w14:textId="7A8D4BE3" w:rsidR="00504353" w:rsidRPr="00504353" w:rsidRDefault="00504353" w:rsidP="00E837A3">
      <w:pPr>
        <w:tabs>
          <w:tab w:val="left" w:pos="270"/>
        </w:tabs>
        <w:spacing w:before="0" w:after="0" w:line="240" w:lineRule="atLeast"/>
        <w:ind w:left="0" w:firstLine="0"/>
        <w:rPr>
          <w:rFonts w:eastAsia="ＭＳ Ｐゴシック"/>
          <w:b/>
          <w:sz w:val="24"/>
          <w:szCs w:val="24"/>
          <w:lang w:eastAsia="en-MY"/>
        </w:rPr>
      </w:pPr>
      <w:r w:rsidRPr="00504353">
        <w:rPr>
          <w:color w:val="000000"/>
          <w:sz w:val="24"/>
          <w:szCs w:val="24"/>
          <w:shd w:val="clear" w:color="auto" w:fill="FEFEFE"/>
        </w:rPr>
        <w:t>I shall publicize APMAA in Germany (and elsewhere in Europe) and continue to recruit new members (most recently from Russia and Ukraine).</w:t>
      </w:r>
    </w:p>
    <w:p w14:paraId="14C7B8AE" w14:textId="77777777" w:rsidR="00411A84" w:rsidRDefault="00411A84" w:rsidP="00E837A3">
      <w:pPr>
        <w:tabs>
          <w:tab w:val="left" w:pos="270"/>
        </w:tabs>
        <w:spacing w:before="0" w:after="0" w:line="240" w:lineRule="atLeast"/>
        <w:ind w:left="0" w:firstLine="0"/>
        <w:rPr>
          <w:rFonts w:eastAsia="ＭＳ Ｐゴシック"/>
          <w:b/>
          <w:sz w:val="24"/>
          <w:szCs w:val="24"/>
          <w:lang w:eastAsia="en-MY"/>
        </w:rPr>
      </w:pPr>
    </w:p>
    <w:p w14:paraId="4D04B457" w14:textId="77777777" w:rsidR="00411A84" w:rsidRDefault="00411A84" w:rsidP="00E837A3">
      <w:pPr>
        <w:tabs>
          <w:tab w:val="left" w:pos="270"/>
        </w:tabs>
        <w:spacing w:before="0" w:after="0" w:line="240" w:lineRule="atLeast"/>
        <w:ind w:left="0" w:firstLine="0"/>
        <w:rPr>
          <w:rFonts w:eastAsia="ＭＳ Ｐゴシック"/>
          <w:b/>
          <w:sz w:val="24"/>
          <w:szCs w:val="24"/>
          <w:lang w:eastAsia="en-MY"/>
        </w:rPr>
      </w:pPr>
    </w:p>
    <w:p w14:paraId="4887523C" w14:textId="77777777" w:rsidR="00411A84" w:rsidRDefault="00411A84" w:rsidP="00E837A3">
      <w:pPr>
        <w:tabs>
          <w:tab w:val="left" w:pos="270"/>
        </w:tabs>
        <w:spacing w:before="0" w:after="0" w:line="240" w:lineRule="atLeast"/>
        <w:ind w:left="0" w:firstLine="0"/>
        <w:rPr>
          <w:rFonts w:eastAsia="ＭＳ Ｐゴシック"/>
          <w:b/>
          <w:sz w:val="24"/>
          <w:szCs w:val="24"/>
          <w:lang w:eastAsia="en-MY"/>
        </w:rPr>
      </w:pPr>
    </w:p>
    <w:p w14:paraId="406ACC46" w14:textId="77777777" w:rsidR="00BE37C7" w:rsidRDefault="00BE37C7" w:rsidP="00E837A3">
      <w:pPr>
        <w:spacing w:before="0" w:after="0" w:line="240" w:lineRule="atLeast"/>
        <w:ind w:left="0" w:firstLine="0"/>
        <w:rPr>
          <w:b/>
          <w:bCs w:val="0"/>
          <w:sz w:val="36"/>
          <w:szCs w:val="36"/>
        </w:rPr>
      </w:pPr>
      <w:bookmarkStart w:id="28" w:name="_Hlk27588943"/>
      <w:bookmarkEnd w:id="27"/>
    </w:p>
    <w:p w14:paraId="5429C008" w14:textId="79D48516" w:rsidR="000C50E0" w:rsidRPr="001D4193" w:rsidRDefault="00CF0AD5" w:rsidP="00E837A3">
      <w:pPr>
        <w:spacing w:before="0" w:after="0" w:line="240" w:lineRule="atLeast"/>
        <w:ind w:left="0" w:firstLine="0"/>
        <w:rPr>
          <w:sz w:val="24"/>
          <w:szCs w:val="24"/>
        </w:rPr>
      </w:pPr>
      <w:r w:rsidRPr="001D4193">
        <w:rPr>
          <w:b/>
          <w:bCs w:val="0"/>
          <w:sz w:val="36"/>
          <w:szCs w:val="36"/>
        </w:rPr>
        <w:t xml:space="preserve">5. </w:t>
      </w:r>
      <w:r w:rsidR="000C50E0" w:rsidRPr="000C50E0">
        <w:rPr>
          <w:b/>
          <w:bCs w:val="0"/>
          <w:sz w:val="36"/>
          <w:szCs w:val="36"/>
        </w:rPr>
        <w:t>Insights from Head Leads of 2024 Teams and Local Chapters</w:t>
      </w:r>
      <w:r w:rsidR="000C50E0" w:rsidRPr="001D4193">
        <w:rPr>
          <w:sz w:val="24"/>
          <w:szCs w:val="24"/>
        </w:rPr>
        <w:t xml:space="preserve"> </w:t>
      </w:r>
    </w:p>
    <w:p w14:paraId="135CA1E8" w14:textId="77777777" w:rsidR="0083337E" w:rsidRDefault="0083337E" w:rsidP="00E837A3">
      <w:pPr>
        <w:pStyle w:val="ListParagraph0"/>
        <w:spacing w:before="0" w:after="0" w:line="240" w:lineRule="atLeast"/>
        <w:ind w:left="0" w:firstLine="0"/>
        <w:rPr>
          <w:color w:val="FF0000"/>
          <w:sz w:val="24"/>
          <w:szCs w:val="24"/>
        </w:rPr>
      </w:pPr>
      <w:bookmarkStart w:id="29" w:name="_Hlk152533018"/>
    </w:p>
    <w:p w14:paraId="0D089157" w14:textId="69029B3F" w:rsidR="00C52FA4" w:rsidRPr="00EF3E5C" w:rsidRDefault="00C52FA4" w:rsidP="00E837A3">
      <w:pPr>
        <w:spacing w:before="0" w:after="0" w:line="240" w:lineRule="atLeast"/>
        <w:ind w:left="0" w:firstLine="0"/>
        <w:rPr>
          <w:b/>
        </w:rPr>
      </w:pPr>
      <w:r>
        <w:rPr>
          <w:b/>
          <w:shd w:val="clear" w:color="auto" w:fill="FFFFFF"/>
        </w:rPr>
        <w:t>5-1</w:t>
      </w:r>
      <w:r w:rsidRPr="00EF3E5C">
        <w:rPr>
          <w:b/>
          <w:shd w:val="clear" w:color="auto" w:fill="FFFFFF"/>
        </w:rPr>
        <w:t xml:space="preserve">. </w:t>
      </w:r>
      <w:r>
        <w:rPr>
          <w:b/>
          <w:shd w:val="clear" w:color="auto" w:fill="FFFFFF"/>
        </w:rPr>
        <w:t>Message</w:t>
      </w:r>
      <w:r w:rsidR="00800A71">
        <w:rPr>
          <w:b/>
          <w:shd w:val="clear" w:color="auto" w:fill="FFFFFF"/>
        </w:rPr>
        <w:t>s</w:t>
      </w:r>
      <w:r>
        <w:rPr>
          <w:b/>
          <w:shd w:val="clear" w:color="auto" w:fill="FFFFFF"/>
        </w:rPr>
        <w:t xml:space="preserve"> from Webinar </w:t>
      </w:r>
      <w:r w:rsidRPr="00EF3E5C">
        <w:rPr>
          <w:b/>
        </w:rPr>
        <w:t xml:space="preserve">Team </w:t>
      </w:r>
      <w:r w:rsidRPr="0075766F">
        <w:rPr>
          <w:b/>
        </w:rPr>
        <w:t>Head</w:t>
      </w:r>
      <w:r w:rsidR="000C50E0" w:rsidRPr="0075766F">
        <w:rPr>
          <w:b/>
        </w:rPr>
        <w:t xml:space="preserve"> Lead</w:t>
      </w:r>
      <w:r w:rsidR="00B8407B" w:rsidRPr="0075766F">
        <w:rPr>
          <w:b/>
        </w:rPr>
        <w:t>s</w:t>
      </w:r>
      <w:r w:rsidRPr="0075766F">
        <w:rPr>
          <w:b/>
        </w:rPr>
        <w:t xml:space="preserve"> </w:t>
      </w:r>
    </w:p>
    <w:p w14:paraId="2DC5D2F6" w14:textId="70915F6C" w:rsidR="00007C5A" w:rsidRPr="00C425F3" w:rsidRDefault="00BE37C7" w:rsidP="00E837A3">
      <w:pPr>
        <w:tabs>
          <w:tab w:val="left" w:pos="270"/>
        </w:tabs>
        <w:spacing w:before="0" w:after="0" w:line="240" w:lineRule="atLeast"/>
        <w:ind w:left="0" w:firstLine="0"/>
        <w:rPr>
          <w:sz w:val="24"/>
          <w:szCs w:val="24"/>
        </w:rPr>
      </w:pPr>
      <w:r>
        <w:rPr>
          <w:b/>
          <w:bCs w:val="0"/>
          <w:noProof/>
          <w:sz w:val="24"/>
          <w:szCs w:val="24"/>
          <w:lang w:val="sv-SE" w:eastAsia="zh-CN"/>
        </w:rPr>
        <w:drawing>
          <wp:anchor distT="0" distB="0" distL="114300" distR="114300" simplePos="0" relativeHeight="252677632" behindDoc="1" locked="0" layoutInCell="1" allowOverlap="1" wp14:anchorId="0990AC22" wp14:editId="5BE93CAD">
            <wp:simplePos x="0" y="0"/>
            <wp:positionH relativeFrom="margin">
              <wp:posOffset>95250</wp:posOffset>
            </wp:positionH>
            <wp:positionV relativeFrom="paragraph">
              <wp:posOffset>242570</wp:posOffset>
            </wp:positionV>
            <wp:extent cx="711200" cy="845185"/>
            <wp:effectExtent l="0" t="0" r="0" b="0"/>
            <wp:wrapTight wrapText="bothSides">
              <wp:wrapPolygon edited="0">
                <wp:start x="0" y="0"/>
                <wp:lineTo x="0" y="20935"/>
                <wp:lineTo x="20829" y="20935"/>
                <wp:lineTo x="20829" y="0"/>
                <wp:lineTo x="0" y="0"/>
              </wp:wrapPolygon>
            </wp:wrapTight>
            <wp:docPr id="840285208" name="Picture 84028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cstate="email">
                      <a:extLst>
                        <a:ext uri="{28A0092B-C50C-407E-A947-70E740481C1C}">
                          <a14:useLocalDpi xmlns:a14="http://schemas.microsoft.com/office/drawing/2010/main" val="0"/>
                        </a:ext>
                      </a:extLst>
                    </a:blip>
                    <a:srcRect/>
                    <a:stretch>
                      <a:fillRect/>
                    </a:stretch>
                  </pic:blipFill>
                  <pic:spPr bwMode="auto">
                    <a:xfrm>
                      <a:off x="0" y="0"/>
                      <a:ext cx="711200" cy="845185"/>
                    </a:xfrm>
                    <a:prstGeom prst="rect">
                      <a:avLst/>
                    </a:prstGeom>
                    <a:noFill/>
                  </pic:spPr>
                </pic:pic>
              </a:graphicData>
            </a:graphic>
            <wp14:sizeRelH relativeFrom="page">
              <wp14:pctWidth>0</wp14:pctWidth>
            </wp14:sizeRelH>
            <wp14:sizeRelV relativeFrom="page">
              <wp14:pctHeight>0</wp14:pctHeight>
            </wp14:sizeRelV>
          </wp:anchor>
        </w:drawing>
      </w:r>
      <w:r w:rsidR="00C52FA4" w:rsidRPr="00C425F3">
        <w:rPr>
          <w:rFonts w:eastAsia="ＭＳ Ｐゴシック"/>
          <w:b/>
          <w:color w:val="FF0000"/>
          <w:sz w:val="24"/>
          <w:szCs w:val="24"/>
          <w:lang w:eastAsia="en-MY"/>
        </w:rPr>
        <w:t xml:space="preserve"> </w:t>
      </w:r>
      <w:r w:rsidR="00C52FA4" w:rsidRPr="00C425F3">
        <w:rPr>
          <w:rFonts w:eastAsia="ＭＳ Ｐゴシック"/>
          <w:b/>
          <w:sz w:val="24"/>
          <w:szCs w:val="24"/>
          <w:lang w:eastAsia="en-MY"/>
        </w:rPr>
        <w:t xml:space="preserve">Mohammed </w:t>
      </w:r>
      <w:proofErr w:type="spellStart"/>
      <w:r w:rsidR="00C52FA4" w:rsidRPr="00C425F3">
        <w:rPr>
          <w:rFonts w:eastAsia="ＭＳ Ｐゴシック"/>
          <w:b/>
          <w:sz w:val="24"/>
          <w:szCs w:val="24"/>
          <w:lang w:eastAsia="en-MY"/>
        </w:rPr>
        <w:t>Mohammed</w:t>
      </w:r>
      <w:proofErr w:type="spellEnd"/>
      <w:r w:rsidR="00C52FA4" w:rsidRPr="00C425F3">
        <w:rPr>
          <w:rFonts w:eastAsia="ＭＳ Ｐゴシック"/>
          <w:b/>
          <w:sz w:val="24"/>
          <w:szCs w:val="24"/>
          <w:lang w:eastAsia="en-MY"/>
        </w:rPr>
        <w:t xml:space="preserve"> Elmetw Elgammal</w:t>
      </w:r>
      <w:r w:rsidR="00E55728" w:rsidRPr="00C425F3">
        <w:rPr>
          <w:rFonts w:eastAsia="ＭＳ Ｐゴシック"/>
          <w:b/>
          <w:sz w:val="24"/>
          <w:szCs w:val="24"/>
          <w:lang w:eastAsia="en-MY"/>
        </w:rPr>
        <w:t xml:space="preserve">, </w:t>
      </w:r>
      <w:r w:rsidR="00C52FA4" w:rsidRPr="00C425F3">
        <w:rPr>
          <w:rFonts w:eastAsia="ＭＳ Ｐゴシック"/>
          <w:sz w:val="24"/>
          <w:szCs w:val="24"/>
          <w:lang w:eastAsia="en-MY"/>
        </w:rPr>
        <w:t>m.elgammal@qu.edu.qa,</w:t>
      </w:r>
      <w:r w:rsidR="00C52FA4" w:rsidRPr="00C425F3">
        <w:rPr>
          <w:sz w:val="24"/>
          <w:szCs w:val="24"/>
        </w:rPr>
        <w:t xml:space="preserve"> Qatar University</w:t>
      </w:r>
      <w:r w:rsidR="004A4BF8" w:rsidRPr="00C425F3">
        <w:rPr>
          <w:sz w:val="24"/>
          <w:szCs w:val="24"/>
        </w:rPr>
        <w:t xml:space="preserve"> </w:t>
      </w:r>
      <w:r w:rsidR="00007C5A" w:rsidRPr="00C425F3">
        <w:rPr>
          <w:sz w:val="24"/>
          <w:szCs w:val="24"/>
        </w:rPr>
        <w:br/>
      </w:r>
    </w:p>
    <w:p w14:paraId="4BE06729" w14:textId="7B867708" w:rsidR="009743F4" w:rsidRDefault="00F84EEE" w:rsidP="00E837A3">
      <w:pPr>
        <w:spacing w:before="0" w:after="0" w:line="240" w:lineRule="atLeast"/>
        <w:ind w:left="0" w:firstLine="0"/>
        <w:rPr>
          <w:color w:val="000000" w:themeColor="text1"/>
          <w:sz w:val="24"/>
          <w:szCs w:val="24"/>
        </w:rPr>
      </w:pPr>
      <w:r w:rsidRPr="00007C5A">
        <w:rPr>
          <w:color w:val="000000" w:themeColor="text1"/>
          <w:sz w:val="24"/>
          <w:szCs w:val="24"/>
        </w:rPr>
        <w:t xml:space="preserve">I </w:t>
      </w:r>
      <w:r w:rsidR="008755C7">
        <w:rPr>
          <w:color w:val="000000" w:themeColor="text1"/>
          <w:sz w:val="24"/>
          <w:szCs w:val="24"/>
        </w:rPr>
        <w:t>have brought</w:t>
      </w:r>
      <w:r w:rsidRPr="00007C5A">
        <w:rPr>
          <w:color w:val="000000" w:themeColor="text1"/>
          <w:sz w:val="24"/>
          <w:szCs w:val="24"/>
        </w:rPr>
        <w:t xml:space="preserve"> substantial experience to the APMAA community</w:t>
      </w:r>
      <w:r w:rsidR="008755C7">
        <w:rPr>
          <w:color w:val="000000" w:themeColor="text1"/>
          <w:sz w:val="24"/>
          <w:szCs w:val="24"/>
        </w:rPr>
        <w:t xml:space="preserve"> </w:t>
      </w:r>
      <w:r w:rsidRPr="00007C5A">
        <w:rPr>
          <w:color w:val="000000" w:themeColor="text1"/>
          <w:sz w:val="24"/>
          <w:szCs w:val="24"/>
        </w:rPr>
        <w:t>since 2014. Over the years, I've consistently contributed to all annual conferences, steadfastly supporting diverse APMAA initiatives. I chaired the esteemed APMAA 2019 event in Doha and led the Webinar Committee, orchestrating impactful webinars for the past three years. However, my commitment transcends these achievements. I am focu</w:t>
      </w:r>
      <w:r w:rsidR="00277366">
        <w:rPr>
          <w:color w:val="000000" w:themeColor="text1"/>
          <w:sz w:val="24"/>
          <w:szCs w:val="24"/>
        </w:rPr>
        <w:t>s</w:t>
      </w:r>
      <w:r w:rsidR="00E837A3">
        <w:rPr>
          <w:rFonts w:hint="eastAsia"/>
          <w:color w:val="000000" w:themeColor="text1"/>
          <w:sz w:val="24"/>
          <w:szCs w:val="24"/>
        </w:rPr>
        <w:t>i</w:t>
      </w:r>
      <w:r w:rsidR="00E837A3">
        <w:rPr>
          <w:color w:val="000000" w:themeColor="text1"/>
          <w:sz w:val="24"/>
          <w:szCs w:val="24"/>
        </w:rPr>
        <w:t>ng</w:t>
      </w:r>
      <w:r w:rsidRPr="00007C5A">
        <w:rPr>
          <w:color w:val="000000" w:themeColor="text1"/>
          <w:sz w:val="24"/>
          <w:szCs w:val="24"/>
        </w:rPr>
        <w:t xml:space="preserve"> on closely collaborating with webinar committee members </w:t>
      </w:r>
      <w:r w:rsidR="00277366">
        <w:rPr>
          <w:color w:val="000000" w:themeColor="text1"/>
          <w:sz w:val="24"/>
          <w:szCs w:val="24"/>
        </w:rPr>
        <w:t xml:space="preserve">and </w:t>
      </w:r>
      <w:r w:rsidRPr="00007C5A">
        <w:rPr>
          <w:color w:val="000000" w:themeColor="text1"/>
          <w:sz w:val="24"/>
          <w:szCs w:val="24"/>
        </w:rPr>
        <w:t>driving ongoing research initiatives across diverse APMAA chapters. My dedication lies in fostering continuous growth and enhancing engagement within our APMAA community.</w:t>
      </w:r>
    </w:p>
    <w:p w14:paraId="5E159F67" w14:textId="77777777" w:rsidR="009743F4" w:rsidRDefault="009743F4" w:rsidP="00E837A3">
      <w:pPr>
        <w:spacing w:before="0" w:after="0" w:line="240" w:lineRule="atLeast"/>
        <w:ind w:left="0" w:firstLine="0"/>
        <w:rPr>
          <w:color w:val="000000" w:themeColor="text1"/>
          <w:sz w:val="24"/>
          <w:szCs w:val="24"/>
        </w:rPr>
      </w:pPr>
    </w:p>
    <w:p w14:paraId="61DF7B1E" w14:textId="142BB261" w:rsidR="009743F4" w:rsidRPr="009743F4" w:rsidRDefault="009743F4" w:rsidP="00E837A3">
      <w:pPr>
        <w:spacing w:before="0" w:after="0" w:line="240" w:lineRule="atLeast"/>
        <w:ind w:left="0" w:firstLine="0"/>
        <w:rPr>
          <w:rFonts w:eastAsia="Times New Roman"/>
          <w:sz w:val="24"/>
          <w:szCs w:val="24"/>
        </w:rPr>
      </w:pPr>
      <w:r w:rsidRPr="009743F4">
        <w:rPr>
          <w:rFonts w:eastAsia="Times New Roman"/>
          <w:b/>
          <w:sz w:val="24"/>
          <w:szCs w:val="24"/>
        </w:rPr>
        <w:t xml:space="preserve"> Farhana Begum</w:t>
      </w:r>
      <w:r w:rsidR="00E55728">
        <w:rPr>
          <w:rFonts w:eastAsia="Times New Roman"/>
          <w:b/>
          <w:sz w:val="24"/>
          <w:szCs w:val="24"/>
        </w:rPr>
        <w:t xml:space="preserve">, </w:t>
      </w:r>
      <w:r w:rsidRPr="009743F4">
        <w:rPr>
          <w:rFonts w:eastAsia="Times New Roman"/>
          <w:sz w:val="24"/>
          <w:szCs w:val="24"/>
        </w:rPr>
        <w:t>farhana_postdoc@ru.ac.bd, DSHE, Ministry of Education</w:t>
      </w:r>
      <w:r>
        <w:rPr>
          <w:rFonts w:eastAsia="Times New Roman"/>
          <w:sz w:val="24"/>
          <w:szCs w:val="24"/>
        </w:rPr>
        <w:t>, Bangladesh</w:t>
      </w:r>
    </w:p>
    <w:p w14:paraId="4612F4A6" w14:textId="1FDF8844" w:rsidR="00E837A3" w:rsidRDefault="00BE37C7" w:rsidP="00E837A3">
      <w:pPr>
        <w:spacing w:before="0" w:after="0" w:line="240" w:lineRule="atLeast"/>
        <w:ind w:left="0" w:firstLine="0"/>
        <w:rPr>
          <w:rFonts w:eastAsia="Times New Roman"/>
          <w:color w:val="000000"/>
          <w:sz w:val="24"/>
          <w:szCs w:val="24"/>
        </w:rPr>
      </w:pPr>
      <w:r>
        <w:rPr>
          <w:noProof/>
        </w:rPr>
        <w:drawing>
          <wp:anchor distT="114300" distB="114300" distL="114300" distR="114300" simplePos="0" relativeHeight="252714496" behindDoc="1" locked="0" layoutInCell="1" hidden="0" allowOverlap="1" wp14:anchorId="5EBFFC45" wp14:editId="0FB86D12">
            <wp:simplePos x="0" y="0"/>
            <wp:positionH relativeFrom="column">
              <wp:posOffset>82550</wp:posOffset>
            </wp:positionH>
            <wp:positionV relativeFrom="paragraph">
              <wp:posOffset>158115</wp:posOffset>
            </wp:positionV>
            <wp:extent cx="635000" cy="762000"/>
            <wp:effectExtent l="0" t="0" r="0" b="0"/>
            <wp:wrapTight wrapText="bothSides">
              <wp:wrapPolygon edited="0">
                <wp:start x="0" y="0"/>
                <wp:lineTo x="0" y="21060"/>
                <wp:lineTo x="20736" y="21060"/>
                <wp:lineTo x="20736" y="0"/>
                <wp:lineTo x="0" y="0"/>
              </wp:wrapPolygon>
            </wp:wrapTight>
            <wp:docPr id="1738913817" name="Picture 1738913817"/>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2"/>
                    <a:srcRect/>
                    <a:stretch>
                      <a:fillRect/>
                    </a:stretch>
                  </pic:blipFill>
                  <pic:spPr>
                    <a:xfrm>
                      <a:off x="0" y="0"/>
                      <a:ext cx="635000" cy="762000"/>
                    </a:xfrm>
                    <a:prstGeom prst="rect">
                      <a:avLst/>
                    </a:prstGeom>
                    <a:ln/>
                  </pic:spPr>
                </pic:pic>
              </a:graphicData>
            </a:graphic>
            <wp14:sizeRelH relativeFrom="margin">
              <wp14:pctWidth>0</wp14:pctWidth>
            </wp14:sizeRelH>
            <wp14:sizeRelV relativeFrom="margin">
              <wp14:pctHeight>0</wp14:pctHeight>
            </wp14:sizeRelV>
          </wp:anchor>
        </w:drawing>
      </w:r>
    </w:p>
    <w:p w14:paraId="550AA4E2" w14:textId="5E31D1DD" w:rsidR="000565F4" w:rsidRDefault="009743F4" w:rsidP="00E837A3">
      <w:pPr>
        <w:spacing w:before="0" w:after="0" w:line="240" w:lineRule="atLeast"/>
        <w:ind w:left="0" w:firstLine="0"/>
        <w:rPr>
          <w:rFonts w:eastAsia="Times New Roman"/>
          <w:color w:val="000000"/>
          <w:sz w:val="24"/>
          <w:szCs w:val="24"/>
        </w:rPr>
      </w:pPr>
      <w:r w:rsidRPr="00022022">
        <w:rPr>
          <w:rFonts w:eastAsia="Times New Roman"/>
          <w:color w:val="000000"/>
          <w:sz w:val="24"/>
          <w:szCs w:val="24"/>
        </w:rPr>
        <w:t>My journey with APMAA began with the first APMAA Webinar in 2020</w:t>
      </w:r>
      <w:r w:rsidR="00E837A3">
        <w:rPr>
          <w:rFonts w:eastAsia="Times New Roman"/>
          <w:color w:val="000000"/>
          <w:sz w:val="24"/>
          <w:szCs w:val="24"/>
        </w:rPr>
        <w:t>,</w:t>
      </w:r>
      <w:r w:rsidRPr="00022022">
        <w:rPr>
          <w:rFonts w:eastAsia="Times New Roman"/>
          <w:color w:val="000000"/>
          <w:sz w:val="24"/>
          <w:szCs w:val="24"/>
        </w:rPr>
        <w:t xml:space="preserve"> and </w:t>
      </w:r>
      <w:r w:rsidR="00E837A3">
        <w:rPr>
          <w:rFonts w:eastAsia="Times New Roman"/>
          <w:color w:val="000000"/>
          <w:sz w:val="24"/>
          <w:szCs w:val="24"/>
        </w:rPr>
        <w:t xml:space="preserve">I </w:t>
      </w:r>
      <w:r w:rsidRPr="00022022">
        <w:rPr>
          <w:rFonts w:eastAsia="Times New Roman"/>
          <w:color w:val="000000"/>
          <w:sz w:val="24"/>
          <w:szCs w:val="24"/>
        </w:rPr>
        <w:t>organized a webinar in 2023</w:t>
      </w:r>
      <w:r w:rsidR="00E837A3">
        <w:rPr>
          <w:rFonts w:eastAsia="Times New Roman"/>
          <w:color w:val="000000"/>
          <w:sz w:val="24"/>
          <w:szCs w:val="24"/>
        </w:rPr>
        <w:t>.</w:t>
      </w:r>
      <w:r w:rsidRPr="00022022">
        <w:rPr>
          <w:rFonts w:eastAsia="Times New Roman"/>
          <w:color w:val="000000"/>
          <w:sz w:val="24"/>
          <w:szCs w:val="24"/>
        </w:rPr>
        <w:t xml:space="preserve"> </w:t>
      </w:r>
      <w:r>
        <w:rPr>
          <w:rFonts w:eastAsia="Times New Roman"/>
          <w:color w:val="000000"/>
          <w:sz w:val="24"/>
          <w:szCs w:val="24"/>
        </w:rPr>
        <w:t xml:space="preserve">I </w:t>
      </w:r>
      <w:r w:rsidR="00E837A3">
        <w:rPr>
          <w:rFonts w:eastAsia="Times New Roman"/>
          <w:color w:val="000000"/>
          <w:sz w:val="24"/>
          <w:szCs w:val="24"/>
        </w:rPr>
        <w:t>will</w:t>
      </w:r>
      <w:r w:rsidRPr="00022022">
        <w:rPr>
          <w:rFonts w:eastAsia="Times New Roman"/>
          <w:color w:val="000000"/>
          <w:sz w:val="24"/>
          <w:szCs w:val="24"/>
        </w:rPr>
        <w:t xml:space="preserve"> </w:t>
      </w:r>
      <w:r w:rsidR="00E837A3">
        <w:rPr>
          <w:rFonts w:eastAsia="Times New Roman"/>
          <w:color w:val="000000"/>
          <w:sz w:val="24"/>
          <w:szCs w:val="24"/>
        </w:rPr>
        <w:t>schedul</w:t>
      </w:r>
      <w:r w:rsidRPr="00022022">
        <w:rPr>
          <w:rFonts w:eastAsia="Times New Roman"/>
          <w:color w:val="000000"/>
          <w:sz w:val="24"/>
          <w:szCs w:val="24"/>
        </w:rPr>
        <w:t>e another webinar in 2024</w:t>
      </w:r>
      <w:r w:rsidR="00E837A3">
        <w:rPr>
          <w:rFonts w:eastAsia="Times New Roman"/>
          <w:color w:val="000000"/>
          <w:sz w:val="24"/>
          <w:szCs w:val="24"/>
        </w:rPr>
        <w:t>;</w:t>
      </w:r>
      <w:r w:rsidRPr="00022022">
        <w:rPr>
          <w:rFonts w:eastAsia="Times New Roman"/>
          <w:color w:val="000000"/>
          <w:sz w:val="24"/>
          <w:szCs w:val="24"/>
        </w:rPr>
        <w:t xml:space="preserve"> following that</w:t>
      </w:r>
      <w:r w:rsidR="00E837A3">
        <w:rPr>
          <w:rFonts w:eastAsia="Times New Roman"/>
          <w:color w:val="000000"/>
          <w:sz w:val="24"/>
          <w:szCs w:val="24"/>
        </w:rPr>
        <w:t>,</w:t>
      </w:r>
      <w:r w:rsidRPr="00022022">
        <w:rPr>
          <w:rFonts w:eastAsia="Times New Roman"/>
          <w:color w:val="000000"/>
          <w:sz w:val="24"/>
          <w:szCs w:val="24"/>
        </w:rPr>
        <w:t xml:space="preserve"> I have committed to fortifying the APMAA network</w:t>
      </w:r>
      <w:r w:rsidR="00E837A3">
        <w:rPr>
          <w:rFonts w:eastAsia="Times New Roman"/>
          <w:color w:val="000000"/>
          <w:sz w:val="24"/>
          <w:szCs w:val="24"/>
        </w:rPr>
        <w:t>.</w:t>
      </w:r>
      <w:r w:rsidRPr="00022022">
        <w:rPr>
          <w:rFonts w:eastAsia="Times New Roman"/>
          <w:color w:val="000000"/>
          <w:sz w:val="24"/>
          <w:szCs w:val="24"/>
        </w:rPr>
        <w:t xml:space="preserve"> I eagerly support all association activities</w:t>
      </w:r>
      <w:r w:rsidR="00E837A3">
        <w:rPr>
          <w:rFonts w:eastAsia="Times New Roman"/>
          <w:color w:val="000000"/>
          <w:sz w:val="24"/>
          <w:szCs w:val="24"/>
        </w:rPr>
        <w:t xml:space="preserve"> and am enthusiastic about increasing membership and network outreach. I am</w:t>
      </w:r>
      <w:r w:rsidRPr="00022022">
        <w:rPr>
          <w:rFonts w:eastAsia="Times New Roman"/>
          <w:color w:val="000000"/>
          <w:sz w:val="24"/>
          <w:szCs w:val="24"/>
        </w:rPr>
        <w:t xml:space="preserve"> ready to undertake any assigned tasks with dedication, which will remain the same for 2024. </w:t>
      </w:r>
      <w:r w:rsidR="00277366">
        <w:rPr>
          <w:rFonts w:eastAsia="Times New Roman"/>
          <w:color w:val="000000"/>
          <w:sz w:val="24"/>
          <w:szCs w:val="24"/>
        </w:rPr>
        <w:t>I aim</w:t>
      </w:r>
      <w:r w:rsidRPr="00022022">
        <w:rPr>
          <w:rFonts w:eastAsia="Times New Roman"/>
          <w:color w:val="000000"/>
          <w:sz w:val="24"/>
          <w:szCs w:val="24"/>
        </w:rPr>
        <w:t xml:space="preserve"> to contribute effectively to the organization's growth and p</w:t>
      </w:r>
      <w:r w:rsidR="00E837A3">
        <w:rPr>
          <w:rFonts w:eastAsia="Times New Roman"/>
          <w:color w:val="000000"/>
          <w:sz w:val="24"/>
          <w:szCs w:val="24"/>
        </w:rPr>
        <w:t>roactively advance</w:t>
      </w:r>
      <w:r w:rsidRPr="00022022">
        <w:rPr>
          <w:rFonts w:eastAsia="Times New Roman"/>
          <w:color w:val="000000"/>
          <w:sz w:val="24"/>
          <w:szCs w:val="24"/>
        </w:rPr>
        <w:t xml:space="preserve"> APMAA's mission.</w:t>
      </w:r>
    </w:p>
    <w:tbl>
      <w:tblPr>
        <w:tblStyle w:val="TableGrid"/>
        <w:tblW w:w="0" w:type="auto"/>
        <w:jc w:val="center"/>
        <w:tblLook w:val="04A0" w:firstRow="1" w:lastRow="0" w:firstColumn="1" w:lastColumn="0" w:noHBand="0" w:noVBand="1"/>
      </w:tblPr>
      <w:tblGrid>
        <w:gridCol w:w="10075"/>
      </w:tblGrid>
      <w:tr w:rsidR="006A0D60" w:rsidRPr="00BB2B9F" w14:paraId="42DF99DD" w14:textId="77777777" w:rsidTr="00A36B37">
        <w:trPr>
          <w:trHeight w:val="341"/>
          <w:jc w:val="center"/>
        </w:trPr>
        <w:tc>
          <w:tcPr>
            <w:tcW w:w="10075" w:type="dxa"/>
          </w:tcPr>
          <w:p w14:paraId="6841E448" w14:textId="60C966CF" w:rsidR="006A0D60" w:rsidRPr="006A0D60" w:rsidRDefault="006A0D60" w:rsidP="00E837A3">
            <w:pPr>
              <w:spacing w:before="0" w:after="0" w:line="240" w:lineRule="atLeast"/>
              <w:ind w:left="0" w:firstLine="0"/>
              <w:rPr>
                <w:rFonts w:eastAsia="Times New Roman"/>
                <w:b/>
                <w:bCs w:val="0"/>
                <w:kern w:val="0"/>
                <w:sz w:val="24"/>
                <w:szCs w:val="24"/>
              </w:rPr>
            </w:pPr>
            <w:r w:rsidRPr="006A0D60">
              <w:rPr>
                <w:rFonts w:eastAsia="Times New Roman"/>
                <w:b/>
                <w:color w:val="2514C2"/>
                <w:kern w:val="0"/>
                <w:sz w:val="24"/>
                <w:szCs w:val="24"/>
              </w:rPr>
              <w:t>2024 APMAA Webinar Application Form</w:t>
            </w:r>
            <w:r w:rsidRPr="006A0D60">
              <w:rPr>
                <w:rFonts w:eastAsia="Times New Roman"/>
                <w:bCs w:val="0"/>
                <w:color w:val="2514C2"/>
                <w:kern w:val="0"/>
                <w:sz w:val="24"/>
                <w:szCs w:val="24"/>
              </w:rPr>
              <w:t xml:space="preserve"> (Send your proposal to ueno@konan-u.ac.jp)</w:t>
            </w:r>
          </w:p>
        </w:tc>
      </w:tr>
      <w:tr w:rsidR="006A0D60" w:rsidRPr="00BB2B9F" w14:paraId="0974FDAC" w14:textId="77777777" w:rsidTr="00A36B37">
        <w:trPr>
          <w:trHeight w:val="341"/>
          <w:jc w:val="center"/>
        </w:trPr>
        <w:tc>
          <w:tcPr>
            <w:tcW w:w="10075" w:type="dxa"/>
          </w:tcPr>
          <w:p w14:paraId="171E88DB" w14:textId="330198E1"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 xml:space="preserve">Organizer (Chair and Cochair's names and </w:t>
            </w:r>
            <w:r>
              <w:rPr>
                <w:rFonts w:eastAsia="Times New Roman"/>
                <w:kern w:val="0"/>
                <w:sz w:val="24"/>
                <w:szCs w:val="24"/>
              </w:rPr>
              <w:t xml:space="preserve">their </w:t>
            </w:r>
            <w:r w:rsidRPr="00BB2B9F">
              <w:rPr>
                <w:rFonts w:eastAsia="Times New Roman"/>
                <w:kern w:val="0"/>
                <w:sz w:val="24"/>
                <w:szCs w:val="24"/>
              </w:rPr>
              <w:t>email addresses)</w:t>
            </w:r>
          </w:p>
        </w:tc>
      </w:tr>
      <w:tr w:rsidR="006A0D60" w:rsidRPr="00BB2B9F" w14:paraId="3D6921AB" w14:textId="77777777" w:rsidTr="00A36B37">
        <w:trPr>
          <w:trHeight w:val="341"/>
          <w:jc w:val="center"/>
        </w:trPr>
        <w:tc>
          <w:tcPr>
            <w:tcW w:w="10075" w:type="dxa"/>
          </w:tcPr>
          <w:p w14:paraId="6834673B" w14:textId="77777777"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Webinar Date</w:t>
            </w:r>
          </w:p>
        </w:tc>
      </w:tr>
      <w:tr w:rsidR="006A0D60" w:rsidRPr="00BB2B9F" w14:paraId="214335F7" w14:textId="77777777" w:rsidTr="00A36B37">
        <w:trPr>
          <w:trHeight w:val="341"/>
          <w:jc w:val="center"/>
        </w:trPr>
        <w:tc>
          <w:tcPr>
            <w:tcW w:w="10075" w:type="dxa"/>
          </w:tcPr>
          <w:p w14:paraId="053D71CB" w14:textId="77777777"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Webinar Theme</w:t>
            </w:r>
          </w:p>
        </w:tc>
      </w:tr>
      <w:tr w:rsidR="006A0D60" w:rsidRPr="00BB2B9F" w14:paraId="2681206A" w14:textId="77777777" w:rsidTr="00A36B37">
        <w:trPr>
          <w:jc w:val="center"/>
        </w:trPr>
        <w:tc>
          <w:tcPr>
            <w:tcW w:w="10075" w:type="dxa"/>
          </w:tcPr>
          <w:p w14:paraId="2A7A0791" w14:textId="77777777"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 xml:space="preserve">Objective and target audiences </w:t>
            </w:r>
          </w:p>
        </w:tc>
      </w:tr>
      <w:tr w:rsidR="006A0D60" w:rsidRPr="00BB2B9F" w14:paraId="2843B634" w14:textId="77777777" w:rsidTr="00A36B37">
        <w:trPr>
          <w:jc w:val="center"/>
        </w:trPr>
        <w:tc>
          <w:tcPr>
            <w:tcW w:w="10075" w:type="dxa"/>
          </w:tcPr>
          <w:p w14:paraId="42C55B13" w14:textId="77777777"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Webinar promotion tools (program and flyer), channels, and schedule</w:t>
            </w:r>
          </w:p>
        </w:tc>
      </w:tr>
      <w:tr w:rsidR="006A0D60" w:rsidRPr="00BB2B9F" w14:paraId="65773DE4" w14:textId="77777777" w:rsidTr="00A36B37">
        <w:trPr>
          <w:jc w:val="center"/>
        </w:trPr>
        <w:tc>
          <w:tcPr>
            <w:tcW w:w="10075" w:type="dxa"/>
          </w:tcPr>
          <w:p w14:paraId="48B1BB9C" w14:textId="76CD58C0" w:rsidR="006A0D60" w:rsidRPr="00BB2B9F" w:rsidRDefault="006A0D60" w:rsidP="00E837A3">
            <w:pPr>
              <w:spacing w:before="0" w:after="0" w:line="240" w:lineRule="atLeast"/>
              <w:ind w:left="0" w:firstLine="0"/>
              <w:rPr>
                <w:rFonts w:eastAsia="Times New Roman"/>
                <w:kern w:val="0"/>
                <w:sz w:val="24"/>
                <w:szCs w:val="24"/>
              </w:rPr>
            </w:pPr>
            <w:r>
              <w:rPr>
                <w:rFonts w:eastAsia="Times New Roman"/>
                <w:b/>
                <w:kern w:val="0"/>
                <w:sz w:val="24"/>
                <w:szCs w:val="24"/>
              </w:rPr>
              <w:t xml:space="preserve"> Sample </w:t>
            </w:r>
            <w:r w:rsidRPr="006A0D60">
              <w:rPr>
                <w:rFonts w:eastAsia="Times New Roman"/>
                <w:b/>
                <w:kern w:val="0"/>
                <w:sz w:val="24"/>
                <w:szCs w:val="24"/>
              </w:rPr>
              <w:t>Half-a-day Plan</w:t>
            </w:r>
            <w:r w:rsidRPr="00BB2B9F">
              <w:rPr>
                <w:rFonts w:eastAsia="Times New Roman"/>
                <w:b/>
                <w:kern w:val="0"/>
              </w:rPr>
              <w:t xml:space="preserve"> </w:t>
            </w:r>
            <w:r w:rsidRPr="00BB2B9F">
              <w:rPr>
                <w:rFonts w:eastAsia="Times New Roman"/>
                <w:kern w:val="0"/>
                <w:sz w:val="24"/>
                <w:szCs w:val="24"/>
              </w:rPr>
              <w:t>(</w:t>
            </w:r>
            <w:r w:rsidRPr="00BB2B9F">
              <w:rPr>
                <w:kern w:val="0"/>
                <w:sz w:val="24"/>
                <w:szCs w:val="24"/>
              </w:rPr>
              <w:t xml:space="preserve">6 speakers: </w:t>
            </w:r>
            <w:r w:rsidRPr="00BB2B9F">
              <w:rPr>
                <w:rFonts w:eastAsia="Times New Roman"/>
                <w:kern w:val="0"/>
                <w:sz w:val="24"/>
                <w:szCs w:val="24"/>
              </w:rPr>
              <w:t>240 min</w:t>
            </w:r>
            <w:r w:rsidRPr="00BB2B9F">
              <w:rPr>
                <w:kern w:val="0"/>
                <w:sz w:val="24"/>
                <w:szCs w:val="24"/>
              </w:rPr>
              <w:t>= 5+100+30+100+5/</w:t>
            </w:r>
            <w:r w:rsidRPr="00BB2B9F">
              <w:rPr>
                <w:rFonts w:eastAsia="Times New Roman"/>
                <w:kern w:val="0"/>
                <w:sz w:val="24"/>
                <w:szCs w:val="24"/>
              </w:rPr>
              <w:t>or 4 speakers)</w:t>
            </w:r>
          </w:p>
        </w:tc>
      </w:tr>
      <w:tr w:rsidR="006A0D60" w:rsidRPr="00BB2B9F" w14:paraId="2C975DFE" w14:textId="77777777" w:rsidTr="00A36B37">
        <w:trPr>
          <w:jc w:val="center"/>
        </w:trPr>
        <w:tc>
          <w:tcPr>
            <w:tcW w:w="10075" w:type="dxa"/>
          </w:tcPr>
          <w:p w14:paraId="2A8E3516" w14:textId="68AB4C4A" w:rsidR="006A0D60" w:rsidRPr="00BB2B9F" w:rsidRDefault="006A0D60" w:rsidP="00E837A3">
            <w:pPr>
              <w:shd w:val="clear" w:color="auto" w:fill="FFFFFF"/>
              <w:spacing w:before="0" w:after="0" w:line="240" w:lineRule="atLeast"/>
              <w:ind w:left="0" w:firstLine="0"/>
              <w:rPr>
                <w:rFonts w:eastAsia="Times New Roman"/>
                <w:kern w:val="0"/>
                <w:sz w:val="24"/>
                <w:szCs w:val="24"/>
              </w:rPr>
            </w:pPr>
            <w:r w:rsidRPr="00BB2B9F">
              <w:rPr>
                <w:rFonts w:eastAsia="Times New Roman"/>
                <w:kern w:val="0"/>
                <w:sz w:val="24"/>
                <w:szCs w:val="24"/>
              </w:rPr>
              <w:t xml:space="preserve">Opening (5 min): </w:t>
            </w:r>
            <w:r w:rsidRPr="00BB2B9F">
              <w:rPr>
                <w:rFonts w:eastAsia="Times New Roman"/>
                <w:color w:val="1F1F1F"/>
                <w:kern w:val="0"/>
                <w:sz w:val="24"/>
                <w:szCs w:val="24"/>
              </w:rPr>
              <w:t xml:space="preserve">Welcome, </w:t>
            </w:r>
            <w:r w:rsidRPr="00A76735">
              <w:rPr>
                <w:rFonts w:eastAsia="Times New Roman"/>
                <w:color w:val="1F1F1F"/>
                <w:kern w:val="0"/>
                <w:sz w:val="24"/>
                <w:szCs w:val="24"/>
              </w:rPr>
              <w:t>Overview of the webinar theme and objectives</w:t>
            </w:r>
            <w:r w:rsidRPr="00BB2B9F">
              <w:rPr>
                <w:rFonts w:eastAsia="Times New Roman"/>
                <w:kern w:val="0"/>
                <w:sz w:val="24"/>
                <w:szCs w:val="24"/>
              </w:rPr>
              <w:br/>
            </w:r>
            <w:r>
              <w:rPr>
                <w:rFonts w:eastAsia="Times New Roman"/>
                <w:kern w:val="0"/>
                <w:sz w:val="24"/>
                <w:szCs w:val="24"/>
              </w:rPr>
              <w:t xml:space="preserve">     </w:t>
            </w:r>
            <w:r w:rsidRPr="00BB2B9F">
              <w:rPr>
                <w:rFonts w:eastAsia="Times New Roman"/>
                <w:kern w:val="0"/>
                <w:sz w:val="24"/>
                <w:szCs w:val="24"/>
              </w:rPr>
              <w:t xml:space="preserve">Session 1 (100 min: 5+30 +30+30) </w:t>
            </w:r>
            <w:r w:rsidRPr="00BB2B9F">
              <w:rPr>
                <w:rFonts w:eastAsia="Times New Roman"/>
                <w:kern w:val="0"/>
                <w:sz w:val="24"/>
                <w:szCs w:val="24"/>
              </w:rPr>
              <w:br/>
              <w:t xml:space="preserve">     Session theme and introduction by the Session 1 chair (5 min) </w:t>
            </w:r>
            <w:r w:rsidRPr="00BB2B9F">
              <w:rPr>
                <w:rFonts w:eastAsia="Times New Roman"/>
                <w:kern w:val="0"/>
                <w:sz w:val="24"/>
                <w:szCs w:val="24"/>
              </w:rPr>
              <w:br/>
              <w:t xml:space="preserve">     Speaker 1, Speaker 2, Speaker 3 (15 min. presentation, 10 min. discussion, 5 min. Q&amp;A)</w:t>
            </w:r>
          </w:p>
        </w:tc>
      </w:tr>
      <w:tr w:rsidR="006A0D60" w:rsidRPr="00BB2B9F" w14:paraId="2D15BC04" w14:textId="77777777" w:rsidTr="00A36B37">
        <w:trPr>
          <w:jc w:val="center"/>
        </w:trPr>
        <w:tc>
          <w:tcPr>
            <w:tcW w:w="10075" w:type="dxa"/>
          </w:tcPr>
          <w:p w14:paraId="45FD9A50" w14:textId="77777777" w:rsidR="006A0D60" w:rsidRPr="00BB2B9F" w:rsidRDefault="006A0D60" w:rsidP="00E837A3">
            <w:pPr>
              <w:spacing w:before="0" w:after="0" w:line="240" w:lineRule="atLeast"/>
              <w:ind w:left="0" w:firstLine="0"/>
              <w:rPr>
                <w:rFonts w:eastAsia="Times New Roman"/>
                <w:kern w:val="0"/>
                <w:sz w:val="24"/>
                <w:szCs w:val="24"/>
              </w:rPr>
            </w:pPr>
            <w:r w:rsidRPr="00BB2B9F">
              <w:rPr>
                <w:rFonts w:eastAsia="Times New Roman"/>
                <w:kern w:val="0"/>
                <w:sz w:val="24"/>
                <w:szCs w:val="24"/>
              </w:rPr>
              <w:t xml:space="preserve">Break (30 min.)  </w:t>
            </w:r>
          </w:p>
        </w:tc>
      </w:tr>
      <w:tr w:rsidR="006A0D60" w:rsidRPr="00BB2B9F" w14:paraId="6FADBD3C" w14:textId="77777777" w:rsidTr="00A36B37">
        <w:trPr>
          <w:trHeight w:val="1268"/>
          <w:jc w:val="center"/>
        </w:trPr>
        <w:tc>
          <w:tcPr>
            <w:tcW w:w="10075" w:type="dxa"/>
          </w:tcPr>
          <w:p w14:paraId="35DAADD6" w14:textId="77777777" w:rsidR="006A0D60" w:rsidRPr="00BB2B9F" w:rsidRDefault="006A0D60" w:rsidP="00E837A3">
            <w:pPr>
              <w:shd w:val="clear" w:color="auto" w:fill="FFFFFF"/>
              <w:spacing w:before="0" w:after="0" w:line="240" w:lineRule="atLeast"/>
              <w:ind w:left="0" w:firstLine="0"/>
              <w:rPr>
                <w:rFonts w:eastAsia="Times New Roman"/>
                <w:color w:val="1F1F1F"/>
                <w:kern w:val="0"/>
                <w:sz w:val="24"/>
                <w:szCs w:val="24"/>
              </w:rPr>
            </w:pPr>
            <w:r w:rsidRPr="00BB2B9F">
              <w:rPr>
                <w:rFonts w:eastAsia="Times New Roman"/>
                <w:kern w:val="0"/>
                <w:sz w:val="24"/>
                <w:szCs w:val="24"/>
              </w:rPr>
              <w:lastRenderedPageBreak/>
              <w:t xml:space="preserve">Session 2 (100 min: 5+30 +30+30) </w:t>
            </w:r>
            <w:r w:rsidRPr="00BB2B9F">
              <w:rPr>
                <w:rFonts w:eastAsia="Times New Roman"/>
                <w:kern w:val="0"/>
                <w:sz w:val="24"/>
                <w:szCs w:val="24"/>
              </w:rPr>
              <w:br/>
              <w:t xml:space="preserve">     Session theme and introduction by the Session 2 chair (5 min) </w:t>
            </w:r>
            <w:r w:rsidRPr="00BB2B9F">
              <w:rPr>
                <w:rFonts w:eastAsia="Times New Roman"/>
                <w:kern w:val="0"/>
                <w:sz w:val="24"/>
                <w:szCs w:val="24"/>
              </w:rPr>
              <w:br/>
              <w:t xml:space="preserve">     Speaker 1, Speaker 2, Speaker 3 (15 min. presentation, 10 min. discussion, 5 min. Q&amp;A)</w:t>
            </w:r>
          </w:p>
          <w:p w14:paraId="214BB00E" w14:textId="77777777" w:rsidR="006A0D60" w:rsidRPr="00BB2B9F" w:rsidRDefault="006A0D60" w:rsidP="00E837A3">
            <w:pPr>
              <w:spacing w:before="0" w:after="0" w:line="240" w:lineRule="atLeast"/>
              <w:ind w:left="0" w:firstLine="0"/>
              <w:rPr>
                <w:rFonts w:eastAsia="Times New Roman"/>
                <w:kern w:val="0"/>
                <w:sz w:val="24"/>
                <w:szCs w:val="24"/>
              </w:rPr>
            </w:pPr>
            <w:r w:rsidRPr="00BB2B9F">
              <w:rPr>
                <w:sz w:val="24"/>
                <w:szCs w:val="24"/>
              </w:rPr>
              <w:t>Closing</w:t>
            </w:r>
            <w:r w:rsidRPr="00BB2B9F">
              <w:rPr>
                <w:rFonts w:eastAsia="Times New Roman"/>
                <w:kern w:val="0"/>
                <w:sz w:val="24"/>
                <w:szCs w:val="24"/>
              </w:rPr>
              <w:t>(5 min)</w:t>
            </w:r>
            <w:r w:rsidRPr="00BB2B9F">
              <w:rPr>
                <w:sz w:val="24"/>
                <w:szCs w:val="24"/>
              </w:rPr>
              <w:t xml:space="preserve">: Summary of the key takeaways from the webinar. </w:t>
            </w:r>
            <w:r w:rsidRPr="00A76735">
              <w:rPr>
                <w:sz w:val="24"/>
                <w:szCs w:val="24"/>
              </w:rPr>
              <w:t>Thank you and closing remarks</w:t>
            </w:r>
            <w:r w:rsidRPr="00BB2B9F">
              <w:rPr>
                <w:sz w:val="24"/>
                <w:szCs w:val="24"/>
              </w:rPr>
              <w:t>.</w:t>
            </w:r>
          </w:p>
        </w:tc>
      </w:tr>
    </w:tbl>
    <w:p w14:paraId="1D06A197" w14:textId="77777777" w:rsidR="00620AA5" w:rsidRDefault="00620AA5" w:rsidP="00E837A3">
      <w:pPr>
        <w:spacing w:before="0" w:after="0" w:line="240" w:lineRule="atLeast"/>
        <w:ind w:left="0" w:firstLine="0"/>
        <w:rPr>
          <w:color w:val="7030A0"/>
          <w:sz w:val="24"/>
          <w:szCs w:val="24"/>
        </w:rPr>
      </w:pPr>
    </w:p>
    <w:p w14:paraId="5327922F" w14:textId="384CFA8E" w:rsidR="004A4BF8" w:rsidRDefault="0083337E" w:rsidP="00E837A3">
      <w:pPr>
        <w:spacing w:before="0" w:after="0" w:line="240" w:lineRule="atLeast"/>
        <w:ind w:left="0" w:firstLine="0"/>
        <w:rPr>
          <w:color w:val="00B050"/>
          <w:sz w:val="24"/>
          <w:szCs w:val="24"/>
        </w:rPr>
      </w:pPr>
      <w:r w:rsidRPr="00C425F3">
        <w:rPr>
          <w:b/>
          <w:bCs w:val="0"/>
        </w:rPr>
        <w:t>5-</w:t>
      </w:r>
      <w:r w:rsidR="00C52FA4" w:rsidRPr="00C425F3">
        <w:rPr>
          <w:b/>
          <w:bCs w:val="0"/>
        </w:rPr>
        <w:t>2</w:t>
      </w:r>
      <w:r w:rsidRPr="00C425F3">
        <w:rPr>
          <w:b/>
          <w:bCs w:val="0"/>
        </w:rPr>
        <w:t xml:space="preserve">. </w:t>
      </w:r>
      <w:r w:rsidR="00C52FA4" w:rsidRPr="00C425F3">
        <w:rPr>
          <w:b/>
          <w:bCs w:val="0"/>
        </w:rPr>
        <w:t xml:space="preserve">Messages from </w:t>
      </w:r>
      <w:r w:rsidR="00BE37C7">
        <w:rPr>
          <w:b/>
          <w:bCs w:val="0"/>
        </w:rPr>
        <w:t xml:space="preserve">the </w:t>
      </w:r>
      <w:r w:rsidRPr="00C425F3">
        <w:rPr>
          <w:b/>
          <w:bCs w:val="0"/>
        </w:rPr>
        <w:t>Local Chapter</w:t>
      </w:r>
      <w:r w:rsidR="004A4BF8" w:rsidRPr="004A4BF8">
        <w:rPr>
          <w:color w:val="00B050"/>
          <w:sz w:val="24"/>
          <w:szCs w:val="24"/>
        </w:rPr>
        <w:t xml:space="preserve"> </w:t>
      </w:r>
      <w:r w:rsidR="00B8407B" w:rsidRPr="00C425F3">
        <w:rPr>
          <w:b/>
          <w:bCs w:val="0"/>
        </w:rPr>
        <w:t>Head Le</w:t>
      </w:r>
      <w:r w:rsidR="00125DD4">
        <w:rPr>
          <w:b/>
          <w:bCs w:val="0"/>
        </w:rPr>
        <w:t>a</w:t>
      </w:r>
      <w:r w:rsidR="00B8407B" w:rsidRPr="00C425F3">
        <w:rPr>
          <w:b/>
          <w:bCs w:val="0"/>
        </w:rPr>
        <w:t>ds</w:t>
      </w:r>
    </w:p>
    <w:p w14:paraId="6ABEA04F" w14:textId="77777777" w:rsidR="000565F4" w:rsidRPr="00C425F3" w:rsidRDefault="000565F4" w:rsidP="00E837A3">
      <w:pPr>
        <w:spacing w:before="0" w:after="0" w:line="240" w:lineRule="atLeast"/>
        <w:ind w:left="0" w:firstLine="0"/>
        <w:rPr>
          <w:b/>
          <w:bCs w:val="0"/>
          <w:sz w:val="24"/>
          <w:szCs w:val="24"/>
        </w:rPr>
      </w:pPr>
      <w:bookmarkStart w:id="30" w:name="_Hlk154410268"/>
    </w:p>
    <w:p w14:paraId="401C05E9" w14:textId="66C3C14F" w:rsidR="00BC214B" w:rsidRPr="00E837A3" w:rsidRDefault="00A46D3F" w:rsidP="00E837A3">
      <w:pPr>
        <w:spacing w:before="0" w:after="0" w:line="240" w:lineRule="atLeast"/>
        <w:ind w:left="0" w:firstLine="0"/>
        <w:rPr>
          <w:sz w:val="24"/>
          <w:szCs w:val="24"/>
        </w:rPr>
      </w:pPr>
      <w:r w:rsidRPr="00C425F3">
        <w:rPr>
          <w:b/>
          <w:bCs w:val="0"/>
          <w:sz w:val="24"/>
          <w:szCs w:val="24"/>
        </w:rPr>
        <w:t>(Indonesia Chapter</w:t>
      </w:r>
      <w:r w:rsidR="00B8407B" w:rsidRPr="00C425F3">
        <w:rPr>
          <w:b/>
          <w:bCs w:val="0"/>
          <w:sz w:val="24"/>
          <w:szCs w:val="24"/>
        </w:rPr>
        <w:t xml:space="preserve"> Head Le</w:t>
      </w:r>
      <w:r w:rsidR="00787EB4">
        <w:rPr>
          <w:b/>
          <w:bCs w:val="0"/>
          <w:sz w:val="24"/>
          <w:szCs w:val="24"/>
        </w:rPr>
        <w:t>a</w:t>
      </w:r>
      <w:r w:rsidR="00B8407B" w:rsidRPr="00C425F3">
        <w:rPr>
          <w:b/>
          <w:bCs w:val="0"/>
          <w:sz w:val="24"/>
          <w:szCs w:val="24"/>
        </w:rPr>
        <w:t>ds</w:t>
      </w:r>
      <w:r w:rsidRPr="00C425F3">
        <w:rPr>
          <w:b/>
          <w:bCs w:val="0"/>
          <w:sz w:val="24"/>
          <w:szCs w:val="24"/>
        </w:rPr>
        <w:t xml:space="preserve">) </w:t>
      </w:r>
    </w:p>
    <w:bookmarkEnd w:id="30"/>
    <w:p w14:paraId="2E12A93D" w14:textId="055F0EB2" w:rsidR="000C50E0" w:rsidRPr="00C425F3" w:rsidRDefault="000C50E0" w:rsidP="00E837A3">
      <w:pPr>
        <w:tabs>
          <w:tab w:val="left" w:pos="270"/>
        </w:tabs>
        <w:spacing w:before="0" w:after="0" w:line="240" w:lineRule="atLeast"/>
        <w:ind w:left="0" w:firstLine="0"/>
        <w:rPr>
          <w:sz w:val="24"/>
          <w:szCs w:val="24"/>
        </w:rPr>
      </w:pPr>
      <w:r w:rsidRPr="00C425F3">
        <w:rPr>
          <w:b/>
          <w:bCs w:val="0"/>
          <w:sz w:val="24"/>
          <w:szCs w:val="24"/>
        </w:rPr>
        <w:t>Sekar Mayangsari</w:t>
      </w:r>
      <w:r w:rsidR="00E55728" w:rsidRPr="00C425F3">
        <w:rPr>
          <w:b/>
          <w:bCs w:val="0"/>
          <w:sz w:val="24"/>
          <w:szCs w:val="24"/>
        </w:rPr>
        <w:t xml:space="preserve">, </w:t>
      </w:r>
      <w:hyperlink r:id="rId139" w:history="1">
        <w:r w:rsidRPr="00C425F3">
          <w:rPr>
            <w:rStyle w:val="Hyperlink"/>
            <w:color w:val="auto"/>
            <w:sz w:val="24"/>
            <w:szCs w:val="24"/>
            <w:lang w:eastAsia="en-MY"/>
          </w:rPr>
          <w:t>sekar_mayangsari@trisakti.ac.id</w:t>
        </w:r>
      </w:hyperlink>
      <w:r w:rsidRPr="00C425F3">
        <w:rPr>
          <w:sz w:val="24"/>
          <w:szCs w:val="24"/>
          <w:lang w:eastAsia="en-MY"/>
        </w:rPr>
        <w:t>,</w:t>
      </w:r>
      <w:r w:rsidR="00E55728" w:rsidRPr="00C425F3">
        <w:rPr>
          <w:sz w:val="24"/>
          <w:szCs w:val="24"/>
          <w:lang w:eastAsia="en-MY"/>
        </w:rPr>
        <w:t xml:space="preserve"> </w:t>
      </w:r>
      <w:r w:rsidR="00B25FFF" w:rsidRPr="00C425F3">
        <w:rPr>
          <w:sz w:val="24"/>
          <w:szCs w:val="24"/>
          <w:lang w:eastAsia="en-MY"/>
        </w:rPr>
        <w:t>Trisakti University</w:t>
      </w:r>
    </w:p>
    <w:p w14:paraId="1CF3604E" w14:textId="02EE8F4B" w:rsidR="000C50E0" w:rsidRPr="00C425F3" w:rsidRDefault="00800A71" w:rsidP="00E837A3">
      <w:pPr>
        <w:spacing w:before="0" w:after="0" w:line="240" w:lineRule="atLeast"/>
        <w:ind w:left="0" w:firstLine="0"/>
        <w:rPr>
          <w:color w:val="00B050"/>
          <w:sz w:val="24"/>
          <w:szCs w:val="24"/>
        </w:rPr>
      </w:pPr>
      <w:r w:rsidRPr="00620AA5">
        <w:rPr>
          <w:noProof/>
          <w:sz w:val="24"/>
          <w:szCs w:val="24"/>
        </w:rPr>
        <w:drawing>
          <wp:anchor distT="0" distB="0" distL="114300" distR="114300" simplePos="0" relativeHeight="252673536" behindDoc="0" locked="0" layoutInCell="1" allowOverlap="1" wp14:anchorId="213ED86B" wp14:editId="4F367168">
            <wp:simplePos x="0" y="0"/>
            <wp:positionH relativeFrom="margin">
              <wp:posOffset>69850</wp:posOffset>
            </wp:positionH>
            <wp:positionV relativeFrom="paragraph">
              <wp:posOffset>60960</wp:posOffset>
            </wp:positionV>
            <wp:extent cx="698500" cy="806450"/>
            <wp:effectExtent l="0" t="0" r="6350" b="0"/>
            <wp:wrapSquare wrapText="bothSides"/>
            <wp:docPr id="1785973292" name="Picture 1785973292" descr="A person wearing a yellow head 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73292" name="Picture 1785973292" descr="A person wearing a yellow head scarf&#10;&#10;Description automatically generated"/>
                    <pic:cNvPicPr/>
                  </pic:nvPicPr>
                  <pic:blipFill rotWithShape="1">
                    <a:blip r:embed="rId95" cstate="print">
                      <a:extLst>
                        <a:ext uri="{28A0092B-C50C-407E-A947-70E740481C1C}">
                          <a14:useLocalDpi xmlns:a14="http://schemas.microsoft.com/office/drawing/2010/main" val="0"/>
                        </a:ext>
                      </a:extLst>
                    </a:blip>
                    <a:srcRect l="21977" t="2" r="14642" b="-2725"/>
                    <a:stretch/>
                  </pic:blipFill>
                  <pic:spPr bwMode="auto">
                    <a:xfrm flipH="1">
                      <a:off x="0" y="0"/>
                      <a:ext cx="698500" cy="806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81422B" w14:textId="45770B05" w:rsidR="00E60D3F" w:rsidRPr="00620AA5" w:rsidRDefault="00E60D3F" w:rsidP="00E837A3">
      <w:pPr>
        <w:spacing w:before="0" w:after="0" w:line="240" w:lineRule="atLeast"/>
        <w:ind w:left="0" w:firstLine="0"/>
        <w:rPr>
          <w:sz w:val="24"/>
          <w:szCs w:val="24"/>
        </w:rPr>
      </w:pPr>
      <w:r w:rsidRPr="00620AA5">
        <w:rPr>
          <w:sz w:val="24"/>
          <w:szCs w:val="24"/>
        </w:rPr>
        <w:t>Subject: Continuing Dedication to APMAA - Indonesia Chapter</w:t>
      </w:r>
    </w:p>
    <w:p w14:paraId="15D1BEDF" w14:textId="01BB4499" w:rsidR="00E60D3F" w:rsidRPr="00620AA5" w:rsidRDefault="00E60D3F" w:rsidP="00E837A3">
      <w:pPr>
        <w:spacing w:before="0" w:after="0" w:line="240" w:lineRule="atLeast"/>
        <w:ind w:left="0" w:firstLine="0"/>
        <w:rPr>
          <w:sz w:val="24"/>
          <w:szCs w:val="24"/>
        </w:rPr>
      </w:pPr>
      <w:r w:rsidRPr="00620AA5">
        <w:rPr>
          <w:sz w:val="24"/>
          <w:szCs w:val="24"/>
        </w:rPr>
        <w:t>My journey with APMAA commenced in 2012 during the Xiamen Conference in China, marking the inception of my commitment to promoting APMAA in Indonesia and beyond. As we approach 2024, my unwavering dedication to APMAA remains steadfast. I am fully devoted to supporting all APMAA initiatives, from advertising to hosting events and assisting in APMAA management affairs. I pledge to continue advocating for APMAA's growth and prominence within Indonesia, striving to bolster our chapter's contributions to the larger APMAA community.</w:t>
      </w:r>
    </w:p>
    <w:p w14:paraId="59325BC1" w14:textId="77777777" w:rsidR="00620AA5" w:rsidRPr="00C425F3" w:rsidRDefault="00620AA5" w:rsidP="00E837A3">
      <w:pPr>
        <w:spacing w:before="0" w:after="0" w:line="240" w:lineRule="atLeast"/>
        <w:ind w:left="0" w:firstLine="0"/>
        <w:rPr>
          <w:b/>
          <w:bCs w:val="0"/>
          <w:sz w:val="24"/>
          <w:szCs w:val="24"/>
        </w:rPr>
      </w:pPr>
    </w:p>
    <w:p w14:paraId="1CA3F255" w14:textId="25E2A73B" w:rsidR="00620AA5" w:rsidRDefault="00620AA5" w:rsidP="00E837A3">
      <w:pPr>
        <w:spacing w:before="0" w:after="0" w:line="240" w:lineRule="atLeast"/>
        <w:ind w:left="0" w:firstLine="0"/>
        <w:rPr>
          <w:sz w:val="24"/>
          <w:szCs w:val="24"/>
        </w:rPr>
      </w:pPr>
      <w:r w:rsidRPr="00C425F3">
        <w:rPr>
          <w:b/>
          <w:bCs w:val="0"/>
          <w:sz w:val="24"/>
          <w:szCs w:val="24"/>
        </w:rPr>
        <w:t>Grahita Chandrarin</w:t>
      </w:r>
      <w:r w:rsidR="00E55728" w:rsidRPr="00C425F3">
        <w:rPr>
          <w:b/>
          <w:bCs w:val="0"/>
          <w:sz w:val="24"/>
          <w:szCs w:val="24"/>
        </w:rPr>
        <w:t xml:space="preserve">, </w:t>
      </w:r>
      <w:hyperlink r:id="rId140" w:history="1">
        <w:r w:rsidRPr="00C425F3">
          <w:rPr>
            <w:rStyle w:val="Hyperlink"/>
            <w:color w:val="auto"/>
            <w:sz w:val="24"/>
            <w:szCs w:val="24"/>
          </w:rPr>
          <w:t>grahitac@gmail.com</w:t>
        </w:r>
      </w:hyperlink>
      <w:r w:rsidR="00E55728" w:rsidRPr="00C425F3">
        <w:rPr>
          <w:rStyle w:val="Hyperlink"/>
          <w:color w:val="auto"/>
          <w:sz w:val="24"/>
          <w:szCs w:val="24"/>
        </w:rPr>
        <w:t xml:space="preserve">, </w:t>
      </w:r>
      <w:r w:rsidRPr="00C425F3">
        <w:rPr>
          <w:rStyle w:val="Hyperlink"/>
          <w:color w:val="auto"/>
          <w:sz w:val="24"/>
          <w:szCs w:val="24"/>
        </w:rPr>
        <w:t xml:space="preserve"> </w:t>
      </w:r>
      <w:r w:rsidRPr="00C425F3">
        <w:rPr>
          <w:sz w:val="24"/>
          <w:szCs w:val="24"/>
        </w:rPr>
        <w:t>grahitac@unmer.ac.id</w:t>
      </w:r>
      <w:r w:rsidRPr="00C425F3">
        <w:rPr>
          <w:b/>
          <w:bCs w:val="0"/>
          <w:sz w:val="24"/>
          <w:szCs w:val="24"/>
        </w:rPr>
        <w:t xml:space="preserve">, </w:t>
      </w:r>
      <w:r w:rsidRPr="00D86085">
        <w:rPr>
          <w:sz w:val="24"/>
          <w:szCs w:val="24"/>
        </w:rPr>
        <w:t xml:space="preserve">University of Merdeka Malang </w:t>
      </w:r>
    </w:p>
    <w:p w14:paraId="58945D6D" w14:textId="2AF2C8B9" w:rsidR="00620AA5" w:rsidRDefault="00800A71" w:rsidP="00E837A3">
      <w:pPr>
        <w:spacing w:before="0" w:after="0" w:line="240" w:lineRule="atLeast"/>
        <w:ind w:left="0" w:firstLine="0"/>
        <w:rPr>
          <w:sz w:val="24"/>
          <w:szCs w:val="24"/>
        </w:rPr>
      </w:pPr>
      <w:r>
        <w:rPr>
          <w:noProof/>
        </w:rPr>
        <w:drawing>
          <wp:anchor distT="0" distB="0" distL="114300" distR="114300" simplePos="0" relativeHeight="252684800" behindDoc="1" locked="0" layoutInCell="1" allowOverlap="1" wp14:anchorId="4330A2D7" wp14:editId="2BC83F28">
            <wp:simplePos x="0" y="0"/>
            <wp:positionH relativeFrom="margin">
              <wp:posOffset>69850</wp:posOffset>
            </wp:positionH>
            <wp:positionV relativeFrom="paragraph">
              <wp:posOffset>79375</wp:posOffset>
            </wp:positionV>
            <wp:extent cx="666750" cy="872490"/>
            <wp:effectExtent l="0" t="0" r="0" b="3810"/>
            <wp:wrapTight wrapText="bothSides">
              <wp:wrapPolygon edited="0">
                <wp:start x="0" y="0"/>
                <wp:lineTo x="0" y="21223"/>
                <wp:lineTo x="20983" y="21223"/>
                <wp:lineTo x="2098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666750" cy="872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1016D" w14:textId="3753F535" w:rsidR="00620AA5" w:rsidRPr="00C425F3" w:rsidRDefault="00620AA5" w:rsidP="00E837A3">
      <w:pPr>
        <w:spacing w:before="0" w:after="0" w:line="240" w:lineRule="atLeast"/>
        <w:ind w:left="0" w:firstLine="0"/>
        <w:rPr>
          <w:sz w:val="24"/>
          <w:szCs w:val="24"/>
        </w:rPr>
      </w:pPr>
      <w:r w:rsidRPr="00C425F3">
        <w:rPr>
          <w:sz w:val="24"/>
          <w:szCs w:val="24"/>
        </w:rPr>
        <w:t xml:space="preserve">This year marks my 13 years of involvement at APMAA. </w:t>
      </w:r>
      <w:r w:rsidR="00277366" w:rsidRPr="00C425F3">
        <w:rPr>
          <w:sz w:val="24"/>
          <w:szCs w:val="24"/>
        </w:rPr>
        <w:t>I</w:t>
      </w:r>
      <w:r w:rsidRPr="00C425F3">
        <w:rPr>
          <w:sz w:val="24"/>
          <w:szCs w:val="24"/>
        </w:rPr>
        <w:t xml:space="preserve">n 2010, I was the only Indonesian participant at the APMAA Annual Conference in Taiwan. Indeed, it was a priceless experience. So far, my Indonesian colleagues and I have been involved in some APMAA activities, including the APMAA Annual Conference (2015, 2021, and 2023) and APMAA Webinar (2023). APMAA Webinar – Local Chapter is a pretty new program; however, APMAA Directors have responded positively to it, and I believe the Webinars have had good academic impacts on all of us.   </w:t>
      </w:r>
    </w:p>
    <w:p w14:paraId="723AB6D1" w14:textId="4EEF78DF" w:rsidR="00A4036A" w:rsidRDefault="00A4036A" w:rsidP="00E837A3">
      <w:pPr>
        <w:spacing w:before="0" w:after="0" w:line="240" w:lineRule="atLeast"/>
        <w:ind w:left="0" w:firstLine="0"/>
        <w:rPr>
          <w:b/>
          <w:bCs w:val="0"/>
          <w:color w:val="00B050"/>
          <w:sz w:val="24"/>
          <w:szCs w:val="24"/>
        </w:rPr>
      </w:pPr>
      <w:r w:rsidRPr="00C425F3">
        <w:rPr>
          <w:b/>
          <w:bCs w:val="0"/>
          <w:color w:val="00B050"/>
          <w:sz w:val="24"/>
          <w:szCs w:val="24"/>
        </w:rPr>
        <w:tab/>
      </w:r>
    </w:p>
    <w:p w14:paraId="78198425" w14:textId="7EDBE61C" w:rsidR="00B25FFF" w:rsidRPr="00C425F3" w:rsidRDefault="00B25FFF" w:rsidP="00E837A3">
      <w:pPr>
        <w:spacing w:before="0" w:after="0" w:line="240" w:lineRule="atLeast"/>
        <w:ind w:left="0" w:firstLine="0"/>
        <w:rPr>
          <w:b/>
          <w:bCs w:val="0"/>
          <w:sz w:val="24"/>
          <w:szCs w:val="24"/>
        </w:rPr>
      </w:pPr>
      <w:r w:rsidRPr="00C425F3">
        <w:rPr>
          <w:b/>
          <w:bCs w:val="0"/>
          <w:sz w:val="24"/>
          <w:szCs w:val="24"/>
        </w:rPr>
        <w:t>(Taiwan</w:t>
      </w:r>
      <w:r w:rsidRPr="00C425F3">
        <w:rPr>
          <w:sz w:val="24"/>
          <w:szCs w:val="24"/>
        </w:rPr>
        <w:t xml:space="preserve"> </w:t>
      </w:r>
      <w:r w:rsidRPr="00C425F3">
        <w:rPr>
          <w:b/>
          <w:bCs w:val="0"/>
          <w:sz w:val="24"/>
          <w:szCs w:val="24"/>
        </w:rPr>
        <w:t>Chapter</w:t>
      </w:r>
      <w:r w:rsidR="00B8407B" w:rsidRPr="00C425F3">
        <w:rPr>
          <w:b/>
          <w:bCs w:val="0"/>
          <w:color w:val="FF0000"/>
          <w:sz w:val="24"/>
          <w:szCs w:val="24"/>
        </w:rPr>
        <w:t xml:space="preserve"> </w:t>
      </w:r>
      <w:r w:rsidR="00B8407B" w:rsidRPr="00C425F3">
        <w:rPr>
          <w:b/>
          <w:bCs w:val="0"/>
          <w:sz w:val="24"/>
          <w:szCs w:val="24"/>
        </w:rPr>
        <w:t>Head Le</w:t>
      </w:r>
      <w:r w:rsidR="00831CED">
        <w:rPr>
          <w:b/>
          <w:bCs w:val="0"/>
          <w:sz w:val="24"/>
          <w:szCs w:val="24"/>
        </w:rPr>
        <w:t>a</w:t>
      </w:r>
      <w:r w:rsidR="00B8407B" w:rsidRPr="00C425F3">
        <w:rPr>
          <w:b/>
          <w:bCs w:val="0"/>
          <w:sz w:val="24"/>
          <w:szCs w:val="24"/>
        </w:rPr>
        <w:t>d</w:t>
      </w:r>
      <w:r w:rsidRPr="00C425F3">
        <w:rPr>
          <w:b/>
          <w:bCs w:val="0"/>
          <w:sz w:val="24"/>
          <w:szCs w:val="24"/>
        </w:rPr>
        <w:t>)</w:t>
      </w:r>
    </w:p>
    <w:p w14:paraId="341C71B9" w14:textId="1FC5A1CD" w:rsidR="00B25FFF" w:rsidRPr="00B25FFF" w:rsidRDefault="00B25FFF" w:rsidP="00E837A3">
      <w:pPr>
        <w:pStyle w:val="xmsonormal"/>
        <w:spacing w:line="240" w:lineRule="atLeast"/>
        <w:ind w:left="0" w:firstLine="0"/>
        <w:rPr>
          <w:rFonts w:ascii="Times New Roman" w:eastAsiaTheme="minorHAnsi" w:hAnsi="Times New Roman" w:cs="Times New Roman"/>
          <w:sz w:val="24"/>
          <w:szCs w:val="24"/>
          <w:u w:val="single"/>
          <w:lang w:eastAsia="en-MY"/>
        </w:rPr>
      </w:pPr>
      <w:r w:rsidRPr="00B25FFF">
        <w:rPr>
          <w:rFonts w:ascii="Times New Roman" w:eastAsiaTheme="minorHAnsi" w:hAnsi="Times New Roman" w:cs="Times New Roman"/>
          <w:b/>
          <w:bCs w:val="0"/>
          <w:sz w:val="24"/>
          <w:szCs w:val="24"/>
          <w:lang w:eastAsia="en-MY"/>
        </w:rPr>
        <w:t>Hsuan-Lien Chu</w:t>
      </w:r>
      <w:r w:rsidR="00E55728">
        <w:rPr>
          <w:rFonts w:ascii="Times New Roman" w:eastAsiaTheme="minorHAnsi" w:hAnsi="Times New Roman" w:cs="Times New Roman"/>
          <w:b/>
          <w:bCs w:val="0"/>
          <w:sz w:val="24"/>
          <w:szCs w:val="24"/>
          <w:lang w:eastAsia="en-MY"/>
        </w:rPr>
        <w:t xml:space="preserve">, </w:t>
      </w:r>
      <w:hyperlink r:id="rId142" w:history="1">
        <w:r w:rsidRPr="00B25FFF">
          <w:rPr>
            <w:rStyle w:val="Hyperlink"/>
            <w:rFonts w:ascii="Times New Roman" w:eastAsiaTheme="minorHAnsi" w:hAnsi="Times New Roman"/>
            <w:color w:val="auto"/>
            <w:sz w:val="24"/>
            <w:szCs w:val="24"/>
            <w:lang w:eastAsia="en-MY"/>
          </w:rPr>
          <w:t>lien@gm.ntpu.edu.tw</w:t>
        </w:r>
      </w:hyperlink>
      <w:r w:rsidRPr="00B25FFF">
        <w:rPr>
          <w:rFonts w:ascii="Times New Roman" w:eastAsiaTheme="minorHAnsi" w:hAnsi="Times New Roman" w:cs="Times New Roman"/>
          <w:sz w:val="24"/>
          <w:szCs w:val="24"/>
          <w:u w:val="single"/>
          <w:lang w:eastAsia="en-MY"/>
        </w:rPr>
        <w:t xml:space="preserve">,  </w:t>
      </w:r>
      <w:r w:rsidRPr="00B25FFF">
        <w:rPr>
          <w:rFonts w:ascii="Times New Roman" w:hAnsi="Times New Roman" w:cs="Times New Roman"/>
          <w:sz w:val="24"/>
          <w:szCs w:val="24"/>
        </w:rPr>
        <w:t>National Taipei University</w:t>
      </w:r>
    </w:p>
    <w:p w14:paraId="42438A04" w14:textId="1FDDC165" w:rsidR="00B25FFF" w:rsidRPr="00B25FFF" w:rsidRDefault="00557328" w:rsidP="00E837A3">
      <w:pPr>
        <w:tabs>
          <w:tab w:val="left" w:pos="270"/>
        </w:tabs>
        <w:spacing w:before="0" w:after="0" w:line="240" w:lineRule="atLeast"/>
        <w:ind w:left="0" w:firstLine="0"/>
        <w:rPr>
          <w:rFonts w:eastAsia="PMingLiU"/>
          <w:color w:val="343541"/>
          <w:sz w:val="24"/>
          <w:szCs w:val="24"/>
          <w:lang w:eastAsia="zh-TW"/>
        </w:rPr>
      </w:pPr>
      <w:r w:rsidRPr="00B25FFF">
        <w:rPr>
          <w:noProof/>
          <w:sz w:val="24"/>
          <w:szCs w:val="24"/>
        </w:rPr>
        <w:drawing>
          <wp:anchor distT="0" distB="0" distL="114300" distR="114300" simplePos="0" relativeHeight="252675584" behindDoc="1" locked="0" layoutInCell="1" allowOverlap="1" wp14:anchorId="0E3719A0" wp14:editId="40B711DC">
            <wp:simplePos x="0" y="0"/>
            <wp:positionH relativeFrom="column">
              <wp:posOffset>69215</wp:posOffset>
            </wp:positionH>
            <wp:positionV relativeFrom="paragraph">
              <wp:posOffset>113665</wp:posOffset>
            </wp:positionV>
            <wp:extent cx="624205" cy="774700"/>
            <wp:effectExtent l="0" t="0" r="4445" b="6350"/>
            <wp:wrapTight wrapText="bothSides">
              <wp:wrapPolygon edited="0">
                <wp:start x="0" y="0"/>
                <wp:lineTo x="0" y="21246"/>
                <wp:lineTo x="21095" y="21246"/>
                <wp:lineTo x="21095" y="0"/>
                <wp:lineTo x="0" y="0"/>
              </wp:wrapPolygon>
            </wp:wrapTight>
            <wp:docPr id="1429716816" name="Picture 14297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00932" nam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624205" cy="774700"/>
                    </a:xfrm>
                    <a:prstGeom prst="rect">
                      <a:avLst/>
                    </a:prstGeom>
                  </pic:spPr>
                </pic:pic>
              </a:graphicData>
            </a:graphic>
            <wp14:sizeRelH relativeFrom="page">
              <wp14:pctWidth>0</wp14:pctWidth>
            </wp14:sizeRelH>
            <wp14:sizeRelV relativeFrom="page">
              <wp14:pctHeight>0</wp14:pctHeight>
            </wp14:sizeRelV>
          </wp:anchor>
        </w:drawing>
      </w:r>
      <w:r w:rsidR="00B25FFF" w:rsidRPr="00B25FFF">
        <w:rPr>
          <w:rFonts w:eastAsia="PMingLiU"/>
          <w:color w:val="343541"/>
          <w:sz w:val="24"/>
          <w:szCs w:val="24"/>
          <w:lang w:eastAsia="zh-TW"/>
        </w:rPr>
        <w:t xml:space="preserve">  </w:t>
      </w:r>
    </w:p>
    <w:p w14:paraId="7223950E" w14:textId="30008AE8" w:rsidR="00B25FFF" w:rsidRPr="00B25FFF" w:rsidRDefault="00B25FFF" w:rsidP="005F7F73">
      <w:pPr>
        <w:widowControl w:val="0"/>
        <w:spacing w:before="0" w:after="0" w:line="240" w:lineRule="atLeast"/>
        <w:ind w:left="0" w:firstLine="0"/>
        <w:rPr>
          <w:rFonts w:eastAsia="PMingLiU"/>
          <w:bCs w:val="0"/>
          <w:sz w:val="24"/>
          <w:szCs w:val="24"/>
          <w:lang w:val="en-AU" w:eastAsia="zh-TW"/>
        </w:rPr>
      </w:pPr>
      <w:r w:rsidRPr="00C425F3">
        <w:rPr>
          <w:color w:val="00B050"/>
          <w:sz w:val="24"/>
          <w:szCs w:val="24"/>
        </w:rPr>
        <w:t xml:space="preserve"> </w:t>
      </w:r>
      <w:r w:rsidRPr="00B25FFF">
        <w:rPr>
          <w:rFonts w:eastAsia="PMingLiU"/>
          <w:bCs w:val="0"/>
          <w:sz w:val="24"/>
          <w:szCs w:val="24"/>
          <w:lang w:eastAsia="zh-TW"/>
        </w:rPr>
        <w:t xml:space="preserve">I've been a member of the APMAA Board of Directors since 2015. I had the pleasure of hosting the 12th annual APMAA conference in Taiwan, and since then, I've been actively promoting APMAA in Taiwan. I'll continue to support all APMAA activities, personally distributing APMAA newsletters and </w:t>
      </w:r>
      <w:r w:rsidR="002E20EE">
        <w:rPr>
          <w:rFonts w:eastAsia="PMingLiU"/>
          <w:bCs w:val="0"/>
          <w:sz w:val="24"/>
          <w:szCs w:val="24"/>
          <w:lang w:eastAsia="zh-TW"/>
        </w:rPr>
        <w:t>C</w:t>
      </w:r>
      <w:r w:rsidRPr="00B25FFF">
        <w:rPr>
          <w:rFonts w:eastAsia="PMingLiU"/>
          <w:bCs w:val="0"/>
          <w:sz w:val="24"/>
          <w:szCs w:val="24"/>
          <w:lang w:eastAsia="zh-TW"/>
        </w:rPr>
        <w:t xml:space="preserve">all for </w:t>
      </w:r>
      <w:r w:rsidR="002E20EE">
        <w:rPr>
          <w:rFonts w:eastAsia="PMingLiU"/>
          <w:bCs w:val="0"/>
          <w:sz w:val="24"/>
          <w:szCs w:val="24"/>
          <w:lang w:eastAsia="zh-TW"/>
        </w:rPr>
        <w:t>P</w:t>
      </w:r>
      <w:r w:rsidRPr="00B25FFF">
        <w:rPr>
          <w:rFonts w:eastAsia="PMingLiU"/>
          <w:bCs w:val="0"/>
          <w:sz w:val="24"/>
          <w:szCs w:val="24"/>
          <w:lang w:eastAsia="zh-TW"/>
        </w:rPr>
        <w:t>apers and utilizing local academic accounting associations' mailing lists.</w:t>
      </w:r>
    </w:p>
    <w:p w14:paraId="3FAF4779" w14:textId="77777777" w:rsidR="00B25FFF" w:rsidRDefault="00B25FFF" w:rsidP="00E837A3">
      <w:pPr>
        <w:spacing w:before="0" w:after="0" w:line="240" w:lineRule="atLeast"/>
        <w:ind w:left="0" w:firstLine="0"/>
        <w:rPr>
          <w:b/>
          <w:bCs w:val="0"/>
          <w:color w:val="00B050"/>
          <w:sz w:val="24"/>
          <w:szCs w:val="24"/>
          <w:lang w:val="en-AU"/>
        </w:rPr>
      </w:pPr>
    </w:p>
    <w:p w14:paraId="5860808D" w14:textId="7F603CBF" w:rsidR="008755C7" w:rsidRPr="00B8407B" w:rsidRDefault="008755C7" w:rsidP="00E837A3">
      <w:pPr>
        <w:spacing w:before="0" w:after="0" w:line="240" w:lineRule="atLeast"/>
        <w:ind w:left="0" w:firstLine="0"/>
        <w:rPr>
          <w:color w:val="FF0000"/>
          <w:sz w:val="24"/>
          <w:szCs w:val="24"/>
        </w:rPr>
      </w:pPr>
      <w:bookmarkStart w:id="31" w:name="_Hlk154472682"/>
      <w:r w:rsidRPr="00C425F3">
        <w:rPr>
          <w:b/>
          <w:bCs w:val="0"/>
          <w:sz w:val="24"/>
          <w:szCs w:val="24"/>
        </w:rPr>
        <w:t>(Japan Chapter Head Le</w:t>
      </w:r>
      <w:r w:rsidR="00831CED">
        <w:rPr>
          <w:b/>
          <w:bCs w:val="0"/>
          <w:sz w:val="24"/>
          <w:szCs w:val="24"/>
        </w:rPr>
        <w:t>a</w:t>
      </w:r>
      <w:r w:rsidRPr="00C425F3">
        <w:rPr>
          <w:b/>
          <w:bCs w:val="0"/>
          <w:sz w:val="24"/>
          <w:szCs w:val="24"/>
        </w:rPr>
        <w:t xml:space="preserve">ds) </w:t>
      </w:r>
    </w:p>
    <w:bookmarkEnd w:id="31"/>
    <w:p w14:paraId="743A9C45" w14:textId="4B9C525B" w:rsidR="007E31D4" w:rsidRPr="00C425F3" w:rsidRDefault="007E31D4" w:rsidP="00E837A3">
      <w:pPr>
        <w:tabs>
          <w:tab w:val="left" w:pos="270"/>
        </w:tabs>
        <w:spacing w:before="0" w:after="0" w:line="240" w:lineRule="atLeast"/>
        <w:ind w:left="0" w:firstLine="0"/>
        <w:rPr>
          <w:rStyle w:val="Hyperlink"/>
          <w:color w:val="auto"/>
          <w:sz w:val="24"/>
          <w:szCs w:val="24"/>
        </w:rPr>
      </w:pPr>
      <w:proofErr w:type="spellStart"/>
      <w:r w:rsidRPr="00C425F3">
        <w:rPr>
          <w:b/>
          <w:bCs w:val="0"/>
          <w:sz w:val="24"/>
          <w:szCs w:val="24"/>
        </w:rPr>
        <w:t>Shoichiro</w:t>
      </w:r>
      <w:proofErr w:type="spellEnd"/>
      <w:r w:rsidRPr="00C425F3">
        <w:rPr>
          <w:b/>
          <w:bCs w:val="0"/>
          <w:sz w:val="24"/>
          <w:szCs w:val="24"/>
        </w:rPr>
        <w:t xml:space="preserve"> Hosomi</w:t>
      </w:r>
      <w:r w:rsidR="00E55728" w:rsidRPr="00C425F3">
        <w:rPr>
          <w:b/>
          <w:bCs w:val="0"/>
          <w:sz w:val="24"/>
          <w:szCs w:val="24"/>
        </w:rPr>
        <w:t xml:space="preserve">, </w:t>
      </w:r>
      <w:hyperlink r:id="rId143" w:history="1">
        <w:r w:rsidRPr="00C425F3">
          <w:rPr>
            <w:rStyle w:val="Hyperlink"/>
            <w:color w:val="auto"/>
            <w:sz w:val="24"/>
            <w:szCs w:val="24"/>
          </w:rPr>
          <w:t>hosomi@tmu.ac.jp</w:t>
        </w:r>
      </w:hyperlink>
      <w:r w:rsidRPr="00C425F3">
        <w:rPr>
          <w:rStyle w:val="Hyperlink"/>
          <w:color w:val="auto"/>
          <w:sz w:val="24"/>
          <w:szCs w:val="24"/>
          <w:u w:val="none"/>
        </w:rPr>
        <w:t>, Tokyo Metropolitan University</w:t>
      </w:r>
      <w:r w:rsidRPr="00C425F3">
        <w:rPr>
          <w:rStyle w:val="Hyperlink"/>
          <w:color w:val="auto"/>
          <w:sz w:val="24"/>
          <w:szCs w:val="24"/>
        </w:rPr>
        <w:t xml:space="preserve"> </w:t>
      </w:r>
    </w:p>
    <w:p w14:paraId="3FC0CC1B" w14:textId="7DEBDA80" w:rsidR="007E31D4" w:rsidRDefault="00EF0EB9" w:rsidP="00E837A3">
      <w:pPr>
        <w:tabs>
          <w:tab w:val="left" w:pos="270"/>
        </w:tabs>
        <w:spacing w:before="0" w:after="0" w:line="240" w:lineRule="atLeast"/>
        <w:ind w:left="0" w:firstLine="0"/>
        <w:rPr>
          <w:b/>
          <w:sz w:val="24"/>
          <w:szCs w:val="24"/>
        </w:rPr>
      </w:pPr>
      <w:r w:rsidRPr="00A66B94">
        <w:rPr>
          <w:bCs w:val="0"/>
          <w:noProof/>
          <w:sz w:val="24"/>
          <w:szCs w:val="24"/>
        </w:rPr>
        <w:drawing>
          <wp:anchor distT="0" distB="0" distL="114300" distR="114300" simplePos="0" relativeHeight="252688896" behindDoc="1" locked="0" layoutInCell="1" allowOverlap="1" wp14:anchorId="5558B80D" wp14:editId="711CBFCC">
            <wp:simplePos x="0" y="0"/>
            <wp:positionH relativeFrom="column">
              <wp:posOffset>57150</wp:posOffset>
            </wp:positionH>
            <wp:positionV relativeFrom="paragraph">
              <wp:posOffset>76200</wp:posOffset>
            </wp:positionV>
            <wp:extent cx="615950" cy="816610"/>
            <wp:effectExtent l="0" t="0" r="0" b="2540"/>
            <wp:wrapTight wrapText="bothSides">
              <wp:wrapPolygon edited="0">
                <wp:start x="0" y="0"/>
                <wp:lineTo x="0" y="21163"/>
                <wp:lineTo x="20709" y="21163"/>
                <wp:lineTo x="20709" y="0"/>
                <wp:lineTo x="0" y="0"/>
              </wp:wrapPolygon>
            </wp:wrapTight>
            <wp:docPr id="1519381010" name="Picture 151938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61595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238C46" w14:textId="11709E41" w:rsidR="00EF0EB9" w:rsidRPr="00EF0EB9" w:rsidRDefault="00EF0EB9" w:rsidP="00E837A3">
      <w:pPr>
        <w:spacing w:before="0" w:after="0" w:line="240" w:lineRule="atLeast"/>
        <w:ind w:left="0" w:firstLine="0"/>
        <w:rPr>
          <w:sz w:val="24"/>
          <w:szCs w:val="24"/>
        </w:rPr>
      </w:pPr>
      <w:r w:rsidRPr="00EF0EB9">
        <w:rPr>
          <w:sz w:val="24"/>
          <w:szCs w:val="24"/>
        </w:rPr>
        <w:t>I'm a dedicated APMAA member, attending every conference since 2011 (starting in Kuala Lumpur) and serving on the Board of Directors since 2014. My continued conference participation strengthens APMAA activities. As a JAMA director, I'll ensure ongoing APMAA promotion and membership recruitment. I will actively publish APMAA materials in Japanese professional journals and plan to invite Japanese researchers to the next APMAA conference. My commitment extends beyond attendance, driving APMAA's growth and impact through diverse channels.</w:t>
      </w:r>
    </w:p>
    <w:p w14:paraId="4D1C4BAF" w14:textId="77777777" w:rsidR="00CB4232" w:rsidRDefault="00CB4232" w:rsidP="00E837A3">
      <w:pPr>
        <w:tabs>
          <w:tab w:val="left" w:pos="270"/>
        </w:tabs>
        <w:spacing w:before="0" w:after="0" w:line="240" w:lineRule="atLeast"/>
        <w:ind w:left="0" w:firstLine="0"/>
        <w:rPr>
          <w:b/>
          <w:sz w:val="24"/>
          <w:szCs w:val="24"/>
        </w:rPr>
      </w:pPr>
    </w:p>
    <w:p w14:paraId="4FA3989F" w14:textId="37121E2C" w:rsidR="008755C7" w:rsidRPr="00627DFC" w:rsidRDefault="008755C7" w:rsidP="00E837A3">
      <w:pPr>
        <w:tabs>
          <w:tab w:val="left" w:pos="270"/>
        </w:tabs>
        <w:spacing w:before="0" w:after="0" w:line="240" w:lineRule="atLeast"/>
        <w:ind w:left="0" w:firstLine="0"/>
        <w:rPr>
          <w:sz w:val="24"/>
          <w:szCs w:val="24"/>
        </w:rPr>
      </w:pPr>
      <w:r w:rsidRPr="00627DFC">
        <w:rPr>
          <w:b/>
          <w:sz w:val="24"/>
          <w:szCs w:val="24"/>
        </w:rPr>
        <w:lastRenderedPageBreak/>
        <w:t>Masumi Nakashima</w:t>
      </w:r>
      <w:r w:rsidRPr="00627DFC">
        <w:rPr>
          <w:sz w:val="24"/>
          <w:szCs w:val="24"/>
        </w:rPr>
        <w:t xml:space="preserve">, </w:t>
      </w:r>
      <w:hyperlink r:id="rId144" w:history="1">
        <w:r w:rsidRPr="00627DFC">
          <w:rPr>
            <w:rStyle w:val="Hyperlink"/>
            <w:color w:val="auto"/>
            <w:sz w:val="24"/>
            <w:szCs w:val="24"/>
          </w:rPr>
          <w:t>mnakashima@bgu.ac.jp</w:t>
        </w:r>
      </w:hyperlink>
      <w:r w:rsidRPr="00627DFC">
        <w:rPr>
          <w:sz w:val="24"/>
          <w:szCs w:val="24"/>
        </w:rPr>
        <w:t xml:space="preserve">, Bunkyo </w:t>
      </w:r>
      <w:proofErr w:type="spellStart"/>
      <w:r w:rsidRPr="00627DFC">
        <w:rPr>
          <w:sz w:val="24"/>
          <w:szCs w:val="24"/>
        </w:rPr>
        <w:t>Gakuin</w:t>
      </w:r>
      <w:proofErr w:type="spellEnd"/>
      <w:r w:rsidRPr="00627DFC">
        <w:rPr>
          <w:sz w:val="24"/>
          <w:szCs w:val="24"/>
        </w:rPr>
        <w:t xml:space="preserve"> University</w:t>
      </w:r>
    </w:p>
    <w:p w14:paraId="68E08884" w14:textId="602742F3" w:rsidR="00543F9E" w:rsidRDefault="00BE37C7" w:rsidP="00E837A3">
      <w:pPr>
        <w:spacing w:before="0" w:after="0" w:line="240" w:lineRule="atLeast"/>
        <w:ind w:left="0" w:firstLine="0"/>
        <w:rPr>
          <w:color w:val="000000"/>
          <w:sz w:val="24"/>
          <w:szCs w:val="24"/>
        </w:rPr>
      </w:pPr>
      <w:r w:rsidRPr="002E20EE">
        <w:rPr>
          <w:b/>
          <w:noProof/>
          <w:sz w:val="24"/>
          <w:szCs w:val="24"/>
        </w:rPr>
        <w:drawing>
          <wp:anchor distT="0" distB="0" distL="114300" distR="114300" simplePos="0" relativeHeight="252679680" behindDoc="1" locked="0" layoutInCell="1" allowOverlap="1" wp14:anchorId="40901F8A" wp14:editId="367AEB0A">
            <wp:simplePos x="0" y="0"/>
            <wp:positionH relativeFrom="column">
              <wp:posOffset>25400</wp:posOffset>
            </wp:positionH>
            <wp:positionV relativeFrom="paragraph">
              <wp:posOffset>34925</wp:posOffset>
            </wp:positionV>
            <wp:extent cx="647700" cy="763905"/>
            <wp:effectExtent l="0" t="0" r="0" b="0"/>
            <wp:wrapTight wrapText="bothSides">
              <wp:wrapPolygon edited="0">
                <wp:start x="0" y="0"/>
                <wp:lineTo x="0" y="21007"/>
                <wp:lineTo x="20965" y="21007"/>
                <wp:lineTo x="20965" y="0"/>
                <wp:lineTo x="0" y="0"/>
              </wp:wrapPolygon>
            </wp:wrapTight>
            <wp:docPr id="428789513" name="Picture 428789513">
              <a:extLst xmlns:a="http://schemas.openxmlformats.org/drawingml/2006/main">
                <a:ext uri="{FF2B5EF4-FFF2-40B4-BE49-F238E27FC236}">
                  <a16:creationId xmlns:a16="http://schemas.microsoft.com/office/drawing/2014/main" id="{41FD16DC-D29D-4D53-BCE6-FF6DF72641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44">
                      <a:extLst>
                        <a:ext uri="{FF2B5EF4-FFF2-40B4-BE49-F238E27FC236}">
                          <a16:creationId xmlns:a16="http://schemas.microsoft.com/office/drawing/2014/main" id="{41FD16DC-D29D-4D53-BCE6-FF6DF7264133}"/>
                        </a:ext>
                      </a:extLst>
                    </pic:cNvPr>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647700" cy="763905"/>
                    </a:xfrm>
                    <a:prstGeom prst="rect">
                      <a:avLst/>
                    </a:prstGeom>
                    <a:noFill/>
                  </pic:spPr>
                </pic:pic>
              </a:graphicData>
            </a:graphic>
            <wp14:sizeRelH relativeFrom="page">
              <wp14:pctWidth>0</wp14:pctWidth>
            </wp14:sizeRelH>
            <wp14:sizeRelV relativeFrom="page">
              <wp14:pctHeight>0</wp14:pctHeight>
            </wp14:sizeRelV>
          </wp:anchor>
        </w:drawing>
      </w:r>
    </w:p>
    <w:p w14:paraId="5085E4E3" w14:textId="39F3FC6A" w:rsidR="002E20EE" w:rsidRPr="002E20EE" w:rsidRDefault="002E20EE" w:rsidP="00E837A3">
      <w:pPr>
        <w:spacing w:before="0" w:after="0" w:line="240" w:lineRule="atLeast"/>
        <w:ind w:left="0" w:firstLine="0"/>
        <w:rPr>
          <w:bCs w:val="0"/>
          <w:kern w:val="0"/>
          <w:sz w:val="24"/>
          <w:szCs w:val="24"/>
        </w:rPr>
      </w:pPr>
      <w:r w:rsidRPr="002E20EE">
        <w:rPr>
          <w:color w:val="000000"/>
          <w:sz w:val="24"/>
          <w:szCs w:val="24"/>
        </w:rPr>
        <w:t xml:space="preserve">I have been a dedicated </w:t>
      </w:r>
      <w:r>
        <w:rPr>
          <w:color w:val="000000"/>
          <w:sz w:val="24"/>
          <w:szCs w:val="24"/>
        </w:rPr>
        <w:t>APMAA Board of Directors member</w:t>
      </w:r>
      <w:r w:rsidRPr="002E20EE">
        <w:rPr>
          <w:color w:val="000000"/>
          <w:sz w:val="24"/>
          <w:szCs w:val="24"/>
        </w:rPr>
        <w:t xml:space="preserve"> since 2017. My goal is to enhance sustainable growth and collaboration in the APMAA community. To attain this goal, I have </w:t>
      </w:r>
      <w:r w:rsidR="00BD04A7">
        <w:rPr>
          <w:color w:val="000000"/>
          <w:sz w:val="24"/>
          <w:szCs w:val="24"/>
        </w:rPr>
        <w:t>actively promoted</w:t>
      </w:r>
      <w:r w:rsidRPr="002E20EE">
        <w:rPr>
          <w:color w:val="000000"/>
          <w:sz w:val="24"/>
          <w:szCs w:val="24"/>
        </w:rPr>
        <w:t xml:space="preserve"> the APMAA conference events and webinars to researchers </w:t>
      </w:r>
      <w:r>
        <w:rPr>
          <w:color w:val="000000"/>
          <w:sz w:val="24"/>
          <w:szCs w:val="24"/>
        </w:rPr>
        <w:t>in Japan, Europe,</w:t>
      </w:r>
      <w:r w:rsidRPr="002E20EE">
        <w:rPr>
          <w:color w:val="000000"/>
          <w:sz w:val="24"/>
          <w:szCs w:val="24"/>
        </w:rPr>
        <w:t xml:space="preserve"> and the United States. I will also work with members of the Japanese accounting society</w:t>
      </w:r>
      <w:r>
        <w:rPr>
          <w:color w:val="000000"/>
          <w:sz w:val="24"/>
          <w:szCs w:val="24"/>
        </w:rPr>
        <w:t>,</w:t>
      </w:r>
      <w:r w:rsidRPr="002E20EE">
        <w:rPr>
          <w:color w:val="000000"/>
          <w:sz w:val="24"/>
          <w:szCs w:val="24"/>
        </w:rPr>
        <w:t xml:space="preserve"> such as </w:t>
      </w:r>
      <w:r>
        <w:rPr>
          <w:color w:val="000000"/>
          <w:sz w:val="24"/>
          <w:szCs w:val="24"/>
        </w:rPr>
        <w:t xml:space="preserve">the </w:t>
      </w:r>
      <w:r w:rsidRPr="002E20EE">
        <w:rPr>
          <w:color w:val="000000"/>
          <w:sz w:val="24"/>
          <w:szCs w:val="24"/>
        </w:rPr>
        <w:t>Japanese Accounting Association (JAA)</w:t>
      </w:r>
      <w:r>
        <w:rPr>
          <w:color w:val="000000"/>
          <w:sz w:val="24"/>
          <w:szCs w:val="24"/>
        </w:rPr>
        <w:t>,</w:t>
      </w:r>
      <w:r w:rsidRPr="002E20EE">
        <w:rPr>
          <w:color w:val="000000"/>
          <w:sz w:val="24"/>
          <w:szCs w:val="24"/>
        </w:rPr>
        <w:t xml:space="preserve"> the </w:t>
      </w:r>
      <w:r>
        <w:rPr>
          <w:color w:val="000000"/>
          <w:sz w:val="24"/>
          <w:szCs w:val="24"/>
        </w:rPr>
        <w:t>A</w:t>
      </w:r>
      <w:r w:rsidRPr="002E20EE">
        <w:rPr>
          <w:color w:val="000000"/>
          <w:sz w:val="24"/>
          <w:szCs w:val="24"/>
        </w:rPr>
        <w:t>ccounting and Economic Association of Japan (AEAJ)</w:t>
      </w:r>
      <w:r>
        <w:rPr>
          <w:color w:val="000000"/>
          <w:sz w:val="24"/>
          <w:szCs w:val="24"/>
        </w:rPr>
        <w:t>,</w:t>
      </w:r>
      <w:r w:rsidRPr="002E20EE">
        <w:rPr>
          <w:color w:val="000000"/>
          <w:sz w:val="24"/>
          <w:szCs w:val="24"/>
        </w:rPr>
        <w:t xml:space="preserve"> and the American Accounting Association (AAA) to increase the number of accounting professionals. I will continue to support all activities for the development of APMAA.</w:t>
      </w:r>
    </w:p>
    <w:p w14:paraId="18839F4F" w14:textId="77777777" w:rsidR="00902B27" w:rsidRDefault="00902B27" w:rsidP="00E837A3">
      <w:pPr>
        <w:pStyle w:val="ListParagraph0"/>
        <w:spacing w:before="0" w:after="0" w:line="240" w:lineRule="atLeast"/>
        <w:ind w:left="0" w:firstLine="0"/>
        <w:rPr>
          <w:color w:val="FF0000"/>
          <w:sz w:val="24"/>
          <w:szCs w:val="24"/>
        </w:rPr>
      </w:pPr>
    </w:p>
    <w:p w14:paraId="6C85E5D4" w14:textId="4D583269" w:rsidR="00CB4232" w:rsidRDefault="00CB4232" w:rsidP="00CB4232">
      <w:pPr>
        <w:tabs>
          <w:tab w:val="left" w:pos="270"/>
        </w:tabs>
        <w:spacing w:before="0" w:after="0" w:line="240" w:lineRule="atLeast"/>
        <w:ind w:left="0" w:firstLine="0"/>
        <w:rPr>
          <w:sz w:val="24"/>
          <w:szCs w:val="24"/>
        </w:rPr>
      </w:pPr>
      <w:r w:rsidRPr="0018329F">
        <w:rPr>
          <w:b/>
          <w:bCs w:val="0"/>
          <w:color w:val="000000" w:themeColor="text1"/>
          <w:sz w:val="24"/>
          <w:szCs w:val="24"/>
          <w:lang w:val="sv-SE"/>
        </w:rPr>
        <w:t xml:space="preserve">(Malaysia Chapter Head Lead) </w:t>
      </w:r>
      <w:r>
        <w:rPr>
          <w:b/>
          <w:bCs w:val="0"/>
          <w:color w:val="000000" w:themeColor="text1"/>
          <w:sz w:val="24"/>
          <w:szCs w:val="24"/>
          <w:lang w:val="sv-SE"/>
        </w:rPr>
        <w:br/>
      </w:r>
      <w:r>
        <w:rPr>
          <w:b/>
          <w:sz w:val="24"/>
          <w:szCs w:val="24"/>
        </w:rPr>
        <w:t xml:space="preserve"> </w:t>
      </w:r>
      <w:r w:rsidRPr="00C425F3">
        <w:rPr>
          <w:b/>
          <w:sz w:val="24"/>
          <w:szCs w:val="24"/>
        </w:rPr>
        <w:t>Normah Omar,</w:t>
      </w:r>
      <w:r w:rsidRPr="00C425F3">
        <w:rPr>
          <w:sz w:val="24"/>
          <w:szCs w:val="24"/>
        </w:rPr>
        <w:t xml:space="preserve"> </w:t>
      </w:r>
      <w:hyperlink r:id="rId145" w:history="1">
        <w:r w:rsidRPr="00C425F3">
          <w:rPr>
            <w:rStyle w:val="Hyperlink"/>
            <w:color w:val="auto"/>
            <w:sz w:val="24"/>
            <w:szCs w:val="24"/>
          </w:rPr>
          <w:t>normah.omar@gmail.com</w:t>
        </w:r>
      </w:hyperlink>
      <w:r w:rsidRPr="00C425F3">
        <w:rPr>
          <w:rStyle w:val="Hyperlink"/>
          <w:color w:val="auto"/>
          <w:sz w:val="24"/>
          <w:szCs w:val="24"/>
        </w:rPr>
        <w:t xml:space="preserve">. </w:t>
      </w:r>
      <w:r w:rsidRPr="00C425F3">
        <w:rPr>
          <w:sz w:val="24"/>
          <w:szCs w:val="24"/>
        </w:rPr>
        <w:t xml:space="preserve">Universiti Teknologi MARA </w:t>
      </w:r>
    </w:p>
    <w:p w14:paraId="67CEE43C" w14:textId="36550D13" w:rsidR="00CB4232" w:rsidRPr="00C425F3" w:rsidRDefault="00BE37C7" w:rsidP="00CB4232">
      <w:pPr>
        <w:tabs>
          <w:tab w:val="left" w:pos="270"/>
        </w:tabs>
        <w:spacing w:before="0" w:after="0" w:line="240" w:lineRule="atLeast"/>
        <w:ind w:left="0" w:firstLine="0"/>
        <w:rPr>
          <w:sz w:val="24"/>
          <w:szCs w:val="24"/>
        </w:rPr>
      </w:pPr>
      <w:r>
        <w:rPr>
          <w:noProof/>
        </w:rPr>
        <w:drawing>
          <wp:anchor distT="0" distB="0" distL="114300" distR="114300" simplePos="0" relativeHeight="252731904" behindDoc="1" locked="0" layoutInCell="1" allowOverlap="1" wp14:anchorId="14DE4210" wp14:editId="41D6B52E">
            <wp:simplePos x="0" y="0"/>
            <wp:positionH relativeFrom="margin">
              <wp:posOffset>68580</wp:posOffset>
            </wp:positionH>
            <wp:positionV relativeFrom="paragraph">
              <wp:posOffset>3810</wp:posOffset>
            </wp:positionV>
            <wp:extent cx="692150" cy="774700"/>
            <wp:effectExtent l="0" t="0" r="0" b="6350"/>
            <wp:wrapTight wrapText="bothSides">
              <wp:wrapPolygon edited="0">
                <wp:start x="0" y="0"/>
                <wp:lineTo x="0" y="21246"/>
                <wp:lineTo x="20807" y="21246"/>
                <wp:lineTo x="20807" y="0"/>
                <wp:lineTo x="0" y="0"/>
              </wp:wrapPolygon>
            </wp:wrapTight>
            <wp:docPr id="41198446" name="Picture 41198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email">
                      <a:extLst>
                        <a:ext uri="{28A0092B-C50C-407E-A947-70E740481C1C}">
                          <a14:useLocalDpi xmlns:a14="http://schemas.microsoft.com/office/drawing/2010/main" val="0"/>
                        </a:ext>
                      </a:extLst>
                    </a:blip>
                    <a:srcRect/>
                    <a:stretch>
                      <a:fillRect/>
                    </a:stretch>
                  </pic:blipFill>
                  <pic:spPr bwMode="auto">
                    <a:xfrm>
                      <a:off x="0" y="0"/>
                      <a:ext cx="692150" cy="77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16B322" w14:textId="7A58A8EA" w:rsidR="00CB4232" w:rsidRPr="0007581E" w:rsidRDefault="00CB4232" w:rsidP="00CB4232">
      <w:pPr>
        <w:spacing w:before="0" w:after="0" w:line="240" w:lineRule="atLeast"/>
        <w:ind w:left="0" w:firstLine="0"/>
        <w:rPr>
          <w:sz w:val="24"/>
          <w:szCs w:val="24"/>
          <w:lang w:val="sv-SE"/>
        </w:rPr>
      </w:pPr>
      <w:r>
        <w:rPr>
          <w:sz w:val="24"/>
          <w:szCs w:val="24"/>
          <w:lang w:val="sv-SE"/>
        </w:rPr>
        <w:t>As one of the founding members of APMAA, I am committed to helping the Malaysian team host the onsite APMAA Conference 2025 in Malaysia. Besides Universiti Teknologi MARA (UiTM), we will invite other local universities, such as Universiti Kebangsaan Malaysia (UKM) and Universiti Sains Malaysia (USM), to coordinate some events and activities. We will present our proposal at the forthcoming APMAA 2024 Conference in Vietnam. The proposal will include the conference theme, conference program as a special issue of the Asia-Pacific Management Accounting Journal (APMAJ) for selected papers from the conference. We will also invite new potential members from the Philippines and Pakistan to attend the APMAA Conference 2025.</w:t>
      </w:r>
    </w:p>
    <w:p w14:paraId="31F74958" w14:textId="77777777" w:rsidR="00050E07" w:rsidRDefault="00050E07" w:rsidP="00E837A3">
      <w:pPr>
        <w:pStyle w:val="ListParagraph0"/>
        <w:spacing w:before="0" w:after="0" w:line="240" w:lineRule="atLeast"/>
        <w:ind w:left="0" w:firstLine="0"/>
        <w:rPr>
          <w:color w:val="FF0000"/>
          <w:sz w:val="24"/>
          <w:szCs w:val="24"/>
        </w:rPr>
      </w:pPr>
    </w:p>
    <w:p w14:paraId="6CF35DF6" w14:textId="77777777" w:rsidR="00557328" w:rsidRDefault="00557328" w:rsidP="00E837A3">
      <w:pPr>
        <w:pStyle w:val="ListParagraph0"/>
        <w:spacing w:before="0" w:after="0" w:line="240" w:lineRule="atLeast"/>
        <w:ind w:left="0" w:firstLine="0"/>
        <w:rPr>
          <w:color w:val="FF0000"/>
          <w:sz w:val="24"/>
          <w:szCs w:val="24"/>
        </w:rPr>
      </w:pPr>
    </w:p>
    <w:bookmarkEnd w:id="29"/>
    <w:p w14:paraId="72DD00C7" w14:textId="77777777" w:rsidR="00557328" w:rsidRDefault="00557328" w:rsidP="00E837A3">
      <w:pPr>
        <w:tabs>
          <w:tab w:val="left" w:pos="270"/>
        </w:tabs>
        <w:spacing w:before="0" w:after="0" w:line="240" w:lineRule="atLeast"/>
        <w:ind w:left="0" w:firstLine="0"/>
        <w:rPr>
          <w:b/>
          <w:bCs w:val="0"/>
          <w:sz w:val="36"/>
          <w:szCs w:val="36"/>
        </w:rPr>
      </w:pPr>
    </w:p>
    <w:p w14:paraId="7676BDD0" w14:textId="2373BA12" w:rsidR="00CF0AD5" w:rsidRPr="00BE405B" w:rsidRDefault="00CF0AD5" w:rsidP="00E837A3">
      <w:pPr>
        <w:tabs>
          <w:tab w:val="left" w:pos="270"/>
        </w:tabs>
        <w:spacing w:before="0" w:after="0" w:line="240" w:lineRule="atLeast"/>
        <w:ind w:left="0" w:firstLine="0"/>
        <w:rPr>
          <w:b/>
          <w:bCs w:val="0"/>
          <w:color w:val="FF0000"/>
          <w:sz w:val="32"/>
          <w:szCs w:val="32"/>
        </w:rPr>
      </w:pPr>
      <w:r w:rsidRPr="001D4193">
        <w:rPr>
          <w:b/>
          <w:bCs w:val="0"/>
          <w:sz w:val="36"/>
          <w:szCs w:val="36"/>
        </w:rPr>
        <w:t>6. Exploratory Essays</w:t>
      </w:r>
      <w:r w:rsidR="00BD04A7">
        <w:rPr>
          <w:b/>
          <w:bCs w:val="0"/>
          <w:sz w:val="36"/>
          <w:szCs w:val="36"/>
        </w:rPr>
        <w:t xml:space="preserve"> and</w:t>
      </w:r>
      <w:r w:rsidRPr="001D4193">
        <w:rPr>
          <w:b/>
          <w:bCs w:val="0"/>
          <w:sz w:val="36"/>
          <w:szCs w:val="36"/>
        </w:rPr>
        <w:t xml:space="preserve"> Articles</w:t>
      </w:r>
    </w:p>
    <w:p w14:paraId="31A8D7DF" w14:textId="77777777" w:rsidR="00557328" w:rsidRDefault="00557328" w:rsidP="00BA5D4E">
      <w:pPr>
        <w:tabs>
          <w:tab w:val="left" w:pos="270"/>
        </w:tabs>
        <w:spacing w:before="0" w:after="0" w:line="240" w:lineRule="atLeast"/>
        <w:ind w:left="0" w:firstLine="0"/>
        <w:rPr>
          <w:b/>
          <w:bCs w:val="0"/>
          <w:color w:val="000000"/>
          <w:sz w:val="24"/>
          <w:szCs w:val="24"/>
          <w:shd w:val="clear" w:color="auto" w:fill="FFFFFF"/>
        </w:rPr>
      </w:pPr>
    </w:p>
    <w:p w14:paraId="04959A88" w14:textId="48459D1A" w:rsidR="00BA5D4E" w:rsidRPr="000B1789" w:rsidRDefault="00BA5D4E" w:rsidP="00BA5D4E">
      <w:pPr>
        <w:tabs>
          <w:tab w:val="left" w:pos="270"/>
        </w:tabs>
        <w:spacing w:before="0" w:after="0" w:line="240" w:lineRule="atLeast"/>
        <w:ind w:left="0" w:firstLine="0"/>
        <w:rPr>
          <w:color w:val="000000"/>
          <w:sz w:val="24"/>
          <w:szCs w:val="24"/>
          <w:shd w:val="clear" w:color="auto" w:fill="FFFFFF"/>
        </w:rPr>
      </w:pPr>
      <w:r w:rsidRPr="000B1789">
        <w:rPr>
          <w:b/>
          <w:bCs w:val="0"/>
          <w:color w:val="000000"/>
          <w:sz w:val="24"/>
          <w:szCs w:val="24"/>
          <w:shd w:val="clear" w:color="auto" w:fill="FFFFFF"/>
        </w:rPr>
        <w:t>Paul</w:t>
      </w:r>
      <w:r>
        <w:rPr>
          <w:b/>
          <w:bCs w:val="0"/>
          <w:color w:val="000000"/>
          <w:sz w:val="24"/>
          <w:szCs w:val="24"/>
          <w:shd w:val="clear" w:color="auto" w:fill="FFFFFF"/>
        </w:rPr>
        <w:t xml:space="preserve"> </w:t>
      </w:r>
      <w:r w:rsidRPr="000B1789">
        <w:rPr>
          <w:b/>
          <w:bCs w:val="0"/>
          <w:color w:val="000000"/>
          <w:sz w:val="24"/>
          <w:szCs w:val="24"/>
          <w:shd w:val="clear" w:color="auto" w:fill="FFFFFF"/>
        </w:rPr>
        <w:t>Scarbrough, </w:t>
      </w:r>
      <w:r w:rsidRPr="000B1789">
        <w:rPr>
          <w:color w:val="000000"/>
          <w:sz w:val="24"/>
          <w:szCs w:val="24"/>
          <w:shd w:val="clear" w:color="auto" w:fill="FFFFFF"/>
        </w:rPr>
        <w:t>pscarbrough@brocku.ca,</w:t>
      </w:r>
      <w:r w:rsidRPr="000B1789">
        <w:rPr>
          <w:b/>
          <w:bCs w:val="0"/>
          <w:color w:val="000000"/>
          <w:sz w:val="24"/>
          <w:szCs w:val="24"/>
          <w:shd w:val="clear" w:color="auto" w:fill="FFFFFF"/>
        </w:rPr>
        <w:t xml:space="preserve"> </w:t>
      </w:r>
      <w:r w:rsidRPr="000B1789">
        <w:rPr>
          <w:color w:val="000000"/>
          <w:sz w:val="24"/>
          <w:szCs w:val="24"/>
          <w:shd w:val="clear" w:color="auto" w:fill="FFFFFF"/>
        </w:rPr>
        <w:t>Brock University</w:t>
      </w:r>
    </w:p>
    <w:p w14:paraId="7A5611E5" w14:textId="49200855" w:rsidR="00BA5D4E" w:rsidRDefault="00BE37C7" w:rsidP="00BA5D4E">
      <w:pPr>
        <w:tabs>
          <w:tab w:val="left" w:pos="270"/>
        </w:tabs>
        <w:spacing w:before="0" w:after="0" w:line="240" w:lineRule="atLeast"/>
        <w:ind w:left="0" w:firstLine="0"/>
        <w:rPr>
          <w:b/>
          <w:sz w:val="24"/>
          <w:szCs w:val="24"/>
          <w:shd w:val="clear" w:color="auto" w:fill="FFFFFF"/>
          <w:lang w:val="pl-PL"/>
        </w:rPr>
      </w:pPr>
      <w:r w:rsidRPr="000B1789">
        <w:rPr>
          <w:b/>
          <w:noProof/>
          <w:sz w:val="24"/>
          <w:szCs w:val="24"/>
          <w:shd w:val="clear" w:color="auto" w:fill="FFFFFF"/>
        </w:rPr>
        <w:drawing>
          <wp:anchor distT="0" distB="0" distL="114300" distR="114300" simplePos="0" relativeHeight="252724736" behindDoc="0" locked="0" layoutInCell="1" allowOverlap="1" wp14:anchorId="1856DBB2" wp14:editId="171AA3AB">
            <wp:simplePos x="0" y="0"/>
            <wp:positionH relativeFrom="column">
              <wp:posOffset>64770</wp:posOffset>
            </wp:positionH>
            <wp:positionV relativeFrom="paragraph">
              <wp:posOffset>8890</wp:posOffset>
            </wp:positionV>
            <wp:extent cx="694690" cy="767715"/>
            <wp:effectExtent l="0" t="0" r="0" b="0"/>
            <wp:wrapThrough wrapText="bothSides">
              <wp:wrapPolygon edited="0">
                <wp:start x="0" y="0"/>
                <wp:lineTo x="0" y="20903"/>
                <wp:lineTo x="20731" y="20903"/>
                <wp:lineTo x="20731" y="0"/>
                <wp:lineTo x="0" y="0"/>
              </wp:wrapPolygon>
            </wp:wrapThrough>
            <wp:docPr id="1235971900" name="Picture 1235971900" descr="A person smiling for the camera&#10;&#10;Description automatically generated">
              <a:extLst xmlns:a="http://schemas.openxmlformats.org/drawingml/2006/main">
                <a:ext uri="{FF2B5EF4-FFF2-40B4-BE49-F238E27FC236}">
                  <a16:creationId xmlns:a16="http://schemas.microsoft.com/office/drawing/2014/main" id="{5A065BB2-A7FB-164A-6D74-DA5981B90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71900" name="Picture 1235971900" descr="A person smiling for the camera&#10;&#10;Description automatically generated">
                      <a:extLst>
                        <a:ext uri="{FF2B5EF4-FFF2-40B4-BE49-F238E27FC236}">
                          <a16:creationId xmlns:a16="http://schemas.microsoft.com/office/drawing/2014/main" id="{5A065BB2-A7FB-164A-6D74-DA5981B90984}"/>
                        </a:ext>
                      </a:extLst>
                    </pic:cNvPr>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694690" cy="767715"/>
                    </a:xfrm>
                    <a:prstGeom prst="rect">
                      <a:avLst/>
                    </a:prstGeom>
                    <a:noFill/>
                  </pic:spPr>
                </pic:pic>
              </a:graphicData>
            </a:graphic>
            <wp14:sizeRelH relativeFrom="margin">
              <wp14:pctWidth>0</wp14:pctWidth>
            </wp14:sizeRelH>
            <wp14:sizeRelV relativeFrom="margin">
              <wp14:pctHeight>0</wp14:pctHeight>
            </wp14:sizeRelV>
          </wp:anchor>
        </w:drawing>
      </w:r>
    </w:p>
    <w:p w14:paraId="52F96AC3" w14:textId="3AB4E773" w:rsidR="00BA5D4E" w:rsidRDefault="005B6E62" w:rsidP="00BA5D4E">
      <w:pPr>
        <w:spacing w:before="0" w:after="0" w:line="240" w:lineRule="atLeast"/>
        <w:ind w:left="0" w:firstLine="0"/>
        <w:rPr>
          <w:sz w:val="24"/>
          <w:szCs w:val="24"/>
        </w:rPr>
      </w:pPr>
      <w:r>
        <w:rPr>
          <w:sz w:val="24"/>
          <w:szCs w:val="24"/>
        </w:rPr>
        <w:t xml:space="preserve">Cheating! </w:t>
      </w:r>
      <w:r w:rsidR="00F15878">
        <w:rPr>
          <w:sz w:val="24"/>
          <w:szCs w:val="24"/>
        </w:rPr>
        <w:t>In North America</w:t>
      </w:r>
      <w:r w:rsidR="00BD04A7">
        <w:rPr>
          <w:sz w:val="24"/>
          <w:szCs w:val="24"/>
        </w:rPr>
        <w:t>,</w:t>
      </w:r>
      <w:r w:rsidR="00F15878">
        <w:rPr>
          <w:sz w:val="24"/>
          <w:szCs w:val="24"/>
        </w:rPr>
        <w:t xml:space="preserve"> there has been a tidal wave of cheating </w:t>
      </w:r>
      <w:r w:rsidR="001E3130">
        <w:rPr>
          <w:sz w:val="24"/>
          <w:szCs w:val="24"/>
        </w:rPr>
        <w:t xml:space="preserve">related to COVID and distance </w:t>
      </w:r>
      <w:r w:rsidR="00BD04A7">
        <w:rPr>
          <w:sz w:val="24"/>
          <w:szCs w:val="24"/>
        </w:rPr>
        <w:t>"</w:t>
      </w:r>
      <w:r w:rsidR="001E3130">
        <w:rPr>
          <w:sz w:val="24"/>
          <w:szCs w:val="24"/>
        </w:rPr>
        <w:t>learning</w:t>
      </w:r>
      <w:r w:rsidR="00BD04A7">
        <w:rPr>
          <w:sz w:val="24"/>
          <w:szCs w:val="24"/>
        </w:rPr>
        <w:t>"</w:t>
      </w:r>
      <w:r w:rsidR="001E3130">
        <w:rPr>
          <w:sz w:val="24"/>
          <w:szCs w:val="24"/>
        </w:rPr>
        <w:t xml:space="preserve">. </w:t>
      </w:r>
      <w:r w:rsidR="00625334">
        <w:rPr>
          <w:sz w:val="24"/>
          <w:szCs w:val="24"/>
        </w:rPr>
        <w:t>However</w:t>
      </w:r>
      <w:r w:rsidR="00E826E3">
        <w:rPr>
          <w:sz w:val="24"/>
          <w:szCs w:val="24"/>
        </w:rPr>
        <w:t>, I do not consider cheating</w:t>
      </w:r>
      <w:r w:rsidR="00F84805">
        <w:rPr>
          <w:sz w:val="24"/>
          <w:szCs w:val="24"/>
        </w:rPr>
        <w:t xml:space="preserve"> itself</w:t>
      </w:r>
      <w:r w:rsidR="00E826E3">
        <w:rPr>
          <w:sz w:val="24"/>
          <w:szCs w:val="24"/>
        </w:rPr>
        <w:t xml:space="preserve"> to be </w:t>
      </w:r>
      <w:r w:rsidR="00412526">
        <w:rPr>
          <w:sz w:val="24"/>
          <w:szCs w:val="24"/>
        </w:rPr>
        <w:t xml:space="preserve">the </w:t>
      </w:r>
      <w:r w:rsidR="00E826E3">
        <w:rPr>
          <w:sz w:val="24"/>
          <w:szCs w:val="24"/>
        </w:rPr>
        <w:t xml:space="preserve">problem. </w:t>
      </w:r>
      <w:r w:rsidR="00252E99">
        <w:rPr>
          <w:sz w:val="24"/>
          <w:szCs w:val="24"/>
        </w:rPr>
        <w:t>Wide-spread c</w:t>
      </w:r>
      <w:r w:rsidR="00E826E3">
        <w:rPr>
          <w:sz w:val="24"/>
          <w:szCs w:val="24"/>
        </w:rPr>
        <w:t xml:space="preserve">heating is </w:t>
      </w:r>
      <w:r w:rsidR="00252E99">
        <w:rPr>
          <w:sz w:val="24"/>
          <w:szCs w:val="24"/>
        </w:rPr>
        <w:t>a sign that students lack confidence in themselves</w:t>
      </w:r>
      <w:r w:rsidR="00F61C39">
        <w:rPr>
          <w:sz w:val="24"/>
          <w:szCs w:val="24"/>
        </w:rPr>
        <w:t xml:space="preserve"> and</w:t>
      </w:r>
      <w:r w:rsidR="00BF5966">
        <w:rPr>
          <w:sz w:val="24"/>
          <w:szCs w:val="24"/>
        </w:rPr>
        <w:t>/or trust in the system. It is</w:t>
      </w:r>
      <w:r w:rsidR="00F61C39">
        <w:rPr>
          <w:sz w:val="24"/>
          <w:szCs w:val="24"/>
        </w:rPr>
        <w:t xml:space="preserve"> this lack of confidence </w:t>
      </w:r>
      <w:r w:rsidR="00B65B4B">
        <w:rPr>
          <w:sz w:val="24"/>
          <w:szCs w:val="24"/>
        </w:rPr>
        <w:t xml:space="preserve">that </w:t>
      </w:r>
      <w:r w:rsidR="00F61C39">
        <w:rPr>
          <w:sz w:val="24"/>
          <w:szCs w:val="24"/>
        </w:rPr>
        <w:t xml:space="preserve">is the main problem. Cheating is just a symptom, and </w:t>
      </w:r>
      <w:r w:rsidR="00E4697D">
        <w:rPr>
          <w:sz w:val="24"/>
          <w:szCs w:val="24"/>
        </w:rPr>
        <w:t>stopping cheating with controls does not target the main issue of lack of confidence.</w:t>
      </w:r>
      <w:r w:rsidR="00B65B4B">
        <w:rPr>
          <w:sz w:val="24"/>
          <w:szCs w:val="24"/>
        </w:rPr>
        <w:t xml:space="preserve"> Because the current level of </w:t>
      </w:r>
      <w:r w:rsidR="00D13D1B">
        <w:rPr>
          <w:sz w:val="24"/>
          <w:szCs w:val="24"/>
        </w:rPr>
        <w:t xml:space="preserve">technology enabled </w:t>
      </w:r>
      <w:r w:rsidR="00BD04A7">
        <w:rPr>
          <w:sz w:val="24"/>
          <w:szCs w:val="24"/>
        </w:rPr>
        <w:t>"</w:t>
      </w:r>
      <w:r w:rsidR="00B65B4B">
        <w:rPr>
          <w:sz w:val="24"/>
          <w:szCs w:val="24"/>
        </w:rPr>
        <w:t>cheating</w:t>
      </w:r>
      <w:r w:rsidR="00BD04A7">
        <w:rPr>
          <w:sz w:val="24"/>
          <w:szCs w:val="24"/>
        </w:rPr>
        <w:t>"</w:t>
      </w:r>
      <w:r w:rsidR="00B65B4B">
        <w:rPr>
          <w:sz w:val="24"/>
          <w:szCs w:val="24"/>
        </w:rPr>
        <w:t xml:space="preserve"> is new, </w:t>
      </w:r>
      <w:r w:rsidR="00503BCD">
        <w:rPr>
          <w:sz w:val="24"/>
          <w:szCs w:val="24"/>
        </w:rPr>
        <w:t>I do not have a deep understanding of how to increase student confidence, however in the term starting in J</w:t>
      </w:r>
      <w:r w:rsidR="00033A6D">
        <w:rPr>
          <w:sz w:val="24"/>
          <w:szCs w:val="24"/>
        </w:rPr>
        <w:t>anuary, I am adding sessions of independent problem solving</w:t>
      </w:r>
      <w:r w:rsidR="00387CF4">
        <w:rPr>
          <w:sz w:val="24"/>
          <w:szCs w:val="24"/>
        </w:rPr>
        <w:t xml:space="preserve"> in an attempt to take some action on this. What I am doing is set up a study session where </w:t>
      </w:r>
      <w:r w:rsidR="00F12294">
        <w:rPr>
          <w:sz w:val="24"/>
          <w:szCs w:val="24"/>
        </w:rPr>
        <w:t xml:space="preserve">students will be asked to work difficult problems to completion and be able to revise and rework after seeing a solution. Yes, this is just what </w:t>
      </w:r>
      <w:r w:rsidR="006E76E1">
        <w:rPr>
          <w:sz w:val="24"/>
          <w:szCs w:val="24"/>
        </w:rPr>
        <w:t xml:space="preserve">we think of as good study habits, but </w:t>
      </w:r>
      <w:r w:rsidR="00F80090">
        <w:rPr>
          <w:sz w:val="24"/>
          <w:szCs w:val="24"/>
        </w:rPr>
        <w:t xml:space="preserve">I think that some of the underlying study habits are not developed and this has led to the lack of confidence. </w:t>
      </w:r>
      <w:r w:rsidR="0096735D">
        <w:rPr>
          <w:sz w:val="24"/>
          <w:szCs w:val="24"/>
        </w:rPr>
        <w:t>It is just a guess, but worth a try.</w:t>
      </w:r>
      <w:r w:rsidR="00E4697D">
        <w:rPr>
          <w:sz w:val="24"/>
          <w:szCs w:val="24"/>
        </w:rPr>
        <w:t xml:space="preserve"> </w:t>
      </w:r>
      <w:r w:rsidR="00252E99">
        <w:rPr>
          <w:sz w:val="24"/>
          <w:szCs w:val="24"/>
        </w:rPr>
        <w:t xml:space="preserve"> </w:t>
      </w:r>
    </w:p>
    <w:p w14:paraId="02DBF2CB" w14:textId="77777777" w:rsidR="00CB4232" w:rsidRDefault="00CB4232" w:rsidP="00BA5D4E">
      <w:pPr>
        <w:spacing w:before="0" w:after="0" w:line="240" w:lineRule="atLeast"/>
        <w:ind w:left="0" w:firstLine="0"/>
        <w:rPr>
          <w:sz w:val="24"/>
          <w:szCs w:val="24"/>
        </w:rPr>
      </w:pPr>
    </w:p>
    <w:p w14:paraId="0898F298" w14:textId="77777777" w:rsidR="00BD04A7" w:rsidRDefault="00BD04A7" w:rsidP="00BD04A7">
      <w:pPr>
        <w:tabs>
          <w:tab w:val="left" w:pos="270"/>
        </w:tabs>
        <w:spacing w:before="0" w:after="0" w:line="240" w:lineRule="atLeast"/>
        <w:ind w:left="0" w:firstLine="0"/>
        <w:rPr>
          <w:sz w:val="24"/>
          <w:szCs w:val="24"/>
        </w:rPr>
      </w:pPr>
      <w:r>
        <w:rPr>
          <w:b/>
          <w:bCs w:val="0"/>
          <w:sz w:val="24"/>
          <w:szCs w:val="24"/>
        </w:rPr>
        <w:t>Masumi Nakashima,</w:t>
      </w:r>
      <w:r w:rsidRPr="00627DFC">
        <w:rPr>
          <w:sz w:val="24"/>
          <w:szCs w:val="24"/>
        </w:rPr>
        <w:t xml:space="preserve"> </w:t>
      </w:r>
      <w:hyperlink r:id="rId146" w:history="1">
        <w:r w:rsidRPr="00627DFC">
          <w:rPr>
            <w:rStyle w:val="Hyperlink"/>
            <w:color w:val="auto"/>
            <w:sz w:val="24"/>
            <w:szCs w:val="24"/>
          </w:rPr>
          <w:t>mnakashima@bgu.ac.jp</w:t>
        </w:r>
      </w:hyperlink>
      <w:r w:rsidRPr="00627DFC">
        <w:rPr>
          <w:sz w:val="24"/>
          <w:szCs w:val="24"/>
        </w:rPr>
        <w:t xml:space="preserve">, Bunkyo </w:t>
      </w:r>
      <w:proofErr w:type="spellStart"/>
      <w:r w:rsidRPr="00627DFC">
        <w:rPr>
          <w:sz w:val="24"/>
          <w:szCs w:val="24"/>
        </w:rPr>
        <w:t>Gakuin</w:t>
      </w:r>
      <w:proofErr w:type="spellEnd"/>
      <w:r w:rsidRPr="00627DFC">
        <w:rPr>
          <w:sz w:val="24"/>
          <w:szCs w:val="24"/>
        </w:rPr>
        <w:t xml:space="preserve"> University</w:t>
      </w:r>
      <w:r>
        <w:rPr>
          <w:sz w:val="24"/>
          <w:szCs w:val="24"/>
        </w:rPr>
        <w:t>, Japan</w:t>
      </w:r>
    </w:p>
    <w:p w14:paraId="6E9F5867" w14:textId="77777777" w:rsidR="00BD04A7" w:rsidRPr="00627DFC" w:rsidRDefault="00BD04A7" w:rsidP="00BD04A7">
      <w:pPr>
        <w:tabs>
          <w:tab w:val="left" w:pos="270"/>
        </w:tabs>
        <w:spacing w:before="0" w:after="0" w:line="240" w:lineRule="atLeast"/>
        <w:ind w:left="0" w:firstLine="0"/>
        <w:rPr>
          <w:sz w:val="24"/>
          <w:szCs w:val="24"/>
        </w:rPr>
      </w:pPr>
    </w:p>
    <w:p w14:paraId="720F678B" w14:textId="77777777" w:rsidR="00BD04A7" w:rsidRPr="002103CA" w:rsidRDefault="00BD04A7" w:rsidP="00BD04A7">
      <w:pPr>
        <w:spacing w:before="0" w:after="0" w:line="240" w:lineRule="atLeast"/>
        <w:ind w:left="0" w:firstLine="0"/>
        <w:rPr>
          <w:color w:val="FF0000"/>
          <w:sz w:val="24"/>
          <w:szCs w:val="24"/>
        </w:rPr>
      </w:pPr>
      <w:r w:rsidRPr="0023170F">
        <w:rPr>
          <w:b/>
          <w:noProof/>
          <w:sz w:val="24"/>
          <w:szCs w:val="24"/>
        </w:rPr>
        <w:drawing>
          <wp:anchor distT="0" distB="0" distL="114300" distR="114300" simplePos="0" relativeHeight="252729856" behindDoc="1" locked="0" layoutInCell="1" allowOverlap="1" wp14:anchorId="4EBEDD27" wp14:editId="0B371370">
            <wp:simplePos x="0" y="0"/>
            <wp:positionH relativeFrom="column">
              <wp:posOffset>76200</wp:posOffset>
            </wp:positionH>
            <wp:positionV relativeFrom="paragraph">
              <wp:posOffset>53975</wp:posOffset>
            </wp:positionV>
            <wp:extent cx="681990" cy="803910"/>
            <wp:effectExtent l="0" t="0" r="3810" b="0"/>
            <wp:wrapTight wrapText="bothSides">
              <wp:wrapPolygon edited="0">
                <wp:start x="0" y="0"/>
                <wp:lineTo x="0" y="20986"/>
                <wp:lineTo x="21117" y="20986"/>
                <wp:lineTo x="21117" y="0"/>
                <wp:lineTo x="0" y="0"/>
              </wp:wrapPolygon>
            </wp:wrapTight>
            <wp:docPr id="1919344659" name="Picture 1919344659">
              <a:extLst xmlns:a="http://schemas.openxmlformats.org/drawingml/2006/main">
                <a:ext uri="{FF2B5EF4-FFF2-40B4-BE49-F238E27FC236}">
                  <a16:creationId xmlns:a16="http://schemas.microsoft.com/office/drawing/2014/main" id="{41FD16DC-D29D-4D53-BCE6-FF6DF72641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Picture 44">
                      <a:extLst>
                        <a:ext uri="{FF2B5EF4-FFF2-40B4-BE49-F238E27FC236}">
                          <a16:creationId xmlns:a16="http://schemas.microsoft.com/office/drawing/2014/main" id="{41FD16DC-D29D-4D53-BCE6-FF6DF7264133}"/>
                        </a:ext>
                      </a:extLst>
                    </pic:cNvPr>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681990" cy="80391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 xml:space="preserve">In the chaotic year 2023, when war rages in some parts of the world, we, the members of APMAA, would like to work together to disseminate our academic progress and take a step toward world peace. Though the power of each individual is small, teamwork with academic knowledge can transform the world. </w:t>
      </w:r>
    </w:p>
    <w:p w14:paraId="540430B6" w14:textId="77777777" w:rsidR="00BD04A7" w:rsidRPr="00C425F3" w:rsidRDefault="00BD04A7" w:rsidP="00BD04A7">
      <w:pPr>
        <w:spacing w:before="0" w:after="0" w:line="240" w:lineRule="atLeast"/>
        <w:ind w:left="0" w:firstLine="0"/>
        <w:rPr>
          <w:b/>
          <w:bCs w:val="0"/>
          <w:sz w:val="24"/>
          <w:szCs w:val="24"/>
        </w:rPr>
      </w:pPr>
    </w:p>
    <w:p w14:paraId="3FCDA1A4" w14:textId="77777777" w:rsidR="00BD04A7" w:rsidRDefault="00BD04A7" w:rsidP="00BD04A7">
      <w:pPr>
        <w:spacing w:before="0" w:after="0" w:line="240" w:lineRule="atLeast"/>
        <w:ind w:left="0" w:firstLine="0"/>
        <w:rPr>
          <w:b/>
          <w:bCs w:val="0"/>
          <w:sz w:val="24"/>
          <w:szCs w:val="24"/>
        </w:rPr>
      </w:pPr>
    </w:p>
    <w:p w14:paraId="7E74CACC" w14:textId="77777777" w:rsidR="0007246A" w:rsidRDefault="0007246A" w:rsidP="00BD04A7">
      <w:pPr>
        <w:spacing w:before="0" w:after="0" w:line="240" w:lineRule="atLeast"/>
        <w:ind w:left="0" w:firstLine="0"/>
        <w:rPr>
          <w:b/>
          <w:bCs w:val="0"/>
          <w:sz w:val="24"/>
          <w:szCs w:val="24"/>
        </w:rPr>
      </w:pPr>
    </w:p>
    <w:p w14:paraId="368F4407" w14:textId="77777777" w:rsidR="0092251F" w:rsidRDefault="0092251F" w:rsidP="00BD04A7">
      <w:pPr>
        <w:spacing w:before="0" w:after="0" w:line="240" w:lineRule="atLeast"/>
        <w:ind w:left="0" w:firstLine="0"/>
        <w:rPr>
          <w:b/>
          <w:bCs w:val="0"/>
          <w:sz w:val="24"/>
          <w:szCs w:val="24"/>
        </w:rPr>
      </w:pPr>
    </w:p>
    <w:p w14:paraId="219D9B77" w14:textId="77777777" w:rsidR="0092251F" w:rsidRDefault="0092251F" w:rsidP="00BD04A7">
      <w:pPr>
        <w:spacing w:before="0" w:after="0" w:line="240" w:lineRule="atLeast"/>
        <w:ind w:left="0" w:firstLine="0"/>
        <w:rPr>
          <w:b/>
          <w:bCs w:val="0"/>
          <w:sz w:val="24"/>
          <w:szCs w:val="24"/>
        </w:rPr>
      </w:pPr>
    </w:p>
    <w:p w14:paraId="29E0CB4B" w14:textId="77777777" w:rsidR="0092251F" w:rsidRDefault="0092251F" w:rsidP="00BD04A7">
      <w:pPr>
        <w:spacing w:before="0" w:after="0" w:line="240" w:lineRule="atLeast"/>
        <w:ind w:left="0" w:firstLine="0"/>
        <w:rPr>
          <w:b/>
          <w:bCs w:val="0"/>
          <w:sz w:val="24"/>
          <w:szCs w:val="24"/>
        </w:rPr>
      </w:pPr>
    </w:p>
    <w:p w14:paraId="57895866" w14:textId="77777777" w:rsidR="0092251F" w:rsidRDefault="0092251F" w:rsidP="00BD04A7">
      <w:pPr>
        <w:spacing w:before="0" w:after="0" w:line="240" w:lineRule="atLeast"/>
        <w:ind w:left="0" w:firstLine="0"/>
        <w:rPr>
          <w:b/>
          <w:bCs w:val="0"/>
          <w:sz w:val="24"/>
          <w:szCs w:val="24"/>
        </w:rPr>
      </w:pPr>
    </w:p>
    <w:p w14:paraId="70537032" w14:textId="77777777" w:rsidR="0092251F" w:rsidRDefault="0092251F" w:rsidP="00BD04A7">
      <w:pPr>
        <w:spacing w:before="0" w:after="0" w:line="240" w:lineRule="atLeast"/>
        <w:ind w:left="0" w:firstLine="0"/>
        <w:rPr>
          <w:b/>
          <w:bCs w:val="0"/>
          <w:sz w:val="24"/>
          <w:szCs w:val="24"/>
        </w:rPr>
      </w:pPr>
    </w:p>
    <w:p w14:paraId="4CC2C8B6" w14:textId="77777777" w:rsidR="0092251F" w:rsidRPr="00C425F3" w:rsidRDefault="0092251F" w:rsidP="00BD04A7">
      <w:pPr>
        <w:spacing w:before="0" w:after="0" w:line="240" w:lineRule="atLeast"/>
        <w:ind w:left="0" w:firstLine="0"/>
        <w:rPr>
          <w:b/>
          <w:bCs w:val="0"/>
          <w:sz w:val="24"/>
          <w:szCs w:val="24"/>
        </w:rPr>
      </w:pPr>
    </w:p>
    <w:tbl>
      <w:tblPr>
        <w:tblStyle w:val="TableGrid"/>
        <w:tblW w:w="10345" w:type="dxa"/>
        <w:jc w:val="center"/>
        <w:tblLook w:val="04A0" w:firstRow="1" w:lastRow="0" w:firstColumn="1" w:lastColumn="0" w:noHBand="0" w:noVBand="1"/>
      </w:tblPr>
      <w:tblGrid>
        <w:gridCol w:w="10345"/>
      </w:tblGrid>
      <w:tr w:rsidR="00DB4C44" w:rsidRPr="000B7511" w14:paraId="29CF615D" w14:textId="77777777" w:rsidTr="001A21C9">
        <w:trPr>
          <w:jc w:val="center"/>
        </w:trPr>
        <w:tc>
          <w:tcPr>
            <w:tcW w:w="10345" w:type="dxa"/>
          </w:tcPr>
          <w:p w14:paraId="0C54E5B7" w14:textId="133C1A68" w:rsidR="00DB4C44" w:rsidRPr="00A13482" w:rsidRDefault="00DB4C44" w:rsidP="00E837A3">
            <w:pPr>
              <w:spacing w:before="0" w:after="0" w:line="240" w:lineRule="atLeast"/>
              <w:ind w:left="0" w:firstLine="0"/>
              <w:rPr>
                <w:sz w:val="24"/>
                <w:szCs w:val="24"/>
              </w:rPr>
            </w:pPr>
            <w:bookmarkStart w:id="32" w:name="_Hlk121902542"/>
            <w:r w:rsidRPr="000B7511">
              <w:rPr>
                <w:b/>
                <w:bCs w:val="0"/>
              </w:rPr>
              <w:br/>
              <w:t xml:space="preserve">       </w:t>
            </w:r>
            <w:r w:rsidRPr="000B7511">
              <w:rPr>
                <w:b/>
                <w:bCs w:val="0"/>
              </w:rPr>
              <w:t xml:space="preserve">　　</w:t>
            </w:r>
            <w:r w:rsidRPr="000B7511">
              <w:rPr>
                <w:b/>
                <w:bCs w:val="0"/>
              </w:rPr>
              <w:t xml:space="preserve"> </w:t>
            </w:r>
            <w:r w:rsidRPr="000B7511">
              <w:rPr>
                <w:b/>
                <w:bCs w:val="0"/>
              </w:rPr>
              <w:t xml:space="preserve">　　　</w:t>
            </w:r>
            <w:r w:rsidRPr="00A13482">
              <w:rPr>
                <w:b/>
                <w:bCs w:val="0"/>
                <w:sz w:val="24"/>
                <w:szCs w:val="24"/>
              </w:rPr>
              <w:t xml:space="preserve"> </w:t>
            </w:r>
            <w:bookmarkStart w:id="33" w:name="_Hlk530469822"/>
            <w:r w:rsidRPr="00C475C3">
              <w:rPr>
                <w:b/>
                <w:bCs w:val="0"/>
              </w:rPr>
              <w:t xml:space="preserve">APMAA News </w:t>
            </w:r>
            <w:r w:rsidR="004B7E9C">
              <w:rPr>
                <w:rFonts w:hint="eastAsia"/>
                <w:b/>
                <w:bCs w:val="0"/>
              </w:rPr>
              <w:t>January</w:t>
            </w:r>
            <w:r w:rsidRPr="00C475C3">
              <w:rPr>
                <w:b/>
                <w:bCs w:val="0"/>
              </w:rPr>
              <w:t xml:space="preserve"> 1, 202</w:t>
            </w:r>
            <w:r>
              <w:rPr>
                <w:b/>
                <w:bCs w:val="0"/>
              </w:rPr>
              <w:t>4</w:t>
            </w:r>
            <w:r w:rsidRPr="00C475C3">
              <w:rPr>
                <w:b/>
                <w:bCs w:val="0"/>
              </w:rPr>
              <w:t xml:space="preserve"> Issue (No.</w:t>
            </w:r>
            <w:r>
              <w:rPr>
                <w:b/>
                <w:bCs w:val="0"/>
              </w:rPr>
              <w:t>40</w:t>
            </w:r>
            <w:r w:rsidRPr="00C475C3">
              <w:rPr>
                <w:b/>
                <w:bCs w:val="0"/>
              </w:rPr>
              <w:t>)</w:t>
            </w:r>
            <w:bookmarkEnd w:id="33"/>
            <w:r w:rsidRPr="00A13482">
              <w:rPr>
                <w:b/>
                <w:bCs w:val="0"/>
                <w:sz w:val="24"/>
                <w:szCs w:val="24"/>
              </w:rPr>
              <w:br/>
            </w:r>
            <w:r w:rsidRPr="00A13482">
              <w:rPr>
                <w:sz w:val="24"/>
                <w:szCs w:val="24"/>
              </w:rPr>
              <w:t xml:space="preserve">                                   </w:t>
            </w:r>
            <w:r>
              <w:rPr>
                <w:sz w:val="24"/>
                <w:szCs w:val="24"/>
              </w:rPr>
              <w:t xml:space="preserve">   </w:t>
            </w:r>
            <w:r w:rsidRPr="00A13482">
              <w:rPr>
                <w:sz w:val="24"/>
                <w:szCs w:val="24"/>
              </w:rPr>
              <w:t xml:space="preserve">       </w:t>
            </w:r>
          </w:p>
          <w:p w14:paraId="49ADD6D9" w14:textId="6BE83232" w:rsidR="00DB4C44" w:rsidRDefault="00DB4C44" w:rsidP="00E837A3">
            <w:pPr>
              <w:spacing w:before="0" w:after="0" w:line="240" w:lineRule="atLeast"/>
              <w:ind w:left="0" w:firstLine="0"/>
              <w:rPr>
                <w:sz w:val="24"/>
                <w:szCs w:val="24"/>
              </w:rPr>
            </w:pPr>
            <w:r w:rsidRPr="0023082E">
              <w:rPr>
                <w:b/>
                <w:sz w:val="24"/>
                <w:szCs w:val="24"/>
              </w:rPr>
              <w:t>Editor:</w:t>
            </w:r>
            <w:r w:rsidRPr="00A13482">
              <w:rPr>
                <w:b/>
                <w:sz w:val="24"/>
                <w:szCs w:val="24"/>
              </w:rPr>
              <w:t xml:space="preserve"> Susumu Ueno </w:t>
            </w:r>
            <w:r w:rsidRPr="00A13482">
              <w:rPr>
                <w:sz w:val="24"/>
                <w:szCs w:val="24"/>
              </w:rPr>
              <w:t>(</w:t>
            </w:r>
            <w:hyperlink r:id="rId147" w:history="1">
              <w:r w:rsidRPr="00A13482">
                <w:rPr>
                  <w:rFonts w:eastAsiaTheme="majorEastAsia"/>
                  <w:sz w:val="24"/>
                  <w:szCs w:val="24"/>
                  <w:u w:val="single"/>
                </w:rPr>
                <w:t>ueno@konan-u.ac.jp</w:t>
              </w:r>
            </w:hyperlink>
            <w:r w:rsidRPr="00A13482">
              <w:rPr>
                <w:sz w:val="24"/>
                <w:szCs w:val="24"/>
              </w:rPr>
              <w:t>)</w:t>
            </w:r>
            <w:r w:rsidR="00620AA5">
              <w:rPr>
                <w:rFonts w:ascii="Segoe UI" w:hAnsi="Segoe UI" w:cs="Segoe UI"/>
                <w:color w:val="0F0F0F"/>
              </w:rPr>
              <w:t xml:space="preserve"> </w:t>
            </w:r>
            <w:r w:rsidR="00620AA5">
              <w:rPr>
                <w:rFonts w:ascii="Segoe UI" w:hAnsi="Segoe UI" w:cs="Segoe UI"/>
                <w:color w:val="0F0F0F"/>
              </w:rPr>
              <w:br/>
            </w:r>
            <w:r w:rsidR="00620AA5">
              <w:rPr>
                <w:sz w:val="24"/>
                <w:szCs w:val="24"/>
              </w:rPr>
              <w:br/>
            </w:r>
            <w:r w:rsidR="00620AA5" w:rsidRPr="00620AA5">
              <w:rPr>
                <w:sz w:val="24"/>
                <w:szCs w:val="24"/>
              </w:rPr>
              <w:t xml:space="preserve">APMAA warmly encourages the submission of concise articles or essays limited to less than one page. We </w:t>
            </w:r>
            <w:r w:rsidR="00620AA5">
              <w:rPr>
                <w:sz w:val="24"/>
                <w:szCs w:val="24"/>
              </w:rPr>
              <w:t>are keenly interested</w:t>
            </w:r>
            <w:r w:rsidR="00620AA5" w:rsidRPr="00620AA5">
              <w:rPr>
                <w:sz w:val="24"/>
                <w:szCs w:val="24"/>
              </w:rPr>
              <w:t xml:space="preserve"> in well-researched </w:t>
            </w:r>
            <w:r w:rsidR="00620AA5">
              <w:rPr>
                <w:sz w:val="24"/>
                <w:szCs w:val="24"/>
              </w:rPr>
              <w:t>accounting, management, professional ethics, and education features</w:t>
            </w:r>
            <w:r w:rsidR="00620AA5" w:rsidRPr="00620AA5">
              <w:rPr>
                <w:sz w:val="24"/>
                <w:szCs w:val="24"/>
              </w:rPr>
              <w:t>. Moreover, we enthusiastically welcome thought-provoking essays exploring topics of interest to our APMAA members.</w:t>
            </w:r>
            <w:r w:rsidR="00800A71">
              <w:rPr>
                <w:sz w:val="24"/>
                <w:szCs w:val="24"/>
              </w:rPr>
              <w:br/>
            </w:r>
          </w:p>
          <w:p w14:paraId="6AD02298" w14:textId="446061B6" w:rsidR="00DB4C44" w:rsidRDefault="00620AA5" w:rsidP="00E837A3">
            <w:pPr>
              <w:spacing w:before="0" w:after="0" w:line="240" w:lineRule="atLeast"/>
              <w:ind w:left="0" w:firstLine="0"/>
              <w:rPr>
                <w:color w:val="222222"/>
                <w:sz w:val="24"/>
                <w:szCs w:val="24"/>
                <w:shd w:val="clear" w:color="auto" w:fill="FFFFFF"/>
              </w:rPr>
            </w:pPr>
            <w:r w:rsidRPr="00620AA5">
              <w:rPr>
                <w:noProof/>
                <w:color w:val="0000FF"/>
                <w:sz w:val="24"/>
                <w:szCs w:val="24"/>
                <w:shd w:val="clear" w:color="auto" w:fill="FFFFFF"/>
              </w:rPr>
              <w:drawing>
                <wp:anchor distT="0" distB="0" distL="114300" distR="114300" simplePos="0" relativeHeight="252685824" behindDoc="1" locked="0" layoutInCell="1" allowOverlap="1" wp14:anchorId="6557863D" wp14:editId="26B9BDD0">
                  <wp:simplePos x="0" y="0"/>
                  <wp:positionH relativeFrom="column">
                    <wp:posOffset>115570</wp:posOffset>
                  </wp:positionH>
                  <wp:positionV relativeFrom="paragraph">
                    <wp:posOffset>255270</wp:posOffset>
                  </wp:positionV>
                  <wp:extent cx="276225" cy="234950"/>
                  <wp:effectExtent l="0" t="0" r="9525" b="0"/>
                  <wp:wrapTight wrapText="bothSides">
                    <wp:wrapPolygon edited="0">
                      <wp:start x="0" y="0"/>
                      <wp:lineTo x="0" y="19265"/>
                      <wp:lineTo x="20855" y="19265"/>
                      <wp:lineTo x="20855" y="0"/>
                      <wp:lineTo x="0" y="0"/>
                    </wp:wrapPolygon>
                  </wp:wrapTight>
                  <wp:docPr id="1424070251" name="Picture 142407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76225" cy="2349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49" w:history="1">
              <w:r w:rsidRPr="00620AA5">
                <w:rPr>
                  <w:color w:val="0000FF"/>
                  <w:sz w:val="24"/>
                  <w:szCs w:val="24"/>
                  <w:u w:val="single"/>
                </w:rPr>
                <w:t>Asia-Pacific Management Accounting Association (APMAA) Official Site (s-ueno.sakura.ne.jp)</w:t>
              </w:r>
            </w:hyperlink>
            <w:r w:rsidR="00DB4C44" w:rsidRPr="00620AA5">
              <w:rPr>
                <w:color w:val="0000FF"/>
                <w:sz w:val="24"/>
                <w:szCs w:val="24"/>
              </w:rPr>
              <w:br/>
            </w:r>
            <w:r w:rsidRPr="00620AA5">
              <w:rPr>
                <w:color w:val="0000FF"/>
                <w:sz w:val="24"/>
                <w:szCs w:val="24"/>
                <w:shd w:val="clear" w:color="auto" w:fill="FFFFFF"/>
              </w:rPr>
              <w:t> </w:t>
            </w:r>
            <w:hyperlink r:id="rId150" w:history="1">
              <w:r w:rsidRPr="00620AA5">
                <w:rPr>
                  <w:color w:val="1122CC"/>
                  <w:sz w:val="24"/>
                  <w:szCs w:val="24"/>
                  <w:u w:val="single"/>
                  <w:shd w:val="clear" w:color="auto" w:fill="FFFFFF"/>
                </w:rPr>
                <w:t>History of APMAA</w:t>
              </w:r>
            </w:hyperlink>
            <w:r w:rsidRPr="00620AA5">
              <w:rPr>
                <w:color w:val="0000FF"/>
                <w:sz w:val="24"/>
                <w:szCs w:val="24"/>
                <w:shd w:val="clear" w:color="auto" w:fill="FFFFFF"/>
              </w:rPr>
              <w:t> </w:t>
            </w:r>
            <w:r w:rsidRPr="00620AA5">
              <w:rPr>
                <w:color w:val="222222"/>
                <w:sz w:val="24"/>
                <w:szCs w:val="24"/>
                <w:shd w:val="clear" w:color="auto" w:fill="FFFFFF"/>
              </w:rPr>
              <w:t> Edited on December 30. 2022</w:t>
            </w:r>
            <w:r w:rsidRPr="00620AA5">
              <w:rPr>
                <w:color w:val="222222"/>
                <w:sz w:val="24"/>
                <w:szCs w:val="24"/>
                <w:shd w:val="clear" w:color="auto" w:fill="FFFFFF"/>
              </w:rPr>
              <w:br/>
              <w:t> </w:t>
            </w:r>
            <w:hyperlink r:id="rId151" w:history="1">
              <w:r w:rsidRPr="00620AA5">
                <w:rPr>
                  <w:color w:val="1122CC"/>
                  <w:sz w:val="24"/>
                  <w:szCs w:val="24"/>
                  <w:u w:val="single"/>
                  <w:shd w:val="clear" w:color="auto" w:fill="FFFFFF"/>
                </w:rPr>
                <w:t>APMAA's  Journey</w:t>
              </w:r>
            </w:hyperlink>
            <w:r w:rsidRPr="00620AA5">
              <w:rPr>
                <w:color w:val="222222"/>
                <w:sz w:val="24"/>
                <w:szCs w:val="24"/>
                <w:shd w:val="clear" w:color="auto" w:fill="FFFFFF"/>
              </w:rPr>
              <w:t> Uploaded on November 13, 2023 </w:t>
            </w:r>
          </w:p>
          <w:p w14:paraId="45D63CEB" w14:textId="77777777" w:rsidR="006A0D60" w:rsidRDefault="006A0D60" w:rsidP="00E837A3">
            <w:pPr>
              <w:spacing w:before="0" w:after="0" w:line="240" w:lineRule="atLeast"/>
              <w:ind w:left="0" w:firstLine="0"/>
              <w:rPr>
                <w:color w:val="222222"/>
                <w:sz w:val="24"/>
                <w:szCs w:val="24"/>
              </w:rPr>
            </w:pPr>
          </w:p>
          <w:p w14:paraId="6FC8F659" w14:textId="77777777" w:rsidR="00A36B37" w:rsidRDefault="006A0D60" w:rsidP="00E837A3">
            <w:pPr>
              <w:spacing w:before="0" w:after="0" w:line="240" w:lineRule="atLeast"/>
              <w:ind w:left="0" w:firstLine="0"/>
              <w:rPr>
                <w:b/>
                <w:bCs w:val="0"/>
                <w:color w:val="222222"/>
                <w:sz w:val="24"/>
                <w:szCs w:val="24"/>
              </w:rPr>
            </w:pPr>
            <w:r w:rsidRPr="006A0D60">
              <w:rPr>
                <w:b/>
                <w:bCs w:val="0"/>
                <w:color w:val="222222"/>
                <w:sz w:val="24"/>
                <w:szCs w:val="24"/>
              </w:rPr>
              <w:t>2023 APMAA Events</w:t>
            </w:r>
          </w:p>
          <w:p w14:paraId="5A527E98" w14:textId="0FBA5F54" w:rsidR="006A0D60" w:rsidRPr="00A36B37" w:rsidRDefault="006A0D60" w:rsidP="00E837A3">
            <w:pPr>
              <w:spacing w:before="0" w:after="0" w:line="240" w:lineRule="atLeast"/>
              <w:ind w:left="0" w:firstLine="0"/>
              <w:rPr>
                <w:color w:val="000000" w:themeColor="text1"/>
                <w:sz w:val="24"/>
                <w:szCs w:val="24"/>
              </w:rPr>
            </w:pPr>
            <w:r w:rsidRPr="00A36B37">
              <w:rPr>
                <w:sz w:val="24"/>
                <w:szCs w:val="24"/>
              </w:rPr>
              <w:t xml:space="preserve">Annual Conference: </w:t>
            </w:r>
            <w:hyperlink r:id="rId152" w:history="1">
              <w:r w:rsidR="00A36B37" w:rsidRPr="00A36B37">
                <w:rPr>
                  <w:color w:val="0000FF"/>
                  <w:sz w:val="24"/>
                  <w:szCs w:val="24"/>
                  <w:u w:val="single"/>
                </w:rPr>
                <w:t>APMAA 2023</w:t>
              </w:r>
            </w:hyperlink>
            <w:r w:rsidR="00A36B37" w:rsidRPr="00A36B37">
              <w:rPr>
                <w:sz w:val="24"/>
                <w:szCs w:val="24"/>
              </w:rPr>
              <w:t xml:space="preserve">, </w:t>
            </w:r>
            <w:r w:rsidR="00A36B37">
              <w:rPr>
                <w:sz w:val="24"/>
                <w:szCs w:val="24"/>
              </w:rPr>
              <w:t xml:space="preserve"> </w:t>
            </w:r>
            <w:hyperlink r:id="rId153" w:history="1">
              <w:r w:rsidR="00A36B37" w:rsidRPr="00A36B37">
                <w:rPr>
                  <w:color w:val="0000FF"/>
                  <w:sz w:val="24"/>
                  <w:szCs w:val="24"/>
                  <w:u w:val="single"/>
                </w:rPr>
                <w:t>2023 Bonference (s-ueno.sakura.ne.jp)</w:t>
              </w:r>
            </w:hyperlink>
            <w:r w:rsidR="00A36B37" w:rsidRPr="00A36B37">
              <w:rPr>
                <w:sz w:val="24"/>
                <w:szCs w:val="24"/>
              </w:rPr>
              <w:br/>
            </w:r>
            <w:r w:rsidRPr="00A36B37">
              <w:rPr>
                <w:sz w:val="24"/>
                <w:szCs w:val="24"/>
              </w:rPr>
              <w:t xml:space="preserve">Webinars: </w:t>
            </w:r>
            <w:hyperlink r:id="rId154" w:history="1">
              <w:r w:rsidRPr="00A36B37">
                <w:rPr>
                  <w:color w:val="0000FF"/>
                  <w:sz w:val="24"/>
                  <w:szCs w:val="24"/>
                  <w:u w:val="single"/>
                </w:rPr>
                <w:t>APMAA Webinars (2023, 2022, and 2021) (s-ueno.sakura.ne.jp)</w:t>
              </w:r>
            </w:hyperlink>
            <w:r w:rsidRPr="00A36B37">
              <w:rPr>
                <w:color w:val="222222"/>
                <w:sz w:val="24"/>
                <w:szCs w:val="24"/>
              </w:rPr>
              <w:br/>
            </w:r>
          </w:p>
        </w:tc>
      </w:tr>
      <w:bookmarkEnd w:id="32"/>
    </w:tbl>
    <w:p w14:paraId="45ADF5C3" w14:textId="14A5E47B" w:rsidR="00DB4C44" w:rsidRDefault="00DB4C44" w:rsidP="00E837A3">
      <w:pPr>
        <w:spacing w:before="0" w:after="0" w:line="240" w:lineRule="atLeast"/>
        <w:ind w:left="0" w:firstLine="0"/>
        <w:rPr>
          <w:b/>
          <w:bCs w:val="0"/>
          <w:sz w:val="24"/>
          <w:szCs w:val="24"/>
        </w:rPr>
      </w:pPr>
    </w:p>
    <w:p w14:paraId="694B3764" w14:textId="0075C06A" w:rsidR="00941DFA" w:rsidRDefault="00CA1951" w:rsidP="00E837A3">
      <w:pPr>
        <w:spacing w:before="0" w:after="0" w:line="240" w:lineRule="atLeast"/>
        <w:ind w:left="0" w:firstLine="0"/>
        <w:rPr>
          <w:b/>
          <w:bCs w:val="0"/>
          <w:sz w:val="24"/>
          <w:szCs w:val="24"/>
        </w:rPr>
      </w:pPr>
      <w:r w:rsidRPr="00CA1951">
        <w:rPr>
          <w:b/>
          <w:bCs w:val="0"/>
          <w:noProof/>
          <w:sz w:val="24"/>
          <w:szCs w:val="24"/>
        </w:rPr>
        <w:drawing>
          <wp:anchor distT="0" distB="0" distL="114300" distR="114300" simplePos="0" relativeHeight="252712448" behindDoc="1" locked="0" layoutInCell="1" allowOverlap="1" wp14:anchorId="319FEEC9" wp14:editId="53F0DC7A">
            <wp:simplePos x="0" y="0"/>
            <wp:positionH relativeFrom="margin">
              <wp:posOffset>635000</wp:posOffset>
            </wp:positionH>
            <wp:positionV relativeFrom="paragraph">
              <wp:posOffset>107950</wp:posOffset>
            </wp:positionV>
            <wp:extent cx="5137150" cy="2362200"/>
            <wp:effectExtent l="0" t="0" r="6350" b="0"/>
            <wp:wrapTight wrapText="bothSides">
              <wp:wrapPolygon edited="0">
                <wp:start x="0" y="0"/>
                <wp:lineTo x="0" y="21426"/>
                <wp:lineTo x="21547" y="21426"/>
                <wp:lineTo x="21547" y="0"/>
                <wp:lineTo x="0" y="0"/>
              </wp:wrapPolygon>
            </wp:wrapTight>
            <wp:docPr id="1487031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031945" name=""/>
                    <pic:cNvPicPr/>
                  </pic:nvPicPr>
                  <pic:blipFill>
                    <a:blip r:embed="rId155">
                      <a:extLst>
                        <a:ext uri="{28A0092B-C50C-407E-A947-70E740481C1C}">
                          <a14:useLocalDpi xmlns:a14="http://schemas.microsoft.com/office/drawing/2010/main" val="0"/>
                        </a:ext>
                      </a:extLst>
                    </a:blip>
                    <a:stretch>
                      <a:fillRect/>
                    </a:stretch>
                  </pic:blipFill>
                  <pic:spPr>
                    <a:xfrm>
                      <a:off x="0" y="0"/>
                      <a:ext cx="5137150" cy="2362200"/>
                    </a:xfrm>
                    <a:prstGeom prst="rect">
                      <a:avLst/>
                    </a:prstGeom>
                  </pic:spPr>
                </pic:pic>
              </a:graphicData>
            </a:graphic>
            <wp14:sizeRelH relativeFrom="page">
              <wp14:pctWidth>0</wp14:pctWidth>
            </wp14:sizeRelH>
            <wp14:sizeRelV relativeFrom="page">
              <wp14:pctHeight>0</wp14:pctHeight>
            </wp14:sizeRelV>
          </wp:anchor>
        </w:drawing>
      </w:r>
    </w:p>
    <w:p w14:paraId="58B32A32" w14:textId="2DAD4013" w:rsidR="00941DFA" w:rsidRDefault="00941DFA" w:rsidP="00E837A3">
      <w:pPr>
        <w:spacing w:before="0" w:after="0" w:line="240" w:lineRule="atLeast"/>
        <w:ind w:left="0" w:firstLine="0"/>
        <w:rPr>
          <w:b/>
          <w:bCs w:val="0"/>
          <w:sz w:val="24"/>
          <w:szCs w:val="24"/>
        </w:rPr>
      </w:pPr>
    </w:p>
    <w:p w14:paraId="3B95B757" w14:textId="222F6930" w:rsidR="00941DFA" w:rsidRDefault="00941DFA" w:rsidP="00E837A3">
      <w:pPr>
        <w:spacing w:before="0" w:after="0" w:line="240" w:lineRule="atLeast"/>
        <w:ind w:left="0" w:firstLine="0"/>
        <w:rPr>
          <w:b/>
          <w:bCs w:val="0"/>
          <w:sz w:val="24"/>
          <w:szCs w:val="24"/>
        </w:rPr>
      </w:pPr>
    </w:p>
    <w:p w14:paraId="243294D9" w14:textId="1D6CB96A" w:rsidR="00941DFA" w:rsidRDefault="00941DFA" w:rsidP="00E837A3">
      <w:pPr>
        <w:spacing w:before="0" w:after="0" w:line="240" w:lineRule="atLeast"/>
        <w:ind w:left="0" w:firstLine="0"/>
        <w:rPr>
          <w:b/>
          <w:bCs w:val="0"/>
          <w:sz w:val="24"/>
          <w:szCs w:val="24"/>
        </w:rPr>
      </w:pPr>
    </w:p>
    <w:p w14:paraId="62541766" w14:textId="0E43E09B" w:rsidR="00941DFA" w:rsidRDefault="00941DFA" w:rsidP="00E837A3">
      <w:pPr>
        <w:spacing w:before="0" w:after="0" w:line="240" w:lineRule="atLeast"/>
        <w:ind w:left="0" w:firstLine="0"/>
        <w:rPr>
          <w:b/>
          <w:bCs w:val="0"/>
          <w:sz w:val="24"/>
          <w:szCs w:val="24"/>
        </w:rPr>
      </w:pPr>
    </w:p>
    <w:p w14:paraId="18C70E91" w14:textId="3391E13B" w:rsidR="00941DFA" w:rsidRDefault="00941DFA" w:rsidP="00E837A3">
      <w:pPr>
        <w:spacing w:before="0" w:after="0" w:line="240" w:lineRule="atLeast"/>
        <w:ind w:left="0" w:firstLine="0"/>
        <w:rPr>
          <w:b/>
          <w:bCs w:val="0"/>
          <w:sz w:val="24"/>
          <w:szCs w:val="24"/>
        </w:rPr>
      </w:pPr>
    </w:p>
    <w:p w14:paraId="6EF0192E" w14:textId="6CA27BA4" w:rsidR="00941DFA" w:rsidRDefault="00941DFA" w:rsidP="00E837A3">
      <w:pPr>
        <w:spacing w:before="0" w:after="0" w:line="240" w:lineRule="atLeast"/>
        <w:ind w:left="0" w:firstLine="0"/>
        <w:rPr>
          <w:b/>
          <w:bCs w:val="0"/>
          <w:sz w:val="24"/>
          <w:szCs w:val="24"/>
        </w:rPr>
      </w:pPr>
    </w:p>
    <w:p w14:paraId="69EC8FBC" w14:textId="78C8977A" w:rsidR="00941DFA" w:rsidRDefault="00941DFA" w:rsidP="00E837A3">
      <w:pPr>
        <w:spacing w:before="0" w:after="0" w:line="240" w:lineRule="atLeast"/>
        <w:ind w:left="0" w:firstLine="0"/>
        <w:rPr>
          <w:b/>
          <w:bCs w:val="0"/>
          <w:sz w:val="24"/>
          <w:szCs w:val="24"/>
        </w:rPr>
      </w:pPr>
    </w:p>
    <w:p w14:paraId="141AC3A3" w14:textId="402688C8" w:rsidR="00941DFA" w:rsidRDefault="00941DFA" w:rsidP="00E837A3">
      <w:pPr>
        <w:spacing w:before="0" w:after="0" w:line="240" w:lineRule="atLeast"/>
        <w:ind w:left="0" w:firstLine="0"/>
        <w:rPr>
          <w:b/>
          <w:bCs w:val="0"/>
          <w:sz w:val="24"/>
          <w:szCs w:val="24"/>
        </w:rPr>
      </w:pPr>
    </w:p>
    <w:p w14:paraId="02163636" w14:textId="363395C0" w:rsidR="00941DFA" w:rsidRDefault="00941DFA" w:rsidP="00E837A3">
      <w:pPr>
        <w:spacing w:before="0" w:after="0" w:line="240" w:lineRule="atLeast"/>
        <w:ind w:left="0" w:firstLine="0"/>
        <w:rPr>
          <w:b/>
          <w:bCs w:val="0"/>
          <w:sz w:val="24"/>
          <w:szCs w:val="24"/>
        </w:rPr>
      </w:pPr>
    </w:p>
    <w:p w14:paraId="592E84FD" w14:textId="0BE92554" w:rsidR="00941DFA" w:rsidRDefault="00941DFA" w:rsidP="00E837A3">
      <w:pPr>
        <w:spacing w:before="0" w:after="0" w:line="240" w:lineRule="atLeast"/>
        <w:ind w:left="0" w:firstLine="0"/>
        <w:rPr>
          <w:b/>
          <w:bCs w:val="0"/>
          <w:sz w:val="24"/>
          <w:szCs w:val="24"/>
        </w:rPr>
      </w:pPr>
    </w:p>
    <w:p w14:paraId="618E2F81" w14:textId="02EB57D3" w:rsidR="00941DFA" w:rsidRDefault="00941DFA" w:rsidP="00E837A3">
      <w:pPr>
        <w:spacing w:before="0" w:after="0" w:line="240" w:lineRule="atLeast"/>
        <w:ind w:left="0" w:firstLine="0"/>
        <w:rPr>
          <w:b/>
          <w:bCs w:val="0"/>
          <w:sz w:val="24"/>
          <w:szCs w:val="24"/>
        </w:rPr>
      </w:pPr>
    </w:p>
    <w:p w14:paraId="5EEB6918" w14:textId="30A30802" w:rsidR="00941DFA" w:rsidRDefault="00941DFA" w:rsidP="00E837A3">
      <w:pPr>
        <w:spacing w:before="0" w:after="0" w:line="240" w:lineRule="atLeast"/>
        <w:ind w:left="0" w:firstLine="0"/>
        <w:rPr>
          <w:b/>
          <w:bCs w:val="0"/>
          <w:sz w:val="24"/>
          <w:szCs w:val="24"/>
        </w:rPr>
      </w:pPr>
    </w:p>
    <w:p w14:paraId="04D89B5F" w14:textId="6695AB16" w:rsidR="00CA1951" w:rsidRPr="00C577D0" w:rsidRDefault="00050E07" w:rsidP="00E837A3">
      <w:pPr>
        <w:pStyle w:val="TableParagraph"/>
        <w:adjustRightInd w:val="0"/>
        <w:snapToGrid w:val="0"/>
        <w:spacing w:line="240" w:lineRule="atLeast"/>
        <w:ind w:left="0"/>
        <w:rPr>
          <w:bCs/>
          <w:sz w:val="24"/>
          <w:szCs w:val="24"/>
          <w:u w:val="single"/>
        </w:rPr>
      </w:pPr>
      <w:r w:rsidRPr="00902B27">
        <w:rPr>
          <w:b/>
          <w:bCs/>
          <w:sz w:val="28"/>
          <w:szCs w:val="28"/>
        </w:rPr>
        <w:t xml:space="preserve">Organizing Team </w:t>
      </w:r>
      <w:r w:rsidR="00CA1951" w:rsidRPr="00902B27">
        <w:rPr>
          <w:b/>
          <w:bCs/>
          <w:noProof/>
          <w:sz w:val="28"/>
          <w:szCs w:val="28"/>
        </w:rPr>
        <mc:AlternateContent>
          <mc:Choice Requires="wps">
            <w:drawing>
              <wp:anchor distT="0" distB="0" distL="114300" distR="114300" simplePos="0" relativeHeight="252709376" behindDoc="1" locked="0" layoutInCell="1" allowOverlap="1" wp14:anchorId="14F81942" wp14:editId="0CEDB419">
                <wp:simplePos x="0" y="0"/>
                <wp:positionH relativeFrom="page">
                  <wp:posOffset>4414520</wp:posOffset>
                </wp:positionH>
                <wp:positionV relativeFrom="page">
                  <wp:posOffset>7049135</wp:posOffset>
                </wp:positionV>
                <wp:extent cx="38100" cy="7620"/>
                <wp:effectExtent l="0" t="0" r="0" b="0"/>
                <wp:wrapNone/>
                <wp:docPr id="190010269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D7053" id="Rectangle 4" o:spid="_x0000_s1026" style="position:absolute;margin-left:347.6pt;margin-top:555.05pt;width:3pt;height:.6pt;z-index:-25060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" fillcolor="black" stroked="f">
                <w10:wrap anchorx="page" anchory="page"/>
              </v:rect>
            </w:pict>
          </mc:Fallback>
        </mc:AlternateContent>
      </w:r>
      <w:r w:rsidRPr="00902B27">
        <w:rPr>
          <w:b/>
          <w:bCs/>
          <w:sz w:val="28"/>
          <w:szCs w:val="28"/>
        </w:rPr>
        <w:t xml:space="preserve">of the </w:t>
      </w:r>
      <w:r w:rsidR="00800A71" w:rsidRPr="00902B27">
        <w:rPr>
          <w:b/>
          <w:bCs/>
          <w:sz w:val="28"/>
          <w:szCs w:val="28"/>
        </w:rPr>
        <w:t xml:space="preserve">2023 </w:t>
      </w:r>
      <w:r w:rsidR="00CA1951" w:rsidRPr="00902B27">
        <w:rPr>
          <w:b/>
          <w:bCs/>
          <w:sz w:val="28"/>
          <w:szCs w:val="28"/>
        </w:rPr>
        <w:t>APMAA Annual Conference</w:t>
      </w:r>
      <w:r w:rsidR="00CA1951" w:rsidRPr="00902B27">
        <w:rPr>
          <w:b/>
          <w:bCs/>
          <w:sz w:val="24"/>
          <w:szCs w:val="24"/>
        </w:rPr>
        <w:t xml:space="preserve"> </w:t>
      </w:r>
      <w:r w:rsidR="00CA1951" w:rsidRPr="00902B27">
        <w:rPr>
          <w:sz w:val="24"/>
          <w:szCs w:val="24"/>
        </w:rPr>
        <w:t>(24 </w:t>
      </w:r>
      <w:r w:rsidR="00CA1951" w:rsidRPr="00902B27">
        <w:rPr>
          <w:sz w:val="24"/>
          <w:szCs w:val="24"/>
          <w:cs/>
        </w:rPr>
        <w:t>-2</w:t>
      </w:r>
      <w:r w:rsidR="00CA1951" w:rsidRPr="00902B27">
        <w:rPr>
          <w:sz w:val="24"/>
          <w:szCs w:val="24"/>
        </w:rPr>
        <w:t>6 October 2023)</w:t>
      </w:r>
      <w:r w:rsidR="00CA1951">
        <w:br/>
      </w:r>
      <w:r w:rsidR="00CA1951">
        <w:rPr>
          <w:b/>
          <w:sz w:val="28"/>
          <w:szCs w:val="28"/>
        </w:rPr>
        <w:t xml:space="preserve"> </w:t>
      </w:r>
      <w:r w:rsidR="00CA1951" w:rsidRPr="00C577D0">
        <w:rPr>
          <w:bCs/>
          <w:sz w:val="24"/>
          <w:szCs w:val="24"/>
          <w:u w:val="single"/>
        </w:rPr>
        <w:t>Head</w:t>
      </w:r>
      <w:r w:rsidR="00CA1951" w:rsidRPr="00C577D0">
        <w:rPr>
          <w:bCs/>
          <w:spacing w:val="-1"/>
          <w:sz w:val="24"/>
          <w:szCs w:val="24"/>
          <w:u w:val="single"/>
        </w:rPr>
        <w:t xml:space="preserve"> </w:t>
      </w:r>
      <w:r w:rsidR="00CA1951" w:rsidRPr="00C577D0">
        <w:rPr>
          <w:bCs/>
          <w:sz w:val="24"/>
          <w:szCs w:val="24"/>
          <w:u w:val="single"/>
        </w:rPr>
        <w:t>Office</w:t>
      </w:r>
    </w:p>
    <w:p w14:paraId="04CD4776" w14:textId="77777777" w:rsidR="00CA1951" w:rsidRPr="00C577D0" w:rsidRDefault="00CA1951" w:rsidP="00E837A3">
      <w:pPr>
        <w:pStyle w:val="TableParagraph"/>
        <w:adjustRightInd w:val="0"/>
        <w:snapToGrid w:val="0"/>
        <w:spacing w:line="240" w:lineRule="atLeast"/>
        <w:ind w:left="0"/>
        <w:rPr>
          <w:b/>
          <w:sz w:val="24"/>
          <w:szCs w:val="24"/>
        </w:rPr>
      </w:pPr>
      <w:r w:rsidRPr="00C577D0">
        <w:rPr>
          <w:b/>
          <w:sz w:val="24"/>
          <w:szCs w:val="24"/>
        </w:rPr>
        <w:t xml:space="preserve">  Ueno,</w:t>
      </w:r>
      <w:r w:rsidRPr="00C577D0">
        <w:rPr>
          <w:b/>
          <w:spacing w:val="-3"/>
          <w:sz w:val="24"/>
          <w:szCs w:val="24"/>
        </w:rPr>
        <w:t xml:space="preserve"> </w:t>
      </w:r>
      <w:r w:rsidRPr="00C577D0">
        <w:rPr>
          <w:b/>
          <w:sz w:val="24"/>
          <w:szCs w:val="24"/>
        </w:rPr>
        <w:t>Susumu</w:t>
      </w:r>
      <w:r w:rsidRPr="00C577D0">
        <w:rPr>
          <w:sz w:val="24"/>
          <w:szCs w:val="24"/>
        </w:rPr>
        <w:t>,</w:t>
      </w:r>
      <w:r w:rsidRPr="00C577D0">
        <w:rPr>
          <w:spacing w:val="-2"/>
          <w:sz w:val="24"/>
          <w:szCs w:val="24"/>
        </w:rPr>
        <w:t xml:space="preserve"> </w:t>
      </w:r>
      <w:hyperlink r:id="rId156">
        <w:r w:rsidRPr="00C577D0">
          <w:rPr>
            <w:sz w:val="24"/>
            <w:szCs w:val="24"/>
            <w:u w:val="single"/>
          </w:rPr>
          <w:t>ueno@konan-u.ac.jp</w:t>
        </w:r>
        <w:r w:rsidRPr="00C577D0">
          <w:rPr>
            <w:sz w:val="24"/>
            <w:szCs w:val="24"/>
          </w:rPr>
          <w:t xml:space="preserve"> </w:t>
        </w:r>
      </w:hyperlink>
      <w:r w:rsidRPr="00C577D0">
        <w:rPr>
          <w:sz w:val="24"/>
          <w:szCs w:val="24"/>
        </w:rPr>
        <w:t>(Professor</w:t>
      </w:r>
      <w:r w:rsidRPr="00C577D0">
        <w:rPr>
          <w:spacing w:val="-3"/>
          <w:sz w:val="24"/>
          <w:szCs w:val="24"/>
        </w:rPr>
        <w:t xml:space="preserve"> </w:t>
      </w:r>
      <w:r w:rsidRPr="00C577D0">
        <w:rPr>
          <w:sz w:val="24"/>
          <w:szCs w:val="24"/>
        </w:rPr>
        <w:t>Emeritus,</w:t>
      </w:r>
      <w:r w:rsidRPr="00C577D0">
        <w:rPr>
          <w:spacing w:val="-2"/>
          <w:sz w:val="24"/>
          <w:szCs w:val="24"/>
        </w:rPr>
        <w:t xml:space="preserve"> </w:t>
      </w:r>
      <w:r w:rsidRPr="00C577D0">
        <w:rPr>
          <w:sz w:val="24"/>
          <w:szCs w:val="24"/>
        </w:rPr>
        <w:t>Konan</w:t>
      </w:r>
      <w:r w:rsidRPr="00C577D0">
        <w:rPr>
          <w:spacing w:val="-2"/>
          <w:sz w:val="24"/>
          <w:szCs w:val="24"/>
        </w:rPr>
        <w:t xml:space="preserve"> </w:t>
      </w:r>
      <w:r w:rsidRPr="00C577D0">
        <w:rPr>
          <w:sz w:val="24"/>
          <w:szCs w:val="24"/>
        </w:rPr>
        <w:t>University,</w:t>
      </w:r>
      <w:r w:rsidRPr="00C577D0">
        <w:rPr>
          <w:spacing w:val="-2"/>
          <w:sz w:val="24"/>
          <w:szCs w:val="24"/>
        </w:rPr>
        <w:t xml:space="preserve"> </w:t>
      </w:r>
      <w:r w:rsidRPr="00C577D0">
        <w:rPr>
          <w:sz w:val="24"/>
          <w:szCs w:val="24"/>
        </w:rPr>
        <w:t>Japan),</w:t>
      </w:r>
      <w:r w:rsidRPr="00C577D0">
        <w:rPr>
          <w:spacing w:val="-3"/>
          <w:sz w:val="24"/>
          <w:szCs w:val="24"/>
        </w:rPr>
        <w:t xml:space="preserve">  APMAA </w:t>
      </w:r>
      <w:r w:rsidRPr="00C577D0">
        <w:rPr>
          <w:spacing w:val="-57"/>
          <w:sz w:val="24"/>
          <w:szCs w:val="24"/>
        </w:rPr>
        <w:t xml:space="preserve">       </w:t>
      </w:r>
      <w:r w:rsidRPr="00C577D0">
        <w:rPr>
          <w:sz w:val="24"/>
          <w:szCs w:val="24"/>
        </w:rPr>
        <w:t>Board</w:t>
      </w:r>
      <w:r w:rsidRPr="00C577D0">
        <w:rPr>
          <w:spacing w:val="-1"/>
          <w:sz w:val="24"/>
          <w:szCs w:val="24"/>
        </w:rPr>
        <w:t xml:space="preserve"> </w:t>
      </w:r>
      <w:r w:rsidRPr="00C577D0">
        <w:rPr>
          <w:sz w:val="24"/>
          <w:szCs w:val="24"/>
        </w:rPr>
        <w:t>Chair</w:t>
      </w:r>
    </w:p>
    <w:p w14:paraId="523B1E77" w14:textId="0069BF0F" w:rsidR="00CA1951" w:rsidRPr="00C577D0" w:rsidRDefault="00050E07" w:rsidP="00E837A3">
      <w:pPr>
        <w:pStyle w:val="TableParagraph"/>
        <w:adjustRightInd w:val="0"/>
        <w:snapToGrid w:val="0"/>
        <w:spacing w:line="240" w:lineRule="atLeast"/>
        <w:ind w:left="0"/>
        <w:rPr>
          <w:bCs/>
          <w:sz w:val="24"/>
          <w:szCs w:val="24"/>
          <w:u w:val="single"/>
        </w:rPr>
      </w:pPr>
      <w:r>
        <w:rPr>
          <w:bCs/>
          <w:sz w:val="24"/>
          <w:szCs w:val="24"/>
          <w:u w:val="single"/>
        </w:rPr>
        <w:t xml:space="preserve"> </w:t>
      </w:r>
      <w:r w:rsidR="00CA1951" w:rsidRPr="00C577D0">
        <w:rPr>
          <w:bCs/>
          <w:sz w:val="24"/>
          <w:szCs w:val="24"/>
          <w:u w:val="single"/>
        </w:rPr>
        <w:t>Indonesia</w:t>
      </w:r>
      <w:r w:rsidR="00CA1951" w:rsidRPr="00C577D0">
        <w:rPr>
          <w:bCs/>
          <w:spacing w:val="-2"/>
          <w:sz w:val="24"/>
          <w:szCs w:val="24"/>
          <w:u w:val="single"/>
        </w:rPr>
        <w:t xml:space="preserve"> </w:t>
      </w:r>
      <w:r w:rsidR="00CA1951" w:rsidRPr="00C577D0">
        <w:rPr>
          <w:bCs/>
          <w:sz w:val="24"/>
          <w:szCs w:val="24"/>
          <w:u w:val="single"/>
        </w:rPr>
        <w:t>Chapter</w:t>
      </w:r>
    </w:p>
    <w:p w14:paraId="410C9652" w14:textId="77777777" w:rsidR="00CA1951" w:rsidRPr="00C577D0" w:rsidRDefault="00CA1951" w:rsidP="00E837A3">
      <w:pPr>
        <w:pStyle w:val="TableParagraph"/>
        <w:adjustRightInd w:val="0"/>
        <w:snapToGrid w:val="0"/>
        <w:spacing w:line="240" w:lineRule="atLeast"/>
        <w:ind w:left="0"/>
        <w:rPr>
          <w:spacing w:val="1"/>
          <w:sz w:val="24"/>
          <w:szCs w:val="24"/>
        </w:rPr>
      </w:pPr>
      <w:r w:rsidRPr="00C577D0">
        <w:rPr>
          <w:b/>
          <w:sz w:val="24"/>
          <w:szCs w:val="24"/>
        </w:rPr>
        <w:t xml:space="preserve">  Mayangsari, Sekar, </w:t>
      </w:r>
      <w:hyperlink r:id="rId157">
        <w:r w:rsidRPr="00C577D0">
          <w:rPr>
            <w:sz w:val="24"/>
            <w:szCs w:val="24"/>
          </w:rPr>
          <w:t xml:space="preserve"> </w:t>
        </w:r>
        <w:r w:rsidRPr="00C577D0">
          <w:rPr>
            <w:sz w:val="24"/>
            <w:szCs w:val="24"/>
            <w:u w:val="single"/>
          </w:rPr>
          <w:t xml:space="preserve">sekar_mayangsari@trisakti.ac.id </w:t>
        </w:r>
      </w:hyperlink>
      <w:r w:rsidRPr="00C577D0">
        <w:rPr>
          <w:sz w:val="24"/>
          <w:szCs w:val="24"/>
        </w:rPr>
        <w:t xml:space="preserve">(Trisakti University, Indonesia), APMAA 2023 </w:t>
      </w:r>
      <w:r w:rsidRPr="00C577D0">
        <w:rPr>
          <w:sz w:val="24"/>
          <w:szCs w:val="24"/>
        </w:rPr>
        <w:lastRenderedPageBreak/>
        <w:t>Chair</w:t>
      </w:r>
      <w:r w:rsidRPr="00C577D0">
        <w:rPr>
          <w:spacing w:val="1"/>
          <w:sz w:val="24"/>
          <w:szCs w:val="24"/>
        </w:rPr>
        <w:t xml:space="preserve"> </w:t>
      </w:r>
    </w:p>
    <w:p w14:paraId="1AEF9D0F" w14:textId="2761866E" w:rsidR="00CA1951" w:rsidRPr="00C577D0" w:rsidRDefault="00CA1951" w:rsidP="00E837A3">
      <w:pPr>
        <w:pStyle w:val="TableParagraph"/>
        <w:adjustRightInd w:val="0"/>
        <w:snapToGrid w:val="0"/>
        <w:spacing w:line="240" w:lineRule="atLeast"/>
        <w:ind w:left="0"/>
        <w:rPr>
          <w:sz w:val="24"/>
          <w:szCs w:val="24"/>
        </w:rPr>
      </w:pPr>
      <w:r w:rsidRPr="00C577D0">
        <w:rPr>
          <w:b/>
          <w:sz w:val="24"/>
          <w:szCs w:val="24"/>
        </w:rPr>
        <w:t xml:space="preserve">  Chandrarin, Grahita, </w:t>
      </w:r>
      <w:hyperlink r:id="rId158">
        <w:r w:rsidRPr="00C577D0">
          <w:rPr>
            <w:sz w:val="24"/>
            <w:szCs w:val="24"/>
            <w:u w:val="single"/>
          </w:rPr>
          <w:t>grahitac@unmer.ac.id</w:t>
        </w:r>
      </w:hyperlink>
      <w:r w:rsidRPr="00C577D0">
        <w:rPr>
          <w:sz w:val="24"/>
          <w:szCs w:val="24"/>
          <w:u w:val="single"/>
        </w:rPr>
        <w:t xml:space="preserve">; </w:t>
      </w:r>
      <w:hyperlink r:id="rId159">
        <w:r w:rsidRPr="00C577D0">
          <w:rPr>
            <w:sz w:val="24"/>
            <w:szCs w:val="24"/>
            <w:u w:val="single"/>
          </w:rPr>
          <w:t xml:space="preserve">grahitac@gmail.com </w:t>
        </w:r>
      </w:hyperlink>
      <w:r w:rsidRPr="00C577D0">
        <w:rPr>
          <w:sz w:val="24"/>
          <w:szCs w:val="24"/>
        </w:rPr>
        <w:t>(University of Merdeka</w:t>
      </w:r>
      <w:r w:rsidRPr="00C577D0">
        <w:rPr>
          <w:spacing w:val="-57"/>
          <w:sz w:val="24"/>
          <w:szCs w:val="24"/>
        </w:rPr>
        <w:t xml:space="preserve"> </w:t>
      </w:r>
      <w:r w:rsidR="00277366">
        <w:rPr>
          <w:spacing w:val="-57"/>
          <w:sz w:val="24"/>
          <w:szCs w:val="24"/>
        </w:rPr>
        <w:t xml:space="preserve">  </w:t>
      </w:r>
      <w:r w:rsidRPr="00C577D0">
        <w:rPr>
          <w:sz w:val="24"/>
          <w:szCs w:val="24"/>
        </w:rPr>
        <w:t>Malang, Indonesia)</w:t>
      </w:r>
    </w:p>
    <w:p w14:paraId="30DFEC9D" w14:textId="77777777" w:rsidR="0092251F" w:rsidRDefault="00CA1951" w:rsidP="00050E07">
      <w:pPr>
        <w:pStyle w:val="TableParagraph"/>
        <w:adjustRightInd w:val="0"/>
        <w:snapToGrid w:val="0"/>
        <w:spacing w:line="240" w:lineRule="atLeast"/>
        <w:ind w:left="0"/>
        <w:rPr>
          <w:b/>
          <w:sz w:val="24"/>
          <w:szCs w:val="24"/>
        </w:rPr>
      </w:pPr>
      <w:r w:rsidRPr="00C577D0">
        <w:rPr>
          <w:b/>
          <w:sz w:val="24"/>
          <w:szCs w:val="24"/>
        </w:rPr>
        <w:t xml:space="preserve">  Mimba,</w:t>
      </w:r>
      <w:r w:rsidRPr="00C577D0">
        <w:rPr>
          <w:b/>
          <w:spacing w:val="-2"/>
          <w:sz w:val="24"/>
          <w:szCs w:val="24"/>
        </w:rPr>
        <w:t xml:space="preserve"> </w:t>
      </w:r>
      <w:r w:rsidRPr="00C577D0">
        <w:rPr>
          <w:b/>
          <w:sz w:val="24"/>
          <w:szCs w:val="24"/>
        </w:rPr>
        <w:t>Ni</w:t>
      </w:r>
      <w:r w:rsidRPr="00C577D0">
        <w:rPr>
          <w:b/>
          <w:spacing w:val="-1"/>
          <w:sz w:val="24"/>
          <w:szCs w:val="24"/>
        </w:rPr>
        <w:t xml:space="preserve"> </w:t>
      </w:r>
      <w:r w:rsidRPr="00C577D0">
        <w:rPr>
          <w:b/>
          <w:sz w:val="24"/>
          <w:szCs w:val="24"/>
        </w:rPr>
        <w:t>Putu</w:t>
      </w:r>
      <w:r w:rsidRPr="00C577D0">
        <w:rPr>
          <w:b/>
          <w:spacing w:val="-4"/>
          <w:sz w:val="24"/>
          <w:szCs w:val="24"/>
        </w:rPr>
        <w:t xml:space="preserve"> </w:t>
      </w:r>
      <w:r w:rsidRPr="00C577D0">
        <w:rPr>
          <w:b/>
          <w:sz w:val="24"/>
          <w:szCs w:val="24"/>
        </w:rPr>
        <w:t>Sri</w:t>
      </w:r>
      <w:r w:rsidRPr="00C577D0">
        <w:rPr>
          <w:b/>
          <w:spacing w:val="-1"/>
          <w:sz w:val="24"/>
          <w:szCs w:val="24"/>
        </w:rPr>
        <w:t xml:space="preserve"> </w:t>
      </w:r>
      <w:r w:rsidRPr="00C577D0">
        <w:rPr>
          <w:b/>
          <w:sz w:val="24"/>
          <w:szCs w:val="24"/>
        </w:rPr>
        <w:t xml:space="preserve">Harta, </w:t>
      </w:r>
      <w:hyperlink r:id="rId160">
        <w:r w:rsidRPr="00C577D0">
          <w:rPr>
            <w:sz w:val="24"/>
            <w:szCs w:val="24"/>
            <w:u w:val="single"/>
          </w:rPr>
          <w:t>p.mimba@unud.ac.id</w:t>
        </w:r>
        <w:r w:rsidRPr="00C577D0">
          <w:rPr>
            <w:spacing w:val="-1"/>
            <w:sz w:val="24"/>
            <w:szCs w:val="24"/>
            <w:u w:val="single"/>
          </w:rPr>
          <w:t xml:space="preserve"> </w:t>
        </w:r>
      </w:hyperlink>
      <w:r w:rsidRPr="00C577D0">
        <w:rPr>
          <w:sz w:val="24"/>
          <w:szCs w:val="24"/>
        </w:rPr>
        <w:t>(Udayana</w:t>
      </w:r>
      <w:r w:rsidRPr="00C577D0">
        <w:rPr>
          <w:spacing w:val="-2"/>
          <w:sz w:val="24"/>
          <w:szCs w:val="24"/>
        </w:rPr>
        <w:t xml:space="preserve"> </w:t>
      </w:r>
      <w:r w:rsidRPr="00C577D0">
        <w:rPr>
          <w:sz w:val="24"/>
          <w:szCs w:val="24"/>
        </w:rPr>
        <w:t>University,</w:t>
      </w:r>
      <w:r w:rsidRPr="00C577D0">
        <w:rPr>
          <w:spacing w:val="1"/>
          <w:sz w:val="24"/>
          <w:szCs w:val="24"/>
        </w:rPr>
        <w:t xml:space="preserve"> </w:t>
      </w:r>
      <w:r w:rsidRPr="00C577D0">
        <w:rPr>
          <w:sz w:val="24"/>
          <w:szCs w:val="24"/>
        </w:rPr>
        <w:t>Indonesia)</w:t>
      </w:r>
      <w:r w:rsidRPr="00C577D0">
        <w:rPr>
          <w:spacing w:val="-3"/>
          <w:sz w:val="24"/>
          <w:szCs w:val="24"/>
        </w:rPr>
        <w:t xml:space="preserve"> </w:t>
      </w:r>
      <w:r w:rsidRPr="00C577D0">
        <w:rPr>
          <w:b/>
          <w:sz w:val="24"/>
          <w:szCs w:val="24"/>
        </w:rPr>
        <w:t xml:space="preserve"> </w:t>
      </w:r>
      <w:r>
        <w:rPr>
          <w:b/>
          <w:sz w:val="24"/>
          <w:szCs w:val="24"/>
        </w:rPr>
        <w:t xml:space="preserve">   </w:t>
      </w:r>
    </w:p>
    <w:p w14:paraId="0DA50F61" w14:textId="723330B1" w:rsidR="00CA1951" w:rsidRPr="00C425F3" w:rsidRDefault="00CA1951" w:rsidP="00050E07">
      <w:pPr>
        <w:pStyle w:val="TableParagraph"/>
        <w:adjustRightInd w:val="0"/>
        <w:snapToGrid w:val="0"/>
        <w:spacing w:line="240" w:lineRule="atLeast"/>
        <w:ind w:left="0"/>
        <w:rPr>
          <w:b/>
          <w:bCs/>
          <w:color w:val="FF0000"/>
          <w:sz w:val="32"/>
          <w:szCs w:val="32"/>
        </w:rPr>
      </w:pPr>
      <w:r>
        <w:rPr>
          <w:b/>
          <w:sz w:val="24"/>
          <w:szCs w:val="24"/>
        </w:rPr>
        <w:t xml:space="preserve">  </w:t>
      </w:r>
      <w:r w:rsidRPr="00C577D0">
        <w:rPr>
          <w:b/>
          <w:sz w:val="24"/>
          <w:szCs w:val="24"/>
        </w:rPr>
        <w:t xml:space="preserve"> </w:t>
      </w:r>
    </w:p>
    <w:p w14:paraId="2CF3174A" w14:textId="77777777" w:rsidR="00050E07" w:rsidRPr="00C425F3" w:rsidRDefault="005F7F73" w:rsidP="00E837A3">
      <w:pPr>
        <w:spacing w:before="0" w:after="0" w:line="240" w:lineRule="atLeast"/>
        <w:ind w:left="0" w:firstLine="0"/>
        <w:rPr>
          <w:b/>
          <w:bCs w:val="0"/>
          <w:color w:val="FF0000"/>
          <w:sz w:val="32"/>
          <w:szCs w:val="32"/>
        </w:rPr>
      </w:pPr>
      <w:r w:rsidRPr="0081311F">
        <w:rPr>
          <w:b/>
          <w:bCs w:val="0"/>
          <w:noProof/>
          <w:color w:val="FF0000"/>
          <w:sz w:val="32"/>
          <w:szCs w:val="32"/>
        </w:rPr>
        <w:drawing>
          <wp:anchor distT="0" distB="0" distL="114300" distR="114300" simplePos="0" relativeHeight="252711424" behindDoc="1" locked="0" layoutInCell="1" allowOverlap="1" wp14:anchorId="6734619B" wp14:editId="17FCDBA4">
            <wp:simplePos x="0" y="0"/>
            <wp:positionH relativeFrom="margin">
              <wp:align>center</wp:align>
            </wp:positionH>
            <wp:positionV relativeFrom="paragraph">
              <wp:posOffset>0</wp:posOffset>
            </wp:positionV>
            <wp:extent cx="6645910" cy="3738245"/>
            <wp:effectExtent l="0" t="0" r="2540" b="0"/>
            <wp:wrapTight wrapText="bothSides">
              <wp:wrapPolygon edited="0">
                <wp:start x="0" y="0"/>
                <wp:lineTo x="0" y="21464"/>
                <wp:lineTo x="21546" y="21464"/>
                <wp:lineTo x="21546" y="0"/>
                <wp:lineTo x="0" y="0"/>
              </wp:wrapPolygon>
            </wp:wrapTight>
            <wp:docPr id="529912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24495D" w14:textId="5F6B3323" w:rsidR="00346625" w:rsidRPr="00C425F3" w:rsidRDefault="00346625" w:rsidP="00E837A3">
      <w:pPr>
        <w:spacing w:before="0" w:after="0" w:line="240" w:lineRule="atLeast"/>
        <w:ind w:left="0" w:firstLine="0"/>
        <w:rPr>
          <w:b/>
          <w:bCs w:val="0"/>
          <w:sz w:val="32"/>
          <w:szCs w:val="32"/>
        </w:rPr>
      </w:pPr>
      <w:r w:rsidRPr="00C425F3">
        <w:rPr>
          <w:b/>
          <w:bCs w:val="0"/>
          <w:color w:val="FF0000"/>
          <w:sz w:val="32"/>
          <w:szCs w:val="32"/>
        </w:rPr>
        <w:t xml:space="preserve">2023 APMAA </w:t>
      </w:r>
      <w:r w:rsidR="005F7F73" w:rsidRPr="00C425F3">
        <w:rPr>
          <w:b/>
          <w:bCs w:val="0"/>
          <w:color w:val="FF0000"/>
          <w:sz w:val="32"/>
          <w:szCs w:val="32"/>
        </w:rPr>
        <w:t>M</w:t>
      </w:r>
      <w:r w:rsidRPr="00C425F3">
        <w:rPr>
          <w:b/>
          <w:bCs w:val="0"/>
          <w:color w:val="FF0000"/>
          <w:sz w:val="32"/>
          <w:szCs w:val="32"/>
        </w:rPr>
        <w:t>ember</w:t>
      </w:r>
      <w:r w:rsidR="005F7F73" w:rsidRPr="00C425F3">
        <w:rPr>
          <w:b/>
          <w:bCs w:val="0"/>
          <w:color w:val="FF0000"/>
          <w:sz w:val="32"/>
          <w:szCs w:val="32"/>
        </w:rPr>
        <w:t xml:space="preserve"> List</w:t>
      </w:r>
      <w:r w:rsidRPr="00C425F3">
        <w:rPr>
          <w:b/>
          <w:bCs w:val="0"/>
          <w:color w:val="FF0000"/>
          <w:sz w:val="32"/>
          <w:szCs w:val="32"/>
        </w:rPr>
        <w:t xml:space="preserve"> </w:t>
      </w:r>
      <w:r w:rsidRPr="00C425F3">
        <w:rPr>
          <w:sz w:val="24"/>
          <w:szCs w:val="24"/>
        </w:rPr>
        <w:t>(</w:t>
      </w:r>
      <w:r w:rsidR="004D4862" w:rsidRPr="00C425F3">
        <w:rPr>
          <w:sz w:val="24"/>
          <w:szCs w:val="24"/>
        </w:rPr>
        <w:t>2023 t</w:t>
      </w:r>
      <w:r w:rsidRPr="00C425F3">
        <w:rPr>
          <w:sz w:val="24"/>
          <w:szCs w:val="24"/>
        </w:rPr>
        <w:t>erm: January 1, 2023 – December 31, 2023)</w:t>
      </w:r>
    </w:p>
    <w:bookmarkEnd w:id="28"/>
    <w:p w14:paraId="69527C93" w14:textId="42A29441" w:rsidR="00C8120C" w:rsidRDefault="00C8120C" w:rsidP="00E837A3">
      <w:pPr>
        <w:pStyle w:val="NoSpacing"/>
        <w:snapToGrid w:val="0"/>
        <w:spacing w:line="240" w:lineRule="atLeast"/>
        <w:rPr>
          <w:rFonts w:eastAsia="ＭＳ 明朝"/>
          <w:color w:val="FF0000"/>
          <w:lang w:eastAsia="ja-JP"/>
        </w:rPr>
      </w:pPr>
    </w:p>
    <w:p w14:paraId="0B277579" w14:textId="04C4D03A" w:rsidR="004D43F2" w:rsidRDefault="004D43F2" w:rsidP="00E837A3">
      <w:pPr>
        <w:pStyle w:val="NoSpacing"/>
        <w:snapToGrid w:val="0"/>
        <w:spacing w:line="240" w:lineRule="atLeast"/>
      </w:pPr>
    </w:p>
    <w:p w14:paraId="2C02EBDA" w14:textId="7E9268A5" w:rsidR="0028762E" w:rsidRDefault="00BA5D4E" w:rsidP="00E837A3">
      <w:pPr>
        <w:pStyle w:val="NoSpacing"/>
        <w:snapToGrid w:val="0"/>
        <w:spacing w:line="240" w:lineRule="atLeast"/>
      </w:pPr>
      <w:r w:rsidRPr="0028762E">
        <w:rPr>
          <w:noProof/>
        </w:rPr>
        <w:lastRenderedPageBreak/>
        <w:drawing>
          <wp:anchor distT="0" distB="0" distL="114300" distR="114300" simplePos="0" relativeHeight="252598784" behindDoc="0" locked="0" layoutInCell="1" allowOverlap="1" wp14:anchorId="79621554" wp14:editId="16A3FB5C">
            <wp:simplePos x="0" y="0"/>
            <wp:positionH relativeFrom="margin">
              <wp:align>right</wp:align>
            </wp:positionH>
            <wp:positionV relativeFrom="paragraph">
              <wp:posOffset>0</wp:posOffset>
            </wp:positionV>
            <wp:extent cx="6645910" cy="7215505"/>
            <wp:effectExtent l="0" t="0" r="2540" b="4445"/>
            <wp:wrapThrough wrapText="bothSides">
              <wp:wrapPolygon edited="0">
                <wp:start x="0" y="0"/>
                <wp:lineTo x="0" y="21556"/>
                <wp:lineTo x="20184" y="21556"/>
                <wp:lineTo x="21546" y="21442"/>
                <wp:lineTo x="21546" y="0"/>
                <wp:lineTo x="0" y="0"/>
              </wp:wrapPolygon>
            </wp:wrapThrough>
            <wp:docPr id="15188406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645910" cy="7215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A14914" w14:textId="77777777" w:rsidR="00440FB6" w:rsidRDefault="00440FB6" w:rsidP="00E837A3">
      <w:pPr>
        <w:pStyle w:val="NoSpacing"/>
        <w:snapToGrid w:val="0"/>
        <w:spacing w:line="240" w:lineRule="atLeast"/>
        <w:rPr>
          <w:rFonts w:eastAsia="ＭＳ 明朝"/>
          <w:color w:val="FF0000"/>
          <w:lang w:eastAsia="ja-JP"/>
        </w:rPr>
      </w:pPr>
    </w:p>
    <w:p w14:paraId="5C9C3100" w14:textId="77777777" w:rsidR="00440FB6" w:rsidRDefault="00440FB6" w:rsidP="00E837A3">
      <w:pPr>
        <w:pStyle w:val="NoSpacing"/>
        <w:snapToGrid w:val="0"/>
        <w:spacing w:line="240" w:lineRule="atLeast"/>
        <w:rPr>
          <w:rFonts w:eastAsia="ＭＳ 明朝"/>
          <w:color w:val="FF0000"/>
          <w:lang w:eastAsia="ja-JP"/>
        </w:rPr>
      </w:pPr>
    </w:p>
    <w:p w14:paraId="7177E2C0" w14:textId="6B5830A8" w:rsidR="00440FB6" w:rsidRDefault="00440FB6" w:rsidP="00E837A3">
      <w:pPr>
        <w:pStyle w:val="NoSpacing"/>
        <w:snapToGrid w:val="0"/>
        <w:spacing w:line="240" w:lineRule="atLeast"/>
        <w:rPr>
          <w:rFonts w:eastAsia="ＭＳ 明朝"/>
          <w:color w:val="FF0000"/>
          <w:lang w:eastAsia="ja-JP"/>
        </w:rPr>
      </w:pPr>
      <w:r w:rsidRPr="00C207B0">
        <w:rPr>
          <w:noProof/>
        </w:rPr>
        <w:lastRenderedPageBreak/>
        <w:drawing>
          <wp:anchor distT="0" distB="0" distL="114300" distR="114300" simplePos="0" relativeHeight="252747264" behindDoc="0" locked="0" layoutInCell="1" allowOverlap="1" wp14:anchorId="314F990A" wp14:editId="55AEDFC9">
            <wp:simplePos x="0" y="0"/>
            <wp:positionH relativeFrom="margin">
              <wp:posOffset>0</wp:posOffset>
            </wp:positionH>
            <wp:positionV relativeFrom="paragraph">
              <wp:posOffset>26035</wp:posOffset>
            </wp:positionV>
            <wp:extent cx="6645910" cy="8600440"/>
            <wp:effectExtent l="0" t="0" r="2540" b="0"/>
            <wp:wrapThrough wrapText="bothSides">
              <wp:wrapPolygon edited="0">
                <wp:start x="0" y="0"/>
                <wp:lineTo x="0" y="21530"/>
                <wp:lineTo x="21546" y="21530"/>
                <wp:lineTo x="21546" y="0"/>
                <wp:lineTo x="0" y="0"/>
              </wp:wrapPolygon>
            </wp:wrapThrough>
            <wp:docPr id="1212251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645910" cy="8600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14F46" w14:textId="303D12C6" w:rsidR="0028762E" w:rsidRDefault="0028762E" w:rsidP="00E837A3">
      <w:pPr>
        <w:pStyle w:val="NoSpacing"/>
        <w:snapToGrid w:val="0"/>
        <w:spacing w:line="240" w:lineRule="atLeast"/>
        <w:rPr>
          <w:rFonts w:eastAsia="ＭＳ 明朝"/>
          <w:noProof/>
          <w:lang w:eastAsia="ja-JP"/>
        </w:rPr>
      </w:pPr>
    </w:p>
    <w:p w14:paraId="3DB3803E" w14:textId="77777777" w:rsidR="00440FB6" w:rsidRDefault="00440FB6" w:rsidP="00E837A3">
      <w:pPr>
        <w:pStyle w:val="NoSpacing"/>
        <w:snapToGrid w:val="0"/>
        <w:spacing w:line="240" w:lineRule="atLeast"/>
        <w:rPr>
          <w:rFonts w:eastAsia="ＭＳ 明朝"/>
          <w:noProof/>
          <w:lang w:eastAsia="ja-JP"/>
        </w:rPr>
      </w:pPr>
    </w:p>
    <w:p w14:paraId="05FD2869" w14:textId="77777777" w:rsidR="00440FB6" w:rsidRDefault="00440FB6" w:rsidP="00E837A3">
      <w:pPr>
        <w:pStyle w:val="NoSpacing"/>
        <w:snapToGrid w:val="0"/>
        <w:spacing w:line="240" w:lineRule="atLeast"/>
        <w:rPr>
          <w:rFonts w:eastAsia="ＭＳ 明朝"/>
          <w:noProof/>
          <w:lang w:eastAsia="ja-JP"/>
        </w:rPr>
      </w:pPr>
    </w:p>
    <w:p w14:paraId="1FAF7B64" w14:textId="77777777" w:rsidR="00440FB6" w:rsidRDefault="00440FB6" w:rsidP="00E837A3">
      <w:pPr>
        <w:pStyle w:val="NoSpacing"/>
        <w:snapToGrid w:val="0"/>
        <w:spacing w:line="240" w:lineRule="atLeast"/>
        <w:rPr>
          <w:rFonts w:eastAsia="ＭＳ 明朝"/>
          <w:noProof/>
          <w:lang w:eastAsia="ja-JP"/>
        </w:rPr>
      </w:pPr>
    </w:p>
    <w:p w14:paraId="4862819D" w14:textId="77777777" w:rsidR="00440FB6" w:rsidRDefault="00440FB6" w:rsidP="00E837A3">
      <w:pPr>
        <w:pStyle w:val="NoSpacing"/>
        <w:snapToGrid w:val="0"/>
        <w:spacing w:line="240" w:lineRule="atLeast"/>
        <w:rPr>
          <w:rFonts w:eastAsia="ＭＳ 明朝"/>
          <w:noProof/>
          <w:lang w:eastAsia="ja-JP"/>
        </w:rPr>
      </w:pPr>
    </w:p>
    <w:p w14:paraId="2B87288E" w14:textId="77777777" w:rsidR="00440FB6" w:rsidRDefault="00440FB6" w:rsidP="00E837A3">
      <w:pPr>
        <w:pStyle w:val="NoSpacing"/>
        <w:snapToGrid w:val="0"/>
        <w:spacing w:line="240" w:lineRule="atLeast"/>
        <w:rPr>
          <w:rFonts w:eastAsia="ＭＳ 明朝"/>
          <w:noProof/>
          <w:lang w:eastAsia="ja-JP"/>
        </w:rPr>
      </w:pPr>
    </w:p>
    <w:p w14:paraId="5590E673" w14:textId="77777777" w:rsidR="00440FB6" w:rsidRDefault="00440FB6" w:rsidP="00E837A3">
      <w:pPr>
        <w:pStyle w:val="NoSpacing"/>
        <w:snapToGrid w:val="0"/>
        <w:spacing w:line="240" w:lineRule="atLeast"/>
        <w:rPr>
          <w:rFonts w:eastAsia="ＭＳ 明朝"/>
          <w:noProof/>
          <w:lang w:eastAsia="ja-JP"/>
        </w:rPr>
      </w:pPr>
    </w:p>
    <w:p w14:paraId="2FA8ABBA" w14:textId="77777777" w:rsidR="00440FB6" w:rsidRDefault="00440FB6" w:rsidP="00E837A3">
      <w:pPr>
        <w:pStyle w:val="NoSpacing"/>
        <w:snapToGrid w:val="0"/>
        <w:spacing w:line="240" w:lineRule="atLeast"/>
        <w:rPr>
          <w:rFonts w:eastAsia="ＭＳ 明朝"/>
          <w:noProof/>
          <w:lang w:eastAsia="ja-JP"/>
        </w:rPr>
      </w:pPr>
    </w:p>
    <w:p w14:paraId="078FEDE9" w14:textId="77777777" w:rsidR="00440FB6" w:rsidRDefault="00440FB6" w:rsidP="00E837A3">
      <w:pPr>
        <w:pStyle w:val="NoSpacing"/>
        <w:snapToGrid w:val="0"/>
        <w:spacing w:line="240" w:lineRule="atLeast"/>
        <w:rPr>
          <w:rFonts w:eastAsia="ＭＳ 明朝"/>
          <w:noProof/>
          <w:lang w:eastAsia="ja-JP"/>
        </w:rPr>
      </w:pPr>
    </w:p>
    <w:p w14:paraId="13755ECC" w14:textId="77777777" w:rsidR="00440FB6" w:rsidRDefault="00440FB6" w:rsidP="00E837A3">
      <w:pPr>
        <w:pStyle w:val="NoSpacing"/>
        <w:snapToGrid w:val="0"/>
        <w:spacing w:line="240" w:lineRule="atLeast"/>
        <w:rPr>
          <w:rFonts w:eastAsia="ＭＳ 明朝"/>
          <w:noProof/>
          <w:lang w:eastAsia="ja-JP"/>
        </w:rPr>
      </w:pPr>
    </w:p>
    <w:p w14:paraId="762A6536" w14:textId="77777777" w:rsidR="00440FB6" w:rsidRDefault="00440FB6" w:rsidP="00E837A3">
      <w:pPr>
        <w:pStyle w:val="NoSpacing"/>
        <w:snapToGrid w:val="0"/>
        <w:spacing w:line="240" w:lineRule="atLeast"/>
        <w:rPr>
          <w:rFonts w:eastAsia="ＭＳ 明朝"/>
          <w:noProof/>
          <w:lang w:eastAsia="ja-JP"/>
        </w:rPr>
      </w:pPr>
    </w:p>
    <w:p w14:paraId="025EEEF0" w14:textId="77777777" w:rsidR="00440FB6" w:rsidRDefault="00440FB6" w:rsidP="00E837A3">
      <w:pPr>
        <w:pStyle w:val="NoSpacing"/>
        <w:snapToGrid w:val="0"/>
        <w:spacing w:line="240" w:lineRule="atLeast"/>
        <w:rPr>
          <w:rFonts w:eastAsia="ＭＳ 明朝"/>
          <w:noProof/>
          <w:lang w:eastAsia="ja-JP"/>
        </w:rPr>
      </w:pPr>
    </w:p>
    <w:p w14:paraId="36F62676" w14:textId="77777777" w:rsidR="00440FB6" w:rsidRDefault="00440FB6" w:rsidP="00E837A3">
      <w:pPr>
        <w:pStyle w:val="NoSpacing"/>
        <w:snapToGrid w:val="0"/>
        <w:spacing w:line="240" w:lineRule="atLeast"/>
        <w:rPr>
          <w:rFonts w:eastAsia="ＭＳ 明朝"/>
          <w:noProof/>
          <w:lang w:eastAsia="ja-JP"/>
        </w:rPr>
      </w:pPr>
    </w:p>
    <w:p w14:paraId="38FAACD7" w14:textId="77777777" w:rsidR="00440FB6" w:rsidRDefault="00440FB6" w:rsidP="00E837A3">
      <w:pPr>
        <w:pStyle w:val="NoSpacing"/>
        <w:snapToGrid w:val="0"/>
        <w:spacing w:line="240" w:lineRule="atLeast"/>
        <w:rPr>
          <w:rFonts w:eastAsia="ＭＳ 明朝"/>
          <w:noProof/>
          <w:lang w:eastAsia="ja-JP"/>
        </w:rPr>
      </w:pPr>
    </w:p>
    <w:p w14:paraId="4BF79931" w14:textId="77777777" w:rsidR="00440FB6" w:rsidRDefault="00440FB6" w:rsidP="00E837A3">
      <w:pPr>
        <w:pStyle w:val="NoSpacing"/>
        <w:snapToGrid w:val="0"/>
        <w:spacing w:line="240" w:lineRule="atLeast"/>
        <w:rPr>
          <w:rFonts w:eastAsia="ＭＳ 明朝"/>
          <w:noProof/>
          <w:lang w:eastAsia="ja-JP"/>
        </w:rPr>
      </w:pPr>
    </w:p>
    <w:p w14:paraId="07F260B4" w14:textId="77777777" w:rsidR="00440FB6" w:rsidRDefault="00440FB6" w:rsidP="00E837A3">
      <w:pPr>
        <w:pStyle w:val="NoSpacing"/>
        <w:snapToGrid w:val="0"/>
        <w:spacing w:line="240" w:lineRule="atLeast"/>
        <w:rPr>
          <w:rFonts w:eastAsia="ＭＳ 明朝"/>
          <w:noProof/>
          <w:lang w:eastAsia="ja-JP"/>
        </w:rPr>
      </w:pPr>
    </w:p>
    <w:p w14:paraId="2B3E6775" w14:textId="77777777" w:rsidR="00440FB6" w:rsidRDefault="00440FB6" w:rsidP="00E837A3">
      <w:pPr>
        <w:pStyle w:val="NoSpacing"/>
        <w:snapToGrid w:val="0"/>
        <w:spacing w:line="240" w:lineRule="atLeast"/>
        <w:rPr>
          <w:rFonts w:eastAsia="ＭＳ 明朝"/>
          <w:noProof/>
          <w:lang w:eastAsia="ja-JP"/>
        </w:rPr>
      </w:pPr>
    </w:p>
    <w:p w14:paraId="568B7CB5" w14:textId="77777777" w:rsidR="00440FB6" w:rsidRDefault="00440FB6" w:rsidP="00E837A3">
      <w:pPr>
        <w:pStyle w:val="NoSpacing"/>
        <w:snapToGrid w:val="0"/>
        <w:spacing w:line="240" w:lineRule="atLeast"/>
        <w:rPr>
          <w:rFonts w:eastAsia="ＭＳ 明朝"/>
          <w:noProof/>
          <w:lang w:eastAsia="ja-JP"/>
        </w:rPr>
      </w:pPr>
    </w:p>
    <w:p w14:paraId="5DBFFB13" w14:textId="77777777" w:rsidR="00440FB6" w:rsidRDefault="00440FB6" w:rsidP="00E837A3">
      <w:pPr>
        <w:pStyle w:val="NoSpacing"/>
        <w:snapToGrid w:val="0"/>
        <w:spacing w:line="240" w:lineRule="atLeast"/>
        <w:rPr>
          <w:rFonts w:eastAsia="ＭＳ 明朝"/>
          <w:noProof/>
          <w:lang w:eastAsia="ja-JP"/>
        </w:rPr>
      </w:pPr>
    </w:p>
    <w:p w14:paraId="61E980F8" w14:textId="77777777" w:rsidR="00440FB6" w:rsidRDefault="00440FB6" w:rsidP="00E837A3">
      <w:pPr>
        <w:pStyle w:val="NoSpacing"/>
        <w:snapToGrid w:val="0"/>
        <w:spacing w:line="240" w:lineRule="atLeast"/>
        <w:rPr>
          <w:rFonts w:eastAsia="ＭＳ 明朝"/>
          <w:noProof/>
          <w:lang w:eastAsia="ja-JP"/>
        </w:rPr>
      </w:pPr>
    </w:p>
    <w:p w14:paraId="2EF35EDB" w14:textId="77777777" w:rsidR="00440FB6" w:rsidRDefault="00440FB6" w:rsidP="00E837A3">
      <w:pPr>
        <w:pStyle w:val="NoSpacing"/>
        <w:snapToGrid w:val="0"/>
        <w:spacing w:line="240" w:lineRule="atLeast"/>
        <w:rPr>
          <w:rFonts w:eastAsia="ＭＳ 明朝"/>
          <w:noProof/>
          <w:lang w:eastAsia="ja-JP"/>
        </w:rPr>
      </w:pPr>
    </w:p>
    <w:p w14:paraId="6CC11109" w14:textId="77777777" w:rsidR="00440FB6" w:rsidRDefault="00440FB6" w:rsidP="00E837A3">
      <w:pPr>
        <w:pStyle w:val="NoSpacing"/>
        <w:snapToGrid w:val="0"/>
        <w:spacing w:line="240" w:lineRule="atLeast"/>
        <w:rPr>
          <w:rFonts w:eastAsia="ＭＳ 明朝"/>
          <w:noProof/>
          <w:lang w:eastAsia="ja-JP"/>
        </w:rPr>
      </w:pPr>
    </w:p>
    <w:p w14:paraId="2B167412" w14:textId="77777777" w:rsidR="00440FB6" w:rsidRDefault="00440FB6" w:rsidP="00E837A3">
      <w:pPr>
        <w:pStyle w:val="NoSpacing"/>
        <w:snapToGrid w:val="0"/>
        <w:spacing w:line="240" w:lineRule="atLeast"/>
        <w:rPr>
          <w:rFonts w:eastAsia="ＭＳ 明朝"/>
          <w:noProof/>
          <w:lang w:eastAsia="ja-JP"/>
        </w:rPr>
      </w:pPr>
    </w:p>
    <w:p w14:paraId="2F7E5110" w14:textId="77777777" w:rsidR="00440FB6" w:rsidRDefault="00440FB6" w:rsidP="00E837A3">
      <w:pPr>
        <w:pStyle w:val="NoSpacing"/>
        <w:snapToGrid w:val="0"/>
        <w:spacing w:line="240" w:lineRule="atLeast"/>
        <w:rPr>
          <w:rFonts w:eastAsia="ＭＳ 明朝"/>
          <w:noProof/>
          <w:lang w:eastAsia="ja-JP"/>
        </w:rPr>
      </w:pPr>
    </w:p>
    <w:p w14:paraId="2C2A09AE" w14:textId="77777777" w:rsidR="00440FB6" w:rsidRDefault="00440FB6" w:rsidP="00E837A3">
      <w:pPr>
        <w:pStyle w:val="NoSpacing"/>
        <w:snapToGrid w:val="0"/>
        <w:spacing w:line="240" w:lineRule="atLeast"/>
        <w:rPr>
          <w:rFonts w:eastAsia="ＭＳ 明朝"/>
          <w:noProof/>
          <w:lang w:eastAsia="ja-JP"/>
        </w:rPr>
      </w:pPr>
    </w:p>
    <w:p w14:paraId="2A606168" w14:textId="77777777" w:rsidR="00440FB6" w:rsidRDefault="00440FB6" w:rsidP="00E837A3">
      <w:pPr>
        <w:pStyle w:val="NoSpacing"/>
        <w:snapToGrid w:val="0"/>
        <w:spacing w:line="240" w:lineRule="atLeast"/>
        <w:rPr>
          <w:rFonts w:eastAsia="ＭＳ 明朝"/>
          <w:noProof/>
          <w:lang w:eastAsia="ja-JP"/>
        </w:rPr>
      </w:pPr>
    </w:p>
    <w:p w14:paraId="77F7500B" w14:textId="77777777" w:rsidR="00440FB6" w:rsidRDefault="00440FB6" w:rsidP="00E837A3">
      <w:pPr>
        <w:pStyle w:val="NoSpacing"/>
        <w:snapToGrid w:val="0"/>
        <w:spacing w:line="240" w:lineRule="atLeast"/>
        <w:rPr>
          <w:rFonts w:eastAsia="ＭＳ 明朝"/>
          <w:noProof/>
          <w:lang w:eastAsia="ja-JP"/>
        </w:rPr>
      </w:pPr>
    </w:p>
    <w:p w14:paraId="14036BCC" w14:textId="77777777" w:rsidR="00440FB6" w:rsidRDefault="00440FB6" w:rsidP="00E837A3">
      <w:pPr>
        <w:pStyle w:val="NoSpacing"/>
        <w:snapToGrid w:val="0"/>
        <w:spacing w:line="240" w:lineRule="atLeast"/>
        <w:rPr>
          <w:rFonts w:eastAsia="ＭＳ 明朝"/>
          <w:noProof/>
          <w:lang w:eastAsia="ja-JP"/>
        </w:rPr>
      </w:pPr>
    </w:p>
    <w:p w14:paraId="77CFFFC6" w14:textId="77777777" w:rsidR="00440FB6" w:rsidRDefault="00440FB6" w:rsidP="00E837A3">
      <w:pPr>
        <w:pStyle w:val="NoSpacing"/>
        <w:snapToGrid w:val="0"/>
        <w:spacing w:line="240" w:lineRule="atLeast"/>
        <w:rPr>
          <w:rFonts w:eastAsia="ＭＳ 明朝"/>
          <w:noProof/>
          <w:lang w:eastAsia="ja-JP"/>
        </w:rPr>
      </w:pPr>
    </w:p>
    <w:p w14:paraId="2FC11324" w14:textId="77777777" w:rsidR="00440FB6" w:rsidRDefault="00440FB6" w:rsidP="00E837A3">
      <w:pPr>
        <w:pStyle w:val="NoSpacing"/>
        <w:snapToGrid w:val="0"/>
        <w:spacing w:line="240" w:lineRule="atLeast"/>
        <w:rPr>
          <w:rFonts w:eastAsia="ＭＳ 明朝"/>
          <w:noProof/>
          <w:lang w:eastAsia="ja-JP"/>
        </w:rPr>
      </w:pPr>
    </w:p>
    <w:p w14:paraId="58F1D017" w14:textId="77777777" w:rsidR="00440FB6" w:rsidRDefault="00440FB6" w:rsidP="00E837A3">
      <w:pPr>
        <w:pStyle w:val="NoSpacing"/>
        <w:snapToGrid w:val="0"/>
        <w:spacing w:line="240" w:lineRule="atLeast"/>
        <w:rPr>
          <w:rFonts w:eastAsia="ＭＳ 明朝"/>
          <w:noProof/>
          <w:lang w:eastAsia="ja-JP"/>
        </w:rPr>
      </w:pPr>
    </w:p>
    <w:p w14:paraId="6BCBFCA8" w14:textId="77777777" w:rsidR="00440FB6" w:rsidRDefault="00440FB6" w:rsidP="00E837A3">
      <w:pPr>
        <w:pStyle w:val="NoSpacing"/>
        <w:snapToGrid w:val="0"/>
        <w:spacing w:line="240" w:lineRule="atLeast"/>
        <w:rPr>
          <w:rFonts w:eastAsia="ＭＳ 明朝"/>
          <w:noProof/>
          <w:lang w:eastAsia="ja-JP"/>
        </w:rPr>
      </w:pPr>
    </w:p>
    <w:p w14:paraId="615B959D" w14:textId="77777777" w:rsidR="00440FB6" w:rsidRDefault="00440FB6" w:rsidP="00E837A3">
      <w:pPr>
        <w:pStyle w:val="NoSpacing"/>
        <w:snapToGrid w:val="0"/>
        <w:spacing w:line="240" w:lineRule="atLeast"/>
        <w:rPr>
          <w:rFonts w:eastAsia="ＭＳ 明朝"/>
          <w:noProof/>
          <w:lang w:eastAsia="ja-JP"/>
        </w:rPr>
      </w:pPr>
    </w:p>
    <w:p w14:paraId="1890C8E6" w14:textId="77777777" w:rsidR="00440FB6" w:rsidRDefault="00440FB6" w:rsidP="00E837A3">
      <w:pPr>
        <w:pStyle w:val="NoSpacing"/>
        <w:snapToGrid w:val="0"/>
        <w:spacing w:line="240" w:lineRule="atLeast"/>
        <w:rPr>
          <w:rFonts w:eastAsia="ＭＳ 明朝"/>
          <w:noProof/>
          <w:lang w:eastAsia="ja-JP"/>
        </w:rPr>
      </w:pPr>
    </w:p>
    <w:p w14:paraId="6545D945" w14:textId="77777777" w:rsidR="00440FB6" w:rsidRDefault="00440FB6" w:rsidP="00E837A3">
      <w:pPr>
        <w:pStyle w:val="NoSpacing"/>
        <w:snapToGrid w:val="0"/>
        <w:spacing w:line="240" w:lineRule="atLeast"/>
        <w:rPr>
          <w:rFonts w:eastAsia="ＭＳ 明朝"/>
          <w:noProof/>
          <w:lang w:eastAsia="ja-JP"/>
        </w:rPr>
      </w:pPr>
    </w:p>
    <w:p w14:paraId="60F079A1" w14:textId="77777777" w:rsidR="00440FB6" w:rsidRDefault="00440FB6" w:rsidP="00E837A3">
      <w:pPr>
        <w:pStyle w:val="NoSpacing"/>
        <w:snapToGrid w:val="0"/>
        <w:spacing w:line="240" w:lineRule="atLeast"/>
        <w:rPr>
          <w:rFonts w:eastAsia="ＭＳ 明朝"/>
          <w:noProof/>
          <w:lang w:eastAsia="ja-JP"/>
        </w:rPr>
      </w:pPr>
    </w:p>
    <w:p w14:paraId="6717DE04" w14:textId="77777777" w:rsidR="00440FB6" w:rsidRDefault="00440FB6" w:rsidP="00E837A3">
      <w:pPr>
        <w:pStyle w:val="NoSpacing"/>
        <w:snapToGrid w:val="0"/>
        <w:spacing w:line="240" w:lineRule="atLeast"/>
        <w:rPr>
          <w:rFonts w:eastAsia="ＭＳ 明朝"/>
          <w:noProof/>
          <w:lang w:eastAsia="ja-JP"/>
        </w:rPr>
      </w:pPr>
    </w:p>
    <w:p w14:paraId="44ED19E0" w14:textId="77777777" w:rsidR="00440FB6" w:rsidRDefault="00440FB6" w:rsidP="00E837A3">
      <w:pPr>
        <w:pStyle w:val="NoSpacing"/>
        <w:snapToGrid w:val="0"/>
        <w:spacing w:line="240" w:lineRule="atLeast"/>
        <w:rPr>
          <w:rFonts w:eastAsia="ＭＳ 明朝"/>
          <w:noProof/>
          <w:lang w:eastAsia="ja-JP"/>
        </w:rPr>
      </w:pPr>
    </w:p>
    <w:p w14:paraId="302F471E" w14:textId="77777777" w:rsidR="00440FB6" w:rsidRDefault="00440FB6" w:rsidP="00E837A3">
      <w:pPr>
        <w:pStyle w:val="NoSpacing"/>
        <w:snapToGrid w:val="0"/>
        <w:spacing w:line="240" w:lineRule="atLeast"/>
        <w:rPr>
          <w:rFonts w:eastAsia="ＭＳ 明朝"/>
          <w:noProof/>
          <w:lang w:eastAsia="ja-JP"/>
        </w:rPr>
      </w:pPr>
    </w:p>
    <w:p w14:paraId="387A620F" w14:textId="77777777" w:rsidR="00440FB6" w:rsidRDefault="00440FB6" w:rsidP="00E837A3">
      <w:pPr>
        <w:pStyle w:val="NoSpacing"/>
        <w:snapToGrid w:val="0"/>
        <w:spacing w:line="240" w:lineRule="atLeast"/>
        <w:rPr>
          <w:rFonts w:eastAsia="ＭＳ 明朝"/>
          <w:noProof/>
          <w:lang w:eastAsia="ja-JP"/>
        </w:rPr>
      </w:pPr>
    </w:p>
    <w:p w14:paraId="43943FEB" w14:textId="77777777" w:rsidR="00440FB6" w:rsidRDefault="00440FB6" w:rsidP="00E837A3">
      <w:pPr>
        <w:pStyle w:val="NoSpacing"/>
        <w:snapToGrid w:val="0"/>
        <w:spacing w:line="240" w:lineRule="atLeast"/>
        <w:rPr>
          <w:rFonts w:eastAsia="ＭＳ 明朝"/>
          <w:noProof/>
          <w:lang w:eastAsia="ja-JP"/>
        </w:rPr>
      </w:pPr>
    </w:p>
    <w:p w14:paraId="3CF006CF" w14:textId="77777777" w:rsidR="00440FB6" w:rsidRPr="00440FB6" w:rsidRDefault="00440FB6" w:rsidP="00E837A3">
      <w:pPr>
        <w:pStyle w:val="NoSpacing"/>
        <w:snapToGrid w:val="0"/>
        <w:spacing w:line="240" w:lineRule="atLeast"/>
        <w:rPr>
          <w:rFonts w:eastAsia="ＭＳ 明朝"/>
          <w:noProof/>
          <w:lang w:eastAsia="ja-JP"/>
        </w:rPr>
      </w:pPr>
    </w:p>
    <w:p w14:paraId="1E4B0E8F"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Pr>
          <w:rFonts w:eastAsia="Times New Roman"/>
          <w:kern w:val="0"/>
          <w:sz w:val="24"/>
          <w:szCs w:val="24"/>
          <w:lang w:eastAsia="zh-CN"/>
        </w:rPr>
      </w:pPr>
      <w:r w:rsidRPr="00440FB6">
        <w:rPr>
          <w:rFonts w:eastAsia="Times New Roman"/>
          <w:kern w:val="0"/>
          <w:sz w:val="24"/>
          <w:szCs w:val="24"/>
          <w:lang w:eastAsia="zh-CN"/>
        </w:rPr>
        <w:t>ISSN (Online): To be assigned</w:t>
      </w:r>
    </w:p>
    <w:p w14:paraId="407A382D"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Pr>
          <w:rFonts w:eastAsia="Times New Roman"/>
          <w:kern w:val="0"/>
          <w:sz w:val="24"/>
          <w:szCs w:val="24"/>
          <w:lang w:eastAsia="zh-CN"/>
        </w:rPr>
      </w:pPr>
      <w:r w:rsidRPr="00440FB6">
        <w:rPr>
          <w:rFonts w:eastAsia="Times New Roman"/>
          <w:kern w:val="0"/>
          <w:sz w:val="24"/>
          <w:szCs w:val="24"/>
          <w:lang w:eastAsia="zh-CN"/>
        </w:rPr>
        <w:t>Published by:</w:t>
      </w:r>
    </w:p>
    <w:p w14:paraId="2BC9E0FA"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Pr>
          <w:rFonts w:eastAsia="Times New Roman"/>
          <w:kern w:val="0"/>
          <w:sz w:val="24"/>
          <w:szCs w:val="24"/>
          <w:lang w:eastAsia="zh-CN"/>
        </w:rPr>
      </w:pPr>
      <w:r w:rsidRPr="00440FB6">
        <w:rPr>
          <w:rFonts w:eastAsia="Times New Roman"/>
          <w:kern w:val="0"/>
          <w:sz w:val="24"/>
          <w:szCs w:val="24"/>
          <w:lang w:eastAsia="zh-CN"/>
        </w:rPr>
        <w:t>Asia-Pacific Management Accounting Association (APMAA)</w:t>
      </w:r>
    </w:p>
    <w:p w14:paraId="7AC8AD5C"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Pr>
          <w:rFonts w:eastAsia="Times New Roman"/>
          <w:kern w:val="0"/>
          <w:sz w:val="24"/>
          <w:szCs w:val="24"/>
          <w:lang w:eastAsia="zh-CN"/>
        </w:rPr>
      </w:pPr>
      <w:r w:rsidRPr="00440FB6">
        <w:rPr>
          <w:rFonts w:eastAsia="Times New Roman"/>
          <w:kern w:val="0"/>
          <w:sz w:val="24"/>
          <w:szCs w:val="24"/>
          <w:lang w:eastAsia="zh-CN"/>
        </w:rPr>
        <w:t>3-7-47 Shinjo-machi, Toyama-</w:t>
      </w:r>
      <w:proofErr w:type="spellStart"/>
      <w:r w:rsidRPr="00440FB6">
        <w:rPr>
          <w:rFonts w:eastAsia="Times New Roman"/>
          <w:kern w:val="0"/>
          <w:sz w:val="24"/>
          <w:szCs w:val="24"/>
          <w:lang w:eastAsia="zh-CN"/>
        </w:rPr>
        <w:t>shi</w:t>
      </w:r>
      <w:proofErr w:type="spellEnd"/>
      <w:r w:rsidRPr="00440FB6">
        <w:rPr>
          <w:rFonts w:eastAsia="Times New Roman"/>
          <w:kern w:val="0"/>
          <w:sz w:val="24"/>
          <w:szCs w:val="24"/>
          <w:lang w:eastAsia="zh-CN"/>
        </w:rPr>
        <w:t>, Japan 930-0992</w:t>
      </w:r>
    </w:p>
    <w:p w14:paraId="7FAF9AC1"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Pr>
          <w:rFonts w:eastAsia="Times New Roman"/>
          <w:kern w:val="0"/>
          <w:sz w:val="24"/>
          <w:szCs w:val="24"/>
          <w:lang w:eastAsia="zh-CN"/>
        </w:rPr>
      </w:pPr>
      <w:r w:rsidRPr="00440FB6">
        <w:rPr>
          <w:rFonts w:eastAsia="Times New Roman"/>
          <w:kern w:val="0"/>
          <w:sz w:val="24"/>
          <w:szCs w:val="24"/>
          <w:lang w:eastAsia="zh-CN"/>
        </w:rPr>
        <w:t>https://s-ueno.sakura.ne.jp/APMAA_asia/APMAA_publication.htm</w:t>
      </w:r>
    </w:p>
    <w:p w14:paraId="1FF9B8CD" w14:textId="77777777" w:rsidR="00440FB6" w:rsidRPr="00440FB6" w:rsidRDefault="00440FB6" w:rsidP="00E837A3">
      <w:pPr>
        <w:pStyle w:val="NoSpacing"/>
        <w:snapToGrid w:val="0"/>
        <w:spacing w:line="240" w:lineRule="atLeast"/>
        <w:rPr>
          <w:rFonts w:eastAsia="ＭＳ 明朝"/>
          <w:noProof/>
          <w:lang w:eastAsia="ja-JP"/>
        </w:rPr>
      </w:pPr>
    </w:p>
    <w:p w14:paraId="2EEA4E9C" w14:textId="77777777" w:rsidR="00440FB6" w:rsidRDefault="00440FB6" w:rsidP="00E837A3">
      <w:pPr>
        <w:pStyle w:val="NoSpacing"/>
        <w:snapToGrid w:val="0"/>
        <w:spacing w:line="240" w:lineRule="atLeast"/>
        <w:rPr>
          <w:rFonts w:eastAsia="ＭＳ 明朝"/>
          <w:noProof/>
          <w:lang w:eastAsia="ja-JP"/>
        </w:rPr>
      </w:pPr>
    </w:p>
    <w:p w14:paraId="5A507053" w14:textId="77777777" w:rsidR="00440FB6" w:rsidRDefault="00440FB6" w:rsidP="00E837A3">
      <w:pPr>
        <w:pStyle w:val="NoSpacing"/>
        <w:snapToGrid w:val="0"/>
        <w:spacing w:line="240" w:lineRule="atLeast"/>
        <w:rPr>
          <w:rFonts w:eastAsia="ＭＳ 明朝"/>
          <w:noProof/>
          <w:lang w:eastAsia="ja-JP"/>
        </w:rPr>
      </w:pPr>
    </w:p>
    <w:p w14:paraId="0F24A18E" w14:textId="77777777" w:rsidR="00440FB6" w:rsidRDefault="00440FB6" w:rsidP="00E837A3">
      <w:pPr>
        <w:pStyle w:val="NoSpacing"/>
        <w:snapToGrid w:val="0"/>
        <w:spacing w:line="240" w:lineRule="atLeast"/>
        <w:rPr>
          <w:rFonts w:eastAsia="ＭＳ 明朝"/>
          <w:noProof/>
          <w:lang w:eastAsia="ja-JP"/>
        </w:rPr>
      </w:pPr>
    </w:p>
    <w:p w14:paraId="0E1DDCF0" w14:textId="77777777" w:rsidR="00440FB6" w:rsidRPr="00440FB6" w:rsidRDefault="00440FB6" w:rsidP="00E837A3">
      <w:pPr>
        <w:pStyle w:val="NoSpacing"/>
        <w:snapToGrid w:val="0"/>
        <w:spacing w:line="240" w:lineRule="atLeast"/>
        <w:rPr>
          <w:rFonts w:eastAsia="ＭＳ 明朝"/>
          <w:color w:val="FF0000"/>
          <w:lang w:eastAsia="ja-JP"/>
        </w:rPr>
      </w:pPr>
    </w:p>
    <w:sectPr w:rsidR="00440FB6" w:rsidRPr="00440FB6" w:rsidSect="00F22081">
      <w:headerReference w:type="default" r:id="rId164"/>
      <w:footerReference w:type="even" r:id="rId165"/>
      <w:footerReference w:type="default" r:id="rId166"/>
      <w:headerReference w:type="first" r:id="rId167"/>
      <w:pgSz w:w="11906" w:h="16838" w:code="9"/>
      <w:pgMar w:top="720" w:right="720" w:bottom="720" w:left="720" w:header="454" w:footer="0" w:gutter="0"/>
      <w:pgBorders w:offsetFrom="page">
        <w:top w:val="single" w:sz="8" w:space="24" w:color="auto"/>
        <w:left w:val="single" w:sz="8" w:space="24" w:color="auto"/>
        <w:bottom w:val="single" w:sz="8" w:space="24" w:color="auto"/>
        <w:right w:val="single" w:sz="8" w:space="24" w:color="auto"/>
      </w:pgBorders>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6007F" w14:textId="77777777" w:rsidR="006E2427" w:rsidRDefault="006E2427" w:rsidP="003144FC">
      <w:pPr>
        <w:ind w:right="240"/>
      </w:pPr>
      <w:r>
        <w:separator/>
      </w:r>
    </w:p>
    <w:p w14:paraId="5A5DB58B" w14:textId="77777777" w:rsidR="006E2427" w:rsidRDefault="006E2427" w:rsidP="003144FC">
      <w:pPr>
        <w:ind w:right="240"/>
      </w:pPr>
    </w:p>
    <w:p w14:paraId="580A722E" w14:textId="77777777" w:rsidR="006E2427" w:rsidRDefault="006E2427">
      <w:pPr>
        <w:ind w:right="240"/>
      </w:pPr>
    </w:p>
  </w:endnote>
  <w:endnote w:type="continuationSeparator" w:id="0">
    <w:p w14:paraId="47D62D3E" w14:textId="77777777" w:rsidR="006E2427" w:rsidRDefault="006E2427" w:rsidP="003144FC">
      <w:pPr>
        <w:ind w:right="240"/>
      </w:pPr>
      <w:r>
        <w:continuationSeparator/>
      </w:r>
    </w:p>
    <w:p w14:paraId="7E927FFB" w14:textId="77777777" w:rsidR="006E2427" w:rsidRDefault="006E2427" w:rsidP="003144FC">
      <w:pPr>
        <w:ind w:right="240"/>
      </w:pPr>
    </w:p>
    <w:p w14:paraId="5544C5EE" w14:textId="77777777" w:rsidR="006E2427" w:rsidRDefault="006E2427">
      <w:pPr>
        <w:ind w:right="240"/>
      </w:pPr>
    </w:p>
  </w:endnote>
  <w:endnote w:type="continuationNotice" w:id="1">
    <w:p w14:paraId="64132D62" w14:textId="77777777" w:rsidR="006E2427" w:rsidRDefault="006E242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游ゴシック">
    <w:altName w:val="Yu Gothic"/>
    <w:panose1 w:val="020B0400000000000000"/>
    <w:charset w:val="80"/>
    <w:family w:val="modern"/>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A7378" w14:textId="77777777" w:rsidR="00C700A1" w:rsidRDefault="00C700A1" w:rsidP="003144FC">
    <w:pPr>
      <w:pStyle w:val="Footer"/>
      <w:ind w:right="240"/>
    </w:pPr>
  </w:p>
  <w:p w14:paraId="5A4C9FCE" w14:textId="77777777" w:rsidR="00C700A1" w:rsidRDefault="00C700A1" w:rsidP="003144FC">
    <w:pPr>
      <w:ind w:right="240"/>
    </w:pPr>
  </w:p>
  <w:p w14:paraId="489B7A2D" w14:textId="77777777" w:rsidR="00C700A1" w:rsidRDefault="00C700A1" w:rsidP="003144FC">
    <w:pPr>
      <w:ind w:right="240"/>
    </w:pPr>
  </w:p>
  <w:p w14:paraId="0FAAF01C" w14:textId="77777777" w:rsidR="00C700A1" w:rsidRDefault="00C700A1" w:rsidP="003144FC">
    <w:pPr>
      <w:ind w:right="240"/>
    </w:pPr>
  </w:p>
  <w:p w14:paraId="2BCA1AE5" w14:textId="77777777" w:rsidR="00C700A1" w:rsidRDefault="00C700A1" w:rsidP="003144FC">
    <w:pPr>
      <w:ind w:right="240"/>
    </w:pPr>
  </w:p>
  <w:p w14:paraId="19B253ED" w14:textId="77777777" w:rsidR="00C700A1" w:rsidRDefault="00C700A1" w:rsidP="003144FC">
    <w:pPr>
      <w:ind w:right="240"/>
    </w:pPr>
  </w:p>
  <w:p w14:paraId="3B861A12" w14:textId="77777777" w:rsidR="00C700A1" w:rsidRDefault="00C700A1">
    <w:pPr>
      <w:ind w:right="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6250506"/>
      <w:docPartObj>
        <w:docPartGallery w:val="Page Numbers (Bottom of Page)"/>
        <w:docPartUnique/>
      </w:docPartObj>
    </w:sdtPr>
    <w:sdtContent>
      <w:p w14:paraId="75960E8E" w14:textId="03F07924" w:rsidR="00C700A1" w:rsidRDefault="00C700A1" w:rsidP="003144FC">
        <w:pPr>
          <w:pStyle w:val="Footer"/>
          <w:ind w:right="240"/>
        </w:pPr>
        <w:r>
          <w:fldChar w:fldCharType="begin"/>
        </w:r>
        <w:r>
          <w:instrText>PAGE   \* MERGEFORMAT</w:instrText>
        </w:r>
        <w:r>
          <w:fldChar w:fldCharType="separate"/>
        </w:r>
        <w:r w:rsidRPr="00AC70AF">
          <w:rPr>
            <w:noProof/>
            <w:lang w:val="ja-JP"/>
          </w:rPr>
          <w:t>28</w:t>
        </w:r>
        <w:r>
          <w:fldChar w:fldCharType="end"/>
        </w:r>
      </w:p>
    </w:sdtContent>
  </w:sdt>
  <w:p w14:paraId="18B9460A" w14:textId="77777777" w:rsidR="00C700A1" w:rsidRDefault="00C700A1" w:rsidP="003144FC">
    <w:pPr>
      <w:pStyle w:val="Footer"/>
      <w:ind w:right="240"/>
    </w:pPr>
  </w:p>
  <w:p w14:paraId="1C6CA9B7" w14:textId="77777777" w:rsidR="00C700A1" w:rsidRDefault="00C700A1" w:rsidP="003144FC">
    <w:pPr>
      <w:ind w:right="240"/>
    </w:pPr>
  </w:p>
  <w:p w14:paraId="234AF84A" w14:textId="77777777" w:rsidR="00C700A1" w:rsidRDefault="00C700A1">
    <w:pPr>
      <w:ind w:right="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5984E" w14:textId="77777777" w:rsidR="006E2427" w:rsidRDefault="006E2427" w:rsidP="003144FC">
      <w:pPr>
        <w:ind w:right="240"/>
      </w:pPr>
      <w:r>
        <w:rPr>
          <w:rFonts w:hint="eastAsia"/>
        </w:rPr>
        <w:separator/>
      </w:r>
    </w:p>
    <w:p w14:paraId="7F90B00A" w14:textId="77777777" w:rsidR="006E2427" w:rsidRDefault="006E2427" w:rsidP="003144FC">
      <w:pPr>
        <w:ind w:right="240"/>
      </w:pPr>
    </w:p>
    <w:p w14:paraId="6CBE6950" w14:textId="77777777" w:rsidR="006E2427" w:rsidRDefault="006E2427">
      <w:pPr>
        <w:ind w:right="240"/>
      </w:pPr>
    </w:p>
  </w:footnote>
  <w:footnote w:type="continuationSeparator" w:id="0">
    <w:p w14:paraId="74A75D7B" w14:textId="77777777" w:rsidR="006E2427" w:rsidRDefault="006E2427" w:rsidP="003144FC">
      <w:pPr>
        <w:ind w:right="240"/>
      </w:pPr>
      <w:r>
        <w:continuationSeparator/>
      </w:r>
    </w:p>
    <w:p w14:paraId="53BA3902" w14:textId="77777777" w:rsidR="006E2427" w:rsidRDefault="006E2427" w:rsidP="003144FC">
      <w:pPr>
        <w:ind w:right="240"/>
      </w:pPr>
    </w:p>
    <w:p w14:paraId="2A29EF59" w14:textId="77777777" w:rsidR="006E2427" w:rsidRDefault="006E2427">
      <w:pPr>
        <w:ind w:right="240"/>
      </w:pPr>
    </w:p>
  </w:footnote>
  <w:footnote w:type="continuationNotice" w:id="1">
    <w:p w14:paraId="369831DC" w14:textId="77777777" w:rsidR="006E2427" w:rsidRDefault="006E242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28DB3" w14:textId="77777777" w:rsidR="00440FB6" w:rsidRPr="00440FB6" w:rsidRDefault="00440FB6" w:rsidP="00440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firstLine="0"/>
      <w:rPr>
        <w:rFonts w:eastAsia="Times New Roman"/>
        <w:kern w:val="0"/>
        <w:sz w:val="24"/>
        <w:szCs w:val="24"/>
        <w:lang w:eastAsia="zh-CN"/>
      </w:rPr>
    </w:pPr>
    <w:r w:rsidRPr="00440FB6">
      <w:rPr>
        <w:rFonts w:eastAsia="Times New Roman"/>
        <w:kern w:val="0"/>
        <w:sz w:val="24"/>
        <w:szCs w:val="24"/>
        <w:lang w:eastAsia="zh-CN"/>
      </w:rPr>
      <w:t>ISSN (Online): To be assigned</w:t>
    </w:r>
  </w:p>
  <w:p w14:paraId="782AB147" w14:textId="16A591B1" w:rsidR="00C700A1" w:rsidRPr="00440FB6" w:rsidRDefault="00C700A1" w:rsidP="00F7282F">
    <w:pPr>
      <w:pStyle w:val="Header"/>
      <w:ind w:left="0" w:right="240" w:firstLine="0"/>
      <w:rPr>
        <w:sz w:val="24"/>
        <w:szCs w:val="24"/>
      </w:rPr>
    </w:pPr>
    <w:r w:rsidRPr="00440FB6">
      <w:rPr>
        <w:sz w:val="24"/>
        <w:szCs w:val="24"/>
      </w:rPr>
      <w:t xml:space="preserve">APMAA NEWS </w:t>
    </w:r>
    <w:r w:rsidR="00447277" w:rsidRPr="00440FB6">
      <w:rPr>
        <w:sz w:val="24"/>
        <w:szCs w:val="24"/>
      </w:rPr>
      <w:t>January 1</w:t>
    </w:r>
    <w:r w:rsidRPr="00440FB6">
      <w:rPr>
        <w:sz w:val="24"/>
        <w:szCs w:val="24"/>
      </w:rPr>
      <w:t>, 202</w:t>
    </w:r>
    <w:r w:rsidR="008D15C8" w:rsidRPr="00440FB6">
      <w:rPr>
        <w:sz w:val="24"/>
        <w:szCs w:val="24"/>
      </w:rPr>
      <w:t>4</w:t>
    </w:r>
    <w:r w:rsidR="00440FB6" w:rsidRPr="00440FB6">
      <w:rPr>
        <w:rFonts w:hint="eastAsia"/>
        <w:sz w:val="24"/>
        <w:szCs w:val="24"/>
      </w:rPr>
      <w:t>,</w:t>
    </w:r>
    <w:r w:rsidRPr="00440FB6">
      <w:rPr>
        <w:sz w:val="24"/>
        <w:szCs w:val="24"/>
      </w:rPr>
      <w:t xml:space="preserve"> Issue (</w:t>
    </w:r>
    <w:r w:rsidRPr="00440FB6">
      <w:rPr>
        <w:rFonts w:hint="eastAsia"/>
        <w:sz w:val="24"/>
        <w:szCs w:val="24"/>
      </w:rPr>
      <w:t>No.</w:t>
    </w:r>
    <w:r w:rsidR="008D15C8" w:rsidRPr="00440FB6">
      <w:rPr>
        <w:sz w:val="24"/>
        <w:szCs w:val="24"/>
      </w:rPr>
      <w:t>40</w:t>
    </w:r>
    <w:r w:rsidRPr="00440FB6">
      <w:rPr>
        <w:sz w:val="24"/>
        <w:szCs w:val="24"/>
      </w:rPr>
      <w:t>)</w:t>
    </w:r>
  </w:p>
  <w:p w14:paraId="2A766883" w14:textId="77777777" w:rsidR="00C700A1" w:rsidRPr="00447277" w:rsidRDefault="00C700A1" w:rsidP="003144FC">
    <w:pPr>
      <w:ind w:right="240"/>
    </w:pPr>
  </w:p>
  <w:p w14:paraId="2334A4CE" w14:textId="77777777" w:rsidR="00C700A1" w:rsidRDefault="00C700A1">
    <w:pPr>
      <w:ind w:right="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7F2E0" w14:textId="77777777" w:rsidR="00C700A1" w:rsidRPr="006E18A2" w:rsidRDefault="00C700A1" w:rsidP="003144FC">
    <w:pPr>
      <w:ind w:right="240"/>
      <w:rPr>
        <w:rFonts w:eastAsia="Times New Roman"/>
        <w:lang w:val="en-GB"/>
      </w:rPr>
    </w:pPr>
    <w:r w:rsidRPr="006E18A2">
      <w:t>APMAA News No.</w:t>
    </w:r>
    <w:r w:rsidRPr="006E18A2">
      <w:rPr>
        <w:rFonts w:hint="eastAsia"/>
      </w:rPr>
      <w:t>26</w:t>
    </w:r>
    <w:r w:rsidRPr="006E18A2">
      <w:t>: September</w:t>
    </w:r>
    <w:r w:rsidRPr="006E18A2">
      <w:rPr>
        <w:rFonts w:hint="eastAsia"/>
      </w:rPr>
      <w:t xml:space="preserve"> 15</w:t>
    </w:r>
    <w:r w:rsidRPr="006E18A2">
      <w:t xml:space="preserve">, 2017  </w:t>
    </w:r>
    <w:hyperlink r:id="rId1" w:history="1">
      <w:r w:rsidRPr="006E18A2">
        <w:rPr>
          <w:rFonts w:hint="eastAsia"/>
        </w:rPr>
        <w:br/>
      </w:r>
    </w:hyperlink>
    <w:hyperlink r:id="rId2" w:history="1">
      <w:r w:rsidRPr="008154A9">
        <w:rPr>
          <w:rStyle w:val="Hyperlink"/>
          <w:color w:val="000000" w:themeColor="text1"/>
        </w:rPr>
        <w:t>http://apmaa.org/APMAA/</w:t>
      </w:r>
    </w:hyperlink>
    <w:r w:rsidRPr="008154A9">
      <w:rPr>
        <w:rFonts w:hint="eastAsia"/>
        <w:color w:val="000000" w:themeColor="text1"/>
      </w:rPr>
      <w:t xml:space="preserve"> </w:t>
    </w:r>
    <w:r w:rsidRPr="008154A9">
      <w:rPr>
        <w:color w:val="000000" w:themeColor="text1"/>
      </w:rPr>
      <w:t xml:space="preserve">  </w:t>
    </w:r>
    <w:r w:rsidRPr="008154A9">
      <w:rPr>
        <w:rFonts w:hint="eastAsia"/>
        <w:color w:val="000000" w:themeColor="text1"/>
      </w:rPr>
      <w:t xml:space="preserve"> </w:t>
    </w:r>
    <w:hyperlink r:id="rId3" w:history="1">
      <w:r w:rsidRPr="008154A9">
        <w:rPr>
          <w:rFonts w:eastAsia="ＭＳ Ｐゴシック"/>
          <w:color w:val="000000" w:themeColor="text1"/>
          <w:u w:val="single"/>
        </w:rPr>
        <w:t>http://www.apmaa2017.com/</w:t>
      </w:r>
    </w:hyperlink>
  </w:p>
  <w:p w14:paraId="2F9D640D" w14:textId="77777777" w:rsidR="00C700A1" w:rsidRPr="00491404" w:rsidRDefault="00C700A1" w:rsidP="003144FC">
    <w:pPr>
      <w:ind w:right="24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345C0"/>
    <w:multiLevelType w:val="hybridMultilevel"/>
    <w:tmpl w:val="327ADC8E"/>
    <w:lvl w:ilvl="0" w:tplc="EFAA07D0">
      <w:start w:val="1"/>
      <w:numFmt w:val="decimal"/>
      <w:lvlText w:val="%1."/>
      <w:lvlJc w:val="left"/>
      <w:pPr>
        <w:ind w:left="500" w:hanging="360"/>
      </w:pPr>
      <w:rPr>
        <w:rFonts w:hint="default"/>
      </w:rPr>
    </w:lvl>
    <w:lvl w:ilvl="1" w:tplc="04090017" w:tentative="1">
      <w:start w:val="1"/>
      <w:numFmt w:val="aiueoFullWidth"/>
      <w:lvlText w:val="(%2)"/>
      <w:lvlJc w:val="left"/>
      <w:pPr>
        <w:ind w:left="980" w:hanging="420"/>
      </w:pPr>
    </w:lvl>
    <w:lvl w:ilvl="2" w:tplc="04090011" w:tentative="1">
      <w:start w:val="1"/>
      <w:numFmt w:val="decimalEnclosedCircle"/>
      <w:lvlText w:val="%3"/>
      <w:lvlJc w:val="left"/>
      <w:pPr>
        <w:ind w:left="1400" w:hanging="420"/>
      </w:pPr>
    </w:lvl>
    <w:lvl w:ilvl="3" w:tplc="0409000F" w:tentative="1">
      <w:start w:val="1"/>
      <w:numFmt w:val="decimal"/>
      <w:lvlText w:val="%4."/>
      <w:lvlJc w:val="left"/>
      <w:pPr>
        <w:ind w:left="1820" w:hanging="420"/>
      </w:pPr>
    </w:lvl>
    <w:lvl w:ilvl="4" w:tplc="04090017" w:tentative="1">
      <w:start w:val="1"/>
      <w:numFmt w:val="aiueoFullWidth"/>
      <w:lvlText w:val="(%5)"/>
      <w:lvlJc w:val="left"/>
      <w:pPr>
        <w:ind w:left="2240" w:hanging="420"/>
      </w:pPr>
    </w:lvl>
    <w:lvl w:ilvl="5" w:tplc="04090011" w:tentative="1">
      <w:start w:val="1"/>
      <w:numFmt w:val="decimalEnclosedCircle"/>
      <w:lvlText w:val="%6"/>
      <w:lvlJc w:val="left"/>
      <w:pPr>
        <w:ind w:left="2660" w:hanging="420"/>
      </w:pPr>
    </w:lvl>
    <w:lvl w:ilvl="6" w:tplc="0409000F" w:tentative="1">
      <w:start w:val="1"/>
      <w:numFmt w:val="decimal"/>
      <w:lvlText w:val="%7."/>
      <w:lvlJc w:val="left"/>
      <w:pPr>
        <w:ind w:left="3080" w:hanging="420"/>
      </w:pPr>
    </w:lvl>
    <w:lvl w:ilvl="7" w:tplc="04090017" w:tentative="1">
      <w:start w:val="1"/>
      <w:numFmt w:val="aiueoFullWidth"/>
      <w:lvlText w:val="(%8)"/>
      <w:lvlJc w:val="left"/>
      <w:pPr>
        <w:ind w:left="3500" w:hanging="420"/>
      </w:pPr>
    </w:lvl>
    <w:lvl w:ilvl="8" w:tplc="04090011" w:tentative="1">
      <w:start w:val="1"/>
      <w:numFmt w:val="decimalEnclosedCircle"/>
      <w:lvlText w:val="%9"/>
      <w:lvlJc w:val="left"/>
      <w:pPr>
        <w:ind w:left="3920" w:hanging="420"/>
      </w:pPr>
    </w:lvl>
  </w:abstractNum>
  <w:abstractNum w:abstractNumId="1" w15:restartNumberingAfterBreak="0">
    <w:nsid w:val="172D6161"/>
    <w:multiLevelType w:val="hybridMultilevel"/>
    <w:tmpl w:val="9F228CFC"/>
    <w:lvl w:ilvl="0" w:tplc="405C61B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17426CF1"/>
    <w:multiLevelType w:val="hybridMultilevel"/>
    <w:tmpl w:val="45F08B92"/>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 w15:restartNumberingAfterBreak="0">
    <w:nsid w:val="1CE770A6"/>
    <w:multiLevelType w:val="hybridMultilevel"/>
    <w:tmpl w:val="ABEAE07A"/>
    <w:lvl w:ilvl="0" w:tplc="23E21AA6">
      <w:start w:val="4"/>
      <w:numFmt w:val="decimal"/>
      <w:lvlText w:val="%1."/>
      <w:lvlJc w:val="left"/>
      <w:pPr>
        <w:tabs>
          <w:tab w:val="num" w:pos="720"/>
        </w:tabs>
        <w:ind w:left="720" w:hanging="360"/>
      </w:pPr>
    </w:lvl>
    <w:lvl w:ilvl="1" w:tplc="CBA05ECA" w:tentative="1">
      <w:start w:val="1"/>
      <w:numFmt w:val="decimal"/>
      <w:lvlText w:val="%2."/>
      <w:lvlJc w:val="left"/>
      <w:pPr>
        <w:tabs>
          <w:tab w:val="num" w:pos="1440"/>
        </w:tabs>
        <w:ind w:left="1440" w:hanging="360"/>
      </w:pPr>
    </w:lvl>
    <w:lvl w:ilvl="2" w:tplc="027CCF60" w:tentative="1">
      <w:start w:val="1"/>
      <w:numFmt w:val="decimal"/>
      <w:lvlText w:val="%3."/>
      <w:lvlJc w:val="left"/>
      <w:pPr>
        <w:tabs>
          <w:tab w:val="num" w:pos="2160"/>
        </w:tabs>
        <w:ind w:left="2160" w:hanging="360"/>
      </w:pPr>
    </w:lvl>
    <w:lvl w:ilvl="3" w:tplc="3452B70C" w:tentative="1">
      <w:start w:val="1"/>
      <w:numFmt w:val="decimal"/>
      <w:lvlText w:val="%4."/>
      <w:lvlJc w:val="left"/>
      <w:pPr>
        <w:tabs>
          <w:tab w:val="num" w:pos="2880"/>
        </w:tabs>
        <w:ind w:left="2880" w:hanging="360"/>
      </w:pPr>
    </w:lvl>
    <w:lvl w:ilvl="4" w:tplc="F1F2838A" w:tentative="1">
      <w:start w:val="1"/>
      <w:numFmt w:val="decimal"/>
      <w:lvlText w:val="%5."/>
      <w:lvlJc w:val="left"/>
      <w:pPr>
        <w:tabs>
          <w:tab w:val="num" w:pos="3600"/>
        </w:tabs>
        <w:ind w:left="3600" w:hanging="360"/>
      </w:pPr>
    </w:lvl>
    <w:lvl w:ilvl="5" w:tplc="EC1C88B6" w:tentative="1">
      <w:start w:val="1"/>
      <w:numFmt w:val="decimal"/>
      <w:lvlText w:val="%6."/>
      <w:lvlJc w:val="left"/>
      <w:pPr>
        <w:tabs>
          <w:tab w:val="num" w:pos="4320"/>
        </w:tabs>
        <w:ind w:left="4320" w:hanging="360"/>
      </w:pPr>
    </w:lvl>
    <w:lvl w:ilvl="6" w:tplc="3E36127C" w:tentative="1">
      <w:start w:val="1"/>
      <w:numFmt w:val="decimal"/>
      <w:lvlText w:val="%7."/>
      <w:lvlJc w:val="left"/>
      <w:pPr>
        <w:tabs>
          <w:tab w:val="num" w:pos="5040"/>
        </w:tabs>
        <w:ind w:left="5040" w:hanging="360"/>
      </w:pPr>
    </w:lvl>
    <w:lvl w:ilvl="7" w:tplc="9EDAB542" w:tentative="1">
      <w:start w:val="1"/>
      <w:numFmt w:val="decimal"/>
      <w:lvlText w:val="%8."/>
      <w:lvlJc w:val="left"/>
      <w:pPr>
        <w:tabs>
          <w:tab w:val="num" w:pos="5760"/>
        </w:tabs>
        <w:ind w:left="5760" w:hanging="360"/>
      </w:pPr>
    </w:lvl>
    <w:lvl w:ilvl="8" w:tplc="429832C8" w:tentative="1">
      <w:start w:val="1"/>
      <w:numFmt w:val="decimal"/>
      <w:lvlText w:val="%9."/>
      <w:lvlJc w:val="left"/>
      <w:pPr>
        <w:tabs>
          <w:tab w:val="num" w:pos="6480"/>
        </w:tabs>
        <w:ind w:left="6480" w:hanging="360"/>
      </w:pPr>
    </w:lvl>
  </w:abstractNum>
  <w:abstractNum w:abstractNumId="4" w15:restartNumberingAfterBreak="0">
    <w:nsid w:val="2F9C25F8"/>
    <w:multiLevelType w:val="multilevel"/>
    <w:tmpl w:val="9DD8E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02138"/>
    <w:multiLevelType w:val="hybridMultilevel"/>
    <w:tmpl w:val="21007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5C1061"/>
    <w:multiLevelType w:val="hybridMultilevel"/>
    <w:tmpl w:val="12D25422"/>
    <w:lvl w:ilvl="0" w:tplc="04DCD938">
      <w:start w:val="3"/>
      <w:numFmt w:val="decimal"/>
      <w:lvlText w:val="%1."/>
      <w:lvlJc w:val="left"/>
      <w:pPr>
        <w:tabs>
          <w:tab w:val="num" w:pos="720"/>
        </w:tabs>
        <w:ind w:left="720" w:hanging="360"/>
      </w:pPr>
    </w:lvl>
    <w:lvl w:ilvl="1" w:tplc="C5B2E808" w:tentative="1">
      <w:start w:val="1"/>
      <w:numFmt w:val="decimal"/>
      <w:lvlText w:val="%2."/>
      <w:lvlJc w:val="left"/>
      <w:pPr>
        <w:tabs>
          <w:tab w:val="num" w:pos="1440"/>
        </w:tabs>
        <w:ind w:left="1440" w:hanging="360"/>
      </w:pPr>
    </w:lvl>
    <w:lvl w:ilvl="2" w:tplc="35487134" w:tentative="1">
      <w:start w:val="1"/>
      <w:numFmt w:val="decimal"/>
      <w:lvlText w:val="%3."/>
      <w:lvlJc w:val="left"/>
      <w:pPr>
        <w:tabs>
          <w:tab w:val="num" w:pos="2160"/>
        </w:tabs>
        <w:ind w:left="2160" w:hanging="360"/>
      </w:pPr>
    </w:lvl>
    <w:lvl w:ilvl="3" w:tplc="3AAEB564" w:tentative="1">
      <w:start w:val="1"/>
      <w:numFmt w:val="decimal"/>
      <w:lvlText w:val="%4."/>
      <w:lvlJc w:val="left"/>
      <w:pPr>
        <w:tabs>
          <w:tab w:val="num" w:pos="2880"/>
        </w:tabs>
        <w:ind w:left="2880" w:hanging="360"/>
      </w:pPr>
    </w:lvl>
    <w:lvl w:ilvl="4" w:tplc="67E666A8" w:tentative="1">
      <w:start w:val="1"/>
      <w:numFmt w:val="decimal"/>
      <w:lvlText w:val="%5."/>
      <w:lvlJc w:val="left"/>
      <w:pPr>
        <w:tabs>
          <w:tab w:val="num" w:pos="3600"/>
        </w:tabs>
        <w:ind w:left="3600" w:hanging="360"/>
      </w:pPr>
    </w:lvl>
    <w:lvl w:ilvl="5" w:tplc="C522236C" w:tentative="1">
      <w:start w:val="1"/>
      <w:numFmt w:val="decimal"/>
      <w:lvlText w:val="%6."/>
      <w:lvlJc w:val="left"/>
      <w:pPr>
        <w:tabs>
          <w:tab w:val="num" w:pos="4320"/>
        </w:tabs>
        <w:ind w:left="4320" w:hanging="360"/>
      </w:pPr>
    </w:lvl>
    <w:lvl w:ilvl="6" w:tplc="33E68EAE" w:tentative="1">
      <w:start w:val="1"/>
      <w:numFmt w:val="decimal"/>
      <w:lvlText w:val="%7."/>
      <w:lvlJc w:val="left"/>
      <w:pPr>
        <w:tabs>
          <w:tab w:val="num" w:pos="5040"/>
        </w:tabs>
        <w:ind w:left="5040" w:hanging="360"/>
      </w:pPr>
    </w:lvl>
    <w:lvl w:ilvl="7" w:tplc="215AD4DC" w:tentative="1">
      <w:start w:val="1"/>
      <w:numFmt w:val="decimal"/>
      <w:lvlText w:val="%8."/>
      <w:lvlJc w:val="left"/>
      <w:pPr>
        <w:tabs>
          <w:tab w:val="num" w:pos="5760"/>
        </w:tabs>
        <w:ind w:left="5760" w:hanging="360"/>
      </w:pPr>
    </w:lvl>
    <w:lvl w:ilvl="8" w:tplc="AA2039D0" w:tentative="1">
      <w:start w:val="1"/>
      <w:numFmt w:val="decimal"/>
      <w:lvlText w:val="%9."/>
      <w:lvlJc w:val="left"/>
      <w:pPr>
        <w:tabs>
          <w:tab w:val="num" w:pos="6480"/>
        </w:tabs>
        <w:ind w:left="6480" w:hanging="360"/>
      </w:pPr>
    </w:lvl>
  </w:abstractNum>
  <w:abstractNum w:abstractNumId="7" w15:restartNumberingAfterBreak="0">
    <w:nsid w:val="45F91EC0"/>
    <w:multiLevelType w:val="hybridMultilevel"/>
    <w:tmpl w:val="1E3E8A5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D34C02"/>
    <w:multiLevelType w:val="hybridMultilevel"/>
    <w:tmpl w:val="02D29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D20A5D"/>
    <w:multiLevelType w:val="multilevel"/>
    <w:tmpl w:val="735C2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2C4619"/>
    <w:multiLevelType w:val="hybridMultilevel"/>
    <w:tmpl w:val="BA46C4E4"/>
    <w:lvl w:ilvl="0" w:tplc="B64AB964">
      <w:start w:val="1"/>
      <w:numFmt w:val="decimal"/>
      <w:lvlText w:val="(%1)"/>
      <w:lvlJc w:val="left"/>
      <w:pPr>
        <w:ind w:left="500" w:hanging="360"/>
      </w:pPr>
      <w:rPr>
        <w:rFonts w:hint="default"/>
      </w:rPr>
    </w:lvl>
    <w:lvl w:ilvl="1" w:tplc="04090017" w:tentative="1">
      <w:start w:val="1"/>
      <w:numFmt w:val="aiueoFullWidth"/>
      <w:lvlText w:val="(%2)"/>
      <w:lvlJc w:val="left"/>
      <w:pPr>
        <w:ind w:left="980" w:hanging="420"/>
      </w:pPr>
    </w:lvl>
    <w:lvl w:ilvl="2" w:tplc="04090011" w:tentative="1">
      <w:start w:val="1"/>
      <w:numFmt w:val="decimalEnclosedCircle"/>
      <w:lvlText w:val="%3"/>
      <w:lvlJc w:val="left"/>
      <w:pPr>
        <w:ind w:left="1400" w:hanging="420"/>
      </w:pPr>
    </w:lvl>
    <w:lvl w:ilvl="3" w:tplc="0409000F" w:tentative="1">
      <w:start w:val="1"/>
      <w:numFmt w:val="decimal"/>
      <w:lvlText w:val="%4."/>
      <w:lvlJc w:val="left"/>
      <w:pPr>
        <w:ind w:left="1820" w:hanging="420"/>
      </w:pPr>
    </w:lvl>
    <w:lvl w:ilvl="4" w:tplc="04090017" w:tentative="1">
      <w:start w:val="1"/>
      <w:numFmt w:val="aiueoFullWidth"/>
      <w:lvlText w:val="(%5)"/>
      <w:lvlJc w:val="left"/>
      <w:pPr>
        <w:ind w:left="2240" w:hanging="420"/>
      </w:pPr>
    </w:lvl>
    <w:lvl w:ilvl="5" w:tplc="04090011" w:tentative="1">
      <w:start w:val="1"/>
      <w:numFmt w:val="decimalEnclosedCircle"/>
      <w:lvlText w:val="%6"/>
      <w:lvlJc w:val="left"/>
      <w:pPr>
        <w:ind w:left="2660" w:hanging="420"/>
      </w:pPr>
    </w:lvl>
    <w:lvl w:ilvl="6" w:tplc="0409000F" w:tentative="1">
      <w:start w:val="1"/>
      <w:numFmt w:val="decimal"/>
      <w:lvlText w:val="%7."/>
      <w:lvlJc w:val="left"/>
      <w:pPr>
        <w:ind w:left="3080" w:hanging="420"/>
      </w:pPr>
    </w:lvl>
    <w:lvl w:ilvl="7" w:tplc="04090017" w:tentative="1">
      <w:start w:val="1"/>
      <w:numFmt w:val="aiueoFullWidth"/>
      <w:lvlText w:val="(%8)"/>
      <w:lvlJc w:val="left"/>
      <w:pPr>
        <w:ind w:left="3500" w:hanging="420"/>
      </w:pPr>
    </w:lvl>
    <w:lvl w:ilvl="8" w:tplc="04090011" w:tentative="1">
      <w:start w:val="1"/>
      <w:numFmt w:val="decimalEnclosedCircle"/>
      <w:lvlText w:val="%9"/>
      <w:lvlJc w:val="left"/>
      <w:pPr>
        <w:ind w:left="3920" w:hanging="420"/>
      </w:pPr>
    </w:lvl>
  </w:abstractNum>
  <w:abstractNum w:abstractNumId="11" w15:restartNumberingAfterBreak="0">
    <w:nsid w:val="5D333967"/>
    <w:multiLevelType w:val="multilevel"/>
    <w:tmpl w:val="D28E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DB5E3A"/>
    <w:multiLevelType w:val="multilevel"/>
    <w:tmpl w:val="3144581C"/>
    <w:lvl w:ilvl="0">
      <w:start w:val="1"/>
      <w:numFmt w:val="decimal"/>
      <w:lvlText w:val="%1-"/>
      <w:lvlJc w:val="left"/>
      <w:pPr>
        <w:ind w:left="380" w:hanging="38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000" w:hanging="720"/>
      </w:pPr>
      <w:rPr>
        <w:rFonts w:hint="default"/>
      </w:rPr>
    </w:lvl>
    <w:lvl w:ilvl="3">
      <w:start w:val="1"/>
      <w:numFmt w:val="decimal"/>
      <w:lvlText w:val="%1-%2.%3.%4."/>
      <w:lvlJc w:val="left"/>
      <w:pPr>
        <w:ind w:left="1500" w:hanging="108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2140" w:hanging="144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780" w:hanging="1800"/>
      </w:pPr>
      <w:rPr>
        <w:rFonts w:hint="default"/>
      </w:rPr>
    </w:lvl>
    <w:lvl w:ilvl="8">
      <w:start w:val="1"/>
      <w:numFmt w:val="decimal"/>
      <w:lvlText w:val="%1-%2.%3.%4.%5.%6.%7.%8.%9."/>
      <w:lvlJc w:val="left"/>
      <w:pPr>
        <w:ind w:left="2920" w:hanging="1800"/>
      </w:pPr>
      <w:rPr>
        <w:rFonts w:hint="default"/>
      </w:rPr>
    </w:lvl>
  </w:abstractNum>
  <w:abstractNum w:abstractNumId="13" w15:restartNumberingAfterBreak="0">
    <w:nsid w:val="62B34969"/>
    <w:multiLevelType w:val="hybridMultilevel"/>
    <w:tmpl w:val="EF3C509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6B81081B"/>
    <w:multiLevelType w:val="hybridMultilevel"/>
    <w:tmpl w:val="289A2432"/>
    <w:lvl w:ilvl="0" w:tplc="11680C32">
      <w:start w:val="2"/>
      <w:numFmt w:val="decimal"/>
      <w:lvlText w:val="%1."/>
      <w:lvlJc w:val="left"/>
      <w:pPr>
        <w:tabs>
          <w:tab w:val="num" w:pos="720"/>
        </w:tabs>
        <w:ind w:left="720" w:hanging="360"/>
      </w:pPr>
    </w:lvl>
    <w:lvl w:ilvl="1" w:tplc="42EA75E4" w:tentative="1">
      <w:start w:val="1"/>
      <w:numFmt w:val="decimal"/>
      <w:lvlText w:val="%2."/>
      <w:lvlJc w:val="left"/>
      <w:pPr>
        <w:tabs>
          <w:tab w:val="num" w:pos="1440"/>
        </w:tabs>
        <w:ind w:left="1440" w:hanging="360"/>
      </w:pPr>
    </w:lvl>
    <w:lvl w:ilvl="2" w:tplc="1F22E0FA" w:tentative="1">
      <w:start w:val="1"/>
      <w:numFmt w:val="decimal"/>
      <w:lvlText w:val="%3."/>
      <w:lvlJc w:val="left"/>
      <w:pPr>
        <w:tabs>
          <w:tab w:val="num" w:pos="2160"/>
        </w:tabs>
        <w:ind w:left="2160" w:hanging="360"/>
      </w:pPr>
    </w:lvl>
    <w:lvl w:ilvl="3" w:tplc="6358B452" w:tentative="1">
      <w:start w:val="1"/>
      <w:numFmt w:val="decimal"/>
      <w:lvlText w:val="%4."/>
      <w:lvlJc w:val="left"/>
      <w:pPr>
        <w:tabs>
          <w:tab w:val="num" w:pos="2880"/>
        </w:tabs>
        <w:ind w:left="2880" w:hanging="360"/>
      </w:pPr>
    </w:lvl>
    <w:lvl w:ilvl="4" w:tplc="3F32C89A" w:tentative="1">
      <w:start w:val="1"/>
      <w:numFmt w:val="decimal"/>
      <w:lvlText w:val="%5."/>
      <w:lvlJc w:val="left"/>
      <w:pPr>
        <w:tabs>
          <w:tab w:val="num" w:pos="3600"/>
        </w:tabs>
        <w:ind w:left="3600" w:hanging="360"/>
      </w:pPr>
    </w:lvl>
    <w:lvl w:ilvl="5" w:tplc="5F084BF4" w:tentative="1">
      <w:start w:val="1"/>
      <w:numFmt w:val="decimal"/>
      <w:lvlText w:val="%6."/>
      <w:lvlJc w:val="left"/>
      <w:pPr>
        <w:tabs>
          <w:tab w:val="num" w:pos="4320"/>
        </w:tabs>
        <w:ind w:left="4320" w:hanging="360"/>
      </w:pPr>
    </w:lvl>
    <w:lvl w:ilvl="6" w:tplc="616610BC" w:tentative="1">
      <w:start w:val="1"/>
      <w:numFmt w:val="decimal"/>
      <w:lvlText w:val="%7."/>
      <w:lvlJc w:val="left"/>
      <w:pPr>
        <w:tabs>
          <w:tab w:val="num" w:pos="5040"/>
        </w:tabs>
        <w:ind w:left="5040" w:hanging="360"/>
      </w:pPr>
    </w:lvl>
    <w:lvl w:ilvl="7" w:tplc="558C343E" w:tentative="1">
      <w:start w:val="1"/>
      <w:numFmt w:val="decimal"/>
      <w:lvlText w:val="%8."/>
      <w:lvlJc w:val="left"/>
      <w:pPr>
        <w:tabs>
          <w:tab w:val="num" w:pos="5760"/>
        </w:tabs>
        <w:ind w:left="5760" w:hanging="360"/>
      </w:pPr>
    </w:lvl>
    <w:lvl w:ilvl="8" w:tplc="8832741E" w:tentative="1">
      <w:start w:val="1"/>
      <w:numFmt w:val="decimal"/>
      <w:lvlText w:val="%9."/>
      <w:lvlJc w:val="left"/>
      <w:pPr>
        <w:tabs>
          <w:tab w:val="num" w:pos="6480"/>
        </w:tabs>
        <w:ind w:left="6480" w:hanging="360"/>
      </w:pPr>
    </w:lvl>
  </w:abstractNum>
  <w:abstractNum w:abstractNumId="15" w15:restartNumberingAfterBreak="0">
    <w:nsid w:val="7D463A67"/>
    <w:multiLevelType w:val="hybridMultilevel"/>
    <w:tmpl w:val="9C28149A"/>
    <w:lvl w:ilvl="0" w:tplc="A54E425C">
      <w:start w:val="1"/>
      <w:numFmt w:val="decimal"/>
      <w:lvlText w:val="%1."/>
      <w:lvlJc w:val="left"/>
      <w:pPr>
        <w:tabs>
          <w:tab w:val="num" w:pos="720"/>
        </w:tabs>
        <w:ind w:left="720" w:hanging="360"/>
      </w:pPr>
    </w:lvl>
    <w:lvl w:ilvl="1" w:tplc="2CE25238" w:tentative="1">
      <w:start w:val="1"/>
      <w:numFmt w:val="decimal"/>
      <w:lvlText w:val="%2."/>
      <w:lvlJc w:val="left"/>
      <w:pPr>
        <w:tabs>
          <w:tab w:val="num" w:pos="1440"/>
        </w:tabs>
        <w:ind w:left="1440" w:hanging="360"/>
      </w:pPr>
    </w:lvl>
    <w:lvl w:ilvl="2" w:tplc="AC223AD2" w:tentative="1">
      <w:start w:val="1"/>
      <w:numFmt w:val="decimal"/>
      <w:lvlText w:val="%3."/>
      <w:lvlJc w:val="left"/>
      <w:pPr>
        <w:tabs>
          <w:tab w:val="num" w:pos="2160"/>
        </w:tabs>
        <w:ind w:left="2160" w:hanging="360"/>
      </w:pPr>
    </w:lvl>
    <w:lvl w:ilvl="3" w:tplc="EE92FD02" w:tentative="1">
      <w:start w:val="1"/>
      <w:numFmt w:val="decimal"/>
      <w:lvlText w:val="%4."/>
      <w:lvlJc w:val="left"/>
      <w:pPr>
        <w:tabs>
          <w:tab w:val="num" w:pos="2880"/>
        </w:tabs>
        <w:ind w:left="2880" w:hanging="360"/>
      </w:pPr>
    </w:lvl>
    <w:lvl w:ilvl="4" w:tplc="F126F844" w:tentative="1">
      <w:start w:val="1"/>
      <w:numFmt w:val="decimal"/>
      <w:lvlText w:val="%5."/>
      <w:lvlJc w:val="left"/>
      <w:pPr>
        <w:tabs>
          <w:tab w:val="num" w:pos="3600"/>
        </w:tabs>
        <w:ind w:left="3600" w:hanging="360"/>
      </w:pPr>
    </w:lvl>
    <w:lvl w:ilvl="5" w:tplc="CF347A82" w:tentative="1">
      <w:start w:val="1"/>
      <w:numFmt w:val="decimal"/>
      <w:lvlText w:val="%6."/>
      <w:lvlJc w:val="left"/>
      <w:pPr>
        <w:tabs>
          <w:tab w:val="num" w:pos="4320"/>
        </w:tabs>
        <w:ind w:left="4320" w:hanging="360"/>
      </w:pPr>
    </w:lvl>
    <w:lvl w:ilvl="6" w:tplc="67C08EBE" w:tentative="1">
      <w:start w:val="1"/>
      <w:numFmt w:val="decimal"/>
      <w:lvlText w:val="%7."/>
      <w:lvlJc w:val="left"/>
      <w:pPr>
        <w:tabs>
          <w:tab w:val="num" w:pos="5040"/>
        </w:tabs>
        <w:ind w:left="5040" w:hanging="360"/>
      </w:pPr>
    </w:lvl>
    <w:lvl w:ilvl="7" w:tplc="B044A518" w:tentative="1">
      <w:start w:val="1"/>
      <w:numFmt w:val="decimal"/>
      <w:lvlText w:val="%8."/>
      <w:lvlJc w:val="left"/>
      <w:pPr>
        <w:tabs>
          <w:tab w:val="num" w:pos="5760"/>
        </w:tabs>
        <w:ind w:left="5760" w:hanging="360"/>
      </w:pPr>
    </w:lvl>
    <w:lvl w:ilvl="8" w:tplc="06EE26AA" w:tentative="1">
      <w:start w:val="1"/>
      <w:numFmt w:val="decimal"/>
      <w:lvlText w:val="%9."/>
      <w:lvlJc w:val="left"/>
      <w:pPr>
        <w:tabs>
          <w:tab w:val="num" w:pos="6480"/>
        </w:tabs>
        <w:ind w:left="6480" w:hanging="360"/>
      </w:pPr>
    </w:lvl>
  </w:abstractNum>
  <w:num w:numId="1" w16cid:durableId="866412392">
    <w:abstractNumId w:val="10"/>
  </w:num>
  <w:num w:numId="2" w16cid:durableId="426926657">
    <w:abstractNumId w:val="0"/>
  </w:num>
  <w:num w:numId="3" w16cid:durableId="912083060">
    <w:abstractNumId w:val="7"/>
  </w:num>
  <w:num w:numId="4" w16cid:durableId="357514420">
    <w:abstractNumId w:val="15"/>
  </w:num>
  <w:num w:numId="5" w16cid:durableId="1047266407">
    <w:abstractNumId w:val="14"/>
  </w:num>
  <w:num w:numId="6" w16cid:durableId="1737580779">
    <w:abstractNumId w:val="6"/>
  </w:num>
  <w:num w:numId="7" w16cid:durableId="292953382">
    <w:abstractNumId w:val="3"/>
  </w:num>
  <w:num w:numId="8" w16cid:durableId="1665158861">
    <w:abstractNumId w:val="4"/>
  </w:num>
  <w:num w:numId="9" w16cid:durableId="299267096">
    <w:abstractNumId w:val="2"/>
  </w:num>
  <w:num w:numId="10" w16cid:durableId="1956868938">
    <w:abstractNumId w:val="12"/>
  </w:num>
  <w:num w:numId="11" w16cid:durableId="156117202">
    <w:abstractNumId w:val="13"/>
  </w:num>
  <w:num w:numId="12" w16cid:durableId="1308900177">
    <w:abstractNumId w:val="1"/>
  </w:num>
  <w:num w:numId="13" w16cid:durableId="199826354">
    <w:abstractNumId w:val="5"/>
  </w:num>
  <w:num w:numId="14" w16cid:durableId="852114365">
    <w:abstractNumId w:val="9"/>
  </w:num>
  <w:num w:numId="15" w16cid:durableId="116143170">
    <w:abstractNumId w:val="8"/>
  </w:num>
  <w:num w:numId="16" w16cid:durableId="177119584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bordersDoNotSurroundHeader/>
  <w:bordersDoNotSurroundFooter/>
  <w:proofState w:spelling="clean" w:grammar="clean"/>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3"/>
  <w:defaultTabStop w:val="288"/>
  <w:hyphenationZone w:val="425"/>
  <w:drawingGridHorizontalSpacing w:val="140"/>
  <w:drawingGridVerticalSpacing w:val="381"/>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bY0NLcwNjAzMDZX0lEKTi0uzszPAykwsjCpBQCYFsuvLgAAAA=="/>
  </w:docVars>
  <w:rsids>
    <w:rsidRoot w:val="00871407"/>
    <w:rsid w:val="00000712"/>
    <w:rsid w:val="0000086B"/>
    <w:rsid w:val="00000D69"/>
    <w:rsid w:val="00000DA3"/>
    <w:rsid w:val="0000104D"/>
    <w:rsid w:val="00001DFB"/>
    <w:rsid w:val="00002015"/>
    <w:rsid w:val="00002163"/>
    <w:rsid w:val="000023C6"/>
    <w:rsid w:val="00002B4D"/>
    <w:rsid w:val="00002C31"/>
    <w:rsid w:val="000031C5"/>
    <w:rsid w:val="00003271"/>
    <w:rsid w:val="00003371"/>
    <w:rsid w:val="00003412"/>
    <w:rsid w:val="00003E34"/>
    <w:rsid w:val="000045AC"/>
    <w:rsid w:val="00004A32"/>
    <w:rsid w:val="00004E84"/>
    <w:rsid w:val="00005096"/>
    <w:rsid w:val="0000509C"/>
    <w:rsid w:val="000051EE"/>
    <w:rsid w:val="0000545D"/>
    <w:rsid w:val="000060CB"/>
    <w:rsid w:val="00006332"/>
    <w:rsid w:val="00006A78"/>
    <w:rsid w:val="00006E38"/>
    <w:rsid w:val="00006EA8"/>
    <w:rsid w:val="000073F6"/>
    <w:rsid w:val="00007C3A"/>
    <w:rsid w:val="00007C5A"/>
    <w:rsid w:val="000104A0"/>
    <w:rsid w:val="00010C57"/>
    <w:rsid w:val="000110D1"/>
    <w:rsid w:val="000117CE"/>
    <w:rsid w:val="000118A4"/>
    <w:rsid w:val="00011F92"/>
    <w:rsid w:val="00012282"/>
    <w:rsid w:val="00012451"/>
    <w:rsid w:val="000126F2"/>
    <w:rsid w:val="0001318B"/>
    <w:rsid w:val="00013782"/>
    <w:rsid w:val="00013A42"/>
    <w:rsid w:val="00013A43"/>
    <w:rsid w:val="00013F8E"/>
    <w:rsid w:val="00014106"/>
    <w:rsid w:val="0001438E"/>
    <w:rsid w:val="00014515"/>
    <w:rsid w:val="000146DB"/>
    <w:rsid w:val="00014CDB"/>
    <w:rsid w:val="0001505B"/>
    <w:rsid w:val="0001591F"/>
    <w:rsid w:val="00015A9A"/>
    <w:rsid w:val="00015C86"/>
    <w:rsid w:val="00016666"/>
    <w:rsid w:val="00016724"/>
    <w:rsid w:val="00016728"/>
    <w:rsid w:val="000167F2"/>
    <w:rsid w:val="00016AD4"/>
    <w:rsid w:val="00016AFD"/>
    <w:rsid w:val="00016B63"/>
    <w:rsid w:val="00016CCF"/>
    <w:rsid w:val="00017328"/>
    <w:rsid w:val="000175C6"/>
    <w:rsid w:val="000178E2"/>
    <w:rsid w:val="00017D0D"/>
    <w:rsid w:val="00020067"/>
    <w:rsid w:val="0002009C"/>
    <w:rsid w:val="00020241"/>
    <w:rsid w:val="00020663"/>
    <w:rsid w:val="000206AF"/>
    <w:rsid w:val="00020761"/>
    <w:rsid w:val="00020909"/>
    <w:rsid w:val="000209E2"/>
    <w:rsid w:val="00020A30"/>
    <w:rsid w:val="00021329"/>
    <w:rsid w:val="000218EF"/>
    <w:rsid w:val="00021A41"/>
    <w:rsid w:val="00021C3E"/>
    <w:rsid w:val="00021DD6"/>
    <w:rsid w:val="00022A5C"/>
    <w:rsid w:val="00022D5A"/>
    <w:rsid w:val="00023176"/>
    <w:rsid w:val="0002325D"/>
    <w:rsid w:val="00023318"/>
    <w:rsid w:val="00023A35"/>
    <w:rsid w:val="00023E2F"/>
    <w:rsid w:val="0002439D"/>
    <w:rsid w:val="000247A1"/>
    <w:rsid w:val="00024A4A"/>
    <w:rsid w:val="00025157"/>
    <w:rsid w:val="0002527A"/>
    <w:rsid w:val="00025477"/>
    <w:rsid w:val="000262C6"/>
    <w:rsid w:val="000269E8"/>
    <w:rsid w:val="00026A7A"/>
    <w:rsid w:val="00026B76"/>
    <w:rsid w:val="00026CAF"/>
    <w:rsid w:val="000272B4"/>
    <w:rsid w:val="000272E9"/>
    <w:rsid w:val="000277DF"/>
    <w:rsid w:val="00027822"/>
    <w:rsid w:val="00027A4C"/>
    <w:rsid w:val="00027AEF"/>
    <w:rsid w:val="00027CF0"/>
    <w:rsid w:val="00027E78"/>
    <w:rsid w:val="000303E2"/>
    <w:rsid w:val="00030433"/>
    <w:rsid w:val="0003049B"/>
    <w:rsid w:val="000305E0"/>
    <w:rsid w:val="000305E9"/>
    <w:rsid w:val="000306F0"/>
    <w:rsid w:val="00030E10"/>
    <w:rsid w:val="00030EFC"/>
    <w:rsid w:val="00031160"/>
    <w:rsid w:val="000312FD"/>
    <w:rsid w:val="0003157F"/>
    <w:rsid w:val="00031AFF"/>
    <w:rsid w:val="00032E8A"/>
    <w:rsid w:val="000335D0"/>
    <w:rsid w:val="00033633"/>
    <w:rsid w:val="00033A6D"/>
    <w:rsid w:val="00033DBD"/>
    <w:rsid w:val="00034355"/>
    <w:rsid w:val="00034666"/>
    <w:rsid w:val="00034A3E"/>
    <w:rsid w:val="000350A9"/>
    <w:rsid w:val="000355A3"/>
    <w:rsid w:val="0003573F"/>
    <w:rsid w:val="00035908"/>
    <w:rsid w:val="00035A5A"/>
    <w:rsid w:val="00035B9E"/>
    <w:rsid w:val="00036861"/>
    <w:rsid w:val="0003688B"/>
    <w:rsid w:val="00036C16"/>
    <w:rsid w:val="00036EE0"/>
    <w:rsid w:val="000371A2"/>
    <w:rsid w:val="000371EC"/>
    <w:rsid w:val="00037220"/>
    <w:rsid w:val="0003739D"/>
    <w:rsid w:val="00037594"/>
    <w:rsid w:val="0003763B"/>
    <w:rsid w:val="000376D2"/>
    <w:rsid w:val="00037B0C"/>
    <w:rsid w:val="00037D5D"/>
    <w:rsid w:val="000403FE"/>
    <w:rsid w:val="00040469"/>
    <w:rsid w:val="0004081D"/>
    <w:rsid w:val="00040CC4"/>
    <w:rsid w:val="00040E0F"/>
    <w:rsid w:val="00041132"/>
    <w:rsid w:val="00041276"/>
    <w:rsid w:val="000415D6"/>
    <w:rsid w:val="00041999"/>
    <w:rsid w:val="00041A58"/>
    <w:rsid w:val="00041D94"/>
    <w:rsid w:val="00041DC5"/>
    <w:rsid w:val="0004225D"/>
    <w:rsid w:val="000422A9"/>
    <w:rsid w:val="0004233E"/>
    <w:rsid w:val="0004271E"/>
    <w:rsid w:val="00042894"/>
    <w:rsid w:val="00042D9D"/>
    <w:rsid w:val="000431E3"/>
    <w:rsid w:val="00043247"/>
    <w:rsid w:val="00043EF8"/>
    <w:rsid w:val="00044468"/>
    <w:rsid w:val="00044504"/>
    <w:rsid w:val="00044A8C"/>
    <w:rsid w:val="00045324"/>
    <w:rsid w:val="000454FC"/>
    <w:rsid w:val="000456C0"/>
    <w:rsid w:val="00045A85"/>
    <w:rsid w:val="00045D86"/>
    <w:rsid w:val="0004678E"/>
    <w:rsid w:val="00046A3F"/>
    <w:rsid w:val="00047C0E"/>
    <w:rsid w:val="00047F62"/>
    <w:rsid w:val="00050A40"/>
    <w:rsid w:val="00050C4C"/>
    <w:rsid w:val="00050DA3"/>
    <w:rsid w:val="00050E07"/>
    <w:rsid w:val="00050ED3"/>
    <w:rsid w:val="0005185A"/>
    <w:rsid w:val="0005199F"/>
    <w:rsid w:val="00051B26"/>
    <w:rsid w:val="000523AE"/>
    <w:rsid w:val="0005248F"/>
    <w:rsid w:val="0005271D"/>
    <w:rsid w:val="000528B7"/>
    <w:rsid w:val="00052EB8"/>
    <w:rsid w:val="00052F08"/>
    <w:rsid w:val="00053033"/>
    <w:rsid w:val="000538CA"/>
    <w:rsid w:val="00053ADA"/>
    <w:rsid w:val="00053D1C"/>
    <w:rsid w:val="00053EDD"/>
    <w:rsid w:val="0005414E"/>
    <w:rsid w:val="00054342"/>
    <w:rsid w:val="00054688"/>
    <w:rsid w:val="000546C6"/>
    <w:rsid w:val="00055486"/>
    <w:rsid w:val="00055870"/>
    <w:rsid w:val="00055993"/>
    <w:rsid w:val="00056483"/>
    <w:rsid w:val="000565F4"/>
    <w:rsid w:val="0005677E"/>
    <w:rsid w:val="00056A02"/>
    <w:rsid w:val="00056AB0"/>
    <w:rsid w:val="00056CE3"/>
    <w:rsid w:val="00056D45"/>
    <w:rsid w:val="00056DCA"/>
    <w:rsid w:val="00056E5A"/>
    <w:rsid w:val="0005735D"/>
    <w:rsid w:val="00057AC3"/>
    <w:rsid w:val="00057AED"/>
    <w:rsid w:val="00060311"/>
    <w:rsid w:val="000604F1"/>
    <w:rsid w:val="0006070B"/>
    <w:rsid w:val="00060B66"/>
    <w:rsid w:val="00060DE7"/>
    <w:rsid w:val="00060F95"/>
    <w:rsid w:val="000611CB"/>
    <w:rsid w:val="00061579"/>
    <w:rsid w:val="00061D77"/>
    <w:rsid w:val="00061E52"/>
    <w:rsid w:val="00062A4A"/>
    <w:rsid w:val="00062FB9"/>
    <w:rsid w:val="0006302B"/>
    <w:rsid w:val="00063662"/>
    <w:rsid w:val="00063802"/>
    <w:rsid w:val="0006386C"/>
    <w:rsid w:val="000639F4"/>
    <w:rsid w:val="00063A6A"/>
    <w:rsid w:val="00063EC9"/>
    <w:rsid w:val="00064165"/>
    <w:rsid w:val="0006481F"/>
    <w:rsid w:val="00064859"/>
    <w:rsid w:val="00064B97"/>
    <w:rsid w:val="00064EA4"/>
    <w:rsid w:val="00065BE3"/>
    <w:rsid w:val="00065F75"/>
    <w:rsid w:val="00066474"/>
    <w:rsid w:val="00066FD8"/>
    <w:rsid w:val="0006761D"/>
    <w:rsid w:val="00067AA2"/>
    <w:rsid w:val="00067BE9"/>
    <w:rsid w:val="00067D3E"/>
    <w:rsid w:val="00067ECE"/>
    <w:rsid w:val="00067FF2"/>
    <w:rsid w:val="00070164"/>
    <w:rsid w:val="000702A8"/>
    <w:rsid w:val="000703AD"/>
    <w:rsid w:val="00070472"/>
    <w:rsid w:val="0007063F"/>
    <w:rsid w:val="000706A6"/>
    <w:rsid w:val="0007109C"/>
    <w:rsid w:val="000710C0"/>
    <w:rsid w:val="000710C6"/>
    <w:rsid w:val="0007166D"/>
    <w:rsid w:val="000718B2"/>
    <w:rsid w:val="00071A8D"/>
    <w:rsid w:val="00071C0C"/>
    <w:rsid w:val="00071DBE"/>
    <w:rsid w:val="00072302"/>
    <w:rsid w:val="000723F8"/>
    <w:rsid w:val="0007246A"/>
    <w:rsid w:val="00072708"/>
    <w:rsid w:val="0007272A"/>
    <w:rsid w:val="0007287C"/>
    <w:rsid w:val="00072AC8"/>
    <w:rsid w:val="00072C0B"/>
    <w:rsid w:val="00072E33"/>
    <w:rsid w:val="0007349D"/>
    <w:rsid w:val="0007392A"/>
    <w:rsid w:val="0007405F"/>
    <w:rsid w:val="00074447"/>
    <w:rsid w:val="00074767"/>
    <w:rsid w:val="00074D40"/>
    <w:rsid w:val="000750FB"/>
    <w:rsid w:val="000751B9"/>
    <w:rsid w:val="000751C9"/>
    <w:rsid w:val="0007530F"/>
    <w:rsid w:val="00075B20"/>
    <w:rsid w:val="000764E7"/>
    <w:rsid w:val="00076552"/>
    <w:rsid w:val="000767F9"/>
    <w:rsid w:val="000769EF"/>
    <w:rsid w:val="00076C0C"/>
    <w:rsid w:val="00077054"/>
    <w:rsid w:val="00077669"/>
    <w:rsid w:val="00077784"/>
    <w:rsid w:val="000779FB"/>
    <w:rsid w:val="00077EDD"/>
    <w:rsid w:val="00077F60"/>
    <w:rsid w:val="0008010D"/>
    <w:rsid w:val="00080120"/>
    <w:rsid w:val="00080165"/>
    <w:rsid w:val="000804D1"/>
    <w:rsid w:val="00080AA3"/>
    <w:rsid w:val="00080B92"/>
    <w:rsid w:val="000811CA"/>
    <w:rsid w:val="000814E4"/>
    <w:rsid w:val="000816F4"/>
    <w:rsid w:val="00081973"/>
    <w:rsid w:val="0008197F"/>
    <w:rsid w:val="00081ACE"/>
    <w:rsid w:val="00081F53"/>
    <w:rsid w:val="0008203D"/>
    <w:rsid w:val="000829AE"/>
    <w:rsid w:val="00083095"/>
    <w:rsid w:val="0008414F"/>
    <w:rsid w:val="0008416A"/>
    <w:rsid w:val="00084603"/>
    <w:rsid w:val="0008499F"/>
    <w:rsid w:val="000851E5"/>
    <w:rsid w:val="000853DF"/>
    <w:rsid w:val="000856DD"/>
    <w:rsid w:val="0008578D"/>
    <w:rsid w:val="00085CAF"/>
    <w:rsid w:val="00085CE3"/>
    <w:rsid w:val="000860E2"/>
    <w:rsid w:val="00086AD1"/>
    <w:rsid w:val="00086C26"/>
    <w:rsid w:val="00086D1A"/>
    <w:rsid w:val="0008736E"/>
    <w:rsid w:val="00087695"/>
    <w:rsid w:val="00087901"/>
    <w:rsid w:val="00087D36"/>
    <w:rsid w:val="00087E9F"/>
    <w:rsid w:val="00090381"/>
    <w:rsid w:val="00090720"/>
    <w:rsid w:val="00090748"/>
    <w:rsid w:val="00090C0A"/>
    <w:rsid w:val="00090C86"/>
    <w:rsid w:val="00090E3B"/>
    <w:rsid w:val="00090ED5"/>
    <w:rsid w:val="00091022"/>
    <w:rsid w:val="00091359"/>
    <w:rsid w:val="00091361"/>
    <w:rsid w:val="00091669"/>
    <w:rsid w:val="00091716"/>
    <w:rsid w:val="00092480"/>
    <w:rsid w:val="000926E9"/>
    <w:rsid w:val="00092B88"/>
    <w:rsid w:val="0009322C"/>
    <w:rsid w:val="00093244"/>
    <w:rsid w:val="00093434"/>
    <w:rsid w:val="000938DC"/>
    <w:rsid w:val="000938FF"/>
    <w:rsid w:val="00093CC3"/>
    <w:rsid w:val="00094210"/>
    <w:rsid w:val="000942AF"/>
    <w:rsid w:val="00094364"/>
    <w:rsid w:val="0009453F"/>
    <w:rsid w:val="00094954"/>
    <w:rsid w:val="00094B24"/>
    <w:rsid w:val="00095082"/>
    <w:rsid w:val="00095782"/>
    <w:rsid w:val="00095816"/>
    <w:rsid w:val="000959DC"/>
    <w:rsid w:val="00095C5A"/>
    <w:rsid w:val="000960B9"/>
    <w:rsid w:val="0009634D"/>
    <w:rsid w:val="00096606"/>
    <w:rsid w:val="000967C4"/>
    <w:rsid w:val="00096B1C"/>
    <w:rsid w:val="00096EE0"/>
    <w:rsid w:val="00097123"/>
    <w:rsid w:val="00097210"/>
    <w:rsid w:val="0009728A"/>
    <w:rsid w:val="0009753C"/>
    <w:rsid w:val="00097A8E"/>
    <w:rsid w:val="00097B82"/>
    <w:rsid w:val="00097DE6"/>
    <w:rsid w:val="00097F13"/>
    <w:rsid w:val="000A011B"/>
    <w:rsid w:val="000A0191"/>
    <w:rsid w:val="000A0A14"/>
    <w:rsid w:val="000A0C0B"/>
    <w:rsid w:val="000A0D8E"/>
    <w:rsid w:val="000A1542"/>
    <w:rsid w:val="000A1543"/>
    <w:rsid w:val="000A170E"/>
    <w:rsid w:val="000A1CCE"/>
    <w:rsid w:val="000A1E06"/>
    <w:rsid w:val="000A2653"/>
    <w:rsid w:val="000A28A8"/>
    <w:rsid w:val="000A29FA"/>
    <w:rsid w:val="000A30E9"/>
    <w:rsid w:val="000A31EF"/>
    <w:rsid w:val="000A33C8"/>
    <w:rsid w:val="000A36E6"/>
    <w:rsid w:val="000A38F2"/>
    <w:rsid w:val="000A3A3B"/>
    <w:rsid w:val="000A3D5F"/>
    <w:rsid w:val="000A4173"/>
    <w:rsid w:val="000A455C"/>
    <w:rsid w:val="000A490C"/>
    <w:rsid w:val="000A56DA"/>
    <w:rsid w:val="000A570F"/>
    <w:rsid w:val="000A59C8"/>
    <w:rsid w:val="000A61A9"/>
    <w:rsid w:val="000A62F5"/>
    <w:rsid w:val="000A6918"/>
    <w:rsid w:val="000A69AD"/>
    <w:rsid w:val="000A6FB0"/>
    <w:rsid w:val="000A76B6"/>
    <w:rsid w:val="000B0A04"/>
    <w:rsid w:val="000B0AA9"/>
    <w:rsid w:val="000B0BAE"/>
    <w:rsid w:val="000B0C07"/>
    <w:rsid w:val="000B11BA"/>
    <w:rsid w:val="000B11EA"/>
    <w:rsid w:val="000B175D"/>
    <w:rsid w:val="000B1789"/>
    <w:rsid w:val="000B17BF"/>
    <w:rsid w:val="000B1868"/>
    <w:rsid w:val="000B1E12"/>
    <w:rsid w:val="000B2164"/>
    <w:rsid w:val="000B24E6"/>
    <w:rsid w:val="000B273D"/>
    <w:rsid w:val="000B278C"/>
    <w:rsid w:val="000B2B4F"/>
    <w:rsid w:val="000B2DD4"/>
    <w:rsid w:val="000B303E"/>
    <w:rsid w:val="000B3054"/>
    <w:rsid w:val="000B3639"/>
    <w:rsid w:val="000B3B59"/>
    <w:rsid w:val="000B3D9E"/>
    <w:rsid w:val="000B401C"/>
    <w:rsid w:val="000B4203"/>
    <w:rsid w:val="000B449B"/>
    <w:rsid w:val="000B4761"/>
    <w:rsid w:val="000B4820"/>
    <w:rsid w:val="000B4869"/>
    <w:rsid w:val="000B4ED4"/>
    <w:rsid w:val="000B50A2"/>
    <w:rsid w:val="000B5648"/>
    <w:rsid w:val="000B5B06"/>
    <w:rsid w:val="000B5C63"/>
    <w:rsid w:val="000B5C7D"/>
    <w:rsid w:val="000B63FD"/>
    <w:rsid w:val="000B65B5"/>
    <w:rsid w:val="000B690E"/>
    <w:rsid w:val="000B6922"/>
    <w:rsid w:val="000B6BC7"/>
    <w:rsid w:val="000B6D88"/>
    <w:rsid w:val="000B7511"/>
    <w:rsid w:val="000B7949"/>
    <w:rsid w:val="000C0073"/>
    <w:rsid w:val="000C0285"/>
    <w:rsid w:val="000C03A5"/>
    <w:rsid w:val="000C03C4"/>
    <w:rsid w:val="000C0458"/>
    <w:rsid w:val="000C07BF"/>
    <w:rsid w:val="000C0851"/>
    <w:rsid w:val="000C0931"/>
    <w:rsid w:val="000C0A5F"/>
    <w:rsid w:val="000C0DEE"/>
    <w:rsid w:val="000C0E70"/>
    <w:rsid w:val="000C1169"/>
    <w:rsid w:val="000C139D"/>
    <w:rsid w:val="000C16E6"/>
    <w:rsid w:val="000C1B08"/>
    <w:rsid w:val="000C23D0"/>
    <w:rsid w:val="000C2D15"/>
    <w:rsid w:val="000C2F65"/>
    <w:rsid w:val="000C33E7"/>
    <w:rsid w:val="000C3860"/>
    <w:rsid w:val="000C39E3"/>
    <w:rsid w:val="000C3F2D"/>
    <w:rsid w:val="000C454D"/>
    <w:rsid w:val="000C463D"/>
    <w:rsid w:val="000C4986"/>
    <w:rsid w:val="000C4A9E"/>
    <w:rsid w:val="000C4DB0"/>
    <w:rsid w:val="000C506D"/>
    <w:rsid w:val="000C50E0"/>
    <w:rsid w:val="000C510D"/>
    <w:rsid w:val="000C53B4"/>
    <w:rsid w:val="000C5745"/>
    <w:rsid w:val="000C5A4B"/>
    <w:rsid w:val="000C5A60"/>
    <w:rsid w:val="000C5B33"/>
    <w:rsid w:val="000C687A"/>
    <w:rsid w:val="000C6A97"/>
    <w:rsid w:val="000C6D98"/>
    <w:rsid w:val="000C70EA"/>
    <w:rsid w:val="000C7140"/>
    <w:rsid w:val="000C7775"/>
    <w:rsid w:val="000C7EC1"/>
    <w:rsid w:val="000D029F"/>
    <w:rsid w:val="000D0399"/>
    <w:rsid w:val="000D0AB3"/>
    <w:rsid w:val="000D0F8B"/>
    <w:rsid w:val="000D1068"/>
    <w:rsid w:val="000D10A6"/>
    <w:rsid w:val="000D117F"/>
    <w:rsid w:val="000D1328"/>
    <w:rsid w:val="000D1572"/>
    <w:rsid w:val="000D16BD"/>
    <w:rsid w:val="000D17A9"/>
    <w:rsid w:val="000D19E0"/>
    <w:rsid w:val="000D1B60"/>
    <w:rsid w:val="000D1BDC"/>
    <w:rsid w:val="000D2105"/>
    <w:rsid w:val="000D25E3"/>
    <w:rsid w:val="000D26B9"/>
    <w:rsid w:val="000D2B1E"/>
    <w:rsid w:val="000D34C6"/>
    <w:rsid w:val="000D35CD"/>
    <w:rsid w:val="000D3B86"/>
    <w:rsid w:val="000D43A4"/>
    <w:rsid w:val="000D446B"/>
    <w:rsid w:val="000D44EF"/>
    <w:rsid w:val="000D4D67"/>
    <w:rsid w:val="000D4D8C"/>
    <w:rsid w:val="000D5125"/>
    <w:rsid w:val="000D5330"/>
    <w:rsid w:val="000D5575"/>
    <w:rsid w:val="000D59DD"/>
    <w:rsid w:val="000D5A91"/>
    <w:rsid w:val="000D5CB7"/>
    <w:rsid w:val="000D61C1"/>
    <w:rsid w:val="000D6212"/>
    <w:rsid w:val="000D626F"/>
    <w:rsid w:val="000D634A"/>
    <w:rsid w:val="000D65BC"/>
    <w:rsid w:val="000D672F"/>
    <w:rsid w:val="000D674B"/>
    <w:rsid w:val="000D6A21"/>
    <w:rsid w:val="000D6C6E"/>
    <w:rsid w:val="000D6EFA"/>
    <w:rsid w:val="000D6EFB"/>
    <w:rsid w:val="000D7697"/>
    <w:rsid w:val="000D784F"/>
    <w:rsid w:val="000D7A56"/>
    <w:rsid w:val="000D7E42"/>
    <w:rsid w:val="000E0029"/>
    <w:rsid w:val="000E0134"/>
    <w:rsid w:val="000E0A84"/>
    <w:rsid w:val="000E0B2F"/>
    <w:rsid w:val="000E0C58"/>
    <w:rsid w:val="000E0FAF"/>
    <w:rsid w:val="000E1038"/>
    <w:rsid w:val="000E1146"/>
    <w:rsid w:val="000E1370"/>
    <w:rsid w:val="000E1653"/>
    <w:rsid w:val="000E1A84"/>
    <w:rsid w:val="000E1FBC"/>
    <w:rsid w:val="000E207A"/>
    <w:rsid w:val="000E232E"/>
    <w:rsid w:val="000E23B3"/>
    <w:rsid w:val="000E2428"/>
    <w:rsid w:val="000E26C5"/>
    <w:rsid w:val="000E2A9F"/>
    <w:rsid w:val="000E2E0D"/>
    <w:rsid w:val="000E2FBA"/>
    <w:rsid w:val="000E3388"/>
    <w:rsid w:val="000E39BF"/>
    <w:rsid w:val="000E3B74"/>
    <w:rsid w:val="000E400A"/>
    <w:rsid w:val="000E42D0"/>
    <w:rsid w:val="000E452F"/>
    <w:rsid w:val="000E466E"/>
    <w:rsid w:val="000E475D"/>
    <w:rsid w:val="000E476B"/>
    <w:rsid w:val="000E4B51"/>
    <w:rsid w:val="000E528A"/>
    <w:rsid w:val="000E5995"/>
    <w:rsid w:val="000E5CD5"/>
    <w:rsid w:val="000E5EC4"/>
    <w:rsid w:val="000E6356"/>
    <w:rsid w:val="000E686B"/>
    <w:rsid w:val="000E694B"/>
    <w:rsid w:val="000E6A0E"/>
    <w:rsid w:val="000E6A2F"/>
    <w:rsid w:val="000E79EA"/>
    <w:rsid w:val="000E7BC1"/>
    <w:rsid w:val="000E7E27"/>
    <w:rsid w:val="000E7FA7"/>
    <w:rsid w:val="000F07E2"/>
    <w:rsid w:val="000F09F9"/>
    <w:rsid w:val="000F0B43"/>
    <w:rsid w:val="000F0BDE"/>
    <w:rsid w:val="000F0D8B"/>
    <w:rsid w:val="000F0ED8"/>
    <w:rsid w:val="000F1282"/>
    <w:rsid w:val="000F1BF3"/>
    <w:rsid w:val="000F264C"/>
    <w:rsid w:val="000F2B8A"/>
    <w:rsid w:val="000F2D71"/>
    <w:rsid w:val="000F2F63"/>
    <w:rsid w:val="000F2FD9"/>
    <w:rsid w:val="000F2FED"/>
    <w:rsid w:val="000F341E"/>
    <w:rsid w:val="000F3D9B"/>
    <w:rsid w:val="000F3E45"/>
    <w:rsid w:val="000F40B4"/>
    <w:rsid w:val="000F41C6"/>
    <w:rsid w:val="000F482B"/>
    <w:rsid w:val="000F4BAB"/>
    <w:rsid w:val="000F56F8"/>
    <w:rsid w:val="000F5AD0"/>
    <w:rsid w:val="000F6172"/>
    <w:rsid w:val="000F63C4"/>
    <w:rsid w:val="000F6415"/>
    <w:rsid w:val="000F64E0"/>
    <w:rsid w:val="000F6D3A"/>
    <w:rsid w:val="000F6FF7"/>
    <w:rsid w:val="000F70DB"/>
    <w:rsid w:val="000F7A48"/>
    <w:rsid w:val="0010043F"/>
    <w:rsid w:val="001004D0"/>
    <w:rsid w:val="001008B8"/>
    <w:rsid w:val="00100CB3"/>
    <w:rsid w:val="00100E3C"/>
    <w:rsid w:val="00100E65"/>
    <w:rsid w:val="00101343"/>
    <w:rsid w:val="0010169A"/>
    <w:rsid w:val="00101812"/>
    <w:rsid w:val="00101BA2"/>
    <w:rsid w:val="0010207C"/>
    <w:rsid w:val="001022A7"/>
    <w:rsid w:val="0010276D"/>
    <w:rsid w:val="001027CE"/>
    <w:rsid w:val="00102A89"/>
    <w:rsid w:val="00102E9E"/>
    <w:rsid w:val="001035F4"/>
    <w:rsid w:val="001036CC"/>
    <w:rsid w:val="00103922"/>
    <w:rsid w:val="00103E2F"/>
    <w:rsid w:val="00104183"/>
    <w:rsid w:val="001047C2"/>
    <w:rsid w:val="00104F39"/>
    <w:rsid w:val="00104F8A"/>
    <w:rsid w:val="001052AE"/>
    <w:rsid w:val="00105812"/>
    <w:rsid w:val="00105B0B"/>
    <w:rsid w:val="00105B4A"/>
    <w:rsid w:val="0010667D"/>
    <w:rsid w:val="001067D9"/>
    <w:rsid w:val="00106984"/>
    <w:rsid w:val="00106C7F"/>
    <w:rsid w:val="0010701C"/>
    <w:rsid w:val="00107865"/>
    <w:rsid w:val="00107FE9"/>
    <w:rsid w:val="001103AD"/>
    <w:rsid w:val="001104C2"/>
    <w:rsid w:val="001104CC"/>
    <w:rsid w:val="00110780"/>
    <w:rsid w:val="001108FC"/>
    <w:rsid w:val="00110D6F"/>
    <w:rsid w:val="00110E33"/>
    <w:rsid w:val="00110E51"/>
    <w:rsid w:val="00111031"/>
    <w:rsid w:val="00112102"/>
    <w:rsid w:val="001123B5"/>
    <w:rsid w:val="00112420"/>
    <w:rsid w:val="00112B05"/>
    <w:rsid w:val="00112CC2"/>
    <w:rsid w:val="00112E78"/>
    <w:rsid w:val="00113112"/>
    <w:rsid w:val="001132F0"/>
    <w:rsid w:val="00113584"/>
    <w:rsid w:val="0011359A"/>
    <w:rsid w:val="0011362F"/>
    <w:rsid w:val="00113C92"/>
    <w:rsid w:val="00113D92"/>
    <w:rsid w:val="00113E3D"/>
    <w:rsid w:val="0011466A"/>
    <w:rsid w:val="00114AD4"/>
    <w:rsid w:val="00114C1A"/>
    <w:rsid w:val="00114CA5"/>
    <w:rsid w:val="00114CC4"/>
    <w:rsid w:val="00114DA9"/>
    <w:rsid w:val="00115186"/>
    <w:rsid w:val="001157CE"/>
    <w:rsid w:val="001159D4"/>
    <w:rsid w:val="00115B78"/>
    <w:rsid w:val="00115FD6"/>
    <w:rsid w:val="001164CD"/>
    <w:rsid w:val="00116AA1"/>
    <w:rsid w:val="00116B7C"/>
    <w:rsid w:val="00116C32"/>
    <w:rsid w:val="00116EF8"/>
    <w:rsid w:val="00117245"/>
    <w:rsid w:val="001172AE"/>
    <w:rsid w:val="00117882"/>
    <w:rsid w:val="00117ACB"/>
    <w:rsid w:val="00117E18"/>
    <w:rsid w:val="001205A9"/>
    <w:rsid w:val="00120E9A"/>
    <w:rsid w:val="00121024"/>
    <w:rsid w:val="001213F3"/>
    <w:rsid w:val="00121C96"/>
    <w:rsid w:val="00121E8F"/>
    <w:rsid w:val="00121FD1"/>
    <w:rsid w:val="00122BFD"/>
    <w:rsid w:val="00122C8C"/>
    <w:rsid w:val="00122C90"/>
    <w:rsid w:val="00122DEF"/>
    <w:rsid w:val="00122E65"/>
    <w:rsid w:val="00122FF9"/>
    <w:rsid w:val="00123399"/>
    <w:rsid w:val="001234B7"/>
    <w:rsid w:val="001238B5"/>
    <w:rsid w:val="00123C00"/>
    <w:rsid w:val="00123E6A"/>
    <w:rsid w:val="00124575"/>
    <w:rsid w:val="00124C03"/>
    <w:rsid w:val="00124C73"/>
    <w:rsid w:val="00124E85"/>
    <w:rsid w:val="001257B6"/>
    <w:rsid w:val="00125AC9"/>
    <w:rsid w:val="00125BB0"/>
    <w:rsid w:val="00125DD4"/>
    <w:rsid w:val="00125F3D"/>
    <w:rsid w:val="00125F56"/>
    <w:rsid w:val="00125F8C"/>
    <w:rsid w:val="0012641F"/>
    <w:rsid w:val="00126598"/>
    <w:rsid w:val="00126845"/>
    <w:rsid w:val="00126878"/>
    <w:rsid w:val="001269A3"/>
    <w:rsid w:val="00126A88"/>
    <w:rsid w:val="00127734"/>
    <w:rsid w:val="00127867"/>
    <w:rsid w:val="00130025"/>
    <w:rsid w:val="00130450"/>
    <w:rsid w:val="00130BEB"/>
    <w:rsid w:val="00130F23"/>
    <w:rsid w:val="001312FB"/>
    <w:rsid w:val="001317EC"/>
    <w:rsid w:val="00132295"/>
    <w:rsid w:val="00132511"/>
    <w:rsid w:val="00132908"/>
    <w:rsid w:val="001333D9"/>
    <w:rsid w:val="00133569"/>
    <w:rsid w:val="0013448F"/>
    <w:rsid w:val="00134D5D"/>
    <w:rsid w:val="0013533B"/>
    <w:rsid w:val="0013533D"/>
    <w:rsid w:val="001356A8"/>
    <w:rsid w:val="00135750"/>
    <w:rsid w:val="00135B3D"/>
    <w:rsid w:val="00135D17"/>
    <w:rsid w:val="00135D37"/>
    <w:rsid w:val="00136242"/>
    <w:rsid w:val="001368A3"/>
    <w:rsid w:val="00137029"/>
    <w:rsid w:val="001371F9"/>
    <w:rsid w:val="00137203"/>
    <w:rsid w:val="00137516"/>
    <w:rsid w:val="00137600"/>
    <w:rsid w:val="00137626"/>
    <w:rsid w:val="00137852"/>
    <w:rsid w:val="00137CAA"/>
    <w:rsid w:val="00137F45"/>
    <w:rsid w:val="00140084"/>
    <w:rsid w:val="00140115"/>
    <w:rsid w:val="0014086C"/>
    <w:rsid w:val="00140A9A"/>
    <w:rsid w:val="00141892"/>
    <w:rsid w:val="00141A64"/>
    <w:rsid w:val="00141ADD"/>
    <w:rsid w:val="0014209D"/>
    <w:rsid w:val="001424B8"/>
    <w:rsid w:val="0014252E"/>
    <w:rsid w:val="0014255D"/>
    <w:rsid w:val="00142704"/>
    <w:rsid w:val="001431DC"/>
    <w:rsid w:val="001433DF"/>
    <w:rsid w:val="001435AF"/>
    <w:rsid w:val="001435FE"/>
    <w:rsid w:val="001439C5"/>
    <w:rsid w:val="00143B09"/>
    <w:rsid w:val="001441D3"/>
    <w:rsid w:val="00144354"/>
    <w:rsid w:val="00144860"/>
    <w:rsid w:val="00144BDE"/>
    <w:rsid w:val="00144F71"/>
    <w:rsid w:val="00145198"/>
    <w:rsid w:val="001454D3"/>
    <w:rsid w:val="00145668"/>
    <w:rsid w:val="00145A37"/>
    <w:rsid w:val="00146049"/>
    <w:rsid w:val="0014733A"/>
    <w:rsid w:val="0014742A"/>
    <w:rsid w:val="00150FBC"/>
    <w:rsid w:val="0015143A"/>
    <w:rsid w:val="001514A1"/>
    <w:rsid w:val="00152423"/>
    <w:rsid w:val="00152A7B"/>
    <w:rsid w:val="00152BBB"/>
    <w:rsid w:val="00152CF8"/>
    <w:rsid w:val="00152D3F"/>
    <w:rsid w:val="001534DE"/>
    <w:rsid w:val="00153B32"/>
    <w:rsid w:val="00154480"/>
    <w:rsid w:val="0015456F"/>
    <w:rsid w:val="00154796"/>
    <w:rsid w:val="00154908"/>
    <w:rsid w:val="00154B2B"/>
    <w:rsid w:val="00154C5D"/>
    <w:rsid w:val="00154F42"/>
    <w:rsid w:val="00155030"/>
    <w:rsid w:val="001551E5"/>
    <w:rsid w:val="00155509"/>
    <w:rsid w:val="0015550C"/>
    <w:rsid w:val="00155931"/>
    <w:rsid w:val="00155B11"/>
    <w:rsid w:val="00155BDF"/>
    <w:rsid w:val="00155D06"/>
    <w:rsid w:val="00155D31"/>
    <w:rsid w:val="00155E98"/>
    <w:rsid w:val="00155EC3"/>
    <w:rsid w:val="0015634C"/>
    <w:rsid w:val="00156424"/>
    <w:rsid w:val="001567C7"/>
    <w:rsid w:val="00156D98"/>
    <w:rsid w:val="00156EBE"/>
    <w:rsid w:val="00156EC8"/>
    <w:rsid w:val="0015701C"/>
    <w:rsid w:val="00157722"/>
    <w:rsid w:val="00157879"/>
    <w:rsid w:val="00157DBE"/>
    <w:rsid w:val="00157E64"/>
    <w:rsid w:val="00157EC2"/>
    <w:rsid w:val="00157EE1"/>
    <w:rsid w:val="0016055A"/>
    <w:rsid w:val="00160EC3"/>
    <w:rsid w:val="00160EEF"/>
    <w:rsid w:val="00161161"/>
    <w:rsid w:val="0016134D"/>
    <w:rsid w:val="0016141B"/>
    <w:rsid w:val="00161B02"/>
    <w:rsid w:val="00162060"/>
    <w:rsid w:val="001620BD"/>
    <w:rsid w:val="00162352"/>
    <w:rsid w:val="00162851"/>
    <w:rsid w:val="00162ACD"/>
    <w:rsid w:val="00162EB9"/>
    <w:rsid w:val="00163379"/>
    <w:rsid w:val="0016356D"/>
    <w:rsid w:val="00163A0F"/>
    <w:rsid w:val="00163CC9"/>
    <w:rsid w:val="00163FD8"/>
    <w:rsid w:val="00164160"/>
    <w:rsid w:val="0016426A"/>
    <w:rsid w:val="001643EF"/>
    <w:rsid w:val="00164431"/>
    <w:rsid w:val="00164D75"/>
    <w:rsid w:val="00165439"/>
    <w:rsid w:val="0016587C"/>
    <w:rsid w:val="001658B8"/>
    <w:rsid w:val="00165902"/>
    <w:rsid w:val="00165DAD"/>
    <w:rsid w:val="00165DCF"/>
    <w:rsid w:val="0016611A"/>
    <w:rsid w:val="0016622A"/>
    <w:rsid w:val="00166693"/>
    <w:rsid w:val="00166B9E"/>
    <w:rsid w:val="00167003"/>
    <w:rsid w:val="00167046"/>
    <w:rsid w:val="0016758F"/>
    <w:rsid w:val="001675AF"/>
    <w:rsid w:val="00167772"/>
    <w:rsid w:val="001679A8"/>
    <w:rsid w:val="00170042"/>
    <w:rsid w:val="00170440"/>
    <w:rsid w:val="00170AB9"/>
    <w:rsid w:val="00170DB7"/>
    <w:rsid w:val="00170E2F"/>
    <w:rsid w:val="00170F0D"/>
    <w:rsid w:val="0017108D"/>
    <w:rsid w:val="001711E4"/>
    <w:rsid w:val="001715E9"/>
    <w:rsid w:val="00171988"/>
    <w:rsid w:val="001719B7"/>
    <w:rsid w:val="001720A3"/>
    <w:rsid w:val="001722B6"/>
    <w:rsid w:val="001726C4"/>
    <w:rsid w:val="00172A7F"/>
    <w:rsid w:val="00172A95"/>
    <w:rsid w:val="00173003"/>
    <w:rsid w:val="00173022"/>
    <w:rsid w:val="001731FA"/>
    <w:rsid w:val="00173615"/>
    <w:rsid w:val="001738E0"/>
    <w:rsid w:val="0017398E"/>
    <w:rsid w:val="001739E5"/>
    <w:rsid w:val="00174011"/>
    <w:rsid w:val="0017428B"/>
    <w:rsid w:val="001744A2"/>
    <w:rsid w:val="001747E3"/>
    <w:rsid w:val="00174F60"/>
    <w:rsid w:val="001750FA"/>
    <w:rsid w:val="00175200"/>
    <w:rsid w:val="00175411"/>
    <w:rsid w:val="001754B3"/>
    <w:rsid w:val="00175E5B"/>
    <w:rsid w:val="00175F30"/>
    <w:rsid w:val="0017606C"/>
    <w:rsid w:val="001760B4"/>
    <w:rsid w:val="00176123"/>
    <w:rsid w:val="0017629A"/>
    <w:rsid w:val="001765F0"/>
    <w:rsid w:val="00176E47"/>
    <w:rsid w:val="00177465"/>
    <w:rsid w:val="001776A5"/>
    <w:rsid w:val="00177B7F"/>
    <w:rsid w:val="00177E00"/>
    <w:rsid w:val="001803B2"/>
    <w:rsid w:val="00180937"/>
    <w:rsid w:val="001809A9"/>
    <w:rsid w:val="00180C8E"/>
    <w:rsid w:val="00180CBA"/>
    <w:rsid w:val="0018105F"/>
    <w:rsid w:val="001815DD"/>
    <w:rsid w:val="00181676"/>
    <w:rsid w:val="00181690"/>
    <w:rsid w:val="00181700"/>
    <w:rsid w:val="001820F7"/>
    <w:rsid w:val="00182296"/>
    <w:rsid w:val="00182A38"/>
    <w:rsid w:val="00182C08"/>
    <w:rsid w:val="00182E07"/>
    <w:rsid w:val="00182F41"/>
    <w:rsid w:val="0018329F"/>
    <w:rsid w:val="0018426D"/>
    <w:rsid w:val="00184785"/>
    <w:rsid w:val="001849E9"/>
    <w:rsid w:val="00184A94"/>
    <w:rsid w:val="00184DB8"/>
    <w:rsid w:val="00184EBD"/>
    <w:rsid w:val="0018529E"/>
    <w:rsid w:val="00185360"/>
    <w:rsid w:val="0018539C"/>
    <w:rsid w:val="00185979"/>
    <w:rsid w:val="00185AED"/>
    <w:rsid w:val="001866D7"/>
    <w:rsid w:val="00186C5E"/>
    <w:rsid w:val="0018705D"/>
    <w:rsid w:val="00187117"/>
    <w:rsid w:val="00187AB5"/>
    <w:rsid w:val="001903F4"/>
    <w:rsid w:val="00190C70"/>
    <w:rsid w:val="00190CF5"/>
    <w:rsid w:val="00191393"/>
    <w:rsid w:val="00191572"/>
    <w:rsid w:val="0019181F"/>
    <w:rsid w:val="00191987"/>
    <w:rsid w:val="00191E7A"/>
    <w:rsid w:val="0019204D"/>
    <w:rsid w:val="00192370"/>
    <w:rsid w:val="0019292C"/>
    <w:rsid w:val="0019394F"/>
    <w:rsid w:val="00193B77"/>
    <w:rsid w:val="00194111"/>
    <w:rsid w:val="001945FE"/>
    <w:rsid w:val="00194687"/>
    <w:rsid w:val="00194980"/>
    <w:rsid w:val="001950FC"/>
    <w:rsid w:val="001951AF"/>
    <w:rsid w:val="00195704"/>
    <w:rsid w:val="001958E4"/>
    <w:rsid w:val="00195A2C"/>
    <w:rsid w:val="00195BA9"/>
    <w:rsid w:val="00195DFB"/>
    <w:rsid w:val="001960F8"/>
    <w:rsid w:val="001965F8"/>
    <w:rsid w:val="00196644"/>
    <w:rsid w:val="00196717"/>
    <w:rsid w:val="00196995"/>
    <w:rsid w:val="00196F88"/>
    <w:rsid w:val="0019709D"/>
    <w:rsid w:val="001972A3"/>
    <w:rsid w:val="00197A10"/>
    <w:rsid w:val="00197B22"/>
    <w:rsid w:val="00197C56"/>
    <w:rsid w:val="001A0511"/>
    <w:rsid w:val="001A0625"/>
    <w:rsid w:val="001A0670"/>
    <w:rsid w:val="001A0E82"/>
    <w:rsid w:val="001A1362"/>
    <w:rsid w:val="001A1CC5"/>
    <w:rsid w:val="001A1DA6"/>
    <w:rsid w:val="001A1E5F"/>
    <w:rsid w:val="001A22CE"/>
    <w:rsid w:val="001A2885"/>
    <w:rsid w:val="001A2C1A"/>
    <w:rsid w:val="001A34A1"/>
    <w:rsid w:val="001A37B7"/>
    <w:rsid w:val="001A38CF"/>
    <w:rsid w:val="001A39EE"/>
    <w:rsid w:val="001A3BE8"/>
    <w:rsid w:val="001A4281"/>
    <w:rsid w:val="001A45A4"/>
    <w:rsid w:val="001A465F"/>
    <w:rsid w:val="001A4701"/>
    <w:rsid w:val="001A4847"/>
    <w:rsid w:val="001A4984"/>
    <w:rsid w:val="001A4C88"/>
    <w:rsid w:val="001A4D32"/>
    <w:rsid w:val="001A512D"/>
    <w:rsid w:val="001A540D"/>
    <w:rsid w:val="001A55A5"/>
    <w:rsid w:val="001A5A1B"/>
    <w:rsid w:val="001A608F"/>
    <w:rsid w:val="001A615A"/>
    <w:rsid w:val="001A6367"/>
    <w:rsid w:val="001A6824"/>
    <w:rsid w:val="001A6858"/>
    <w:rsid w:val="001A693F"/>
    <w:rsid w:val="001A6AC9"/>
    <w:rsid w:val="001A6BE0"/>
    <w:rsid w:val="001A72F2"/>
    <w:rsid w:val="001A757E"/>
    <w:rsid w:val="001A7676"/>
    <w:rsid w:val="001A791E"/>
    <w:rsid w:val="001A79B7"/>
    <w:rsid w:val="001A7DF0"/>
    <w:rsid w:val="001B01E8"/>
    <w:rsid w:val="001B0635"/>
    <w:rsid w:val="001B06E2"/>
    <w:rsid w:val="001B0943"/>
    <w:rsid w:val="001B0AB1"/>
    <w:rsid w:val="001B0C67"/>
    <w:rsid w:val="001B0C69"/>
    <w:rsid w:val="001B0E40"/>
    <w:rsid w:val="001B0F4F"/>
    <w:rsid w:val="001B1BBB"/>
    <w:rsid w:val="001B1CBE"/>
    <w:rsid w:val="001B1FC4"/>
    <w:rsid w:val="001B2062"/>
    <w:rsid w:val="001B207E"/>
    <w:rsid w:val="001B2187"/>
    <w:rsid w:val="001B227E"/>
    <w:rsid w:val="001B2376"/>
    <w:rsid w:val="001B28C4"/>
    <w:rsid w:val="001B34CC"/>
    <w:rsid w:val="001B36D8"/>
    <w:rsid w:val="001B390F"/>
    <w:rsid w:val="001B3951"/>
    <w:rsid w:val="001B3B3A"/>
    <w:rsid w:val="001B3BEA"/>
    <w:rsid w:val="001B40BB"/>
    <w:rsid w:val="001B413D"/>
    <w:rsid w:val="001B5182"/>
    <w:rsid w:val="001B520D"/>
    <w:rsid w:val="001B5520"/>
    <w:rsid w:val="001B5544"/>
    <w:rsid w:val="001B5AE5"/>
    <w:rsid w:val="001B5BB8"/>
    <w:rsid w:val="001B5EA9"/>
    <w:rsid w:val="001B5FC8"/>
    <w:rsid w:val="001B65EC"/>
    <w:rsid w:val="001B66A6"/>
    <w:rsid w:val="001B6740"/>
    <w:rsid w:val="001B68EE"/>
    <w:rsid w:val="001B692D"/>
    <w:rsid w:val="001B6CB6"/>
    <w:rsid w:val="001B6E27"/>
    <w:rsid w:val="001B7520"/>
    <w:rsid w:val="001B77A1"/>
    <w:rsid w:val="001B783E"/>
    <w:rsid w:val="001B78D8"/>
    <w:rsid w:val="001B79FD"/>
    <w:rsid w:val="001B7AFA"/>
    <w:rsid w:val="001B7FDD"/>
    <w:rsid w:val="001C01BC"/>
    <w:rsid w:val="001C09D0"/>
    <w:rsid w:val="001C0AF6"/>
    <w:rsid w:val="001C0F54"/>
    <w:rsid w:val="001C133A"/>
    <w:rsid w:val="001C13DE"/>
    <w:rsid w:val="001C14C4"/>
    <w:rsid w:val="001C15CC"/>
    <w:rsid w:val="001C16DA"/>
    <w:rsid w:val="001C18E2"/>
    <w:rsid w:val="001C1A75"/>
    <w:rsid w:val="001C1C40"/>
    <w:rsid w:val="001C22EC"/>
    <w:rsid w:val="001C29B3"/>
    <w:rsid w:val="001C309D"/>
    <w:rsid w:val="001C3449"/>
    <w:rsid w:val="001C34B0"/>
    <w:rsid w:val="001C34FE"/>
    <w:rsid w:val="001C3574"/>
    <w:rsid w:val="001C3AFA"/>
    <w:rsid w:val="001C3D27"/>
    <w:rsid w:val="001C3D42"/>
    <w:rsid w:val="001C4AD3"/>
    <w:rsid w:val="001C4CDD"/>
    <w:rsid w:val="001C4F38"/>
    <w:rsid w:val="001C51D2"/>
    <w:rsid w:val="001C52AD"/>
    <w:rsid w:val="001C5912"/>
    <w:rsid w:val="001C5B05"/>
    <w:rsid w:val="001C5E7B"/>
    <w:rsid w:val="001C6758"/>
    <w:rsid w:val="001C6E6D"/>
    <w:rsid w:val="001C6EC2"/>
    <w:rsid w:val="001C75F5"/>
    <w:rsid w:val="001C7706"/>
    <w:rsid w:val="001C7800"/>
    <w:rsid w:val="001C7806"/>
    <w:rsid w:val="001C7969"/>
    <w:rsid w:val="001C7C3C"/>
    <w:rsid w:val="001D00E7"/>
    <w:rsid w:val="001D0143"/>
    <w:rsid w:val="001D01D5"/>
    <w:rsid w:val="001D0528"/>
    <w:rsid w:val="001D09DA"/>
    <w:rsid w:val="001D0ABF"/>
    <w:rsid w:val="001D0C29"/>
    <w:rsid w:val="001D0E19"/>
    <w:rsid w:val="001D0EB7"/>
    <w:rsid w:val="001D101F"/>
    <w:rsid w:val="001D1936"/>
    <w:rsid w:val="001D1BB5"/>
    <w:rsid w:val="001D1DE6"/>
    <w:rsid w:val="001D249B"/>
    <w:rsid w:val="001D2609"/>
    <w:rsid w:val="001D3156"/>
    <w:rsid w:val="001D3330"/>
    <w:rsid w:val="001D33D8"/>
    <w:rsid w:val="001D357A"/>
    <w:rsid w:val="001D3A3D"/>
    <w:rsid w:val="001D3D18"/>
    <w:rsid w:val="001D4193"/>
    <w:rsid w:val="001D4364"/>
    <w:rsid w:val="001D462D"/>
    <w:rsid w:val="001D46E2"/>
    <w:rsid w:val="001D49CD"/>
    <w:rsid w:val="001D520C"/>
    <w:rsid w:val="001D5FCD"/>
    <w:rsid w:val="001D6139"/>
    <w:rsid w:val="001D668F"/>
    <w:rsid w:val="001D67DD"/>
    <w:rsid w:val="001D6933"/>
    <w:rsid w:val="001D6D16"/>
    <w:rsid w:val="001D6D48"/>
    <w:rsid w:val="001D6F8A"/>
    <w:rsid w:val="001D76B3"/>
    <w:rsid w:val="001D770F"/>
    <w:rsid w:val="001D7C24"/>
    <w:rsid w:val="001E0153"/>
    <w:rsid w:val="001E04C8"/>
    <w:rsid w:val="001E06FD"/>
    <w:rsid w:val="001E0729"/>
    <w:rsid w:val="001E0BB2"/>
    <w:rsid w:val="001E0DBF"/>
    <w:rsid w:val="001E0E1A"/>
    <w:rsid w:val="001E1616"/>
    <w:rsid w:val="001E1625"/>
    <w:rsid w:val="001E189B"/>
    <w:rsid w:val="001E191D"/>
    <w:rsid w:val="001E1D07"/>
    <w:rsid w:val="001E1EC1"/>
    <w:rsid w:val="001E210B"/>
    <w:rsid w:val="001E2921"/>
    <w:rsid w:val="001E2941"/>
    <w:rsid w:val="001E2C96"/>
    <w:rsid w:val="001E2F5E"/>
    <w:rsid w:val="001E3130"/>
    <w:rsid w:val="001E3225"/>
    <w:rsid w:val="001E32EC"/>
    <w:rsid w:val="001E3331"/>
    <w:rsid w:val="001E3444"/>
    <w:rsid w:val="001E353D"/>
    <w:rsid w:val="001E38BB"/>
    <w:rsid w:val="001E3A80"/>
    <w:rsid w:val="001E401D"/>
    <w:rsid w:val="001E45F2"/>
    <w:rsid w:val="001E4895"/>
    <w:rsid w:val="001E4C3F"/>
    <w:rsid w:val="001E4C6E"/>
    <w:rsid w:val="001E4E23"/>
    <w:rsid w:val="001E5385"/>
    <w:rsid w:val="001E5640"/>
    <w:rsid w:val="001E56E0"/>
    <w:rsid w:val="001E570F"/>
    <w:rsid w:val="001E58A3"/>
    <w:rsid w:val="001E5951"/>
    <w:rsid w:val="001E5F9A"/>
    <w:rsid w:val="001E6938"/>
    <w:rsid w:val="001E6991"/>
    <w:rsid w:val="001E6B88"/>
    <w:rsid w:val="001E70F8"/>
    <w:rsid w:val="001E73AB"/>
    <w:rsid w:val="001E7502"/>
    <w:rsid w:val="001E763A"/>
    <w:rsid w:val="001E7761"/>
    <w:rsid w:val="001E7B92"/>
    <w:rsid w:val="001E7E02"/>
    <w:rsid w:val="001E7EC6"/>
    <w:rsid w:val="001F0186"/>
    <w:rsid w:val="001F0710"/>
    <w:rsid w:val="001F0E20"/>
    <w:rsid w:val="001F11A5"/>
    <w:rsid w:val="001F146A"/>
    <w:rsid w:val="001F1563"/>
    <w:rsid w:val="001F1776"/>
    <w:rsid w:val="001F22C3"/>
    <w:rsid w:val="001F2394"/>
    <w:rsid w:val="001F265B"/>
    <w:rsid w:val="001F28B4"/>
    <w:rsid w:val="001F2E9E"/>
    <w:rsid w:val="001F33E0"/>
    <w:rsid w:val="001F34CE"/>
    <w:rsid w:val="001F3731"/>
    <w:rsid w:val="001F37BF"/>
    <w:rsid w:val="001F3A7A"/>
    <w:rsid w:val="001F3FA8"/>
    <w:rsid w:val="001F41EA"/>
    <w:rsid w:val="001F4204"/>
    <w:rsid w:val="001F4369"/>
    <w:rsid w:val="001F46BF"/>
    <w:rsid w:val="001F4A0F"/>
    <w:rsid w:val="001F5155"/>
    <w:rsid w:val="001F555F"/>
    <w:rsid w:val="001F5637"/>
    <w:rsid w:val="001F5731"/>
    <w:rsid w:val="001F5A9F"/>
    <w:rsid w:val="001F5C63"/>
    <w:rsid w:val="001F5C8E"/>
    <w:rsid w:val="001F5CE7"/>
    <w:rsid w:val="001F5DA8"/>
    <w:rsid w:val="001F60A5"/>
    <w:rsid w:val="001F6130"/>
    <w:rsid w:val="001F6185"/>
    <w:rsid w:val="001F62F3"/>
    <w:rsid w:val="001F6890"/>
    <w:rsid w:val="001F6A4B"/>
    <w:rsid w:val="001F6D7F"/>
    <w:rsid w:val="001F6EDD"/>
    <w:rsid w:val="001F736E"/>
    <w:rsid w:val="001F760A"/>
    <w:rsid w:val="001F76C5"/>
    <w:rsid w:val="001F7A96"/>
    <w:rsid w:val="001F7E02"/>
    <w:rsid w:val="002004B9"/>
    <w:rsid w:val="00200A40"/>
    <w:rsid w:val="00200D86"/>
    <w:rsid w:val="002014A1"/>
    <w:rsid w:val="00201650"/>
    <w:rsid w:val="00201926"/>
    <w:rsid w:val="00201D74"/>
    <w:rsid w:val="00201F52"/>
    <w:rsid w:val="0020216A"/>
    <w:rsid w:val="002023A6"/>
    <w:rsid w:val="00202751"/>
    <w:rsid w:val="002027D8"/>
    <w:rsid w:val="00202E13"/>
    <w:rsid w:val="00203213"/>
    <w:rsid w:val="002032E1"/>
    <w:rsid w:val="00203965"/>
    <w:rsid w:val="00203B39"/>
    <w:rsid w:val="00203CB2"/>
    <w:rsid w:val="00203EE3"/>
    <w:rsid w:val="0020403B"/>
    <w:rsid w:val="0020434F"/>
    <w:rsid w:val="002043AE"/>
    <w:rsid w:val="002044CA"/>
    <w:rsid w:val="00204EAA"/>
    <w:rsid w:val="002054C2"/>
    <w:rsid w:val="002055BC"/>
    <w:rsid w:val="002055E6"/>
    <w:rsid w:val="0020565B"/>
    <w:rsid w:val="0020584B"/>
    <w:rsid w:val="00205900"/>
    <w:rsid w:val="00205A49"/>
    <w:rsid w:val="002061C6"/>
    <w:rsid w:val="0020630F"/>
    <w:rsid w:val="002064A6"/>
    <w:rsid w:val="002067DF"/>
    <w:rsid w:val="002069D1"/>
    <w:rsid w:val="00206A8D"/>
    <w:rsid w:val="00206BCC"/>
    <w:rsid w:val="00207196"/>
    <w:rsid w:val="0020732D"/>
    <w:rsid w:val="0020791B"/>
    <w:rsid w:val="002079D0"/>
    <w:rsid w:val="00207D5A"/>
    <w:rsid w:val="00207EBC"/>
    <w:rsid w:val="00210049"/>
    <w:rsid w:val="002103CA"/>
    <w:rsid w:val="0021063D"/>
    <w:rsid w:val="0021067E"/>
    <w:rsid w:val="00210ABB"/>
    <w:rsid w:val="00210BC5"/>
    <w:rsid w:val="00210D30"/>
    <w:rsid w:val="00210D6B"/>
    <w:rsid w:val="002110D9"/>
    <w:rsid w:val="0021116F"/>
    <w:rsid w:val="00211915"/>
    <w:rsid w:val="00212108"/>
    <w:rsid w:val="00212638"/>
    <w:rsid w:val="002127A9"/>
    <w:rsid w:val="00212E98"/>
    <w:rsid w:val="00213242"/>
    <w:rsid w:val="00213E90"/>
    <w:rsid w:val="002143F4"/>
    <w:rsid w:val="002144AB"/>
    <w:rsid w:val="002147C4"/>
    <w:rsid w:val="00214875"/>
    <w:rsid w:val="00214B03"/>
    <w:rsid w:val="00214CA3"/>
    <w:rsid w:val="00214FA9"/>
    <w:rsid w:val="002150E0"/>
    <w:rsid w:val="00215A93"/>
    <w:rsid w:val="00215BBC"/>
    <w:rsid w:val="00215CB0"/>
    <w:rsid w:val="00215FB2"/>
    <w:rsid w:val="002164A4"/>
    <w:rsid w:val="002164E1"/>
    <w:rsid w:val="00216714"/>
    <w:rsid w:val="00216AAF"/>
    <w:rsid w:val="00216EBB"/>
    <w:rsid w:val="00216FCF"/>
    <w:rsid w:val="00217145"/>
    <w:rsid w:val="0021722C"/>
    <w:rsid w:val="00217277"/>
    <w:rsid w:val="0021787C"/>
    <w:rsid w:val="0021795E"/>
    <w:rsid w:val="00217A39"/>
    <w:rsid w:val="00217EE7"/>
    <w:rsid w:val="00217FAB"/>
    <w:rsid w:val="00220300"/>
    <w:rsid w:val="00220451"/>
    <w:rsid w:val="00220783"/>
    <w:rsid w:val="00220E1B"/>
    <w:rsid w:val="00220F71"/>
    <w:rsid w:val="002211C0"/>
    <w:rsid w:val="0022132C"/>
    <w:rsid w:val="00221A64"/>
    <w:rsid w:val="00221B61"/>
    <w:rsid w:val="00222069"/>
    <w:rsid w:val="0022209C"/>
    <w:rsid w:val="00222255"/>
    <w:rsid w:val="00222336"/>
    <w:rsid w:val="002225D9"/>
    <w:rsid w:val="0022280F"/>
    <w:rsid w:val="002229A0"/>
    <w:rsid w:val="00222C66"/>
    <w:rsid w:val="00222CD7"/>
    <w:rsid w:val="00223454"/>
    <w:rsid w:val="002235FE"/>
    <w:rsid w:val="00223A37"/>
    <w:rsid w:val="00223C16"/>
    <w:rsid w:val="00223DD0"/>
    <w:rsid w:val="00223DEE"/>
    <w:rsid w:val="00223F58"/>
    <w:rsid w:val="002242B8"/>
    <w:rsid w:val="0022471A"/>
    <w:rsid w:val="0022471F"/>
    <w:rsid w:val="00224841"/>
    <w:rsid w:val="00224B47"/>
    <w:rsid w:val="00224B6B"/>
    <w:rsid w:val="00224CBF"/>
    <w:rsid w:val="002252C6"/>
    <w:rsid w:val="002253CA"/>
    <w:rsid w:val="00225455"/>
    <w:rsid w:val="0022597F"/>
    <w:rsid w:val="002259C7"/>
    <w:rsid w:val="00225D2E"/>
    <w:rsid w:val="00225E36"/>
    <w:rsid w:val="00225EFD"/>
    <w:rsid w:val="00226A0F"/>
    <w:rsid w:val="00226B6B"/>
    <w:rsid w:val="00226DA5"/>
    <w:rsid w:val="00226DF6"/>
    <w:rsid w:val="00227335"/>
    <w:rsid w:val="00227964"/>
    <w:rsid w:val="00227CE5"/>
    <w:rsid w:val="00227D51"/>
    <w:rsid w:val="00227FB9"/>
    <w:rsid w:val="002301E5"/>
    <w:rsid w:val="0023082E"/>
    <w:rsid w:val="002308CE"/>
    <w:rsid w:val="002308D6"/>
    <w:rsid w:val="00230DF6"/>
    <w:rsid w:val="0023110B"/>
    <w:rsid w:val="0023124B"/>
    <w:rsid w:val="00231686"/>
    <w:rsid w:val="0023170F"/>
    <w:rsid w:val="00231CDD"/>
    <w:rsid w:val="00231EC5"/>
    <w:rsid w:val="00231FD0"/>
    <w:rsid w:val="002321D2"/>
    <w:rsid w:val="002322BF"/>
    <w:rsid w:val="002323B9"/>
    <w:rsid w:val="00232415"/>
    <w:rsid w:val="00232611"/>
    <w:rsid w:val="00232ADE"/>
    <w:rsid w:val="0023372A"/>
    <w:rsid w:val="002337C4"/>
    <w:rsid w:val="00233BEA"/>
    <w:rsid w:val="002345B0"/>
    <w:rsid w:val="00234900"/>
    <w:rsid w:val="00234913"/>
    <w:rsid w:val="00234BAC"/>
    <w:rsid w:val="00234EBF"/>
    <w:rsid w:val="0023542A"/>
    <w:rsid w:val="00235737"/>
    <w:rsid w:val="002358D8"/>
    <w:rsid w:val="002359ED"/>
    <w:rsid w:val="00235E96"/>
    <w:rsid w:val="002362CB"/>
    <w:rsid w:val="002363B8"/>
    <w:rsid w:val="00236436"/>
    <w:rsid w:val="002365BF"/>
    <w:rsid w:val="0023696F"/>
    <w:rsid w:val="00236A19"/>
    <w:rsid w:val="00236CDA"/>
    <w:rsid w:val="00236EAA"/>
    <w:rsid w:val="00236FDD"/>
    <w:rsid w:val="00237001"/>
    <w:rsid w:val="00237417"/>
    <w:rsid w:val="00237512"/>
    <w:rsid w:val="00237526"/>
    <w:rsid w:val="00237A00"/>
    <w:rsid w:val="00237A34"/>
    <w:rsid w:val="00237AB7"/>
    <w:rsid w:val="00237E33"/>
    <w:rsid w:val="00240191"/>
    <w:rsid w:val="0024044E"/>
    <w:rsid w:val="002404B4"/>
    <w:rsid w:val="00240AE5"/>
    <w:rsid w:val="00240E22"/>
    <w:rsid w:val="002411F8"/>
    <w:rsid w:val="00241797"/>
    <w:rsid w:val="002418AA"/>
    <w:rsid w:val="00241EED"/>
    <w:rsid w:val="002422BD"/>
    <w:rsid w:val="0024273E"/>
    <w:rsid w:val="00242A9B"/>
    <w:rsid w:val="00242FF8"/>
    <w:rsid w:val="002433DD"/>
    <w:rsid w:val="00243750"/>
    <w:rsid w:val="00243919"/>
    <w:rsid w:val="002442E2"/>
    <w:rsid w:val="00244768"/>
    <w:rsid w:val="002447D8"/>
    <w:rsid w:val="0024491E"/>
    <w:rsid w:val="00244A04"/>
    <w:rsid w:val="00244C04"/>
    <w:rsid w:val="00244C69"/>
    <w:rsid w:val="00245933"/>
    <w:rsid w:val="00245AED"/>
    <w:rsid w:val="00245CF7"/>
    <w:rsid w:val="00245E48"/>
    <w:rsid w:val="00245F33"/>
    <w:rsid w:val="002460CC"/>
    <w:rsid w:val="00246122"/>
    <w:rsid w:val="002462E0"/>
    <w:rsid w:val="00246313"/>
    <w:rsid w:val="0024636F"/>
    <w:rsid w:val="0024637A"/>
    <w:rsid w:val="00246558"/>
    <w:rsid w:val="0024671A"/>
    <w:rsid w:val="00246881"/>
    <w:rsid w:val="002469BA"/>
    <w:rsid w:val="00246A53"/>
    <w:rsid w:val="00246C65"/>
    <w:rsid w:val="002473B3"/>
    <w:rsid w:val="00247735"/>
    <w:rsid w:val="0024776E"/>
    <w:rsid w:val="002477EF"/>
    <w:rsid w:val="002477F9"/>
    <w:rsid w:val="00247AD9"/>
    <w:rsid w:val="00247BF6"/>
    <w:rsid w:val="00247F6D"/>
    <w:rsid w:val="00247FBE"/>
    <w:rsid w:val="00250211"/>
    <w:rsid w:val="00250680"/>
    <w:rsid w:val="00251547"/>
    <w:rsid w:val="0025154C"/>
    <w:rsid w:val="002515C4"/>
    <w:rsid w:val="00251D3B"/>
    <w:rsid w:val="00252055"/>
    <w:rsid w:val="0025269D"/>
    <w:rsid w:val="00252AA6"/>
    <w:rsid w:val="00252E99"/>
    <w:rsid w:val="0025308A"/>
    <w:rsid w:val="00253635"/>
    <w:rsid w:val="00253A29"/>
    <w:rsid w:val="00253B11"/>
    <w:rsid w:val="00253EBA"/>
    <w:rsid w:val="0025456A"/>
    <w:rsid w:val="00254799"/>
    <w:rsid w:val="00254A0D"/>
    <w:rsid w:val="00254C39"/>
    <w:rsid w:val="00254DCD"/>
    <w:rsid w:val="00255415"/>
    <w:rsid w:val="00255689"/>
    <w:rsid w:val="00255936"/>
    <w:rsid w:val="00255DC9"/>
    <w:rsid w:val="0025613E"/>
    <w:rsid w:val="002567EA"/>
    <w:rsid w:val="00256A69"/>
    <w:rsid w:val="00256FDE"/>
    <w:rsid w:val="002571F3"/>
    <w:rsid w:val="0025732F"/>
    <w:rsid w:val="0025747D"/>
    <w:rsid w:val="00257634"/>
    <w:rsid w:val="002579DA"/>
    <w:rsid w:val="00257A43"/>
    <w:rsid w:val="00257A8F"/>
    <w:rsid w:val="00257E30"/>
    <w:rsid w:val="00260452"/>
    <w:rsid w:val="00260619"/>
    <w:rsid w:val="002607BE"/>
    <w:rsid w:val="002608EE"/>
    <w:rsid w:val="00260DBC"/>
    <w:rsid w:val="00261363"/>
    <w:rsid w:val="00261721"/>
    <w:rsid w:val="00261765"/>
    <w:rsid w:val="00261E3D"/>
    <w:rsid w:val="00261FD6"/>
    <w:rsid w:val="00262159"/>
    <w:rsid w:val="0026242F"/>
    <w:rsid w:val="002624FD"/>
    <w:rsid w:val="00262666"/>
    <w:rsid w:val="00262700"/>
    <w:rsid w:val="00262A7F"/>
    <w:rsid w:val="00262A8D"/>
    <w:rsid w:val="00262BF7"/>
    <w:rsid w:val="00262D5F"/>
    <w:rsid w:val="00263121"/>
    <w:rsid w:val="00263771"/>
    <w:rsid w:val="0026385E"/>
    <w:rsid w:val="00263DF0"/>
    <w:rsid w:val="002640D7"/>
    <w:rsid w:val="00264BF0"/>
    <w:rsid w:val="00264CD3"/>
    <w:rsid w:val="00264D5A"/>
    <w:rsid w:val="00264EB2"/>
    <w:rsid w:val="00265320"/>
    <w:rsid w:val="00265362"/>
    <w:rsid w:val="00265532"/>
    <w:rsid w:val="00265BCD"/>
    <w:rsid w:val="002665A7"/>
    <w:rsid w:val="0026687F"/>
    <w:rsid w:val="00266A09"/>
    <w:rsid w:val="00266BB3"/>
    <w:rsid w:val="00266C11"/>
    <w:rsid w:val="002671C8"/>
    <w:rsid w:val="00270567"/>
    <w:rsid w:val="002705FB"/>
    <w:rsid w:val="0027073E"/>
    <w:rsid w:val="00270B5D"/>
    <w:rsid w:val="00270D80"/>
    <w:rsid w:val="00271121"/>
    <w:rsid w:val="002715D0"/>
    <w:rsid w:val="002716E6"/>
    <w:rsid w:val="00271807"/>
    <w:rsid w:val="00271983"/>
    <w:rsid w:val="00271AC3"/>
    <w:rsid w:val="00272697"/>
    <w:rsid w:val="00272A24"/>
    <w:rsid w:val="00272B8D"/>
    <w:rsid w:val="002731AD"/>
    <w:rsid w:val="0027338E"/>
    <w:rsid w:val="00273A61"/>
    <w:rsid w:val="00273D2E"/>
    <w:rsid w:val="0027404E"/>
    <w:rsid w:val="00274091"/>
    <w:rsid w:val="00274110"/>
    <w:rsid w:val="002744E2"/>
    <w:rsid w:val="00275163"/>
    <w:rsid w:val="00275254"/>
    <w:rsid w:val="002753F1"/>
    <w:rsid w:val="00275488"/>
    <w:rsid w:val="0027571A"/>
    <w:rsid w:val="00275C07"/>
    <w:rsid w:val="00275C5D"/>
    <w:rsid w:val="00275CFD"/>
    <w:rsid w:val="0027604C"/>
    <w:rsid w:val="002765B9"/>
    <w:rsid w:val="00276809"/>
    <w:rsid w:val="00276A67"/>
    <w:rsid w:val="00276D19"/>
    <w:rsid w:val="00276E91"/>
    <w:rsid w:val="00277366"/>
    <w:rsid w:val="00277444"/>
    <w:rsid w:val="00277813"/>
    <w:rsid w:val="0028006C"/>
    <w:rsid w:val="00280668"/>
    <w:rsid w:val="00280B8D"/>
    <w:rsid w:val="00281007"/>
    <w:rsid w:val="00281390"/>
    <w:rsid w:val="002813CE"/>
    <w:rsid w:val="00281437"/>
    <w:rsid w:val="002817EF"/>
    <w:rsid w:val="00281AF1"/>
    <w:rsid w:val="00281F03"/>
    <w:rsid w:val="00282978"/>
    <w:rsid w:val="0028298F"/>
    <w:rsid w:val="00282D00"/>
    <w:rsid w:val="00283B02"/>
    <w:rsid w:val="00283F39"/>
    <w:rsid w:val="00284913"/>
    <w:rsid w:val="00284CA1"/>
    <w:rsid w:val="00284FC6"/>
    <w:rsid w:val="00285103"/>
    <w:rsid w:val="00285485"/>
    <w:rsid w:val="002856B8"/>
    <w:rsid w:val="00285D06"/>
    <w:rsid w:val="00286205"/>
    <w:rsid w:val="00286212"/>
    <w:rsid w:val="00286DE7"/>
    <w:rsid w:val="00286E2C"/>
    <w:rsid w:val="00286EB4"/>
    <w:rsid w:val="00286FB8"/>
    <w:rsid w:val="002871DC"/>
    <w:rsid w:val="0028727C"/>
    <w:rsid w:val="0028762E"/>
    <w:rsid w:val="00287712"/>
    <w:rsid w:val="00287ADB"/>
    <w:rsid w:val="00287E21"/>
    <w:rsid w:val="00287FD6"/>
    <w:rsid w:val="00290031"/>
    <w:rsid w:val="002900CC"/>
    <w:rsid w:val="00290134"/>
    <w:rsid w:val="002901BD"/>
    <w:rsid w:val="00290676"/>
    <w:rsid w:val="002908B4"/>
    <w:rsid w:val="002909A3"/>
    <w:rsid w:val="00290AA7"/>
    <w:rsid w:val="00290B3E"/>
    <w:rsid w:val="00290D76"/>
    <w:rsid w:val="0029125A"/>
    <w:rsid w:val="00291295"/>
    <w:rsid w:val="00291404"/>
    <w:rsid w:val="0029188B"/>
    <w:rsid w:val="00291C7B"/>
    <w:rsid w:val="00292700"/>
    <w:rsid w:val="0029273B"/>
    <w:rsid w:val="00292A58"/>
    <w:rsid w:val="00292D02"/>
    <w:rsid w:val="00293021"/>
    <w:rsid w:val="0029358E"/>
    <w:rsid w:val="0029360A"/>
    <w:rsid w:val="00293F4C"/>
    <w:rsid w:val="00294422"/>
    <w:rsid w:val="00294778"/>
    <w:rsid w:val="00294E2A"/>
    <w:rsid w:val="00295215"/>
    <w:rsid w:val="0029550C"/>
    <w:rsid w:val="00295549"/>
    <w:rsid w:val="0029567E"/>
    <w:rsid w:val="002956F7"/>
    <w:rsid w:val="002959D6"/>
    <w:rsid w:val="00295E94"/>
    <w:rsid w:val="00296327"/>
    <w:rsid w:val="002963DA"/>
    <w:rsid w:val="00296565"/>
    <w:rsid w:val="0029672C"/>
    <w:rsid w:val="00296732"/>
    <w:rsid w:val="00296D66"/>
    <w:rsid w:val="002974DB"/>
    <w:rsid w:val="00297C81"/>
    <w:rsid w:val="00297D16"/>
    <w:rsid w:val="00297D90"/>
    <w:rsid w:val="00297F20"/>
    <w:rsid w:val="002A0425"/>
    <w:rsid w:val="002A04CB"/>
    <w:rsid w:val="002A11AD"/>
    <w:rsid w:val="002A11C5"/>
    <w:rsid w:val="002A2222"/>
    <w:rsid w:val="002A224F"/>
    <w:rsid w:val="002A24E6"/>
    <w:rsid w:val="002A25C6"/>
    <w:rsid w:val="002A271E"/>
    <w:rsid w:val="002A2F6C"/>
    <w:rsid w:val="002A3043"/>
    <w:rsid w:val="002A3151"/>
    <w:rsid w:val="002A3154"/>
    <w:rsid w:val="002A340D"/>
    <w:rsid w:val="002A34AB"/>
    <w:rsid w:val="002A3651"/>
    <w:rsid w:val="002A3A80"/>
    <w:rsid w:val="002A3EF2"/>
    <w:rsid w:val="002A42CC"/>
    <w:rsid w:val="002A437C"/>
    <w:rsid w:val="002A44A3"/>
    <w:rsid w:val="002A4801"/>
    <w:rsid w:val="002A4898"/>
    <w:rsid w:val="002A4CE7"/>
    <w:rsid w:val="002A4E32"/>
    <w:rsid w:val="002A4F67"/>
    <w:rsid w:val="002A4F91"/>
    <w:rsid w:val="002A5013"/>
    <w:rsid w:val="002A5352"/>
    <w:rsid w:val="002A57F2"/>
    <w:rsid w:val="002A5806"/>
    <w:rsid w:val="002A62AE"/>
    <w:rsid w:val="002A683B"/>
    <w:rsid w:val="002A6D2C"/>
    <w:rsid w:val="002A6E09"/>
    <w:rsid w:val="002A7186"/>
    <w:rsid w:val="002A74C4"/>
    <w:rsid w:val="002A75F2"/>
    <w:rsid w:val="002B0580"/>
    <w:rsid w:val="002B059A"/>
    <w:rsid w:val="002B091C"/>
    <w:rsid w:val="002B0935"/>
    <w:rsid w:val="002B0A16"/>
    <w:rsid w:val="002B0A89"/>
    <w:rsid w:val="002B0C52"/>
    <w:rsid w:val="002B1099"/>
    <w:rsid w:val="002B12AD"/>
    <w:rsid w:val="002B13C6"/>
    <w:rsid w:val="002B190F"/>
    <w:rsid w:val="002B1AFE"/>
    <w:rsid w:val="002B1BEC"/>
    <w:rsid w:val="002B1DAD"/>
    <w:rsid w:val="002B218B"/>
    <w:rsid w:val="002B29FF"/>
    <w:rsid w:val="002B2E87"/>
    <w:rsid w:val="002B2E92"/>
    <w:rsid w:val="002B2EE6"/>
    <w:rsid w:val="002B337D"/>
    <w:rsid w:val="002B356A"/>
    <w:rsid w:val="002B35B3"/>
    <w:rsid w:val="002B3D82"/>
    <w:rsid w:val="002B3F01"/>
    <w:rsid w:val="002B3F56"/>
    <w:rsid w:val="002B4352"/>
    <w:rsid w:val="002B44E9"/>
    <w:rsid w:val="002B4693"/>
    <w:rsid w:val="002B46FA"/>
    <w:rsid w:val="002B4768"/>
    <w:rsid w:val="002B48B3"/>
    <w:rsid w:val="002B4900"/>
    <w:rsid w:val="002B4E81"/>
    <w:rsid w:val="002B5231"/>
    <w:rsid w:val="002B532A"/>
    <w:rsid w:val="002B533D"/>
    <w:rsid w:val="002B53CE"/>
    <w:rsid w:val="002B5868"/>
    <w:rsid w:val="002B5D2C"/>
    <w:rsid w:val="002B6056"/>
    <w:rsid w:val="002B6094"/>
    <w:rsid w:val="002B60E5"/>
    <w:rsid w:val="002B6429"/>
    <w:rsid w:val="002B674A"/>
    <w:rsid w:val="002B6F00"/>
    <w:rsid w:val="002B71BE"/>
    <w:rsid w:val="002B7274"/>
    <w:rsid w:val="002B7529"/>
    <w:rsid w:val="002B7764"/>
    <w:rsid w:val="002B792E"/>
    <w:rsid w:val="002B7A84"/>
    <w:rsid w:val="002B7AA5"/>
    <w:rsid w:val="002B7DB3"/>
    <w:rsid w:val="002C008B"/>
    <w:rsid w:val="002C02D3"/>
    <w:rsid w:val="002C04F2"/>
    <w:rsid w:val="002C074B"/>
    <w:rsid w:val="002C07D8"/>
    <w:rsid w:val="002C082F"/>
    <w:rsid w:val="002C0BB0"/>
    <w:rsid w:val="002C0CE9"/>
    <w:rsid w:val="002C0EDA"/>
    <w:rsid w:val="002C1214"/>
    <w:rsid w:val="002C139A"/>
    <w:rsid w:val="002C1418"/>
    <w:rsid w:val="002C186D"/>
    <w:rsid w:val="002C1AD5"/>
    <w:rsid w:val="002C222D"/>
    <w:rsid w:val="002C2828"/>
    <w:rsid w:val="002C2925"/>
    <w:rsid w:val="002C292D"/>
    <w:rsid w:val="002C2980"/>
    <w:rsid w:val="002C2C0E"/>
    <w:rsid w:val="002C2D31"/>
    <w:rsid w:val="002C3278"/>
    <w:rsid w:val="002C3960"/>
    <w:rsid w:val="002C39CA"/>
    <w:rsid w:val="002C40C6"/>
    <w:rsid w:val="002C4603"/>
    <w:rsid w:val="002C4665"/>
    <w:rsid w:val="002C46D0"/>
    <w:rsid w:val="002C482B"/>
    <w:rsid w:val="002C4D09"/>
    <w:rsid w:val="002C5160"/>
    <w:rsid w:val="002C5291"/>
    <w:rsid w:val="002C5478"/>
    <w:rsid w:val="002C54EE"/>
    <w:rsid w:val="002C5BEB"/>
    <w:rsid w:val="002C5CF0"/>
    <w:rsid w:val="002C618B"/>
    <w:rsid w:val="002C6324"/>
    <w:rsid w:val="002C65CA"/>
    <w:rsid w:val="002C66F3"/>
    <w:rsid w:val="002C69A0"/>
    <w:rsid w:val="002C69D8"/>
    <w:rsid w:val="002C6BF7"/>
    <w:rsid w:val="002C7172"/>
    <w:rsid w:val="002C7CD7"/>
    <w:rsid w:val="002C7E51"/>
    <w:rsid w:val="002C7E74"/>
    <w:rsid w:val="002D0270"/>
    <w:rsid w:val="002D0305"/>
    <w:rsid w:val="002D04C4"/>
    <w:rsid w:val="002D0E95"/>
    <w:rsid w:val="002D1393"/>
    <w:rsid w:val="002D1793"/>
    <w:rsid w:val="002D1845"/>
    <w:rsid w:val="002D1F0C"/>
    <w:rsid w:val="002D2104"/>
    <w:rsid w:val="002D2302"/>
    <w:rsid w:val="002D262C"/>
    <w:rsid w:val="002D2668"/>
    <w:rsid w:val="002D2912"/>
    <w:rsid w:val="002D2A4B"/>
    <w:rsid w:val="002D2E17"/>
    <w:rsid w:val="002D301F"/>
    <w:rsid w:val="002D3558"/>
    <w:rsid w:val="002D359F"/>
    <w:rsid w:val="002D3C63"/>
    <w:rsid w:val="002D4249"/>
    <w:rsid w:val="002D4480"/>
    <w:rsid w:val="002D4BF7"/>
    <w:rsid w:val="002D4DBC"/>
    <w:rsid w:val="002D4EB2"/>
    <w:rsid w:val="002D50D6"/>
    <w:rsid w:val="002D53BE"/>
    <w:rsid w:val="002D5589"/>
    <w:rsid w:val="002D5B70"/>
    <w:rsid w:val="002D5B7D"/>
    <w:rsid w:val="002D5C46"/>
    <w:rsid w:val="002D5EDB"/>
    <w:rsid w:val="002D604E"/>
    <w:rsid w:val="002D615F"/>
    <w:rsid w:val="002D6331"/>
    <w:rsid w:val="002D643D"/>
    <w:rsid w:val="002D6483"/>
    <w:rsid w:val="002D65AC"/>
    <w:rsid w:val="002D6A46"/>
    <w:rsid w:val="002D72B5"/>
    <w:rsid w:val="002D7317"/>
    <w:rsid w:val="002D7487"/>
    <w:rsid w:val="002D74E6"/>
    <w:rsid w:val="002D75F5"/>
    <w:rsid w:val="002D767C"/>
    <w:rsid w:val="002D77CD"/>
    <w:rsid w:val="002D7A14"/>
    <w:rsid w:val="002D7A2D"/>
    <w:rsid w:val="002D7A49"/>
    <w:rsid w:val="002D7AB2"/>
    <w:rsid w:val="002D7DAA"/>
    <w:rsid w:val="002D7DEE"/>
    <w:rsid w:val="002D7FB6"/>
    <w:rsid w:val="002E0167"/>
    <w:rsid w:val="002E0180"/>
    <w:rsid w:val="002E209E"/>
    <w:rsid w:val="002E20EE"/>
    <w:rsid w:val="002E274C"/>
    <w:rsid w:val="002E3079"/>
    <w:rsid w:val="002E335B"/>
    <w:rsid w:val="002E3BEB"/>
    <w:rsid w:val="002E3F69"/>
    <w:rsid w:val="002E42B8"/>
    <w:rsid w:val="002E4D0D"/>
    <w:rsid w:val="002E5009"/>
    <w:rsid w:val="002E536D"/>
    <w:rsid w:val="002E5486"/>
    <w:rsid w:val="002E57AB"/>
    <w:rsid w:val="002E5F80"/>
    <w:rsid w:val="002E5FF9"/>
    <w:rsid w:val="002E6378"/>
    <w:rsid w:val="002E66E3"/>
    <w:rsid w:val="002E6975"/>
    <w:rsid w:val="002E6BFF"/>
    <w:rsid w:val="002E7215"/>
    <w:rsid w:val="002E78FA"/>
    <w:rsid w:val="002E7BEC"/>
    <w:rsid w:val="002F0793"/>
    <w:rsid w:val="002F087E"/>
    <w:rsid w:val="002F08E1"/>
    <w:rsid w:val="002F0BF0"/>
    <w:rsid w:val="002F0CA9"/>
    <w:rsid w:val="002F0F7C"/>
    <w:rsid w:val="002F130B"/>
    <w:rsid w:val="002F142B"/>
    <w:rsid w:val="002F1540"/>
    <w:rsid w:val="002F1552"/>
    <w:rsid w:val="002F16D2"/>
    <w:rsid w:val="002F1C3C"/>
    <w:rsid w:val="002F26E7"/>
    <w:rsid w:val="002F29D7"/>
    <w:rsid w:val="002F2F9E"/>
    <w:rsid w:val="002F33DB"/>
    <w:rsid w:val="002F342D"/>
    <w:rsid w:val="002F3475"/>
    <w:rsid w:val="002F3558"/>
    <w:rsid w:val="002F3A61"/>
    <w:rsid w:val="002F3BA9"/>
    <w:rsid w:val="002F42D5"/>
    <w:rsid w:val="002F441C"/>
    <w:rsid w:val="002F4ADD"/>
    <w:rsid w:val="002F4BA3"/>
    <w:rsid w:val="002F4E20"/>
    <w:rsid w:val="002F4F07"/>
    <w:rsid w:val="002F5014"/>
    <w:rsid w:val="002F57E1"/>
    <w:rsid w:val="002F5AD4"/>
    <w:rsid w:val="002F5E7A"/>
    <w:rsid w:val="002F5F1F"/>
    <w:rsid w:val="002F6C72"/>
    <w:rsid w:val="002F6E86"/>
    <w:rsid w:val="002F6FD5"/>
    <w:rsid w:val="002F7143"/>
    <w:rsid w:val="002F7536"/>
    <w:rsid w:val="002F7D84"/>
    <w:rsid w:val="002F7D89"/>
    <w:rsid w:val="0030026E"/>
    <w:rsid w:val="0030099F"/>
    <w:rsid w:val="00300B59"/>
    <w:rsid w:val="003010C7"/>
    <w:rsid w:val="00301C00"/>
    <w:rsid w:val="00301C5E"/>
    <w:rsid w:val="00301C85"/>
    <w:rsid w:val="00302070"/>
    <w:rsid w:val="003022AC"/>
    <w:rsid w:val="003023D6"/>
    <w:rsid w:val="00302406"/>
    <w:rsid w:val="0030266C"/>
    <w:rsid w:val="00302675"/>
    <w:rsid w:val="0030290F"/>
    <w:rsid w:val="00302C0C"/>
    <w:rsid w:val="00303252"/>
    <w:rsid w:val="003033B6"/>
    <w:rsid w:val="0030362D"/>
    <w:rsid w:val="00303EC9"/>
    <w:rsid w:val="003040B5"/>
    <w:rsid w:val="003045AB"/>
    <w:rsid w:val="00304884"/>
    <w:rsid w:val="00304AA6"/>
    <w:rsid w:val="00304CB1"/>
    <w:rsid w:val="0030541D"/>
    <w:rsid w:val="003054CE"/>
    <w:rsid w:val="00305CC9"/>
    <w:rsid w:val="00305DF7"/>
    <w:rsid w:val="00305F80"/>
    <w:rsid w:val="00306735"/>
    <w:rsid w:val="003068E8"/>
    <w:rsid w:val="00306917"/>
    <w:rsid w:val="00306C47"/>
    <w:rsid w:val="00307411"/>
    <w:rsid w:val="003074E5"/>
    <w:rsid w:val="0030764B"/>
    <w:rsid w:val="003077DE"/>
    <w:rsid w:val="0030790D"/>
    <w:rsid w:val="0030799B"/>
    <w:rsid w:val="00307C1E"/>
    <w:rsid w:val="00307CBB"/>
    <w:rsid w:val="00307DC1"/>
    <w:rsid w:val="00307E3E"/>
    <w:rsid w:val="00310108"/>
    <w:rsid w:val="00310711"/>
    <w:rsid w:val="003107DA"/>
    <w:rsid w:val="00310882"/>
    <w:rsid w:val="00310B47"/>
    <w:rsid w:val="00310B76"/>
    <w:rsid w:val="00311151"/>
    <w:rsid w:val="00311235"/>
    <w:rsid w:val="00311458"/>
    <w:rsid w:val="0031162F"/>
    <w:rsid w:val="0031176D"/>
    <w:rsid w:val="003119A6"/>
    <w:rsid w:val="00311E0C"/>
    <w:rsid w:val="00311E1A"/>
    <w:rsid w:val="00311F82"/>
    <w:rsid w:val="003121D7"/>
    <w:rsid w:val="003122F8"/>
    <w:rsid w:val="003129B1"/>
    <w:rsid w:val="00312A70"/>
    <w:rsid w:val="00312B7E"/>
    <w:rsid w:val="00312DDE"/>
    <w:rsid w:val="00312ED3"/>
    <w:rsid w:val="00313088"/>
    <w:rsid w:val="0031358F"/>
    <w:rsid w:val="00313611"/>
    <w:rsid w:val="00313746"/>
    <w:rsid w:val="00313B61"/>
    <w:rsid w:val="00313FBF"/>
    <w:rsid w:val="003140B6"/>
    <w:rsid w:val="003143AF"/>
    <w:rsid w:val="003144FC"/>
    <w:rsid w:val="00314B3E"/>
    <w:rsid w:val="00314D38"/>
    <w:rsid w:val="00314DB1"/>
    <w:rsid w:val="003155FA"/>
    <w:rsid w:val="003158CF"/>
    <w:rsid w:val="00316000"/>
    <w:rsid w:val="00316150"/>
    <w:rsid w:val="003162C7"/>
    <w:rsid w:val="003162D7"/>
    <w:rsid w:val="00316698"/>
    <w:rsid w:val="00316B9E"/>
    <w:rsid w:val="00316C4F"/>
    <w:rsid w:val="00316C8E"/>
    <w:rsid w:val="00316ECB"/>
    <w:rsid w:val="003171CE"/>
    <w:rsid w:val="00317386"/>
    <w:rsid w:val="00317F88"/>
    <w:rsid w:val="00320128"/>
    <w:rsid w:val="003202E8"/>
    <w:rsid w:val="00320A8E"/>
    <w:rsid w:val="00320CF9"/>
    <w:rsid w:val="00320F58"/>
    <w:rsid w:val="00320F93"/>
    <w:rsid w:val="00321012"/>
    <w:rsid w:val="003211FD"/>
    <w:rsid w:val="00321212"/>
    <w:rsid w:val="003215EF"/>
    <w:rsid w:val="00321C19"/>
    <w:rsid w:val="00321D66"/>
    <w:rsid w:val="0032226A"/>
    <w:rsid w:val="00322330"/>
    <w:rsid w:val="0032268B"/>
    <w:rsid w:val="00322AD0"/>
    <w:rsid w:val="00322C39"/>
    <w:rsid w:val="00322E99"/>
    <w:rsid w:val="00323245"/>
    <w:rsid w:val="00323558"/>
    <w:rsid w:val="003236FF"/>
    <w:rsid w:val="003237DD"/>
    <w:rsid w:val="00323B1C"/>
    <w:rsid w:val="00323F29"/>
    <w:rsid w:val="00324103"/>
    <w:rsid w:val="00324587"/>
    <w:rsid w:val="0032465F"/>
    <w:rsid w:val="00324677"/>
    <w:rsid w:val="003247DE"/>
    <w:rsid w:val="00325160"/>
    <w:rsid w:val="00325A8C"/>
    <w:rsid w:val="00325BBE"/>
    <w:rsid w:val="00325BF9"/>
    <w:rsid w:val="00325D20"/>
    <w:rsid w:val="00325EC4"/>
    <w:rsid w:val="00326729"/>
    <w:rsid w:val="00326A0F"/>
    <w:rsid w:val="00326A74"/>
    <w:rsid w:val="0032711B"/>
    <w:rsid w:val="003271AC"/>
    <w:rsid w:val="00327724"/>
    <w:rsid w:val="003277C6"/>
    <w:rsid w:val="003301A5"/>
    <w:rsid w:val="003303E3"/>
    <w:rsid w:val="003306E7"/>
    <w:rsid w:val="00330871"/>
    <w:rsid w:val="0033092E"/>
    <w:rsid w:val="00330AF6"/>
    <w:rsid w:val="00330CF0"/>
    <w:rsid w:val="0033205F"/>
    <w:rsid w:val="003333AA"/>
    <w:rsid w:val="003336E1"/>
    <w:rsid w:val="00333D49"/>
    <w:rsid w:val="00333E83"/>
    <w:rsid w:val="0033444D"/>
    <w:rsid w:val="00334CD1"/>
    <w:rsid w:val="00334DB4"/>
    <w:rsid w:val="00334EB6"/>
    <w:rsid w:val="0033541E"/>
    <w:rsid w:val="003355B7"/>
    <w:rsid w:val="00335D08"/>
    <w:rsid w:val="00335ECE"/>
    <w:rsid w:val="00335FBE"/>
    <w:rsid w:val="00336356"/>
    <w:rsid w:val="00336614"/>
    <w:rsid w:val="0033681B"/>
    <w:rsid w:val="00336E17"/>
    <w:rsid w:val="00336F88"/>
    <w:rsid w:val="00337133"/>
    <w:rsid w:val="003378B4"/>
    <w:rsid w:val="003378EE"/>
    <w:rsid w:val="00337A11"/>
    <w:rsid w:val="00337A20"/>
    <w:rsid w:val="00337D1E"/>
    <w:rsid w:val="00337D8E"/>
    <w:rsid w:val="00337F4B"/>
    <w:rsid w:val="003401BF"/>
    <w:rsid w:val="0034033A"/>
    <w:rsid w:val="003405CE"/>
    <w:rsid w:val="0034083B"/>
    <w:rsid w:val="00340CDA"/>
    <w:rsid w:val="00340FB4"/>
    <w:rsid w:val="00341000"/>
    <w:rsid w:val="00341055"/>
    <w:rsid w:val="00341609"/>
    <w:rsid w:val="00341795"/>
    <w:rsid w:val="00341B87"/>
    <w:rsid w:val="00341D53"/>
    <w:rsid w:val="00341EBB"/>
    <w:rsid w:val="0034201F"/>
    <w:rsid w:val="0034205F"/>
    <w:rsid w:val="003420F9"/>
    <w:rsid w:val="003421E8"/>
    <w:rsid w:val="0034241B"/>
    <w:rsid w:val="00342519"/>
    <w:rsid w:val="00342809"/>
    <w:rsid w:val="00342C12"/>
    <w:rsid w:val="00342E1F"/>
    <w:rsid w:val="00342FB6"/>
    <w:rsid w:val="0034323B"/>
    <w:rsid w:val="00343BB0"/>
    <w:rsid w:val="00343C32"/>
    <w:rsid w:val="00344DB8"/>
    <w:rsid w:val="00345073"/>
    <w:rsid w:val="0034552E"/>
    <w:rsid w:val="003460F3"/>
    <w:rsid w:val="0034618A"/>
    <w:rsid w:val="003462C8"/>
    <w:rsid w:val="00346625"/>
    <w:rsid w:val="003466D2"/>
    <w:rsid w:val="00346B11"/>
    <w:rsid w:val="00346C19"/>
    <w:rsid w:val="00346E7C"/>
    <w:rsid w:val="00346FDC"/>
    <w:rsid w:val="003470D7"/>
    <w:rsid w:val="0034713F"/>
    <w:rsid w:val="00347154"/>
    <w:rsid w:val="00347463"/>
    <w:rsid w:val="0034754E"/>
    <w:rsid w:val="003479C5"/>
    <w:rsid w:val="00347A1C"/>
    <w:rsid w:val="003500EC"/>
    <w:rsid w:val="0035026C"/>
    <w:rsid w:val="0035034B"/>
    <w:rsid w:val="003503CE"/>
    <w:rsid w:val="003505FA"/>
    <w:rsid w:val="00350861"/>
    <w:rsid w:val="00350BE2"/>
    <w:rsid w:val="00350C50"/>
    <w:rsid w:val="0035117A"/>
    <w:rsid w:val="00351407"/>
    <w:rsid w:val="003523D6"/>
    <w:rsid w:val="0035292E"/>
    <w:rsid w:val="003529A4"/>
    <w:rsid w:val="00352BD6"/>
    <w:rsid w:val="00352E0C"/>
    <w:rsid w:val="00352F1B"/>
    <w:rsid w:val="00352F8D"/>
    <w:rsid w:val="0035342C"/>
    <w:rsid w:val="0035348F"/>
    <w:rsid w:val="00353545"/>
    <w:rsid w:val="00353599"/>
    <w:rsid w:val="00353C13"/>
    <w:rsid w:val="00353E40"/>
    <w:rsid w:val="00354053"/>
    <w:rsid w:val="003540D3"/>
    <w:rsid w:val="003545EC"/>
    <w:rsid w:val="00354723"/>
    <w:rsid w:val="00354D36"/>
    <w:rsid w:val="00354E23"/>
    <w:rsid w:val="003550C6"/>
    <w:rsid w:val="00355158"/>
    <w:rsid w:val="00355B7F"/>
    <w:rsid w:val="0035639F"/>
    <w:rsid w:val="0035654A"/>
    <w:rsid w:val="00356621"/>
    <w:rsid w:val="0035686B"/>
    <w:rsid w:val="00356B2E"/>
    <w:rsid w:val="00356D49"/>
    <w:rsid w:val="00356DB9"/>
    <w:rsid w:val="003573A7"/>
    <w:rsid w:val="003574D6"/>
    <w:rsid w:val="0035770E"/>
    <w:rsid w:val="00357887"/>
    <w:rsid w:val="003601DA"/>
    <w:rsid w:val="003601FF"/>
    <w:rsid w:val="00360238"/>
    <w:rsid w:val="0036025C"/>
    <w:rsid w:val="0036031B"/>
    <w:rsid w:val="0036090C"/>
    <w:rsid w:val="00360B42"/>
    <w:rsid w:val="00360C8D"/>
    <w:rsid w:val="003610E8"/>
    <w:rsid w:val="00361189"/>
    <w:rsid w:val="003611DF"/>
    <w:rsid w:val="00361273"/>
    <w:rsid w:val="00361438"/>
    <w:rsid w:val="003617B6"/>
    <w:rsid w:val="003618F7"/>
    <w:rsid w:val="0036197D"/>
    <w:rsid w:val="00361EE6"/>
    <w:rsid w:val="0036209D"/>
    <w:rsid w:val="00362763"/>
    <w:rsid w:val="003628B3"/>
    <w:rsid w:val="00362BD2"/>
    <w:rsid w:val="00362C29"/>
    <w:rsid w:val="00362C52"/>
    <w:rsid w:val="00362C53"/>
    <w:rsid w:val="00362D84"/>
    <w:rsid w:val="003632B5"/>
    <w:rsid w:val="00363CC8"/>
    <w:rsid w:val="00363DBE"/>
    <w:rsid w:val="00363FB5"/>
    <w:rsid w:val="00364051"/>
    <w:rsid w:val="003643C6"/>
    <w:rsid w:val="003644AE"/>
    <w:rsid w:val="0036478C"/>
    <w:rsid w:val="0036490D"/>
    <w:rsid w:val="00365270"/>
    <w:rsid w:val="00365443"/>
    <w:rsid w:val="003654D9"/>
    <w:rsid w:val="00365667"/>
    <w:rsid w:val="0036595E"/>
    <w:rsid w:val="00365BA5"/>
    <w:rsid w:val="00365FC6"/>
    <w:rsid w:val="0036660C"/>
    <w:rsid w:val="00366839"/>
    <w:rsid w:val="00366926"/>
    <w:rsid w:val="00366999"/>
    <w:rsid w:val="00366DFA"/>
    <w:rsid w:val="003672B5"/>
    <w:rsid w:val="00367305"/>
    <w:rsid w:val="0036756F"/>
    <w:rsid w:val="003676AF"/>
    <w:rsid w:val="003676F8"/>
    <w:rsid w:val="00367AC4"/>
    <w:rsid w:val="00367C35"/>
    <w:rsid w:val="00367C40"/>
    <w:rsid w:val="00367E4F"/>
    <w:rsid w:val="003701CA"/>
    <w:rsid w:val="00370320"/>
    <w:rsid w:val="00370D1B"/>
    <w:rsid w:val="00370E50"/>
    <w:rsid w:val="00370EE2"/>
    <w:rsid w:val="00370F8E"/>
    <w:rsid w:val="00371A04"/>
    <w:rsid w:val="00371F43"/>
    <w:rsid w:val="00372013"/>
    <w:rsid w:val="0037254C"/>
    <w:rsid w:val="003725E5"/>
    <w:rsid w:val="003728D7"/>
    <w:rsid w:val="00372904"/>
    <w:rsid w:val="00372A88"/>
    <w:rsid w:val="00372AA2"/>
    <w:rsid w:val="00372E1E"/>
    <w:rsid w:val="00372E40"/>
    <w:rsid w:val="00372ED3"/>
    <w:rsid w:val="00372F64"/>
    <w:rsid w:val="00373177"/>
    <w:rsid w:val="0037325C"/>
    <w:rsid w:val="00373D8D"/>
    <w:rsid w:val="003740A6"/>
    <w:rsid w:val="003742AD"/>
    <w:rsid w:val="00374D4B"/>
    <w:rsid w:val="00374DB5"/>
    <w:rsid w:val="003753D7"/>
    <w:rsid w:val="003754BD"/>
    <w:rsid w:val="003757B3"/>
    <w:rsid w:val="003758B4"/>
    <w:rsid w:val="00375918"/>
    <w:rsid w:val="00375AE9"/>
    <w:rsid w:val="00375C88"/>
    <w:rsid w:val="003764DB"/>
    <w:rsid w:val="00376926"/>
    <w:rsid w:val="0037699E"/>
    <w:rsid w:val="00376E37"/>
    <w:rsid w:val="003772F7"/>
    <w:rsid w:val="003773B8"/>
    <w:rsid w:val="00377674"/>
    <w:rsid w:val="00377CE8"/>
    <w:rsid w:val="00377E5D"/>
    <w:rsid w:val="00380191"/>
    <w:rsid w:val="00380421"/>
    <w:rsid w:val="00380456"/>
    <w:rsid w:val="0038051D"/>
    <w:rsid w:val="00380931"/>
    <w:rsid w:val="00380B9F"/>
    <w:rsid w:val="00380FCD"/>
    <w:rsid w:val="003817E6"/>
    <w:rsid w:val="00381AF9"/>
    <w:rsid w:val="00381E56"/>
    <w:rsid w:val="00381E8C"/>
    <w:rsid w:val="003821CF"/>
    <w:rsid w:val="00382250"/>
    <w:rsid w:val="003823EC"/>
    <w:rsid w:val="00382538"/>
    <w:rsid w:val="003825FE"/>
    <w:rsid w:val="00382AE4"/>
    <w:rsid w:val="00382E9B"/>
    <w:rsid w:val="00382EAF"/>
    <w:rsid w:val="00382F91"/>
    <w:rsid w:val="003830F4"/>
    <w:rsid w:val="003832D3"/>
    <w:rsid w:val="0038350F"/>
    <w:rsid w:val="003839CB"/>
    <w:rsid w:val="00383EB4"/>
    <w:rsid w:val="003843C6"/>
    <w:rsid w:val="0038463E"/>
    <w:rsid w:val="0038472C"/>
    <w:rsid w:val="003848F6"/>
    <w:rsid w:val="00384C01"/>
    <w:rsid w:val="00384C47"/>
    <w:rsid w:val="00384EB2"/>
    <w:rsid w:val="00384EDF"/>
    <w:rsid w:val="00385065"/>
    <w:rsid w:val="00385115"/>
    <w:rsid w:val="00385DB9"/>
    <w:rsid w:val="00385DF3"/>
    <w:rsid w:val="003863E3"/>
    <w:rsid w:val="003868E5"/>
    <w:rsid w:val="0038692F"/>
    <w:rsid w:val="003869B2"/>
    <w:rsid w:val="003870F0"/>
    <w:rsid w:val="003873D2"/>
    <w:rsid w:val="00387738"/>
    <w:rsid w:val="00387A27"/>
    <w:rsid w:val="00387BB4"/>
    <w:rsid w:val="00387CF4"/>
    <w:rsid w:val="00387D57"/>
    <w:rsid w:val="00387E0D"/>
    <w:rsid w:val="00387F3C"/>
    <w:rsid w:val="003901A1"/>
    <w:rsid w:val="00390257"/>
    <w:rsid w:val="00390736"/>
    <w:rsid w:val="00391643"/>
    <w:rsid w:val="003916C0"/>
    <w:rsid w:val="00391A7D"/>
    <w:rsid w:val="00391EE0"/>
    <w:rsid w:val="00391EEF"/>
    <w:rsid w:val="00392779"/>
    <w:rsid w:val="003927A9"/>
    <w:rsid w:val="003929FD"/>
    <w:rsid w:val="00393000"/>
    <w:rsid w:val="00393760"/>
    <w:rsid w:val="003937E9"/>
    <w:rsid w:val="003940E6"/>
    <w:rsid w:val="003941A2"/>
    <w:rsid w:val="0039423E"/>
    <w:rsid w:val="003943F2"/>
    <w:rsid w:val="00394673"/>
    <w:rsid w:val="00395263"/>
    <w:rsid w:val="00395716"/>
    <w:rsid w:val="0039631A"/>
    <w:rsid w:val="003968F8"/>
    <w:rsid w:val="00396C5F"/>
    <w:rsid w:val="00396CB5"/>
    <w:rsid w:val="00397040"/>
    <w:rsid w:val="003973CD"/>
    <w:rsid w:val="0039769B"/>
    <w:rsid w:val="003976C4"/>
    <w:rsid w:val="00397875"/>
    <w:rsid w:val="00397907"/>
    <w:rsid w:val="00397949"/>
    <w:rsid w:val="0039796E"/>
    <w:rsid w:val="00397E70"/>
    <w:rsid w:val="003A0386"/>
    <w:rsid w:val="003A1282"/>
    <w:rsid w:val="003A1324"/>
    <w:rsid w:val="003A150E"/>
    <w:rsid w:val="003A2164"/>
    <w:rsid w:val="003A22BB"/>
    <w:rsid w:val="003A2A16"/>
    <w:rsid w:val="003A2C8B"/>
    <w:rsid w:val="003A345A"/>
    <w:rsid w:val="003A35AB"/>
    <w:rsid w:val="003A3A5B"/>
    <w:rsid w:val="003A3C10"/>
    <w:rsid w:val="003A4339"/>
    <w:rsid w:val="003A4D21"/>
    <w:rsid w:val="003A4E11"/>
    <w:rsid w:val="003A4ED4"/>
    <w:rsid w:val="003A50AA"/>
    <w:rsid w:val="003A5578"/>
    <w:rsid w:val="003A5A36"/>
    <w:rsid w:val="003A5A45"/>
    <w:rsid w:val="003A5A53"/>
    <w:rsid w:val="003A6DA7"/>
    <w:rsid w:val="003A70A0"/>
    <w:rsid w:val="003A73D0"/>
    <w:rsid w:val="003B020C"/>
    <w:rsid w:val="003B040E"/>
    <w:rsid w:val="003B0C01"/>
    <w:rsid w:val="003B0E92"/>
    <w:rsid w:val="003B135F"/>
    <w:rsid w:val="003B13DB"/>
    <w:rsid w:val="003B1A19"/>
    <w:rsid w:val="003B1F53"/>
    <w:rsid w:val="003B23B8"/>
    <w:rsid w:val="003B2889"/>
    <w:rsid w:val="003B2B23"/>
    <w:rsid w:val="003B2DDE"/>
    <w:rsid w:val="003B33A3"/>
    <w:rsid w:val="003B369E"/>
    <w:rsid w:val="003B38D8"/>
    <w:rsid w:val="003B3C3B"/>
    <w:rsid w:val="003B3CBB"/>
    <w:rsid w:val="003B40E7"/>
    <w:rsid w:val="003B4163"/>
    <w:rsid w:val="003B416C"/>
    <w:rsid w:val="003B4292"/>
    <w:rsid w:val="003B47DA"/>
    <w:rsid w:val="003B49BB"/>
    <w:rsid w:val="003B4A5C"/>
    <w:rsid w:val="003B4F8D"/>
    <w:rsid w:val="003B5288"/>
    <w:rsid w:val="003B58D9"/>
    <w:rsid w:val="003B5915"/>
    <w:rsid w:val="003B5AE7"/>
    <w:rsid w:val="003B5B1A"/>
    <w:rsid w:val="003B60C9"/>
    <w:rsid w:val="003B67FC"/>
    <w:rsid w:val="003B6A2C"/>
    <w:rsid w:val="003B6E33"/>
    <w:rsid w:val="003B71B8"/>
    <w:rsid w:val="003B71F9"/>
    <w:rsid w:val="003B779E"/>
    <w:rsid w:val="003B7846"/>
    <w:rsid w:val="003B7BCF"/>
    <w:rsid w:val="003C044D"/>
    <w:rsid w:val="003C06B0"/>
    <w:rsid w:val="003C06D2"/>
    <w:rsid w:val="003C07FB"/>
    <w:rsid w:val="003C0AEA"/>
    <w:rsid w:val="003C0CFB"/>
    <w:rsid w:val="003C1656"/>
    <w:rsid w:val="003C16FD"/>
    <w:rsid w:val="003C1ADE"/>
    <w:rsid w:val="003C1DA6"/>
    <w:rsid w:val="003C211E"/>
    <w:rsid w:val="003C26FA"/>
    <w:rsid w:val="003C2C32"/>
    <w:rsid w:val="003C30CA"/>
    <w:rsid w:val="003C3284"/>
    <w:rsid w:val="003C3355"/>
    <w:rsid w:val="003C341B"/>
    <w:rsid w:val="003C393C"/>
    <w:rsid w:val="003C3B2D"/>
    <w:rsid w:val="003C41A6"/>
    <w:rsid w:val="003C4324"/>
    <w:rsid w:val="003C4328"/>
    <w:rsid w:val="003C432E"/>
    <w:rsid w:val="003C442B"/>
    <w:rsid w:val="003C4B6F"/>
    <w:rsid w:val="003C4B87"/>
    <w:rsid w:val="003C5665"/>
    <w:rsid w:val="003C56C7"/>
    <w:rsid w:val="003C57E1"/>
    <w:rsid w:val="003C5C19"/>
    <w:rsid w:val="003C62A1"/>
    <w:rsid w:val="003C660F"/>
    <w:rsid w:val="003C68C6"/>
    <w:rsid w:val="003C7097"/>
    <w:rsid w:val="003C788A"/>
    <w:rsid w:val="003C7B85"/>
    <w:rsid w:val="003D02BE"/>
    <w:rsid w:val="003D037E"/>
    <w:rsid w:val="003D064F"/>
    <w:rsid w:val="003D0B1B"/>
    <w:rsid w:val="003D0B61"/>
    <w:rsid w:val="003D0D0B"/>
    <w:rsid w:val="003D10D2"/>
    <w:rsid w:val="003D1E04"/>
    <w:rsid w:val="003D1EBE"/>
    <w:rsid w:val="003D2016"/>
    <w:rsid w:val="003D24B2"/>
    <w:rsid w:val="003D25A9"/>
    <w:rsid w:val="003D2C5D"/>
    <w:rsid w:val="003D2C8D"/>
    <w:rsid w:val="003D2FBD"/>
    <w:rsid w:val="003D2FDF"/>
    <w:rsid w:val="003D3429"/>
    <w:rsid w:val="003D3742"/>
    <w:rsid w:val="003D37FE"/>
    <w:rsid w:val="003D406D"/>
    <w:rsid w:val="003D40FD"/>
    <w:rsid w:val="003D44AA"/>
    <w:rsid w:val="003D4936"/>
    <w:rsid w:val="003D5076"/>
    <w:rsid w:val="003D5885"/>
    <w:rsid w:val="003D5B32"/>
    <w:rsid w:val="003D5D56"/>
    <w:rsid w:val="003D5D5F"/>
    <w:rsid w:val="003D5E97"/>
    <w:rsid w:val="003D6048"/>
    <w:rsid w:val="003D60EA"/>
    <w:rsid w:val="003D6C32"/>
    <w:rsid w:val="003D6D2D"/>
    <w:rsid w:val="003D6EE0"/>
    <w:rsid w:val="003D6F91"/>
    <w:rsid w:val="003D70A3"/>
    <w:rsid w:val="003D73EA"/>
    <w:rsid w:val="003D79A6"/>
    <w:rsid w:val="003D7AB8"/>
    <w:rsid w:val="003D7C40"/>
    <w:rsid w:val="003D7DC5"/>
    <w:rsid w:val="003E0028"/>
    <w:rsid w:val="003E06EA"/>
    <w:rsid w:val="003E09F5"/>
    <w:rsid w:val="003E0AB2"/>
    <w:rsid w:val="003E0B64"/>
    <w:rsid w:val="003E0E44"/>
    <w:rsid w:val="003E1858"/>
    <w:rsid w:val="003E1897"/>
    <w:rsid w:val="003E1A58"/>
    <w:rsid w:val="003E1CA0"/>
    <w:rsid w:val="003E1D78"/>
    <w:rsid w:val="003E1E59"/>
    <w:rsid w:val="003E23A1"/>
    <w:rsid w:val="003E2BBE"/>
    <w:rsid w:val="003E2CB1"/>
    <w:rsid w:val="003E2D37"/>
    <w:rsid w:val="003E2FEA"/>
    <w:rsid w:val="003E3082"/>
    <w:rsid w:val="003E30AD"/>
    <w:rsid w:val="003E38D7"/>
    <w:rsid w:val="003E3C2E"/>
    <w:rsid w:val="003E4314"/>
    <w:rsid w:val="003E435B"/>
    <w:rsid w:val="003E4922"/>
    <w:rsid w:val="003E4A43"/>
    <w:rsid w:val="003E5060"/>
    <w:rsid w:val="003E535F"/>
    <w:rsid w:val="003E56D8"/>
    <w:rsid w:val="003E57D7"/>
    <w:rsid w:val="003E5A02"/>
    <w:rsid w:val="003E6801"/>
    <w:rsid w:val="003E6828"/>
    <w:rsid w:val="003E69F6"/>
    <w:rsid w:val="003E6A74"/>
    <w:rsid w:val="003E6C4B"/>
    <w:rsid w:val="003E7111"/>
    <w:rsid w:val="003E714F"/>
    <w:rsid w:val="003E71AE"/>
    <w:rsid w:val="003E736A"/>
    <w:rsid w:val="003E77D5"/>
    <w:rsid w:val="003E78BA"/>
    <w:rsid w:val="003E7A19"/>
    <w:rsid w:val="003E7FE2"/>
    <w:rsid w:val="003F013E"/>
    <w:rsid w:val="003F0314"/>
    <w:rsid w:val="003F04F6"/>
    <w:rsid w:val="003F05B9"/>
    <w:rsid w:val="003F065E"/>
    <w:rsid w:val="003F0B18"/>
    <w:rsid w:val="003F0C4B"/>
    <w:rsid w:val="003F1394"/>
    <w:rsid w:val="003F191E"/>
    <w:rsid w:val="003F1A9D"/>
    <w:rsid w:val="003F1DCB"/>
    <w:rsid w:val="003F1F5B"/>
    <w:rsid w:val="003F2181"/>
    <w:rsid w:val="003F223A"/>
    <w:rsid w:val="003F2589"/>
    <w:rsid w:val="003F286D"/>
    <w:rsid w:val="003F2A73"/>
    <w:rsid w:val="003F2AE4"/>
    <w:rsid w:val="003F2AFE"/>
    <w:rsid w:val="003F2D3D"/>
    <w:rsid w:val="003F3142"/>
    <w:rsid w:val="003F3215"/>
    <w:rsid w:val="003F341E"/>
    <w:rsid w:val="003F3EE9"/>
    <w:rsid w:val="003F3FF4"/>
    <w:rsid w:val="003F41C7"/>
    <w:rsid w:val="003F43D4"/>
    <w:rsid w:val="003F509E"/>
    <w:rsid w:val="003F516C"/>
    <w:rsid w:val="003F5189"/>
    <w:rsid w:val="003F5492"/>
    <w:rsid w:val="003F5770"/>
    <w:rsid w:val="003F5B5E"/>
    <w:rsid w:val="003F5BAE"/>
    <w:rsid w:val="003F6323"/>
    <w:rsid w:val="003F63E9"/>
    <w:rsid w:val="003F6769"/>
    <w:rsid w:val="003F6BAB"/>
    <w:rsid w:val="003F6D2A"/>
    <w:rsid w:val="003F6D67"/>
    <w:rsid w:val="003F72B1"/>
    <w:rsid w:val="003F7366"/>
    <w:rsid w:val="003F77A8"/>
    <w:rsid w:val="003F78F3"/>
    <w:rsid w:val="003F7A0A"/>
    <w:rsid w:val="003F7A0C"/>
    <w:rsid w:val="003F7C9E"/>
    <w:rsid w:val="003F7CD6"/>
    <w:rsid w:val="003F7EA7"/>
    <w:rsid w:val="0040023A"/>
    <w:rsid w:val="004006FC"/>
    <w:rsid w:val="00400825"/>
    <w:rsid w:val="00400C6B"/>
    <w:rsid w:val="00400E27"/>
    <w:rsid w:val="00400E5D"/>
    <w:rsid w:val="00401EF6"/>
    <w:rsid w:val="00402367"/>
    <w:rsid w:val="0040243F"/>
    <w:rsid w:val="0040265D"/>
    <w:rsid w:val="00402944"/>
    <w:rsid w:val="004033A7"/>
    <w:rsid w:val="00403FA6"/>
    <w:rsid w:val="0040483C"/>
    <w:rsid w:val="004048FC"/>
    <w:rsid w:val="00404951"/>
    <w:rsid w:val="004049A4"/>
    <w:rsid w:val="00404C0B"/>
    <w:rsid w:val="00404D5A"/>
    <w:rsid w:val="00404ED9"/>
    <w:rsid w:val="004051F8"/>
    <w:rsid w:val="00405259"/>
    <w:rsid w:val="004053B4"/>
    <w:rsid w:val="004056F8"/>
    <w:rsid w:val="00405C9F"/>
    <w:rsid w:val="00405D46"/>
    <w:rsid w:val="004065CB"/>
    <w:rsid w:val="004066D1"/>
    <w:rsid w:val="004067C8"/>
    <w:rsid w:val="00406AAB"/>
    <w:rsid w:val="00406E2A"/>
    <w:rsid w:val="0040713D"/>
    <w:rsid w:val="004072B4"/>
    <w:rsid w:val="004074D1"/>
    <w:rsid w:val="0040753F"/>
    <w:rsid w:val="0040778A"/>
    <w:rsid w:val="00407B95"/>
    <w:rsid w:val="00407CDE"/>
    <w:rsid w:val="0041015C"/>
    <w:rsid w:val="004113CA"/>
    <w:rsid w:val="004113F4"/>
    <w:rsid w:val="00411A84"/>
    <w:rsid w:val="00412526"/>
    <w:rsid w:val="0041320A"/>
    <w:rsid w:val="00413AF6"/>
    <w:rsid w:val="00413CB7"/>
    <w:rsid w:val="004140C8"/>
    <w:rsid w:val="00415200"/>
    <w:rsid w:val="00415B5E"/>
    <w:rsid w:val="00415BDF"/>
    <w:rsid w:val="00415C35"/>
    <w:rsid w:val="00415F70"/>
    <w:rsid w:val="00416332"/>
    <w:rsid w:val="004165AF"/>
    <w:rsid w:val="00416879"/>
    <w:rsid w:val="00416AE3"/>
    <w:rsid w:val="00416B7E"/>
    <w:rsid w:val="00416E3A"/>
    <w:rsid w:val="00416EA3"/>
    <w:rsid w:val="0041747E"/>
    <w:rsid w:val="0041751A"/>
    <w:rsid w:val="004175C5"/>
    <w:rsid w:val="00417B57"/>
    <w:rsid w:val="00417CDB"/>
    <w:rsid w:val="00420070"/>
    <w:rsid w:val="004200B7"/>
    <w:rsid w:val="00420395"/>
    <w:rsid w:val="00420528"/>
    <w:rsid w:val="0042066D"/>
    <w:rsid w:val="004207C1"/>
    <w:rsid w:val="004208CC"/>
    <w:rsid w:val="00420C25"/>
    <w:rsid w:val="00420DD6"/>
    <w:rsid w:val="00420E5D"/>
    <w:rsid w:val="00421A72"/>
    <w:rsid w:val="00421B8E"/>
    <w:rsid w:val="00421BF3"/>
    <w:rsid w:val="00422D5B"/>
    <w:rsid w:val="0042317F"/>
    <w:rsid w:val="00423197"/>
    <w:rsid w:val="004233EF"/>
    <w:rsid w:val="00423477"/>
    <w:rsid w:val="00423585"/>
    <w:rsid w:val="00423A6D"/>
    <w:rsid w:val="00423A73"/>
    <w:rsid w:val="00423F22"/>
    <w:rsid w:val="004244F5"/>
    <w:rsid w:val="004249ED"/>
    <w:rsid w:val="00424A1E"/>
    <w:rsid w:val="00424ADC"/>
    <w:rsid w:val="004255E9"/>
    <w:rsid w:val="004258ED"/>
    <w:rsid w:val="00425A49"/>
    <w:rsid w:val="00425A86"/>
    <w:rsid w:val="00425AD8"/>
    <w:rsid w:val="00425B02"/>
    <w:rsid w:val="00425F35"/>
    <w:rsid w:val="00426B1E"/>
    <w:rsid w:val="00427629"/>
    <w:rsid w:val="00427808"/>
    <w:rsid w:val="004278DD"/>
    <w:rsid w:val="00427B32"/>
    <w:rsid w:val="00427BD9"/>
    <w:rsid w:val="00427DFE"/>
    <w:rsid w:val="00430140"/>
    <w:rsid w:val="004302F2"/>
    <w:rsid w:val="004302F5"/>
    <w:rsid w:val="00430CAA"/>
    <w:rsid w:val="004316E2"/>
    <w:rsid w:val="00431C7B"/>
    <w:rsid w:val="00431C96"/>
    <w:rsid w:val="00431E75"/>
    <w:rsid w:val="004321C0"/>
    <w:rsid w:val="00432416"/>
    <w:rsid w:val="004329E7"/>
    <w:rsid w:val="00432FE2"/>
    <w:rsid w:val="004331D3"/>
    <w:rsid w:val="00433803"/>
    <w:rsid w:val="00433BDA"/>
    <w:rsid w:val="00433C76"/>
    <w:rsid w:val="00433EA7"/>
    <w:rsid w:val="00433F13"/>
    <w:rsid w:val="00434106"/>
    <w:rsid w:val="004342A6"/>
    <w:rsid w:val="00434671"/>
    <w:rsid w:val="00434680"/>
    <w:rsid w:val="004346FF"/>
    <w:rsid w:val="004347E4"/>
    <w:rsid w:val="00434C2E"/>
    <w:rsid w:val="00434C8E"/>
    <w:rsid w:val="00434CA6"/>
    <w:rsid w:val="00434EA3"/>
    <w:rsid w:val="00434FF0"/>
    <w:rsid w:val="00435370"/>
    <w:rsid w:val="00435A93"/>
    <w:rsid w:val="00435F28"/>
    <w:rsid w:val="0043610D"/>
    <w:rsid w:val="00436544"/>
    <w:rsid w:val="0043679E"/>
    <w:rsid w:val="00436850"/>
    <w:rsid w:val="00436BD9"/>
    <w:rsid w:val="004375CB"/>
    <w:rsid w:val="004375D0"/>
    <w:rsid w:val="004377CC"/>
    <w:rsid w:val="0043780C"/>
    <w:rsid w:val="0044012E"/>
    <w:rsid w:val="00440153"/>
    <w:rsid w:val="0044067B"/>
    <w:rsid w:val="004406CF"/>
    <w:rsid w:val="00440833"/>
    <w:rsid w:val="00440985"/>
    <w:rsid w:val="00440E23"/>
    <w:rsid w:val="00440FB6"/>
    <w:rsid w:val="004410BE"/>
    <w:rsid w:val="00441771"/>
    <w:rsid w:val="004417AE"/>
    <w:rsid w:val="00441E32"/>
    <w:rsid w:val="00441E38"/>
    <w:rsid w:val="0044215F"/>
    <w:rsid w:val="0044216A"/>
    <w:rsid w:val="004426E5"/>
    <w:rsid w:val="004427C2"/>
    <w:rsid w:val="00442C13"/>
    <w:rsid w:val="00442C9E"/>
    <w:rsid w:val="00442CF3"/>
    <w:rsid w:val="00442F1E"/>
    <w:rsid w:val="004435C2"/>
    <w:rsid w:val="004435ED"/>
    <w:rsid w:val="004439F8"/>
    <w:rsid w:val="00443AD3"/>
    <w:rsid w:val="00443F4D"/>
    <w:rsid w:val="00443F99"/>
    <w:rsid w:val="004443DF"/>
    <w:rsid w:val="004445BF"/>
    <w:rsid w:val="00444683"/>
    <w:rsid w:val="00444704"/>
    <w:rsid w:val="004449BD"/>
    <w:rsid w:val="00444AA3"/>
    <w:rsid w:val="00445121"/>
    <w:rsid w:val="004451D0"/>
    <w:rsid w:val="00445B03"/>
    <w:rsid w:val="00446351"/>
    <w:rsid w:val="0044635E"/>
    <w:rsid w:val="0044638D"/>
    <w:rsid w:val="004467EC"/>
    <w:rsid w:val="00446808"/>
    <w:rsid w:val="00446B87"/>
    <w:rsid w:val="00446CE4"/>
    <w:rsid w:val="00446FCE"/>
    <w:rsid w:val="00446FDC"/>
    <w:rsid w:val="00447092"/>
    <w:rsid w:val="00447145"/>
    <w:rsid w:val="00447226"/>
    <w:rsid w:val="00447257"/>
    <w:rsid w:val="00447277"/>
    <w:rsid w:val="004475E7"/>
    <w:rsid w:val="004478DD"/>
    <w:rsid w:val="00447CC7"/>
    <w:rsid w:val="00450039"/>
    <w:rsid w:val="00450169"/>
    <w:rsid w:val="00450391"/>
    <w:rsid w:val="0045059E"/>
    <w:rsid w:val="00450673"/>
    <w:rsid w:val="0045080A"/>
    <w:rsid w:val="0045092B"/>
    <w:rsid w:val="00450BD7"/>
    <w:rsid w:val="004514E4"/>
    <w:rsid w:val="00451BB8"/>
    <w:rsid w:val="00451D28"/>
    <w:rsid w:val="00452494"/>
    <w:rsid w:val="00452781"/>
    <w:rsid w:val="00452CB9"/>
    <w:rsid w:val="00452E80"/>
    <w:rsid w:val="00453083"/>
    <w:rsid w:val="004530BE"/>
    <w:rsid w:val="00453291"/>
    <w:rsid w:val="004532EB"/>
    <w:rsid w:val="0045405A"/>
    <w:rsid w:val="0045424E"/>
    <w:rsid w:val="00454A70"/>
    <w:rsid w:val="004550F0"/>
    <w:rsid w:val="004552AA"/>
    <w:rsid w:val="004552CA"/>
    <w:rsid w:val="00455316"/>
    <w:rsid w:val="004553DF"/>
    <w:rsid w:val="004555F9"/>
    <w:rsid w:val="004556D3"/>
    <w:rsid w:val="00455D4B"/>
    <w:rsid w:val="004561D3"/>
    <w:rsid w:val="004563D0"/>
    <w:rsid w:val="0045655E"/>
    <w:rsid w:val="0045699D"/>
    <w:rsid w:val="00456AB6"/>
    <w:rsid w:val="00456EB1"/>
    <w:rsid w:val="00457554"/>
    <w:rsid w:val="004577D3"/>
    <w:rsid w:val="0045781C"/>
    <w:rsid w:val="00457925"/>
    <w:rsid w:val="0045793C"/>
    <w:rsid w:val="00457CB4"/>
    <w:rsid w:val="00457E84"/>
    <w:rsid w:val="00457EDC"/>
    <w:rsid w:val="004602B6"/>
    <w:rsid w:val="0046038D"/>
    <w:rsid w:val="004603CE"/>
    <w:rsid w:val="0046054A"/>
    <w:rsid w:val="00460564"/>
    <w:rsid w:val="004608A5"/>
    <w:rsid w:val="004609DA"/>
    <w:rsid w:val="00460B78"/>
    <w:rsid w:val="00461126"/>
    <w:rsid w:val="004611AA"/>
    <w:rsid w:val="0046148A"/>
    <w:rsid w:val="00461719"/>
    <w:rsid w:val="004618D8"/>
    <w:rsid w:val="00461913"/>
    <w:rsid w:val="00461FFF"/>
    <w:rsid w:val="0046207D"/>
    <w:rsid w:val="00462185"/>
    <w:rsid w:val="00462870"/>
    <w:rsid w:val="00463050"/>
    <w:rsid w:val="0046307B"/>
    <w:rsid w:val="00463398"/>
    <w:rsid w:val="004639F0"/>
    <w:rsid w:val="00463BA0"/>
    <w:rsid w:val="00463D05"/>
    <w:rsid w:val="00463F55"/>
    <w:rsid w:val="00464184"/>
    <w:rsid w:val="00464821"/>
    <w:rsid w:val="004648DC"/>
    <w:rsid w:val="00464C0D"/>
    <w:rsid w:val="00464ED8"/>
    <w:rsid w:val="004650E6"/>
    <w:rsid w:val="00465E80"/>
    <w:rsid w:val="00466093"/>
    <w:rsid w:val="00466A78"/>
    <w:rsid w:val="00466AD4"/>
    <w:rsid w:val="00467037"/>
    <w:rsid w:val="00467356"/>
    <w:rsid w:val="0046799D"/>
    <w:rsid w:val="00467B4B"/>
    <w:rsid w:val="00467CED"/>
    <w:rsid w:val="00467E11"/>
    <w:rsid w:val="004705BD"/>
    <w:rsid w:val="00470D4A"/>
    <w:rsid w:val="004714F5"/>
    <w:rsid w:val="004721CA"/>
    <w:rsid w:val="004728F6"/>
    <w:rsid w:val="004729D7"/>
    <w:rsid w:val="00472C32"/>
    <w:rsid w:val="00472C72"/>
    <w:rsid w:val="0047325D"/>
    <w:rsid w:val="00473546"/>
    <w:rsid w:val="00473610"/>
    <w:rsid w:val="00473722"/>
    <w:rsid w:val="00473F64"/>
    <w:rsid w:val="00473F79"/>
    <w:rsid w:val="00474114"/>
    <w:rsid w:val="0047422D"/>
    <w:rsid w:val="004744B5"/>
    <w:rsid w:val="00474B23"/>
    <w:rsid w:val="00474F09"/>
    <w:rsid w:val="00475D77"/>
    <w:rsid w:val="00476055"/>
    <w:rsid w:val="00476383"/>
    <w:rsid w:val="004763D7"/>
    <w:rsid w:val="00476662"/>
    <w:rsid w:val="00476876"/>
    <w:rsid w:val="00476A0C"/>
    <w:rsid w:val="00476C91"/>
    <w:rsid w:val="004772EC"/>
    <w:rsid w:val="004773DB"/>
    <w:rsid w:val="00477A20"/>
    <w:rsid w:val="00477C72"/>
    <w:rsid w:val="00477C8B"/>
    <w:rsid w:val="00477EA1"/>
    <w:rsid w:val="00477F32"/>
    <w:rsid w:val="0048048A"/>
    <w:rsid w:val="004804B8"/>
    <w:rsid w:val="00480862"/>
    <w:rsid w:val="00480ACB"/>
    <w:rsid w:val="00480B2E"/>
    <w:rsid w:val="00480FD6"/>
    <w:rsid w:val="004810BA"/>
    <w:rsid w:val="004815B6"/>
    <w:rsid w:val="00481726"/>
    <w:rsid w:val="00481E19"/>
    <w:rsid w:val="00481EA1"/>
    <w:rsid w:val="00481F89"/>
    <w:rsid w:val="004827DE"/>
    <w:rsid w:val="00482C8E"/>
    <w:rsid w:val="00482DC3"/>
    <w:rsid w:val="00482EB5"/>
    <w:rsid w:val="00482FC0"/>
    <w:rsid w:val="004830D5"/>
    <w:rsid w:val="00483672"/>
    <w:rsid w:val="004839C2"/>
    <w:rsid w:val="004839CC"/>
    <w:rsid w:val="00483C88"/>
    <w:rsid w:val="00483D8F"/>
    <w:rsid w:val="00484EF8"/>
    <w:rsid w:val="004851CF"/>
    <w:rsid w:val="0048536E"/>
    <w:rsid w:val="00485449"/>
    <w:rsid w:val="004859EB"/>
    <w:rsid w:val="00485CD8"/>
    <w:rsid w:val="00485DF0"/>
    <w:rsid w:val="00485E2E"/>
    <w:rsid w:val="00486817"/>
    <w:rsid w:val="00486E2A"/>
    <w:rsid w:val="004871DE"/>
    <w:rsid w:val="00487446"/>
    <w:rsid w:val="00487553"/>
    <w:rsid w:val="004877A4"/>
    <w:rsid w:val="00487B77"/>
    <w:rsid w:val="00487BA6"/>
    <w:rsid w:val="004905D1"/>
    <w:rsid w:val="0049061E"/>
    <w:rsid w:val="00490667"/>
    <w:rsid w:val="00490BAE"/>
    <w:rsid w:val="004910BA"/>
    <w:rsid w:val="0049131A"/>
    <w:rsid w:val="00491393"/>
    <w:rsid w:val="00491404"/>
    <w:rsid w:val="0049155C"/>
    <w:rsid w:val="004918ED"/>
    <w:rsid w:val="00491B5B"/>
    <w:rsid w:val="00491C13"/>
    <w:rsid w:val="00491C87"/>
    <w:rsid w:val="00491CEF"/>
    <w:rsid w:val="00492CDA"/>
    <w:rsid w:val="00492DB1"/>
    <w:rsid w:val="004941B6"/>
    <w:rsid w:val="004943F7"/>
    <w:rsid w:val="00494B65"/>
    <w:rsid w:val="00494BA7"/>
    <w:rsid w:val="00495498"/>
    <w:rsid w:val="004958A3"/>
    <w:rsid w:val="0049606E"/>
    <w:rsid w:val="0049623E"/>
    <w:rsid w:val="004965B5"/>
    <w:rsid w:val="0049660E"/>
    <w:rsid w:val="0049693C"/>
    <w:rsid w:val="00497291"/>
    <w:rsid w:val="00497298"/>
    <w:rsid w:val="00497748"/>
    <w:rsid w:val="00497846"/>
    <w:rsid w:val="0049788B"/>
    <w:rsid w:val="00497976"/>
    <w:rsid w:val="00497A42"/>
    <w:rsid w:val="00497DA9"/>
    <w:rsid w:val="004A03CE"/>
    <w:rsid w:val="004A0451"/>
    <w:rsid w:val="004A0C68"/>
    <w:rsid w:val="004A0EC6"/>
    <w:rsid w:val="004A1436"/>
    <w:rsid w:val="004A1453"/>
    <w:rsid w:val="004A1BDB"/>
    <w:rsid w:val="004A1D92"/>
    <w:rsid w:val="004A2118"/>
    <w:rsid w:val="004A22C6"/>
    <w:rsid w:val="004A2BE7"/>
    <w:rsid w:val="004A2C18"/>
    <w:rsid w:val="004A300D"/>
    <w:rsid w:val="004A3102"/>
    <w:rsid w:val="004A33C4"/>
    <w:rsid w:val="004A3508"/>
    <w:rsid w:val="004A3BB0"/>
    <w:rsid w:val="004A4148"/>
    <w:rsid w:val="004A4266"/>
    <w:rsid w:val="004A461C"/>
    <w:rsid w:val="004A47BA"/>
    <w:rsid w:val="004A4901"/>
    <w:rsid w:val="004A4B59"/>
    <w:rsid w:val="004A4BF8"/>
    <w:rsid w:val="004A4F1E"/>
    <w:rsid w:val="004A5278"/>
    <w:rsid w:val="004A54E3"/>
    <w:rsid w:val="004A5E17"/>
    <w:rsid w:val="004A6D8A"/>
    <w:rsid w:val="004A6DC7"/>
    <w:rsid w:val="004A6EBD"/>
    <w:rsid w:val="004A7094"/>
    <w:rsid w:val="004A70CE"/>
    <w:rsid w:val="004A7183"/>
    <w:rsid w:val="004A77FF"/>
    <w:rsid w:val="004A7C2D"/>
    <w:rsid w:val="004A7CDA"/>
    <w:rsid w:val="004A7CF6"/>
    <w:rsid w:val="004A7D39"/>
    <w:rsid w:val="004A7DBE"/>
    <w:rsid w:val="004B0258"/>
    <w:rsid w:val="004B0659"/>
    <w:rsid w:val="004B06D7"/>
    <w:rsid w:val="004B088C"/>
    <w:rsid w:val="004B0A00"/>
    <w:rsid w:val="004B10BD"/>
    <w:rsid w:val="004B1357"/>
    <w:rsid w:val="004B14D6"/>
    <w:rsid w:val="004B1A54"/>
    <w:rsid w:val="004B1BE2"/>
    <w:rsid w:val="004B1C27"/>
    <w:rsid w:val="004B1C8A"/>
    <w:rsid w:val="004B1F95"/>
    <w:rsid w:val="004B274A"/>
    <w:rsid w:val="004B295F"/>
    <w:rsid w:val="004B2BD2"/>
    <w:rsid w:val="004B2CE4"/>
    <w:rsid w:val="004B32E7"/>
    <w:rsid w:val="004B3318"/>
    <w:rsid w:val="004B3407"/>
    <w:rsid w:val="004B346F"/>
    <w:rsid w:val="004B34A8"/>
    <w:rsid w:val="004B34BC"/>
    <w:rsid w:val="004B358B"/>
    <w:rsid w:val="004B35BB"/>
    <w:rsid w:val="004B35F3"/>
    <w:rsid w:val="004B3759"/>
    <w:rsid w:val="004B38A5"/>
    <w:rsid w:val="004B393F"/>
    <w:rsid w:val="004B3A8A"/>
    <w:rsid w:val="004B3B4E"/>
    <w:rsid w:val="004B3B57"/>
    <w:rsid w:val="004B3BD0"/>
    <w:rsid w:val="004B3D28"/>
    <w:rsid w:val="004B3F4A"/>
    <w:rsid w:val="004B4049"/>
    <w:rsid w:val="004B4174"/>
    <w:rsid w:val="004B422C"/>
    <w:rsid w:val="004B47CE"/>
    <w:rsid w:val="004B4BDB"/>
    <w:rsid w:val="004B4FB0"/>
    <w:rsid w:val="004B5137"/>
    <w:rsid w:val="004B528A"/>
    <w:rsid w:val="004B5318"/>
    <w:rsid w:val="004B541E"/>
    <w:rsid w:val="004B565C"/>
    <w:rsid w:val="004B5734"/>
    <w:rsid w:val="004B5BF6"/>
    <w:rsid w:val="004B5E94"/>
    <w:rsid w:val="004B6905"/>
    <w:rsid w:val="004B6CA6"/>
    <w:rsid w:val="004B747B"/>
    <w:rsid w:val="004B773C"/>
    <w:rsid w:val="004B7AA2"/>
    <w:rsid w:val="004B7DFD"/>
    <w:rsid w:val="004B7E9C"/>
    <w:rsid w:val="004C015B"/>
    <w:rsid w:val="004C01C1"/>
    <w:rsid w:val="004C05B1"/>
    <w:rsid w:val="004C0F67"/>
    <w:rsid w:val="004C11B3"/>
    <w:rsid w:val="004C1D47"/>
    <w:rsid w:val="004C2276"/>
    <w:rsid w:val="004C25EE"/>
    <w:rsid w:val="004C2627"/>
    <w:rsid w:val="004C2657"/>
    <w:rsid w:val="004C26C5"/>
    <w:rsid w:val="004C2739"/>
    <w:rsid w:val="004C2BC4"/>
    <w:rsid w:val="004C2CAE"/>
    <w:rsid w:val="004C2F24"/>
    <w:rsid w:val="004C2FB6"/>
    <w:rsid w:val="004C31B3"/>
    <w:rsid w:val="004C36DF"/>
    <w:rsid w:val="004C3868"/>
    <w:rsid w:val="004C396E"/>
    <w:rsid w:val="004C3AC0"/>
    <w:rsid w:val="004C4136"/>
    <w:rsid w:val="004C422B"/>
    <w:rsid w:val="004C474E"/>
    <w:rsid w:val="004C5033"/>
    <w:rsid w:val="004C5614"/>
    <w:rsid w:val="004C5C24"/>
    <w:rsid w:val="004C5E1D"/>
    <w:rsid w:val="004C5EE5"/>
    <w:rsid w:val="004C6146"/>
    <w:rsid w:val="004C6320"/>
    <w:rsid w:val="004C666B"/>
    <w:rsid w:val="004C6872"/>
    <w:rsid w:val="004C6ED5"/>
    <w:rsid w:val="004C7022"/>
    <w:rsid w:val="004C74A3"/>
    <w:rsid w:val="004C7AC4"/>
    <w:rsid w:val="004C7C39"/>
    <w:rsid w:val="004D0099"/>
    <w:rsid w:val="004D02D2"/>
    <w:rsid w:val="004D064E"/>
    <w:rsid w:val="004D089C"/>
    <w:rsid w:val="004D0929"/>
    <w:rsid w:val="004D0966"/>
    <w:rsid w:val="004D096A"/>
    <w:rsid w:val="004D11E0"/>
    <w:rsid w:val="004D17BA"/>
    <w:rsid w:val="004D294F"/>
    <w:rsid w:val="004D2B72"/>
    <w:rsid w:val="004D2B98"/>
    <w:rsid w:val="004D2CE8"/>
    <w:rsid w:val="004D2F7A"/>
    <w:rsid w:val="004D32D7"/>
    <w:rsid w:val="004D37DF"/>
    <w:rsid w:val="004D43F2"/>
    <w:rsid w:val="004D4701"/>
    <w:rsid w:val="004D4862"/>
    <w:rsid w:val="004D4C1D"/>
    <w:rsid w:val="004D4E45"/>
    <w:rsid w:val="004D4EA3"/>
    <w:rsid w:val="004D4F0D"/>
    <w:rsid w:val="004D526B"/>
    <w:rsid w:val="004D5365"/>
    <w:rsid w:val="004D5E18"/>
    <w:rsid w:val="004D60ED"/>
    <w:rsid w:val="004D6248"/>
    <w:rsid w:val="004D680D"/>
    <w:rsid w:val="004D6B28"/>
    <w:rsid w:val="004D6D41"/>
    <w:rsid w:val="004D71A3"/>
    <w:rsid w:val="004D7973"/>
    <w:rsid w:val="004D7AF7"/>
    <w:rsid w:val="004D7E1D"/>
    <w:rsid w:val="004E0013"/>
    <w:rsid w:val="004E090C"/>
    <w:rsid w:val="004E0E58"/>
    <w:rsid w:val="004E0FE6"/>
    <w:rsid w:val="004E109D"/>
    <w:rsid w:val="004E155C"/>
    <w:rsid w:val="004E176E"/>
    <w:rsid w:val="004E17CE"/>
    <w:rsid w:val="004E1A53"/>
    <w:rsid w:val="004E1F66"/>
    <w:rsid w:val="004E222C"/>
    <w:rsid w:val="004E2708"/>
    <w:rsid w:val="004E3C7E"/>
    <w:rsid w:val="004E3FF5"/>
    <w:rsid w:val="004E4104"/>
    <w:rsid w:val="004E44DE"/>
    <w:rsid w:val="004E4660"/>
    <w:rsid w:val="004E4764"/>
    <w:rsid w:val="004E49AB"/>
    <w:rsid w:val="004E4B8F"/>
    <w:rsid w:val="004E5088"/>
    <w:rsid w:val="004E52D0"/>
    <w:rsid w:val="004E5658"/>
    <w:rsid w:val="004E58BD"/>
    <w:rsid w:val="004E5C01"/>
    <w:rsid w:val="004E5EB5"/>
    <w:rsid w:val="004E5F75"/>
    <w:rsid w:val="004E5F76"/>
    <w:rsid w:val="004E60D7"/>
    <w:rsid w:val="004E646B"/>
    <w:rsid w:val="004E657D"/>
    <w:rsid w:val="004E686C"/>
    <w:rsid w:val="004E6C2B"/>
    <w:rsid w:val="004E7417"/>
    <w:rsid w:val="004E794C"/>
    <w:rsid w:val="004E7B37"/>
    <w:rsid w:val="004F02DB"/>
    <w:rsid w:val="004F1000"/>
    <w:rsid w:val="004F11E1"/>
    <w:rsid w:val="004F1290"/>
    <w:rsid w:val="004F1387"/>
    <w:rsid w:val="004F1506"/>
    <w:rsid w:val="004F16C5"/>
    <w:rsid w:val="004F17C5"/>
    <w:rsid w:val="004F1835"/>
    <w:rsid w:val="004F1868"/>
    <w:rsid w:val="004F1B03"/>
    <w:rsid w:val="004F1F73"/>
    <w:rsid w:val="004F2339"/>
    <w:rsid w:val="004F2D72"/>
    <w:rsid w:val="004F2E57"/>
    <w:rsid w:val="004F2FFC"/>
    <w:rsid w:val="004F311F"/>
    <w:rsid w:val="004F37C4"/>
    <w:rsid w:val="004F3A6E"/>
    <w:rsid w:val="004F3BB2"/>
    <w:rsid w:val="004F410A"/>
    <w:rsid w:val="004F4167"/>
    <w:rsid w:val="004F46B6"/>
    <w:rsid w:val="004F4B19"/>
    <w:rsid w:val="004F4E04"/>
    <w:rsid w:val="004F528E"/>
    <w:rsid w:val="004F52AB"/>
    <w:rsid w:val="004F555B"/>
    <w:rsid w:val="004F5B49"/>
    <w:rsid w:val="004F60F3"/>
    <w:rsid w:val="004F62CF"/>
    <w:rsid w:val="004F6619"/>
    <w:rsid w:val="004F6919"/>
    <w:rsid w:val="004F6FBC"/>
    <w:rsid w:val="004F70AF"/>
    <w:rsid w:val="004F7A9D"/>
    <w:rsid w:val="004F7E01"/>
    <w:rsid w:val="0050058C"/>
    <w:rsid w:val="00500912"/>
    <w:rsid w:val="005009EB"/>
    <w:rsid w:val="00500AE6"/>
    <w:rsid w:val="00500F73"/>
    <w:rsid w:val="0050126A"/>
    <w:rsid w:val="005015FB"/>
    <w:rsid w:val="0050195F"/>
    <w:rsid w:val="00501CEF"/>
    <w:rsid w:val="0050211A"/>
    <w:rsid w:val="00502784"/>
    <w:rsid w:val="00502E2D"/>
    <w:rsid w:val="00503ABE"/>
    <w:rsid w:val="00503BCD"/>
    <w:rsid w:val="00503BE0"/>
    <w:rsid w:val="005040D2"/>
    <w:rsid w:val="00504107"/>
    <w:rsid w:val="005041C0"/>
    <w:rsid w:val="00504353"/>
    <w:rsid w:val="005043CA"/>
    <w:rsid w:val="00504466"/>
    <w:rsid w:val="005046DD"/>
    <w:rsid w:val="005049B8"/>
    <w:rsid w:val="00504AD3"/>
    <w:rsid w:val="00504DA1"/>
    <w:rsid w:val="00505053"/>
    <w:rsid w:val="0050525F"/>
    <w:rsid w:val="00505512"/>
    <w:rsid w:val="00505D1C"/>
    <w:rsid w:val="00505EA8"/>
    <w:rsid w:val="00506925"/>
    <w:rsid w:val="00506AC6"/>
    <w:rsid w:val="00506AE3"/>
    <w:rsid w:val="00506C26"/>
    <w:rsid w:val="00506EEE"/>
    <w:rsid w:val="005074B0"/>
    <w:rsid w:val="0050755B"/>
    <w:rsid w:val="0050762C"/>
    <w:rsid w:val="00507870"/>
    <w:rsid w:val="0050798C"/>
    <w:rsid w:val="00507E1B"/>
    <w:rsid w:val="00507F1C"/>
    <w:rsid w:val="005101CF"/>
    <w:rsid w:val="0051027B"/>
    <w:rsid w:val="00510314"/>
    <w:rsid w:val="00510328"/>
    <w:rsid w:val="00510581"/>
    <w:rsid w:val="005106E1"/>
    <w:rsid w:val="00510704"/>
    <w:rsid w:val="00510D9E"/>
    <w:rsid w:val="0051137C"/>
    <w:rsid w:val="00511424"/>
    <w:rsid w:val="0051162A"/>
    <w:rsid w:val="00511654"/>
    <w:rsid w:val="00511BCE"/>
    <w:rsid w:val="00511DAA"/>
    <w:rsid w:val="00512FAB"/>
    <w:rsid w:val="005133DD"/>
    <w:rsid w:val="00513654"/>
    <w:rsid w:val="00514243"/>
    <w:rsid w:val="00514308"/>
    <w:rsid w:val="00514812"/>
    <w:rsid w:val="00514955"/>
    <w:rsid w:val="00514E2D"/>
    <w:rsid w:val="00514EDC"/>
    <w:rsid w:val="00515537"/>
    <w:rsid w:val="0051595A"/>
    <w:rsid w:val="00515AE9"/>
    <w:rsid w:val="00515B01"/>
    <w:rsid w:val="00515B23"/>
    <w:rsid w:val="00515B50"/>
    <w:rsid w:val="00515CFC"/>
    <w:rsid w:val="00515D06"/>
    <w:rsid w:val="00515FBE"/>
    <w:rsid w:val="005161D0"/>
    <w:rsid w:val="00516367"/>
    <w:rsid w:val="00516423"/>
    <w:rsid w:val="0051673C"/>
    <w:rsid w:val="00516C2D"/>
    <w:rsid w:val="0051718A"/>
    <w:rsid w:val="00517442"/>
    <w:rsid w:val="0051774A"/>
    <w:rsid w:val="00517DF4"/>
    <w:rsid w:val="00520037"/>
    <w:rsid w:val="005204F9"/>
    <w:rsid w:val="00520684"/>
    <w:rsid w:val="005207DB"/>
    <w:rsid w:val="0052081F"/>
    <w:rsid w:val="00520C20"/>
    <w:rsid w:val="00521CF7"/>
    <w:rsid w:val="00521F2A"/>
    <w:rsid w:val="0052202C"/>
    <w:rsid w:val="00522573"/>
    <w:rsid w:val="00522766"/>
    <w:rsid w:val="00522A4A"/>
    <w:rsid w:val="00522C21"/>
    <w:rsid w:val="00522C98"/>
    <w:rsid w:val="00523380"/>
    <w:rsid w:val="00523431"/>
    <w:rsid w:val="005237CA"/>
    <w:rsid w:val="0052441E"/>
    <w:rsid w:val="00524660"/>
    <w:rsid w:val="0052476F"/>
    <w:rsid w:val="0052484D"/>
    <w:rsid w:val="00524997"/>
    <w:rsid w:val="00524CA3"/>
    <w:rsid w:val="005251E6"/>
    <w:rsid w:val="00525213"/>
    <w:rsid w:val="0052538E"/>
    <w:rsid w:val="00525818"/>
    <w:rsid w:val="00525B37"/>
    <w:rsid w:val="00525F96"/>
    <w:rsid w:val="00526038"/>
    <w:rsid w:val="0052636F"/>
    <w:rsid w:val="00526D1D"/>
    <w:rsid w:val="00527066"/>
    <w:rsid w:val="0052727E"/>
    <w:rsid w:val="005272A6"/>
    <w:rsid w:val="005272E2"/>
    <w:rsid w:val="00527883"/>
    <w:rsid w:val="0052789A"/>
    <w:rsid w:val="00527CE1"/>
    <w:rsid w:val="005300B5"/>
    <w:rsid w:val="00530566"/>
    <w:rsid w:val="00530873"/>
    <w:rsid w:val="005312BB"/>
    <w:rsid w:val="00531454"/>
    <w:rsid w:val="00531882"/>
    <w:rsid w:val="00531E4E"/>
    <w:rsid w:val="00532410"/>
    <w:rsid w:val="0053246D"/>
    <w:rsid w:val="0053251F"/>
    <w:rsid w:val="005328B9"/>
    <w:rsid w:val="005328F9"/>
    <w:rsid w:val="00532948"/>
    <w:rsid w:val="00532E8C"/>
    <w:rsid w:val="00533201"/>
    <w:rsid w:val="005335B6"/>
    <w:rsid w:val="00533D08"/>
    <w:rsid w:val="00533DA2"/>
    <w:rsid w:val="00533F16"/>
    <w:rsid w:val="0053455E"/>
    <w:rsid w:val="00534BF3"/>
    <w:rsid w:val="00534C52"/>
    <w:rsid w:val="00535657"/>
    <w:rsid w:val="005356BC"/>
    <w:rsid w:val="00535DE2"/>
    <w:rsid w:val="00535EAF"/>
    <w:rsid w:val="005366B3"/>
    <w:rsid w:val="005373CF"/>
    <w:rsid w:val="00537625"/>
    <w:rsid w:val="0053772F"/>
    <w:rsid w:val="005377A4"/>
    <w:rsid w:val="00537AAE"/>
    <w:rsid w:val="00537C2D"/>
    <w:rsid w:val="0054055F"/>
    <w:rsid w:val="00541472"/>
    <w:rsid w:val="0054190A"/>
    <w:rsid w:val="0054195C"/>
    <w:rsid w:val="00542579"/>
    <w:rsid w:val="00542638"/>
    <w:rsid w:val="0054267C"/>
    <w:rsid w:val="0054280A"/>
    <w:rsid w:val="00542B00"/>
    <w:rsid w:val="005433E2"/>
    <w:rsid w:val="005434DB"/>
    <w:rsid w:val="00543920"/>
    <w:rsid w:val="00543A60"/>
    <w:rsid w:val="00543F9E"/>
    <w:rsid w:val="005444F6"/>
    <w:rsid w:val="00544CBA"/>
    <w:rsid w:val="00544ECB"/>
    <w:rsid w:val="00545059"/>
    <w:rsid w:val="005458A0"/>
    <w:rsid w:val="00545BC6"/>
    <w:rsid w:val="0054606F"/>
    <w:rsid w:val="00546452"/>
    <w:rsid w:val="0054682D"/>
    <w:rsid w:val="00546887"/>
    <w:rsid w:val="005469A5"/>
    <w:rsid w:val="00546C59"/>
    <w:rsid w:val="00547096"/>
    <w:rsid w:val="005470A3"/>
    <w:rsid w:val="0054753A"/>
    <w:rsid w:val="00547916"/>
    <w:rsid w:val="005479F6"/>
    <w:rsid w:val="00547AC2"/>
    <w:rsid w:val="00550005"/>
    <w:rsid w:val="00550518"/>
    <w:rsid w:val="005505DE"/>
    <w:rsid w:val="00550657"/>
    <w:rsid w:val="00550D60"/>
    <w:rsid w:val="00551526"/>
    <w:rsid w:val="005517E7"/>
    <w:rsid w:val="00551AD0"/>
    <w:rsid w:val="00551F41"/>
    <w:rsid w:val="0055223C"/>
    <w:rsid w:val="0055286F"/>
    <w:rsid w:val="005528BF"/>
    <w:rsid w:val="005529E6"/>
    <w:rsid w:val="00552D50"/>
    <w:rsid w:val="00552EF9"/>
    <w:rsid w:val="005531F6"/>
    <w:rsid w:val="0055366C"/>
    <w:rsid w:val="00553760"/>
    <w:rsid w:val="00554036"/>
    <w:rsid w:val="00554343"/>
    <w:rsid w:val="0055453A"/>
    <w:rsid w:val="00554C5F"/>
    <w:rsid w:val="00554C95"/>
    <w:rsid w:val="00554D7B"/>
    <w:rsid w:val="00554DAD"/>
    <w:rsid w:val="00554F23"/>
    <w:rsid w:val="00555D9A"/>
    <w:rsid w:val="00555DC1"/>
    <w:rsid w:val="00556283"/>
    <w:rsid w:val="00556865"/>
    <w:rsid w:val="00556875"/>
    <w:rsid w:val="00556927"/>
    <w:rsid w:val="00556B39"/>
    <w:rsid w:val="00556B41"/>
    <w:rsid w:val="00556C1F"/>
    <w:rsid w:val="00556CE9"/>
    <w:rsid w:val="00556D14"/>
    <w:rsid w:val="00556EC3"/>
    <w:rsid w:val="00557032"/>
    <w:rsid w:val="005570C4"/>
    <w:rsid w:val="0055722F"/>
    <w:rsid w:val="00557286"/>
    <w:rsid w:val="00557328"/>
    <w:rsid w:val="005574E7"/>
    <w:rsid w:val="00557571"/>
    <w:rsid w:val="005577A7"/>
    <w:rsid w:val="0055785A"/>
    <w:rsid w:val="00557C76"/>
    <w:rsid w:val="0056006C"/>
    <w:rsid w:val="00560167"/>
    <w:rsid w:val="005604B3"/>
    <w:rsid w:val="00560BE3"/>
    <w:rsid w:val="00560E4D"/>
    <w:rsid w:val="00560EC6"/>
    <w:rsid w:val="005615D9"/>
    <w:rsid w:val="00561E23"/>
    <w:rsid w:val="00561FAD"/>
    <w:rsid w:val="00562507"/>
    <w:rsid w:val="0056251C"/>
    <w:rsid w:val="00562546"/>
    <w:rsid w:val="005625E8"/>
    <w:rsid w:val="005625FA"/>
    <w:rsid w:val="005628F7"/>
    <w:rsid w:val="0056316A"/>
    <w:rsid w:val="005631D6"/>
    <w:rsid w:val="00563261"/>
    <w:rsid w:val="00563661"/>
    <w:rsid w:val="0056384B"/>
    <w:rsid w:val="005638B7"/>
    <w:rsid w:val="00563D75"/>
    <w:rsid w:val="00563F2F"/>
    <w:rsid w:val="005644B8"/>
    <w:rsid w:val="005645EC"/>
    <w:rsid w:val="00564609"/>
    <w:rsid w:val="00564AF5"/>
    <w:rsid w:val="00564B99"/>
    <w:rsid w:val="00564C99"/>
    <w:rsid w:val="00564FB4"/>
    <w:rsid w:val="005654E8"/>
    <w:rsid w:val="0056567F"/>
    <w:rsid w:val="00565DCE"/>
    <w:rsid w:val="00565E88"/>
    <w:rsid w:val="00565FED"/>
    <w:rsid w:val="00565FEE"/>
    <w:rsid w:val="005664D9"/>
    <w:rsid w:val="00566649"/>
    <w:rsid w:val="00566701"/>
    <w:rsid w:val="00566E82"/>
    <w:rsid w:val="00567154"/>
    <w:rsid w:val="0056756C"/>
    <w:rsid w:val="005678E6"/>
    <w:rsid w:val="0056798B"/>
    <w:rsid w:val="00567C4E"/>
    <w:rsid w:val="00570075"/>
    <w:rsid w:val="0057009B"/>
    <w:rsid w:val="005700CC"/>
    <w:rsid w:val="0057026E"/>
    <w:rsid w:val="005704D7"/>
    <w:rsid w:val="005708AA"/>
    <w:rsid w:val="00570A24"/>
    <w:rsid w:val="00570A8D"/>
    <w:rsid w:val="00570CE3"/>
    <w:rsid w:val="00570F1E"/>
    <w:rsid w:val="00570FDA"/>
    <w:rsid w:val="00571A4A"/>
    <w:rsid w:val="00571C42"/>
    <w:rsid w:val="00571E35"/>
    <w:rsid w:val="00571E41"/>
    <w:rsid w:val="005720E2"/>
    <w:rsid w:val="00572593"/>
    <w:rsid w:val="00572A56"/>
    <w:rsid w:val="00572E8C"/>
    <w:rsid w:val="00573A42"/>
    <w:rsid w:val="005744CA"/>
    <w:rsid w:val="005744F2"/>
    <w:rsid w:val="005746FC"/>
    <w:rsid w:val="005747C6"/>
    <w:rsid w:val="00574948"/>
    <w:rsid w:val="00574A98"/>
    <w:rsid w:val="00574FF5"/>
    <w:rsid w:val="00575615"/>
    <w:rsid w:val="0057635B"/>
    <w:rsid w:val="00576403"/>
    <w:rsid w:val="0057681B"/>
    <w:rsid w:val="00576B3C"/>
    <w:rsid w:val="00576BBA"/>
    <w:rsid w:val="00576C78"/>
    <w:rsid w:val="00576FEF"/>
    <w:rsid w:val="0057763E"/>
    <w:rsid w:val="00577BB2"/>
    <w:rsid w:val="00577CA4"/>
    <w:rsid w:val="00577E11"/>
    <w:rsid w:val="005804F4"/>
    <w:rsid w:val="00580513"/>
    <w:rsid w:val="00580609"/>
    <w:rsid w:val="0058076F"/>
    <w:rsid w:val="005808B6"/>
    <w:rsid w:val="00580AD2"/>
    <w:rsid w:val="00580EDC"/>
    <w:rsid w:val="005812EE"/>
    <w:rsid w:val="005813BA"/>
    <w:rsid w:val="00581658"/>
    <w:rsid w:val="005816DF"/>
    <w:rsid w:val="005818A1"/>
    <w:rsid w:val="00581AAE"/>
    <w:rsid w:val="00581BBF"/>
    <w:rsid w:val="00581D6E"/>
    <w:rsid w:val="00581DE4"/>
    <w:rsid w:val="00581EF2"/>
    <w:rsid w:val="00581FBF"/>
    <w:rsid w:val="0058213B"/>
    <w:rsid w:val="0058239E"/>
    <w:rsid w:val="00582564"/>
    <w:rsid w:val="00582604"/>
    <w:rsid w:val="00582684"/>
    <w:rsid w:val="00582DBE"/>
    <w:rsid w:val="0058302B"/>
    <w:rsid w:val="005831E0"/>
    <w:rsid w:val="00583251"/>
    <w:rsid w:val="005837D1"/>
    <w:rsid w:val="005839CC"/>
    <w:rsid w:val="00583A31"/>
    <w:rsid w:val="00583A90"/>
    <w:rsid w:val="005842A9"/>
    <w:rsid w:val="0058473F"/>
    <w:rsid w:val="00584781"/>
    <w:rsid w:val="00584A4C"/>
    <w:rsid w:val="00584D0E"/>
    <w:rsid w:val="00584E92"/>
    <w:rsid w:val="005859B4"/>
    <w:rsid w:val="00585A63"/>
    <w:rsid w:val="00585B08"/>
    <w:rsid w:val="00585C00"/>
    <w:rsid w:val="00585EFE"/>
    <w:rsid w:val="00586363"/>
    <w:rsid w:val="00586513"/>
    <w:rsid w:val="005866E6"/>
    <w:rsid w:val="005867D3"/>
    <w:rsid w:val="005869F7"/>
    <w:rsid w:val="00586B28"/>
    <w:rsid w:val="005875AA"/>
    <w:rsid w:val="00587623"/>
    <w:rsid w:val="005879D7"/>
    <w:rsid w:val="00587BF5"/>
    <w:rsid w:val="00587C4D"/>
    <w:rsid w:val="00587E15"/>
    <w:rsid w:val="00590112"/>
    <w:rsid w:val="00590272"/>
    <w:rsid w:val="00590A25"/>
    <w:rsid w:val="00590F59"/>
    <w:rsid w:val="00590FA9"/>
    <w:rsid w:val="00591118"/>
    <w:rsid w:val="0059128D"/>
    <w:rsid w:val="005913B1"/>
    <w:rsid w:val="005913CC"/>
    <w:rsid w:val="005915A3"/>
    <w:rsid w:val="005919FC"/>
    <w:rsid w:val="00591D00"/>
    <w:rsid w:val="00591D83"/>
    <w:rsid w:val="00592967"/>
    <w:rsid w:val="00592FB5"/>
    <w:rsid w:val="005933E6"/>
    <w:rsid w:val="005935CB"/>
    <w:rsid w:val="00593C79"/>
    <w:rsid w:val="005946B7"/>
    <w:rsid w:val="0059478F"/>
    <w:rsid w:val="0059492B"/>
    <w:rsid w:val="00594B16"/>
    <w:rsid w:val="00594EFD"/>
    <w:rsid w:val="00594F41"/>
    <w:rsid w:val="005954A5"/>
    <w:rsid w:val="005955B0"/>
    <w:rsid w:val="005956E7"/>
    <w:rsid w:val="00595E08"/>
    <w:rsid w:val="0059625C"/>
    <w:rsid w:val="0059637E"/>
    <w:rsid w:val="005966EA"/>
    <w:rsid w:val="00596754"/>
    <w:rsid w:val="00596BA2"/>
    <w:rsid w:val="00596BD8"/>
    <w:rsid w:val="00596DB3"/>
    <w:rsid w:val="00596DB4"/>
    <w:rsid w:val="00597184"/>
    <w:rsid w:val="00597252"/>
    <w:rsid w:val="00597A23"/>
    <w:rsid w:val="005A00E4"/>
    <w:rsid w:val="005A0306"/>
    <w:rsid w:val="005A03C0"/>
    <w:rsid w:val="005A0D88"/>
    <w:rsid w:val="005A1223"/>
    <w:rsid w:val="005A152D"/>
    <w:rsid w:val="005A1664"/>
    <w:rsid w:val="005A16E9"/>
    <w:rsid w:val="005A1752"/>
    <w:rsid w:val="005A20C3"/>
    <w:rsid w:val="005A26CE"/>
    <w:rsid w:val="005A2BCD"/>
    <w:rsid w:val="005A2BEE"/>
    <w:rsid w:val="005A2FD6"/>
    <w:rsid w:val="005A36C3"/>
    <w:rsid w:val="005A3729"/>
    <w:rsid w:val="005A3856"/>
    <w:rsid w:val="005A3A7C"/>
    <w:rsid w:val="005A3B8B"/>
    <w:rsid w:val="005A4287"/>
    <w:rsid w:val="005A472D"/>
    <w:rsid w:val="005A4806"/>
    <w:rsid w:val="005A483C"/>
    <w:rsid w:val="005A48BB"/>
    <w:rsid w:val="005A4900"/>
    <w:rsid w:val="005A4DD1"/>
    <w:rsid w:val="005A4E9B"/>
    <w:rsid w:val="005A51B6"/>
    <w:rsid w:val="005A5273"/>
    <w:rsid w:val="005A5499"/>
    <w:rsid w:val="005A5AAE"/>
    <w:rsid w:val="005A65F2"/>
    <w:rsid w:val="005A6A43"/>
    <w:rsid w:val="005A6CC5"/>
    <w:rsid w:val="005A6D9B"/>
    <w:rsid w:val="005A6DCE"/>
    <w:rsid w:val="005A74B8"/>
    <w:rsid w:val="005A759F"/>
    <w:rsid w:val="005A7627"/>
    <w:rsid w:val="005A7B43"/>
    <w:rsid w:val="005A7B6B"/>
    <w:rsid w:val="005A7BE4"/>
    <w:rsid w:val="005A7CDA"/>
    <w:rsid w:val="005A7D81"/>
    <w:rsid w:val="005B0323"/>
    <w:rsid w:val="005B0A12"/>
    <w:rsid w:val="005B0AF7"/>
    <w:rsid w:val="005B0CF0"/>
    <w:rsid w:val="005B0D89"/>
    <w:rsid w:val="005B1025"/>
    <w:rsid w:val="005B1221"/>
    <w:rsid w:val="005B1235"/>
    <w:rsid w:val="005B12CC"/>
    <w:rsid w:val="005B1393"/>
    <w:rsid w:val="005B186B"/>
    <w:rsid w:val="005B1CFD"/>
    <w:rsid w:val="005B1E1D"/>
    <w:rsid w:val="005B1F28"/>
    <w:rsid w:val="005B237F"/>
    <w:rsid w:val="005B24DD"/>
    <w:rsid w:val="005B2A5F"/>
    <w:rsid w:val="005B2D42"/>
    <w:rsid w:val="005B2EE5"/>
    <w:rsid w:val="005B37FB"/>
    <w:rsid w:val="005B3D62"/>
    <w:rsid w:val="005B4407"/>
    <w:rsid w:val="005B445A"/>
    <w:rsid w:val="005B45AC"/>
    <w:rsid w:val="005B473D"/>
    <w:rsid w:val="005B4A87"/>
    <w:rsid w:val="005B4CD2"/>
    <w:rsid w:val="005B5101"/>
    <w:rsid w:val="005B5131"/>
    <w:rsid w:val="005B57B9"/>
    <w:rsid w:val="005B5B14"/>
    <w:rsid w:val="005B5D3E"/>
    <w:rsid w:val="005B6041"/>
    <w:rsid w:val="005B642B"/>
    <w:rsid w:val="005B6890"/>
    <w:rsid w:val="005B689A"/>
    <w:rsid w:val="005B6AC3"/>
    <w:rsid w:val="005B6DBA"/>
    <w:rsid w:val="005B6E62"/>
    <w:rsid w:val="005B70E3"/>
    <w:rsid w:val="005B7290"/>
    <w:rsid w:val="005B749D"/>
    <w:rsid w:val="005B75B5"/>
    <w:rsid w:val="005B7653"/>
    <w:rsid w:val="005B77CD"/>
    <w:rsid w:val="005B7C34"/>
    <w:rsid w:val="005B7E57"/>
    <w:rsid w:val="005C0136"/>
    <w:rsid w:val="005C0246"/>
    <w:rsid w:val="005C03DD"/>
    <w:rsid w:val="005C072B"/>
    <w:rsid w:val="005C128C"/>
    <w:rsid w:val="005C163A"/>
    <w:rsid w:val="005C16D7"/>
    <w:rsid w:val="005C186A"/>
    <w:rsid w:val="005C1895"/>
    <w:rsid w:val="005C1CBD"/>
    <w:rsid w:val="005C1EEB"/>
    <w:rsid w:val="005C20F8"/>
    <w:rsid w:val="005C23BD"/>
    <w:rsid w:val="005C2588"/>
    <w:rsid w:val="005C270F"/>
    <w:rsid w:val="005C29FE"/>
    <w:rsid w:val="005C2C38"/>
    <w:rsid w:val="005C3195"/>
    <w:rsid w:val="005C32F5"/>
    <w:rsid w:val="005C3CCC"/>
    <w:rsid w:val="005C3D9F"/>
    <w:rsid w:val="005C4091"/>
    <w:rsid w:val="005C4176"/>
    <w:rsid w:val="005C45D8"/>
    <w:rsid w:val="005C4912"/>
    <w:rsid w:val="005C4C1E"/>
    <w:rsid w:val="005C4E0A"/>
    <w:rsid w:val="005C4E92"/>
    <w:rsid w:val="005C4FC4"/>
    <w:rsid w:val="005C543E"/>
    <w:rsid w:val="005C561D"/>
    <w:rsid w:val="005C5669"/>
    <w:rsid w:val="005C5A66"/>
    <w:rsid w:val="005C5B6C"/>
    <w:rsid w:val="005C5DD5"/>
    <w:rsid w:val="005C5EC0"/>
    <w:rsid w:val="005C6AA8"/>
    <w:rsid w:val="005C6D51"/>
    <w:rsid w:val="005C7018"/>
    <w:rsid w:val="005C7548"/>
    <w:rsid w:val="005C75CF"/>
    <w:rsid w:val="005C79CE"/>
    <w:rsid w:val="005D0022"/>
    <w:rsid w:val="005D0067"/>
    <w:rsid w:val="005D044D"/>
    <w:rsid w:val="005D0518"/>
    <w:rsid w:val="005D071D"/>
    <w:rsid w:val="005D0A3B"/>
    <w:rsid w:val="005D0F8A"/>
    <w:rsid w:val="005D140C"/>
    <w:rsid w:val="005D15EF"/>
    <w:rsid w:val="005D1656"/>
    <w:rsid w:val="005D1C80"/>
    <w:rsid w:val="005D1CA7"/>
    <w:rsid w:val="005D1F41"/>
    <w:rsid w:val="005D1FF6"/>
    <w:rsid w:val="005D34D2"/>
    <w:rsid w:val="005D3615"/>
    <w:rsid w:val="005D3BB7"/>
    <w:rsid w:val="005D3C54"/>
    <w:rsid w:val="005D3CEB"/>
    <w:rsid w:val="005D40F8"/>
    <w:rsid w:val="005D4118"/>
    <w:rsid w:val="005D4123"/>
    <w:rsid w:val="005D41C3"/>
    <w:rsid w:val="005D41EF"/>
    <w:rsid w:val="005D43C8"/>
    <w:rsid w:val="005D4673"/>
    <w:rsid w:val="005D4AAE"/>
    <w:rsid w:val="005D4E9A"/>
    <w:rsid w:val="005D4ED5"/>
    <w:rsid w:val="005D4FF7"/>
    <w:rsid w:val="005D5361"/>
    <w:rsid w:val="005D5625"/>
    <w:rsid w:val="005D5AE0"/>
    <w:rsid w:val="005D5B22"/>
    <w:rsid w:val="005D5D71"/>
    <w:rsid w:val="005D5E8A"/>
    <w:rsid w:val="005D5F98"/>
    <w:rsid w:val="005D5FD0"/>
    <w:rsid w:val="005D6830"/>
    <w:rsid w:val="005D6C7A"/>
    <w:rsid w:val="005D6F6E"/>
    <w:rsid w:val="005D71F4"/>
    <w:rsid w:val="005D76E7"/>
    <w:rsid w:val="005D777F"/>
    <w:rsid w:val="005D7B3A"/>
    <w:rsid w:val="005D7BE4"/>
    <w:rsid w:val="005D7DB8"/>
    <w:rsid w:val="005D7E25"/>
    <w:rsid w:val="005D7E9D"/>
    <w:rsid w:val="005E0163"/>
    <w:rsid w:val="005E0241"/>
    <w:rsid w:val="005E047E"/>
    <w:rsid w:val="005E0563"/>
    <w:rsid w:val="005E0669"/>
    <w:rsid w:val="005E0879"/>
    <w:rsid w:val="005E093F"/>
    <w:rsid w:val="005E09B5"/>
    <w:rsid w:val="005E0BC2"/>
    <w:rsid w:val="005E0C12"/>
    <w:rsid w:val="005E0C19"/>
    <w:rsid w:val="005E10DD"/>
    <w:rsid w:val="005E1A77"/>
    <w:rsid w:val="005E1B19"/>
    <w:rsid w:val="005E1C75"/>
    <w:rsid w:val="005E1C89"/>
    <w:rsid w:val="005E2149"/>
    <w:rsid w:val="005E287D"/>
    <w:rsid w:val="005E287F"/>
    <w:rsid w:val="005E29F4"/>
    <w:rsid w:val="005E2A49"/>
    <w:rsid w:val="005E2DDF"/>
    <w:rsid w:val="005E2EC3"/>
    <w:rsid w:val="005E35A7"/>
    <w:rsid w:val="005E3672"/>
    <w:rsid w:val="005E3918"/>
    <w:rsid w:val="005E3A13"/>
    <w:rsid w:val="005E3C08"/>
    <w:rsid w:val="005E3E3E"/>
    <w:rsid w:val="005E40F2"/>
    <w:rsid w:val="005E43C2"/>
    <w:rsid w:val="005E463F"/>
    <w:rsid w:val="005E46C3"/>
    <w:rsid w:val="005E47FF"/>
    <w:rsid w:val="005E4BC3"/>
    <w:rsid w:val="005E5264"/>
    <w:rsid w:val="005E5407"/>
    <w:rsid w:val="005E5586"/>
    <w:rsid w:val="005E57BC"/>
    <w:rsid w:val="005E5E20"/>
    <w:rsid w:val="005E6146"/>
    <w:rsid w:val="005E614B"/>
    <w:rsid w:val="005E62AB"/>
    <w:rsid w:val="005E6344"/>
    <w:rsid w:val="005E6380"/>
    <w:rsid w:val="005E6394"/>
    <w:rsid w:val="005E6696"/>
    <w:rsid w:val="005E6A4D"/>
    <w:rsid w:val="005E6A9C"/>
    <w:rsid w:val="005E6E93"/>
    <w:rsid w:val="005E7043"/>
    <w:rsid w:val="005E71B1"/>
    <w:rsid w:val="005E71D5"/>
    <w:rsid w:val="005E74DF"/>
    <w:rsid w:val="005E75EE"/>
    <w:rsid w:val="005E7B61"/>
    <w:rsid w:val="005E7E70"/>
    <w:rsid w:val="005F00A6"/>
    <w:rsid w:val="005F015C"/>
    <w:rsid w:val="005F034B"/>
    <w:rsid w:val="005F039E"/>
    <w:rsid w:val="005F0407"/>
    <w:rsid w:val="005F04CF"/>
    <w:rsid w:val="005F06D4"/>
    <w:rsid w:val="005F08E4"/>
    <w:rsid w:val="005F16FA"/>
    <w:rsid w:val="005F198E"/>
    <w:rsid w:val="005F1CD4"/>
    <w:rsid w:val="005F1D5C"/>
    <w:rsid w:val="005F20FE"/>
    <w:rsid w:val="005F2645"/>
    <w:rsid w:val="005F26C2"/>
    <w:rsid w:val="005F2AAC"/>
    <w:rsid w:val="005F2B70"/>
    <w:rsid w:val="005F2C1D"/>
    <w:rsid w:val="005F2E87"/>
    <w:rsid w:val="005F2F84"/>
    <w:rsid w:val="005F2FDB"/>
    <w:rsid w:val="005F30B8"/>
    <w:rsid w:val="005F31C9"/>
    <w:rsid w:val="005F3526"/>
    <w:rsid w:val="005F3568"/>
    <w:rsid w:val="005F3641"/>
    <w:rsid w:val="005F3811"/>
    <w:rsid w:val="005F3C77"/>
    <w:rsid w:val="005F4271"/>
    <w:rsid w:val="005F4381"/>
    <w:rsid w:val="005F4766"/>
    <w:rsid w:val="005F49E1"/>
    <w:rsid w:val="005F4D44"/>
    <w:rsid w:val="005F5175"/>
    <w:rsid w:val="005F51B7"/>
    <w:rsid w:val="005F53CB"/>
    <w:rsid w:val="005F541A"/>
    <w:rsid w:val="005F5560"/>
    <w:rsid w:val="005F5881"/>
    <w:rsid w:val="005F5958"/>
    <w:rsid w:val="005F5C13"/>
    <w:rsid w:val="005F5F44"/>
    <w:rsid w:val="005F5FBD"/>
    <w:rsid w:val="005F6214"/>
    <w:rsid w:val="005F6232"/>
    <w:rsid w:val="005F6341"/>
    <w:rsid w:val="005F6449"/>
    <w:rsid w:val="005F6D7C"/>
    <w:rsid w:val="005F7290"/>
    <w:rsid w:val="005F7471"/>
    <w:rsid w:val="005F7874"/>
    <w:rsid w:val="005F78C0"/>
    <w:rsid w:val="005F7C20"/>
    <w:rsid w:val="005F7E0C"/>
    <w:rsid w:val="005F7F73"/>
    <w:rsid w:val="0060032C"/>
    <w:rsid w:val="006010B1"/>
    <w:rsid w:val="006015DD"/>
    <w:rsid w:val="00601B1F"/>
    <w:rsid w:val="00601C7E"/>
    <w:rsid w:val="00601EBD"/>
    <w:rsid w:val="00601FCF"/>
    <w:rsid w:val="0060208C"/>
    <w:rsid w:val="006024C3"/>
    <w:rsid w:val="00602560"/>
    <w:rsid w:val="006026EC"/>
    <w:rsid w:val="00602AD3"/>
    <w:rsid w:val="00602DF3"/>
    <w:rsid w:val="00602E53"/>
    <w:rsid w:val="0060351C"/>
    <w:rsid w:val="0060354A"/>
    <w:rsid w:val="00603953"/>
    <w:rsid w:val="00603E34"/>
    <w:rsid w:val="006042E7"/>
    <w:rsid w:val="0060430A"/>
    <w:rsid w:val="00604405"/>
    <w:rsid w:val="006044D1"/>
    <w:rsid w:val="006044F2"/>
    <w:rsid w:val="00604649"/>
    <w:rsid w:val="00604871"/>
    <w:rsid w:val="00605327"/>
    <w:rsid w:val="0060557C"/>
    <w:rsid w:val="0060582E"/>
    <w:rsid w:val="00605BED"/>
    <w:rsid w:val="00605CFC"/>
    <w:rsid w:val="00605F74"/>
    <w:rsid w:val="006063EE"/>
    <w:rsid w:val="0060664E"/>
    <w:rsid w:val="0060691B"/>
    <w:rsid w:val="00606C8F"/>
    <w:rsid w:val="00607220"/>
    <w:rsid w:val="00607779"/>
    <w:rsid w:val="00607A32"/>
    <w:rsid w:val="00607C32"/>
    <w:rsid w:val="0061002A"/>
    <w:rsid w:val="0061011E"/>
    <w:rsid w:val="00610402"/>
    <w:rsid w:val="006106CD"/>
    <w:rsid w:val="00610BE0"/>
    <w:rsid w:val="00610D57"/>
    <w:rsid w:val="00610EBA"/>
    <w:rsid w:val="00610FC7"/>
    <w:rsid w:val="006110BA"/>
    <w:rsid w:val="006110DD"/>
    <w:rsid w:val="0061138A"/>
    <w:rsid w:val="00611394"/>
    <w:rsid w:val="006114C0"/>
    <w:rsid w:val="00611646"/>
    <w:rsid w:val="006116FC"/>
    <w:rsid w:val="00611819"/>
    <w:rsid w:val="00611A88"/>
    <w:rsid w:val="00611AF9"/>
    <w:rsid w:val="00611DFF"/>
    <w:rsid w:val="00611E63"/>
    <w:rsid w:val="00611E9A"/>
    <w:rsid w:val="0061217F"/>
    <w:rsid w:val="006121CF"/>
    <w:rsid w:val="006122C8"/>
    <w:rsid w:val="00612DA1"/>
    <w:rsid w:val="00613097"/>
    <w:rsid w:val="00613207"/>
    <w:rsid w:val="00613552"/>
    <w:rsid w:val="00613682"/>
    <w:rsid w:val="006136BB"/>
    <w:rsid w:val="00613757"/>
    <w:rsid w:val="00613CF5"/>
    <w:rsid w:val="00613F9C"/>
    <w:rsid w:val="00614157"/>
    <w:rsid w:val="00614473"/>
    <w:rsid w:val="0061458C"/>
    <w:rsid w:val="006145A5"/>
    <w:rsid w:val="00614AD6"/>
    <w:rsid w:val="00615375"/>
    <w:rsid w:val="006155FD"/>
    <w:rsid w:val="006157EC"/>
    <w:rsid w:val="00615A45"/>
    <w:rsid w:val="00615A6B"/>
    <w:rsid w:val="00615A76"/>
    <w:rsid w:val="0061609D"/>
    <w:rsid w:val="00616242"/>
    <w:rsid w:val="006164D4"/>
    <w:rsid w:val="006164F9"/>
    <w:rsid w:val="0061672A"/>
    <w:rsid w:val="006167CD"/>
    <w:rsid w:val="0061693A"/>
    <w:rsid w:val="00616FCC"/>
    <w:rsid w:val="00616FE1"/>
    <w:rsid w:val="00617229"/>
    <w:rsid w:val="00617699"/>
    <w:rsid w:val="00617861"/>
    <w:rsid w:val="00617975"/>
    <w:rsid w:val="006179C7"/>
    <w:rsid w:val="00617A9E"/>
    <w:rsid w:val="00617C2C"/>
    <w:rsid w:val="00620414"/>
    <w:rsid w:val="00620640"/>
    <w:rsid w:val="006209C9"/>
    <w:rsid w:val="00620AA5"/>
    <w:rsid w:val="00620AEC"/>
    <w:rsid w:val="00620B63"/>
    <w:rsid w:val="00620DE1"/>
    <w:rsid w:val="00620F97"/>
    <w:rsid w:val="006213BF"/>
    <w:rsid w:val="0062141B"/>
    <w:rsid w:val="006216C1"/>
    <w:rsid w:val="00621DAE"/>
    <w:rsid w:val="006222B7"/>
    <w:rsid w:val="006224D4"/>
    <w:rsid w:val="006227B0"/>
    <w:rsid w:val="00622AA5"/>
    <w:rsid w:val="00622AF0"/>
    <w:rsid w:val="00622D0B"/>
    <w:rsid w:val="0062325F"/>
    <w:rsid w:val="00623DB2"/>
    <w:rsid w:val="00623E54"/>
    <w:rsid w:val="00624569"/>
    <w:rsid w:val="00624675"/>
    <w:rsid w:val="006248BE"/>
    <w:rsid w:val="00624BD3"/>
    <w:rsid w:val="00624C25"/>
    <w:rsid w:val="00624C6E"/>
    <w:rsid w:val="00624C6F"/>
    <w:rsid w:val="00625129"/>
    <w:rsid w:val="00625334"/>
    <w:rsid w:val="006256FB"/>
    <w:rsid w:val="00625821"/>
    <w:rsid w:val="00625B81"/>
    <w:rsid w:val="00626029"/>
    <w:rsid w:val="00627086"/>
    <w:rsid w:val="00627258"/>
    <w:rsid w:val="00627259"/>
    <w:rsid w:val="00627423"/>
    <w:rsid w:val="00627706"/>
    <w:rsid w:val="006279D9"/>
    <w:rsid w:val="00627B90"/>
    <w:rsid w:val="00627DFC"/>
    <w:rsid w:val="00627EC6"/>
    <w:rsid w:val="00627FC9"/>
    <w:rsid w:val="00630374"/>
    <w:rsid w:val="0063064F"/>
    <w:rsid w:val="006306FB"/>
    <w:rsid w:val="0063093D"/>
    <w:rsid w:val="00630981"/>
    <w:rsid w:val="00630AB2"/>
    <w:rsid w:val="00630AEC"/>
    <w:rsid w:val="00630C52"/>
    <w:rsid w:val="00630E81"/>
    <w:rsid w:val="00630EE7"/>
    <w:rsid w:val="006312F8"/>
    <w:rsid w:val="00631563"/>
    <w:rsid w:val="006317C6"/>
    <w:rsid w:val="006318A7"/>
    <w:rsid w:val="006318AC"/>
    <w:rsid w:val="006319A0"/>
    <w:rsid w:val="00632551"/>
    <w:rsid w:val="0063266F"/>
    <w:rsid w:val="006326E3"/>
    <w:rsid w:val="00632939"/>
    <w:rsid w:val="00632BF9"/>
    <w:rsid w:val="00633013"/>
    <w:rsid w:val="0063313B"/>
    <w:rsid w:val="006337E7"/>
    <w:rsid w:val="00633D34"/>
    <w:rsid w:val="00634091"/>
    <w:rsid w:val="00634A0D"/>
    <w:rsid w:val="00634B89"/>
    <w:rsid w:val="00634E41"/>
    <w:rsid w:val="00635490"/>
    <w:rsid w:val="006356AE"/>
    <w:rsid w:val="00635FD2"/>
    <w:rsid w:val="00636127"/>
    <w:rsid w:val="0063647C"/>
    <w:rsid w:val="00636B9F"/>
    <w:rsid w:val="00636F98"/>
    <w:rsid w:val="00637C6C"/>
    <w:rsid w:val="00637ED8"/>
    <w:rsid w:val="00640105"/>
    <w:rsid w:val="006405EC"/>
    <w:rsid w:val="00640C34"/>
    <w:rsid w:val="00641186"/>
    <w:rsid w:val="006411AA"/>
    <w:rsid w:val="006426D8"/>
    <w:rsid w:val="006427E3"/>
    <w:rsid w:val="00642A77"/>
    <w:rsid w:val="00642AA5"/>
    <w:rsid w:val="00642AF7"/>
    <w:rsid w:val="00642CDA"/>
    <w:rsid w:val="00642DEF"/>
    <w:rsid w:val="0064351F"/>
    <w:rsid w:val="00643827"/>
    <w:rsid w:val="006438F2"/>
    <w:rsid w:val="00643B78"/>
    <w:rsid w:val="00643C72"/>
    <w:rsid w:val="0064410C"/>
    <w:rsid w:val="006441FC"/>
    <w:rsid w:val="006442D0"/>
    <w:rsid w:val="006443FB"/>
    <w:rsid w:val="0064477B"/>
    <w:rsid w:val="006447D9"/>
    <w:rsid w:val="00644A90"/>
    <w:rsid w:val="00644F1C"/>
    <w:rsid w:val="006451E0"/>
    <w:rsid w:val="006452FB"/>
    <w:rsid w:val="006454ED"/>
    <w:rsid w:val="00646740"/>
    <w:rsid w:val="00646924"/>
    <w:rsid w:val="0064790D"/>
    <w:rsid w:val="00650117"/>
    <w:rsid w:val="006508FF"/>
    <w:rsid w:val="00650971"/>
    <w:rsid w:val="00650C68"/>
    <w:rsid w:val="00650D80"/>
    <w:rsid w:val="00650E6E"/>
    <w:rsid w:val="0065110F"/>
    <w:rsid w:val="006511E2"/>
    <w:rsid w:val="0065151C"/>
    <w:rsid w:val="0065152F"/>
    <w:rsid w:val="006516FB"/>
    <w:rsid w:val="006518B1"/>
    <w:rsid w:val="0065195B"/>
    <w:rsid w:val="00651CB1"/>
    <w:rsid w:val="00651CD5"/>
    <w:rsid w:val="00651DDE"/>
    <w:rsid w:val="006527A9"/>
    <w:rsid w:val="00652813"/>
    <w:rsid w:val="006529D6"/>
    <w:rsid w:val="00652F96"/>
    <w:rsid w:val="00653017"/>
    <w:rsid w:val="006531E1"/>
    <w:rsid w:val="006531ED"/>
    <w:rsid w:val="006537E3"/>
    <w:rsid w:val="00653FFD"/>
    <w:rsid w:val="00654106"/>
    <w:rsid w:val="00654119"/>
    <w:rsid w:val="006545FD"/>
    <w:rsid w:val="0065487D"/>
    <w:rsid w:val="00654A00"/>
    <w:rsid w:val="00654A96"/>
    <w:rsid w:val="00654B54"/>
    <w:rsid w:val="00654FF8"/>
    <w:rsid w:val="00655238"/>
    <w:rsid w:val="00655262"/>
    <w:rsid w:val="0065535B"/>
    <w:rsid w:val="00655573"/>
    <w:rsid w:val="00655631"/>
    <w:rsid w:val="006556D6"/>
    <w:rsid w:val="006558F0"/>
    <w:rsid w:val="00655A18"/>
    <w:rsid w:val="00655AA2"/>
    <w:rsid w:val="006561FE"/>
    <w:rsid w:val="0065635C"/>
    <w:rsid w:val="00656D6D"/>
    <w:rsid w:val="00656E5E"/>
    <w:rsid w:val="00657088"/>
    <w:rsid w:val="00657219"/>
    <w:rsid w:val="006574E8"/>
    <w:rsid w:val="006603C3"/>
    <w:rsid w:val="006603C4"/>
    <w:rsid w:val="006603D2"/>
    <w:rsid w:val="00660986"/>
    <w:rsid w:val="00660D3F"/>
    <w:rsid w:val="00660DD9"/>
    <w:rsid w:val="006611A8"/>
    <w:rsid w:val="006611C2"/>
    <w:rsid w:val="0066143F"/>
    <w:rsid w:val="00661797"/>
    <w:rsid w:val="00661A8C"/>
    <w:rsid w:val="00661B45"/>
    <w:rsid w:val="00661C45"/>
    <w:rsid w:val="00661F6D"/>
    <w:rsid w:val="006628DC"/>
    <w:rsid w:val="00662BA3"/>
    <w:rsid w:val="00662EC7"/>
    <w:rsid w:val="006633A2"/>
    <w:rsid w:val="00663457"/>
    <w:rsid w:val="0066348A"/>
    <w:rsid w:val="0066350F"/>
    <w:rsid w:val="00663858"/>
    <w:rsid w:val="0066394D"/>
    <w:rsid w:val="006644A2"/>
    <w:rsid w:val="006644FF"/>
    <w:rsid w:val="00664553"/>
    <w:rsid w:val="0066478A"/>
    <w:rsid w:val="00664984"/>
    <w:rsid w:val="00664F6D"/>
    <w:rsid w:val="0066527F"/>
    <w:rsid w:val="0066549D"/>
    <w:rsid w:val="006657D7"/>
    <w:rsid w:val="00665A59"/>
    <w:rsid w:val="00665B10"/>
    <w:rsid w:val="00666201"/>
    <w:rsid w:val="0066686F"/>
    <w:rsid w:val="00666B89"/>
    <w:rsid w:val="00667798"/>
    <w:rsid w:val="006679CB"/>
    <w:rsid w:val="00667E50"/>
    <w:rsid w:val="00667FEC"/>
    <w:rsid w:val="006701AC"/>
    <w:rsid w:val="0067024A"/>
    <w:rsid w:val="00670A07"/>
    <w:rsid w:val="00670DA2"/>
    <w:rsid w:val="00670EC8"/>
    <w:rsid w:val="006712EC"/>
    <w:rsid w:val="006716E6"/>
    <w:rsid w:val="00671937"/>
    <w:rsid w:val="006722E4"/>
    <w:rsid w:val="00672459"/>
    <w:rsid w:val="006724D3"/>
    <w:rsid w:val="00672AE0"/>
    <w:rsid w:val="00672BE2"/>
    <w:rsid w:val="00673197"/>
    <w:rsid w:val="00673431"/>
    <w:rsid w:val="00673464"/>
    <w:rsid w:val="00673591"/>
    <w:rsid w:val="00673B68"/>
    <w:rsid w:val="0067409C"/>
    <w:rsid w:val="00674315"/>
    <w:rsid w:val="00674BF8"/>
    <w:rsid w:val="00674E22"/>
    <w:rsid w:val="00675111"/>
    <w:rsid w:val="006751B3"/>
    <w:rsid w:val="006755A7"/>
    <w:rsid w:val="006759F4"/>
    <w:rsid w:val="00675B82"/>
    <w:rsid w:val="00675D4D"/>
    <w:rsid w:val="00675FF5"/>
    <w:rsid w:val="00676343"/>
    <w:rsid w:val="0067640F"/>
    <w:rsid w:val="006766FF"/>
    <w:rsid w:val="006768F5"/>
    <w:rsid w:val="00676919"/>
    <w:rsid w:val="00676D6A"/>
    <w:rsid w:val="00676DDC"/>
    <w:rsid w:val="0067718F"/>
    <w:rsid w:val="0067794B"/>
    <w:rsid w:val="00677ACC"/>
    <w:rsid w:val="00677D73"/>
    <w:rsid w:val="00677E63"/>
    <w:rsid w:val="00680412"/>
    <w:rsid w:val="0068053D"/>
    <w:rsid w:val="006810B8"/>
    <w:rsid w:val="00681763"/>
    <w:rsid w:val="006818B7"/>
    <w:rsid w:val="006824E5"/>
    <w:rsid w:val="006829EE"/>
    <w:rsid w:val="00682A56"/>
    <w:rsid w:val="00682A78"/>
    <w:rsid w:val="00682DD5"/>
    <w:rsid w:val="00682E50"/>
    <w:rsid w:val="00682F5B"/>
    <w:rsid w:val="006830C7"/>
    <w:rsid w:val="00683238"/>
    <w:rsid w:val="0068324E"/>
    <w:rsid w:val="00683442"/>
    <w:rsid w:val="0068373F"/>
    <w:rsid w:val="006837EC"/>
    <w:rsid w:val="006839DF"/>
    <w:rsid w:val="00683DE7"/>
    <w:rsid w:val="00683F47"/>
    <w:rsid w:val="00684C19"/>
    <w:rsid w:val="00684C61"/>
    <w:rsid w:val="00684CA1"/>
    <w:rsid w:val="00684EBF"/>
    <w:rsid w:val="006852D9"/>
    <w:rsid w:val="00685616"/>
    <w:rsid w:val="00685BB8"/>
    <w:rsid w:val="00685BBB"/>
    <w:rsid w:val="00685D4E"/>
    <w:rsid w:val="00685E02"/>
    <w:rsid w:val="00686316"/>
    <w:rsid w:val="0068663C"/>
    <w:rsid w:val="0068729C"/>
    <w:rsid w:val="00687861"/>
    <w:rsid w:val="00687CD4"/>
    <w:rsid w:val="0069003A"/>
    <w:rsid w:val="00690756"/>
    <w:rsid w:val="00690CCC"/>
    <w:rsid w:val="00690CFB"/>
    <w:rsid w:val="00690DAD"/>
    <w:rsid w:val="0069115E"/>
    <w:rsid w:val="006911B0"/>
    <w:rsid w:val="00691240"/>
    <w:rsid w:val="006913CA"/>
    <w:rsid w:val="006917D5"/>
    <w:rsid w:val="006920AD"/>
    <w:rsid w:val="006924B7"/>
    <w:rsid w:val="00692678"/>
    <w:rsid w:val="00692C00"/>
    <w:rsid w:val="00693626"/>
    <w:rsid w:val="006936F8"/>
    <w:rsid w:val="00693727"/>
    <w:rsid w:val="0069430D"/>
    <w:rsid w:val="00694473"/>
    <w:rsid w:val="00694841"/>
    <w:rsid w:val="00694851"/>
    <w:rsid w:val="00695402"/>
    <w:rsid w:val="006954F9"/>
    <w:rsid w:val="006959B5"/>
    <w:rsid w:val="00695AD4"/>
    <w:rsid w:val="00696049"/>
    <w:rsid w:val="0069642E"/>
    <w:rsid w:val="006965C8"/>
    <w:rsid w:val="00696623"/>
    <w:rsid w:val="0069690D"/>
    <w:rsid w:val="00696B11"/>
    <w:rsid w:val="00696C3B"/>
    <w:rsid w:val="00696C6D"/>
    <w:rsid w:val="00696F52"/>
    <w:rsid w:val="006972CD"/>
    <w:rsid w:val="0069749F"/>
    <w:rsid w:val="006975D1"/>
    <w:rsid w:val="0069782B"/>
    <w:rsid w:val="006979E5"/>
    <w:rsid w:val="00697B04"/>
    <w:rsid w:val="00697C50"/>
    <w:rsid w:val="006A0D60"/>
    <w:rsid w:val="006A1197"/>
    <w:rsid w:val="006A171F"/>
    <w:rsid w:val="006A190F"/>
    <w:rsid w:val="006A252D"/>
    <w:rsid w:val="006A2C8A"/>
    <w:rsid w:val="006A332D"/>
    <w:rsid w:val="006A3B1F"/>
    <w:rsid w:val="006A3C60"/>
    <w:rsid w:val="006A4444"/>
    <w:rsid w:val="006A4467"/>
    <w:rsid w:val="006A44E6"/>
    <w:rsid w:val="006A4648"/>
    <w:rsid w:val="006A473D"/>
    <w:rsid w:val="006A4880"/>
    <w:rsid w:val="006A4ADA"/>
    <w:rsid w:val="006A5452"/>
    <w:rsid w:val="006A58BA"/>
    <w:rsid w:val="006A5C10"/>
    <w:rsid w:val="006A5CDD"/>
    <w:rsid w:val="006A5F68"/>
    <w:rsid w:val="006A5FAA"/>
    <w:rsid w:val="006A63A4"/>
    <w:rsid w:val="006A6746"/>
    <w:rsid w:val="006A6BC8"/>
    <w:rsid w:val="006A6D12"/>
    <w:rsid w:val="006A77EB"/>
    <w:rsid w:val="006A78AE"/>
    <w:rsid w:val="006A7C0B"/>
    <w:rsid w:val="006A7F58"/>
    <w:rsid w:val="006B01BB"/>
    <w:rsid w:val="006B03B1"/>
    <w:rsid w:val="006B0443"/>
    <w:rsid w:val="006B04CE"/>
    <w:rsid w:val="006B07D4"/>
    <w:rsid w:val="006B07EB"/>
    <w:rsid w:val="006B0F9C"/>
    <w:rsid w:val="006B116D"/>
    <w:rsid w:val="006B24E5"/>
    <w:rsid w:val="006B3172"/>
    <w:rsid w:val="006B33C6"/>
    <w:rsid w:val="006B3591"/>
    <w:rsid w:val="006B3BC6"/>
    <w:rsid w:val="006B3EA7"/>
    <w:rsid w:val="006B415B"/>
    <w:rsid w:val="006B431C"/>
    <w:rsid w:val="006B43C4"/>
    <w:rsid w:val="006B4472"/>
    <w:rsid w:val="006B4C56"/>
    <w:rsid w:val="006B4D58"/>
    <w:rsid w:val="006B4E2C"/>
    <w:rsid w:val="006B4F83"/>
    <w:rsid w:val="006B55C9"/>
    <w:rsid w:val="006B5751"/>
    <w:rsid w:val="006B5B42"/>
    <w:rsid w:val="006B5C1A"/>
    <w:rsid w:val="006B5F9C"/>
    <w:rsid w:val="006B6223"/>
    <w:rsid w:val="006B62CE"/>
    <w:rsid w:val="006B665D"/>
    <w:rsid w:val="006B6AB7"/>
    <w:rsid w:val="006B6F3C"/>
    <w:rsid w:val="006B7093"/>
    <w:rsid w:val="006B723C"/>
    <w:rsid w:val="006B73A4"/>
    <w:rsid w:val="006B756D"/>
    <w:rsid w:val="006B7952"/>
    <w:rsid w:val="006B7ADA"/>
    <w:rsid w:val="006B7B9D"/>
    <w:rsid w:val="006B7BCE"/>
    <w:rsid w:val="006C0443"/>
    <w:rsid w:val="006C0597"/>
    <w:rsid w:val="006C071E"/>
    <w:rsid w:val="006C0B07"/>
    <w:rsid w:val="006C0B08"/>
    <w:rsid w:val="006C0C4F"/>
    <w:rsid w:val="006C0E6D"/>
    <w:rsid w:val="006C12BA"/>
    <w:rsid w:val="006C191D"/>
    <w:rsid w:val="006C2527"/>
    <w:rsid w:val="006C252F"/>
    <w:rsid w:val="006C26D4"/>
    <w:rsid w:val="006C284B"/>
    <w:rsid w:val="006C2B10"/>
    <w:rsid w:val="006C2E21"/>
    <w:rsid w:val="006C338D"/>
    <w:rsid w:val="006C3565"/>
    <w:rsid w:val="006C376B"/>
    <w:rsid w:val="006C3E12"/>
    <w:rsid w:val="006C3E68"/>
    <w:rsid w:val="006C3F66"/>
    <w:rsid w:val="006C405D"/>
    <w:rsid w:val="006C4744"/>
    <w:rsid w:val="006C4C04"/>
    <w:rsid w:val="006C4CF9"/>
    <w:rsid w:val="006C522C"/>
    <w:rsid w:val="006C5B91"/>
    <w:rsid w:val="006C5C1E"/>
    <w:rsid w:val="006C5CB2"/>
    <w:rsid w:val="006C6191"/>
    <w:rsid w:val="006C62F0"/>
    <w:rsid w:val="006C6545"/>
    <w:rsid w:val="006C6589"/>
    <w:rsid w:val="006C670A"/>
    <w:rsid w:val="006C68B6"/>
    <w:rsid w:val="006C751B"/>
    <w:rsid w:val="006C75EF"/>
    <w:rsid w:val="006C7613"/>
    <w:rsid w:val="006C7940"/>
    <w:rsid w:val="006C7AFD"/>
    <w:rsid w:val="006C7C60"/>
    <w:rsid w:val="006D03A2"/>
    <w:rsid w:val="006D04E8"/>
    <w:rsid w:val="006D077B"/>
    <w:rsid w:val="006D09B5"/>
    <w:rsid w:val="006D0B37"/>
    <w:rsid w:val="006D0CD6"/>
    <w:rsid w:val="006D1116"/>
    <w:rsid w:val="006D1203"/>
    <w:rsid w:val="006D14D0"/>
    <w:rsid w:val="006D16F9"/>
    <w:rsid w:val="006D1BBA"/>
    <w:rsid w:val="006D201C"/>
    <w:rsid w:val="006D2093"/>
    <w:rsid w:val="006D2442"/>
    <w:rsid w:val="006D2552"/>
    <w:rsid w:val="006D2700"/>
    <w:rsid w:val="006D2961"/>
    <w:rsid w:val="006D29DF"/>
    <w:rsid w:val="006D3671"/>
    <w:rsid w:val="006D37CA"/>
    <w:rsid w:val="006D4246"/>
    <w:rsid w:val="006D4309"/>
    <w:rsid w:val="006D4AC3"/>
    <w:rsid w:val="006D4B45"/>
    <w:rsid w:val="006D4D2D"/>
    <w:rsid w:val="006D5350"/>
    <w:rsid w:val="006D54C3"/>
    <w:rsid w:val="006D54F1"/>
    <w:rsid w:val="006D57CD"/>
    <w:rsid w:val="006D5B4C"/>
    <w:rsid w:val="006D5BCF"/>
    <w:rsid w:val="006D604E"/>
    <w:rsid w:val="006D6A76"/>
    <w:rsid w:val="006D6FC6"/>
    <w:rsid w:val="006D7383"/>
    <w:rsid w:val="006D771B"/>
    <w:rsid w:val="006D7851"/>
    <w:rsid w:val="006D7AE8"/>
    <w:rsid w:val="006D7C98"/>
    <w:rsid w:val="006D7CDD"/>
    <w:rsid w:val="006D7FA0"/>
    <w:rsid w:val="006E05A5"/>
    <w:rsid w:val="006E07AE"/>
    <w:rsid w:val="006E0EF1"/>
    <w:rsid w:val="006E1238"/>
    <w:rsid w:val="006E17B0"/>
    <w:rsid w:val="006E17C4"/>
    <w:rsid w:val="006E18A2"/>
    <w:rsid w:val="006E1967"/>
    <w:rsid w:val="006E198E"/>
    <w:rsid w:val="006E1AAA"/>
    <w:rsid w:val="006E1DEB"/>
    <w:rsid w:val="006E1EF8"/>
    <w:rsid w:val="006E240E"/>
    <w:rsid w:val="006E2427"/>
    <w:rsid w:val="006E25DB"/>
    <w:rsid w:val="006E29E2"/>
    <w:rsid w:val="006E2AA5"/>
    <w:rsid w:val="006E30B0"/>
    <w:rsid w:val="006E3208"/>
    <w:rsid w:val="006E32A5"/>
    <w:rsid w:val="006E33D7"/>
    <w:rsid w:val="006E38BC"/>
    <w:rsid w:val="006E3983"/>
    <w:rsid w:val="006E3EBB"/>
    <w:rsid w:val="006E3F7B"/>
    <w:rsid w:val="006E4079"/>
    <w:rsid w:val="006E49C7"/>
    <w:rsid w:val="006E4AA8"/>
    <w:rsid w:val="006E4F12"/>
    <w:rsid w:val="006E4FD2"/>
    <w:rsid w:val="006E5259"/>
    <w:rsid w:val="006E5442"/>
    <w:rsid w:val="006E5687"/>
    <w:rsid w:val="006E58EF"/>
    <w:rsid w:val="006E5BD8"/>
    <w:rsid w:val="006E68FE"/>
    <w:rsid w:val="006E69DD"/>
    <w:rsid w:val="006E6F51"/>
    <w:rsid w:val="006E6F7F"/>
    <w:rsid w:val="006E7001"/>
    <w:rsid w:val="006E7082"/>
    <w:rsid w:val="006E7130"/>
    <w:rsid w:val="006E7280"/>
    <w:rsid w:val="006E74B3"/>
    <w:rsid w:val="006E75CC"/>
    <w:rsid w:val="006E767B"/>
    <w:rsid w:val="006E76E1"/>
    <w:rsid w:val="006E7A1D"/>
    <w:rsid w:val="006E7C6E"/>
    <w:rsid w:val="006E7D9F"/>
    <w:rsid w:val="006F0231"/>
    <w:rsid w:val="006F0A1B"/>
    <w:rsid w:val="006F116D"/>
    <w:rsid w:val="006F11DD"/>
    <w:rsid w:val="006F1513"/>
    <w:rsid w:val="006F17C7"/>
    <w:rsid w:val="006F1852"/>
    <w:rsid w:val="006F27A9"/>
    <w:rsid w:val="006F29FF"/>
    <w:rsid w:val="006F2A9A"/>
    <w:rsid w:val="006F2ABD"/>
    <w:rsid w:val="006F2B39"/>
    <w:rsid w:val="006F2CE8"/>
    <w:rsid w:val="006F2EB8"/>
    <w:rsid w:val="006F2F6E"/>
    <w:rsid w:val="006F2FB0"/>
    <w:rsid w:val="006F32E1"/>
    <w:rsid w:val="006F33F6"/>
    <w:rsid w:val="006F3723"/>
    <w:rsid w:val="006F379E"/>
    <w:rsid w:val="006F3834"/>
    <w:rsid w:val="006F3F82"/>
    <w:rsid w:val="006F4337"/>
    <w:rsid w:val="006F4372"/>
    <w:rsid w:val="006F44F0"/>
    <w:rsid w:val="006F5497"/>
    <w:rsid w:val="006F5675"/>
    <w:rsid w:val="006F5770"/>
    <w:rsid w:val="006F595F"/>
    <w:rsid w:val="006F5AA4"/>
    <w:rsid w:val="006F5B30"/>
    <w:rsid w:val="006F5F42"/>
    <w:rsid w:val="006F653F"/>
    <w:rsid w:val="006F6935"/>
    <w:rsid w:val="006F6CDA"/>
    <w:rsid w:val="006F6DD6"/>
    <w:rsid w:val="006F6EF6"/>
    <w:rsid w:val="006F7246"/>
    <w:rsid w:val="006F7600"/>
    <w:rsid w:val="006F76D5"/>
    <w:rsid w:val="006F77D7"/>
    <w:rsid w:val="006F796D"/>
    <w:rsid w:val="006F7E07"/>
    <w:rsid w:val="006F7E0C"/>
    <w:rsid w:val="00700492"/>
    <w:rsid w:val="0070050F"/>
    <w:rsid w:val="0070057F"/>
    <w:rsid w:val="00700987"/>
    <w:rsid w:val="00700AC6"/>
    <w:rsid w:val="00700FD8"/>
    <w:rsid w:val="00701028"/>
    <w:rsid w:val="00701252"/>
    <w:rsid w:val="00701284"/>
    <w:rsid w:val="00701435"/>
    <w:rsid w:val="00701980"/>
    <w:rsid w:val="00701A7D"/>
    <w:rsid w:val="00701E34"/>
    <w:rsid w:val="007022B3"/>
    <w:rsid w:val="0070243B"/>
    <w:rsid w:val="00702854"/>
    <w:rsid w:val="00702977"/>
    <w:rsid w:val="00702BE4"/>
    <w:rsid w:val="00702C17"/>
    <w:rsid w:val="00702E94"/>
    <w:rsid w:val="00702FF0"/>
    <w:rsid w:val="00703495"/>
    <w:rsid w:val="007037DA"/>
    <w:rsid w:val="00703DD3"/>
    <w:rsid w:val="00703EB6"/>
    <w:rsid w:val="00704FB9"/>
    <w:rsid w:val="0070529A"/>
    <w:rsid w:val="00705643"/>
    <w:rsid w:val="007056EC"/>
    <w:rsid w:val="00705A51"/>
    <w:rsid w:val="00705D0A"/>
    <w:rsid w:val="00705F80"/>
    <w:rsid w:val="007061DC"/>
    <w:rsid w:val="0070624D"/>
    <w:rsid w:val="0070664B"/>
    <w:rsid w:val="007067A6"/>
    <w:rsid w:val="00706878"/>
    <w:rsid w:val="00706C8A"/>
    <w:rsid w:val="007073C4"/>
    <w:rsid w:val="00707612"/>
    <w:rsid w:val="007076AD"/>
    <w:rsid w:val="007077A1"/>
    <w:rsid w:val="007078D2"/>
    <w:rsid w:val="00707B31"/>
    <w:rsid w:val="00707EBE"/>
    <w:rsid w:val="00707FB8"/>
    <w:rsid w:val="00710191"/>
    <w:rsid w:val="007101EF"/>
    <w:rsid w:val="007101FD"/>
    <w:rsid w:val="0071028D"/>
    <w:rsid w:val="0071028F"/>
    <w:rsid w:val="0071076B"/>
    <w:rsid w:val="00710B5A"/>
    <w:rsid w:val="00710B92"/>
    <w:rsid w:val="00710D88"/>
    <w:rsid w:val="00710F18"/>
    <w:rsid w:val="007110D6"/>
    <w:rsid w:val="00711337"/>
    <w:rsid w:val="00711485"/>
    <w:rsid w:val="00711959"/>
    <w:rsid w:val="00711E7A"/>
    <w:rsid w:val="0071217F"/>
    <w:rsid w:val="00712310"/>
    <w:rsid w:val="00712334"/>
    <w:rsid w:val="0071244C"/>
    <w:rsid w:val="007127D1"/>
    <w:rsid w:val="00712E6B"/>
    <w:rsid w:val="0071301E"/>
    <w:rsid w:val="00713197"/>
    <w:rsid w:val="00713562"/>
    <w:rsid w:val="007137CA"/>
    <w:rsid w:val="007139FF"/>
    <w:rsid w:val="00714139"/>
    <w:rsid w:val="007145EA"/>
    <w:rsid w:val="00714615"/>
    <w:rsid w:val="007148C9"/>
    <w:rsid w:val="007149D1"/>
    <w:rsid w:val="00714A84"/>
    <w:rsid w:val="00714B15"/>
    <w:rsid w:val="00714B3C"/>
    <w:rsid w:val="00714B7D"/>
    <w:rsid w:val="00714C58"/>
    <w:rsid w:val="00714D99"/>
    <w:rsid w:val="00714DF3"/>
    <w:rsid w:val="00714EF0"/>
    <w:rsid w:val="0071521C"/>
    <w:rsid w:val="00715274"/>
    <w:rsid w:val="00715364"/>
    <w:rsid w:val="007160C6"/>
    <w:rsid w:val="00716280"/>
    <w:rsid w:val="00716282"/>
    <w:rsid w:val="0071647A"/>
    <w:rsid w:val="007164E7"/>
    <w:rsid w:val="007167CD"/>
    <w:rsid w:val="00716A1E"/>
    <w:rsid w:val="00716A6A"/>
    <w:rsid w:val="00716AC1"/>
    <w:rsid w:val="00716D6A"/>
    <w:rsid w:val="00716FF7"/>
    <w:rsid w:val="007170CD"/>
    <w:rsid w:val="007176B3"/>
    <w:rsid w:val="00717B50"/>
    <w:rsid w:val="00717B69"/>
    <w:rsid w:val="00717BC6"/>
    <w:rsid w:val="00717E69"/>
    <w:rsid w:val="00720581"/>
    <w:rsid w:val="00720873"/>
    <w:rsid w:val="00720DAB"/>
    <w:rsid w:val="00720ECB"/>
    <w:rsid w:val="0072112D"/>
    <w:rsid w:val="00721155"/>
    <w:rsid w:val="0072155D"/>
    <w:rsid w:val="00721A46"/>
    <w:rsid w:val="00721DB4"/>
    <w:rsid w:val="0072211B"/>
    <w:rsid w:val="00722267"/>
    <w:rsid w:val="007222C3"/>
    <w:rsid w:val="00722BA6"/>
    <w:rsid w:val="00722E1C"/>
    <w:rsid w:val="00722E34"/>
    <w:rsid w:val="00723368"/>
    <w:rsid w:val="007237F7"/>
    <w:rsid w:val="00723B49"/>
    <w:rsid w:val="00723D0A"/>
    <w:rsid w:val="00723D9D"/>
    <w:rsid w:val="00723FFD"/>
    <w:rsid w:val="0072412F"/>
    <w:rsid w:val="00724661"/>
    <w:rsid w:val="0072513A"/>
    <w:rsid w:val="00725317"/>
    <w:rsid w:val="00725351"/>
    <w:rsid w:val="00725509"/>
    <w:rsid w:val="00725520"/>
    <w:rsid w:val="007259DF"/>
    <w:rsid w:val="00725A73"/>
    <w:rsid w:val="007263BF"/>
    <w:rsid w:val="007265BB"/>
    <w:rsid w:val="0072664C"/>
    <w:rsid w:val="007266FD"/>
    <w:rsid w:val="007269B8"/>
    <w:rsid w:val="00726C9B"/>
    <w:rsid w:val="007270B4"/>
    <w:rsid w:val="007275A3"/>
    <w:rsid w:val="00727863"/>
    <w:rsid w:val="00727991"/>
    <w:rsid w:val="00727B53"/>
    <w:rsid w:val="00727DBF"/>
    <w:rsid w:val="0073017F"/>
    <w:rsid w:val="00730892"/>
    <w:rsid w:val="007310F9"/>
    <w:rsid w:val="007313F9"/>
    <w:rsid w:val="00731CCC"/>
    <w:rsid w:val="00731E2B"/>
    <w:rsid w:val="00731F17"/>
    <w:rsid w:val="00731F22"/>
    <w:rsid w:val="0073201C"/>
    <w:rsid w:val="007324FE"/>
    <w:rsid w:val="00732C9D"/>
    <w:rsid w:val="00733203"/>
    <w:rsid w:val="0073340F"/>
    <w:rsid w:val="007336ED"/>
    <w:rsid w:val="00733C4D"/>
    <w:rsid w:val="00734231"/>
    <w:rsid w:val="00734276"/>
    <w:rsid w:val="00734A5E"/>
    <w:rsid w:val="00734F78"/>
    <w:rsid w:val="00735827"/>
    <w:rsid w:val="00735BFF"/>
    <w:rsid w:val="00735DDE"/>
    <w:rsid w:val="0073602F"/>
    <w:rsid w:val="0073652E"/>
    <w:rsid w:val="0073662F"/>
    <w:rsid w:val="0073680D"/>
    <w:rsid w:val="007369CF"/>
    <w:rsid w:val="007369ED"/>
    <w:rsid w:val="00736F50"/>
    <w:rsid w:val="007372BA"/>
    <w:rsid w:val="0073759C"/>
    <w:rsid w:val="007378ED"/>
    <w:rsid w:val="00737EA4"/>
    <w:rsid w:val="00740528"/>
    <w:rsid w:val="0074071D"/>
    <w:rsid w:val="00740B7B"/>
    <w:rsid w:val="00740CA8"/>
    <w:rsid w:val="00740D43"/>
    <w:rsid w:val="00741132"/>
    <w:rsid w:val="00741662"/>
    <w:rsid w:val="007418DC"/>
    <w:rsid w:val="00741A01"/>
    <w:rsid w:val="00741C0F"/>
    <w:rsid w:val="00741EEE"/>
    <w:rsid w:val="007420C5"/>
    <w:rsid w:val="007421AF"/>
    <w:rsid w:val="00742253"/>
    <w:rsid w:val="0074264A"/>
    <w:rsid w:val="0074284C"/>
    <w:rsid w:val="00742918"/>
    <w:rsid w:val="007429BC"/>
    <w:rsid w:val="007429DB"/>
    <w:rsid w:val="007433B2"/>
    <w:rsid w:val="007437FC"/>
    <w:rsid w:val="007445AB"/>
    <w:rsid w:val="007445B4"/>
    <w:rsid w:val="00744819"/>
    <w:rsid w:val="00744FC6"/>
    <w:rsid w:val="00744FC9"/>
    <w:rsid w:val="0074541A"/>
    <w:rsid w:val="0074561D"/>
    <w:rsid w:val="00745699"/>
    <w:rsid w:val="00745C65"/>
    <w:rsid w:val="00745F18"/>
    <w:rsid w:val="0074611F"/>
    <w:rsid w:val="00746460"/>
    <w:rsid w:val="007465C0"/>
    <w:rsid w:val="00746802"/>
    <w:rsid w:val="007470CF"/>
    <w:rsid w:val="0074724C"/>
    <w:rsid w:val="0074768B"/>
    <w:rsid w:val="00747982"/>
    <w:rsid w:val="00747FC1"/>
    <w:rsid w:val="00750297"/>
    <w:rsid w:val="00750301"/>
    <w:rsid w:val="00750CA7"/>
    <w:rsid w:val="007511EB"/>
    <w:rsid w:val="007516DC"/>
    <w:rsid w:val="007527DA"/>
    <w:rsid w:val="00752EDF"/>
    <w:rsid w:val="00752F4C"/>
    <w:rsid w:val="00753088"/>
    <w:rsid w:val="00753099"/>
    <w:rsid w:val="00753197"/>
    <w:rsid w:val="0075343A"/>
    <w:rsid w:val="0075346F"/>
    <w:rsid w:val="00753AC5"/>
    <w:rsid w:val="00753EBE"/>
    <w:rsid w:val="0075413F"/>
    <w:rsid w:val="0075441B"/>
    <w:rsid w:val="00754428"/>
    <w:rsid w:val="0075470B"/>
    <w:rsid w:val="00755089"/>
    <w:rsid w:val="00755144"/>
    <w:rsid w:val="00755A00"/>
    <w:rsid w:val="00755B2F"/>
    <w:rsid w:val="007565F5"/>
    <w:rsid w:val="0075677D"/>
    <w:rsid w:val="00756AA7"/>
    <w:rsid w:val="00756B2C"/>
    <w:rsid w:val="00756EAD"/>
    <w:rsid w:val="00756F58"/>
    <w:rsid w:val="00757006"/>
    <w:rsid w:val="00757101"/>
    <w:rsid w:val="0075766F"/>
    <w:rsid w:val="007577D2"/>
    <w:rsid w:val="00760CCF"/>
    <w:rsid w:val="00760DBF"/>
    <w:rsid w:val="007611FC"/>
    <w:rsid w:val="00761207"/>
    <w:rsid w:val="007613FE"/>
    <w:rsid w:val="007615FC"/>
    <w:rsid w:val="00761B0A"/>
    <w:rsid w:val="00761DD0"/>
    <w:rsid w:val="007621A7"/>
    <w:rsid w:val="00762648"/>
    <w:rsid w:val="00762690"/>
    <w:rsid w:val="00763595"/>
    <w:rsid w:val="00763670"/>
    <w:rsid w:val="007636C9"/>
    <w:rsid w:val="00763728"/>
    <w:rsid w:val="007637C3"/>
    <w:rsid w:val="00763A17"/>
    <w:rsid w:val="00763E5E"/>
    <w:rsid w:val="00764164"/>
    <w:rsid w:val="007644A9"/>
    <w:rsid w:val="007648C5"/>
    <w:rsid w:val="007649FF"/>
    <w:rsid w:val="00764EDA"/>
    <w:rsid w:val="00764EFE"/>
    <w:rsid w:val="0076545F"/>
    <w:rsid w:val="00765494"/>
    <w:rsid w:val="0076551D"/>
    <w:rsid w:val="0076555F"/>
    <w:rsid w:val="00765971"/>
    <w:rsid w:val="00765C25"/>
    <w:rsid w:val="00766294"/>
    <w:rsid w:val="007664AE"/>
    <w:rsid w:val="007665D1"/>
    <w:rsid w:val="007667A1"/>
    <w:rsid w:val="00766D69"/>
    <w:rsid w:val="007674BD"/>
    <w:rsid w:val="007679DB"/>
    <w:rsid w:val="00767B13"/>
    <w:rsid w:val="00767D49"/>
    <w:rsid w:val="0077010B"/>
    <w:rsid w:val="0077016C"/>
    <w:rsid w:val="007707C9"/>
    <w:rsid w:val="00770C62"/>
    <w:rsid w:val="00771158"/>
    <w:rsid w:val="00771B08"/>
    <w:rsid w:val="00771E31"/>
    <w:rsid w:val="00772532"/>
    <w:rsid w:val="00772908"/>
    <w:rsid w:val="00772F3C"/>
    <w:rsid w:val="00773197"/>
    <w:rsid w:val="007735F4"/>
    <w:rsid w:val="00773BAE"/>
    <w:rsid w:val="00773BDE"/>
    <w:rsid w:val="00773C66"/>
    <w:rsid w:val="00773CEF"/>
    <w:rsid w:val="00773E1C"/>
    <w:rsid w:val="00774402"/>
    <w:rsid w:val="007744AA"/>
    <w:rsid w:val="00774B96"/>
    <w:rsid w:val="00774BA0"/>
    <w:rsid w:val="00774D75"/>
    <w:rsid w:val="00774D94"/>
    <w:rsid w:val="00774FE7"/>
    <w:rsid w:val="0077509A"/>
    <w:rsid w:val="00775213"/>
    <w:rsid w:val="0077549A"/>
    <w:rsid w:val="00775586"/>
    <w:rsid w:val="00775593"/>
    <w:rsid w:val="00775789"/>
    <w:rsid w:val="00775863"/>
    <w:rsid w:val="00775A20"/>
    <w:rsid w:val="00775EB0"/>
    <w:rsid w:val="007762CA"/>
    <w:rsid w:val="007762DC"/>
    <w:rsid w:val="007763F9"/>
    <w:rsid w:val="007765DD"/>
    <w:rsid w:val="007768C3"/>
    <w:rsid w:val="00776FA4"/>
    <w:rsid w:val="00776FF3"/>
    <w:rsid w:val="007770BA"/>
    <w:rsid w:val="00777289"/>
    <w:rsid w:val="007776D2"/>
    <w:rsid w:val="00777A8F"/>
    <w:rsid w:val="0078011D"/>
    <w:rsid w:val="00780427"/>
    <w:rsid w:val="0078043F"/>
    <w:rsid w:val="00780698"/>
    <w:rsid w:val="00780AF0"/>
    <w:rsid w:val="00780BFF"/>
    <w:rsid w:val="00780C77"/>
    <w:rsid w:val="00781084"/>
    <w:rsid w:val="00781163"/>
    <w:rsid w:val="007813E8"/>
    <w:rsid w:val="007813F0"/>
    <w:rsid w:val="0078147E"/>
    <w:rsid w:val="00781518"/>
    <w:rsid w:val="00781569"/>
    <w:rsid w:val="007819D3"/>
    <w:rsid w:val="00781A84"/>
    <w:rsid w:val="00781F1F"/>
    <w:rsid w:val="0078280B"/>
    <w:rsid w:val="00782F12"/>
    <w:rsid w:val="0078305B"/>
    <w:rsid w:val="00783114"/>
    <w:rsid w:val="00783C8C"/>
    <w:rsid w:val="00783D60"/>
    <w:rsid w:val="007840CC"/>
    <w:rsid w:val="0078426C"/>
    <w:rsid w:val="0078460E"/>
    <w:rsid w:val="00784F43"/>
    <w:rsid w:val="00784F9F"/>
    <w:rsid w:val="0078587F"/>
    <w:rsid w:val="00785BE2"/>
    <w:rsid w:val="00785E66"/>
    <w:rsid w:val="007861A2"/>
    <w:rsid w:val="00786235"/>
    <w:rsid w:val="00786A68"/>
    <w:rsid w:val="00786DA6"/>
    <w:rsid w:val="007873E4"/>
    <w:rsid w:val="00787417"/>
    <w:rsid w:val="00787D65"/>
    <w:rsid w:val="00787DE3"/>
    <w:rsid w:val="00787E49"/>
    <w:rsid w:val="00787EB4"/>
    <w:rsid w:val="00787F3D"/>
    <w:rsid w:val="00790173"/>
    <w:rsid w:val="007902AF"/>
    <w:rsid w:val="00790509"/>
    <w:rsid w:val="0079088A"/>
    <w:rsid w:val="007908A6"/>
    <w:rsid w:val="00790933"/>
    <w:rsid w:val="00790D05"/>
    <w:rsid w:val="00790E06"/>
    <w:rsid w:val="0079115E"/>
    <w:rsid w:val="00791585"/>
    <w:rsid w:val="0079168F"/>
    <w:rsid w:val="00791BED"/>
    <w:rsid w:val="00791BF8"/>
    <w:rsid w:val="00791EEC"/>
    <w:rsid w:val="007921AA"/>
    <w:rsid w:val="00792479"/>
    <w:rsid w:val="007930E4"/>
    <w:rsid w:val="00793218"/>
    <w:rsid w:val="00793511"/>
    <w:rsid w:val="007937B7"/>
    <w:rsid w:val="007938F3"/>
    <w:rsid w:val="007939B1"/>
    <w:rsid w:val="00793A93"/>
    <w:rsid w:val="00793AF5"/>
    <w:rsid w:val="00793BFC"/>
    <w:rsid w:val="00793C05"/>
    <w:rsid w:val="00794416"/>
    <w:rsid w:val="007948A0"/>
    <w:rsid w:val="007948AD"/>
    <w:rsid w:val="00794928"/>
    <w:rsid w:val="00794B2B"/>
    <w:rsid w:val="007954E1"/>
    <w:rsid w:val="007956F7"/>
    <w:rsid w:val="00795848"/>
    <w:rsid w:val="00795D41"/>
    <w:rsid w:val="00795DD2"/>
    <w:rsid w:val="007964CF"/>
    <w:rsid w:val="00796801"/>
    <w:rsid w:val="0079694E"/>
    <w:rsid w:val="00796A62"/>
    <w:rsid w:val="00796C32"/>
    <w:rsid w:val="007970F1"/>
    <w:rsid w:val="007972ED"/>
    <w:rsid w:val="00797329"/>
    <w:rsid w:val="007979E5"/>
    <w:rsid w:val="00797E68"/>
    <w:rsid w:val="007A0109"/>
    <w:rsid w:val="007A018C"/>
    <w:rsid w:val="007A053F"/>
    <w:rsid w:val="007A0718"/>
    <w:rsid w:val="007A0C98"/>
    <w:rsid w:val="007A150D"/>
    <w:rsid w:val="007A18E7"/>
    <w:rsid w:val="007A1A47"/>
    <w:rsid w:val="007A1D53"/>
    <w:rsid w:val="007A1F84"/>
    <w:rsid w:val="007A2282"/>
    <w:rsid w:val="007A235E"/>
    <w:rsid w:val="007A2BDA"/>
    <w:rsid w:val="007A2C0A"/>
    <w:rsid w:val="007A2D48"/>
    <w:rsid w:val="007A363E"/>
    <w:rsid w:val="007A3A6B"/>
    <w:rsid w:val="007A3D02"/>
    <w:rsid w:val="007A3D4C"/>
    <w:rsid w:val="007A3F21"/>
    <w:rsid w:val="007A44C0"/>
    <w:rsid w:val="007A4557"/>
    <w:rsid w:val="007A509D"/>
    <w:rsid w:val="007A50AC"/>
    <w:rsid w:val="007A50E2"/>
    <w:rsid w:val="007A5272"/>
    <w:rsid w:val="007A5971"/>
    <w:rsid w:val="007A5A87"/>
    <w:rsid w:val="007A5AE0"/>
    <w:rsid w:val="007A6724"/>
    <w:rsid w:val="007A6D57"/>
    <w:rsid w:val="007A6E20"/>
    <w:rsid w:val="007A7067"/>
    <w:rsid w:val="007A7366"/>
    <w:rsid w:val="007A75CB"/>
    <w:rsid w:val="007A768A"/>
    <w:rsid w:val="007A794E"/>
    <w:rsid w:val="007B0226"/>
    <w:rsid w:val="007B033F"/>
    <w:rsid w:val="007B039D"/>
    <w:rsid w:val="007B0A04"/>
    <w:rsid w:val="007B0CC9"/>
    <w:rsid w:val="007B12F2"/>
    <w:rsid w:val="007B1574"/>
    <w:rsid w:val="007B1627"/>
    <w:rsid w:val="007B1855"/>
    <w:rsid w:val="007B1B35"/>
    <w:rsid w:val="007B27AA"/>
    <w:rsid w:val="007B27F2"/>
    <w:rsid w:val="007B291E"/>
    <w:rsid w:val="007B2B27"/>
    <w:rsid w:val="007B3130"/>
    <w:rsid w:val="007B31A8"/>
    <w:rsid w:val="007B3483"/>
    <w:rsid w:val="007B35A0"/>
    <w:rsid w:val="007B3D58"/>
    <w:rsid w:val="007B4049"/>
    <w:rsid w:val="007B41AC"/>
    <w:rsid w:val="007B49AE"/>
    <w:rsid w:val="007B49DF"/>
    <w:rsid w:val="007B4ACB"/>
    <w:rsid w:val="007B4B8A"/>
    <w:rsid w:val="007B4BB8"/>
    <w:rsid w:val="007B5028"/>
    <w:rsid w:val="007B5065"/>
    <w:rsid w:val="007B545F"/>
    <w:rsid w:val="007B5B32"/>
    <w:rsid w:val="007B5B82"/>
    <w:rsid w:val="007B5C18"/>
    <w:rsid w:val="007B62AD"/>
    <w:rsid w:val="007B6334"/>
    <w:rsid w:val="007B64BD"/>
    <w:rsid w:val="007B64FF"/>
    <w:rsid w:val="007B666A"/>
    <w:rsid w:val="007B6A4B"/>
    <w:rsid w:val="007B7129"/>
    <w:rsid w:val="007B7505"/>
    <w:rsid w:val="007B7703"/>
    <w:rsid w:val="007B781B"/>
    <w:rsid w:val="007B7A1F"/>
    <w:rsid w:val="007B7CCF"/>
    <w:rsid w:val="007C01F0"/>
    <w:rsid w:val="007C04F7"/>
    <w:rsid w:val="007C05CE"/>
    <w:rsid w:val="007C14B5"/>
    <w:rsid w:val="007C19F7"/>
    <w:rsid w:val="007C1CED"/>
    <w:rsid w:val="007C1F25"/>
    <w:rsid w:val="007C25C3"/>
    <w:rsid w:val="007C282D"/>
    <w:rsid w:val="007C29CF"/>
    <w:rsid w:val="007C314F"/>
    <w:rsid w:val="007C32FD"/>
    <w:rsid w:val="007C34FE"/>
    <w:rsid w:val="007C39BF"/>
    <w:rsid w:val="007C3A90"/>
    <w:rsid w:val="007C3B6B"/>
    <w:rsid w:val="007C3BE1"/>
    <w:rsid w:val="007C3CB5"/>
    <w:rsid w:val="007C3DE8"/>
    <w:rsid w:val="007C40F2"/>
    <w:rsid w:val="007C46FF"/>
    <w:rsid w:val="007C4990"/>
    <w:rsid w:val="007C4A03"/>
    <w:rsid w:val="007C4A27"/>
    <w:rsid w:val="007C4C7C"/>
    <w:rsid w:val="007C5035"/>
    <w:rsid w:val="007C5662"/>
    <w:rsid w:val="007C569C"/>
    <w:rsid w:val="007C5862"/>
    <w:rsid w:val="007C598D"/>
    <w:rsid w:val="007C5BB2"/>
    <w:rsid w:val="007C61A4"/>
    <w:rsid w:val="007C61A9"/>
    <w:rsid w:val="007C6254"/>
    <w:rsid w:val="007C6AC8"/>
    <w:rsid w:val="007C74C4"/>
    <w:rsid w:val="007C7E39"/>
    <w:rsid w:val="007C7E60"/>
    <w:rsid w:val="007D043D"/>
    <w:rsid w:val="007D05D1"/>
    <w:rsid w:val="007D0710"/>
    <w:rsid w:val="007D0CDB"/>
    <w:rsid w:val="007D0E51"/>
    <w:rsid w:val="007D0FB4"/>
    <w:rsid w:val="007D1016"/>
    <w:rsid w:val="007D1219"/>
    <w:rsid w:val="007D1864"/>
    <w:rsid w:val="007D2322"/>
    <w:rsid w:val="007D2552"/>
    <w:rsid w:val="007D2889"/>
    <w:rsid w:val="007D2BDD"/>
    <w:rsid w:val="007D3329"/>
    <w:rsid w:val="007D367D"/>
    <w:rsid w:val="007D3753"/>
    <w:rsid w:val="007D39CB"/>
    <w:rsid w:val="007D3AB6"/>
    <w:rsid w:val="007D3BC7"/>
    <w:rsid w:val="007D3DA6"/>
    <w:rsid w:val="007D4034"/>
    <w:rsid w:val="007D4448"/>
    <w:rsid w:val="007D53CF"/>
    <w:rsid w:val="007D5F38"/>
    <w:rsid w:val="007D62FC"/>
    <w:rsid w:val="007D6934"/>
    <w:rsid w:val="007D6A22"/>
    <w:rsid w:val="007D6D24"/>
    <w:rsid w:val="007D6F50"/>
    <w:rsid w:val="007D7604"/>
    <w:rsid w:val="007D7733"/>
    <w:rsid w:val="007D79BB"/>
    <w:rsid w:val="007D7C3F"/>
    <w:rsid w:val="007D7F58"/>
    <w:rsid w:val="007E002A"/>
    <w:rsid w:val="007E00A5"/>
    <w:rsid w:val="007E012D"/>
    <w:rsid w:val="007E03C8"/>
    <w:rsid w:val="007E06D7"/>
    <w:rsid w:val="007E075D"/>
    <w:rsid w:val="007E09AC"/>
    <w:rsid w:val="007E0B77"/>
    <w:rsid w:val="007E0E3E"/>
    <w:rsid w:val="007E1398"/>
    <w:rsid w:val="007E19AA"/>
    <w:rsid w:val="007E1A6F"/>
    <w:rsid w:val="007E1AD0"/>
    <w:rsid w:val="007E1EAB"/>
    <w:rsid w:val="007E21D3"/>
    <w:rsid w:val="007E2214"/>
    <w:rsid w:val="007E2880"/>
    <w:rsid w:val="007E2C53"/>
    <w:rsid w:val="007E2DC6"/>
    <w:rsid w:val="007E2EA6"/>
    <w:rsid w:val="007E2ED0"/>
    <w:rsid w:val="007E2FB4"/>
    <w:rsid w:val="007E3191"/>
    <w:rsid w:val="007E31D4"/>
    <w:rsid w:val="007E33C7"/>
    <w:rsid w:val="007E34B1"/>
    <w:rsid w:val="007E36B3"/>
    <w:rsid w:val="007E373A"/>
    <w:rsid w:val="007E3A3F"/>
    <w:rsid w:val="007E3AD8"/>
    <w:rsid w:val="007E3F11"/>
    <w:rsid w:val="007E4199"/>
    <w:rsid w:val="007E43A3"/>
    <w:rsid w:val="007E44C4"/>
    <w:rsid w:val="007E47CE"/>
    <w:rsid w:val="007E4A6A"/>
    <w:rsid w:val="007E4AAB"/>
    <w:rsid w:val="007E4B5F"/>
    <w:rsid w:val="007E503C"/>
    <w:rsid w:val="007E51CF"/>
    <w:rsid w:val="007E534D"/>
    <w:rsid w:val="007E575B"/>
    <w:rsid w:val="007E5BC9"/>
    <w:rsid w:val="007E60F3"/>
    <w:rsid w:val="007E6128"/>
    <w:rsid w:val="007E63E0"/>
    <w:rsid w:val="007E64ED"/>
    <w:rsid w:val="007E680C"/>
    <w:rsid w:val="007E68DF"/>
    <w:rsid w:val="007E6D18"/>
    <w:rsid w:val="007E7262"/>
    <w:rsid w:val="007E7345"/>
    <w:rsid w:val="007E7434"/>
    <w:rsid w:val="007E7503"/>
    <w:rsid w:val="007E7B83"/>
    <w:rsid w:val="007E7BDE"/>
    <w:rsid w:val="007E7C03"/>
    <w:rsid w:val="007E7E82"/>
    <w:rsid w:val="007F00B0"/>
    <w:rsid w:val="007F0558"/>
    <w:rsid w:val="007F0642"/>
    <w:rsid w:val="007F0A47"/>
    <w:rsid w:val="007F0A7F"/>
    <w:rsid w:val="007F0D83"/>
    <w:rsid w:val="007F146F"/>
    <w:rsid w:val="007F16D2"/>
    <w:rsid w:val="007F1E97"/>
    <w:rsid w:val="007F1F0A"/>
    <w:rsid w:val="007F2626"/>
    <w:rsid w:val="007F2C5C"/>
    <w:rsid w:val="007F32B2"/>
    <w:rsid w:val="007F33B9"/>
    <w:rsid w:val="007F3508"/>
    <w:rsid w:val="007F396B"/>
    <w:rsid w:val="007F39B9"/>
    <w:rsid w:val="007F430D"/>
    <w:rsid w:val="007F45A0"/>
    <w:rsid w:val="007F4905"/>
    <w:rsid w:val="007F49E6"/>
    <w:rsid w:val="007F4A4B"/>
    <w:rsid w:val="007F4CEE"/>
    <w:rsid w:val="007F4E7E"/>
    <w:rsid w:val="007F5045"/>
    <w:rsid w:val="007F5255"/>
    <w:rsid w:val="007F5261"/>
    <w:rsid w:val="007F55BB"/>
    <w:rsid w:val="007F5809"/>
    <w:rsid w:val="007F59E1"/>
    <w:rsid w:val="007F5DB2"/>
    <w:rsid w:val="007F6722"/>
    <w:rsid w:val="007F680A"/>
    <w:rsid w:val="007F6A78"/>
    <w:rsid w:val="007F6D38"/>
    <w:rsid w:val="007F7343"/>
    <w:rsid w:val="007F7C60"/>
    <w:rsid w:val="007F7D0C"/>
    <w:rsid w:val="007F7D2C"/>
    <w:rsid w:val="007F7D63"/>
    <w:rsid w:val="007F7DC7"/>
    <w:rsid w:val="007F7E05"/>
    <w:rsid w:val="007F7F37"/>
    <w:rsid w:val="0080000F"/>
    <w:rsid w:val="00800216"/>
    <w:rsid w:val="008002BB"/>
    <w:rsid w:val="008004B1"/>
    <w:rsid w:val="0080089E"/>
    <w:rsid w:val="00800A71"/>
    <w:rsid w:val="00800AE1"/>
    <w:rsid w:val="00800CC9"/>
    <w:rsid w:val="008012CC"/>
    <w:rsid w:val="00801453"/>
    <w:rsid w:val="0080145D"/>
    <w:rsid w:val="00801478"/>
    <w:rsid w:val="0080180C"/>
    <w:rsid w:val="008018F1"/>
    <w:rsid w:val="00801CDB"/>
    <w:rsid w:val="008022BC"/>
    <w:rsid w:val="008027FC"/>
    <w:rsid w:val="00802848"/>
    <w:rsid w:val="00802969"/>
    <w:rsid w:val="00802F63"/>
    <w:rsid w:val="00803259"/>
    <w:rsid w:val="008033D1"/>
    <w:rsid w:val="008036F0"/>
    <w:rsid w:val="008037AE"/>
    <w:rsid w:val="00803B4D"/>
    <w:rsid w:val="00803CFC"/>
    <w:rsid w:val="00803DD2"/>
    <w:rsid w:val="00803DEF"/>
    <w:rsid w:val="00803F7F"/>
    <w:rsid w:val="008046C1"/>
    <w:rsid w:val="00804815"/>
    <w:rsid w:val="00804FD0"/>
    <w:rsid w:val="0080501D"/>
    <w:rsid w:val="00805101"/>
    <w:rsid w:val="008052D8"/>
    <w:rsid w:val="0080687C"/>
    <w:rsid w:val="008069D9"/>
    <w:rsid w:val="008069FD"/>
    <w:rsid w:val="00806DF5"/>
    <w:rsid w:val="0080732C"/>
    <w:rsid w:val="00807395"/>
    <w:rsid w:val="0080774F"/>
    <w:rsid w:val="008105C8"/>
    <w:rsid w:val="00810816"/>
    <w:rsid w:val="0081098C"/>
    <w:rsid w:val="00810CDF"/>
    <w:rsid w:val="00810E26"/>
    <w:rsid w:val="00811676"/>
    <w:rsid w:val="008116B0"/>
    <w:rsid w:val="0081198A"/>
    <w:rsid w:val="00811B64"/>
    <w:rsid w:val="00812241"/>
    <w:rsid w:val="0081258A"/>
    <w:rsid w:val="0081311F"/>
    <w:rsid w:val="0081327A"/>
    <w:rsid w:val="008132BF"/>
    <w:rsid w:val="00813419"/>
    <w:rsid w:val="008136B0"/>
    <w:rsid w:val="00813846"/>
    <w:rsid w:val="008139B3"/>
    <w:rsid w:val="00813ACB"/>
    <w:rsid w:val="00813B60"/>
    <w:rsid w:val="00813D48"/>
    <w:rsid w:val="00814494"/>
    <w:rsid w:val="00814540"/>
    <w:rsid w:val="00814699"/>
    <w:rsid w:val="008147EC"/>
    <w:rsid w:val="00814DB3"/>
    <w:rsid w:val="008154A9"/>
    <w:rsid w:val="00815589"/>
    <w:rsid w:val="00815EA7"/>
    <w:rsid w:val="008163CF"/>
    <w:rsid w:val="00816664"/>
    <w:rsid w:val="00817743"/>
    <w:rsid w:val="00817A2F"/>
    <w:rsid w:val="00817C04"/>
    <w:rsid w:val="00820058"/>
    <w:rsid w:val="008201A0"/>
    <w:rsid w:val="008206D7"/>
    <w:rsid w:val="008206FC"/>
    <w:rsid w:val="00820AD0"/>
    <w:rsid w:val="00821685"/>
    <w:rsid w:val="00821719"/>
    <w:rsid w:val="00821A79"/>
    <w:rsid w:val="00821E6E"/>
    <w:rsid w:val="00821F10"/>
    <w:rsid w:val="008220F3"/>
    <w:rsid w:val="008220F4"/>
    <w:rsid w:val="00822632"/>
    <w:rsid w:val="008226E1"/>
    <w:rsid w:val="008227AF"/>
    <w:rsid w:val="0082296C"/>
    <w:rsid w:val="00822B9A"/>
    <w:rsid w:val="00822BAA"/>
    <w:rsid w:val="00822E3A"/>
    <w:rsid w:val="0082312D"/>
    <w:rsid w:val="008235E4"/>
    <w:rsid w:val="0082386E"/>
    <w:rsid w:val="00823BAD"/>
    <w:rsid w:val="0082407A"/>
    <w:rsid w:val="0082416D"/>
    <w:rsid w:val="00824281"/>
    <w:rsid w:val="008249E9"/>
    <w:rsid w:val="00824A04"/>
    <w:rsid w:val="00824AE8"/>
    <w:rsid w:val="00824C6B"/>
    <w:rsid w:val="00824DCC"/>
    <w:rsid w:val="008250E1"/>
    <w:rsid w:val="00825187"/>
    <w:rsid w:val="0082518D"/>
    <w:rsid w:val="00825212"/>
    <w:rsid w:val="00825456"/>
    <w:rsid w:val="008256EA"/>
    <w:rsid w:val="00825751"/>
    <w:rsid w:val="00825759"/>
    <w:rsid w:val="0082593E"/>
    <w:rsid w:val="008263AC"/>
    <w:rsid w:val="0082663D"/>
    <w:rsid w:val="00826D19"/>
    <w:rsid w:val="0082724E"/>
    <w:rsid w:val="00827870"/>
    <w:rsid w:val="00827C76"/>
    <w:rsid w:val="00827F0A"/>
    <w:rsid w:val="00830C3C"/>
    <w:rsid w:val="00830EB9"/>
    <w:rsid w:val="00831474"/>
    <w:rsid w:val="00831523"/>
    <w:rsid w:val="00831678"/>
    <w:rsid w:val="00831CED"/>
    <w:rsid w:val="00831E73"/>
    <w:rsid w:val="0083201D"/>
    <w:rsid w:val="00832ED2"/>
    <w:rsid w:val="0083328B"/>
    <w:rsid w:val="0083337E"/>
    <w:rsid w:val="0083343F"/>
    <w:rsid w:val="00833484"/>
    <w:rsid w:val="008337D2"/>
    <w:rsid w:val="008338DF"/>
    <w:rsid w:val="00833D7D"/>
    <w:rsid w:val="00833EEE"/>
    <w:rsid w:val="00833F67"/>
    <w:rsid w:val="00833FD6"/>
    <w:rsid w:val="0083437D"/>
    <w:rsid w:val="0083442C"/>
    <w:rsid w:val="00834695"/>
    <w:rsid w:val="0083485E"/>
    <w:rsid w:val="00834A47"/>
    <w:rsid w:val="00834AEF"/>
    <w:rsid w:val="00834C98"/>
    <w:rsid w:val="00834E20"/>
    <w:rsid w:val="00835152"/>
    <w:rsid w:val="008351C8"/>
    <w:rsid w:val="008358DC"/>
    <w:rsid w:val="00835A08"/>
    <w:rsid w:val="00835A29"/>
    <w:rsid w:val="00835AF4"/>
    <w:rsid w:val="00836071"/>
    <w:rsid w:val="0083631F"/>
    <w:rsid w:val="008364CD"/>
    <w:rsid w:val="00836C15"/>
    <w:rsid w:val="00836DDE"/>
    <w:rsid w:val="00837190"/>
    <w:rsid w:val="008374AB"/>
    <w:rsid w:val="008378C1"/>
    <w:rsid w:val="008378C2"/>
    <w:rsid w:val="00837A46"/>
    <w:rsid w:val="00837BD2"/>
    <w:rsid w:val="00837C20"/>
    <w:rsid w:val="00837E68"/>
    <w:rsid w:val="008409F1"/>
    <w:rsid w:val="00840A8F"/>
    <w:rsid w:val="00840D99"/>
    <w:rsid w:val="00841150"/>
    <w:rsid w:val="008417E4"/>
    <w:rsid w:val="00841CFE"/>
    <w:rsid w:val="008429F1"/>
    <w:rsid w:val="00842AB5"/>
    <w:rsid w:val="00842BFD"/>
    <w:rsid w:val="008431E0"/>
    <w:rsid w:val="00843BDD"/>
    <w:rsid w:val="00843C50"/>
    <w:rsid w:val="00843E37"/>
    <w:rsid w:val="0084402C"/>
    <w:rsid w:val="00844E4E"/>
    <w:rsid w:val="0084502E"/>
    <w:rsid w:val="00845038"/>
    <w:rsid w:val="008452D3"/>
    <w:rsid w:val="00845350"/>
    <w:rsid w:val="00845379"/>
    <w:rsid w:val="0084550F"/>
    <w:rsid w:val="008456B8"/>
    <w:rsid w:val="008457BC"/>
    <w:rsid w:val="0084601A"/>
    <w:rsid w:val="00846047"/>
    <w:rsid w:val="00846179"/>
    <w:rsid w:val="008463B2"/>
    <w:rsid w:val="008465D8"/>
    <w:rsid w:val="00846B31"/>
    <w:rsid w:val="00846E86"/>
    <w:rsid w:val="008474BE"/>
    <w:rsid w:val="00847948"/>
    <w:rsid w:val="00847C40"/>
    <w:rsid w:val="00847CDF"/>
    <w:rsid w:val="00847D8A"/>
    <w:rsid w:val="00847E71"/>
    <w:rsid w:val="00847F65"/>
    <w:rsid w:val="008500F3"/>
    <w:rsid w:val="008507E8"/>
    <w:rsid w:val="00850866"/>
    <w:rsid w:val="00850B13"/>
    <w:rsid w:val="008512A5"/>
    <w:rsid w:val="00851512"/>
    <w:rsid w:val="0085198D"/>
    <w:rsid w:val="008520F3"/>
    <w:rsid w:val="00852178"/>
    <w:rsid w:val="008526E3"/>
    <w:rsid w:val="008526F2"/>
    <w:rsid w:val="008527D1"/>
    <w:rsid w:val="00852854"/>
    <w:rsid w:val="00852D78"/>
    <w:rsid w:val="0085306E"/>
    <w:rsid w:val="00853917"/>
    <w:rsid w:val="00853969"/>
    <w:rsid w:val="00853ACF"/>
    <w:rsid w:val="0085457E"/>
    <w:rsid w:val="00854619"/>
    <w:rsid w:val="00854F0A"/>
    <w:rsid w:val="008552BF"/>
    <w:rsid w:val="008553DF"/>
    <w:rsid w:val="008555FF"/>
    <w:rsid w:val="0085562A"/>
    <w:rsid w:val="00855917"/>
    <w:rsid w:val="00855E82"/>
    <w:rsid w:val="00855EE7"/>
    <w:rsid w:val="008560CC"/>
    <w:rsid w:val="008565F5"/>
    <w:rsid w:val="00856609"/>
    <w:rsid w:val="0085665B"/>
    <w:rsid w:val="0085673B"/>
    <w:rsid w:val="00856B78"/>
    <w:rsid w:val="00856D22"/>
    <w:rsid w:val="00856DBF"/>
    <w:rsid w:val="00856E11"/>
    <w:rsid w:val="00857306"/>
    <w:rsid w:val="0085780E"/>
    <w:rsid w:val="00857B4C"/>
    <w:rsid w:val="00857E08"/>
    <w:rsid w:val="008601F0"/>
    <w:rsid w:val="00860203"/>
    <w:rsid w:val="008604CD"/>
    <w:rsid w:val="00860ABF"/>
    <w:rsid w:val="00860B1F"/>
    <w:rsid w:val="00860BAC"/>
    <w:rsid w:val="008613EA"/>
    <w:rsid w:val="00861956"/>
    <w:rsid w:val="00861B31"/>
    <w:rsid w:val="008621C7"/>
    <w:rsid w:val="0086265F"/>
    <w:rsid w:val="00862B13"/>
    <w:rsid w:val="00862B18"/>
    <w:rsid w:val="00862FE3"/>
    <w:rsid w:val="0086341E"/>
    <w:rsid w:val="00863D46"/>
    <w:rsid w:val="00863FD1"/>
    <w:rsid w:val="008642B0"/>
    <w:rsid w:val="008647E4"/>
    <w:rsid w:val="0086509A"/>
    <w:rsid w:val="008651E1"/>
    <w:rsid w:val="00865275"/>
    <w:rsid w:val="00865329"/>
    <w:rsid w:val="008657C4"/>
    <w:rsid w:val="008657CC"/>
    <w:rsid w:val="008657D4"/>
    <w:rsid w:val="0086585E"/>
    <w:rsid w:val="008659F6"/>
    <w:rsid w:val="00865E51"/>
    <w:rsid w:val="008660AE"/>
    <w:rsid w:val="00866242"/>
    <w:rsid w:val="008663E8"/>
    <w:rsid w:val="008667F4"/>
    <w:rsid w:val="00866871"/>
    <w:rsid w:val="00867067"/>
    <w:rsid w:val="0086713D"/>
    <w:rsid w:val="00867180"/>
    <w:rsid w:val="00867277"/>
    <w:rsid w:val="0086745B"/>
    <w:rsid w:val="008677A0"/>
    <w:rsid w:val="0086789B"/>
    <w:rsid w:val="00867977"/>
    <w:rsid w:val="008700B7"/>
    <w:rsid w:val="008701F1"/>
    <w:rsid w:val="00870320"/>
    <w:rsid w:val="0087064D"/>
    <w:rsid w:val="00870709"/>
    <w:rsid w:val="0087107D"/>
    <w:rsid w:val="008713B9"/>
    <w:rsid w:val="00871407"/>
    <w:rsid w:val="00871795"/>
    <w:rsid w:val="00871B8E"/>
    <w:rsid w:val="00871D71"/>
    <w:rsid w:val="00871FB1"/>
    <w:rsid w:val="0087207E"/>
    <w:rsid w:val="00872286"/>
    <w:rsid w:val="00872323"/>
    <w:rsid w:val="00872440"/>
    <w:rsid w:val="00872503"/>
    <w:rsid w:val="008726A2"/>
    <w:rsid w:val="0087295E"/>
    <w:rsid w:val="00872AF4"/>
    <w:rsid w:val="00872B51"/>
    <w:rsid w:val="00873030"/>
    <w:rsid w:val="008738FD"/>
    <w:rsid w:val="00873973"/>
    <w:rsid w:val="00874258"/>
    <w:rsid w:val="008744C4"/>
    <w:rsid w:val="00874708"/>
    <w:rsid w:val="008748F6"/>
    <w:rsid w:val="008755C7"/>
    <w:rsid w:val="008757CB"/>
    <w:rsid w:val="00876161"/>
    <w:rsid w:val="008762FA"/>
    <w:rsid w:val="008765A3"/>
    <w:rsid w:val="00876AA1"/>
    <w:rsid w:val="00876DF6"/>
    <w:rsid w:val="008770A0"/>
    <w:rsid w:val="008770BE"/>
    <w:rsid w:val="008771AF"/>
    <w:rsid w:val="00877220"/>
    <w:rsid w:val="00877236"/>
    <w:rsid w:val="00877319"/>
    <w:rsid w:val="00877663"/>
    <w:rsid w:val="008777C2"/>
    <w:rsid w:val="00877A1D"/>
    <w:rsid w:val="00877AFC"/>
    <w:rsid w:val="00877F8A"/>
    <w:rsid w:val="00877FAC"/>
    <w:rsid w:val="008804AE"/>
    <w:rsid w:val="0088073C"/>
    <w:rsid w:val="008807CA"/>
    <w:rsid w:val="00880930"/>
    <w:rsid w:val="008809A7"/>
    <w:rsid w:val="008809D9"/>
    <w:rsid w:val="00880BD3"/>
    <w:rsid w:val="00880C95"/>
    <w:rsid w:val="00880E26"/>
    <w:rsid w:val="00880F71"/>
    <w:rsid w:val="0088101D"/>
    <w:rsid w:val="00881070"/>
    <w:rsid w:val="008815A7"/>
    <w:rsid w:val="008815C4"/>
    <w:rsid w:val="00881942"/>
    <w:rsid w:val="00881DA0"/>
    <w:rsid w:val="00881E26"/>
    <w:rsid w:val="0088224D"/>
    <w:rsid w:val="008822FC"/>
    <w:rsid w:val="0088245C"/>
    <w:rsid w:val="008825BE"/>
    <w:rsid w:val="00882602"/>
    <w:rsid w:val="00882701"/>
    <w:rsid w:val="00882E50"/>
    <w:rsid w:val="00882EA0"/>
    <w:rsid w:val="00883266"/>
    <w:rsid w:val="00883870"/>
    <w:rsid w:val="00883C61"/>
    <w:rsid w:val="00883E08"/>
    <w:rsid w:val="00883FE6"/>
    <w:rsid w:val="00884150"/>
    <w:rsid w:val="008841D1"/>
    <w:rsid w:val="00884648"/>
    <w:rsid w:val="00884B4A"/>
    <w:rsid w:val="008856A4"/>
    <w:rsid w:val="008856F8"/>
    <w:rsid w:val="00885E70"/>
    <w:rsid w:val="00886688"/>
    <w:rsid w:val="008866BC"/>
    <w:rsid w:val="00886C40"/>
    <w:rsid w:val="00886D4C"/>
    <w:rsid w:val="008871BE"/>
    <w:rsid w:val="008871FE"/>
    <w:rsid w:val="008874C9"/>
    <w:rsid w:val="008901A8"/>
    <w:rsid w:val="0089040C"/>
    <w:rsid w:val="00890485"/>
    <w:rsid w:val="00890946"/>
    <w:rsid w:val="00890FE2"/>
    <w:rsid w:val="0089245E"/>
    <w:rsid w:val="0089255D"/>
    <w:rsid w:val="00892CF3"/>
    <w:rsid w:val="00893278"/>
    <w:rsid w:val="0089348D"/>
    <w:rsid w:val="00893AF8"/>
    <w:rsid w:val="00893BB6"/>
    <w:rsid w:val="00893CFF"/>
    <w:rsid w:val="00893D79"/>
    <w:rsid w:val="00893E7E"/>
    <w:rsid w:val="0089428B"/>
    <w:rsid w:val="00894795"/>
    <w:rsid w:val="00894B17"/>
    <w:rsid w:val="00894E45"/>
    <w:rsid w:val="0089557E"/>
    <w:rsid w:val="00895B65"/>
    <w:rsid w:val="00895C86"/>
    <w:rsid w:val="00895CD8"/>
    <w:rsid w:val="00895DDE"/>
    <w:rsid w:val="008960D2"/>
    <w:rsid w:val="008962E6"/>
    <w:rsid w:val="00896367"/>
    <w:rsid w:val="00897169"/>
    <w:rsid w:val="00897184"/>
    <w:rsid w:val="0089731A"/>
    <w:rsid w:val="008975C9"/>
    <w:rsid w:val="0089782C"/>
    <w:rsid w:val="00897882"/>
    <w:rsid w:val="0089789B"/>
    <w:rsid w:val="00897ADF"/>
    <w:rsid w:val="00897B50"/>
    <w:rsid w:val="00897B5C"/>
    <w:rsid w:val="00897BEC"/>
    <w:rsid w:val="00897F22"/>
    <w:rsid w:val="008A0A11"/>
    <w:rsid w:val="008A0B07"/>
    <w:rsid w:val="008A1457"/>
    <w:rsid w:val="008A1633"/>
    <w:rsid w:val="008A17CC"/>
    <w:rsid w:val="008A191D"/>
    <w:rsid w:val="008A1928"/>
    <w:rsid w:val="008A1B27"/>
    <w:rsid w:val="008A1C73"/>
    <w:rsid w:val="008A2998"/>
    <w:rsid w:val="008A2B4A"/>
    <w:rsid w:val="008A2BBF"/>
    <w:rsid w:val="008A31D3"/>
    <w:rsid w:val="008A35BC"/>
    <w:rsid w:val="008A3ADB"/>
    <w:rsid w:val="008A3BAD"/>
    <w:rsid w:val="008A3FEF"/>
    <w:rsid w:val="008A41C2"/>
    <w:rsid w:val="008A43E6"/>
    <w:rsid w:val="008A484D"/>
    <w:rsid w:val="008A4D4F"/>
    <w:rsid w:val="008A4EFF"/>
    <w:rsid w:val="008A5281"/>
    <w:rsid w:val="008A56AD"/>
    <w:rsid w:val="008A5914"/>
    <w:rsid w:val="008A5C13"/>
    <w:rsid w:val="008A5F7F"/>
    <w:rsid w:val="008A69EC"/>
    <w:rsid w:val="008A7746"/>
    <w:rsid w:val="008A797D"/>
    <w:rsid w:val="008A7AA4"/>
    <w:rsid w:val="008A7AA9"/>
    <w:rsid w:val="008A7DFA"/>
    <w:rsid w:val="008A7E63"/>
    <w:rsid w:val="008B0022"/>
    <w:rsid w:val="008B00C4"/>
    <w:rsid w:val="008B02F5"/>
    <w:rsid w:val="008B118E"/>
    <w:rsid w:val="008B1267"/>
    <w:rsid w:val="008B1E84"/>
    <w:rsid w:val="008B1FA2"/>
    <w:rsid w:val="008B20C5"/>
    <w:rsid w:val="008B215F"/>
    <w:rsid w:val="008B25E3"/>
    <w:rsid w:val="008B30D0"/>
    <w:rsid w:val="008B31E1"/>
    <w:rsid w:val="008B35F9"/>
    <w:rsid w:val="008B3A35"/>
    <w:rsid w:val="008B3CED"/>
    <w:rsid w:val="008B3D86"/>
    <w:rsid w:val="008B3DED"/>
    <w:rsid w:val="008B450E"/>
    <w:rsid w:val="008B46CD"/>
    <w:rsid w:val="008B4860"/>
    <w:rsid w:val="008B49F7"/>
    <w:rsid w:val="008B4D92"/>
    <w:rsid w:val="008B4E88"/>
    <w:rsid w:val="008B524D"/>
    <w:rsid w:val="008B52B6"/>
    <w:rsid w:val="008B53BF"/>
    <w:rsid w:val="008B559F"/>
    <w:rsid w:val="008B55C5"/>
    <w:rsid w:val="008B5EA4"/>
    <w:rsid w:val="008B5F2F"/>
    <w:rsid w:val="008B617A"/>
    <w:rsid w:val="008B617E"/>
    <w:rsid w:val="008B639D"/>
    <w:rsid w:val="008B6464"/>
    <w:rsid w:val="008B6A53"/>
    <w:rsid w:val="008B6C4D"/>
    <w:rsid w:val="008B7276"/>
    <w:rsid w:val="008B7293"/>
    <w:rsid w:val="008B7890"/>
    <w:rsid w:val="008B79E4"/>
    <w:rsid w:val="008B7B12"/>
    <w:rsid w:val="008C002F"/>
    <w:rsid w:val="008C0214"/>
    <w:rsid w:val="008C023A"/>
    <w:rsid w:val="008C077B"/>
    <w:rsid w:val="008C0A9D"/>
    <w:rsid w:val="008C0AC7"/>
    <w:rsid w:val="008C0CE0"/>
    <w:rsid w:val="008C0E16"/>
    <w:rsid w:val="008C1062"/>
    <w:rsid w:val="008C1107"/>
    <w:rsid w:val="008C174C"/>
    <w:rsid w:val="008C17DC"/>
    <w:rsid w:val="008C1811"/>
    <w:rsid w:val="008C1A03"/>
    <w:rsid w:val="008C22DB"/>
    <w:rsid w:val="008C26B4"/>
    <w:rsid w:val="008C2862"/>
    <w:rsid w:val="008C28C3"/>
    <w:rsid w:val="008C2E2F"/>
    <w:rsid w:val="008C380A"/>
    <w:rsid w:val="008C3AA4"/>
    <w:rsid w:val="008C3B9A"/>
    <w:rsid w:val="008C41B4"/>
    <w:rsid w:val="008C44B5"/>
    <w:rsid w:val="008C4658"/>
    <w:rsid w:val="008C4686"/>
    <w:rsid w:val="008C4905"/>
    <w:rsid w:val="008C4C0D"/>
    <w:rsid w:val="008C4F12"/>
    <w:rsid w:val="008C5471"/>
    <w:rsid w:val="008C54A6"/>
    <w:rsid w:val="008C5E55"/>
    <w:rsid w:val="008C5F74"/>
    <w:rsid w:val="008C612D"/>
    <w:rsid w:val="008C617C"/>
    <w:rsid w:val="008C61FC"/>
    <w:rsid w:val="008C6575"/>
    <w:rsid w:val="008C6708"/>
    <w:rsid w:val="008C687C"/>
    <w:rsid w:val="008C6B2D"/>
    <w:rsid w:val="008C6B6A"/>
    <w:rsid w:val="008C6B84"/>
    <w:rsid w:val="008C6F1A"/>
    <w:rsid w:val="008C7757"/>
    <w:rsid w:val="008C7B38"/>
    <w:rsid w:val="008C7BAC"/>
    <w:rsid w:val="008C7C8D"/>
    <w:rsid w:val="008C7F22"/>
    <w:rsid w:val="008D009F"/>
    <w:rsid w:val="008D0108"/>
    <w:rsid w:val="008D0500"/>
    <w:rsid w:val="008D0A15"/>
    <w:rsid w:val="008D0B89"/>
    <w:rsid w:val="008D0E21"/>
    <w:rsid w:val="008D12D1"/>
    <w:rsid w:val="008D1534"/>
    <w:rsid w:val="008D15C8"/>
    <w:rsid w:val="008D1961"/>
    <w:rsid w:val="008D19B0"/>
    <w:rsid w:val="008D1CA0"/>
    <w:rsid w:val="008D1FEA"/>
    <w:rsid w:val="008D2437"/>
    <w:rsid w:val="008D2E63"/>
    <w:rsid w:val="008D3278"/>
    <w:rsid w:val="008D33A8"/>
    <w:rsid w:val="008D3406"/>
    <w:rsid w:val="008D3619"/>
    <w:rsid w:val="008D3677"/>
    <w:rsid w:val="008D3832"/>
    <w:rsid w:val="008D3B2F"/>
    <w:rsid w:val="008D3D3A"/>
    <w:rsid w:val="008D4132"/>
    <w:rsid w:val="008D45D9"/>
    <w:rsid w:val="008D4C30"/>
    <w:rsid w:val="008D4CA6"/>
    <w:rsid w:val="008D4E15"/>
    <w:rsid w:val="008D4F67"/>
    <w:rsid w:val="008D5080"/>
    <w:rsid w:val="008D55E2"/>
    <w:rsid w:val="008D580D"/>
    <w:rsid w:val="008D6087"/>
    <w:rsid w:val="008D6348"/>
    <w:rsid w:val="008D678A"/>
    <w:rsid w:val="008D67ED"/>
    <w:rsid w:val="008D71CA"/>
    <w:rsid w:val="008D7278"/>
    <w:rsid w:val="008D75BB"/>
    <w:rsid w:val="008D75C9"/>
    <w:rsid w:val="008E0700"/>
    <w:rsid w:val="008E0954"/>
    <w:rsid w:val="008E0A49"/>
    <w:rsid w:val="008E0CF4"/>
    <w:rsid w:val="008E0D1C"/>
    <w:rsid w:val="008E0F43"/>
    <w:rsid w:val="008E0F65"/>
    <w:rsid w:val="008E0F87"/>
    <w:rsid w:val="008E1005"/>
    <w:rsid w:val="008E11F6"/>
    <w:rsid w:val="008E1214"/>
    <w:rsid w:val="008E1675"/>
    <w:rsid w:val="008E1693"/>
    <w:rsid w:val="008E1B06"/>
    <w:rsid w:val="008E1F0F"/>
    <w:rsid w:val="008E203C"/>
    <w:rsid w:val="008E2056"/>
    <w:rsid w:val="008E2224"/>
    <w:rsid w:val="008E25EB"/>
    <w:rsid w:val="008E2639"/>
    <w:rsid w:val="008E2863"/>
    <w:rsid w:val="008E2B9C"/>
    <w:rsid w:val="008E2D6D"/>
    <w:rsid w:val="008E3203"/>
    <w:rsid w:val="008E3228"/>
    <w:rsid w:val="008E3660"/>
    <w:rsid w:val="008E3A55"/>
    <w:rsid w:val="008E3B7A"/>
    <w:rsid w:val="008E3D99"/>
    <w:rsid w:val="008E41BA"/>
    <w:rsid w:val="008E489A"/>
    <w:rsid w:val="008E48D7"/>
    <w:rsid w:val="008E498A"/>
    <w:rsid w:val="008E5102"/>
    <w:rsid w:val="008E53DD"/>
    <w:rsid w:val="008E567B"/>
    <w:rsid w:val="008E5708"/>
    <w:rsid w:val="008E5B32"/>
    <w:rsid w:val="008E5C48"/>
    <w:rsid w:val="008E64A1"/>
    <w:rsid w:val="008E6590"/>
    <w:rsid w:val="008E6CA9"/>
    <w:rsid w:val="008E70C2"/>
    <w:rsid w:val="008E76CD"/>
    <w:rsid w:val="008E7738"/>
    <w:rsid w:val="008E78F6"/>
    <w:rsid w:val="008F03A6"/>
    <w:rsid w:val="008F0671"/>
    <w:rsid w:val="008F0994"/>
    <w:rsid w:val="008F09AE"/>
    <w:rsid w:val="008F1066"/>
    <w:rsid w:val="008F10B0"/>
    <w:rsid w:val="008F1808"/>
    <w:rsid w:val="008F1932"/>
    <w:rsid w:val="008F1B53"/>
    <w:rsid w:val="008F1BD3"/>
    <w:rsid w:val="008F1DE9"/>
    <w:rsid w:val="008F24E8"/>
    <w:rsid w:val="008F27ED"/>
    <w:rsid w:val="008F2F8B"/>
    <w:rsid w:val="008F3551"/>
    <w:rsid w:val="008F3751"/>
    <w:rsid w:val="008F3802"/>
    <w:rsid w:val="008F3808"/>
    <w:rsid w:val="008F39E2"/>
    <w:rsid w:val="008F3C8C"/>
    <w:rsid w:val="008F3C95"/>
    <w:rsid w:val="008F44D2"/>
    <w:rsid w:val="008F4574"/>
    <w:rsid w:val="008F467B"/>
    <w:rsid w:val="008F46B0"/>
    <w:rsid w:val="008F4964"/>
    <w:rsid w:val="008F4ACE"/>
    <w:rsid w:val="008F4C7F"/>
    <w:rsid w:val="008F4F92"/>
    <w:rsid w:val="008F51AA"/>
    <w:rsid w:val="008F5404"/>
    <w:rsid w:val="008F5470"/>
    <w:rsid w:val="008F5654"/>
    <w:rsid w:val="008F572D"/>
    <w:rsid w:val="008F647B"/>
    <w:rsid w:val="008F68DD"/>
    <w:rsid w:val="008F6B40"/>
    <w:rsid w:val="008F6F09"/>
    <w:rsid w:val="008F701D"/>
    <w:rsid w:val="008F708B"/>
    <w:rsid w:val="008F71E3"/>
    <w:rsid w:val="008F7290"/>
    <w:rsid w:val="008F7542"/>
    <w:rsid w:val="008F7BBE"/>
    <w:rsid w:val="008F7BDB"/>
    <w:rsid w:val="008F7C63"/>
    <w:rsid w:val="008F7EC6"/>
    <w:rsid w:val="009000A8"/>
    <w:rsid w:val="0090078A"/>
    <w:rsid w:val="00900B19"/>
    <w:rsid w:val="00900C32"/>
    <w:rsid w:val="00900E3D"/>
    <w:rsid w:val="00900E98"/>
    <w:rsid w:val="009014F8"/>
    <w:rsid w:val="00901863"/>
    <w:rsid w:val="009019B3"/>
    <w:rsid w:val="00901B2C"/>
    <w:rsid w:val="00901B7F"/>
    <w:rsid w:val="00902048"/>
    <w:rsid w:val="0090212A"/>
    <w:rsid w:val="009026C6"/>
    <w:rsid w:val="00902B27"/>
    <w:rsid w:val="00902BF1"/>
    <w:rsid w:val="00902C13"/>
    <w:rsid w:val="009030E6"/>
    <w:rsid w:val="00903817"/>
    <w:rsid w:val="00903FA9"/>
    <w:rsid w:val="00903FD2"/>
    <w:rsid w:val="009043C6"/>
    <w:rsid w:val="00904AA5"/>
    <w:rsid w:val="00904D29"/>
    <w:rsid w:val="009052E9"/>
    <w:rsid w:val="00905B56"/>
    <w:rsid w:val="00905C9E"/>
    <w:rsid w:val="00906006"/>
    <w:rsid w:val="0090694D"/>
    <w:rsid w:val="00906B70"/>
    <w:rsid w:val="00907066"/>
    <w:rsid w:val="009072BF"/>
    <w:rsid w:val="00907E5E"/>
    <w:rsid w:val="00907E69"/>
    <w:rsid w:val="00910154"/>
    <w:rsid w:val="00910A86"/>
    <w:rsid w:val="00910F9F"/>
    <w:rsid w:val="00911805"/>
    <w:rsid w:val="00911EB4"/>
    <w:rsid w:val="00911F04"/>
    <w:rsid w:val="009123A2"/>
    <w:rsid w:val="009128E7"/>
    <w:rsid w:val="00912954"/>
    <w:rsid w:val="0091359C"/>
    <w:rsid w:val="0091384F"/>
    <w:rsid w:val="009140FF"/>
    <w:rsid w:val="009142DC"/>
    <w:rsid w:val="009143B1"/>
    <w:rsid w:val="009143DD"/>
    <w:rsid w:val="00914589"/>
    <w:rsid w:val="00914912"/>
    <w:rsid w:val="00914D5A"/>
    <w:rsid w:val="00914F64"/>
    <w:rsid w:val="00914F92"/>
    <w:rsid w:val="00915462"/>
    <w:rsid w:val="009156EE"/>
    <w:rsid w:val="00915705"/>
    <w:rsid w:val="00915CC2"/>
    <w:rsid w:val="00915CCF"/>
    <w:rsid w:val="009163A7"/>
    <w:rsid w:val="009163F7"/>
    <w:rsid w:val="00916A8A"/>
    <w:rsid w:val="00916C38"/>
    <w:rsid w:val="0091782B"/>
    <w:rsid w:val="00917B59"/>
    <w:rsid w:val="009201D6"/>
    <w:rsid w:val="00920508"/>
    <w:rsid w:val="00920513"/>
    <w:rsid w:val="00920DA2"/>
    <w:rsid w:val="00920DE3"/>
    <w:rsid w:val="00920EA9"/>
    <w:rsid w:val="009210E3"/>
    <w:rsid w:val="009217E9"/>
    <w:rsid w:val="00921AD7"/>
    <w:rsid w:val="00922083"/>
    <w:rsid w:val="0092251F"/>
    <w:rsid w:val="00922673"/>
    <w:rsid w:val="00922989"/>
    <w:rsid w:val="00922E48"/>
    <w:rsid w:val="00922F18"/>
    <w:rsid w:val="0092314B"/>
    <w:rsid w:val="009231A6"/>
    <w:rsid w:val="0092322C"/>
    <w:rsid w:val="0092352D"/>
    <w:rsid w:val="009236D8"/>
    <w:rsid w:val="00923EB2"/>
    <w:rsid w:val="00924FC3"/>
    <w:rsid w:val="00925272"/>
    <w:rsid w:val="00925B38"/>
    <w:rsid w:val="00925D7D"/>
    <w:rsid w:val="00925DB3"/>
    <w:rsid w:val="00925FFB"/>
    <w:rsid w:val="0092605B"/>
    <w:rsid w:val="00926258"/>
    <w:rsid w:val="00926593"/>
    <w:rsid w:val="009269C0"/>
    <w:rsid w:val="00926A01"/>
    <w:rsid w:val="00926C55"/>
    <w:rsid w:val="00926F4B"/>
    <w:rsid w:val="009274A9"/>
    <w:rsid w:val="009275D1"/>
    <w:rsid w:val="00927A09"/>
    <w:rsid w:val="00927A90"/>
    <w:rsid w:val="00927BBC"/>
    <w:rsid w:val="00927F47"/>
    <w:rsid w:val="00930052"/>
    <w:rsid w:val="0093005B"/>
    <w:rsid w:val="009302A8"/>
    <w:rsid w:val="009302BD"/>
    <w:rsid w:val="0093036E"/>
    <w:rsid w:val="00930803"/>
    <w:rsid w:val="00930910"/>
    <w:rsid w:val="00930F41"/>
    <w:rsid w:val="009311E2"/>
    <w:rsid w:val="009312F8"/>
    <w:rsid w:val="0093157C"/>
    <w:rsid w:val="00931AD3"/>
    <w:rsid w:val="00931B3D"/>
    <w:rsid w:val="00931BF1"/>
    <w:rsid w:val="00931DCA"/>
    <w:rsid w:val="0093200E"/>
    <w:rsid w:val="009322B0"/>
    <w:rsid w:val="009322EC"/>
    <w:rsid w:val="00932552"/>
    <w:rsid w:val="0093287A"/>
    <w:rsid w:val="00932E7C"/>
    <w:rsid w:val="00932F03"/>
    <w:rsid w:val="00932FD4"/>
    <w:rsid w:val="0093301D"/>
    <w:rsid w:val="00933A6F"/>
    <w:rsid w:val="00933A7A"/>
    <w:rsid w:val="00933D75"/>
    <w:rsid w:val="00933E53"/>
    <w:rsid w:val="009346D8"/>
    <w:rsid w:val="00934C58"/>
    <w:rsid w:val="00934F2D"/>
    <w:rsid w:val="00934FBC"/>
    <w:rsid w:val="009352BA"/>
    <w:rsid w:val="009352C0"/>
    <w:rsid w:val="00935A69"/>
    <w:rsid w:val="00935C3A"/>
    <w:rsid w:val="00935E68"/>
    <w:rsid w:val="00936074"/>
    <w:rsid w:val="0093693F"/>
    <w:rsid w:val="00936AA5"/>
    <w:rsid w:val="00936D7E"/>
    <w:rsid w:val="00936DC8"/>
    <w:rsid w:val="00936E5A"/>
    <w:rsid w:val="00936E8D"/>
    <w:rsid w:val="00936EA9"/>
    <w:rsid w:val="00936F8A"/>
    <w:rsid w:val="00937EB3"/>
    <w:rsid w:val="00937FD8"/>
    <w:rsid w:val="009400CC"/>
    <w:rsid w:val="00941100"/>
    <w:rsid w:val="00941339"/>
    <w:rsid w:val="0094169D"/>
    <w:rsid w:val="00941C48"/>
    <w:rsid w:val="00941D2E"/>
    <w:rsid w:val="00941DFA"/>
    <w:rsid w:val="00941FBD"/>
    <w:rsid w:val="009420B0"/>
    <w:rsid w:val="009422BC"/>
    <w:rsid w:val="00942358"/>
    <w:rsid w:val="009425A5"/>
    <w:rsid w:val="009426E5"/>
    <w:rsid w:val="00942A84"/>
    <w:rsid w:val="00942AC0"/>
    <w:rsid w:val="00942CEA"/>
    <w:rsid w:val="00942E4B"/>
    <w:rsid w:val="00942FE4"/>
    <w:rsid w:val="00943052"/>
    <w:rsid w:val="009431EE"/>
    <w:rsid w:val="0094365C"/>
    <w:rsid w:val="00943816"/>
    <w:rsid w:val="009446F6"/>
    <w:rsid w:val="009446F7"/>
    <w:rsid w:val="0094472F"/>
    <w:rsid w:val="00944CD4"/>
    <w:rsid w:val="00944D3F"/>
    <w:rsid w:val="00944DEF"/>
    <w:rsid w:val="00944EC3"/>
    <w:rsid w:val="009454E4"/>
    <w:rsid w:val="009457C7"/>
    <w:rsid w:val="009469D4"/>
    <w:rsid w:val="00946BDB"/>
    <w:rsid w:val="00946F61"/>
    <w:rsid w:val="0094762E"/>
    <w:rsid w:val="00947BE8"/>
    <w:rsid w:val="00947D41"/>
    <w:rsid w:val="00947DBF"/>
    <w:rsid w:val="00947E1C"/>
    <w:rsid w:val="009501ED"/>
    <w:rsid w:val="0095035B"/>
    <w:rsid w:val="0095042D"/>
    <w:rsid w:val="0095051B"/>
    <w:rsid w:val="00950589"/>
    <w:rsid w:val="009506D4"/>
    <w:rsid w:val="00950C3E"/>
    <w:rsid w:val="00950CF9"/>
    <w:rsid w:val="009514FA"/>
    <w:rsid w:val="009515E3"/>
    <w:rsid w:val="009517B4"/>
    <w:rsid w:val="0095192B"/>
    <w:rsid w:val="0095262A"/>
    <w:rsid w:val="00952694"/>
    <w:rsid w:val="009526CA"/>
    <w:rsid w:val="009527C3"/>
    <w:rsid w:val="009527D5"/>
    <w:rsid w:val="00952893"/>
    <w:rsid w:val="00952E67"/>
    <w:rsid w:val="00952EAC"/>
    <w:rsid w:val="0095314F"/>
    <w:rsid w:val="00953596"/>
    <w:rsid w:val="0095395B"/>
    <w:rsid w:val="00953D2A"/>
    <w:rsid w:val="0095423E"/>
    <w:rsid w:val="00954349"/>
    <w:rsid w:val="00954460"/>
    <w:rsid w:val="00954644"/>
    <w:rsid w:val="009552B1"/>
    <w:rsid w:val="00955581"/>
    <w:rsid w:val="00955AA8"/>
    <w:rsid w:val="00955F80"/>
    <w:rsid w:val="009560B8"/>
    <w:rsid w:val="00956483"/>
    <w:rsid w:val="009564B0"/>
    <w:rsid w:val="009564D8"/>
    <w:rsid w:val="00956681"/>
    <w:rsid w:val="00957314"/>
    <w:rsid w:val="009576AB"/>
    <w:rsid w:val="0095773F"/>
    <w:rsid w:val="00957EAE"/>
    <w:rsid w:val="009602FE"/>
    <w:rsid w:val="00960470"/>
    <w:rsid w:val="009604DF"/>
    <w:rsid w:val="009608E9"/>
    <w:rsid w:val="00960B9B"/>
    <w:rsid w:val="00960DC6"/>
    <w:rsid w:val="009615B5"/>
    <w:rsid w:val="009616DA"/>
    <w:rsid w:val="009618CE"/>
    <w:rsid w:val="00961D6D"/>
    <w:rsid w:val="00961DC3"/>
    <w:rsid w:val="009620C3"/>
    <w:rsid w:val="0096229C"/>
    <w:rsid w:val="009623D8"/>
    <w:rsid w:val="0096240C"/>
    <w:rsid w:val="0096290A"/>
    <w:rsid w:val="00962966"/>
    <w:rsid w:val="00962A5F"/>
    <w:rsid w:val="00962EA6"/>
    <w:rsid w:val="0096300A"/>
    <w:rsid w:val="0096314E"/>
    <w:rsid w:val="00963346"/>
    <w:rsid w:val="00963569"/>
    <w:rsid w:val="009639AD"/>
    <w:rsid w:val="00963B45"/>
    <w:rsid w:val="00963BB0"/>
    <w:rsid w:val="0096428F"/>
    <w:rsid w:val="009646F3"/>
    <w:rsid w:val="00964891"/>
    <w:rsid w:val="00964A4A"/>
    <w:rsid w:val="00964C4C"/>
    <w:rsid w:val="00964E7E"/>
    <w:rsid w:val="00965455"/>
    <w:rsid w:val="00965D34"/>
    <w:rsid w:val="00965F7C"/>
    <w:rsid w:val="0096672B"/>
    <w:rsid w:val="00966AB7"/>
    <w:rsid w:val="00966D8D"/>
    <w:rsid w:val="00966E3F"/>
    <w:rsid w:val="00967104"/>
    <w:rsid w:val="0096735D"/>
    <w:rsid w:val="009673C1"/>
    <w:rsid w:val="0096780C"/>
    <w:rsid w:val="0096799E"/>
    <w:rsid w:val="00967A29"/>
    <w:rsid w:val="00967C12"/>
    <w:rsid w:val="00967EDA"/>
    <w:rsid w:val="00967F79"/>
    <w:rsid w:val="00970492"/>
    <w:rsid w:val="00970A33"/>
    <w:rsid w:val="00970A8A"/>
    <w:rsid w:val="00970AC3"/>
    <w:rsid w:val="00970C26"/>
    <w:rsid w:val="00971164"/>
    <w:rsid w:val="009711F7"/>
    <w:rsid w:val="009713CE"/>
    <w:rsid w:val="00971A67"/>
    <w:rsid w:val="00971AD8"/>
    <w:rsid w:val="00971BE0"/>
    <w:rsid w:val="00971F4E"/>
    <w:rsid w:val="00972007"/>
    <w:rsid w:val="00972119"/>
    <w:rsid w:val="0097239B"/>
    <w:rsid w:val="00972589"/>
    <w:rsid w:val="0097266F"/>
    <w:rsid w:val="0097289C"/>
    <w:rsid w:val="00972F3D"/>
    <w:rsid w:val="00972FEF"/>
    <w:rsid w:val="00973037"/>
    <w:rsid w:val="0097396E"/>
    <w:rsid w:val="00973B1C"/>
    <w:rsid w:val="00973CCD"/>
    <w:rsid w:val="00974151"/>
    <w:rsid w:val="009741C2"/>
    <w:rsid w:val="009742CE"/>
    <w:rsid w:val="00974369"/>
    <w:rsid w:val="0097438D"/>
    <w:rsid w:val="009743F4"/>
    <w:rsid w:val="0097467B"/>
    <w:rsid w:val="00974F2D"/>
    <w:rsid w:val="009753F4"/>
    <w:rsid w:val="0097570F"/>
    <w:rsid w:val="00975A48"/>
    <w:rsid w:val="00975EA7"/>
    <w:rsid w:val="00975F1A"/>
    <w:rsid w:val="0097643F"/>
    <w:rsid w:val="00976B14"/>
    <w:rsid w:val="009775C8"/>
    <w:rsid w:val="00977603"/>
    <w:rsid w:val="00977622"/>
    <w:rsid w:val="009776A3"/>
    <w:rsid w:val="00977A13"/>
    <w:rsid w:val="009802F5"/>
    <w:rsid w:val="009807CF"/>
    <w:rsid w:val="00980B0C"/>
    <w:rsid w:val="00980B76"/>
    <w:rsid w:val="00980E31"/>
    <w:rsid w:val="00981332"/>
    <w:rsid w:val="0098198C"/>
    <w:rsid w:val="00981CD8"/>
    <w:rsid w:val="009821B6"/>
    <w:rsid w:val="0098256D"/>
    <w:rsid w:val="00982EB1"/>
    <w:rsid w:val="009830C3"/>
    <w:rsid w:val="009832D4"/>
    <w:rsid w:val="0098373D"/>
    <w:rsid w:val="0098388B"/>
    <w:rsid w:val="009838DC"/>
    <w:rsid w:val="00983FB0"/>
    <w:rsid w:val="00983FCD"/>
    <w:rsid w:val="00984313"/>
    <w:rsid w:val="00984597"/>
    <w:rsid w:val="009849FD"/>
    <w:rsid w:val="00984B01"/>
    <w:rsid w:val="00984BA7"/>
    <w:rsid w:val="00984C67"/>
    <w:rsid w:val="00984E45"/>
    <w:rsid w:val="00984FA9"/>
    <w:rsid w:val="00985306"/>
    <w:rsid w:val="00985893"/>
    <w:rsid w:val="00985953"/>
    <w:rsid w:val="00985A1D"/>
    <w:rsid w:val="00985BEE"/>
    <w:rsid w:val="00985C59"/>
    <w:rsid w:val="009861D0"/>
    <w:rsid w:val="00986741"/>
    <w:rsid w:val="00986922"/>
    <w:rsid w:val="00986A13"/>
    <w:rsid w:val="00986A28"/>
    <w:rsid w:val="00986B53"/>
    <w:rsid w:val="009870D4"/>
    <w:rsid w:val="00987255"/>
    <w:rsid w:val="009875F6"/>
    <w:rsid w:val="009877B3"/>
    <w:rsid w:val="00987A0B"/>
    <w:rsid w:val="00987C25"/>
    <w:rsid w:val="00987F38"/>
    <w:rsid w:val="00987F7F"/>
    <w:rsid w:val="009911A1"/>
    <w:rsid w:val="0099151C"/>
    <w:rsid w:val="009922BC"/>
    <w:rsid w:val="00992352"/>
    <w:rsid w:val="009929DF"/>
    <w:rsid w:val="00992A9F"/>
    <w:rsid w:val="00992CB8"/>
    <w:rsid w:val="00992D84"/>
    <w:rsid w:val="00992E46"/>
    <w:rsid w:val="00992E79"/>
    <w:rsid w:val="00992F01"/>
    <w:rsid w:val="00993027"/>
    <w:rsid w:val="009934C4"/>
    <w:rsid w:val="00993971"/>
    <w:rsid w:val="00993C2F"/>
    <w:rsid w:val="00993E4E"/>
    <w:rsid w:val="00994009"/>
    <w:rsid w:val="00994664"/>
    <w:rsid w:val="00994714"/>
    <w:rsid w:val="009947E1"/>
    <w:rsid w:val="00994C13"/>
    <w:rsid w:val="00994EB8"/>
    <w:rsid w:val="009953BE"/>
    <w:rsid w:val="009953FB"/>
    <w:rsid w:val="009956BC"/>
    <w:rsid w:val="009958DC"/>
    <w:rsid w:val="009959BB"/>
    <w:rsid w:val="00995E26"/>
    <w:rsid w:val="0099601E"/>
    <w:rsid w:val="00996C6C"/>
    <w:rsid w:val="00996F42"/>
    <w:rsid w:val="009975F0"/>
    <w:rsid w:val="00997851"/>
    <w:rsid w:val="0099791C"/>
    <w:rsid w:val="00997ADB"/>
    <w:rsid w:val="00997E1D"/>
    <w:rsid w:val="009A0485"/>
    <w:rsid w:val="009A10D5"/>
    <w:rsid w:val="009A11E7"/>
    <w:rsid w:val="009A16A7"/>
    <w:rsid w:val="009A1ABD"/>
    <w:rsid w:val="009A1B55"/>
    <w:rsid w:val="009A1F31"/>
    <w:rsid w:val="009A21C8"/>
    <w:rsid w:val="009A232A"/>
    <w:rsid w:val="009A2508"/>
    <w:rsid w:val="009A26F8"/>
    <w:rsid w:val="009A27FC"/>
    <w:rsid w:val="009A2DB6"/>
    <w:rsid w:val="009A2F7F"/>
    <w:rsid w:val="009A30DC"/>
    <w:rsid w:val="009A34E8"/>
    <w:rsid w:val="009A3A0B"/>
    <w:rsid w:val="009A3AED"/>
    <w:rsid w:val="009A3B16"/>
    <w:rsid w:val="009A3B48"/>
    <w:rsid w:val="009A3EA9"/>
    <w:rsid w:val="009A3EEE"/>
    <w:rsid w:val="009A3EFA"/>
    <w:rsid w:val="009A4041"/>
    <w:rsid w:val="009A4200"/>
    <w:rsid w:val="009A4221"/>
    <w:rsid w:val="009A430B"/>
    <w:rsid w:val="009A484C"/>
    <w:rsid w:val="009A48F4"/>
    <w:rsid w:val="009A4A72"/>
    <w:rsid w:val="009A4C1C"/>
    <w:rsid w:val="009A50B0"/>
    <w:rsid w:val="009A5159"/>
    <w:rsid w:val="009A5F7F"/>
    <w:rsid w:val="009A6156"/>
    <w:rsid w:val="009A6252"/>
    <w:rsid w:val="009A661A"/>
    <w:rsid w:val="009A6958"/>
    <w:rsid w:val="009A6C89"/>
    <w:rsid w:val="009A7617"/>
    <w:rsid w:val="009A7B59"/>
    <w:rsid w:val="009B0913"/>
    <w:rsid w:val="009B0980"/>
    <w:rsid w:val="009B0B5D"/>
    <w:rsid w:val="009B10C5"/>
    <w:rsid w:val="009B140F"/>
    <w:rsid w:val="009B1484"/>
    <w:rsid w:val="009B1809"/>
    <w:rsid w:val="009B18AD"/>
    <w:rsid w:val="009B2375"/>
    <w:rsid w:val="009B2722"/>
    <w:rsid w:val="009B295C"/>
    <w:rsid w:val="009B2E9F"/>
    <w:rsid w:val="009B321D"/>
    <w:rsid w:val="009B3558"/>
    <w:rsid w:val="009B3608"/>
    <w:rsid w:val="009B3884"/>
    <w:rsid w:val="009B3B32"/>
    <w:rsid w:val="009B3E39"/>
    <w:rsid w:val="009B3F3D"/>
    <w:rsid w:val="009B4460"/>
    <w:rsid w:val="009B4544"/>
    <w:rsid w:val="009B4581"/>
    <w:rsid w:val="009B48C5"/>
    <w:rsid w:val="009B4CD3"/>
    <w:rsid w:val="009B5023"/>
    <w:rsid w:val="009B5053"/>
    <w:rsid w:val="009B535C"/>
    <w:rsid w:val="009B53D2"/>
    <w:rsid w:val="009B5877"/>
    <w:rsid w:val="009B6162"/>
    <w:rsid w:val="009B6FD3"/>
    <w:rsid w:val="009B702C"/>
    <w:rsid w:val="009B72C3"/>
    <w:rsid w:val="009B75D5"/>
    <w:rsid w:val="009B760F"/>
    <w:rsid w:val="009B7930"/>
    <w:rsid w:val="009B7B14"/>
    <w:rsid w:val="009B7B7A"/>
    <w:rsid w:val="009B7D00"/>
    <w:rsid w:val="009B7F0C"/>
    <w:rsid w:val="009B7F41"/>
    <w:rsid w:val="009B7FBE"/>
    <w:rsid w:val="009C0575"/>
    <w:rsid w:val="009C0821"/>
    <w:rsid w:val="009C0A1B"/>
    <w:rsid w:val="009C0DD9"/>
    <w:rsid w:val="009C0E12"/>
    <w:rsid w:val="009C0F50"/>
    <w:rsid w:val="009C1647"/>
    <w:rsid w:val="009C1969"/>
    <w:rsid w:val="009C1B5C"/>
    <w:rsid w:val="009C1F39"/>
    <w:rsid w:val="009C2067"/>
    <w:rsid w:val="009C285D"/>
    <w:rsid w:val="009C2E08"/>
    <w:rsid w:val="009C2E3B"/>
    <w:rsid w:val="009C2ED4"/>
    <w:rsid w:val="009C3439"/>
    <w:rsid w:val="009C3584"/>
    <w:rsid w:val="009C3BB8"/>
    <w:rsid w:val="009C401F"/>
    <w:rsid w:val="009C4769"/>
    <w:rsid w:val="009C492F"/>
    <w:rsid w:val="009C4932"/>
    <w:rsid w:val="009C5092"/>
    <w:rsid w:val="009C5458"/>
    <w:rsid w:val="009C565D"/>
    <w:rsid w:val="009C57D7"/>
    <w:rsid w:val="009C597D"/>
    <w:rsid w:val="009C6027"/>
    <w:rsid w:val="009C6144"/>
    <w:rsid w:val="009C6196"/>
    <w:rsid w:val="009C664F"/>
    <w:rsid w:val="009C66BC"/>
    <w:rsid w:val="009C67F7"/>
    <w:rsid w:val="009C6C79"/>
    <w:rsid w:val="009C6F85"/>
    <w:rsid w:val="009C751B"/>
    <w:rsid w:val="009C76B6"/>
    <w:rsid w:val="009C770A"/>
    <w:rsid w:val="009C7B6D"/>
    <w:rsid w:val="009C7E1F"/>
    <w:rsid w:val="009C7ED4"/>
    <w:rsid w:val="009D0164"/>
    <w:rsid w:val="009D04BC"/>
    <w:rsid w:val="009D050F"/>
    <w:rsid w:val="009D096B"/>
    <w:rsid w:val="009D0F03"/>
    <w:rsid w:val="009D0F41"/>
    <w:rsid w:val="009D11C8"/>
    <w:rsid w:val="009D11E4"/>
    <w:rsid w:val="009D1476"/>
    <w:rsid w:val="009D14BB"/>
    <w:rsid w:val="009D19BB"/>
    <w:rsid w:val="009D1CFD"/>
    <w:rsid w:val="009D1D29"/>
    <w:rsid w:val="009D1EDC"/>
    <w:rsid w:val="009D1F63"/>
    <w:rsid w:val="009D20F6"/>
    <w:rsid w:val="009D25A2"/>
    <w:rsid w:val="009D29DE"/>
    <w:rsid w:val="009D2FFB"/>
    <w:rsid w:val="009D346D"/>
    <w:rsid w:val="009D36B4"/>
    <w:rsid w:val="009D37CB"/>
    <w:rsid w:val="009D3C9E"/>
    <w:rsid w:val="009D3D42"/>
    <w:rsid w:val="009D3E5B"/>
    <w:rsid w:val="009D45D9"/>
    <w:rsid w:val="009D467F"/>
    <w:rsid w:val="009D4936"/>
    <w:rsid w:val="009D4BC0"/>
    <w:rsid w:val="009D4C89"/>
    <w:rsid w:val="009D53A0"/>
    <w:rsid w:val="009D5567"/>
    <w:rsid w:val="009D55A4"/>
    <w:rsid w:val="009D5B0B"/>
    <w:rsid w:val="009D5E81"/>
    <w:rsid w:val="009D5F0F"/>
    <w:rsid w:val="009D634D"/>
    <w:rsid w:val="009D6386"/>
    <w:rsid w:val="009D63E2"/>
    <w:rsid w:val="009D6568"/>
    <w:rsid w:val="009D6762"/>
    <w:rsid w:val="009D6DBE"/>
    <w:rsid w:val="009D6F3B"/>
    <w:rsid w:val="009D718B"/>
    <w:rsid w:val="009D7215"/>
    <w:rsid w:val="009D737A"/>
    <w:rsid w:val="009D7799"/>
    <w:rsid w:val="009D7F90"/>
    <w:rsid w:val="009E0693"/>
    <w:rsid w:val="009E0A1E"/>
    <w:rsid w:val="009E0B1C"/>
    <w:rsid w:val="009E0E48"/>
    <w:rsid w:val="009E1229"/>
    <w:rsid w:val="009E139B"/>
    <w:rsid w:val="009E171C"/>
    <w:rsid w:val="009E20B6"/>
    <w:rsid w:val="009E2261"/>
    <w:rsid w:val="009E2994"/>
    <w:rsid w:val="009E2FB8"/>
    <w:rsid w:val="009E31B9"/>
    <w:rsid w:val="009E3272"/>
    <w:rsid w:val="009E3456"/>
    <w:rsid w:val="009E38C5"/>
    <w:rsid w:val="009E3925"/>
    <w:rsid w:val="009E392C"/>
    <w:rsid w:val="009E39AB"/>
    <w:rsid w:val="009E410E"/>
    <w:rsid w:val="009E45C0"/>
    <w:rsid w:val="009E48B2"/>
    <w:rsid w:val="009E4A9C"/>
    <w:rsid w:val="009E4FED"/>
    <w:rsid w:val="009E5020"/>
    <w:rsid w:val="009E543E"/>
    <w:rsid w:val="009E5A48"/>
    <w:rsid w:val="009E5C7A"/>
    <w:rsid w:val="009E620D"/>
    <w:rsid w:val="009E6A20"/>
    <w:rsid w:val="009E6AC7"/>
    <w:rsid w:val="009E6DB7"/>
    <w:rsid w:val="009E6E5A"/>
    <w:rsid w:val="009E6FBA"/>
    <w:rsid w:val="009E7114"/>
    <w:rsid w:val="009E7523"/>
    <w:rsid w:val="009E776A"/>
    <w:rsid w:val="009E77B4"/>
    <w:rsid w:val="009F0524"/>
    <w:rsid w:val="009F09A5"/>
    <w:rsid w:val="009F09C3"/>
    <w:rsid w:val="009F1399"/>
    <w:rsid w:val="009F14A5"/>
    <w:rsid w:val="009F1B57"/>
    <w:rsid w:val="009F1FF5"/>
    <w:rsid w:val="009F2047"/>
    <w:rsid w:val="009F2485"/>
    <w:rsid w:val="009F2833"/>
    <w:rsid w:val="009F2C0B"/>
    <w:rsid w:val="009F2FBB"/>
    <w:rsid w:val="009F321A"/>
    <w:rsid w:val="009F3709"/>
    <w:rsid w:val="009F378E"/>
    <w:rsid w:val="009F37F9"/>
    <w:rsid w:val="009F39E2"/>
    <w:rsid w:val="009F3D23"/>
    <w:rsid w:val="009F40E4"/>
    <w:rsid w:val="009F48A3"/>
    <w:rsid w:val="009F4EF2"/>
    <w:rsid w:val="009F4F2C"/>
    <w:rsid w:val="009F507B"/>
    <w:rsid w:val="009F554D"/>
    <w:rsid w:val="009F55DD"/>
    <w:rsid w:val="009F586D"/>
    <w:rsid w:val="009F5BA2"/>
    <w:rsid w:val="009F5E31"/>
    <w:rsid w:val="009F661A"/>
    <w:rsid w:val="009F6860"/>
    <w:rsid w:val="009F68D6"/>
    <w:rsid w:val="009F6A8D"/>
    <w:rsid w:val="009F6E1D"/>
    <w:rsid w:val="009F7621"/>
    <w:rsid w:val="009F766B"/>
    <w:rsid w:val="009F7A15"/>
    <w:rsid w:val="009F7A31"/>
    <w:rsid w:val="009F7ABA"/>
    <w:rsid w:val="00A0073B"/>
    <w:rsid w:val="00A007EB"/>
    <w:rsid w:val="00A0096C"/>
    <w:rsid w:val="00A00B67"/>
    <w:rsid w:val="00A00D4D"/>
    <w:rsid w:val="00A01090"/>
    <w:rsid w:val="00A01275"/>
    <w:rsid w:val="00A013CB"/>
    <w:rsid w:val="00A01452"/>
    <w:rsid w:val="00A019DD"/>
    <w:rsid w:val="00A01C85"/>
    <w:rsid w:val="00A0217F"/>
    <w:rsid w:val="00A02244"/>
    <w:rsid w:val="00A02249"/>
    <w:rsid w:val="00A0234D"/>
    <w:rsid w:val="00A02AAD"/>
    <w:rsid w:val="00A02C83"/>
    <w:rsid w:val="00A02D7B"/>
    <w:rsid w:val="00A03748"/>
    <w:rsid w:val="00A03C3D"/>
    <w:rsid w:val="00A03E00"/>
    <w:rsid w:val="00A04332"/>
    <w:rsid w:val="00A04A0D"/>
    <w:rsid w:val="00A04A39"/>
    <w:rsid w:val="00A04CEB"/>
    <w:rsid w:val="00A058A6"/>
    <w:rsid w:val="00A058FB"/>
    <w:rsid w:val="00A05963"/>
    <w:rsid w:val="00A05C78"/>
    <w:rsid w:val="00A05D79"/>
    <w:rsid w:val="00A0693E"/>
    <w:rsid w:val="00A06A05"/>
    <w:rsid w:val="00A06AD7"/>
    <w:rsid w:val="00A06B04"/>
    <w:rsid w:val="00A0714A"/>
    <w:rsid w:val="00A07651"/>
    <w:rsid w:val="00A10104"/>
    <w:rsid w:val="00A102FC"/>
    <w:rsid w:val="00A104A8"/>
    <w:rsid w:val="00A10D3D"/>
    <w:rsid w:val="00A10D5B"/>
    <w:rsid w:val="00A11310"/>
    <w:rsid w:val="00A11375"/>
    <w:rsid w:val="00A1154E"/>
    <w:rsid w:val="00A11762"/>
    <w:rsid w:val="00A118F7"/>
    <w:rsid w:val="00A11AA3"/>
    <w:rsid w:val="00A11F55"/>
    <w:rsid w:val="00A123D8"/>
    <w:rsid w:val="00A1268D"/>
    <w:rsid w:val="00A12BC3"/>
    <w:rsid w:val="00A1328A"/>
    <w:rsid w:val="00A132A4"/>
    <w:rsid w:val="00A133D9"/>
    <w:rsid w:val="00A13482"/>
    <w:rsid w:val="00A13FAF"/>
    <w:rsid w:val="00A14543"/>
    <w:rsid w:val="00A1482C"/>
    <w:rsid w:val="00A14847"/>
    <w:rsid w:val="00A1490B"/>
    <w:rsid w:val="00A14994"/>
    <w:rsid w:val="00A1499F"/>
    <w:rsid w:val="00A14BCC"/>
    <w:rsid w:val="00A14CBF"/>
    <w:rsid w:val="00A14DFD"/>
    <w:rsid w:val="00A15CD8"/>
    <w:rsid w:val="00A15CF9"/>
    <w:rsid w:val="00A15EB9"/>
    <w:rsid w:val="00A160EE"/>
    <w:rsid w:val="00A161AA"/>
    <w:rsid w:val="00A162E5"/>
    <w:rsid w:val="00A163B0"/>
    <w:rsid w:val="00A16B12"/>
    <w:rsid w:val="00A16BD9"/>
    <w:rsid w:val="00A16D25"/>
    <w:rsid w:val="00A17330"/>
    <w:rsid w:val="00A174D3"/>
    <w:rsid w:val="00A20241"/>
    <w:rsid w:val="00A2087E"/>
    <w:rsid w:val="00A20ADB"/>
    <w:rsid w:val="00A20BC1"/>
    <w:rsid w:val="00A20C94"/>
    <w:rsid w:val="00A21051"/>
    <w:rsid w:val="00A2127B"/>
    <w:rsid w:val="00A2134B"/>
    <w:rsid w:val="00A21776"/>
    <w:rsid w:val="00A21A43"/>
    <w:rsid w:val="00A21E8D"/>
    <w:rsid w:val="00A220D3"/>
    <w:rsid w:val="00A22117"/>
    <w:rsid w:val="00A227CA"/>
    <w:rsid w:val="00A227CD"/>
    <w:rsid w:val="00A22C47"/>
    <w:rsid w:val="00A22EE7"/>
    <w:rsid w:val="00A22FC8"/>
    <w:rsid w:val="00A22FED"/>
    <w:rsid w:val="00A23120"/>
    <w:rsid w:val="00A236E7"/>
    <w:rsid w:val="00A237DF"/>
    <w:rsid w:val="00A23FDE"/>
    <w:rsid w:val="00A240D8"/>
    <w:rsid w:val="00A245FF"/>
    <w:rsid w:val="00A246C5"/>
    <w:rsid w:val="00A2473D"/>
    <w:rsid w:val="00A2483F"/>
    <w:rsid w:val="00A24E94"/>
    <w:rsid w:val="00A2521B"/>
    <w:rsid w:val="00A25A29"/>
    <w:rsid w:val="00A262B6"/>
    <w:rsid w:val="00A2646D"/>
    <w:rsid w:val="00A266C6"/>
    <w:rsid w:val="00A26839"/>
    <w:rsid w:val="00A26B8E"/>
    <w:rsid w:val="00A2720D"/>
    <w:rsid w:val="00A27485"/>
    <w:rsid w:val="00A30A7D"/>
    <w:rsid w:val="00A30C9A"/>
    <w:rsid w:val="00A3103F"/>
    <w:rsid w:val="00A31287"/>
    <w:rsid w:val="00A31302"/>
    <w:rsid w:val="00A31553"/>
    <w:rsid w:val="00A31896"/>
    <w:rsid w:val="00A31B4A"/>
    <w:rsid w:val="00A31EF8"/>
    <w:rsid w:val="00A322EF"/>
    <w:rsid w:val="00A3288D"/>
    <w:rsid w:val="00A32A2E"/>
    <w:rsid w:val="00A32AA4"/>
    <w:rsid w:val="00A32DA5"/>
    <w:rsid w:val="00A32DD0"/>
    <w:rsid w:val="00A32E81"/>
    <w:rsid w:val="00A3308A"/>
    <w:rsid w:val="00A33184"/>
    <w:rsid w:val="00A33206"/>
    <w:rsid w:val="00A33340"/>
    <w:rsid w:val="00A338BD"/>
    <w:rsid w:val="00A33D68"/>
    <w:rsid w:val="00A35BFD"/>
    <w:rsid w:val="00A35C08"/>
    <w:rsid w:val="00A35E57"/>
    <w:rsid w:val="00A366F7"/>
    <w:rsid w:val="00A367E3"/>
    <w:rsid w:val="00A36B37"/>
    <w:rsid w:val="00A36E3D"/>
    <w:rsid w:val="00A3704B"/>
    <w:rsid w:val="00A37336"/>
    <w:rsid w:val="00A373E4"/>
    <w:rsid w:val="00A37F8D"/>
    <w:rsid w:val="00A40078"/>
    <w:rsid w:val="00A4036A"/>
    <w:rsid w:val="00A4040A"/>
    <w:rsid w:val="00A40519"/>
    <w:rsid w:val="00A4062D"/>
    <w:rsid w:val="00A4089F"/>
    <w:rsid w:val="00A40C42"/>
    <w:rsid w:val="00A40DF8"/>
    <w:rsid w:val="00A40E1B"/>
    <w:rsid w:val="00A41116"/>
    <w:rsid w:val="00A4112C"/>
    <w:rsid w:val="00A41291"/>
    <w:rsid w:val="00A41EBA"/>
    <w:rsid w:val="00A4228E"/>
    <w:rsid w:val="00A42741"/>
    <w:rsid w:val="00A42896"/>
    <w:rsid w:val="00A42F4A"/>
    <w:rsid w:val="00A430FD"/>
    <w:rsid w:val="00A438CF"/>
    <w:rsid w:val="00A439E8"/>
    <w:rsid w:val="00A43E82"/>
    <w:rsid w:val="00A43F83"/>
    <w:rsid w:val="00A4483B"/>
    <w:rsid w:val="00A44971"/>
    <w:rsid w:val="00A44D0F"/>
    <w:rsid w:val="00A44EE0"/>
    <w:rsid w:val="00A44F21"/>
    <w:rsid w:val="00A45223"/>
    <w:rsid w:val="00A45465"/>
    <w:rsid w:val="00A4546B"/>
    <w:rsid w:val="00A4571F"/>
    <w:rsid w:val="00A46966"/>
    <w:rsid w:val="00A46D14"/>
    <w:rsid w:val="00A46D3F"/>
    <w:rsid w:val="00A47F86"/>
    <w:rsid w:val="00A500B9"/>
    <w:rsid w:val="00A503E8"/>
    <w:rsid w:val="00A50431"/>
    <w:rsid w:val="00A50602"/>
    <w:rsid w:val="00A50624"/>
    <w:rsid w:val="00A51468"/>
    <w:rsid w:val="00A51478"/>
    <w:rsid w:val="00A514C3"/>
    <w:rsid w:val="00A519A6"/>
    <w:rsid w:val="00A51ACE"/>
    <w:rsid w:val="00A51BED"/>
    <w:rsid w:val="00A51C29"/>
    <w:rsid w:val="00A51E7C"/>
    <w:rsid w:val="00A52014"/>
    <w:rsid w:val="00A52069"/>
    <w:rsid w:val="00A5209C"/>
    <w:rsid w:val="00A52177"/>
    <w:rsid w:val="00A52225"/>
    <w:rsid w:val="00A5231C"/>
    <w:rsid w:val="00A523C8"/>
    <w:rsid w:val="00A52424"/>
    <w:rsid w:val="00A52942"/>
    <w:rsid w:val="00A52BE1"/>
    <w:rsid w:val="00A532A2"/>
    <w:rsid w:val="00A5348D"/>
    <w:rsid w:val="00A53518"/>
    <w:rsid w:val="00A537FC"/>
    <w:rsid w:val="00A539A6"/>
    <w:rsid w:val="00A53B5D"/>
    <w:rsid w:val="00A53CC2"/>
    <w:rsid w:val="00A53DD6"/>
    <w:rsid w:val="00A53EDF"/>
    <w:rsid w:val="00A54091"/>
    <w:rsid w:val="00A54244"/>
    <w:rsid w:val="00A5425E"/>
    <w:rsid w:val="00A542E9"/>
    <w:rsid w:val="00A5442D"/>
    <w:rsid w:val="00A5448A"/>
    <w:rsid w:val="00A546C1"/>
    <w:rsid w:val="00A54A7F"/>
    <w:rsid w:val="00A54B96"/>
    <w:rsid w:val="00A54EEF"/>
    <w:rsid w:val="00A552EA"/>
    <w:rsid w:val="00A55B62"/>
    <w:rsid w:val="00A55D9B"/>
    <w:rsid w:val="00A55E52"/>
    <w:rsid w:val="00A561D1"/>
    <w:rsid w:val="00A56210"/>
    <w:rsid w:val="00A562AC"/>
    <w:rsid w:val="00A565F2"/>
    <w:rsid w:val="00A5661C"/>
    <w:rsid w:val="00A56994"/>
    <w:rsid w:val="00A56C45"/>
    <w:rsid w:val="00A56D93"/>
    <w:rsid w:val="00A577B3"/>
    <w:rsid w:val="00A57831"/>
    <w:rsid w:val="00A57A64"/>
    <w:rsid w:val="00A57B48"/>
    <w:rsid w:val="00A57CE2"/>
    <w:rsid w:val="00A6049A"/>
    <w:rsid w:val="00A60674"/>
    <w:rsid w:val="00A6068E"/>
    <w:rsid w:val="00A61085"/>
    <w:rsid w:val="00A619C0"/>
    <w:rsid w:val="00A61B68"/>
    <w:rsid w:val="00A61CD0"/>
    <w:rsid w:val="00A61F8B"/>
    <w:rsid w:val="00A62120"/>
    <w:rsid w:val="00A6236A"/>
    <w:rsid w:val="00A623AC"/>
    <w:rsid w:val="00A62410"/>
    <w:rsid w:val="00A625E3"/>
    <w:rsid w:val="00A629E4"/>
    <w:rsid w:val="00A62D9D"/>
    <w:rsid w:val="00A63063"/>
    <w:rsid w:val="00A63735"/>
    <w:rsid w:val="00A64075"/>
    <w:rsid w:val="00A6422A"/>
    <w:rsid w:val="00A646DE"/>
    <w:rsid w:val="00A648E4"/>
    <w:rsid w:val="00A64935"/>
    <w:rsid w:val="00A64975"/>
    <w:rsid w:val="00A64B5D"/>
    <w:rsid w:val="00A65097"/>
    <w:rsid w:val="00A650EA"/>
    <w:rsid w:val="00A6521D"/>
    <w:rsid w:val="00A65E0F"/>
    <w:rsid w:val="00A661A3"/>
    <w:rsid w:val="00A662FA"/>
    <w:rsid w:val="00A66563"/>
    <w:rsid w:val="00A6681C"/>
    <w:rsid w:val="00A66B99"/>
    <w:rsid w:val="00A66D24"/>
    <w:rsid w:val="00A677A8"/>
    <w:rsid w:val="00A679B2"/>
    <w:rsid w:val="00A67BF5"/>
    <w:rsid w:val="00A701D2"/>
    <w:rsid w:val="00A70380"/>
    <w:rsid w:val="00A70399"/>
    <w:rsid w:val="00A7049B"/>
    <w:rsid w:val="00A706DC"/>
    <w:rsid w:val="00A70BAE"/>
    <w:rsid w:val="00A70EA8"/>
    <w:rsid w:val="00A710E0"/>
    <w:rsid w:val="00A71424"/>
    <w:rsid w:val="00A7169E"/>
    <w:rsid w:val="00A71796"/>
    <w:rsid w:val="00A71876"/>
    <w:rsid w:val="00A71D2E"/>
    <w:rsid w:val="00A71DB5"/>
    <w:rsid w:val="00A71F20"/>
    <w:rsid w:val="00A71F94"/>
    <w:rsid w:val="00A7202F"/>
    <w:rsid w:val="00A7205C"/>
    <w:rsid w:val="00A723BE"/>
    <w:rsid w:val="00A72438"/>
    <w:rsid w:val="00A72444"/>
    <w:rsid w:val="00A72694"/>
    <w:rsid w:val="00A72A34"/>
    <w:rsid w:val="00A737B6"/>
    <w:rsid w:val="00A737E3"/>
    <w:rsid w:val="00A7390D"/>
    <w:rsid w:val="00A73C69"/>
    <w:rsid w:val="00A73D37"/>
    <w:rsid w:val="00A7413F"/>
    <w:rsid w:val="00A74240"/>
    <w:rsid w:val="00A74B5B"/>
    <w:rsid w:val="00A74BFB"/>
    <w:rsid w:val="00A74C0F"/>
    <w:rsid w:val="00A74CA2"/>
    <w:rsid w:val="00A74E32"/>
    <w:rsid w:val="00A74E64"/>
    <w:rsid w:val="00A75320"/>
    <w:rsid w:val="00A75A31"/>
    <w:rsid w:val="00A75AE0"/>
    <w:rsid w:val="00A763A2"/>
    <w:rsid w:val="00A763C7"/>
    <w:rsid w:val="00A7669B"/>
    <w:rsid w:val="00A766DE"/>
    <w:rsid w:val="00A76711"/>
    <w:rsid w:val="00A767DB"/>
    <w:rsid w:val="00A76A34"/>
    <w:rsid w:val="00A76B58"/>
    <w:rsid w:val="00A76B94"/>
    <w:rsid w:val="00A76E7F"/>
    <w:rsid w:val="00A77155"/>
    <w:rsid w:val="00A77FE8"/>
    <w:rsid w:val="00A80083"/>
    <w:rsid w:val="00A80158"/>
    <w:rsid w:val="00A805D2"/>
    <w:rsid w:val="00A80718"/>
    <w:rsid w:val="00A807A3"/>
    <w:rsid w:val="00A80C67"/>
    <w:rsid w:val="00A811B8"/>
    <w:rsid w:val="00A8192D"/>
    <w:rsid w:val="00A81D44"/>
    <w:rsid w:val="00A81DFC"/>
    <w:rsid w:val="00A824E3"/>
    <w:rsid w:val="00A82517"/>
    <w:rsid w:val="00A82911"/>
    <w:rsid w:val="00A82E7B"/>
    <w:rsid w:val="00A82FA4"/>
    <w:rsid w:val="00A8320E"/>
    <w:rsid w:val="00A8360C"/>
    <w:rsid w:val="00A83F12"/>
    <w:rsid w:val="00A844A6"/>
    <w:rsid w:val="00A84A72"/>
    <w:rsid w:val="00A84E11"/>
    <w:rsid w:val="00A85004"/>
    <w:rsid w:val="00A851D8"/>
    <w:rsid w:val="00A8529D"/>
    <w:rsid w:val="00A852FB"/>
    <w:rsid w:val="00A8534F"/>
    <w:rsid w:val="00A856BB"/>
    <w:rsid w:val="00A868D8"/>
    <w:rsid w:val="00A86E2D"/>
    <w:rsid w:val="00A86F1D"/>
    <w:rsid w:val="00A873BF"/>
    <w:rsid w:val="00A875DB"/>
    <w:rsid w:val="00A8771E"/>
    <w:rsid w:val="00A877B4"/>
    <w:rsid w:val="00A87E5E"/>
    <w:rsid w:val="00A90060"/>
    <w:rsid w:val="00A903B0"/>
    <w:rsid w:val="00A907C0"/>
    <w:rsid w:val="00A908DB"/>
    <w:rsid w:val="00A91084"/>
    <w:rsid w:val="00A912B1"/>
    <w:rsid w:val="00A9175F"/>
    <w:rsid w:val="00A91844"/>
    <w:rsid w:val="00A91A39"/>
    <w:rsid w:val="00A91DB2"/>
    <w:rsid w:val="00A9202E"/>
    <w:rsid w:val="00A926BA"/>
    <w:rsid w:val="00A92A43"/>
    <w:rsid w:val="00A92D10"/>
    <w:rsid w:val="00A93049"/>
    <w:rsid w:val="00A9348D"/>
    <w:rsid w:val="00A936B9"/>
    <w:rsid w:val="00A93810"/>
    <w:rsid w:val="00A938F1"/>
    <w:rsid w:val="00A93CAC"/>
    <w:rsid w:val="00A943FA"/>
    <w:rsid w:val="00A9497A"/>
    <w:rsid w:val="00A94D87"/>
    <w:rsid w:val="00A94F56"/>
    <w:rsid w:val="00A952FD"/>
    <w:rsid w:val="00A9558D"/>
    <w:rsid w:val="00A955A4"/>
    <w:rsid w:val="00A95A3F"/>
    <w:rsid w:val="00A96061"/>
    <w:rsid w:val="00A9621E"/>
    <w:rsid w:val="00A963BB"/>
    <w:rsid w:val="00A96ABC"/>
    <w:rsid w:val="00A96C7B"/>
    <w:rsid w:val="00A96D83"/>
    <w:rsid w:val="00A9700F"/>
    <w:rsid w:val="00A971BF"/>
    <w:rsid w:val="00A97334"/>
    <w:rsid w:val="00A973E3"/>
    <w:rsid w:val="00A974AD"/>
    <w:rsid w:val="00A978C7"/>
    <w:rsid w:val="00A9796C"/>
    <w:rsid w:val="00A97A23"/>
    <w:rsid w:val="00AA017D"/>
    <w:rsid w:val="00AA0D98"/>
    <w:rsid w:val="00AA0FBC"/>
    <w:rsid w:val="00AA0FCE"/>
    <w:rsid w:val="00AA13C7"/>
    <w:rsid w:val="00AA140B"/>
    <w:rsid w:val="00AA180F"/>
    <w:rsid w:val="00AA18FD"/>
    <w:rsid w:val="00AA19D7"/>
    <w:rsid w:val="00AA1AA2"/>
    <w:rsid w:val="00AA1D45"/>
    <w:rsid w:val="00AA2501"/>
    <w:rsid w:val="00AA26B5"/>
    <w:rsid w:val="00AA2A6A"/>
    <w:rsid w:val="00AA2ADC"/>
    <w:rsid w:val="00AA2D05"/>
    <w:rsid w:val="00AA2D84"/>
    <w:rsid w:val="00AA35DE"/>
    <w:rsid w:val="00AA369E"/>
    <w:rsid w:val="00AA39E7"/>
    <w:rsid w:val="00AA3BB4"/>
    <w:rsid w:val="00AA3D69"/>
    <w:rsid w:val="00AA3EEA"/>
    <w:rsid w:val="00AA48F6"/>
    <w:rsid w:val="00AA5059"/>
    <w:rsid w:val="00AA5413"/>
    <w:rsid w:val="00AA5555"/>
    <w:rsid w:val="00AA5978"/>
    <w:rsid w:val="00AA5F10"/>
    <w:rsid w:val="00AA6227"/>
    <w:rsid w:val="00AA68E6"/>
    <w:rsid w:val="00AA6A54"/>
    <w:rsid w:val="00AA6AB0"/>
    <w:rsid w:val="00AA6AED"/>
    <w:rsid w:val="00AA6CEF"/>
    <w:rsid w:val="00AA749E"/>
    <w:rsid w:val="00AA756D"/>
    <w:rsid w:val="00AA75B5"/>
    <w:rsid w:val="00AA75FF"/>
    <w:rsid w:val="00AA7DAF"/>
    <w:rsid w:val="00AB017E"/>
    <w:rsid w:val="00AB04B7"/>
    <w:rsid w:val="00AB06E0"/>
    <w:rsid w:val="00AB0940"/>
    <w:rsid w:val="00AB0A55"/>
    <w:rsid w:val="00AB0B2A"/>
    <w:rsid w:val="00AB0D37"/>
    <w:rsid w:val="00AB12C2"/>
    <w:rsid w:val="00AB14EA"/>
    <w:rsid w:val="00AB1891"/>
    <w:rsid w:val="00AB1898"/>
    <w:rsid w:val="00AB1B37"/>
    <w:rsid w:val="00AB1C7C"/>
    <w:rsid w:val="00AB1D99"/>
    <w:rsid w:val="00AB1DCB"/>
    <w:rsid w:val="00AB2792"/>
    <w:rsid w:val="00AB27F8"/>
    <w:rsid w:val="00AB29DC"/>
    <w:rsid w:val="00AB2C1E"/>
    <w:rsid w:val="00AB317E"/>
    <w:rsid w:val="00AB36DD"/>
    <w:rsid w:val="00AB38F5"/>
    <w:rsid w:val="00AB3A3B"/>
    <w:rsid w:val="00AB3AD0"/>
    <w:rsid w:val="00AB4AAB"/>
    <w:rsid w:val="00AB4D51"/>
    <w:rsid w:val="00AB5260"/>
    <w:rsid w:val="00AB56D6"/>
    <w:rsid w:val="00AB57DE"/>
    <w:rsid w:val="00AB5D57"/>
    <w:rsid w:val="00AB5D68"/>
    <w:rsid w:val="00AB5FC5"/>
    <w:rsid w:val="00AB5FF4"/>
    <w:rsid w:val="00AB6A32"/>
    <w:rsid w:val="00AB6B7A"/>
    <w:rsid w:val="00AB6C88"/>
    <w:rsid w:val="00AB6CBA"/>
    <w:rsid w:val="00AB702D"/>
    <w:rsid w:val="00AB7883"/>
    <w:rsid w:val="00AB7939"/>
    <w:rsid w:val="00AB7A02"/>
    <w:rsid w:val="00AB7A17"/>
    <w:rsid w:val="00AB7B56"/>
    <w:rsid w:val="00AB7C42"/>
    <w:rsid w:val="00AC0407"/>
    <w:rsid w:val="00AC1117"/>
    <w:rsid w:val="00AC1F60"/>
    <w:rsid w:val="00AC1FB2"/>
    <w:rsid w:val="00AC20A8"/>
    <w:rsid w:val="00AC2307"/>
    <w:rsid w:val="00AC230C"/>
    <w:rsid w:val="00AC260A"/>
    <w:rsid w:val="00AC2A31"/>
    <w:rsid w:val="00AC2A98"/>
    <w:rsid w:val="00AC2ABD"/>
    <w:rsid w:val="00AC2D7C"/>
    <w:rsid w:val="00AC32A8"/>
    <w:rsid w:val="00AC333E"/>
    <w:rsid w:val="00AC33AC"/>
    <w:rsid w:val="00AC33EC"/>
    <w:rsid w:val="00AC3642"/>
    <w:rsid w:val="00AC36BF"/>
    <w:rsid w:val="00AC3CE7"/>
    <w:rsid w:val="00AC3FAA"/>
    <w:rsid w:val="00AC4020"/>
    <w:rsid w:val="00AC424D"/>
    <w:rsid w:val="00AC4696"/>
    <w:rsid w:val="00AC48A0"/>
    <w:rsid w:val="00AC4A77"/>
    <w:rsid w:val="00AC4B70"/>
    <w:rsid w:val="00AC5388"/>
    <w:rsid w:val="00AC5557"/>
    <w:rsid w:val="00AC58E0"/>
    <w:rsid w:val="00AC591F"/>
    <w:rsid w:val="00AC5996"/>
    <w:rsid w:val="00AC5A13"/>
    <w:rsid w:val="00AC5DAC"/>
    <w:rsid w:val="00AC5F4C"/>
    <w:rsid w:val="00AC6325"/>
    <w:rsid w:val="00AC6423"/>
    <w:rsid w:val="00AC6492"/>
    <w:rsid w:val="00AC652E"/>
    <w:rsid w:val="00AC6B26"/>
    <w:rsid w:val="00AC70AF"/>
    <w:rsid w:val="00AC73DF"/>
    <w:rsid w:val="00AC75C1"/>
    <w:rsid w:val="00AC7654"/>
    <w:rsid w:val="00AD00B1"/>
    <w:rsid w:val="00AD049A"/>
    <w:rsid w:val="00AD06A4"/>
    <w:rsid w:val="00AD10D6"/>
    <w:rsid w:val="00AD11AD"/>
    <w:rsid w:val="00AD1669"/>
    <w:rsid w:val="00AD2091"/>
    <w:rsid w:val="00AD25AD"/>
    <w:rsid w:val="00AD2935"/>
    <w:rsid w:val="00AD2FF7"/>
    <w:rsid w:val="00AD333A"/>
    <w:rsid w:val="00AD3385"/>
    <w:rsid w:val="00AD34FE"/>
    <w:rsid w:val="00AD3577"/>
    <w:rsid w:val="00AD3D74"/>
    <w:rsid w:val="00AD406B"/>
    <w:rsid w:val="00AD43D8"/>
    <w:rsid w:val="00AD45F5"/>
    <w:rsid w:val="00AD4F06"/>
    <w:rsid w:val="00AD5246"/>
    <w:rsid w:val="00AD52B5"/>
    <w:rsid w:val="00AD552E"/>
    <w:rsid w:val="00AD581C"/>
    <w:rsid w:val="00AD6262"/>
    <w:rsid w:val="00AD6AA1"/>
    <w:rsid w:val="00AD6AE1"/>
    <w:rsid w:val="00AD6B90"/>
    <w:rsid w:val="00AD6B9A"/>
    <w:rsid w:val="00AD6F1A"/>
    <w:rsid w:val="00AD7024"/>
    <w:rsid w:val="00AD746D"/>
    <w:rsid w:val="00AD7849"/>
    <w:rsid w:val="00AD7A67"/>
    <w:rsid w:val="00AD7D3F"/>
    <w:rsid w:val="00AD7EF1"/>
    <w:rsid w:val="00AE008D"/>
    <w:rsid w:val="00AE015F"/>
    <w:rsid w:val="00AE019F"/>
    <w:rsid w:val="00AE037A"/>
    <w:rsid w:val="00AE0A08"/>
    <w:rsid w:val="00AE0BA4"/>
    <w:rsid w:val="00AE10AB"/>
    <w:rsid w:val="00AE1133"/>
    <w:rsid w:val="00AE1421"/>
    <w:rsid w:val="00AE1861"/>
    <w:rsid w:val="00AE38E7"/>
    <w:rsid w:val="00AE3A35"/>
    <w:rsid w:val="00AE3DDD"/>
    <w:rsid w:val="00AE4560"/>
    <w:rsid w:val="00AE471D"/>
    <w:rsid w:val="00AE4932"/>
    <w:rsid w:val="00AE49A1"/>
    <w:rsid w:val="00AE4AAB"/>
    <w:rsid w:val="00AE4B2F"/>
    <w:rsid w:val="00AE4CF6"/>
    <w:rsid w:val="00AE4F61"/>
    <w:rsid w:val="00AE4FB4"/>
    <w:rsid w:val="00AE57AB"/>
    <w:rsid w:val="00AE5953"/>
    <w:rsid w:val="00AE6193"/>
    <w:rsid w:val="00AE64FF"/>
    <w:rsid w:val="00AE663E"/>
    <w:rsid w:val="00AE6B76"/>
    <w:rsid w:val="00AE70E9"/>
    <w:rsid w:val="00AE727B"/>
    <w:rsid w:val="00AE731C"/>
    <w:rsid w:val="00AE79C0"/>
    <w:rsid w:val="00AE7B9C"/>
    <w:rsid w:val="00AE7F33"/>
    <w:rsid w:val="00AF03BF"/>
    <w:rsid w:val="00AF0AA2"/>
    <w:rsid w:val="00AF145B"/>
    <w:rsid w:val="00AF14D5"/>
    <w:rsid w:val="00AF1903"/>
    <w:rsid w:val="00AF1A95"/>
    <w:rsid w:val="00AF1EED"/>
    <w:rsid w:val="00AF210E"/>
    <w:rsid w:val="00AF23BB"/>
    <w:rsid w:val="00AF2623"/>
    <w:rsid w:val="00AF29CD"/>
    <w:rsid w:val="00AF2E25"/>
    <w:rsid w:val="00AF354D"/>
    <w:rsid w:val="00AF394D"/>
    <w:rsid w:val="00AF3CF5"/>
    <w:rsid w:val="00AF4211"/>
    <w:rsid w:val="00AF4B32"/>
    <w:rsid w:val="00AF5404"/>
    <w:rsid w:val="00AF56AF"/>
    <w:rsid w:val="00AF5872"/>
    <w:rsid w:val="00AF593A"/>
    <w:rsid w:val="00AF5A2A"/>
    <w:rsid w:val="00AF6039"/>
    <w:rsid w:val="00AF64A4"/>
    <w:rsid w:val="00AF6B85"/>
    <w:rsid w:val="00AF6DA1"/>
    <w:rsid w:val="00AF6E43"/>
    <w:rsid w:val="00AF6ECE"/>
    <w:rsid w:val="00AF6F32"/>
    <w:rsid w:val="00AF6FD1"/>
    <w:rsid w:val="00AF70BB"/>
    <w:rsid w:val="00AF7282"/>
    <w:rsid w:val="00AF74EB"/>
    <w:rsid w:val="00AF7AF3"/>
    <w:rsid w:val="00AF7BFC"/>
    <w:rsid w:val="00B0029C"/>
    <w:rsid w:val="00B00475"/>
    <w:rsid w:val="00B00923"/>
    <w:rsid w:val="00B00A23"/>
    <w:rsid w:val="00B0100B"/>
    <w:rsid w:val="00B010FC"/>
    <w:rsid w:val="00B01545"/>
    <w:rsid w:val="00B018E7"/>
    <w:rsid w:val="00B019F5"/>
    <w:rsid w:val="00B01ABC"/>
    <w:rsid w:val="00B01AD8"/>
    <w:rsid w:val="00B01FB2"/>
    <w:rsid w:val="00B02096"/>
    <w:rsid w:val="00B02752"/>
    <w:rsid w:val="00B0304A"/>
    <w:rsid w:val="00B031B7"/>
    <w:rsid w:val="00B03220"/>
    <w:rsid w:val="00B033EF"/>
    <w:rsid w:val="00B03CB5"/>
    <w:rsid w:val="00B043BF"/>
    <w:rsid w:val="00B0449E"/>
    <w:rsid w:val="00B044DF"/>
    <w:rsid w:val="00B0461E"/>
    <w:rsid w:val="00B046CA"/>
    <w:rsid w:val="00B049C3"/>
    <w:rsid w:val="00B051DB"/>
    <w:rsid w:val="00B051EA"/>
    <w:rsid w:val="00B054EB"/>
    <w:rsid w:val="00B05864"/>
    <w:rsid w:val="00B058CE"/>
    <w:rsid w:val="00B05C39"/>
    <w:rsid w:val="00B05F1D"/>
    <w:rsid w:val="00B060E1"/>
    <w:rsid w:val="00B061D3"/>
    <w:rsid w:val="00B0626E"/>
    <w:rsid w:val="00B064ED"/>
    <w:rsid w:val="00B069D8"/>
    <w:rsid w:val="00B06B11"/>
    <w:rsid w:val="00B06C4F"/>
    <w:rsid w:val="00B06CA1"/>
    <w:rsid w:val="00B07167"/>
    <w:rsid w:val="00B073F3"/>
    <w:rsid w:val="00B07736"/>
    <w:rsid w:val="00B07768"/>
    <w:rsid w:val="00B078F2"/>
    <w:rsid w:val="00B079B2"/>
    <w:rsid w:val="00B10168"/>
    <w:rsid w:val="00B101EC"/>
    <w:rsid w:val="00B10412"/>
    <w:rsid w:val="00B10547"/>
    <w:rsid w:val="00B1070F"/>
    <w:rsid w:val="00B1075A"/>
    <w:rsid w:val="00B10AA9"/>
    <w:rsid w:val="00B10DAF"/>
    <w:rsid w:val="00B10DE5"/>
    <w:rsid w:val="00B10E6A"/>
    <w:rsid w:val="00B114C8"/>
    <w:rsid w:val="00B11808"/>
    <w:rsid w:val="00B11C7F"/>
    <w:rsid w:val="00B11D0E"/>
    <w:rsid w:val="00B11F1B"/>
    <w:rsid w:val="00B123C9"/>
    <w:rsid w:val="00B12428"/>
    <w:rsid w:val="00B12512"/>
    <w:rsid w:val="00B12C38"/>
    <w:rsid w:val="00B12D5C"/>
    <w:rsid w:val="00B12F8E"/>
    <w:rsid w:val="00B132D0"/>
    <w:rsid w:val="00B13463"/>
    <w:rsid w:val="00B137F8"/>
    <w:rsid w:val="00B13A48"/>
    <w:rsid w:val="00B13C1B"/>
    <w:rsid w:val="00B1400D"/>
    <w:rsid w:val="00B140AC"/>
    <w:rsid w:val="00B14430"/>
    <w:rsid w:val="00B14489"/>
    <w:rsid w:val="00B148B2"/>
    <w:rsid w:val="00B149BB"/>
    <w:rsid w:val="00B1536B"/>
    <w:rsid w:val="00B1548E"/>
    <w:rsid w:val="00B154F5"/>
    <w:rsid w:val="00B1557E"/>
    <w:rsid w:val="00B15582"/>
    <w:rsid w:val="00B158C0"/>
    <w:rsid w:val="00B15DFA"/>
    <w:rsid w:val="00B161ED"/>
    <w:rsid w:val="00B16A14"/>
    <w:rsid w:val="00B16FD2"/>
    <w:rsid w:val="00B171EE"/>
    <w:rsid w:val="00B173A1"/>
    <w:rsid w:val="00B173D4"/>
    <w:rsid w:val="00B173FC"/>
    <w:rsid w:val="00B178EE"/>
    <w:rsid w:val="00B17962"/>
    <w:rsid w:val="00B179D5"/>
    <w:rsid w:val="00B17A5B"/>
    <w:rsid w:val="00B17D7F"/>
    <w:rsid w:val="00B17F9F"/>
    <w:rsid w:val="00B20014"/>
    <w:rsid w:val="00B200B7"/>
    <w:rsid w:val="00B200FE"/>
    <w:rsid w:val="00B2011C"/>
    <w:rsid w:val="00B202AB"/>
    <w:rsid w:val="00B2069D"/>
    <w:rsid w:val="00B20BE2"/>
    <w:rsid w:val="00B20DF9"/>
    <w:rsid w:val="00B214F0"/>
    <w:rsid w:val="00B21D84"/>
    <w:rsid w:val="00B22276"/>
    <w:rsid w:val="00B22636"/>
    <w:rsid w:val="00B22668"/>
    <w:rsid w:val="00B228C2"/>
    <w:rsid w:val="00B22976"/>
    <w:rsid w:val="00B229E6"/>
    <w:rsid w:val="00B22D46"/>
    <w:rsid w:val="00B22FD8"/>
    <w:rsid w:val="00B23076"/>
    <w:rsid w:val="00B232C6"/>
    <w:rsid w:val="00B233D4"/>
    <w:rsid w:val="00B23818"/>
    <w:rsid w:val="00B239DE"/>
    <w:rsid w:val="00B23AB2"/>
    <w:rsid w:val="00B23AD3"/>
    <w:rsid w:val="00B23C38"/>
    <w:rsid w:val="00B23DD9"/>
    <w:rsid w:val="00B23F56"/>
    <w:rsid w:val="00B23FCA"/>
    <w:rsid w:val="00B24545"/>
    <w:rsid w:val="00B24787"/>
    <w:rsid w:val="00B24ADB"/>
    <w:rsid w:val="00B24FC1"/>
    <w:rsid w:val="00B250F1"/>
    <w:rsid w:val="00B25235"/>
    <w:rsid w:val="00B252D3"/>
    <w:rsid w:val="00B25528"/>
    <w:rsid w:val="00B256DB"/>
    <w:rsid w:val="00B257F0"/>
    <w:rsid w:val="00B259BD"/>
    <w:rsid w:val="00B25D1E"/>
    <w:rsid w:val="00B25DDD"/>
    <w:rsid w:val="00B25E68"/>
    <w:rsid w:val="00B25FFF"/>
    <w:rsid w:val="00B26074"/>
    <w:rsid w:val="00B26082"/>
    <w:rsid w:val="00B2632E"/>
    <w:rsid w:val="00B268F2"/>
    <w:rsid w:val="00B269A3"/>
    <w:rsid w:val="00B269B2"/>
    <w:rsid w:val="00B26D30"/>
    <w:rsid w:val="00B270E6"/>
    <w:rsid w:val="00B27685"/>
    <w:rsid w:val="00B27A3B"/>
    <w:rsid w:val="00B27A7D"/>
    <w:rsid w:val="00B30025"/>
    <w:rsid w:val="00B30100"/>
    <w:rsid w:val="00B30C92"/>
    <w:rsid w:val="00B311D6"/>
    <w:rsid w:val="00B3122B"/>
    <w:rsid w:val="00B31A4F"/>
    <w:rsid w:val="00B31B38"/>
    <w:rsid w:val="00B32397"/>
    <w:rsid w:val="00B32839"/>
    <w:rsid w:val="00B32D62"/>
    <w:rsid w:val="00B32FE5"/>
    <w:rsid w:val="00B330BA"/>
    <w:rsid w:val="00B33139"/>
    <w:rsid w:val="00B334B4"/>
    <w:rsid w:val="00B3364B"/>
    <w:rsid w:val="00B33831"/>
    <w:rsid w:val="00B33C44"/>
    <w:rsid w:val="00B33DAA"/>
    <w:rsid w:val="00B34191"/>
    <w:rsid w:val="00B342C8"/>
    <w:rsid w:val="00B344B0"/>
    <w:rsid w:val="00B344D7"/>
    <w:rsid w:val="00B350DB"/>
    <w:rsid w:val="00B351A7"/>
    <w:rsid w:val="00B35224"/>
    <w:rsid w:val="00B3523D"/>
    <w:rsid w:val="00B35763"/>
    <w:rsid w:val="00B35A24"/>
    <w:rsid w:val="00B35C0F"/>
    <w:rsid w:val="00B3608D"/>
    <w:rsid w:val="00B367D7"/>
    <w:rsid w:val="00B36AF1"/>
    <w:rsid w:val="00B36E8A"/>
    <w:rsid w:val="00B36FC8"/>
    <w:rsid w:val="00B375E1"/>
    <w:rsid w:val="00B378C1"/>
    <w:rsid w:val="00B40227"/>
    <w:rsid w:val="00B40329"/>
    <w:rsid w:val="00B40832"/>
    <w:rsid w:val="00B40E8E"/>
    <w:rsid w:val="00B41433"/>
    <w:rsid w:val="00B41594"/>
    <w:rsid w:val="00B415FE"/>
    <w:rsid w:val="00B416BC"/>
    <w:rsid w:val="00B4197B"/>
    <w:rsid w:val="00B41C5B"/>
    <w:rsid w:val="00B42088"/>
    <w:rsid w:val="00B42788"/>
    <w:rsid w:val="00B42843"/>
    <w:rsid w:val="00B428BB"/>
    <w:rsid w:val="00B42C4E"/>
    <w:rsid w:val="00B435D7"/>
    <w:rsid w:val="00B43C92"/>
    <w:rsid w:val="00B43E4C"/>
    <w:rsid w:val="00B44052"/>
    <w:rsid w:val="00B4438F"/>
    <w:rsid w:val="00B444AD"/>
    <w:rsid w:val="00B4465A"/>
    <w:rsid w:val="00B44AB7"/>
    <w:rsid w:val="00B45121"/>
    <w:rsid w:val="00B454B5"/>
    <w:rsid w:val="00B4552C"/>
    <w:rsid w:val="00B460F9"/>
    <w:rsid w:val="00B46782"/>
    <w:rsid w:val="00B46B22"/>
    <w:rsid w:val="00B46E1F"/>
    <w:rsid w:val="00B4722E"/>
    <w:rsid w:val="00B47542"/>
    <w:rsid w:val="00B476B0"/>
    <w:rsid w:val="00B478F5"/>
    <w:rsid w:val="00B47CA3"/>
    <w:rsid w:val="00B500AA"/>
    <w:rsid w:val="00B5043A"/>
    <w:rsid w:val="00B50CC1"/>
    <w:rsid w:val="00B50D1C"/>
    <w:rsid w:val="00B51578"/>
    <w:rsid w:val="00B519DB"/>
    <w:rsid w:val="00B51B30"/>
    <w:rsid w:val="00B51E86"/>
    <w:rsid w:val="00B52252"/>
    <w:rsid w:val="00B5262E"/>
    <w:rsid w:val="00B52659"/>
    <w:rsid w:val="00B52A9D"/>
    <w:rsid w:val="00B53294"/>
    <w:rsid w:val="00B533CD"/>
    <w:rsid w:val="00B5378D"/>
    <w:rsid w:val="00B53A74"/>
    <w:rsid w:val="00B53F95"/>
    <w:rsid w:val="00B54395"/>
    <w:rsid w:val="00B545D2"/>
    <w:rsid w:val="00B54683"/>
    <w:rsid w:val="00B54E07"/>
    <w:rsid w:val="00B55063"/>
    <w:rsid w:val="00B55229"/>
    <w:rsid w:val="00B55BA5"/>
    <w:rsid w:val="00B55E4E"/>
    <w:rsid w:val="00B56134"/>
    <w:rsid w:val="00B5627C"/>
    <w:rsid w:val="00B56BE9"/>
    <w:rsid w:val="00B56C62"/>
    <w:rsid w:val="00B56CD9"/>
    <w:rsid w:val="00B56E10"/>
    <w:rsid w:val="00B578EE"/>
    <w:rsid w:val="00B57AC1"/>
    <w:rsid w:val="00B57EC9"/>
    <w:rsid w:val="00B601A0"/>
    <w:rsid w:val="00B60393"/>
    <w:rsid w:val="00B60C4A"/>
    <w:rsid w:val="00B60D16"/>
    <w:rsid w:val="00B6127C"/>
    <w:rsid w:val="00B61302"/>
    <w:rsid w:val="00B613C2"/>
    <w:rsid w:val="00B62500"/>
    <w:rsid w:val="00B62552"/>
    <w:rsid w:val="00B62BC2"/>
    <w:rsid w:val="00B63708"/>
    <w:rsid w:val="00B63E83"/>
    <w:rsid w:val="00B6415A"/>
    <w:rsid w:val="00B6539C"/>
    <w:rsid w:val="00B65403"/>
    <w:rsid w:val="00B65B05"/>
    <w:rsid w:val="00B65B18"/>
    <w:rsid w:val="00B65B4B"/>
    <w:rsid w:val="00B65E7E"/>
    <w:rsid w:val="00B65FC4"/>
    <w:rsid w:val="00B66265"/>
    <w:rsid w:val="00B663B0"/>
    <w:rsid w:val="00B66445"/>
    <w:rsid w:val="00B669A0"/>
    <w:rsid w:val="00B66CB8"/>
    <w:rsid w:val="00B67243"/>
    <w:rsid w:val="00B6740A"/>
    <w:rsid w:val="00B67580"/>
    <w:rsid w:val="00B678E4"/>
    <w:rsid w:val="00B67A1E"/>
    <w:rsid w:val="00B67C5A"/>
    <w:rsid w:val="00B67FAD"/>
    <w:rsid w:val="00B67FF9"/>
    <w:rsid w:val="00B70090"/>
    <w:rsid w:val="00B700D8"/>
    <w:rsid w:val="00B702A9"/>
    <w:rsid w:val="00B70672"/>
    <w:rsid w:val="00B708D9"/>
    <w:rsid w:val="00B71290"/>
    <w:rsid w:val="00B71357"/>
    <w:rsid w:val="00B71ACD"/>
    <w:rsid w:val="00B71E61"/>
    <w:rsid w:val="00B71F02"/>
    <w:rsid w:val="00B72BFF"/>
    <w:rsid w:val="00B72C97"/>
    <w:rsid w:val="00B72F84"/>
    <w:rsid w:val="00B7301C"/>
    <w:rsid w:val="00B73021"/>
    <w:rsid w:val="00B73082"/>
    <w:rsid w:val="00B7325D"/>
    <w:rsid w:val="00B732D6"/>
    <w:rsid w:val="00B73515"/>
    <w:rsid w:val="00B73716"/>
    <w:rsid w:val="00B73AA6"/>
    <w:rsid w:val="00B73B48"/>
    <w:rsid w:val="00B7439E"/>
    <w:rsid w:val="00B745ED"/>
    <w:rsid w:val="00B7462F"/>
    <w:rsid w:val="00B74756"/>
    <w:rsid w:val="00B7504A"/>
    <w:rsid w:val="00B752F7"/>
    <w:rsid w:val="00B753A5"/>
    <w:rsid w:val="00B75474"/>
    <w:rsid w:val="00B75750"/>
    <w:rsid w:val="00B75841"/>
    <w:rsid w:val="00B75937"/>
    <w:rsid w:val="00B76542"/>
    <w:rsid w:val="00B76B1D"/>
    <w:rsid w:val="00B76B64"/>
    <w:rsid w:val="00B76FA5"/>
    <w:rsid w:val="00B770A6"/>
    <w:rsid w:val="00B77266"/>
    <w:rsid w:val="00B77483"/>
    <w:rsid w:val="00B77792"/>
    <w:rsid w:val="00B778A6"/>
    <w:rsid w:val="00B77E2F"/>
    <w:rsid w:val="00B77F0A"/>
    <w:rsid w:val="00B802A1"/>
    <w:rsid w:val="00B80813"/>
    <w:rsid w:val="00B80DD4"/>
    <w:rsid w:val="00B812D6"/>
    <w:rsid w:val="00B81337"/>
    <w:rsid w:val="00B816D3"/>
    <w:rsid w:val="00B81DDA"/>
    <w:rsid w:val="00B81E05"/>
    <w:rsid w:val="00B8203D"/>
    <w:rsid w:val="00B820E7"/>
    <w:rsid w:val="00B82498"/>
    <w:rsid w:val="00B824E2"/>
    <w:rsid w:val="00B82570"/>
    <w:rsid w:val="00B82C99"/>
    <w:rsid w:val="00B82DCE"/>
    <w:rsid w:val="00B82E0A"/>
    <w:rsid w:val="00B82E85"/>
    <w:rsid w:val="00B830F0"/>
    <w:rsid w:val="00B83185"/>
    <w:rsid w:val="00B838BC"/>
    <w:rsid w:val="00B839C5"/>
    <w:rsid w:val="00B83AE3"/>
    <w:rsid w:val="00B83C3D"/>
    <w:rsid w:val="00B83D35"/>
    <w:rsid w:val="00B83DD7"/>
    <w:rsid w:val="00B83FBD"/>
    <w:rsid w:val="00B8407B"/>
    <w:rsid w:val="00B84127"/>
    <w:rsid w:val="00B84204"/>
    <w:rsid w:val="00B84284"/>
    <w:rsid w:val="00B845EC"/>
    <w:rsid w:val="00B8463F"/>
    <w:rsid w:val="00B84755"/>
    <w:rsid w:val="00B84E4A"/>
    <w:rsid w:val="00B84ED1"/>
    <w:rsid w:val="00B85155"/>
    <w:rsid w:val="00B86570"/>
    <w:rsid w:val="00B86B65"/>
    <w:rsid w:val="00B86FB3"/>
    <w:rsid w:val="00B8714D"/>
    <w:rsid w:val="00B87598"/>
    <w:rsid w:val="00B87817"/>
    <w:rsid w:val="00B87895"/>
    <w:rsid w:val="00B87D91"/>
    <w:rsid w:val="00B900B5"/>
    <w:rsid w:val="00B9086A"/>
    <w:rsid w:val="00B90921"/>
    <w:rsid w:val="00B90BC3"/>
    <w:rsid w:val="00B90F89"/>
    <w:rsid w:val="00B910B4"/>
    <w:rsid w:val="00B911B0"/>
    <w:rsid w:val="00B91209"/>
    <w:rsid w:val="00B912C9"/>
    <w:rsid w:val="00B91457"/>
    <w:rsid w:val="00B91602"/>
    <w:rsid w:val="00B917C3"/>
    <w:rsid w:val="00B91CC2"/>
    <w:rsid w:val="00B91E09"/>
    <w:rsid w:val="00B91EFF"/>
    <w:rsid w:val="00B92D63"/>
    <w:rsid w:val="00B9338E"/>
    <w:rsid w:val="00B93C2A"/>
    <w:rsid w:val="00B9437D"/>
    <w:rsid w:val="00B94449"/>
    <w:rsid w:val="00B94AD3"/>
    <w:rsid w:val="00B950AB"/>
    <w:rsid w:val="00B9545B"/>
    <w:rsid w:val="00B9554C"/>
    <w:rsid w:val="00B95AF6"/>
    <w:rsid w:val="00B95BD4"/>
    <w:rsid w:val="00B95E9E"/>
    <w:rsid w:val="00B96050"/>
    <w:rsid w:val="00B96061"/>
    <w:rsid w:val="00B96134"/>
    <w:rsid w:val="00B96260"/>
    <w:rsid w:val="00B962C8"/>
    <w:rsid w:val="00B97FDA"/>
    <w:rsid w:val="00BA0253"/>
    <w:rsid w:val="00BA03D0"/>
    <w:rsid w:val="00BA05C5"/>
    <w:rsid w:val="00BA16E0"/>
    <w:rsid w:val="00BA2267"/>
    <w:rsid w:val="00BA2609"/>
    <w:rsid w:val="00BA2BAB"/>
    <w:rsid w:val="00BA2FA1"/>
    <w:rsid w:val="00BA3458"/>
    <w:rsid w:val="00BA34C0"/>
    <w:rsid w:val="00BA34C7"/>
    <w:rsid w:val="00BA39FD"/>
    <w:rsid w:val="00BA3A92"/>
    <w:rsid w:val="00BA3BCA"/>
    <w:rsid w:val="00BA3CF3"/>
    <w:rsid w:val="00BA41A1"/>
    <w:rsid w:val="00BA41EC"/>
    <w:rsid w:val="00BA4345"/>
    <w:rsid w:val="00BA44C0"/>
    <w:rsid w:val="00BA49C0"/>
    <w:rsid w:val="00BA5134"/>
    <w:rsid w:val="00BA52BE"/>
    <w:rsid w:val="00BA537D"/>
    <w:rsid w:val="00BA53CA"/>
    <w:rsid w:val="00BA53DD"/>
    <w:rsid w:val="00BA53E9"/>
    <w:rsid w:val="00BA5D4E"/>
    <w:rsid w:val="00BA5EDE"/>
    <w:rsid w:val="00BA5F5C"/>
    <w:rsid w:val="00BA6AFE"/>
    <w:rsid w:val="00BA704B"/>
    <w:rsid w:val="00BA7087"/>
    <w:rsid w:val="00BA70AE"/>
    <w:rsid w:val="00BA71E5"/>
    <w:rsid w:val="00BA7210"/>
    <w:rsid w:val="00BA7541"/>
    <w:rsid w:val="00BA7C83"/>
    <w:rsid w:val="00BB074B"/>
    <w:rsid w:val="00BB0929"/>
    <w:rsid w:val="00BB0A2E"/>
    <w:rsid w:val="00BB0F56"/>
    <w:rsid w:val="00BB1039"/>
    <w:rsid w:val="00BB124F"/>
    <w:rsid w:val="00BB1577"/>
    <w:rsid w:val="00BB1BB4"/>
    <w:rsid w:val="00BB1DCF"/>
    <w:rsid w:val="00BB1EFD"/>
    <w:rsid w:val="00BB209B"/>
    <w:rsid w:val="00BB2155"/>
    <w:rsid w:val="00BB21A2"/>
    <w:rsid w:val="00BB24A3"/>
    <w:rsid w:val="00BB25FC"/>
    <w:rsid w:val="00BB362A"/>
    <w:rsid w:val="00BB362B"/>
    <w:rsid w:val="00BB36B7"/>
    <w:rsid w:val="00BB3AD8"/>
    <w:rsid w:val="00BB4DE6"/>
    <w:rsid w:val="00BB5169"/>
    <w:rsid w:val="00BB51BB"/>
    <w:rsid w:val="00BB5A43"/>
    <w:rsid w:val="00BB5ABD"/>
    <w:rsid w:val="00BB5B98"/>
    <w:rsid w:val="00BB62E6"/>
    <w:rsid w:val="00BB6527"/>
    <w:rsid w:val="00BB66BA"/>
    <w:rsid w:val="00BB7188"/>
    <w:rsid w:val="00BB726F"/>
    <w:rsid w:val="00BB737A"/>
    <w:rsid w:val="00BB7419"/>
    <w:rsid w:val="00BB74D1"/>
    <w:rsid w:val="00BB755C"/>
    <w:rsid w:val="00BB79CC"/>
    <w:rsid w:val="00BB7C10"/>
    <w:rsid w:val="00BB7C31"/>
    <w:rsid w:val="00BC0104"/>
    <w:rsid w:val="00BC03B9"/>
    <w:rsid w:val="00BC04E7"/>
    <w:rsid w:val="00BC0C9E"/>
    <w:rsid w:val="00BC10E5"/>
    <w:rsid w:val="00BC1155"/>
    <w:rsid w:val="00BC12E5"/>
    <w:rsid w:val="00BC1692"/>
    <w:rsid w:val="00BC1863"/>
    <w:rsid w:val="00BC199C"/>
    <w:rsid w:val="00BC1AB5"/>
    <w:rsid w:val="00BC1E72"/>
    <w:rsid w:val="00BC1FAB"/>
    <w:rsid w:val="00BC212E"/>
    <w:rsid w:val="00BC214B"/>
    <w:rsid w:val="00BC25B5"/>
    <w:rsid w:val="00BC2893"/>
    <w:rsid w:val="00BC2953"/>
    <w:rsid w:val="00BC2A1F"/>
    <w:rsid w:val="00BC2AB3"/>
    <w:rsid w:val="00BC2B55"/>
    <w:rsid w:val="00BC2BF1"/>
    <w:rsid w:val="00BC327D"/>
    <w:rsid w:val="00BC32A1"/>
    <w:rsid w:val="00BC35D6"/>
    <w:rsid w:val="00BC37DE"/>
    <w:rsid w:val="00BC3D09"/>
    <w:rsid w:val="00BC3D56"/>
    <w:rsid w:val="00BC3D5C"/>
    <w:rsid w:val="00BC3E9A"/>
    <w:rsid w:val="00BC3F47"/>
    <w:rsid w:val="00BC4511"/>
    <w:rsid w:val="00BC46FF"/>
    <w:rsid w:val="00BC48EF"/>
    <w:rsid w:val="00BC4A76"/>
    <w:rsid w:val="00BC4B8D"/>
    <w:rsid w:val="00BC4C7A"/>
    <w:rsid w:val="00BC58CD"/>
    <w:rsid w:val="00BC5AB7"/>
    <w:rsid w:val="00BC5E64"/>
    <w:rsid w:val="00BC610E"/>
    <w:rsid w:val="00BC66D4"/>
    <w:rsid w:val="00BC68CD"/>
    <w:rsid w:val="00BC6C61"/>
    <w:rsid w:val="00BC708A"/>
    <w:rsid w:val="00BC7485"/>
    <w:rsid w:val="00BC7575"/>
    <w:rsid w:val="00BC7F56"/>
    <w:rsid w:val="00BD03C1"/>
    <w:rsid w:val="00BD04A7"/>
    <w:rsid w:val="00BD0EC8"/>
    <w:rsid w:val="00BD17BB"/>
    <w:rsid w:val="00BD3A9B"/>
    <w:rsid w:val="00BD3B3E"/>
    <w:rsid w:val="00BD3EFE"/>
    <w:rsid w:val="00BD4101"/>
    <w:rsid w:val="00BD47BA"/>
    <w:rsid w:val="00BD4CFA"/>
    <w:rsid w:val="00BD4D14"/>
    <w:rsid w:val="00BD4E0B"/>
    <w:rsid w:val="00BD4EA2"/>
    <w:rsid w:val="00BD4F41"/>
    <w:rsid w:val="00BD5475"/>
    <w:rsid w:val="00BD58DF"/>
    <w:rsid w:val="00BD59CB"/>
    <w:rsid w:val="00BD5A6B"/>
    <w:rsid w:val="00BD5AA3"/>
    <w:rsid w:val="00BD5B63"/>
    <w:rsid w:val="00BD5BF0"/>
    <w:rsid w:val="00BD5E38"/>
    <w:rsid w:val="00BD5E88"/>
    <w:rsid w:val="00BD5EBC"/>
    <w:rsid w:val="00BD6CCD"/>
    <w:rsid w:val="00BD6F5E"/>
    <w:rsid w:val="00BD7067"/>
    <w:rsid w:val="00BD7AEB"/>
    <w:rsid w:val="00BD7F57"/>
    <w:rsid w:val="00BE0085"/>
    <w:rsid w:val="00BE0542"/>
    <w:rsid w:val="00BE0604"/>
    <w:rsid w:val="00BE079C"/>
    <w:rsid w:val="00BE0CE5"/>
    <w:rsid w:val="00BE105D"/>
    <w:rsid w:val="00BE110E"/>
    <w:rsid w:val="00BE11FE"/>
    <w:rsid w:val="00BE126A"/>
    <w:rsid w:val="00BE150E"/>
    <w:rsid w:val="00BE16C5"/>
    <w:rsid w:val="00BE1ADE"/>
    <w:rsid w:val="00BE2486"/>
    <w:rsid w:val="00BE29D1"/>
    <w:rsid w:val="00BE2B58"/>
    <w:rsid w:val="00BE2C53"/>
    <w:rsid w:val="00BE31CC"/>
    <w:rsid w:val="00BE3541"/>
    <w:rsid w:val="00BE37C7"/>
    <w:rsid w:val="00BE38DD"/>
    <w:rsid w:val="00BE3930"/>
    <w:rsid w:val="00BE3D7F"/>
    <w:rsid w:val="00BE3E75"/>
    <w:rsid w:val="00BE4051"/>
    <w:rsid w:val="00BE405B"/>
    <w:rsid w:val="00BE42F5"/>
    <w:rsid w:val="00BE43AA"/>
    <w:rsid w:val="00BE4703"/>
    <w:rsid w:val="00BE496E"/>
    <w:rsid w:val="00BE4CA4"/>
    <w:rsid w:val="00BE5062"/>
    <w:rsid w:val="00BE50E6"/>
    <w:rsid w:val="00BE5196"/>
    <w:rsid w:val="00BE52AA"/>
    <w:rsid w:val="00BE5800"/>
    <w:rsid w:val="00BE5A24"/>
    <w:rsid w:val="00BE618B"/>
    <w:rsid w:val="00BE63B4"/>
    <w:rsid w:val="00BE69F2"/>
    <w:rsid w:val="00BE6A16"/>
    <w:rsid w:val="00BE6AA4"/>
    <w:rsid w:val="00BE6BF6"/>
    <w:rsid w:val="00BE6F03"/>
    <w:rsid w:val="00BE70E9"/>
    <w:rsid w:val="00BE732C"/>
    <w:rsid w:val="00BE74F1"/>
    <w:rsid w:val="00BE7734"/>
    <w:rsid w:val="00BE7891"/>
    <w:rsid w:val="00BE7E6F"/>
    <w:rsid w:val="00BE7EB6"/>
    <w:rsid w:val="00BE7FF2"/>
    <w:rsid w:val="00BF0080"/>
    <w:rsid w:val="00BF0162"/>
    <w:rsid w:val="00BF01D8"/>
    <w:rsid w:val="00BF04D7"/>
    <w:rsid w:val="00BF0B3E"/>
    <w:rsid w:val="00BF0E28"/>
    <w:rsid w:val="00BF0F9F"/>
    <w:rsid w:val="00BF114C"/>
    <w:rsid w:val="00BF1419"/>
    <w:rsid w:val="00BF1AD3"/>
    <w:rsid w:val="00BF1B0F"/>
    <w:rsid w:val="00BF1DFF"/>
    <w:rsid w:val="00BF21DE"/>
    <w:rsid w:val="00BF27BA"/>
    <w:rsid w:val="00BF2860"/>
    <w:rsid w:val="00BF2CFC"/>
    <w:rsid w:val="00BF2D0E"/>
    <w:rsid w:val="00BF316E"/>
    <w:rsid w:val="00BF3222"/>
    <w:rsid w:val="00BF33AE"/>
    <w:rsid w:val="00BF33F8"/>
    <w:rsid w:val="00BF34AE"/>
    <w:rsid w:val="00BF36E9"/>
    <w:rsid w:val="00BF3839"/>
    <w:rsid w:val="00BF389B"/>
    <w:rsid w:val="00BF3BA3"/>
    <w:rsid w:val="00BF3BA6"/>
    <w:rsid w:val="00BF400D"/>
    <w:rsid w:val="00BF4619"/>
    <w:rsid w:val="00BF4870"/>
    <w:rsid w:val="00BF4E2F"/>
    <w:rsid w:val="00BF5187"/>
    <w:rsid w:val="00BF5742"/>
    <w:rsid w:val="00BF57D3"/>
    <w:rsid w:val="00BF57E4"/>
    <w:rsid w:val="00BF5875"/>
    <w:rsid w:val="00BF5966"/>
    <w:rsid w:val="00BF5C2A"/>
    <w:rsid w:val="00BF5D84"/>
    <w:rsid w:val="00BF611B"/>
    <w:rsid w:val="00BF6300"/>
    <w:rsid w:val="00BF631E"/>
    <w:rsid w:val="00BF6778"/>
    <w:rsid w:val="00BF6D11"/>
    <w:rsid w:val="00BF6EE7"/>
    <w:rsid w:val="00BF7022"/>
    <w:rsid w:val="00BF72A2"/>
    <w:rsid w:val="00BF73D7"/>
    <w:rsid w:val="00BF7803"/>
    <w:rsid w:val="00BF7E95"/>
    <w:rsid w:val="00BF7FF5"/>
    <w:rsid w:val="00C0007A"/>
    <w:rsid w:val="00C0023B"/>
    <w:rsid w:val="00C00479"/>
    <w:rsid w:val="00C005E6"/>
    <w:rsid w:val="00C00839"/>
    <w:rsid w:val="00C00DA4"/>
    <w:rsid w:val="00C00FCF"/>
    <w:rsid w:val="00C01001"/>
    <w:rsid w:val="00C013EF"/>
    <w:rsid w:val="00C01DC4"/>
    <w:rsid w:val="00C02493"/>
    <w:rsid w:val="00C02AB8"/>
    <w:rsid w:val="00C02ECC"/>
    <w:rsid w:val="00C0324A"/>
    <w:rsid w:val="00C03BD7"/>
    <w:rsid w:val="00C048C6"/>
    <w:rsid w:val="00C04C9C"/>
    <w:rsid w:val="00C04D6C"/>
    <w:rsid w:val="00C05715"/>
    <w:rsid w:val="00C0595A"/>
    <w:rsid w:val="00C05B2F"/>
    <w:rsid w:val="00C062B0"/>
    <w:rsid w:val="00C06F17"/>
    <w:rsid w:val="00C07898"/>
    <w:rsid w:val="00C07A69"/>
    <w:rsid w:val="00C07ACD"/>
    <w:rsid w:val="00C103B6"/>
    <w:rsid w:val="00C10407"/>
    <w:rsid w:val="00C10697"/>
    <w:rsid w:val="00C10904"/>
    <w:rsid w:val="00C10B74"/>
    <w:rsid w:val="00C10EA0"/>
    <w:rsid w:val="00C118B4"/>
    <w:rsid w:val="00C118B8"/>
    <w:rsid w:val="00C11A06"/>
    <w:rsid w:val="00C11C7D"/>
    <w:rsid w:val="00C11CD6"/>
    <w:rsid w:val="00C11CF3"/>
    <w:rsid w:val="00C12102"/>
    <w:rsid w:val="00C12183"/>
    <w:rsid w:val="00C12535"/>
    <w:rsid w:val="00C12590"/>
    <w:rsid w:val="00C12BA3"/>
    <w:rsid w:val="00C12F35"/>
    <w:rsid w:val="00C1311A"/>
    <w:rsid w:val="00C13382"/>
    <w:rsid w:val="00C13568"/>
    <w:rsid w:val="00C137C4"/>
    <w:rsid w:val="00C13F5C"/>
    <w:rsid w:val="00C14307"/>
    <w:rsid w:val="00C14A23"/>
    <w:rsid w:val="00C15025"/>
    <w:rsid w:val="00C15445"/>
    <w:rsid w:val="00C15587"/>
    <w:rsid w:val="00C159D2"/>
    <w:rsid w:val="00C15CEC"/>
    <w:rsid w:val="00C15D60"/>
    <w:rsid w:val="00C15EC5"/>
    <w:rsid w:val="00C1613A"/>
    <w:rsid w:val="00C161D9"/>
    <w:rsid w:val="00C1631E"/>
    <w:rsid w:val="00C163A8"/>
    <w:rsid w:val="00C16571"/>
    <w:rsid w:val="00C16589"/>
    <w:rsid w:val="00C16B41"/>
    <w:rsid w:val="00C17375"/>
    <w:rsid w:val="00C1739E"/>
    <w:rsid w:val="00C173E1"/>
    <w:rsid w:val="00C17B63"/>
    <w:rsid w:val="00C17CB2"/>
    <w:rsid w:val="00C201CB"/>
    <w:rsid w:val="00C20201"/>
    <w:rsid w:val="00C2064D"/>
    <w:rsid w:val="00C206BE"/>
    <w:rsid w:val="00C207B0"/>
    <w:rsid w:val="00C208FC"/>
    <w:rsid w:val="00C209AC"/>
    <w:rsid w:val="00C20D78"/>
    <w:rsid w:val="00C21191"/>
    <w:rsid w:val="00C216AB"/>
    <w:rsid w:val="00C2189B"/>
    <w:rsid w:val="00C218F4"/>
    <w:rsid w:val="00C21B0E"/>
    <w:rsid w:val="00C21BDB"/>
    <w:rsid w:val="00C21D7F"/>
    <w:rsid w:val="00C21EEF"/>
    <w:rsid w:val="00C234F9"/>
    <w:rsid w:val="00C2376D"/>
    <w:rsid w:val="00C23803"/>
    <w:rsid w:val="00C23A56"/>
    <w:rsid w:val="00C24121"/>
    <w:rsid w:val="00C244B5"/>
    <w:rsid w:val="00C2456A"/>
    <w:rsid w:val="00C249DC"/>
    <w:rsid w:val="00C25178"/>
    <w:rsid w:val="00C25465"/>
    <w:rsid w:val="00C25B13"/>
    <w:rsid w:val="00C261C3"/>
    <w:rsid w:val="00C26777"/>
    <w:rsid w:val="00C26783"/>
    <w:rsid w:val="00C268F0"/>
    <w:rsid w:val="00C26970"/>
    <w:rsid w:val="00C26F1B"/>
    <w:rsid w:val="00C2727A"/>
    <w:rsid w:val="00C2750A"/>
    <w:rsid w:val="00C27659"/>
    <w:rsid w:val="00C2778C"/>
    <w:rsid w:val="00C279BB"/>
    <w:rsid w:val="00C27A3D"/>
    <w:rsid w:val="00C27BA0"/>
    <w:rsid w:val="00C27C60"/>
    <w:rsid w:val="00C27CF0"/>
    <w:rsid w:val="00C27F43"/>
    <w:rsid w:val="00C3053F"/>
    <w:rsid w:val="00C30F93"/>
    <w:rsid w:val="00C30FD3"/>
    <w:rsid w:val="00C310E3"/>
    <w:rsid w:val="00C31569"/>
    <w:rsid w:val="00C31650"/>
    <w:rsid w:val="00C316E5"/>
    <w:rsid w:val="00C31BA1"/>
    <w:rsid w:val="00C31C74"/>
    <w:rsid w:val="00C31C95"/>
    <w:rsid w:val="00C31D34"/>
    <w:rsid w:val="00C31DFB"/>
    <w:rsid w:val="00C3230B"/>
    <w:rsid w:val="00C326CC"/>
    <w:rsid w:val="00C32826"/>
    <w:rsid w:val="00C32BD1"/>
    <w:rsid w:val="00C33242"/>
    <w:rsid w:val="00C333F3"/>
    <w:rsid w:val="00C33406"/>
    <w:rsid w:val="00C3350C"/>
    <w:rsid w:val="00C335D3"/>
    <w:rsid w:val="00C339C2"/>
    <w:rsid w:val="00C33ABC"/>
    <w:rsid w:val="00C33EF7"/>
    <w:rsid w:val="00C34113"/>
    <w:rsid w:val="00C344D7"/>
    <w:rsid w:val="00C347FF"/>
    <w:rsid w:val="00C34CD7"/>
    <w:rsid w:val="00C3562B"/>
    <w:rsid w:val="00C356B9"/>
    <w:rsid w:val="00C35AAB"/>
    <w:rsid w:val="00C35BFA"/>
    <w:rsid w:val="00C361E7"/>
    <w:rsid w:val="00C36DC6"/>
    <w:rsid w:val="00C377F0"/>
    <w:rsid w:val="00C37A41"/>
    <w:rsid w:val="00C37C54"/>
    <w:rsid w:val="00C37E75"/>
    <w:rsid w:val="00C4032B"/>
    <w:rsid w:val="00C40688"/>
    <w:rsid w:val="00C407E2"/>
    <w:rsid w:val="00C408C4"/>
    <w:rsid w:val="00C40A12"/>
    <w:rsid w:val="00C410F1"/>
    <w:rsid w:val="00C4164E"/>
    <w:rsid w:val="00C4167A"/>
    <w:rsid w:val="00C418D5"/>
    <w:rsid w:val="00C41B9E"/>
    <w:rsid w:val="00C41CB9"/>
    <w:rsid w:val="00C422CB"/>
    <w:rsid w:val="00C422CD"/>
    <w:rsid w:val="00C425F3"/>
    <w:rsid w:val="00C42B37"/>
    <w:rsid w:val="00C42F1B"/>
    <w:rsid w:val="00C42FE5"/>
    <w:rsid w:val="00C430F9"/>
    <w:rsid w:val="00C434BD"/>
    <w:rsid w:val="00C434FF"/>
    <w:rsid w:val="00C436FA"/>
    <w:rsid w:val="00C4371E"/>
    <w:rsid w:val="00C43E63"/>
    <w:rsid w:val="00C44FA9"/>
    <w:rsid w:val="00C450BF"/>
    <w:rsid w:val="00C451F4"/>
    <w:rsid w:val="00C455B7"/>
    <w:rsid w:val="00C45793"/>
    <w:rsid w:val="00C459E3"/>
    <w:rsid w:val="00C45BDD"/>
    <w:rsid w:val="00C45D96"/>
    <w:rsid w:val="00C45EEC"/>
    <w:rsid w:val="00C4626E"/>
    <w:rsid w:val="00C46386"/>
    <w:rsid w:val="00C4648F"/>
    <w:rsid w:val="00C46842"/>
    <w:rsid w:val="00C4699C"/>
    <w:rsid w:val="00C469F8"/>
    <w:rsid w:val="00C46A3E"/>
    <w:rsid w:val="00C46E96"/>
    <w:rsid w:val="00C4726D"/>
    <w:rsid w:val="00C475C3"/>
    <w:rsid w:val="00C4770E"/>
    <w:rsid w:val="00C47CB8"/>
    <w:rsid w:val="00C47DCC"/>
    <w:rsid w:val="00C50051"/>
    <w:rsid w:val="00C500D1"/>
    <w:rsid w:val="00C501AE"/>
    <w:rsid w:val="00C505B7"/>
    <w:rsid w:val="00C50F61"/>
    <w:rsid w:val="00C50F66"/>
    <w:rsid w:val="00C5135B"/>
    <w:rsid w:val="00C51542"/>
    <w:rsid w:val="00C51621"/>
    <w:rsid w:val="00C516E5"/>
    <w:rsid w:val="00C518D6"/>
    <w:rsid w:val="00C51CE3"/>
    <w:rsid w:val="00C51D89"/>
    <w:rsid w:val="00C51DCC"/>
    <w:rsid w:val="00C5267D"/>
    <w:rsid w:val="00C52EFE"/>
    <w:rsid w:val="00C52FA4"/>
    <w:rsid w:val="00C532AE"/>
    <w:rsid w:val="00C53445"/>
    <w:rsid w:val="00C53474"/>
    <w:rsid w:val="00C53557"/>
    <w:rsid w:val="00C539F2"/>
    <w:rsid w:val="00C53DCD"/>
    <w:rsid w:val="00C54408"/>
    <w:rsid w:val="00C544F9"/>
    <w:rsid w:val="00C54635"/>
    <w:rsid w:val="00C54DB0"/>
    <w:rsid w:val="00C54FDF"/>
    <w:rsid w:val="00C55010"/>
    <w:rsid w:val="00C55108"/>
    <w:rsid w:val="00C555E8"/>
    <w:rsid w:val="00C55D1A"/>
    <w:rsid w:val="00C55FC6"/>
    <w:rsid w:val="00C5613F"/>
    <w:rsid w:val="00C56ADB"/>
    <w:rsid w:val="00C56BF3"/>
    <w:rsid w:val="00C56E4C"/>
    <w:rsid w:val="00C56F6A"/>
    <w:rsid w:val="00C57487"/>
    <w:rsid w:val="00C574E8"/>
    <w:rsid w:val="00C575F0"/>
    <w:rsid w:val="00C5771B"/>
    <w:rsid w:val="00C57FD2"/>
    <w:rsid w:val="00C601FD"/>
    <w:rsid w:val="00C602E3"/>
    <w:rsid w:val="00C6033E"/>
    <w:rsid w:val="00C6045C"/>
    <w:rsid w:val="00C60490"/>
    <w:rsid w:val="00C604E2"/>
    <w:rsid w:val="00C604FF"/>
    <w:rsid w:val="00C60A42"/>
    <w:rsid w:val="00C60A93"/>
    <w:rsid w:val="00C60C09"/>
    <w:rsid w:val="00C61535"/>
    <w:rsid w:val="00C61722"/>
    <w:rsid w:val="00C61894"/>
    <w:rsid w:val="00C61B0A"/>
    <w:rsid w:val="00C61BA2"/>
    <w:rsid w:val="00C61BC3"/>
    <w:rsid w:val="00C6223B"/>
    <w:rsid w:val="00C627B3"/>
    <w:rsid w:val="00C6294A"/>
    <w:rsid w:val="00C6304D"/>
    <w:rsid w:val="00C630EF"/>
    <w:rsid w:val="00C633C8"/>
    <w:rsid w:val="00C635D7"/>
    <w:rsid w:val="00C6377D"/>
    <w:rsid w:val="00C63AEA"/>
    <w:rsid w:val="00C63DFA"/>
    <w:rsid w:val="00C63F53"/>
    <w:rsid w:val="00C6406C"/>
    <w:rsid w:val="00C6482C"/>
    <w:rsid w:val="00C64887"/>
    <w:rsid w:val="00C64B58"/>
    <w:rsid w:val="00C64C87"/>
    <w:rsid w:val="00C64CBA"/>
    <w:rsid w:val="00C65094"/>
    <w:rsid w:val="00C65240"/>
    <w:rsid w:val="00C6525C"/>
    <w:rsid w:val="00C6535A"/>
    <w:rsid w:val="00C655D0"/>
    <w:rsid w:val="00C6563C"/>
    <w:rsid w:val="00C659DB"/>
    <w:rsid w:val="00C65A35"/>
    <w:rsid w:val="00C65A42"/>
    <w:rsid w:val="00C65A99"/>
    <w:rsid w:val="00C66397"/>
    <w:rsid w:val="00C668EE"/>
    <w:rsid w:val="00C67428"/>
    <w:rsid w:val="00C6786A"/>
    <w:rsid w:val="00C679E5"/>
    <w:rsid w:val="00C67BDA"/>
    <w:rsid w:val="00C7008A"/>
    <w:rsid w:val="00C700A1"/>
    <w:rsid w:val="00C707FD"/>
    <w:rsid w:val="00C708BF"/>
    <w:rsid w:val="00C7103B"/>
    <w:rsid w:val="00C7157F"/>
    <w:rsid w:val="00C71809"/>
    <w:rsid w:val="00C72804"/>
    <w:rsid w:val="00C7282F"/>
    <w:rsid w:val="00C72EE4"/>
    <w:rsid w:val="00C7353C"/>
    <w:rsid w:val="00C7353D"/>
    <w:rsid w:val="00C739E5"/>
    <w:rsid w:val="00C73EF6"/>
    <w:rsid w:val="00C7404F"/>
    <w:rsid w:val="00C7407C"/>
    <w:rsid w:val="00C740C3"/>
    <w:rsid w:val="00C7418F"/>
    <w:rsid w:val="00C746B2"/>
    <w:rsid w:val="00C746F5"/>
    <w:rsid w:val="00C749D2"/>
    <w:rsid w:val="00C751DD"/>
    <w:rsid w:val="00C754B1"/>
    <w:rsid w:val="00C75569"/>
    <w:rsid w:val="00C75577"/>
    <w:rsid w:val="00C755B7"/>
    <w:rsid w:val="00C755DF"/>
    <w:rsid w:val="00C75AB9"/>
    <w:rsid w:val="00C76240"/>
    <w:rsid w:val="00C7668A"/>
    <w:rsid w:val="00C76838"/>
    <w:rsid w:val="00C76A64"/>
    <w:rsid w:val="00C76A88"/>
    <w:rsid w:val="00C76F5C"/>
    <w:rsid w:val="00C76FF9"/>
    <w:rsid w:val="00C77296"/>
    <w:rsid w:val="00C77DFA"/>
    <w:rsid w:val="00C77E02"/>
    <w:rsid w:val="00C77F11"/>
    <w:rsid w:val="00C80886"/>
    <w:rsid w:val="00C808E6"/>
    <w:rsid w:val="00C809B7"/>
    <w:rsid w:val="00C80BC1"/>
    <w:rsid w:val="00C80C6C"/>
    <w:rsid w:val="00C8120C"/>
    <w:rsid w:val="00C81376"/>
    <w:rsid w:val="00C813A2"/>
    <w:rsid w:val="00C8193A"/>
    <w:rsid w:val="00C819C9"/>
    <w:rsid w:val="00C81C93"/>
    <w:rsid w:val="00C81E69"/>
    <w:rsid w:val="00C82537"/>
    <w:rsid w:val="00C830DA"/>
    <w:rsid w:val="00C83275"/>
    <w:rsid w:val="00C8339A"/>
    <w:rsid w:val="00C833B0"/>
    <w:rsid w:val="00C83724"/>
    <w:rsid w:val="00C837F8"/>
    <w:rsid w:val="00C8382B"/>
    <w:rsid w:val="00C83A4B"/>
    <w:rsid w:val="00C840A9"/>
    <w:rsid w:val="00C8417F"/>
    <w:rsid w:val="00C841F3"/>
    <w:rsid w:val="00C84338"/>
    <w:rsid w:val="00C8451B"/>
    <w:rsid w:val="00C846C2"/>
    <w:rsid w:val="00C84C32"/>
    <w:rsid w:val="00C84DBE"/>
    <w:rsid w:val="00C8520A"/>
    <w:rsid w:val="00C85610"/>
    <w:rsid w:val="00C857D3"/>
    <w:rsid w:val="00C857DF"/>
    <w:rsid w:val="00C85892"/>
    <w:rsid w:val="00C85AB3"/>
    <w:rsid w:val="00C85D90"/>
    <w:rsid w:val="00C85DA9"/>
    <w:rsid w:val="00C85F47"/>
    <w:rsid w:val="00C861D2"/>
    <w:rsid w:val="00C86443"/>
    <w:rsid w:val="00C8654E"/>
    <w:rsid w:val="00C8695D"/>
    <w:rsid w:val="00C86D7E"/>
    <w:rsid w:val="00C86DB4"/>
    <w:rsid w:val="00C87967"/>
    <w:rsid w:val="00C879FC"/>
    <w:rsid w:val="00C87E3F"/>
    <w:rsid w:val="00C87E48"/>
    <w:rsid w:val="00C9004A"/>
    <w:rsid w:val="00C9031E"/>
    <w:rsid w:val="00C90361"/>
    <w:rsid w:val="00C90E62"/>
    <w:rsid w:val="00C916F2"/>
    <w:rsid w:val="00C918A0"/>
    <w:rsid w:val="00C91FB5"/>
    <w:rsid w:val="00C92169"/>
    <w:rsid w:val="00C926E7"/>
    <w:rsid w:val="00C927F6"/>
    <w:rsid w:val="00C92AB0"/>
    <w:rsid w:val="00C92E56"/>
    <w:rsid w:val="00C93123"/>
    <w:rsid w:val="00C93DCF"/>
    <w:rsid w:val="00C94A74"/>
    <w:rsid w:val="00C94B02"/>
    <w:rsid w:val="00C94B36"/>
    <w:rsid w:val="00C94DE0"/>
    <w:rsid w:val="00C94F3D"/>
    <w:rsid w:val="00C9527B"/>
    <w:rsid w:val="00C952F3"/>
    <w:rsid w:val="00C95931"/>
    <w:rsid w:val="00C95A26"/>
    <w:rsid w:val="00C95C70"/>
    <w:rsid w:val="00C96290"/>
    <w:rsid w:val="00C96E1E"/>
    <w:rsid w:val="00C96F11"/>
    <w:rsid w:val="00C970F5"/>
    <w:rsid w:val="00C97211"/>
    <w:rsid w:val="00C97ABF"/>
    <w:rsid w:val="00C97D25"/>
    <w:rsid w:val="00CA02A1"/>
    <w:rsid w:val="00CA0476"/>
    <w:rsid w:val="00CA0B47"/>
    <w:rsid w:val="00CA0B7E"/>
    <w:rsid w:val="00CA1951"/>
    <w:rsid w:val="00CA1DD6"/>
    <w:rsid w:val="00CA2313"/>
    <w:rsid w:val="00CA24F7"/>
    <w:rsid w:val="00CA30DF"/>
    <w:rsid w:val="00CA3218"/>
    <w:rsid w:val="00CA328F"/>
    <w:rsid w:val="00CA353D"/>
    <w:rsid w:val="00CA374C"/>
    <w:rsid w:val="00CA4319"/>
    <w:rsid w:val="00CA46A6"/>
    <w:rsid w:val="00CA4A89"/>
    <w:rsid w:val="00CA4B2B"/>
    <w:rsid w:val="00CA4C15"/>
    <w:rsid w:val="00CA4CE9"/>
    <w:rsid w:val="00CA4EED"/>
    <w:rsid w:val="00CA53C8"/>
    <w:rsid w:val="00CA5674"/>
    <w:rsid w:val="00CA5931"/>
    <w:rsid w:val="00CA5AAB"/>
    <w:rsid w:val="00CA5C2F"/>
    <w:rsid w:val="00CA5C86"/>
    <w:rsid w:val="00CA6242"/>
    <w:rsid w:val="00CA65C5"/>
    <w:rsid w:val="00CA6687"/>
    <w:rsid w:val="00CA6803"/>
    <w:rsid w:val="00CA683C"/>
    <w:rsid w:val="00CA6D09"/>
    <w:rsid w:val="00CA6DE5"/>
    <w:rsid w:val="00CA7527"/>
    <w:rsid w:val="00CA78D4"/>
    <w:rsid w:val="00CA79D7"/>
    <w:rsid w:val="00CA7E6C"/>
    <w:rsid w:val="00CB02F0"/>
    <w:rsid w:val="00CB051B"/>
    <w:rsid w:val="00CB0655"/>
    <w:rsid w:val="00CB0A87"/>
    <w:rsid w:val="00CB0B26"/>
    <w:rsid w:val="00CB0DAD"/>
    <w:rsid w:val="00CB1441"/>
    <w:rsid w:val="00CB1E21"/>
    <w:rsid w:val="00CB2023"/>
    <w:rsid w:val="00CB207B"/>
    <w:rsid w:val="00CB26C3"/>
    <w:rsid w:val="00CB2875"/>
    <w:rsid w:val="00CB2BAC"/>
    <w:rsid w:val="00CB2D22"/>
    <w:rsid w:val="00CB35F8"/>
    <w:rsid w:val="00CB3B77"/>
    <w:rsid w:val="00CB4232"/>
    <w:rsid w:val="00CB4301"/>
    <w:rsid w:val="00CB43D1"/>
    <w:rsid w:val="00CB49CD"/>
    <w:rsid w:val="00CB4A79"/>
    <w:rsid w:val="00CB4ECF"/>
    <w:rsid w:val="00CB517D"/>
    <w:rsid w:val="00CB533E"/>
    <w:rsid w:val="00CB5354"/>
    <w:rsid w:val="00CB56FA"/>
    <w:rsid w:val="00CB570F"/>
    <w:rsid w:val="00CB5D8A"/>
    <w:rsid w:val="00CB677A"/>
    <w:rsid w:val="00CB6CA6"/>
    <w:rsid w:val="00CB7281"/>
    <w:rsid w:val="00CB77C3"/>
    <w:rsid w:val="00CB7889"/>
    <w:rsid w:val="00CB7D6B"/>
    <w:rsid w:val="00CB7EC8"/>
    <w:rsid w:val="00CB7F0A"/>
    <w:rsid w:val="00CB7F69"/>
    <w:rsid w:val="00CC042C"/>
    <w:rsid w:val="00CC056F"/>
    <w:rsid w:val="00CC06CD"/>
    <w:rsid w:val="00CC103E"/>
    <w:rsid w:val="00CC109D"/>
    <w:rsid w:val="00CC12A4"/>
    <w:rsid w:val="00CC1448"/>
    <w:rsid w:val="00CC1E87"/>
    <w:rsid w:val="00CC1EF2"/>
    <w:rsid w:val="00CC2180"/>
    <w:rsid w:val="00CC21E8"/>
    <w:rsid w:val="00CC32CF"/>
    <w:rsid w:val="00CC338B"/>
    <w:rsid w:val="00CC367C"/>
    <w:rsid w:val="00CC3914"/>
    <w:rsid w:val="00CC3BC7"/>
    <w:rsid w:val="00CC3DB4"/>
    <w:rsid w:val="00CC3F27"/>
    <w:rsid w:val="00CC4400"/>
    <w:rsid w:val="00CC45FB"/>
    <w:rsid w:val="00CC4633"/>
    <w:rsid w:val="00CC469D"/>
    <w:rsid w:val="00CC49C0"/>
    <w:rsid w:val="00CC4B75"/>
    <w:rsid w:val="00CC4D42"/>
    <w:rsid w:val="00CC4DE0"/>
    <w:rsid w:val="00CC4E20"/>
    <w:rsid w:val="00CC5025"/>
    <w:rsid w:val="00CC502D"/>
    <w:rsid w:val="00CC5057"/>
    <w:rsid w:val="00CC5312"/>
    <w:rsid w:val="00CC5377"/>
    <w:rsid w:val="00CC6251"/>
    <w:rsid w:val="00CC6395"/>
    <w:rsid w:val="00CC66B7"/>
    <w:rsid w:val="00CC673F"/>
    <w:rsid w:val="00CC6BCC"/>
    <w:rsid w:val="00CC6FA3"/>
    <w:rsid w:val="00CC7392"/>
    <w:rsid w:val="00CC7396"/>
    <w:rsid w:val="00CC7738"/>
    <w:rsid w:val="00CC7878"/>
    <w:rsid w:val="00CC7B43"/>
    <w:rsid w:val="00CC7EB8"/>
    <w:rsid w:val="00CC7F50"/>
    <w:rsid w:val="00CD0036"/>
    <w:rsid w:val="00CD0279"/>
    <w:rsid w:val="00CD09F0"/>
    <w:rsid w:val="00CD1307"/>
    <w:rsid w:val="00CD1509"/>
    <w:rsid w:val="00CD1906"/>
    <w:rsid w:val="00CD1938"/>
    <w:rsid w:val="00CD1EB7"/>
    <w:rsid w:val="00CD1ED8"/>
    <w:rsid w:val="00CD20A0"/>
    <w:rsid w:val="00CD213E"/>
    <w:rsid w:val="00CD2623"/>
    <w:rsid w:val="00CD2683"/>
    <w:rsid w:val="00CD31FF"/>
    <w:rsid w:val="00CD3326"/>
    <w:rsid w:val="00CD372A"/>
    <w:rsid w:val="00CD38AC"/>
    <w:rsid w:val="00CD3907"/>
    <w:rsid w:val="00CD3B33"/>
    <w:rsid w:val="00CD3BAA"/>
    <w:rsid w:val="00CD3D15"/>
    <w:rsid w:val="00CD3DE5"/>
    <w:rsid w:val="00CD445E"/>
    <w:rsid w:val="00CD4474"/>
    <w:rsid w:val="00CD45BA"/>
    <w:rsid w:val="00CD475C"/>
    <w:rsid w:val="00CD493A"/>
    <w:rsid w:val="00CD4BF5"/>
    <w:rsid w:val="00CD4CEC"/>
    <w:rsid w:val="00CD4E71"/>
    <w:rsid w:val="00CD530C"/>
    <w:rsid w:val="00CD5450"/>
    <w:rsid w:val="00CD5961"/>
    <w:rsid w:val="00CD59FB"/>
    <w:rsid w:val="00CD5B1C"/>
    <w:rsid w:val="00CD5F01"/>
    <w:rsid w:val="00CD5FED"/>
    <w:rsid w:val="00CD6099"/>
    <w:rsid w:val="00CD63EB"/>
    <w:rsid w:val="00CD6A3C"/>
    <w:rsid w:val="00CD6DF1"/>
    <w:rsid w:val="00CD6EB0"/>
    <w:rsid w:val="00CD74B9"/>
    <w:rsid w:val="00CD76A6"/>
    <w:rsid w:val="00CD76F7"/>
    <w:rsid w:val="00CD7F80"/>
    <w:rsid w:val="00CD7FAF"/>
    <w:rsid w:val="00CE0381"/>
    <w:rsid w:val="00CE0606"/>
    <w:rsid w:val="00CE094C"/>
    <w:rsid w:val="00CE098B"/>
    <w:rsid w:val="00CE09F7"/>
    <w:rsid w:val="00CE0F57"/>
    <w:rsid w:val="00CE1216"/>
    <w:rsid w:val="00CE182E"/>
    <w:rsid w:val="00CE1C27"/>
    <w:rsid w:val="00CE22B2"/>
    <w:rsid w:val="00CE251A"/>
    <w:rsid w:val="00CE2697"/>
    <w:rsid w:val="00CE271E"/>
    <w:rsid w:val="00CE2749"/>
    <w:rsid w:val="00CE32A0"/>
    <w:rsid w:val="00CE3802"/>
    <w:rsid w:val="00CE3813"/>
    <w:rsid w:val="00CE3A98"/>
    <w:rsid w:val="00CE3E6C"/>
    <w:rsid w:val="00CE4306"/>
    <w:rsid w:val="00CE4357"/>
    <w:rsid w:val="00CE486D"/>
    <w:rsid w:val="00CE498F"/>
    <w:rsid w:val="00CE4B08"/>
    <w:rsid w:val="00CE4CB6"/>
    <w:rsid w:val="00CE4CBE"/>
    <w:rsid w:val="00CE5019"/>
    <w:rsid w:val="00CE513B"/>
    <w:rsid w:val="00CE5704"/>
    <w:rsid w:val="00CE57FC"/>
    <w:rsid w:val="00CE58B4"/>
    <w:rsid w:val="00CE61A4"/>
    <w:rsid w:val="00CE6251"/>
    <w:rsid w:val="00CE6CF5"/>
    <w:rsid w:val="00CE6FC8"/>
    <w:rsid w:val="00CE6FD6"/>
    <w:rsid w:val="00CE73E4"/>
    <w:rsid w:val="00CE74FC"/>
    <w:rsid w:val="00CE7724"/>
    <w:rsid w:val="00CE77CD"/>
    <w:rsid w:val="00CE7D49"/>
    <w:rsid w:val="00CE7D5A"/>
    <w:rsid w:val="00CE7ED7"/>
    <w:rsid w:val="00CF045A"/>
    <w:rsid w:val="00CF05B6"/>
    <w:rsid w:val="00CF0AD5"/>
    <w:rsid w:val="00CF0AD6"/>
    <w:rsid w:val="00CF0BA6"/>
    <w:rsid w:val="00CF0EF2"/>
    <w:rsid w:val="00CF12B0"/>
    <w:rsid w:val="00CF197F"/>
    <w:rsid w:val="00CF1A55"/>
    <w:rsid w:val="00CF1BDD"/>
    <w:rsid w:val="00CF1E7F"/>
    <w:rsid w:val="00CF26AB"/>
    <w:rsid w:val="00CF282A"/>
    <w:rsid w:val="00CF29A8"/>
    <w:rsid w:val="00CF2A1D"/>
    <w:rsid w:val="00CF2BCF"/>
    <w:rsid w:val="00CF2FBB"/>
    <w:rsid w:val="00CF3431"/>
    <w:rsid w:val="00CF357C"/>
    <w:rsid w:val="00CF37AE"/>
    <w:rsid w:val="00CF3F6D"/>
    <w:rsid w:val="00CF422E"/>
    <w:rsid w:val="00CF4508"/>
    <w:rsid w:val="00CF45A9"/>
    <w:rsid w:val="00CF4A42"/>
    <w:rsid w:val="00CF4D37"/>
    <w:rsid w:val="00CF4F4F"/>
    <w:rsid w:val="00CF5127"/>
    <w:rsid w:val="00CF52AF"/>
    <w:rsid w:val="00CF5821"/>
    <w:rsid w:val="00CF59D3"/>
    <w:rsid w:val="00CF600B"/>
    <w:rsid w:val="00CF651B"/>
    <w:rsid w:val="00CF7608"/>
    <w:rsid w:val="00CF77E1"/>
    <w:rsid w:val="00CF7A1E"/>
    <w:rsid w:val="00D00075"/>
    <w:rsid w:val="00D005D0"/>
    <w:rsid w:val="00D00C53"/>
    <w:rsid w:val="00D01AF3"/>
    <w:rsid w:val="00D01B1E"/>
    <w:rsid w:val="00D02DB4"/>
    <w:rsid w:val="00D03568"/>
    <w:rsid w:val="00D038DD"/>
    <w:rsid w:val="00D03CC3"/>
    <w:rsid w:val="00D03EC6"/>
    <w:rsid w:val="00D04435"/>
    <w:rsid w:val="00D0448C"/>
    <w:rsid w:val="00D044C9"/>
    <w:rsid w:val="00D04B19"/>
    <w:rsid w:val="00D04D03"/>
    <w:rsid w:val="00D04DC9"/>
    <w:rsid w:val="00D05047"/>
    <w:rsid w:val="00D052F7"/>
    <w:rsid w:val="00D0537D"/>
    <w:rsid w:val="00D05448"/>
    <w:rsid w:val="00D054E8"/>
    <w:rsid w:val="00D0569B"/>
    <w:rsid w:val="00D05885"/>
    <w:rsid w:val="00D058F7"/>
    <w:rsid w:val="00D05D44"/>
    <w:rsid w:val="00D05D4E"/>
    <w:rsid w:val="00D05E6D"/>
    <w:rsid w:val="00D05EA9"/>
    <w:rsid w:val="00D0600F"/>
    <w:rsid w:val="00D0653D"/>
    <w:rsid w:val="00D066E1"/>
    <w:rsid w:val="00D06AE3"/>
    <w:rsid w:val="00D06BA4"/>
    <w:rsid w:val="00D06D3B"/>
    <w:rsid w:val="00D06FBE"/>
    <w:rsid w:val="00D07302"/>
    <w:rsid w:val="00D0764F"/>
    <w:rsid w:val="00D07A52"/>
    <w:rsid w:val="00D07AE0"/>
    <w:rsid w:val="00D10356"/>
    <w:rsid w:val="00D1092B"/>
    <w:rsid w:val="00D10D2E"/>
    <w:rsid w:val="00D10E28"/>
    <w:rsid w:val="00D11080"/>
    <w:rsid w:val="00D1142E"/>
    <w:rsid w:val="00D11799"/>
    <w:rsid w:val="00D1239B"/>
    <w:rsid w:val="00D129CA"/>
    <w:rsid w:val="00D12CC5"/>
    <w:rsid w:val="00D12F18"/>
    <w:rsid w:val="00D133A7"/>
    <w:rsid w:val="00D13480"/>
    <w:rsid w:val="00D1351C"/>
    <w:rsid w:val="00D13CA1"/>
    <w:rsid w:val="00D13D1B"/>
    <w:rsid w:val="00D147D1"/>
    <w:rsid w:val="00D14F36"/>
    <w:rsid w:val="00D151F5"/>
    <w:rsid w:val="00D15349"/>
    <w:rsid w:val="00D153F9"/>
    <w:rsid w:val="00D154A7"/>
    <w:rsid w:val="00D15637"/>
    <w:rsid w:val="00D157A6"/>
    <w:rsid w:val="00D15A50"/>
    <w:rsid w:val="00D15D96"/>
    <w:rsid w:val="00D161E4"/>
    <w:rsid w:val="00D1653D"/>
    <w:rsid w:val="00D172F9"/>
    <w:rsid w:val="00D175B9"/>
    <w:rsid w:val="00D178CE"/>
    <w:rsid w:val="00D17A97"/>
    <w:rsid w:val="00D2034B"/>
    <w:rsid w:val="00D2074A"/>
    <w:rsid w:val="00D20B8B"/>
    <w:rsid w:val="00D214E5"/>
    <w:rsid w:val="00D2176E"/>
    <w:rsid w:val="00D21BDB"/>
    <w:rsid w:val="00D22087"/>
    <w:rsid w:val="00D223CA"/>
    <w:rsid w:val="00D22753"/>
    <w:rsid w:val="00D2289C"/>
    <w:rsid w:val="00D2299F"/>
    <w:rsid w:val="00D22FA5"/>
    <w:rsid w:val="00D23607"/>
    <w:rsid w:val="00D23938"/>
    <w:rsid w:val="00D23CB5"/>
    <w:rsid w:val="00D23CD1"/>
    <w:rsid w:val="00D23F23"/>
    <w:rsid w:val="00D2455C"/>
    <w:rsid w:val="00D24B78"/>
    <w:rsid w:val="00D24C36"/>
    <w:rsid w:val="00D25177"/>
    <w:rsid w:val="00D25396"/>
    <w:rsid w:val="00D25565"/>
    <w:rsid w:val="00D25ED1"/>
    <w:rsid w:val="00D25FB8"/>
    <w:rsid w:val="00D26096"/>
    <w:rsid w:val="00D261B9"/>
    <w:rsid w:val="00D267B1"/>
    <w:rsid w:val="00D26BC9"/>
    <w:rsid w:val="00D26C64"/>
    <w:rsid w:val="00D26F86"/>
    <w:rsid w:val="00D274FB"/>
    <w:rsid w:val="00D27777"/>
    <w:rsid w:val="00D277D5"/>
    <w:rsid w:val="00D27C20"/>
    <w:rsid w:val="00D27CE5"/>
    <w:rsid w:val="00D303D0"/>
    <w:rsid w:val="00D30854"/>
    <w:rsid w:val="00D30894"/>
    <w:rsid w:val="00D308E7"/>
    <w:rsid w:val="00D30943"/>
    <w:rsid w:val="00D309DF"/>
    <w:rsid w:val="00D30ADB"/>
    <w:rsid w:val="00D30C03"/>
    <w:rsid w:val="00D30C99"/>
    <w:rsid w:val="00D30E33"/>
    <w:rsid w:val="00D3102B"/>
    <w:rsid w:val="00D317E6"/>
    <w:rsid w:val="00D3180A"/>
    <w:rsid w:val="00D318E3"/>
    <w:rsid w:val="00D3208B"/>
    <w:rsid w:val="00D320B0"/>
    <w:rsid w:val="00D321F0"/>
    <w:rsid w:val="00D322CE"/>
    <w:rsid w:val="00D327E4"/>
    <w:rsid w:val="00D32A9B"/>
    <w:rsid w:val="00D32B23"/>
    <w:rsid w:val="00D32E1F"/>
    <w:rsid w:val="00D33257"/>
    <w:rsid w:val="00D33953"/>
    <w:rsid w:val="00D33B41"/>
    <w:rsid w:val="00D33E6E"/>
    <w:rsid w:val="00D3420C"/>
    <w:rsid w:val="00D34387"/>
    <w:rsid w:val="00D348D8"/>
    <w:rsid w:val="00D34E26"/>
    <w:rsid w:val="00D34EF8"/>
    <w:rsid w:val="00D351A2"/>
    <w:rsid w:val="00D35457"/>
    <w:rsid w:val="00D35573"/>
    <w:rsid w:val="00D3597E"/>
    <w:rsid w:val="00D36121"/>
    <w:rsid w:val="00D366A7"/>
    <w:rsid w:val="00D36713"/>
    <w:rsid w:val="00D367E2"/>
    <w:rsid w:val="00D3689E"/>
    <w:rsid w:val="00D36BDC"/>
    <w:rsid w:val="00D3716E"/>
    <w:rsid w:val="00D371CE"/>
    <w:rsid w:val="00D373BE"/>
    <w:rsid w:val="00D37BA0"/>
    <w:rsid w:val="00D40303"/>
    <w:rsid w:val="00D4060A"/>
    <w:rsid w:val="00D40ACB"/>
    <w:rsid w:val="00D40B35"/>
    <w:rsid w:val="00D4105E"/>
    <w:rsid w:val="00D4112C"/>
    <w:rsid w:val="00D41262"/>
    <w:rsid w:val="00D416D3"/>
    <w:rsid w:val="00D41789"/>
    <w:rsid w:val="00D417CB"/>
    <w:rsid w:val="00D42391"/>
    <w:rsid w:val="00D42556"/>
    <w:rsid w:val="00D42750"/>
    <w:rsid w:val="00D42804"/>
    <w:rsid w:val="00D430C1"/>
    <w:rsid w:val="00D43156"/>
    <w:rsid w:val="00D434C6"/>
    <w:rsid w:val="00D43C66"/>
    <w:rsid w:val="00D43EB5"/>
    <w:rsid w:val="00D44209"/>
    <w:rsid w:val="00D44231"/>
    <w:rsid w:val="00D442ED"/>
    <w:rsid w:val="00D4444A"/>
    <w:rsid w:val="00D44562"/>
    <w:rsid w:val="00D445AF"/>
    <w:rsid w:val="00D44683"/>
    <w:rsid w:val="00D446FD"/>
    <w:rsid w:val="00D44BD0"/>
    <w:rsid w:val="00D4559A"/>
    <w:rsid w:val="00D45A3B"/>
    <w:rsid w:val="00D46E1A"/>
    <w:rsid w:val="00D46F11"/>
    <w:rsid w:val="00D4722A"/>
    <w:rsid w:val="00D472BD"/>
    <w:rsid w:val="00D4746D"/>
    <w:rsid w:val="00D474E7"/>
    <w:rsid w:val="00D474F8"/>
    <w:rsid w:val="00D475AD"/>
    <w:rsid w:val="00D50065"/>
    <w:rsid w:val="00D50116"/>
    <w:rsid w:val="00D503FC"/>
    <w:rsid w:val="00D50EAB"/>
    <w:rsid w:val="00D5121A"/>
    <w:rsid w:val="00D513EF"/>
    <w:rsid w:val="00D514BA"/>
    <w:rsid w:val="00D5180C"/>
    <w:rsid w:val="00D51CF0"/>
    <w:rsid w:val="00D51FD8"/>
    <w:rsid w:val="00D522F9"/>
    <w:rsid w:val="00D5232F"/>
    <w:rsid w:val="00D5255D"/>
    <w:rsid w:val="00D52F85"/>
    <w:rsid w:val="00D53012"/>
    <w:rsid w:val="00D53957"/>
    <w:rsid w:val="00D53C12"/>
    <w:rsid w:val="00D53C86"/>
    <w:rsid w:val="00D541ED"/>
    <w:rsid w:val="00D54497"/>
    <w:rsid w:val="00D544C5"/>
    <w:rsid w:val="00D546A3"/>
    <w:rsid w:val="00D548FD"/>
    <w:rsid w:val="00D54A56"/>
    <w:rsid w:val="00D55456"/>
    <w:rsid w:val="00D55E85"/>
    <w:rsid w:val="00D571D1"/>
    <w:rsid w:val="00D57326"/>
    <w:rsid w:val="00D573FB"/>
    <w:rsid w:val="00D575FE"/>
    <w:rsid w:val="00D57725"/>
    <w:rsid w:val="00D57CD3"/>
    <w:rsid w:val="00D601D4"/>
    <w:rsid w:val="00D6038B"/>
    <w:rsid w:val="00D60485"/>
    <w:rsid w:val="00D6092F"/>
    <w:rsid w:val="00D609FA"/>
    <w:rsid w:val="00D60AB8"/>
    <w:rsid w:val="00D60B0C"/>
    <w:rsid w:val="00D60C2A"/>
    <w:rsid w:val="00D60DEE"/>
    <w:rsid w:val="00D61623"/>
    <w:rsid w:val="00D6197F"/>
    <w:rsid w:val="00D61A3D"/>
    <w:rsid w:val="00D62345"/>
    <w:rsid w:val="00D62A34"/>
    <w:rsid w:val="00D62C7E"/>
    <w:rsid w:val="00D62FDA"/>
    <w:rsid w:val="00D63A20"/>
    <w:rsid w:val="00D63A42"/>
    <w:rsid w:val="00D6434F"/>
    <w:rsid w:val="00D6450A"/>
    <w:rsid w:val="00D64A00"/>
    <w:rsid w:val="00D64C3D"/>
    <w:rsid w:val="00D64EA4"/>
    <w:rsid w:val="00D6515D"/>
    <w:rsid w:val="00D65355"/>
    <w:rsid w:val="00D65620"/>
    <w:rsid w:val="00D66408"/>
    <w:rsid w:val="00D66FBE"/>
    <w:rsid w:val="00D674FA"/>
    <w:rsid w:val="00D67642"/>
    <w:rsid w:val="00D6766E"/>
    <w:rsid w:val="00D700B2"/>
    <w:rsid w:val="00D70136"/>
    <w:rsid w:val="00D70157"/>
    <w:rsid w:val="00D702C2"/>
    <w:rsid w:val="00D70851"/>
    <w:rsid w:val="00D7115A"/>
    <w:rsid w:val="00D7143D"/>
    <w:rsid w:val="00D714BB"/>
    <w:rsid w:val="00D7181D"/>
    <w:rsid w:val="00D71A55"/>
    <w:rsid w:val="00D71ADE"/>
    <w:rsid w:val="00D71D77"/>
    <w:rsid w:val="00D71D97"/>
    <w:rsid w:val="00D72140"/>
    <w:rsid w:val="00D72251"/>
    <w:rsid w:val="00D72296"/>
    <w:rsid w:val="00D723E6"/>
    <w:rsid w:val="00D729FF"/>
    <w:rsid w:val="00D72FE8"/>
    <w:rsid w:val="00D734F5"/>
    <w:rsid w:val="00D735BD"/>
    <w:rsid w:val="00D74015"/>
    <w:rsid w:val="00D74271"/>
    <w:rsid w:val="00D743C4"/>
    <w:rsid w:val="00D744CC"/>
    <w:rsid w:val="00D747A7"/>
    <w:rsid w:val="00D74C37"/>
    <w:rsid w:val="00D7571A"/>
    <w:rsid w:val="00D75ABC"/>
    <w:rsid w:val="00D75DE0"/>
    <w:rsid w:val="00D76099"/>
    <w:rsid w:val="00D762B9"/>
    <w:rsid w:val="00D764D6"/>
    <w:rsid w:val="00D76FC8"/>
    <w:rsid w:val="00D775BD"/>
    <w:rsid w:val="00D77602"/>
    <w:rsid w:val="00D7784A"/>
    <w:rsid w:val="00D77C24"/>
    <w:rsid w:val="00D77F79"/>
    <w:rsid w:val="00D80455"/>
    <w:rsid w:val="00D807FC"/>
    <w:rsid w:val="00D81022"/>
    <w:rsid w:val="00D810F9"/>
    <w:rsid w:val="00D813BB"/>
    <w:rsid w:val="00D81481"/>
    <w:rsid w:val="00D81502"/>
    <w:rsid w:val="00D8166E"/>
    <w:rsid w:val="00D81B2D"/>
    <w:rsid w:val="00D824C2"/>
    <w:rsid w:val="00D82937"/>
    <w:rsid w:val="00D829DD"/>
    <w:rsid w:val="00D832C2"/>
    <w:rsid w:val="00D83703"/>
    <w:rsid w:val="00D83E22"/>
    <w:rsid w:val="00D84739"/>
    <w:rsid w:val="00D849EA"/>
    <w:rsid w:val="00D84B64"/>
    <w:rsid w:val="00D84C5C"/>
    <w:rsid w:val="00D84C65"/>
    <w:rsid w:val="00D84D43"/>
    <w:rsid w:val="00D85364"/>
    <w:rsid w:val="00D85504"/>
    <w:rsid w:val="00D8578B"/>
    <w:rsid w:val="00D859CA"/>
    <w:rsid w:val="00D85C2C"/>
    <w:rsid w:val="00D86085"/>
    <w:rsid w:val="00D8671F"/>
    <w:rsid w:val="00D867C7"/>
    <w:rsid w:val="00D8683C"/>
    <w:rsid w:val="00D86C10"/>
    <w:rsid w:val="00D86E46"/>
    <w:rsid w:val="00D86F47"/>
    <w:rsid w:val="00D876FE"/>
    <w:rsid w:val="00D87894"/>
    <w:rsid w:val="00D879C8"/>
    <w:rsid w:val="00D9014A"/>
    <w:rsid w:val="00D9157A"/>
    <w:rsid w:val="00D91BC2"/>
    <w:rsid w:val="00D91EEA"/>
    <w:rsid w:val="00D91F71"/>
    <w:rsid w:val="00D920E9"/>
    <w:rsid w:val="00D92181"/>
    <w:rsid w:val="00D922A5"/>
    <w:rsid w:val="00D925DF"/>
    <w:rsid w:val="00D92A4C"/>
    <w:rsid w:val="00D92F6E"/>
    <w:rsid w:val="00D92F93"/>
    <w:rsid w:val="00D934D5"/>
    <w:rsid w:val="00D936F4"/>
    <w:rsid w:val="00D937C9"/>
    <w:rsid w:val="00D93F79"/>
    <w:rsid w:val="00D94082"/>
    <w:rsid w:val="00D940A4"/>
    <w:rsid w:val="00D94405"/>
    <w:rsid w:val="00D944F4"/>
    <w:rsid w:val="00D945F1"/>
    <w:rsid w:val="00D94AF3"/>
    <w:rsid w:val="00D94E57"/>
    <w:rsid w:val="00D94EC3"/>
    <w:rsid w:val="00D94F22"/>
    <w:rsid w:val="00D9540C"/>
    <w:rsid w:val="00D95572"/>
    <w:rsid w:val="00D95982"/>
    <w:rsid w:val="00D95A01"/>
    <w:rsid w:val="00D95F37"/>
    <w:rsid w:val="00D960FA"/>
    <w:rsid w:val="00D961C1"/>
    <w:rsid w:val="00D96718"/>
    <w:rsid w:val="00D96A90"/>
    <w:rsid w:val="00D96D5D"/>
    <w:rsid w:val="00D96D75"/>
    <w:rsid w:val="00D9760D"/>
    <w:rsid w:val="00D97BA0"/>
    <w:rsid w:val="00D97D72"/>
    <w:rsid w:val="00D97D90"/>
    <w:rsid w:val="00D97F78"/>
    <w:rsid w:val="00DA03B8"/>
    <w:rsid w:val="00DA03C9"/>
    <w:rsid w:val="00DA03D8"/>
    <w:rsid w:val="00DA05C4"/>
    <w:rsid w:val="00DA0641"/>
    <w:rsid w:val="00DA0D7A"/>
    <w:rsid w:val="00DA10A0"/>
    <w:rsid w:val="00DA11DC"/>
    <w:rsid w:val="00DA1380"/>
    <w:rsid w:val="00DA1506"/>
    <w:rsid w:val="00DA1619"/>
    <w:rsid w:val="00DA1E8A"/>
    <w:rsid w:val="00DA1EC9"/>
    <w:rsid w:val="00DA1FF5"/>
    <w:rsid w:val="00DA2153"/>
    <w:rsid w:val="00DA244E"/>
    <w:rsid w:val="00DA259F"/>
    <w:rsid w:val="00DA2B99"/>
    <w:rsid w:val="00DA2C6D"/>
    <w:rsid w:val="00DA2F6B"/>
    <w:rsid w:val="00DA3033"/>
    <w:rsid w:val="00DA309D"/>
    <w:rsid w:val="00DA320B"/>
    <w:rsid w:val="00DA3428"/>
    <w:rsid w:val="00DA34E6"/>
    <w:rsid w:val="00DA367A"/>
    <w:rsid w:val="00DA393D"/>
    <w:rsid w:val="00DA3D0B"/>
    <w:rsid w:val="00DA3FD7"/>
    <w:rsid w:val="00DA413B"/>
    <w:rsid w:val="00DA4856"/>
    <w:rsid w:val="00DA4C74"/>
    <w:rsid w:val="00DA4DC9"/>
    <w:rsid w:val="00DA4E92"/>
    <w:rsid w:val="00DA50A2"/>
    <w:rsid w:val="00DA50E7"/>
    <w:rsid w:val="00DA53DF"/>
    <w:rsid w:val="00DA55C1"/>
    <w:rsid w:val="00DA56C6"/>
    <w:rsid w:val="00DA572D"/>
    <w:rsid w:val="00DA5B13"/>
    <w:rsid w:val="00DA6015"/>
    <w:rsid w:val="00DA647D"/>
    <w:rsid w:val="00DA648C"/>
    <w:rsid w:val="00DA6C02"/>
    <w:rsid w:val="00DA7455"/>
    <w:rsid w:val="00DA7948"/>
    <w:rsid w:val="00DA79F3"/>
    <w:rsid w:val="00DB01AF"/>
    <w:rsid w:val="00DB08EF"/>
    <w:rsid w:val="00DB099E"/>
    <w:rsid w:val="00DB0FDC"/>
    <w:rsid w:val="00DB0FEE"/>
    <w:rsid w:val="00DB1073"/>
    <w:rsid w:val="00DB11B4"/>
    <w:rsid w:val="00DB1CED"/>
    <w:rsid w:val="00DB1E0C"/>
    <w:rsid w:val="00DB1FB9"/>
    <w:rsid w:val="00DB269D"/>
    <w:rsid w:val="00DB277D"/>
    <w:rsid w:val="00DB29C5"/>
    <w:rsid w:val="00DB2B80"/>
    <w:rsid w:val="00DB2C3B"/>
    <w:rsid w:val="00DB2E55"/>
    <w:rsid w:val="00DB2EAC"/>
    <w:rsid w:val="00DB31AB"/>
    <w:rsid w:val="00DB3325"/>
    <w:rsid w:val="00DB3465"/>
    <w:rsid w:val="00DB3891"/>
    <w:rsid w:val="00DB39EE"/>
    <w:rsid w:val="00DB4026"/>
    <w:rsid w:val="00DB40F0"/>
    <w:rsid w:val="00DB41D5"/>
    <w:rsid w:val="00DB4672"/>
    <w:rsid w:val="00DB48BA"/>
    <w:rsid w:val="00DB4B6F"/>
    <w:rsid w:val="00DB4C44"/>
    <w:rsid w:val="00DB4D03"/>
    <w:rsid w:val="00DB4D4F"/>
    <w:rsid w:val="00DB51AD"/>
    <w:rsid w:val="00DB556D"/>
    <w:rsid w:val="00DB56F9"/>
    <w:rsid w:val="00DB5B2A"/>
    <w:rsid w:val="00DB672A"/>
    <w:rsid w:val="00DB6F28"/>
    <w:rsid w:val="00DB6F73"/>
    <w:rsid w:val="00DB7058"/>
    <w:rsid w:val="00DB71AD"/>
    <w:rsid w:val="00DB72C5"/>
    <w:rsid w:val="00DB746F"/>
    <w:rsid w:val="00DB7540"/>
    <w:rsid w:val="00DB7713"/>
    <w:rsid w:val="00DB7978"/>
    <w:rsid w:val="00DB7E12"/>
    <w:rsid w:val="00DB7F12"/>
    <w:rsid w:val="00DB7FA8"/>
    <w:rsid w:val="00DC00C2"/>
    <w:rsid w:val="00DC03D6"/>
    <w:rsid w:val="00DC0429"/>
    <w:rsid w:val="00DC051B"/>
    <w:rsid w:val="00DC06CC"/>
    <w:rsid w:val="00DC0A32"/>
    <w:rsid w:val="00DC0B4C"/>
    <w:rsid w:val="00DC0C0E"/>
    <w:rsid w:val="00DC1670"/>
    <w:rsid w:val="00DC1C55"/>
    <w:rsid w:val="00DC2227"/>
    <w:rsid w:val="00DC22E8"/>
    <w:rsid w:val="00DC236B"/>
    <w:rsid w:val="00DC24F9"/>
    <w:rsid w:val="00DC281B"/>
    <w:rsid w:val="00DC2857"/>
    <w:rsid w:val="00DC2C3D"/>
    <w:rsid w:val="00DC2E74"/>
    <w:rsid w:val="00DC338A"/>
    <w:rsid w:val="00DC36AD"/>
    <w:rsid w:val="00DC3741"/>
    <w:rsid w:val="00DC38F9"/>
    <w:rsid w:val="00DC39BF"/>
    <w:rsid w:val="00DC3AC3"/>
    <w:rsid w:val="00DC3EFC"/>
    <w:rsid w:val="00DC40B7"/>
    <w:rsid w:val="00DC40EE"/>
    <w:rsid w:val="00DC45A9"/>
    <w:rsid w:val="00DC48B0"/>
    <w:rsid w:val="00DC4C72"/>
    <w:rsid w:val="00DC4CAD"/>
    <w:rsid w:val="00DC5574"/>
    <w:rsid w:val="00DC5746"/>
    <w:rsid w:val="00DC5C27"/>
    <w:rsid w:val="00DC5E47"/>
    <w:rsid w:val="00DC6028"/>
    <w:rsid w:val="00DC6745"/>
    <w:rsid w:val="00DC6C5C"/>
    <w:rsid w:val="00DC6E49"/>
    <w:rsid w:val="00DC72FB"/>
    <w:rsid w:val="00DC7471"/>
    <w:rsid w:val="00DC7BC8"/>
    <w:rsid w:val="00DD0180"/>
    <w:rsid w:val="00DD01F4"/>
    <w:rsid w:val="00DD01F8"/>
    <w:rsid w:val="00DD0246"/>
    <w:rsid w:val="00DD0804"/>
    <w:rsid w:val="00DD09E2"/>
    <w:rsid w:val="00DD0A11"/>
    <w:rsid w:val="00DD0AB0"/>
    <w:rsid w:val="00DD0BBF"/>
    <w:rsid w:val="00DD0D52"/>
    <w:rsid w:val="00DD0D5A"/>
    <w:rsid w:val="00DD1069"/>
    <w:rsid w:val="00DD1346"/>
    <w:rsid w:val="00DD152E"/>
    <w:rsid w:val="00DD15A1"/>
    <w:rsid w:val="00DD15F4"/>
    <w:rsid w:val="00DD197C"/>
    <w:rsid w:val="00DD2022"/>
    <w:rsid w:val="00DD20BF"/>
    <w:rsid w:val="00DD2771"/>
    <w:rsid w:val="00DD2815"/>
    <w:rsid w:val="00DD2888"/>
    <w:rsid w:val="00DD2A75"/>
    <w:rsid w:val="00DD2B32"/>
    <w:rsid w:val="00DD374B"/>
    <w:rsid w:val="00DD37F1"/>
    <w:rsid w:val="00DD409E"/>
    <w:rsid w:val="00DD4897"/>
    <w:rsid w:val="00DD48B7"/>
    <w:rsid w:val="00DD51B2"/>
    <w:rsid w:val="00DD52DB"/>
    <w:rsid w:val="00DD53ED"/>
    <w:rsid w:val="00DD54FC"/>
    <w:rsid w:val="00DD5586"/>
    <w:rsid w:val="00DD5A51"/>
    <w:rsid w:val="00DD5FC9"/>
    <w:rsid w:val="00DD61A1"/>
    <w:rsid w:val="00DD6806"/>
    <w:rsid w:val="00DD6D76"/>
    <w:rsid w:val="00DD6EE2"/>
    <w:rsid w:val="00DD746D"/>
    <w:rsid w:val="00DD76FB"/>
    <w:rsid w:val="00DE036A"/>
    <w:rsid w:val="00DE05F5"/>
    <w:rsid w:val="00DE0903"/>
    <w:rsid w:val="00DE0ACA"/>
    <w:rsid w:val="00DE1058"/>
    <w:rsid w:val="00DE10AB"/>
    <w:rsid w:val="00DE1351"/>
    <w:rsid w:val="00DE1385"/>
    <w:rsid w:val="00DE19C4"/>
    <w:rsid w:val="00DE1A69"/>
    <w:rsid w:val="00DE1BCE"/>
    <w:rsid w:val="00DE1CFC"/>
    <w:rsid w:val="00DE2021"/>
    <w:rsid w:val="00DE265C"/>
    <w:rsid w:val="00DE2CF2"/>
    <w:rsid w:val="00DE3054"/>
    <w:rsid w:val="00DE31E3"/>
    <w:rsid w:val="00DE3311"/>
    <w:rsid w:val="00DE34AE"/>
    <w:rsid w:val="00DE3CA1"/>
    <w:rsid w:val="00DE3E28"/>
    <w:rsid w:val="00DE3F6A"/>
    <w:rsid w:val="00DE42A4"/>
    <w:rsid w:val="00DE4418"/>
    <w:rsid w:val="00DE4722"/>
    <w:rsid w:val="00DE4835"/>
    <w:rsid w:val="00DE4AFD"/>
    <w:rsid w:val="00DE4B20"/>
    <w:rsid w:val="00DE4F3A"/>
    <w:rsid w:val="00DE4F8E"/>
    <w:rsid w:val="00DE5161"/>
    <w:rsid w:val="00DE517E"/>
    <w:rsid w:val="00DE524D"/>
    <w:rsid w:val="00DE5F12"/>
    <w:rsid w:val="00DE6315"/>
    <w:rsid w:val="00DE649A"/>
    <w:rsid w:val="00DE6857"/>
    <w:rsid w:val="00DE6901"/>
    <w:rsid w:val="00DE6BA8"/>
    <w:rsid w:val="00DE707D"/>
    <w:rsid w:val="00DE7432"/>
    <w:rsid w:val="00DE7551"/>
    <w:rsid w:val="00DE75B8"/>
    <w:rsid w:val="00DE796B"/>
    <w:rsid w:val="00DE7CB0"/>
    <w:rsid w:val="00DE7F7B"/>
    <w:rsid w:val="00DF0201"/>
    <w:rsid w:val="00DF06EA"/>
    <w:rsid w:val="00DF079E"/>
    <w:rsid w:val="00DF09BE"/>
    <w:rsid w:val="00DF15F1"/>
    <w:rsid w:val="00DF17FE"/>
    <w:rsid w:val="00DF190D"/>
    <w:rsid w:val="00DF19A1"/>
    <w:rsid w:val="00DF1A23"/>
    <w:rsid w:val="00DF1CBC"/>
    <w:rsid w:val="00DF1DDE"/>
    <w:rsid w:val="00DF1F4F"/>
    <w:rsid w:val="00DF1F9F"/>
    <w:rsid w:val="00DF1FAC"/>
    <w:rsid w:val="00DF2077"/>
    <w:rsid w:val="00DF276A"/>
    <w:rsid w:val="00DF2895"/>
    <w:rsid w:val="00DF2A2D"/>
    <w:rsid w:val="00DF2A98"/>
    <w:rsid w:val="00DF2BA6"/>
    <w:rsid w:val="00DF32D8"/>
    <w:rsid w:val="00DF3543"/>
    <w:rsid w:val="00DF38A6"/>
    <w:rsid w:val="00DF3BFF"/>
    <w:rsid w:val="00DF3DC4"/>
    <w:rsid w:val="00DF3F4F"/>
    <w:rsid w:val="00DF4192"/>
    <w:rsid w:val="00DF452F"/>
    <w:rsid w:val="00DF48E4"/>
    <w:rsid w:val="00DF49F4"/>
    <w:rsid w:val="00DF4A99"/>
    <w:rsid w:val="00DF4E72"/>
    <w:rsid w:val="00DF4F16"/>
    <w:rsid w:val="00DF50EF"/>
    <w:rsid w:val="00DF56EB"/>
    <w:rsid w:val="00DF578B"/>
    <w:rsid w:val="00DF5B9E"/>
    <w:rsid w:val="00DF5C72"/>
    <w:rsid w:val="00DF634F"/>
    <w:rsid w:val="00DF6809"/>
    <w:rsid w:val="00DF68D3"/>
    <w:rsid w:val="00DF7152"/>
    <w:rsid w:val="00DF72BF"/>
    <w:rsid w:val="00DF7C51"/>
    <w:rsid w:val="00DF7EFE"/>
    <w:rsid w:val="00DF7F58"/>
    <w:rsid w:val="00E00219"/>
    <w:rsid w:val="00E00270"/>
    <w:rsid w:val="00E003F8"/>
    <w:rsid w:val="00E00842"/>
    <w:rsid w:val="00E009F2"/>
    <w:rsid w:val="00E00B1A"/>
    <w:rsid w:val="00E00DD9"/>
    <w:rsid w:val="00E00EEA"/>
    <w:rsid w:val="00E02394"/>
    <w:rsid w:val="00E02597"/>
    <w:rsid w:val="00E025B2"/>
    <w:rsid w:val="00E029CC"/>
    <w:rsid w:val="00E02B4D"/>
    <w:rsid w:val="00E02D4D"/>
    <w:rsid w:val="00E02F54"/>
    <w:rsid w:val="00E03A80"/>
    <w:rsid w:val="00E03ACF"/>
    <w:rsid w:val="00E03E8F"/>
    <w:rsid w:val="00E04215"/>
    <w:rsid w:val="00E0424C"/>
    <w:rsid w:val="00E0439D"/>
    <w:rsid w:val="00E044D8"/>
    <w:rsid w:val="00E04A96"/>
    <w:rsid w:val="00E054A9"/>
    <w:rsid w:val="00E055EE"/>
    <w:rsid w:val="00E058DD"/>
    <w:rsid w:val="00E058FA"/>
    <w:rsid w:val="00E05C5A"/>
    <w:rsid w:val="00E05FC0"/>
    <w:rsid w:val="00E06B2A"/>
    <w:rsid w:val="00E06E38"/>
    <w:rsid w:val="00E06F07"/>
    <w:rsid w:val="00E07006"/>
    <w:rsid w:val="00E07138"/>
    <w:rsid w:val="00E07347"/>
    <w:rsid w:val="00E07797"/>
    <w:rsid w:val="00E078E1"/>
    <w:rsid w:val="00E07B8F"/>
    <w:rsid w:val="00E1026F"/>
    <w:rsid w:val="00E1066F"/>
    <w:rsid w:val="00E10895"/>
    <w:rsid w:val="00E10DA7"/>
    <w:rsid w:val="00E11317"/>
    <w:rsid w:val="00E11438"/>
    <w:rsid w:val="00E1155F"/>
    <w:rsid w:val="00E1176B"/>
    <w:rsid w:val="00E11CD7"/>
    <w:rsid w:val="00E11FB7"/>
    <w:rsid w:val="00E12073"/>
    <w:rsid w:val="00E1209D"/>
    <w:rsid w:val="00E120AF"/>
    <w:rsid w:val="00E12842"/>
    <w:rsid w:val="00E12B51"/>
    <w:rsid w:val="00E13253"/>
    <w:rsid w:val="00E13815"/>
    <w:rsid w:val="00E139E7"/>
    <w:rsid w:val="00E13B43"/>
    <w:rsid w:val="00E13B93"/>
    <w:rsid w:val="00E13DEC"/>
    <w:rsid w:val="00E1471B"/>
    <w:rsid w:val="00E1477C"/>
    <w:rsid w:val="00E147D9"/>
    <w:rsid w:val="00E14805"/>
    <w:rsid w:val="00E148DE"/>
    <w:rsid w:val="00E14A28"/>
    <w:rsid w:val="00E14ADA"/>
    <w:rsid w:val="00E14DE4"/>
    <w:rsid w:val="00E15130"/>
    <w:rsid w:val="00E155B4"/>
    <w:rsid w:val="00E16816"/>
    <w:rsid w:val="00E1711B"/>
    <w:rsid w:val="00E173CC"/>
    <w:rsid w:val="00E173D0"/>
    <w:rsid w:val="00E17B65"/>
    <w:rsid w:val="00E17FB3"/>
    <w:rsid w:val="00E20E66"/>
    <w:rsid w:val="00E20EFA"/>
    <w:rsid w:val="00E20FB3"/>
    <w:rsid w:val="00E21276"/>
    <w:rsid w:val="00E2130A"/>
    <w:rsid w:val="00E214D7"/>
    <w:rsid w:val="00E21597"/>
    <w:rsid w:val="00E217AF"/>
    <w:rsid w:val="00E21CC1"/>
    <w:rsid w:val="00E21D25"/>
    <w:rsid w:val="00E22016"/>
    <w:rsid w:val="00E2213A"/>
    <w:rsid w:val="00E221F2"/>
    <w:rsid w:val="00E22316"/>
    <w:rsid w:val="00E2237E"/>
    <w:rsid w:val="00E22CF6"/>
    <w:rsid w:val="00E22DFD"/>
    <w:rsid w:val="00E22E55"/>
    <w:rsid w:val="00E22E6E"/>
    <w:rsid w:val="00E2309D"/>
    <w:rsid w:val="00E231B2"/>
    <w:rsid w:val="00E233C1"/>
    <w:rsid w:val="00E235D7"/>
    <w:rsid w:val="00E23746"/>
    <w:rsid w:val="00E2380B"/>
    <w:rsid w:val="00E23A70"/>
    <w:rsid w:val="00E23E25"/>
    <w:rsid w:val="00E23F49"/>
    <w:rsid w:val="00E2424C"/>
    <w:rsid w:val="00E24398"/>
    <w:rsid w:val="00E24914"/>
    <w:rsid w:val="00E24CC3"/>
    <w:rsid w:val="00E24D6E"/>
    <w:rsid w:val="00E24FBE"/>
    <w:rsid w:val="00E24FC3"/>
    <w:rsid w:val="00E250AD"/>
    <w:rsid w:val="00E2510D"/>
    <w:rsid w:val="00E253F9"/>
    <w:rsid w:val="00E25778"/>
    <w:rsid w:val="00E25E89"/>
    <w:rsid w:val="00E26A8B"/>
    <w:rsid w:val="00E26AE0"/>
    <w:rsid w:val="00E271AC"/>
    <w:rsid w:val="00E274E4"/>
    <w:rsid w:val="00E27569"/>
    <w:rsid w:val="00E27E5B"/>
    <w:rsid w:val="00E30002"/>
    <w:rsid w:val="00E30599"/>
    <w:rsid w:val="00E30680"/>
    <w:rsid w:val="00E307B0"/>
    <w:rsid w:val="00E309E4"/>
    <w:rsid w:val="00E30A2F"/>
    <w:rsid w:val="00E31F2E"/>
    <w:rsid w:val="00E321B8"/>
    <w:rsid w:val="00E3234F"/>
    <w:rsid w:val="00E323BA"/>
    <w:rsid w:val="00E32B67"/>
    <w:rsid w:val="00E32DBD"/>
    <w:rsid w:val="00E330FC"/>
    <w:rsid w:val="00E332D8"/>
    <w:rsid w:val="00E335A0"/>
    <w:rsid w:val="00E3391A"/>
    <w:rsid w:val="00E33CF7"/>
    <w:rsid w:val="00E33DE2"/>
    <w:rsid w:val="00E3417E"/>
    <w:rsid w:val="00E34443"/>
    <w:rsid w:val="00E345B0"/>
    <w:rsid w:val="00E34841"/>
    <w:rsid w:val="00E34FFF"/>
    <w:rsid w:val="00E350A2"/>
    <w:rsid w:val="00E35245"/>
    <w:rsid w:val="00E35D46"/>
    <w:rsid w:val="00E36114"/>
    <w:rsid w:val="00E363D2"/>
    <w:rsid w:val="00E365E8"/>
    <w:rsid w:val="00E36F4F"/>
    <w:rsid w:val="00E37030"/>
    <w:rsid w:val="00E3703F"/>
    <w:rsid w:val="00E37183"/>
    <w:rsid w:val="00E37256"/>
    <w:rsid w:val="00E373EE"/>
    <w:rsid w:val="00E376BC"/>
    <w:rsid w:val="00E37B07"/>
    <w:rsid w:val="00E37FFD"/>
    <w:rsid w:val="00E40507"/>
    <w:rsid w:val="00E405D9"/>
    <w:rsid w:val="00E40807"/>
    <w:rsid w:val="00E40FD8"/>
    <w:rsid w:val="00E41634"/>
    <w:rsid w:val="00E4173A"/>
    <w:rsid w:val="00E4189E"/>
    <w:rsid w:val="00E41D30"/>
    <w:rsid w:val="00E41FF1"/>
    <w:rsid w:val="00E42141"/>
    <w:rsid w:val="00E42520"/>
    <w:rsid w:val="00E425D1"/>
    <w:rsid w:val="00E425ED"/>
    <w:rsid w:val="00E42683"/>
    <w:rsid w:val="00E42F0C"/>
    <w:rsid w:val="00E42FF0"/>
    <w:rsid w:val="00E43201"/>
    <w:rsid w:val="00E43226"/>
    <w:rsid w:val="00E43374"/>
    <w:rsid w:val="00E43504"/>
    <w:rsid w:val="00E4382D"/>
    <w:rsid w:val="00E4425A"/>
    <w:rsid w:val="00E44584"/>
    <w:rsid w:val="00E445BF"/>
    <w:rsid w:val="00E454EC"/>
    <w:rsid w:val="00E45F5D"/>
    <w:rsid w:val="00E4607C"/>
    <w:rsid w:val="00E461D5"/>
    <w:rsid w:val="00E4631E"/>
    <w:rsid w:val="00E463DA"/>
    <w:rsid w:val="00E465B5"/>
    <w:rsid w:val="00E46831"/>
    <w:rsid w:val="00E46955"/>
    <w:rsid w:val="00E4697D"/>
    <w:rsid w:val="00E46999"/>
    <w:rsid w:val="00E46CAE"/>
    <w:rsid w:val="00E46E89"/>
    <w:rsid w:val="00E4705D"/>
    <w:rsid w:val="00E47094"/>
    <w:rsid w:val="00E47149"/>
    <w:rsid w:val="00E47B48"/>
    <w:rsid w:val="00E47BAD"/>
    <w:rsid w:val="00E47D3A"/>
    <w:rsid w:val="00E47F89"/>
    <w:rsid w:val="00E506E1"/>
    <w:rsid w:val="00E5079A"/>
    <w:rsid w:val="00E50934"/>
    <w:rsid w:val="00E50BFD"/>
    <w:rsid w:val="00E50E7B"/>
    <w:rsid w:val="00E5140D"/>
    <w:rsid w:val="00E515F0"/>
    <w:rsid w:val="00E51738"/>
    <w:rsid w:val="00E51766"/>
    <w:rsid w:val="00E51FEA"/>
    <w:rsid w:val="00E52A7B"/>
    <w:rsid w:val="00E52BB4"/>
    <w:rsid w:val="00E53130"/>
    <w:rsid w:val="00E53180"/>
    <w:rsid w:val="00E532B2"/>
    <w:rsid w:val="00E535FA"/>
    <w:rsid w:val="00E53863"/>
    <w:rsid w:val="00E538AD"/>
    <w:rsid w:val="00E53ABB"/>
    <w:rsid w:val="00E53B6A"/>
    <w:rsid w:val="00E53CD8"/>
    <w:rsid w:val="00E53D26"/>
    <w:rsid w:val="00E53E24"/>
    <w:rsid w:val="00E53E2E"/>
    <w:rsid w:val="00E54001"/>
    <w:rsid w:val="00E542E6"/>
    <w:rsid w:val="00E54403"/>
    <w:rsid w:val="00E54731"/>
    <w:rsid w:val="00E54767"/>
    <w:rsid w:val="00E5483B"/>
    <w:rsid w:val="00E54B35"/>
    <w:rsid w:val="00E54BB7"/>
    <w:rsid w:val="00E54BE4"/>
    <w:rsid w:val="00E54D34"/>
    <w:rsid w:val="00E54F33"/>
    <w:rsid w:val="00E553E8"/>
    <w:rsid w:val="00E55425"/>
    <w:rsid w:val="00E55728"/>
    <w:rsid w:val="00E55A01"/>
    <w:rsid w:val="00E55B3E"/>
    <w:rsid w:val="00E55CD7"/>
    <w:rsid w:val="00E55EA6"/>
    <w:rsid w:val="00E55F1F"/>
    <w:rsid w:val="00E565CF"/>
    <w:rsid w:val="00E5661F"/>
    <w:rsid w:val="00E5673C"/>
    <w:rsid w:val="00E56C73"/>
    <w:rsid w:val="00E56DA0"/>
    <w:rsid w:val="00E56E2B"/>
    <w:rsid w:val="00E56E7D"/>
    <w:rsid w:val="00E571F3"/>
    <w:rsid w:val="00E571FE"/>
    <w:rsid w:val="00E572BA"/>
    <w:rsid w:val="00E57417"/>
    <w:rsid w:val="00E57436"/>
    <w:rsid w:val="00E5773C"/>
    <w:rsid w:val="00E577F0"/>
    <w:rsid w:val="00E57DD4"/>
    <w:rsid w:val="00E57EE8"/>
    <w:rsid w:val="00E57F06"/>
    <w:rsid w:val="00E60012"/>
    <w:rsid w:val="00E6014F"/>
    <w:rsid w:val="00E602D2"/>
    <w:rsid w:val="00E60563"/>
    <w:rsid w:val="00E60923"/>
    <w:rsid w:val="00E60A8F"/>
    <w:rsid w:val="00E60BA1"/>
    <w:rsid w:val="00E60D27"/>
    <w:rsid w:val="00E60D3F"/>
    <w:rsid w:val="00E60D41"/>
    <w:rsid w:val="00E60F18"/>
    <w:rsid w:val="00E61146"/>
    <w:rsid w:val="00E611E1"/>
    <w:rsid w:val="00E6123A"/>
    <w:rsid w:val="00E61579"/>
    <w:rsid w:val="00E61C34"/>
    <w:rsid w:val="00E61CF6"/>
    <w:rsid w:val="00E61D1A"/>
    <w:rsid w:val="00E61F10"/>
    <w:rsid w:val="00E6206A"/>
    <w:rsid w:val="00E621A6"/>
    <w:rsid w:val="00E621EB"/>
    <w:rsid w:val="00E6269E"/>
    <w:rsid w:val="00E62F59"/>
    <w:rsid w:val="00E633F7"/>
    <w:rsid w:val="00E63437"/>
    <w:rsid w:val="00E63B24"/>
    <w:rsid w:val="00E63F4E"/>
    <w:rsid w:val="00E6415C"/>
    <w:rsid w:val="00E6467B"/>
    <w:rsid w:val="00E64721"/>
    <w:rsid w:val="00E647D3"/>
    <w:rsid w:val="00E64ECF"/>
    <w:rsid w:val="00E6528E"/>
    <w:rsid w:val="00E65357"/>
    <w:rsid w:val="00E65544"/>
    <w:rsid w:val="00E6563B"/>
    <w:rsid w:val="00E656C1"/>
    <w:rsid w:val="00E657DD"/>
    <w:rsid w:val="00E65C6E"/>
    <w:rsid w:val="00E667F8"/>
    <w:rsid w:val="00E66928"/>
    <w:rsid w:val="00E66B7A"/>
    <w:rsid w:val="00E66CF7"/>
    <w:rsid w:val="00E674E4"/>
    <w:rsid w:val="00E67772"/>
    <w:rsid w:val="00E677C6"/>
    <w:rsid w:val="00E67B42"/>
    <w:rsid w:val="00E67EEA"/>
    <w:rsid w:val="00E7002E"/>
    <w:rsid w:val="00E70131"/>
    <w:rsid w:val="00E70404"/>
    <w:rsid w:val="00E7059B"/>
    <w:rsid w:val="00E706A6"/>
    <w:rsid w:val="00E70F7C"/>
    <w:rsid w:val="00E710C9"/>
    <w:rsid w:val="00E713CA"/>
    <w:rsid w:val="00E715F0"/>
    <w:rsid w:val="00E71BE3"/>
    <w:rsid w:val="00E71E1C"/>
    <w:rsid w:val="00E72303"/>
    <w:rsid w:val="00E728BD"/>
    <w:rsid w:val="00E729D1"/>
    <w:rsid w:val="00E72C88"/>
    <w:rsid w:val="00E72EE5"/>
    <w:rsid w:val="00E731C6"/>
    <w:rsid w:val="00E73280"/>
    <w:rsid w:val="00E73725"/>
    <w:rsid w:val="00E73892"/>
    <w:rsid w:val="00E73F9E"/>
    <w:rsid w:val="00E740EC"/>
    <w:rsid w:val="00E741B2"/>
    <w:rsid w:val="00E7440F"/>
    <w:rsid w:val="00E744D7"/>
    <w:rsid w:val="00E744F4"/>
    <w:rsid w:val="00E745D4"/>
    <w:rsid w:val="00E748AA"/>
    <w:rsid w:val="00E7490F"/>
    <w:rsid w:val="00E74C22"/>
    <w:rsid w:val="00E754E7"/>
    <w:rsid w:val="00E75660"/>
    <w:rsid w:val="00E759FE"/>
    <w:rsid w:val="00E75A6F"/>
    <w:rsid w:val="00E75EC9"/>
    <w:rsid w:val="00E760C1"/>
    <w:rsid w:val="00E76723"/>
    <w:rsid w:val="00E76968"/>
    <w:rsid w:val="00E76F38"/>
    <w:rsid w:val="00E76F58"/>
    <w:rsid w:val="00E771BD"/>
    <w:rsid w:val="00E774A0"/>
    <w:rsid w:val="00E774D0"/>
    <w:rsid w:val="00E77BCD"/>
    <w:rsid w:val="00E77C4D"/>
    <w:rsid w:val="00E77C85"/>
    <w:rsid w:val="00E77ED6"/>
    <w:rsid w:val="00E77F11"/>
    <w:rsid w:val="00E77F58"/>
    <w:rsid w:val="00E806C9"/>
    <w:rsid w:val="00E809F9"/>
    <w:rsid w:val="00E80ABC"/>
    <w:rsid w:val="00E80FA0"/>
    <w:rsid w:val="00E8119F"/>
    <w:rsid w:val="00E81210"/>
    <w:rsid w:val="00E816BA"/>
    <w:rsid w:val="00E81B3F"/>
    <w:rsid w:val="00E81C43"/>
    <w:rsid w:val="00E81C44"/>
    <w:rsid w:val="00E820C2"/>
    <w:rsid w:val="00E826E3"/>
    <w:rsid w:val="00E827E4"/>
    <w:rsid w:val="00E82C73"/>
    <w:rsid w:val="00E82EBA"/>
    <w:rsid w:val="00E8336B"/>
    <w:rsid w:val="00E835DE"/>
    <w:rsid w:val="00E837A3"/>
    <w:rsid w:val="00E83991"/>
    <w:rsid w:val="00E83EE4"/>
    <w:rsid w:val="00E84089"/>
    <w:rsid w:val="00E84477"/>
    <w:rsid w:val="00E84638"/>
    <w:rsid w:val="00E84748"/>
    <w:rsid w:val="00E84D6C"/>
    <w:rsid w:val="00E8533B"/>
    <w:rsid w:val="00E854B8"/>
    <w:rsid w:val="00E8552C"/>
    <w:rsid w:val="00E856FE"/>
    <w:rsid w:val="00E858DB"/>
    <w:rsid w:val="00E85BA4"/>
    <w:rsid w:val="00E85FF6"/>
    <w:rsid w:val="00E860A9"/>
    <w:rsid w:val="00E86130"/>
    <w:rsid w:val="00E8619F"/>
    <w:rsid w:val="00E864D0"/>
    <w:rsid w:val="00E86A4C"/>
    <w:rsid w:val="00E86CA7"/>
    <w:rsid w:val="00E86D6D"/>
    <w:rsid w:val="00E86F67"/>
    <w:rsid w:val="00E87495"/>
    <w:rsid w:val="00E900F9"/>
    <w:rsid w:val="00E903EC"/>
    <w:rsid w:val="00E90685"/>
    <w:rsid w:val="00E90908"/>
    <w:rsid w:val="00E90CF3"/>
    <w:rsid w:val="00E9105D"/>
    <w:rsid w:val="00E912F4"/>
    <w:rsid w:val="00E91434"/>
    <w:rsid w:val="00E91446"/>
    <w:rsid w:val="00E91560"/>
    <w:rsid w:val="00E9158B"/>
    <w:rsid w:val="00E918D8"/>
    <w:rsid w:val="00E91BDD"/>
    <w:rsid w:val="00E922D3"/>
    <w:rsid w:val="00E9265D"/>
    <w:rsid w:val="00E927C5"/>
    <w:rsid w:val="00E92906"/>
    <w:rsid w:val="00E93314"/>
    <w:rsid w:val="00E9353C"/>
    <w:rsid w:val="00E9370E"/>
    <w:rsid w:val="00E937BF"/>
    <w:rsid w:val="00E937F9"/>
    <w:rsid w:val="00E93CF7"/>
    <w:rsid w:val="00E93F6C"/>
    <w:rsid w:val="00E9423F"/>
    <w:rsid w:val="00E942CE"/>
    <w:rsid w:val="00E94312"/>
    <w:rsid w:val="00E94824"/>
    <w:rsid w:val="00E950F3"/>
    <w:rsid w:val="00E95206"/>
    <w:rsid w:val="00E952A5"/>
    <w:rsid w:val="00E95548"/>
    <w:rsid w:val="00E95587"/>
    <w:rsid w:val="00E95974"/>
    <w:rsid w:val="00E95B61"/>
    <w:rsid w:val="00E95D07"/>
    <w:rsid w:val="00E95D8C"/>
    <w:rsid w:val="00E96155"/>
    <w:rsid w:val="00E9671F"/>
    <w:rsid w:val="00E96739"/>
    <w:rsid w:val="00E96DC1"/>
    <w:rsid w:val="00E96F61"/>
    <w:rsid w:val="00E97218"/>
    <w:rsid w:val="00E9730B"/>
    <w:rsid w:val="00E97DB3"/>
    <w:rsid w:val="00E97E1D"/>
    <w:rsid w:val="00E97E41"/>
    <w:rsid w:val="00E97F11"/>
    <w:rsid w:val="00EA052D"/>
    <w:rsid w:val="00EA06C7"/>
    <w:rsid w:val="00EA0787"/>
    <w:rsid w:val="00EA0AEE"/>
    <w:rsid w:val="00EA0B6B"/>
    <w:rsid w:val="00EA132B"/>
    <w:rsid w:val="00EA15B8"/>
    <w:rsid w:val="00EA1907"/>
    <w:rsid w:val="00EA1F11"/>
    <w:rsid w:val="00EA256C"/>
    <w:rsid w:val="00EA25D0"/>
    <w:rsid w:val="00EA2D8E"/>
    <w:rsid w:val="00EA2E0B"/>
    <w:rsid w:val="00EA2F67"/>
    <w:rsid w:val="00EA336B"/>
    <w:rsid w:val="00EA3AB8"/>
    <w:rsid w:val="00EA3E22"/>
    <w:rsid w:val="00EA41B8"/>
    <w:rsid w:val="00EA430C"/>
    <w:rsid w:val="00EA433F"/>
    <w:rsid w:val="00EA46D9"/>
    <w:rsid w:val="00EA4ADB"/>
    <w:rsid w:val="00EA5CCE"/>
    <w:rsid w:val="00EA5D1D"/>
    <w:rsid w:val="00EA5F69"/>
    <w:rsid w:val="00EA600C"/>
    <w:rsid w:val="00EA644D"/>
    <w:rsid w:val="00EA651E"/>
    <w:rsid w:val="00EA6918"/>
    <w:rsid w:val="00EA6C8E"/>
    <w:rsid w:val="00EA6D23"/>
    <w:rsid w:val="00EA6E49"/>
    <w:rsid w:val="00EA74E2"/>
    <w:rsid w:val="00EA7A86"/>
    <w:rsid w:val="00EA7BC0"/>
    <w:rsid w:val="00EB01E2"/>
    <w:rsid w:val="00EB0200"/>
    <w:rsid w:val="00EB030A"/>
    <w:rsid w:val="00EB0737"/>
    <w:rsid w:val="00EB09D3"/>
    <w:rsid w:val="00EB0C83"/>
    <w:rsid w:val="00EB0EAF"/>
    <w:rsid w:val="00EB0F0C"/>
    <w:rsid w:val="00EB0F87"/>
    <w:rsid w:val="00EB15F4"/>
    <w:rsid w:val="00EB1AA5"/>
    <w:rsid w:val="00EB1B1A"/>
    <w:rsid w:val="00EB1F69"/>
    <w:rsid w:val="00EB210B"/>
    <w:rsid w:val="00EB21FD"/>
    <w:rsid w:val="00EB234F"/>
    <w:rsid w:val="00EB29B7"/>
    <w:rsid w:val="00EB2D66"/>
    <w:rsid w:val="00EB2EAA"/>
    <w:rsid w:val="00EB2ED0"/>
    <w:rsid w:val="00EB30F8"/>
    <w:rsid w:val="00EB3109"/>
    <w:rsid w:val="00EB31EE"/>
    <w:rsid w:val="00EB3620"/>
    <w:rsid w:val="00EB3A2B"/>
    <w:rsid w:val="00EB4949"/>
    <w:rsid w:val="00EB4CC0"/>
    <w:rsid w:val="00EB4E4C"/>
    <w:rsid w:val="00EB5391"/>
    <w:rsid w:val="00EB5689"/>
    <w:rsid w:val="00EB590B"/>
    <w:rsid w:val="00EB5CE9"/>
    <w:rsid w:val="00EB5E77"/>
    <w:rsid w:val="00EB6054"/>
    <w:rsid w:val="00EB67D7"/>
    <w:rsid w:val="00EB697E"/>
    <w:rsid w:val="00EB6988"/>
    <w:rsid w:val="00EB6ABD"/>
    <w:rsid w:val="00EB6B9B"/>
    <w:rsid w:val="00EB6D62"/>
    <w:rsid w:val="00EB6F00"/>
    <w:rsid w:val="00EB72F1"/>
    <w:rsid w:val="00EB7839"/>
    <w:rsid w:val="00EB7968"/>
    <w:rsid w:val="00EB79DA"/>
    <w:rsid w:val="00EB7A18"/>
    <w:rsid w:val="00EB7B2B"/>
    <w:rsid w:val="00EC0206"/>
    <w:rsid w:val="00EC0464"/>
    <w:rsid w:val="00EC05A6"/>
    <w:rsid w:val="00EC05CB"/>
    <w:rsid w:val="00EC06FE"/>
    <w:rsid w:val="00EC07EC"/>
    <w:rsid w:val="00EC0864"/>
    <w:rsid w:val="00EC0932"/>
    <w:rsid w:val="00EC0F24"/>
    <w:rsid w:val="00EC1360"/>
    <w:rsid w:val="00EC1ABE"/>
    <w:rsid w:val="00EC1E8A"/>
    <w:rsid w:val="00EC246D"/>
    <w:rsid w:val="00EC2998"/>
    <w:rsid w:val="00EC2B8C"/>
    <w:rsid w:val="00EC2CB9"/>
    <w:rsid w:val="00EC34FF"/>
    <w:rsid w:val="00EC36AD"/>
    <w:rsid w:val="00EC41CC"/>
    <w:rsid w:val="00EC4873"/>
    <w:rsid w:val="00EC4DF9"/>
    <w:rsid w:val="00EC53D8"/>
    <w:rsid w:val="00EC5720"/>
    <w:rsid w:val="00EC5835"/>
    <w:rsid w:val="00EC5977"/>
    <w:rsid w:val="00EC59BE"/>
    <w:rsid w:val="00EC59DE"/>
    <w:rsid w:val="00EC5F50"/>
    <w:rsid w:val="00EC5FA8"/>
    <w:rsid w:val="00EC5FE6"/>
    <w:rsid w:val="00EC63F6"/>
    <w:rsid w:val="00EC6616"/>
    <w:rsid w:val="00EC67CD"/>
    <w:rsid w:val="00EC6C43"/>
    <w:rsid w:val="00EC6E93"/>
    <w:rsid w:val="00EC7023"/>
    <w:rsid w:val="00EC7125"/>
    <w:rsid w:val="00EC7744"/>
    <w:rsid w:val="00EC7B8E"/>
    <w:rsid w:val="00EC7C36"/>
    <w:rsid w:val="00EC7F43"/>
    <w:rsid w:val="00ED04A1"/>
    <w:rsid w:val="00ED08E6"/>
    <w:rsid w:val="00ED0916"/>
    <w:rsid w:val="00ED0917"/>
    <w:rsid w:val="00ED0C33"/>
    <w:rsid w:val="00ED0EA7"/>
    <w:rsid w:val="00ED11FB"/>
    <w:rsid w:val="00ED12BD"/>
    <w:rsid w:val="00ED1413"/>
    <w:rsid w:val="00ED14F0"/>
    <w:rsid w:val="00ED14FD"/>
    <w:rsid w:val="00ED1748"/>
    <w:rsid w:val="00ED1C9B"/>
    <w:rsid w:val="00ED203F"/>
    <w:rsid w:val="00ED2123"/>
    <w:rsid w:val="00ED268C"/>
    <w:rsid w:val="00ED2D5A"/>
    <w:rsid w:val="00ED388A"/>
    <w:rsid w:val="00ED3FF4"/>
    <w:rsid w:val="00ED4431"/>
    <w:rsid w:val="00ED49BD"/>
    <w:rsid w:val="00ED4BAB"/>
    <w:rsid w:val="00ED4BD6"/>
    <w:rsid w:val="00ED4CBC"/>
    <w:rsid w:val="00ED4D6A"/>
    <w:rsid w:val="00ED4DF3"/>
    <w:rsid w:val="00ED4EA5"/>
    <w:rsid w:val="00ED5C76"/>
    <w:rsid w:val="00ED61DD"/>
    <w:rsid w:val="00ED693E"/>
    <w:rsid w:val="00ED6C51"/>
    <w:rsid w:val="00ED6DBC"/>
    <w:rsid w:val="00ED6E75"/>
    <w:rsid w:val="00ED73CA"/>
    <w:rsid w:val="00ED79C2"/>
    <w:rsid w:val="00ED7BBF"/>
    <w:rsid w:val="00ED7D51"/>
    <w:rsid w:val="00EE0275"/>
    <w:rsid w:val="00EE02F9"/>
    <w:rsid w:val="00EE0375"/>
    <w:rsid w:val="00EE0610"/>
    <w:rsid w:val="00EE07B6"/>
    <w:rsid w:val="00EE0C57"/>
    <w:rsid w:val="00EE0D09"/>
    <w:rsid w:val="00EE0D66"/>
    <w:rsid w:val="00EE0EE8"/>
    <w:rsid w:val="00EE10FB"/>
    <w:rsid w:val="00EE13A6"/>
    <w:rsid w:val="00EE19BB"/>
    <w:rsid w:val="00EE1F8A"/>
    <w:rsid w:val="00EE20E3"/>
    <w:rsid w:val="00EE22A3"/>
    <w:rsid w:val="00EE236B"/>
    <w:rsid w:val="00EE23E2"/>
    <w:rsid w:val="00EE2594"/>
    <w:rsid w:val="00EE26AD"/>
    <w:rsid w:val="00EE3468"/>
    <w:rsid w:val="00EE3494"/>
    <w:rsid w:val="00EE35DF"/>
    <w:rsid w:val="00EE3699"/>
    <w:rsid w:val="00EE3831"/>
    <w:rsid w:val="00EE386D"/>
    <w:rsid w:val="00EE3BDD"/>
    <w:rsid w:val="00EE3E00"/>
    <w:rsid w:val="00EE3FC5"/>
    <w:rsid w:val="00EE40C2"/>
    <w:rsid w:val="00EE4444"/>
    <w:rsid w:val="00EE44DF"/>
    <w:rsid w:val="00EE458F"/>
    <w:rsid w:val="00EE49A8"/>
    <w:rsid w:val="00EE4E7D"/>
    <w:rsid w:val="00EE5C73"/>
    <w:rsid w:val="00EE5F41"/>
    <w:rsid w:val="00EE6229"/>
    <w:rsid w:val="00EE6656"/>
    <w:rsid w:val="00EE6671"/>
    <w:rsid w:val="00EE6A03"/>
    <w:rsid w:val="00EE6B96"/>
    <w:rsid w:val="00EE6DED"/>
    <w:rsid w:val="00EE6DFE"/>
    <w:rsid w:val="00EE7000"/>
    <w:rsid w:val="00EE708B"/>
    <w:rsid w:val="00EE744C"/>
    <w:rsid w:val="00EE78A6"/>
    <w:rsid w:val="00EE7BF3"/>
    <w:rsid w:val="00EE7C64"/>
    <w:rsid w:val="00EE7C90"/>
    <w:rsid w:val="00EF03C0"/>
    <w:rsid w:val="00EF0931"/>
    <w:rsid w:val="00EF09AD"/>
    <w:rsid w:val="00EF0D01"/>
    <w:rsid w:val="00EF0D3F"/>
    <w:rsid w:val="00EF0EB9"/>
    <w:rsid w:val="00EF0FE4"/>
    <w:rsid w:val="00EF105B"/>
    <w:rsid w:val="00EF14F1"/>
    <w:rsid w:val="00EF17A4"/>
    <w:rsid w:val="00EF1837"/>
    <w:rsid w:val="00EF1A9E"/>
    <w:rsid w:val="00EF2DBC"/>
    <w:rsid w:val="00EF2EEF"/>
    <w:rsid w:val="00EF3448"/>
    <w:rsid w:val="00EF38BA"/>
    <w:rsid w:val="00EF3E5C"/>
    <w:rsid w:val="00EF4004"/>
    <w:rsid w:val="00EF413C"/>
    <w:rsid w:val="00EF4396"/>
    <w:rsid w:val="00EF4DAF"/>
    <w:rsid w:val="00EF4F91"/>
    <w:rsid w:val="00EF55C7"/>
    <w:rsid w:val="00EF5DF0"/>
    <w:rsid w:val="00EF622F"/>
    <w:rsid w:val="00EF6330"/>
    <w:rsid w:val="00EF639F"/>
    <w:rsid w:val="00EF643D"/>
    <w:rsid w:val="00EF657E"/>
    <w:rsid w:val="00EF65F5"/>
    <w:rsid w:val="00EF6652"/>
    <w:rsid w:val="00EF679A"/>
    <w:rsid w:val="00EF6B05"/>
    <w:rsid w:val="00EF6D1E"/>
    <w:rsid w:val="00EF6D53"/>
    <w:rsid w:val="00EF711B"/>
    <w:rsid w:val="00F0008C"/>
    <w:rsid w:val="00F00865"/>
    <w:rsid w:val="00F00CD3"/>
    <w:rsid w:val="00F00E8C"/>
    <w:rsid w:val="00F00F89"/>
    <w:rsid w:val="00F012D1"/>
    <w:rsid w:val="00F0144C"/>
    <w:rsid w:val="00F016EB"/>
    <w:rsid w:val="00F01815"/>
    <w:rsid w:val="00F01C30"/>
    <w:rsid w:val="00F01F21"/>
    <w:rsid w:val="00F0207F"/>
    <w:rsid w:val="00F0219E"/>
    <w:rsid w:val="00F0228E"/>
    <w:rsid w:val="00F0240D"/>
    <w:rsid w:val="00F02B08"/>
    <w:rsid w:val="00F02CB1"/>
    <w:rsid w:val="00F030AA"/>
    <w:rsid w:val="00F03316"/>
    <w:rsid w:val="00F03760"/>
    <w:rsid w:val="00F039D4"/>
    <w:rsid w:val="00F03BE5"/>
    <w:rsid w:val="00F04592"/>
    <w:rsid w:val="00F0468A"/>
    <w:rsid w:val="00F047D6"/>
    <w:rsid w:val="00F04828"/>
    <w:rsid w:val="00F04BDC"/>
    <w:rsid w:val="00F04CEF"/>
    <w:rsid w:val="00F04EEB"/>
    <w:rsid w:val="00F0534B"/>
    <w:rsid w:val="00F055B0"/>
    <w:rsid w:val="00F05875"/>
    <w:rsid w:val="00F058E1"/>
    <w:rsid w:val="00F06273"/>
    <w:rsid w:val="00F062D9"/>
    <w:rsid w:val="00F06F09"/>
    <w:rsid w:val="00F07470"/>
    <w:rsid w:val="00F075A5"/>
    <w:rsid w:val="00F076E3"/>
    <w:rsid w:val="00F07956"/>
    <w:rsid w:val="00F07ADA"/>
    <w:rsid w:val="00F07BC2"/>
    <w:rsid w:val="00F07DC2"/>
    <w:rsid w:val="00F07DE1"/>
    <w:rsid w:val="00F100BF"/>
    <w:rsid w:val="00F101A4"/>
    <w:rsid w:val="00F10223"/>
    <w:rsid w:val="00F10314"/>
    <w:rsid w:val="00F107DE"/>
    <w:rsid w:val="00F10DEE"/>
    <w:rsid w:val="00F10E3A"/>
    <w:rsid w:val="00F1163B"/>
    <w:rsid w:val="00F11E38"/>
    <w:rsid w:val="00F11E41"/>
    <w:rsid w:val="00F12294"/>
    <w:rsid w:val="00F122B1"/>
    <w:rsid w:val="00F122EC"/>
    <w:rsid w:val="00F123D0"/>
    <w:rsid w:val="00F12428"/>
    <w:rsid w:val="00F1248E"/>
    <w:rsid w:val="00F125B1"/>
    <w:rsid w:val="00F12DA1"/>
    <w:rsid w:val="00F12ECE"/>
    <w:rsid w:val="00F12EEB"/>
    <w:rsid w:val="00F13246"/>
    <w:rsid w:val="00F137FA"/>
    <w:rsid w:val="00F13C76"/>
    <w:rsid w:val="00F13FC6"/>
    <w:rsid w:val="00F14216"/>
    <w:rsid w:val="00F14270"/>
    <w:rsid w:val="00F143E3"/>
    <w:rsid w:val="00F147DF"/>
    <w:rsid w:val="00F14948"/>
    <w:rsid w:val="00F14BAD"/>
    <w:rsid w:val="00F14C8F"/>
    <w:rsid w:val="00F14D9D"/>
    <w:rsid w:val="00F14EFF"/>
    <w:rsid w:val="00F152CA"/>
    <w:rsid w:val="00F15524"/>
    <w:rsid w:val="00F15878"/>
    <w:rsid w:val="00F158F9"/>
    <w:rsid w:val="00F15943"/>
    <w:rsid w:val="00F159B0"/>
    <w:rsid w:val="00F15D07"/>
    <w:rsid w:val="00F15F54"/>
    <w:rsid w:val="00F16051"/>
    <w:rsid w:val="00F166A6"/>
    <w:rsid w:val="00F167B9"/>
    <w:rsid w:val="00F16A55"/>
    <w:rsid w:val="00F17192"/>
    <w:rsid w:val="00F171A7"/>
    <w:rsid w:val="00F17588"/>
    <w:rsid w:val="00F17639"/>
    <w:rsid w:val="00F176B9"/>
    <w:rsid w:val="00F178E1"/>
    <w:rsid w:val="00F17BB0"/>
    <w:rsid w:val="00F2001A"/>
    <w:rsid w:val="00F201E0"/>
    <w:rsid w:val="00F209F6"/>
    <w:rsid w:val="00F20E5F"/>
    <w:rsid w:val="00F214B0"/>
    <w:rsid w:val="00F214FA"/>
    <w:rsid w:val="00F21956"/>
    <w:rsid w:val="00F2204A"/>
    <w:rsid w:val="00F22081"/>
    <w:rsid w:val="00F2218D"/>
    <w:rsid w:val="00F22445"/>
    <w:rsid w:val="00F22587"/>
    <w:rsid w:val="00F225BB"/>
    <w:rsid w:val="00F227EA"/>
    <w:rsid w:val="00F227F4"/>
    <w:rsid w:val="00F2291C"/>
    <w:rsid w:val="00F2319A"/>
    <w:rsid w:val="00F23613"/>
    <w:rsid w:val="00F23941"/>
    <w:rsid w:val="00F23B04"/>
    <w:rsid w:val="00F23D99"/>
    <w:rsid w:val="00F23E39"/>
    <w:rsid w:val="00F240DC"/>
    <w:rsid w:val="00F24845"/>
    <w:rsid w:val="00F2490A"/>
    <w:rsid w:val="00F24BA5"/>
    <w:rsid w:val="00F2500C"/>
    <w:rsid w:val="00F2570D"/>
    <w:rsid w:val="00F25E2C"/>
    <w:rsid w:val="00F26149"/>
    <w:rsid w:val="00F262AA"/>
    <w:rsid w:val="00F2638A"/>
    <w:rsid w:val="00F26512"/>
    <w:rsid w:val="00F26665"/>
    <w:rsid w:val="00F266CA"/>
    <w:rsid w:val="00F27006"/>
    <w:rsid w:val="00F270E9"/>
    <w:rsid w:val="00F27181"/>
    <w:rsid w:val="00F274F0"/>
    <w:rsid w:val="00F27512"/>
    <w:rsid w:val="00F27859"/>
    <w:rsid w:val="00F306FA"/>
    <w:rsid w:val="00F30DAD"/>
    <w:rsid w:val="00F30FBF"/>
    <w:rsid w:val="00F30FE9"/>
    <w:rsid w:val="00F31097"/>
    <w:rsid w:val="00F313FC"/>
    <w:rsid w:val="00F3151E"/>
    <w:rsid w:val="00F31671"/>
    <w:rsid w:val="00F31775"/>
    <w:rsid w:val="00F31C17"/>
    <w:rsid w:val="00F31E79"/>
    <w:rsid w:val="00F32214"/>
    <w:rsid w:val="00F32F1B"/>
    <w:rsid w:val="00F3327D"/>
    <w:rsid w:val="00F33541"/>
    <w:rsid w:val="00F3375B"/>
    <w:rsid w:val="00F3383A"/>
    <w:rsid w:val="00F3413C"/>
    <w:rsid w:val="00F3437C"/>
    <w:rsid w:val="00F349FA"/>
    <w:rsid w:val="00F35104"/>
    <w:rsid w:val="00F3590C"/>
    <w:rsid w:val="00F35FC9"/>
    <w:rsid w:val="00F361A3"/>
    <w:rsid w:val="00F3623C"/>
    <w:rsid w:val="00F362D0"/>
    <w:rsid w:val="00F36566"/>
    <w:rsid w:val="00F367A7"/>
    <w:rsid w:val="00F36BA4"/>
    <w:rsid w:val="00F372D8"/>
    <w:rsid w:val="00F37829"/>
    <w:rsid w:val="00F37A9F"/>
    <w:rsid w:val="00F37AE7"/>
    <w:rsid w:val="00F40147"/>
    <w:rsid w:val="00F407CE"/>
    <w:rsid w:val="00F40B4B"/>
    <w:rsid w:val="00F40CA3"/>
    <w:rsid w:val="00F410E3"/>
    <w:rsid w:val="00F41354"/>
    <w:rsid w:val="00F415C3"/>
    <w:rsid w:val="00F41746"/>
    <w:rsid w:val="00F41E9A"/>
    <w:rsid w:val="00F41F7B"/>
    <w:rsid w:val="00F41F8E"/>
    <w:rsid w:val="00F41FB3"/>
    <w:rsid w:val="00F42204"/>
    <w:rsid w:val="00F4280D"/>
    <w:rsid w:val="00F429CC"/>
    <w:rsid w:val="00F42D75"/>
    <w:rsid w:val="00F433AC"/>
    <w:rsid w:val="00F434FB"/>
    <w:rsid w:val="00F4396E"/>
    <w:rsid w:val="00F43A09"/>
    <w:rsid w:val="00F43C3C"/>
    <w:rsid w:val="00F43F30"/>
    <w:rsid w:val="00F4423E"/>
    <w:rsid w:val="00F44AB1"/>
    <w:rsid w:val="00F457B8"/>
    <w:rsid w:val="00F4599D"/>
    <w:rsid w:val="00F46098"/>
    <w:rsid w:val="00F460D3"/>
    <w:rsid w:val="00F46C7B"/>
    <w:rsid w:val="00F4723B"/>
    <w:rsid w:val="00F475D6"/>
    <w:rsid w:val="00F477C5"/>
    <w:rsid w:val="00F477F2"/>
    <w:rsid w:val="00F479B3"/>
    <w:rsid w:val="00F47A1F"/>
    <w:rsid w:val="00F5013F"/>
    <w:rsid w:val="00F50275"/>
    <w:rsid w:val="00F502D5"/>
    <w:rsid w:val="00F504C1"/>
    <w:rsid w:val="00F5054C"/>
    <w:rsid w:val="00F5071E"/>
    <w:rsid w:val="00F507BD"/>
    <w:rsid w:val="00F50CA7"/>
    <w:rsid w:val="00F50CB1"/>
    <w:rsid w:val="00F50D51"/>
    <w:rsid w:val="00F50ED1"/>
    <w:rsid w:val="00F51100"/>
    <w:rsid w:val="00F51366"/>
    <w:rsid w:val="00F514B4"/>
    <w:rsid w:val="00F51D58"/>
    <w:rsid w:val="00F5247C"/>
    <w:rsid w:val="00F54060"/>
    <w:rsid w:val="00F540F8"/>
    <w:rsid w:val="00F5413A"/>
    <w:rsid w:val="00F5413D"/>
    <w:rsid w:val="00F54312"/>
    <w:rsid w:val="00F54668"/>
    <w:rsid w:val="00F5495B"/>
    <w:rsid w:val="00F54C69"/>
    <w:rsid w:val="00F54F63"/>
    <w:rsid w:val="00F54FA4"/>
    <w:rsid w:val="00F54FFD"/>
    <w:rsid w:val="00F55632"/>
    <w:rsid w:val="00F55714"/>
    <w:rsid w:val="00F55B47"/>
    <w:rsid w:val="00F562E0"/>
    <w:rsid w:val="00F5634A"/>
    <w:rsid w:val="00F56569"/>
    <w:rsid w:val="00F56AFD"/>
    <w:rsid w:val="00F577C7"/>
    <w:rsid w:val="00F57906"/>
    <w:rsid w:val="00F57D64"/>
    <w:rsid w:val="00F57E44"/>
    <w:rsid w:val="00F57E87"/>
    <w:rsid w:val="00F57F85"/>
    <w:rsid w:val="00F57F97"/>
    <w:rsid w:val="00F6045F"/>
    <w:rsid w:val="00F61124"/>
    <w:rsid w:val="00F619A6"/>
    <w:rsid w:val="00F61C39"/>
    <w:rsid w:val="00F61EB6"/>
    <w:rsid w:val="00F622A1"/>
    <w:rsid w:val="00F629F9"/>
    <w:rsid w:val="00F629FB"/>
    <w:rsid w:val="00F62A48"/>
    <w:rsid w:val="00F62B94"/>
    <w:rsid w:val="00F63418"/>
    <w:rsid w:val="00F63F1C"/>
    <w:rsid w:val="00F63F8C"/>
    <w:rsid w:val="00F64820"/>
    <w:rsid w:val="00F64A7C"/>
    <w:rsid w:val="00F64FDC"/>
    <w:rsid w:val="00F650BB"/>
    <w:rsid w:val="00F65125"/>
    <w:rsid w:val="00F651BA"/>
    <w:rsid w:val="00F65421"/>
    <w:rsid w:val="00F654C4"/>
    <w:rsid w:val="00F654D6"/>
    <w:rsid w:val="00F6592A"/>
    <w:rsid w:val="00F65966"/>
    <w:rsid w:val="00F65975"/>
    <w:rsid w:val="00F65FAB"/>
    <w:rsid w:val="00F66246"/>
    <w:rsid w:val="00F6633D"/>
    <w:rsid w:val="00F6652A"/>
    <w:rsid w:val="00F666D5"/>
    <w:rsid w:val="00F66800"/>
    <w:rsid w:val="00F6684B"/>
    <w:rsid w:val="00F66C00"/>
    <w:rsid w:val="00F66EA7"/>
    <w:rsid w:val="00F67318"/>
    <w:rsid w:val="00F673DA"/>
    <w:rsid w:val="00F67473"/>
    <w:rsid w:val="00F709A1"/>
    <w:rsid w:val="00F70B62"/>
    <w:rsid w:val="00F70CA5"/>
    <w:rsid w:val="00F70D24"/>
    <w:rsid w:val="00F70DB1"/>
    <w:rsid w:val="00F70EFF"/>
    <w:rsid w:val="00F71213"/>
    <w:rsid w:val="00F71254"/>
    <w:rsid w:val="00F712C8"/>
    <w:rsid w:val="00F71633"/>
    <w:rsid w:val="00F716B1"/>
    <w:rsid w:val="00F71709"/>
    <w:rsid w:val="00F71D68"/>
    <w:rsid w:val="00F71DC6"/>
    <w:rsid w:val="00F7282F"/>
    <w:rsid w:val="00F72E2B"/>
    <w:rsid w:val="00F73625"/>
    <w:rsid w:val="00F73A05"/>
    <w:rsid w:val="00F73A8B"/>
    <w:rsid w:val="00F73AF3"/>
    <w:rsid w:val="00F73C9E"/>
    <w:rsid w:val="00F73CC4"/>
    <w:rsid w:val="00F73ED5"/>
    <w:rsid w:val="00F744F2"/>
    <w:rsid w:val="00F74BA5"/>
    <w:rsid w:val="00F74DBB"/>
    <w:rsid w:val="00F74E1E"/>
    <w:rsid w:val="00F74F7C"/>
    <w:rsid w:val="00F74FAA"/>
    <w:rsid w:val="00F75243"/>
    <w:rsid w:val="00F75315"/>
    <w:rsid w:val="00F755AD"/>
    <w:rsid w:val="00F755CE"/>
    <w:rsid w:val="00F7561A"/>
    <w:rsid w:val="00F7574A"/>
    <w:rsid w:val="00F757AB"/>
    <w:rsid w:val="00F768E7"/>
    <w:rsid w:val="00F76932"/>
    <w:rsid w:val="00F76A5C"/>
    <w:rsid w:val="00F76AB3"/>
    <w:rsid w:val="00F76B5D"/>
    <w:rsid w:val="00F76E6C"/>
    <w:rsid w:val="00F77008"/>
    <w:rsid w:val="00F770AF"/>
    <w:rsid w:val="00F77426"/>
    <w:rsid w:val="00F77BBE"/>
    <w:rsid w:val="00F77EC6"/>
    <w:rsid w:val="00F80090"/>
    <w:rsid w:val="00F80451"/>
    <w:rsid w:val="00F80546"/>
    <w:rsid w:val="00F80782"/>
    <w:rsid w:val="00F80886"/>
    <w:rsid w:val="00F809E1"/>
    <w:rsid w:val="00F812B0"/>
    <w:rsid w:val="00F81327"/>
    <w:rsid w:val="00F81333"/>
    <w:rsid w:val="00F8159B"/>
    <w:rsid w:val="00F8166F"/>
    <w:rsid w:val="00F816FC"/>
    <w:rsid w:val="00F818C3"/>
    <w:rsid w:val="00F81D43"/>
    <w:rsid w:val="00F81D47"/>
    <w:rsid w:val="00F81D8F"/>
    <w:rsid w:val="00F81E46"/>
    <w:rsid w:val="00F8222D"/>
    <w:rsid w:val="00F82348"/>
    <w:rsid w:val="00F82565"/>
    <w:rsid w:val="00F82C32"/>
    <w:rsid w:val="00F83128"/>
    <w:rsid w:val="00F83160"/>
    <w:rsid w:val="00F83794"/>
    <w:rsid w:val="00F844C1"/>
    <w:rsid w:val="00F84805"/>
    <w:rsid w:val="00F84E09"/>
    <w:rsid w:val="00F84EEE"/>
    <w:rsid w:val="00F8554D"/>
    <w:rsid w:val="00F85972"/>
    <w:rsid w:val="00F85AF2"/>
    <w:rsid w:val="00F85D69"/>
    <w:rsid w:val="00F86285"/>
    <w:rsid w:val="00F86287"/>
    <w:rsid w:val="00F862C4"/>
    <w:rsid w:val="00F866F2"/>
    <w:rsid w:val="00F86712"/>
    <w:rsid w:val="00F86819"/>
    <w:rsid w:val="00F86E15"/>
    <w:rsid w:val="00F8718E"/>
    <w:rsid w:val="00F87CA8"/>
    <w:rsid w:val="00F90462"/>
    <w:rsid w:val="00F9048D"/>
    <w:rsid w:val="00F906FC"/>
    <w:rsid w:val="00F90AD8"/>
    <w:rsid w:val="00F91033"/>
    <w:rsid w:val="00F911BC"/>
    <w:rsid w:val="00F91390"/>
    <w:rsid w:val="00F91716"/>
    <w:rsid w:val="00F91D5C"/>
    <w:rsid w:val="00F91F87"/>
    <w:rsid w:val="00F9218E"/>
    <w:rsid w:val="00F92264"/>
    <w:rsid w:val="00F923E3"/>
    <w:rsid w:val="00F9247E"/>
    <w:rsid w:val="00F92625"/>
    <w:rsid w:val="00F92FB5"/>
    <w:rsid w:val="00F932AA"/>
    <w:rsid w:val="00F935D5"/>
    <w:rsid w:val="00F93810"/>
    <w:rsid w:val="00F93F2D"/>
    <w:rsid w:val="00F94745"/>
    <w:rsid w:val="00F94D7F"/>
    <w:rsid w:val="00F95069"/>
    <w:rsid w:val="00F952D0"/>
    <w:rsid w:val="00F95382"/>
    <w:rsid w:val="00F9569B"/>
    <w:rsid w:val="00F95CD8"/>
    <w:rsid w:val="00F95E99"/>
    <w:rsid w:val="00F969E0"/>
    <w:rsid w:val="00F96B4A"/>
    <w:rsid w:val="00F96BD6"/>
    <w:rsid w:val="00F96D42"/>
    <w:rsid w:val="00F96F53"/>
    <w:rsid w:val="00F97022"/>
    <w:rsid w:val="00F974A0"/>
    <w:rsid w:val="00F9765C"/>
    <w:rsid w:val="00F97663"/>
    <w:rsid w:val="00F97871"/>
    <w:rsid w:val="00F97B51"/>
    <w:rsid w:val="00F97DDC"/>
    <w:rsid w:val="00F97FDC"/>
    <w:rsid w:val="00FA004D"/>
    <w:rsid w:val="00FA0D33"/>
    <w:rsid w:val="00FA0D79"/>
    <w:rsid w:val="00FA0DB6"/>
    <w:rsid w:val="00FA0F4B"/>
    <w:rsid w:val="00FA0FB6"/>
    <w:rsid w:val="00FA11F5"/>
    <w:rsid w:val="00FA1439"/>
    <w:rsid w:val="00FA144A"/>
    <w:rsid w:val="00FA14B7"/>
    <w:rsid w:val="00FA1712"/>
    <w:rsid w:val="00FA1B06"/>
    <w:rsid w:val="00FA2001"/>
    <w:rsid w:val="00FA20C5"/>
    <w:rsid w:val="00FA27E1"/>
    <w:rsid w:val="00FA3270"/>
    <w:rsid w:val="00FA352A"/>
    <w:rsid w:val="00FA39A1"/>
    <w:rsid w:val="00FA3A67"/>
    <w:rsid w:val="00FA406A"/>
    <w:rsid w:val="00FA42ED"/>
    <w:rsid w:val="00FA4311"/>
    <w:rsid w:val="00FA4679"/>
    <w:rsid w:val="00FA46B5"/>
    <w:rsid w:val="00FA477E"/>
    <w:rsid w:val="00FA4A26"/>
    <w:rsid w:val="00FA4A2C"/>
    <w:rsid w:val="00FA4ADE"/>
    <w:rsid w:val="00FA4F63"/>
    <w:rsid w:val="00FA57B6"/>
    <w:rsid w:val="00FA595D"/>
    <w:rsid w:val="00FA5F11"/>
    <w:rsid w:val="00FA6005"/>
    <w:rsid w:val="00FA64EC"/>
    <w:rsid w:val="00FA67B6"/>
    <w:rsid w:val="00FA69C1"/>
    <w:rsid w:val="00FA7023"/>
    <w:rsid w:val="00FA7193"/>
    <w:rsid w:val="00FA7854"/>
    <w:rsid w:val="00FA7DCC"/>
    <w:rsid w:val="00FB05C8"/>
    <w:rsid w:val="00FB062E"/>
    <w:rsid w:val="00FB08A3"/>
    <w:rsid w:val="00FB099A"/>
    <w:rsid w:val="00FB0C82"/>
    <w:rsid w:val="00FB0DFB"/>
    <w:rsid w:val="00FB141B"/>
    <w:rsid w:val="00FB142B"/>
    <w:rsid w:val="00FB1757"/>
    <w:rsid w:val="00FB1B4A"/>
    <w:rsid w:val="00FB2248"/>
    <w:rsid w:val="00FB258A"/>
    <w:rsid w:val="00FB2937"/>
    <w:rsid w:val="00FB2952"/>
    <w:rsid w:val="00FB2ED3"/>
    <w:rsid w:val="00FB3763"/>
    <w:rsid w:val="00FB37DD"/>
    <w:rsid w:val="00FB4113"/>
    <w:rsid w:val="00FB45C1"/>
    <w:rsid w:val="00FB4E27"/>
    <w:rsid w:val="00FB5254"/>
    <w:rsid w:val="00FB5F19"/>
    <w:rsid w:val="00FB6427"/>
    <w:rsid w:val="00FB64E8"/>
    <w:rsid w:val="00FB6DD2"/>
    <w:rsid w:val="00FB7C85"/>
    <w:rsid w:val="00FB7E83"/>
    <w:rsid w:val="00FC02BC"/>
    <w:rsid w:val="00FC0303"/>
    <w:rsid w:val="00FC03EA"/>
    <w:rsid w:val="00FC0429"/>
    <w:rsid w:val="00FC0B05"/>
    <w:rsid w:val="00FC0B70"/>
    <w:rsid w:val="00FC0FCD"/>
    <w:rsid w:val="00FC1396"/>
    <w:rsid w:val="00FC13F2"/>
    <w:rsid w:val="00FC1464"/>
    <w:rsid w:val="00FC18D8"/>
    <w:rsid w:val="00FC198C"/>
    <w:rsid w:val="00FC2BB3"/>
    <w:rsid w:val="00FC2BCF"/>
    <w:rsid w:val="00FC2EA5"/>
    <w:rsid w:val="00FC3114"/>
    <w:rsid w:val="00FC314B"/>
    <w:rsid w:val="00FC366F"/>
    <w:rsid w:val="00FC375B"/>
    <w:rsid w:val="00FC3ADC"/>
    <w:rsid w:val="00FC3CC7"/>
    <w:rsid w:val="00FC3FC9"/>
    <w:rsid w:val="00FC43D4"/>
    <w:rsid w:val="00FC44D5"/>
    <w:rsid w:val="00FC48CA"/>
    <w:rsid w:val="00FC4CAC"/>
    <w:rsid w:val="00FC4D4E"/>
    <w:rsid w:val="00FC4D54"/>
    <w:rsid w:val="00FC4FEA"/>
    <w:rsid w:val="00FC501F"/>
    <w:rsid w:val="00FC5981"/>
    <w:rsid w:val="00FC5D16"/>
    <w:rsid w:val="00FC6119"/>
    <w:rsid w:val="00FC62CD"/>
    <w:rsid w:val="00FC6B87"/>
    <w:rsid w:val="00FC6DB2"/>
    <w:rsid w:val="00FC70EA"/>
    <w:rsid w:val="00FC71CB"/>
    <w:rsid w:val="00FC7F57"/>
    <w:rsid w:val="00FD02BC"/>
    <w:rsid w:val="00FD059B"/>
    <w:rsid w:val="00FD12A1"/>
    <w:rsid w:val="00FD1AB5"/>
    <w:rsid w:val="00FD1ACE"/>
    <w:rsid w:val="00FD1DEB"/>
    <w:rsid w:val="00FD1F2F"/>
    <w:rsid w:val="00FD2192"/>
    <w:rsid w:val="00FD26DA"/>
    <w:rsid w:val="00FD39A0"/>
    <w:rsid w:val="00FD3B31"/>
    <w:rsid w:val="00FD3E83"/>
    <w:rsid w:val="00FD4015"/>
    <w:rsid w:val="00FD4211"/>
    <w:rsid w:val="00FD44C3"/>
    <w:rsid w:val="00FD4656"/>
    <w:rsid w:val="00FD46C6"/>
    <w:rsid w:val="00FD4E17"/>
    <w:rsid w:val="00FD514D"/>
    <w:rsid w:val="00FD5303"/>
    <w:rsid w:val="00FD549F"/>
    <w:rsid w:val="00FD5A0C"/>
    <w:rsid w:val="00FD5C34"/>
    <w:rsid w:val="00FD62A0"/>
    <w:rsid w:val="00FD662B"/>
    <w:rsid w:val="00FD69D9"/>
    <w:rsid w:val="00FD6A89"/>
    <w:rsid w:val="00FD6B68"/>
    <w:rsid w:val="00FD6D14"/>
    <w:rsid w:val="00FD6FB6"/>
    <w:rsid w:val="00FD725C"/>
    <w:rsid w:val="00FD73DA"/>
    <w:rsid w:val="00FD73DD"/>
    <w:rsid w:val="00FD78A5"/>
    <w:rsid w:val="00FE00EB"/>
    <w:rsid w:val="00FE01E8"/>
    <w:rsid w:val="00FE05C3"/>
    <w:rsid w:val="00FE05CC"/>
    <w:rsid w:val="00FE0CC9"/>
    <w:rsid w:val="00FE0DA2"/>
    <w:rsid w:val="00FE0F4C"/>
    <w:rsid w:val="00FE12C5"/>
    <w:rsid w:val="00FE16C7"/>
    <w:rsid w:val="00FE1A6B"/>
    <w:rsid w:val="00FE1B2D"/>
    <w:rsid w:val="00FE1D40"/>
    <w:rsid w:val="00FE1D72"/>
    <w:rsid w:val="00FE1FC6"/>
    <w:rsid w:val="00FE253B"/>
    <w:rsid w:val="00FE26A5"/>
    <w:rsid w:val="00FE2846"/>
    <w:rsid w:val="00FE28A0"/>
    <w:rsid w:val="00FE2EA7"/>
    <w:rsid w:val="00FE36C0"/>
    <w:rsid w:val="00FE38FF"/>
    <w:rsid w:val="00FE3A5C"/>
    <w:rsid w:val="00FE3B95"/>
    <w:rsid w:val="00FE3B9C"/>
    <w:rsid w:val="00FE3D56"/>
    <w:rsid w:val="00FE3EFC"/>
    <w:rsid w:val="00FE3F1C"/>
    <w:rsid w:val="00FE3FF3"/>
    <w:rsid w:val="00FE4662"/>
    <w:rsid w:val="00FE4A8C"/>
    <w:rsid w:val="00FE4C4C"/>
    <w:rsid w:val="00FE503C"/>
    <w:rsid w:val="00FE5312"/>
    <w:rsid w:val="00FE54B0"/>
    <w:rsid w:val="00FE55D1"/>
    <w:rsid w:val="00FE55D2"/>
    <w:rsid w:val="00FE5714"/>
    <w:rsid w:val="00FE5C5E"/>
    <w:rsid w:val="00FE6A72"/>
    <w:rsid w:val="00FE6DAD"/>
    <w:rsid w:val="00FE72D8"/>
    <w:rsid w:val="00FE78C2"/>
    <w:rsid w:val="00FE7B12"/>
    <w:rsid w:val="00FE7D35"/>
    <w:rsid w:val="00FE7DD7"/>
    <w:rsid w:val="00FE7F26"/>
    <w:rsid w:val="00FF00CC"/>
    <w:rsid w:val="00FF02E7"/>
    <w:rsid w:val="00FF0471"/>
    <w:rsid w:val="00FF0608"/>
    <w:rsid w:val="00FF065A"/>
    <w:rsid w:val="00FF0FB1"/>
    <w:rsid w:val="00FF10B9"/>
    <w:rsid w:val="00FF1763"/>
    <w:rsid w:val="00FF1A81"/>
    <w:rsid w:val="00FF1ACF"/>
    <w:rsid w:val="00FF1DF0"/>
    <w:rsid w:val="00FF1E62"/>
    <w:rsid w:val="00FF2524"/>
    <w:rsid w:val="00FF2547"/>
    <w:rsid w:val="00FF26CB"/>
    <w:rsid w:val="00FF2966"/>
    <w:rsid w:val="00FF2D81"/>
    <w:rsid w:val="00FF309E"/>
    <w:rsid w:val="00FF31CB"/>
    <w:rsid w:val="00FF330D"/>
    <w:rsid w:val="00FF333E"/>
    <w:rsid w:val="00FF38A2"/>
    <w:rsid w:val="00FF3E94"/>
    <w:rsid w:val="00FF4085"/>
    <w:rsid w:val="00FF4162"/>
    <w:rsid w:val="00FF420F"/>
    <w:rsid w:val="00FF44A1"/>
    <w:rsid w:val="00FF44C7"/>
    <w:rsid w:val="00FF4571"/>
    <w:rsid w:val="00FF48B9"/>
    <w:rsid w:val="00FF49C8"/>
    <w:rsid w:val="00FF4E57"/>
    <w:rsid w:val="00FF4FE1"/>
    <w:rsid w:val="00FF5066"/>
    <w:rsid w:val="00FF5561"/>
    <w:rsid w:val="00FF5698"/>
    <w:rsid w:val="00FF5747"/>
    <w:rsid w:val="00FF5819"/>
    <w:rsid w:val="00FF60FA"/>
    <w:rsid w:val="00FF61DB"/>
    <w:rsid w:val="00FF6229"/>
    <w:rsid w:val="00FF63AF"/>
    <w:rsid w:val="00FF6480"/>
    <w:rsid w:val="00FF6614"/>
    <w:rsid w:val="00FF680F"/>
    <w:rsid w:val="00FF686F"/>
    <w:rsid w:val="00FF6DAE"/>
    <w:rsid w:val="00FF701E"/>
    <w:rsid w:val="00FF70F5"/>
    <w:rsid w:val="00FF727A"/>
    <w:rsid w:val="00FF78CC"/>
    <w:rsid w:val="00FF7947"/>
    <w:rsid w:val="00FF7964"/>
    <w:rsid w:val="00FF7B8B"/>
    <w:rsid w:val="00FF7C76"/>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31076F"/>
  <w15:docId w15:val="{81C028FE-A3CE-445F-95E4-60416A9A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Times New Roman"/>
        <w:lang w:val="en-MY" w:eastAsia="en-MY"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99"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2A98"/>
    <w:pPr>
      <w:adjustRightInd w:val="0"/>
      <w:snapToGrid w:val="0"/>
      <w:spacing w:before="60" w:after="60"/>
      <w:ind w:left="360" w:firstLine="288"/>
    </w:pPr>
    <w:rPr>
      <w:rFonts w:ascii="Times New Roman" w:hAnsi="Times New Roman"/>
      <w:bCs/>
      <w:kern w:val="2"/>
      <w:sz w:val="28"/>
      <w:szCs w:val="28"/>
      <w:lang w:val="en-US" w:eastAsia="ja-JP"/>
    </w:rPr>
  </w:style>
  <w:style w:type="paragraph" w:styleId="Heading1">
    <w:name w:val="heading 1"/>
    <w:basedOn w:val="Normal"/>
    <w:next w:val="Normal"/>
    <w:link w:val="Heading1Char"/>
    <w:qFormat/>
    <w:rsid w:val="00F17192"/>
    <w:pPr>
      <w:keepNext/>
      <w:tabs>
        <w:tab w:val="left" w:pos="540"/>
      </w:tabs>
      <w:outlineLvl w:val="0"/>
    </w:pPr>
    <w:rPr>
      <w:b/>
      <w:szCs w:val="20"/>
      <w:lang w:val="hu-HU"/>
    </w:rPr>
  </w:style>
  <w:style w:type="paragraph" w:styleId="Heading2">
    <w:name w:val="heading 2"/>
    <w:basedOn w:val="Normal"/>
    <w:next w:val="Normal"/>
    <w:link w:val="Heading2Char"/>
    <w:unhideWhenUsed/>
    <w:qFormat/>
    <w:locked/>
    <w:rsid w:val="000C5745"/>
    <w:pPr>
      <w:keepNext/>
      <w:keepLines/>
      <w:spacing w:before="200"/>
      <w:outlineLvl w:val="1"/>
    </w:pPr>
    <w:rPr>
      <w:rFonts w:asciiTheme="majorHAnsi" w:eastAsiaTheme="majorEastAsia" w:hAnsiTheme="majorHAnsi" w:cstheme="majorBidi"/>
      <w:b/>
      <w:bCs w:val="0"/>
      <w:color w:val="4F81BD" w:themeColor="accent1"/>
      <w:sz w:val="26"/>
      <w:szCs w:val="26"/>
    </w:rPr>
  </w:style>
  <w:style w:type="paragraph" w:styleId="Heading3">
    <w:name w:val="heading 3"/>
    <w:basedOn w:val="Normal"/>
    <w:next w:val="Normal"/>
    <w:link w:val="Heading3Char"/>
    <w:semiHidden/>
    <w:unhideWhenUsed/>
    <w:qFormat/>
    <w:locked/>
    <w:rsid w:val="00BC212E"/>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semiHidden/>
    <w:unhideWhenUsed/>
    <w:qFormat/>
    <w:locked/>
    <w:rsid w:val="00157EC2"/>
    <w:pPr>
      <w:keepNext/>
      <w:spacing w:line="720" w:lineRule="auto"/>
      <w:outlineLvl w:val="3"/>
    </w:pPr>
    <w:rPr>
      <w:rFonts w:asciiTheme="majorHAnsi" w:eastAsiaTheme="majorEastAsia" w:hAnsiTheme="majorHAnsi" w:cstheme="majorBidi"/>
      <w:sz w:val="36"/>
      <w:szCs w:val="36"/>
    </w:rPr>
  </w:style>
  <w:style w:type="paragraph" w:styleId="Heading5">
    <w:name w:val="heading 5"/>
    <w:basedOn w:val="Normal"/>
    <w:next w:val="Normal"/>
    <w:link w:val="Heading5Char"/>
    <w:semiHidden/>
    <w:unhideWhenUsed/>
    <w:qFormat/>
    <w:locked/>
    <w:rsid w:val="000C574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F17192"/>
    <w:pPr>
      <w:keepNext/>
      <w:keepLines/>
      <w:spacing w:before="200" w:line="276" w:lineRule="auto"/>
      <w:outlineLvl w:val="5"/>
    </w:pPr>
    <w:rPr>
      <w:rFonts w:ascii="Cambria" w:eastAsia="ＭＳ ゴシック" w:hAnsi="Cambria"/>
      <w:i/>
      <w:iCs/>
      <w:color w:val="243F60"/>
      <w:lang w:val="en-MY"/>
    </w:rPr>
  </w:style>
  <w:style w:type="paragraph" w:styleId="Heading7">
    <w:name w:val="heading 7"/>
    <w:basedOn w:val="Normal"/>
    <w:next w:val="Normal"/>
    <w:link w:val="Heading7Char"/>
    <w:unhideWhenUsed/>
    <w:qFormat/>
    <w:locked/>
    <w:rsid w:val="000C574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C574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locked/>
    <w:rsid w:val="000C574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7192"/>
    <w:rPr>
      <w:rFonts w:ascii="Times New Roman" w:hAnsi="Times New Roman" w:cs="Times New Roman"/>
      <w:b/>
      <w:sz w:val="20"/>
      <w:szCs w:val="20"/>
      <w:lang w:val="hu-HU"/>
    </w:rPr>
  </w:style>
  <w:style w:type="character" w:customStyle="1" w:styleId="Heading2Char">
    <w:name w:val="Heading 2 Char"/>
    <w:basedOn w:val="DefaultParagraphFont"/>
    <w:link w:val="Heading2"/>
    <w:rsid w:val="000C5745"/>
    <w:rPr>
      <w:rFonts w:asciiTheme="majorHAnsi" w:eastAsiaTheme="majorEastAsia" w:hAnsiTheme="majorHAnsi" w:cstheme="majorBidi"/>
      <w:b/>
      <w:bCs/>
      <w:color w:val="4F81BD" w:themeColor="accent1"/>
      <w:sz w:val="26"/>
      <w:szCs w:val="26"/>
      <w:lang w:val="en-US" w:eastAsia="en-US"/>
    </w:rPr>
  </w:style>
  <w:style w:type="character" w:customStyle="1" w:styleId="Heading5Char">
    <w:name w:val="Heading 5 Char"/>
    <w:basedOn w:val="DefaultParagraphFont"/>
    <w:link w:val="Heading5"/>
    <w:semiHidden/>
    <w:rsid w:val="000C5745"/>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link w:val="Heading6"/>
    <w:locked/>
    <w:rsid w:val="00F17192"/>
    <w:rPr>
      <w:rFonts w:ascii="Cambria" w:eastAsia="ＭＳ ゴシック" w:hAnsi="Cambria" w:cs="Times New Roman"/>
      <w:i/>
      <w:iCs/>
      <w:color w:val="243F60"/>
    </w:rPr>
  </w:style>
  <w:style w:type="character" w:customStyle="1" w:styleId="Heading7Char">
    <w:name w:val="Heading 7 Char"/>
    <w:basedOn w:val="DefaultParagraphFont"/>
    <w:link w:val="Heading7"/>
    <w:rsid w:val="000C5745"/>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semiHidden/>
    <w:rsid w:val="000C5745"/>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rsid w:val="000C5745"/>
    <w:rPr>
      <w:rFonts w:asciiTheme="majorHAnsi" w:eastAsiaTheme="majorEastAsia" w:hAnsiTheme="majorHAnsi" w:cstheme="majorBidi"/>
      <w:i/>
      <w:iCs/>
      <w:color w:val="404040" w:themeColor="text1" w:themeTint="BF"/>
      <w:lang w:val="en-US" w:eastAsia="en-US"/>
    </w:rPr>
  </w:style>
  <w:style w:type="character" w:styleId="Hyperlink">
    <w:name w:val="Hyperlink"/>
    <w:uiPriority w:val="99"/>
    <w:rsid w:val="00871407"/>
    <w:rPr>
      <w:rFonts w:cs="Times New Roman"/>
      <w:color w:val="0000FF"/>
      <w:u w:val="single"/>
    </w:rPr>
  </w:style>
  <w:style w:type="character" w:styleId="Strong">
    <w:name w:val="Strong"/>
    <w:uiPriority w:val="22"/>
    <w:qFormat/>
    <w:rsid w:val="00871407"/>
    <w:rPr>
      <w:rFonts w:cs="Times New Roman"/>
      <w:b/>
      <w:bCs/>
    </w:rPr>
  </w:style>
  <w:style w:type="paragraph" w:styleId="NormalWeb">
    <w:name w:val="Normal (Web)"/>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paragraph" w:styleId="Footer">
    <w:name w:val="footer"/>
    <w:basedOn w:val="Normal"/>
    <w:link w:val="FooterChar"/>
    <w:uiPriority w:val="99"/>
    <w:rsid w:val="00871407"/>
    <w:pPr>
      <w:tabs>
        <w:tab w:val="center" w:pos="4536"/>
        <w:tab w:val="right" w:pos="9072"/>
      </w:tabs>
    </w:pPr>
  </w:style>
  <w:style w:type="character" w:customStyle="1" w:styleId="FooterChar">
    <w:name w:val="Footer Char"/>
    <w:link w:val="Footer"/>
    <w:uiPriority w:val="99"/>
    <w:locked/>
    <w:rsid w:val="00871407"/>
    <w:rPr>
      <w:rFonts w:ascii="Century" w:eastAsia="ＭＳ 明朝" w:hAnsi="Century" w:cs="Times New Roman"/>
      <w:kern w:val="2"/>
      <w:sz w:val="24"/>
      <w:szCs w:val="24"/>
      <w:lang w:val="en-US" w:eastAsia="ja-JP"/>
    </w:rPr>
  </w:style>
  <w:style w:type="paragraph" w:customStyle="1" w:styleId="listparagraph">
    <w:name w:val="listparagraph"/>
    <w:basedOn w:val="Normal"/>
    <w:rsid w:val="00871407"/>
    <w:pPr>
      <w:spacing w:before="100" w:beforeAutospacing="1" w:after="100" w:afterAutospacing="1"/>
    </w:pPr>
    <w:rPr>
      <w:rFonts w:ascii="ＭＳ Ｐゴシック" w:eastAsia="ＭＳ Ｐゴシック" w:hAnsi="ＭＳ Ｐゴシック" w:cs="ＭＳ Ｐゴシック"/>
    </w:rPr>
  </w:style>
  <w:style w:type="paragraph" w:customStyle="1" w:styleId="ListParagraph1">
    <w:name w:val="List Paragraph1"/>
    <w:basedOn w:val="Normal"/>
    <w:rsid w:val="00871407"/>
    <w:pPr>
      <w:ind w:left="720"/>
    </w:pPr>
  </w:style>
  <w:style w:type="paragraph" w:customStyle="1" w:styleId="cm5">
    <w:name w:val="cm5"/>
    <w:basedOn w:val="Normal"/>
    <w:uiPriority w:val="99"/>
    <w:rsid w:val="00871407"/>
    <w:pPr>
      <w:spacing w:before="100" w:beforeAutospacing="1" w:after="100" w:afterAutospacing="1"/>
    </w:pPr>
    <w:rPr>
      <w:rFonts w:ascii="ＭＳ Ｐゴシック" w:eastAsia="ＭＳ Ｐゴシック" w:hAnsi="ＭＳ Ｐゴシック" w:cs="ＭＳ Ｐゴシック"/>
    </w:rPr>
  </w:style>
  <w:style w:type="character" w:customStyle="1" w:styleId="style81">
    <w:name w:val="style81"/>
    <w:rsid w:val="00871407"/>
    <w:rPr>
      <w:rFonts w:cs="Times New Roman"/>
      <w:sz w:val="20"/>
      <w:szCs w:val="20"/>
    </w:rPr>
  </w:style>
  <w:style w:type="character" w:customStyle="1" w:styleId="style21">
    <w:name w:val="style21"/>
    <w:rsid w:val="00871407"/>
    <w:rPr>
      <w:rFonts w:ascii="Garamond" w:hAnsi="Garamond" w:cs="Times New Roman"/>
    </w:rPr>
  </w:style>
  <w:style w:type="character" w:customStyle="1" w:styleId="style31">
    <w:name w:val="style31"/>
    <w:rsid w:val="00871407"/>
    <w:rPr>
      <w:rFonts w:cs="Times New Roman"/>
      <w:color w:val="0000FF"/>
      <w:sz w:val="24"/>
      <w:szCs w:val="24"/>
    </w:rPr>
  </w:style>
  <w:style w:type="paragraph" w:styleId="Header">
    <w:name w:val="header"/>
    <w:basedOn w:val="Normal"/>
    <w:link w:val="HeaderChar"/>
    <w:uiPriority w:val="99"/>
    <w:rsid w:val="009019B3"/>
    <w:pPr>
      <w:tabs>
        <w:tab w:val="center" w:pos="4252"/>
        <w:tab w:val="right" w:pos="8504"/>
      </w:tabs>
    </w:pPr>
  </w:style>
  <w:style w:type="character" w:customStyle="1" w:styleId="HeaderChar">
    <w:name w:val="Header Char"/>
    <w:link w:val="Header"/>
    <w:uiPriority w:val="99"/>
    <w:locked/>
    <w:rsid w:val="009019B3"/>
    <w:rPr>
      <w:rFonts w:ascii="Century" w:hAnsi="Century" w:cs="Times New Roman"/>
      <w:kern w:val="2"/>
      <w:sz w:val="24"/>
      <w:szCs w:val="24"/>
      <w:lang w:val="en-US" w:eastAsia="ja-JP"/>
    </w:rPr>
  </w:style>
  <w:style w:type="character" w:styleId="Emphasis">
    <w:name w:val="Emphasis"/>
    <w:uiPriority w:val="20"/>
    <w:qFormat/>
    <w:rsid w:val="009019B3"/>
    <w:rPr>
      <w:rFonts w:cs="Times New Roman"/>
      <w:i/>
      <w:iCs/>
    </w:rPr>
  </w:style>
  <w:style w:type="character" w:customStyle="1" w:styleId="apple-style-span">
    <w:name w:val="apple-style-span"/>
    <w:rsid w:val="00826D19"/>
    <w:rPr>
      <w:rFonts w:cs="Times New Roman"/>
    </w:rPr>
  </w:style>
  <w:style w:type="paragraph" w:styleId="BodyTextIndent">
    <w:name w:val="Body Text Indent"/>
    <w:basedOn w:val="Normal"/>
    <w:link w:val="BodyTextIndentChar"/>
    <w:rsid w:val="00781A84"/>
    <w:pPr>
      <w:ind w:left="1260" w:hanging="1260"/>
    </w:pPr>
    <w:rPr>
      <w:lang w:val="en-GB"/>
    </w:rPr>
  </w:style>
  <w:style w:type="character" w:customStyle="1" w:styleId="BodyTextIndentChar">
    <w:name w:val="Body Text Indent Char"/>
    <w:link w:val="BodyTextIndent"/>
    <w:locked/>
    <w:rsid w:val="00781A84"/>
    <w:rPr>
      <w:rFonts w:ascii="Times New Roman" w:hAnsi="Times New Roman" w:cs="Times New Roman"/>
      <w:sz w:val="24"/>
      <w:szCs w:val="24"/>
      <w:lang w:val="en-GB"/>
    </w:rPr>
  </w:style>
  <w:style w:type="paragraph" w:styleId="PlainText">
    <w:name w:val="Plain Text"/>
    <w:basedOn w:val="Normal"/>
    <w:link w:val="PlainTextChar"/>
    <w:uiPriority w:val="99"/>
    <w:rsid w:val="00781A84"/>
    <w:rPr>
      <w:rFonts w:ascii="Calibri" w:eastAsia="Times New Roman" w:hAnsi="Calibri"/>
      <w:szCs w:val="21"/>
    </w:rPr>
  </w:style>
  <w:style w:type="character" w:customStyle="1" w:styleId="PlainTextChar">
    <w:name w:val="Plain Text Char"/>
    <w:link w:val="PlainText"/>
    <w:uiPriority w:val="99"/>
    <w:locked/>
    <w:rsid w:val="00781A84"/>
    <w:rPr>
      <w:rFonts w:ascii="Calibri" w:eastAsia="Times New Roman" w:hAnsi="Calibri" w:cs="Times New Roman"/>
      <w:sz w:val="21"/>
      <w:szCs w:val="21"/>
      <w:lang w:val="en-US"/>
    </w:rPr>
  </w:style>
  <w:style w:type="paragraph" w:styleId="BalloonText">
    <w:name w:val="Balloon Text"/>
    <w:basedOn w:val="Normal"/>
    <w:link w:val="BalloonTextChar"/>
    <w:uiPriority w:val="99"/>
    <w:semiHidden/>
    <w:rsid w:val="005E6A9C"/>
    <w:rPr>
      <w:rFonts w:ascii="Tahoma" w:hAnsi="Tahoma" w:cs="Tahoma"/>
      <w:sz w:val="16"/>
      <w:szCs w:val="16"/>
    </w:rPr>
  </w:style>
  <w:style w:type="character" w:customStyle="1" w:styleId="BalloonTextChar">
    <w:name w:val="Balloon Text Char"/>
    <w:link w:val="BalloonText"/>
    <w:uiPriority w:val="99"/>
    <w:semiHidden/>
    <w:locked/>
    <w:rsid w:val="005E6A9C"/>
    <w:rPr>
      <w:rFonts w:ascii="Tahoma" w:hAnsi="Tahoma" w:cs="Tahoma"/>
      <w:kern w:val="2"/>
      <w:sz w:val="16"/>
      <w:szCs w:val="16"/>
      <w:lang w:val="en-US" w:eastAsia="ja-JP"/>
    </w:rPr>
  </w:style>
  <w:style w:type="character" w:customStyle="1" w:styleId="googqs-tidbit1">
    <w:name w:val="goog_qs-tidbit1"/>
    <w:rsid w:val="002B7529"/>
    <w:rPr>
      <w:rFonts w:cs="Times New Roman"/>
    </w:rPr>
  </w:style>
  <w:style w:type="character" w:styleId="FollowedHyperlink">
    <w:name w:val="FollowedHyperlink"/>
    <w:semiHidden/>
    <w:rsid w:val="007664AE"/>
    <w:rPr>
      <w:rFonts w:cs="Times New Roman"/>
      <w:color w:val="800080"/>
      <w:u w:val="single"/>
    </w:rPr>
  </w:style>
  <w:style w:type="character" w:customStyle="1" w:styleId="ft">
    <w:name w:val="ft"/>
    <w:rsid w:val="00D30854"/>
    <w:rPr>
      <w:rFonts w:cs="Times New Roman"/>
    </w:rPr>
  </w:style>
  <w:style w:type="table" w:styleId="TableGrid">
    <w:name w:val="Table Grid"/>
    <w:basedOn w:val="TableNormal"/>
    <w:uiPriority w:val="39"/>
    <w:rsid w:val="00AB5D6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rsid w:val="000750FB"/>
    <w:rPr>
      <w:rFonts w:cs="Times New Roman"/>
      <w:color w:val="0000FF"/>
    </w:rPr>
  </w:style>
  <w:style w:type="paragraph" w:customStyle="1" w:styleId="Default">
    <w:name w:val="Default"/>
    <w:rsid w:val="00F27512"/>
    <w:pPr>
      <w:widowControl w:val="0"/>
      <w:autoSpaceDE w:val="0"/>
      <w:autoSpaceDN w:val="0"/>
      <w:adjustRightInd w:val="0"/>
    </w:pPr>
    <w:rPr>
      <w:rFonts w:ascii="Garamond" w:hAnsi="Garamond" w:cs="Garamond"/>
      <w:color w:val="000000"/>
      <w:sz w:val="24"/>
      <w:szCs w:val="24"/>
      <w:lang w:val="en-US" w:eastAsia="en-US"/>
    </w:rPr>
  </w:style>
  <w:style w:type="character" w:customStyle="1" w:styleId="style8">
    <w:name w:val="style8"/>
    <w:rsid w:val="00F01F21"/>
    <w:rPr>
      <w:rFonts w:cs="Times New Roman"/>
    </w:rPr>
  </w:style>
  <w:style w:type="character" w:styleId="CommentReference">
    <w:name w:val="annotation reference"/>
    <w:uiPriority w:val="99"/>
    <w:rsid w:val="00090ED5"/>
    <w:rPr>
      <w:rFonts w:cs="Times New Roman"/>
      <w:sz w:val="18"/>
      <w:szCs w:val="18"/>
    </w:rPr>
  </w:style>
  <w:style w:type="paragraph" w:styleId="CommentText">
    <w:name w:val="annotation text"/>
    <w:basedOn w:val="Normal"/>
    <w:link w:val="CommentTextChar"/>
    <w:uiPriority w:val="99"/>
    <w:rsid w:val="00090ED5"/>
  </w:style>
  <w:style w:type="character" w:customStyle="1" w:styleId="CommentTextChar">
    <w:name w:val="Comment Text Char"/>
    <w:link w:val="CommentText"/>
    <w:uiPriority w:val="99"/>
    <w:locked/>
    <w:rsid w:val="00090ED5"/>
    <w:rPr>
      <w:rFonts w:ascii="Century" w:hAnsi="Century" w:cs="Times New Roman"/>
      <w:kern w:val="2"/>
      <w:sz w:val="24"/>
      <w:szCs w:val="24"/>
      <w:lang w:val="en-US" w:eastAsia="ja-JP"/>
    </w:rPr>
  </w:style>
  <w:style w:type="paragraph" w:styleId="CommentSubject">
    <w:name w:val="annotation subject"/>
    <w:basedOn w:val="CommentText"/>
    <w:next w:val="CommentText"/>
    <w:link w:val="CommentSubjectChar"/>
    <w:uiPriority w:val="99"/>
    <w:semiHidden/>
    <w:rsid w:val="00090ED5"/>
    <w:rPr>
      <w:b/>
      <w:bCs w:val="0"/>
    </w:rPr>
  </w:style>
  <w:style w:type="character" w:customStyle="1" w:styleId="CommentSubjectChar">
    <w:name w:val="Comment Subject Char"/>
    <w:link w:val="CommentSubject"/>
    <w:uiPriority w:val="99"/>
    <w:semiHidden/>
    <w:locked/>
    <w:rsid w:val="00090ED5"/>
    <w:rPr>
      <w:rFonts w:ascii="Century" w:hAnsi="Century" w:cs="Times New Roman"/>
      <w:b/>
      <w:bCs/>
      <w:kern w:val="2"/>
      <w:sz w:val="24"/>
      <w:szCs w:val="24"/>
      <w:lang w:val="en-US" w:eastAsia="ja-JP"/>
    </w:rPr>
  </w:style>
  <w:style w:type="paragraph" w:styleId="ListParagraph0">
    <w:name w:val="List Paragraph"/>
    <w:basedOn w:val="Normal"/>
    <w:uiPriority w:val="34"/>
    <w:qFormat/>
    <w:rsid w:val="00FC44D5"/>
    <w:pPr>
      <w:ind w:left="720"/>
    </w:pPr>
  </w:style>
  <w:style w:type="paragraph" w:customStyle="1" w:styleId="normaltext">
    <w:name w:val="normaltext"/>
    <w:basedOn w:val="Normal"/>
    <w:rsid w:val="00947D41"/>
    <w:pPr>
      <w:spacing w:after="225" w:line="319" w:lineRule="auto"/>
    </w:pPr>
    <w:rPr>
      <w:rFonts w:ascii="ＭＳ Ｐゴシック" w:eastAsia="ＭＳ Ｐゴシック" w:hAnsi="ＭＳ Ｐゴシック" w:cs="ＭＳ Ｐゴシック"/>
      <w:sz w:val="20"/>
      <w:szCs w:val="20"/>
    </w:rPr>
  </w:style>
  <w:style w:type="character" w:customStyle="1" w:styleId="googqs-tidbit-0">
    <w:name w:val="goog_qs-tidbit-0"/>
    <w:basedOn w:val="DefaultParagraphFont"/>
    <w:rsid w:val="00947D41"/>
  </w:style>
  <w:style w:type="paragraph" w:customStyle="1" w:styleId="TablePara">
    <w:name w:val="TablePara"/>
    <w:basedOn w:val="Normal"/>
    <w:link w:val="TableParaChar"/>
    <w:qFormat/>
    <w:rsid w:val="00393760"/>
    <w:pPr>
      <w:framePr w:hSpace="142" w:wrap="around" w:vAnchor="text" w:hAnchor="margin" w:y="37"/>
      <w:spacing w:line="240" w:lineRule="atLeast"/>
      <w:ind w:leftChars="100" w:left="280" w:rightChars="100" w:right="280"/>
    </w:pPr>
    <w:rPr>
      <w:sz w:val="24"/>
      <w:szCs w:val="24"/>
    </w:rPr>
  </w:style>
  <w:style w:type="character" w:customStyle="1" w:styleId="TableParaChar">
    <w:name w:val="TablePara Char"/>
    <w:basedOn w:val="DefaultParagraphFont"/>
    <w:link w:val="TablePara"/>
    <w:rsid w:val="00393760"/>
    <w:rPr>
      <w:rFonts w:ascii="Times New Roman" w:hAnsi="Times New Roman"/>
      <w:bCs/>
      <w:kern w:val="2"/>
      <w:sz w:val="24"/>
      <w:szCs w:val="24"/>
      <w:lang w:val="en-US" w:eastAsia="ja-JP"/>
    </w:rPr>
  </w:style>
  <w:style w:type="paragraph" w:styleId="BodyText">
    <w:name w:val="Body Text"/>
    <w:basedOn w:val="Normal"/>
    <w:link w:val="BodyTextChar"/>
    <w:rsid w:val="000C5745"/>
  </w:style>
  <w:style w:type="character" w:customStyle="1" w:styleId="BodyTextChar">
    <w:name w:val="Body Text Char"/>
    <w:basedOn w:val="DefaultParagraphFont"/>
    <w:link w:val="BodyText"/>
    <w:rsid w:val="000C5745"/>
    <w:rPr>
      <w:rFonts w:ascii="Times New Roman" w:hAnsi="Times New Roman"/>
      <w:sz w:val="24"/>
      <w:szCs w:val="24"/>
      <w:lang w:val="en-US" w:eastAsia="en-US"/>
    </w:rPr>
  </w:style>
  <w:style w:type="paragraph" w:styleId="BodyText3">
    <w:name w:val="Body Text 3"/>
    <w:basedOn w:val="Normal"/>
    <w:link w:val="BodyText3Char"/>
    <w:rsid w:val="000C5745"/>
    <w:rPr>
      <w:sz w:val="16"/>
      <w:szCs w:val="16"/>
    </w:rPr>
  </w:style>
  <w:style w:type="character" w:customStyle="1" w:styleId="BodyText3Char">
    <w:name w:val="Body Text 3 Char"/>
    <w:basedOn w:val="DefaultParagraphFont"/>
    <w:link w:val="BodyText3"/>
    <w:rsid w:val="000C5745"/>
    <w:rPr>
      <w:rFonts w:ascii="Times New Roman" w:hAnsi="Times New Roman"/>
      <w:sz w:val="16"/>
      <w:szCs w:val="16"/>
      <w:lang w:val="en-US" w:eastAsia="en-US"/>
    </w:rPr>
  </w:style>
  <w:style w:type="paragraph" w:styleId="Title">
    <w:name w:val="Title"/>
    <w:basedOn w:val="Normal"/>
    <w:link w:val="TitleChar"/>
    <w:uiPriority w:val="99"/>
    <w:qFormat/>
    <w:locked/>
    <w:rsid w:val="000C5745"/>
    <w:pPr>
      <w:autoSpaceDE w:val="0"/>
      <w:autoSpaceDN w:val="0"/>
      <w:spacing w:line="360" w:lineRule="auto"/>
      <w:jc w:val="center"/>
    </w:pPr>
    <w:rPr>
      <w:rFonts w:ascii="SimSun"/>
      <w:b/>
      <w:bCs w:val="0"/>
      <w:sz w:val="32"/>
      <w:szCs w:val="32"/>
    </w:rPr>
  </w:style>
  <w:style w:type="character" w:customStyle="1" w:styleId="TitleChar">
    <w:name w:val="Title Char"/>
    <w:basedOn w:val="DefaultParagraphFont"/>
    <w:link w:val="Title"/>
    <w:uiPriority w:val="99"/>
    <w:rsid w:val="000C5745"/>
    <w:rPr>
      <w:rFonts w:ascii="SimSun" w:eastAsia="SimSun" w:hAnsi="Times New Roman"/>
      <w:b/>
      <w:bCs/>
      <w:sz w:val="32"/>
      <w:szCs w:val="32"/>
      <w:lang w:val="en-US" w:eastAsia="zh-CN"/>
    </w:rPr>
  </w:style>
  <w:style w:type="character" w:customStyle="1" w:styleId="Char">
    <w:name w:val="正文文本 Char"/>
    <w:uiPriority w:val="99"/>
    <w:rsid w:val="000C5745"/>
    <w:rPr>
      <w:rFonts w:eastAsia="Times New Roman"/>
      <w:sz w:val="24"/>
      <w:lang w:val="en-US" w:eastAsia="zh-CN"/>
    </w:rPr>
  </w:style>
  <w:style w:type="paragraph" w:customStyle="1" w:styleId="1">
    <w:name w:val="列出段落1"/>
    <w:basedOn w:val="Normal"/>
    <w:qFormat/>
    <w:rsid w:val="000C5745"/>
    <w:pPr>
      <w:spacing w:after="200" w:line="276" w:lineRule="auto"/>
      <w:ind w:left="720"/>
    </w:pPr>
    <w:rPr>
      <w:rFonts w:ascii="Calibri" w:hAnsi="Calibri"/>
    </w:rPr>
  </w:style>
  <w:style w:type="paragraph" w:customStyle="1" w:styleId="Address">
    <w:name w:val="Address"/>
    <w:basedOn w:val="Normal"/>
    <w:rsid w:val="0007166D"/>
    <w:pPr>
      <w:jc w:val="center"/>
    </w:pPr>
    <w:rPr>
      <w:rFonts w:eastAsia="Batang"/>
      <w:szCs w:val="20"/>
    </w:rPr>
  </w:style>
  <w:style w:type="character" w:customStyle="1" w:styleId="School">
    <w:name w:val="School"/>
    <w:basedOn w:val="DefaultParagraphFont"/>
    <w:rsid w:val="0007166D"/>
    <w:rPr>
      <w:b/>
      <w:caps/>
    </w:rPr>
  </w:style>
  <w:style w:type="paragraph" w:styleId="z-TopofForm">
    <w:name w:val="HTML Top of Form"/>
    <w:basedOn w:val="Normal"/>
    <w:next w:val="Normal"/>
    <w:link w:val="z-TopofFormChar"/>
    <w:hidden/>
    <w:uiPriority w:val="99"/>
    <w:rsid w:val="00952EA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952EAC"/>
    <w:rPr>
      <w:rFonts w:ascii="Arial" w:hAnsi="Arial" w:cs="Arial"/>
      <w:vanish/>
      <w:sz w:val="16"/>
      <w:szCs w:val="16"/>
      <w:lang w:val="en-US" w:eastAsia="ja-JP"/>
    </w:rPr>
  </w:style>
  <w:style w:type="paragraph" w:styleId="z-BottomofForm">
    <w:name w:val="HTML Bottom of Form"/>
    <w:basedOn w:val="Normal"/>
    <w:next w:val="Normal"/>
    <w:link w:val="z-BottomofFormChar"/>
    <w:hidden/>
    <w:uiPriority w:val="99"/>
    <w:rsid w:val="00952EA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952EAC"/>
    <w:rPr>
      <w:rFonts w:ascii="Arial" w:hAnsi="Arial" w:cs="Arial"/>
      <w:vanish/>
      <w:sz w:val="16"/>
      <w:szCs w:val="16"/>
      <w:lang w:val="en-US" w:eastAsia="ja-JP"/>
    </w:rPr>
  </w:style>
  <w:style w:type="paragraph" w:styleId="NoSpacing">
    <w:name w:val="No Spacing"/>
    <w:basedOn w:val="Default"/>
    <w:uiPriority w:val="1"/>
    <w:qFormat/>
    <w:rsid w:val="002359ED"/>
    <w:rPr>
      <w:rFonts w:ascii="Times New Roman" w:eastAsiaTheme="minorEastAsia" w:hAnsi="Times New Roman" w:cs="Times New Roman"/>
      <w:color w:val="auto"/>
    </w:rPr>
  </w:style>
  <w:style w:type="character" w:customStyle="1" w:styleId="st1">
    <w:name w:val="st1"/>
    <w:rsid w:val="00952EAC"/>
    <w:rPr>
      <w:rFonts w:cs="Times New Roman"/>
    </w:rPr>
  </w:style>
  <w:style w:type="paragraph" w:styleId="HTMLPreformatted">
    <w:name w:val="HTML Preformatted"/>
    <w:basedOn w:val="Normal"/>
    <w:link w:val="HTMLPreformattedChar"/>
    <w:uiPriority w:val="99"/>
    <w:rsid w:val="00952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0" w:lineRule="atLeast"/>
    </w:pPr>
    <w:rPr>
      <w:rFonts w:ascii="Arial" w:eastAsia="ＭＳ ゴシック" w:hAnsi="Arial" w:cs="Arial"/>
      <w:color w:val="000000"/>
      <w:sz w:val="19"/>
      <w:szCs w:val="19"/>
    </w:rPr>
  </w:style>
  <w:style w:type="character" w:customStyle="1" w:styleId="HTMLPreformattedChar">
    <w:name w:val="HTML Preformatted Char"/>
    <w:basedOn w:val="DefaultParagraphFont"/>
    <w:link w:val="HTMLPreformatted"/>
    <w:uiPriority w:val="99"/>
    <w:rsid w:val="00952EAC"/>
    <w:rPr>
      <w:rFonts w:ascii="Arial" w:eastAsia="ＭＳ ゴシック" w:hAnsi="Arial" w:cs="Arial"/>
      <w:color w:val="000000"/>
      <w:sz w:val="19"/>
      <w:szCs w:val="19"/>
      <w:lang w:val="en-US" w:eastAsia="ja-JP"/>
    </w:rPr>
  </w:style>
  <w:style w:type="character" w:customStyle="1" w:styleId="google-src-text1">
    <w:name w:val="google-src-text1"/>
    <w:basedOn w:val="DefaultParagraphFont"/>
    <w:rsid w:val="000E0134"/>
    <w:rPr>
      <w:vanish/>
      <w:webHidden w:val="0"/>
      <w:specVanish w:val="0"/>
    </w:rPr>
  </w:style>
  <w:style w:type="character" w:customStyle="1" w:styleId="hps">
    <w:name w:val="hps"/>
    <w:basedOn w:val="DefaultParagraphFont"/>
    <w:rsid w:val="00B86FB3"/>
  </w:style>
  <w:style w:type="paragraph" w:customStyle="1" w:styleId="10">
    <w:name w:val="リスト段落1"/>
    <w:basedOn w:val="Normal"/>
    <w:uiPriority w:val="34"/>
    <w:qFormat/>
    <w:rsid w:val="00B86FB3"/>
    <w:pPr>
      <w:widowControl w:val="0"/>
      <w:ind w:firstLineChars="200" w:firstLine="420"/>
    </w:pPr>
    <w:rPr>
      <w:rFonts w:ascii="Calibri" w:hAnsi="Calibri"/>
      <w:sz w:val="21"/>
    </w:rPr>
  </w:style>
  <w:style w:type="paragraph" w:customStyle="1" w:styleId="a0">
    <w:name w:val="a0"/>
    <w:basedOn w:val="Normal"/>
    <w:rsid w:val="002B1AFE"/>
    <w:pPr>
      <w:spacing w:before="100" w:beforeAutospacing="1" w:after="100" w:afterAutospacing="1"/>
    </w:pPr>
    <w:rPr>
      <w:rFonts w:ascii="ＭＳ Ｐゴシック" w:eastAsia="ＭＳ Ｐゴシック" w:hAnsi="ＭＳ Ｐゴシック" w:cs="ＭＳ Ｐゴシック"/>
    </w:rPr>
  </w:style>
  <w:style w:type="character" w:customStyle="1" w:styleId="def3">
    <w:name w:val="def3"/>
    <w:uiPriority w:val="99"/>
    <w:rsid w:val="00CC5025"/>
    <w:rPr>
      <w:rFonts w:cs="Times New Roman"/>
    </w:rPr>
  </w:style>
  <w:style w:type="paragraph" w:styleId="Caption">
    <w:name w:val="caption"/>
    <w:basedOn w:val="Normal"/>
    <w:next w:val="Normal"/>
    <w:unhideWhenUsed/>
    <w:qFormat/>
    <w:locked/>
    <w:rsid w:val="00897882"/>
    <w:pPr>
      <w:spacing w:after="200"/>
    </w:pPr>
    <w:rPr>
      <w:b/>
      <w:bCs w:val="0"/>
      <w:color w:val="4F81BD" w:themeColor="accent1"/>
      <w:sz w:val="18"/>
      <w:szCs w:val="18"/>
    </w:rPr>
  </w:style>
  <w:style w:type="character" w:customStyle="1" w:styleId="st">
    <w:name w:val="st"/>
    <w:basedOn w:val="DefaultParagraphFont"/>
    <w:rsid w:val="00C46E96"/>
  </w:style>
  <w:style w:type="character" w:customStyle="1" w:styleId="smaller2">
    <w:name w:val="smaller2"/>
    <w:basedOn w:val="DefaultParagraphFont"/>
    <w:rsid w:val="005919FC"/>
    <w:rPr>
      <w:sz w:val="19"/>
      <w:szCs w:val="19"/>
    </w:rPr>
  </w:style>
  <w:style w:type="paragraph" w:styleId="Date">
    <w:name w:val="Date"/>
    <w:basedOn w:val="Normal"/>
    <w:next w:val="Normal"/>
    <w:link w:val="DateChar"/>
    <w:uiPriority w:val="99"/>
    <w:unhideWhenUsed/>
    <w:rsid w:val="005919FC"/>
    <w:pPr>
      <w:overflowPunct w:val="0"/>
      <w:autoSpaceDE w:val="0"/>
      <w:autoSpaceDN w:val="0"/>
      <w:textAlignment w:val="baseline"/>
    </w:pPr>
    <w:rPr>
      <w:sz w:val="20"/>
      <w:szCs w:val="20"/>
    </w:rPr>
  </w:style>
  <w:style w:type="character" w:customStyle="1" w:styleId="DateChar">
    <w:name w:val="Date Char"/>
    <w:basedOn w:val="DefaultParagraphFont"/>
    <w:link w:val="Date"/>
    <w:uiPriority w:val="99"/>
    <w:rsid w:val="005919FC"/>
    <w:rPr>
      <w:rFonts w:ascii="Times New Roman" w:eastAsiaTheme="minorEastAsia" w:hAnsi="Times New Roman"/>
      <w:lang w:val="en-US" w:eastAsia="en-US"/>
    </w:rPr>
  </w:style>
  <w:style w:type="paragraph" w:styleId="Revision">
    <w:name w:val="Revision"/>
    <w:hidden/>
    <w:uiPriority w:val="99"/>
    <w:semiHidden/>
    <w:rsid w:val="007F0A7F"/>
    <w:rPr>
      <w:rFonts w:ascii="Times New Roman" w:hAnsi="Times New Roman"/>
      <w:sz w:val="24"/>
      <w:szCs w:val="24"/>
      <w:lang w:val="en-US" w:eastAsia="en-US"/>
    </w:rPr>
  </w:style>
  <w:style w:type="character" w:customStyle="1" w:styleId="Heading3Char">
    <w:name w:val="Heading 3 Char"/>
    <w:basedOn w:val="DefaultParagraphFont"/>
    <w:link w:val="Heading3"/>
    <w:semiHidden/>
    <w:rsid w:val="00BC212E"/>
    <w:rPr>
      <w:rFonts w:asciiTheme="majorHAnsi" w:eastAsiaTheme="majorEastAsia" w:hAnsiTheme="majorHAnsi" w:cstheme="majorBidi"/>
      <w:sz w:val="24"/>
      <w:szCs w:val="24"/>
      <w:lang w:val="en-US" w:eastAsia="en-US"/>
    </w:rPr>
  </w:style>
  <w:style w:type="character" w:customStyle="1" w:styleId="apple-converted-space">
    <w:name w:val="apple-converted-space"/>
    <w:basedOn w:val="DefaultParagraphFont"/>
    <w:rsid w:val="008B4E88"/>
  </w:style>
  <w:style w:type="character" w:customStyle="1" w:styleId="px5r0jid21k">
    <w:name w:val="px5r0jid21k"/>
    <w:basedOn w:val="DefaultParagraphFont"/>
    <w:rsid w:val="00C81C93"/>
  </w:style>
  <w:style w:type="numbering" w:customStyle="1" w:styleId="11">
    <w:name w:val="リストなし1"/>
    <w:next w:val="NoList"/>
    <w:uiPriority w:val="99"/>
    <w:semiHidden/>
    <w:unhideWhenUsed/>
    <w:rsid w:val="009014F8"/>
  </w:style>
  <w:style w:type="table" w:customStyle="1" w:styleId="12">
    <w:name w:val="表 (格子)1"/>
    <w:basedOn w:val="TableNormal"/>
    <w:next w:val="TableGrid"/>
    <w:uiPriority w:val="59"/>
    <w:rsid w:val="009014F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TableNormal"/>
    <w:next w:val="TableGrid"/>
    <w:uiPriority w:val="59"/>
    <w:rsid w:val="00F54C69"/>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msonormal">
    <w:name w:val="ecxmsonormal"/>
    <w:basedOn w:val="Normal"/>
    <w:rsid w:val="008C6708"/>
    <w:pPr>
      <w:spacing w:before="100" w:beforeAutospacing="1" w:after="100" w:afterAutospacing="1"/>
    </w:pPr>
    <w:rPr>
      <w:rFonts w:eastAsia="Times New Roman"/>
    </w:rPr>
  </w:style>
  <w:style w:type="numbering" w:customStyle="1" w:styleId="20">
    <w:name w:val="リストなし2"/>
    <w:next w:val="NoList"/>
    <w:uiPriority w:val="99"/>
    <w:semiHidden/>
    <w:unhideWhenUsed/>
    <w:rsid w:val="003122F8"/>
  </w:style>
  <w:style w:type="numbering" w:customStyle="1" w:styleId="110">
    <w:name w:val="リストなし11"/>
    <w:next w:val="NoList"/>
    <w:uiPriority w:val="99"/>
    <w:semiHidden/>
    <w:unhideWhenUsed/>
    <w:rsid w:val="003122F8"/>
  </w:style>
  <w:style w:type="character" w:customStyle="1" w:styleId="watch-title">
    <w:name w:val="watch-title"/>
    <w:basedOn w:val="DefaultParagraphFont"/>
    <w:rsid w:val="00825751"/>
    <w:rPr>
      <w:sz w:val="24"/>
      <w:szCs w:val="24"/>
      <w:bdr w:val="none" w:sz="0" w:space="0" w:color="auto" w:frame="1"/>
      <w:shd w:val="clear" w:color="auto" w:fill="auto"/>
    </w:rPr>
  </w:style>
  <w:style w:type="character" w:customStyle="1" w:styleId="Heading4Char">
    <w:name w:val="Heading 4 Char"/>
    <w:basedOn w:val="DefaultParagraphFont"/>
    <w:link w:val="Heading4"/>
    <w:semiHidden/>
    <w:rsid w:val="00157EC2"/>
    <w:rPr>
      <w:rFonts w:asciiTheme="majorHAnsi" w:eastAsiaTheme="majorEastAsia" w:hAnsiTheme="majorHAnsi" w:cstheme="majorBidi"/>
      <w:sz w:val="36"/>
      <w:szCs w:val="36"/>
      <w:lang w:val="en-US" w:eastAsia="ja-JP"/>
    </w:rPr>
  </w:style>
  <w:style w:type="numbering" w:customStyle="1" w:styleId="3">
    <w:name w:val="リストなし3"/>
    <w:next w:val="NoList"/>
    <w:uiPriority w:val="99"/>
    <w:semiHidden/>
    <w:unhideWhenUsed/>
    <w:rsid w:val="00F06273"/>
  </w:style>
  <w:style w:type="numbering" w:customStyle="1" w:styleId="120">
    <w:name w:val="リストなし12"/>
    <w:next w:val="NoList"/>
    <w:uiPriority w:val="99"/>
    <w:semiHidden/>
    <w:unhideWhenUsed/>
    <w:rsid w:val="00F06273"/>
  </w:style>
  <w:style w:type="character" w:customStyle="1" w:styleId="googqs-tidbit-00">
    <w:name w:val="googqs-tidbit-0"/>
    <w:basedOn w:val="DefaultParagraphFont"/>
    <w:rsid w:val="00735827"/>
  </w:style>
  <w:style w:type="character" w:customStyle="1" w:styleId="style41">
    <w:name w:val="style41"/>
    <w:basedOn w:val="DefaultParagraphFont"/>
    <w:rsid w:val="00491404"/>
    <w:rPr>
      <w:sz w:val="27"/>
      <w:szCs w:val="27"/>
    </w:rPr>
  </w:style>
  <w:style w:type="table" w:customStyle="1" w:styleId="30">
    <w:name w:val="表 (格子)3"/>
    <w:basedOn w:val="TableNormal"/>
    <w:next w:val="TableGrid"/>
    <w:uiPriority w:val="59"/>
    <w:rsid w:val="0052441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abstract">
    <w:name w:val="hlfld-abstract"/>
    <w:basedOn w:val="DefaultParagraphFont"/>
    <w:rsid w:val="001866D7"/>
  </w:style>
  <w:style w:type="character" w:customStyle="1" w:styleId="il">
    <w:name w:val="il"/>
    <w:basedOn w:val="DefaultParagraphFont"/>
    <w:rsid w:val="00DD54FC"/>
  </w:style>
  <w:style w:type="character" w:customStyle="1" w:styleId="13">
    <w:name w:val="未解決のメンション1"/>
    <w:basedOn w:val="DefaultParagraphFont"/>
    <w:uiPriority w:val="99"/>
    <w:semiHidden/>
    <w:unhideWhenUsed/>
    <w:rsid w:val="0091359C"/>
    <w:rPr>
      <w:color w:val="808080"/>
      <w:shd w:val="clear" w:color="auto" w:fill="E6E6E6"/>
    </w:rPr>
  </w:style>
  <w:style w:type="character" w:customStyle="1" w:styleId="14">
    <w:name w:val="強調太字1"/>
    <w:basedOn w:val="DefaultParagraphFont"/>
    <w:rsid w:val="007F45A0"/>
    <w:rPr>
      <w:b/>
      <w:bCs/>
    </w:rPr>
  </w:style>
  <w:style w:type="paragraph" w:customStyle="1" w:styleId="CM50">
    <w:name w:val="CM5"/>
    <w:basedOn w:val="Normal"/>
    <w:next w:val="Normal"/>
    <w:uiPriority w:val="99"/>
    <w:rsid w:val="007938F3"/>
    <w:pPr>
      <w:autoSpaceDE w:val="0"/>
      <w:autoSpaceDN w:val="0"/>
      <w:spacing w:before="0" w:after="0"/>
    </w:pPr>
  </w:style>
  <w:style w:type="table" w:styleId="MediumGrid1-Accent5">
    <w:name w:val="Medium Grid 1 Accent 5"/>
    <w:basedOn w:val="TableNormal"/>
    <w:uiPriority w:val="67"/>
    <w:rsid w:val="00461719"/>
    <w:rPr>
      <w:rFonts w:asciiTheme="minorHAnsi" w:eastAsiaTheme="minorHAnsi"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ReportHeader">
    <w:name w:val="Report Header"/>
    <w:uiPriority w:val="99"/>
    <w:rsid w:val="00117E18"/>
    <w:pPr>
      <w:keepNext/>
      <w:autoSpaceDE w:val="0"/>
      <w:autoSpaceDN w:val="0"/>
      <w:adjustRightInd w:val="0"/>
      <w:jc w:val="center"/>
      <w:outlineLvl w:val="0"/>
    </w:pPr>
    <w:rPr>
      <w:rFonts w:ascii="Arial" w:eastAsia="Times New Roman" w:hAnsi="Arial" w:cs="Arial"/>
      <w:b/>
      <w:bCs/>
      <w:sz w:val="28"/>
      <w:szCs w:val="28"/>
      <w:lang w:val="en-US" w:eastAsia="en-US"/>
    </w:rPr>
  </w:style>
  <w:style w:type="paragraph" w:customStyle="1" w:styleId="ms">
    <w:name w:val="ms"/>
    <w:basedOn w:val="Normal"/>
    <w:rsid w:val="00692678"/>
    <w:pPr>
      <w:spacing w:before="100" w:beforeAutospacing="1" w:after="100" w:afterAutospacing="1"/>
    </w:pPr>
    <w:rPr>
      <w:rFonts w:eastAsiaTheme="minorEastAsia"/>
      <w:lang w:val="en-GB"/>
    </w:rPr>
  </w:style>
  <w:style w:type="table" w:customStyle="1" w:styleId="4">
    <w:name w:val="表 (格子)4"/>
    <w:basedOn w:val="TableNormal"/>
    <w:next w:val="TableGrid"/>
    <w:uiPriority w:val="59"/>
    <w:rsid w:val="00EC0F24"/>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決のメンション2"/>
    <w:basedOn w:val="DefaultParagraphFont"/>
    <w:uiPriority w:val="99"/>
    <w:semiHidden/>
    <w:unhideWhenUsed/>
    <w:rsid w:val="00CE271E"/>
    <w:rPr>
      <w:color w:val="808080"/>
      <w:shd w:val="clear" w:color="auto" w:fill="E6E6E6"/>
    </w:rPr>
  </w:style>
  <w:style w:type="character" w:customStyle="1" w:styleId="shorttext">
    <w:name w:val="short_text"/>
    <w:basedOn w:val="DefaultParagraphFont"/>
    <w:rsid w:val="00117245"/>
  </w:style>
  <w:style w:type="paragraph" w:customStyle="1" w:styleId="xmsonormal">
    <w:name w:val="x_msonormal"/>
    <w:basedOn w:val="Normal"/>
    <w:rsid w:val="008E3B7A"/>
    <w:pPr>
      <w:spacing w:before="0" w:after="0"/>
    </w:pPr>
    <w:rPr>
      <w:rFonts w:ascii="Calibri" w:eastAsia="ＭＳ Ｐゴシック" w:hAnsi="Calibri" w:cs="Calibri"/>
    </w:rPr>
  </w:style>
  <w:style w:type="character" w:customStyle="1" w:styleId="31">
    <w:name w:val="未解決のメンション3"/>
    <w:basedOn w:val="DefaultParagraphFont"/>
    <w:uiPriority w:val="99"/>
    <w:semiHidden/>
    <w:unhideWhenUsed/>
    <w:rsid w:val="00685616"/>
    <w:rPr>
      <w:color w:val="808080"/>
      <w:shd w:val="clear" w:color="auto" w:fill="E6E6E6"/>
    </w:rPr>
  </w:style>
  <w:style w:type="character" w:customStyle="1" w:styleId="40">
    <w:name w:val="未解決のメンション4"/>
    <w:basedOn w:val="DefaultParagraphFont"/>
    <w:uiPriority w:val="99"/>
    <w:semiHidden/>
    <w:unhideWhenUsed/>
    <w:rsid w:val="002A2222"/>
    <w:rPr>
      <w:color w:val="808080"/>
      <w:shd w:val="clear" w:color="auto" w:fill="E6E6E6"/>
    </w:rPr>
  </w:style>
  <w:style w:type="character" w:customStyle="1" w:styleId="5">
    <w:name w:val="未解決のメンション5"/>
    <w:basedOn w:val="DefaultParagraphFont"/>
    <w:uiPriority w:val="99"/>
    <w:semiHidden/>
    <w:unhideWhenUsed/>
    <w:rsid w:val="00907E69"/>
    <w:rPr>
      <w:color w:val="808080"/>
      <w:shd w:val="clear" w:color="auto" w:fill="E6E6E6"/>
    </w:rPr>
  </w:style>
  <w:style w:type="character" w:customStyle="1" w:styleId="font-bold">
    <w:name w:val="font-bold"/>
    <w:basedOn w:val="DefaultParagraphFont"/>
    <w:rsid w:val="00FD549F"/>
  </w:style>
  <w:style w:type="character" w:customStyle="1" w:styleId="6">
    <w:name w:val="未解決のメンション6"/>
    <w:basedOn w:val="DefaultParagraphFont"/>
    <w:uiPriority w:val="99"/>
    <w:semiHidden/>
    <w:unhideWhenUsed/>
    <w:rsid w:val="007F5809"/>
    <w:rPr>
      <w:color w:val="605E5C"/>
      <w:shd w:val="clear" w:color="auto" w:fill="E1DFDD"/>
    </w:rPr>
  </w:style>
  <w:style w:type="character" w:customStyle="1" w:styleId="7">
    <w:name w:val="未解決のメンション7"/>
    <w:basedOn w:val="DefaultParagraphFont"/>
    <w:uiPriority w:val="99"/>
    <w:semiHidden/>
    <w:unhideWhenUsed/>
    <w:rsid w:val="002E66E3"/>
    <w:rPr>
      <w:color w:val="605E5C"/>
      <w:shd w:val="clear" w:color="auto" w:fill="E1DFDD"/>
    </w:rPr>
  </w:style>
  <w:style w:type="paragraph" w:customStyle="1" w:styleId="m5700331907713286208gmail-msonospacing">
    <w:name w:val="m_5700331907713286208gmail-msonospacing"/>
    <w:basedOn w:val="Normal"/>
    <w:rsid w:val="004C2FB6"/>
    <w:pPr>
      <w:adjustRightInd/>
      <w:snapToGrid/>
      <w:spacing w:before="100" w:beforeAutospacing="1" w:after="100" w:afterAutospacing="1"/>
    </w:pPr>
    <w:rPr>
      <w:rFonts w:ascii="ＭＳ Ｐゴシック" w:eastAsia="ＭＳ Ｐゴシック" w:hAnsi="ＭＳ Ｐゴシック" w:cs="ＭＳ Ｐゴシック"/>
    </w:rPr>
  </w:style>
  <w:style w:type="character" w:customStyle="1" w:styleId="nlmarticle-title">
    <w:name w:val="nlm_article-title"/>
    <w:basedOn w:val="DefaultParagraphFont"/>
    <w:rsid w:val="00515B50"/>
  </w:style>
  <w:style w:type="character" w:customStyle="1" w:styleId="8">
    <w:name w:val="未解決のメンション8"/>
    <w:basedOn w:val="DefaultParagraphFont"/>
    <w:uiPriority w:val="99"/>
    <w:semiHidden/>
    <w:unhideWhenUsed/>
    <w:rsid w:val="009D6386"/>
    <w:rPr>
      <w:color w:val="605E5C"/>
      <w:shd w:val="clear" w:color="auto" w:fill="E1DFDD"/>
    </w:rPr>
  </w:style>
  <w:style w:type="character" w:styleId="UnresolvedMention">
    <w:name w:val="Unresolved Mention"/>
    <w:basedOn w:val="DefaultParagraphFont"/>
    <w:uiPriority w:val="99"/>
    <w:semiHidden/>
    <w:unhideWhenUsed/>
    <w:rsid w:val="00423477"/>
    <w:rPr>
      <w:color w:val="605E5C"/>
      <w:shd w:val="clear" w:color="auto" w:fill="E1DFDD"/>
    </w:rPr>
  </w:style>
  <w:style w:type="paragraph" w:customStyle="1" w:styleId="paragraph">
    <w:name w:val="paragraph"/>
    <w:basedOn w:val="Normal"/>
    <w:rsid w:val="00CA6D09"/>
    <w:pPr>
      <w:adjustRightInd/>
      <w:snapToGrid/>
      <w:spacing w:before="100" w:beforeAutospacing="1" w:after="100" w:afterAutospacing="1"/>
      <w:ind w:left="0" w:firstLine="0"/>
    </w:pPr>
    <w:rPr>
      <w:rFonts w:eastAsia="Times New Roman"/>
      <w:bCs w:val="0"/>
      <w:kern w:val="0"/>
      <w:sz w:val="24"/>
      <w:szCs w:val="24"/>
      <w:lang w:val="pl-PL" w:eastAsia="pl-PL"/>
    </w:rPr>
  </w:style>
  <w:style w:type="paragraph" w:customStyle="1" w:styleId="BodyA">
    <w:name w:val="Body A"/>
    <w:uiPriority w:val="99"/>
    <w:rsid w:val="00D65620"/>
    <w:pPr>
      <w:pBdr>
        <w:top w:val="nil"/>
        <w:left w:val="nil"/>
        <w:bottom w:val="nil"/>
        <w:right w:val="nil"/>
        <w:between w:val="nil"/>
        <w:bar w:val="nil"/>
      </w:pBdr>
      <w:spacing w:after="160" w:line="259" w:lineRule="auto"/>
    </w:pPr>
    <w:rPr>
      <w:rFonts w:eastAsia="Calibri" w:cs="Calibri"/>
      <w:color w:val="000000"/>
      <w:sz w:val="22"/>
      <w:szCs w:val="22"/>
      <w:u w:color="000000"/>
      <w:bdr w:val="nil"/>
      <w:lang w:val="de-DE" w:eastAsia="en-GB"/>
    </w:rPr>
  </w:style>
  <w:style w:type="paragraph" w:customStyle="1" w:styleId="xxmsonormal">
    <w:name w:val="x_xmsonormal"/>
    <w:basedOn w:val="Normal"/>
    <w:rsid w:val="00A02249"/>
    <w:pPr>
      <w:adjustRightInd/>
      <w:snapToGrid/>
      <w:spacing w:before="0" w:after="0"/>
      <w:ind w:left="0" w:firstLine="0"/>
    </w:pPr>
    <w:rPr>
      <w:rFonts w:ascii="ＭＳ Ｐゴシック" w:eastAsia="ＭＳ Ｐゴシック" w:hAnsi="ＭＳ Ｐゴシック" w:cs="ＭＳ Ｐゴシック"/>
      <w:bCs w:val="0"/>
      <w:kern w:val="0"/>
      <w:sz w:val="24"/>
      <w:szCs w:val="24"/>
    </w:rPr>
  </w:style>
  <w:style w:type="paragraph" w:customStyle="1" w:styleId="xxtablepara">
    <w:name w:val="x_xtablepara"/>
    <w:basedOn w:val="Normal"/>
    <w:rsid w:val="00A02249"/>
    <w:pPr>
      <w:adjustRightInd/>
      <w:snapToGrid/>
      <w:spacing w:before="0" w:after="0"/>
      <w:ind w:left="0" w:firstLine="0"/>
    </w:pPr>
    <w:rPr>
      <w:rFonts w:ascii="ＭＳ Ｐゴシック" w:eastAsia="ＭＳ Ｐゴシック" w:hAnsi="ＭＳ Ｐゴシック" w:cs="ＭＳ Ｐゴシック"/>
      <w:bCs w:val="0"/>
      <w:kern w:val="0"/>
      <w:sz w:val="24"/>
      <w:szCs w:val="24"/>
    </w:rPr>
  </w:style>
  <w:style w:type="paragraph" w:customStyle="1" w:styleId="m-6763940314897012049xmsonormal">
    <w:name w:val="m_-6763940314897012049xmsonormal"/>
    <w:basedOn w:val="Normal"/>
    <w:rsid w:val="005C6AA8"/>
    <w:pPr>
      <w:adjustRightInd/>
      <w:snapToGrid/>
      <w:spacing w:before="100" w:beforeAutospacing="1" w:after="100" w:afterAutospacing="1"/>
      <w:ind w:left="0" w:firstLine="0"/>
    </w:pPr>
    <w:rPr>
      <w:rFonts w:eastAsia="Times New Roman"/>
      <w:bCs w:val="0"/>
      <w:kern w:val="0"/>
      <w:sz w:val="24"/>
      <w:szCs w:val="24"/>
      <w:lang w:val="en-MY" w:eastAsia="en-MY"/>
    </w:rPr>
  </w:style>
  <w:style w:type="table" w:customStyle="1" w:styleId="TableGrid1">
    <w:name w:val="Table Grid1"/>
    <w:basedOn w:val="TableNormal"/>
    <w:next w:val="TableGrid"/>
    <w:uiPriority w:val="39"/>
    <w:rsid w:val="001F5155"/>
    <w:rPr>
      <w:rFonts w:asciiTheme="minorHAnsi" w:eastAsiaTheme="minorEastAsia" w:hAnsiTheme="minorHAnsi" w:cstheme="minorBidi"/>
      <w:sz w:val="22"/>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F5155"/>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msonormal">
    <w:name w:val="x_xxmsonormal"/>
    <w:basedOn w:val="Normal"/>
    <w:uiPriority w:val="99"/>
    <w:semiHidden/>
    <w:rsid w:val="00F11E41"/>
    <w:pPr>
      <w:adjustRightInd/>
      <w:snapToGrid/>
      <w:spacing w:before="0" w:after="0"/>
      <w:ind w:left="0" w:firstLine="0"/>
    </w:pPr>
    <w:rPr>
      <w:rFonts w:ascii="ＭＳ Ｐゴシック" w:eastAsia="ＭＳ Ｐゴシック" w:hAnsi="ＭＳ Ｐゴシック" w:cs="ＭＳ Ｐゴシック"/>
      <w:bCs w:val="0"/>
      <w:kern w:val="0"/>
      <w:sz w:val="24"/>
      <w:szCs w:val="24"/>
    </w:rPr>
  </w:style>
  <w:style w:type="paragraph" w:customStyle="1" w:styleId="p1">
    <w:name w:val="p1"/>
    <w:basedOn w:val="Normal"/>
    <w:rsid w:val="00EC1360"/>
    <w:pPr>
      <w:adjustRightInd/>
      <w:snapToGrid/>
      <w:spacing w:before="100" w:beforeAutospacing="1" w:after="100" w:afterAutospacing="1"/>
      <w:ind w:left="0" w:firstLine="0"/>
      <w:jc w:val="both"/>
    </w:pPr>
    <w:rPr>
      <w:rFonts w:ascii="游ゴシック" w:eastAsia="游ゴシック" w:hAnsi="游ゴシック" w:cs="Calibri"/>
      <w:bCs w:val="0"/>
      <w:kern w:val="0"/>
      <w:sz w:val="22"/>
      <w:szCs w:val="22"/>
    </w:rPr>
  </w:style>
  <w:style w:type="character" w:customStyle="1" w:styleId="s1">
    <w:name w:val="s1"/>
    <w:basedOn w:val="DefaultParagraphFont"/>
    <w:rsid w:val="00EC1360"/>
  </w:style>
  <w:style w:type="paragraph" w:customStyle="1" w:styleId="gmail-m6716859331027851365m-6763940314897012049xmsonormal">
    <w:name w:val="gmail-m_6716859331027851365m-6763940314897012049xmsonormal"/>
    <w:basedOn w:val="Normal"/>
    <w:rsid w:val="00E952A5"/>
    <w:pPr>
      <w:adjustRightInd/>
      <w:snapToGrid/>
      <w:spacing w:before="100" w:beforeAutospacing="1" w:after="100" w:afterAutospacing="1"/>
      <w:ind w:left="0" w:firstLine="0"/>
    </w:pPr>
    <w:rPr>
      <w:rFonts w:ascii="Calibri" w:eastAsiaTheme="minorEastAsia" w:hAnsi="Calibri" w:cs="Calibri"/>
      <w:bCs w:val="0"/>
      <w:kern w:val="0"/>
      <w:sz w:val="22"/>
      <w:szCs w:val="22"/>
    </w:rPr>
  </w:style>
  <w:style w:type="table" w:customStyle="1" w:styleId="50">
    <w:name w:val="表 (格子)5"/>
    <w:basedOn w:val="TableNormal"/>
    <w:next w:val="TableGrid"/>
    <w:uiPriority w:val="59"/>
    <w:rsid w:val="00DD6806"/>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ulturldomain">
    <w:name w:val="result__url__domain"/>
    <w:basedOn w:val="DefaultParagraphFont"/>
    <w:rsid w:val="002A3EF2"/>
  </w:style>
  <w:style w:type="table" w:customStyle="1" w:styleId="60">
    <w:name w:val="表 (格子)6"/>
    <w:basedOn w:val="TableNormal"/>
    <w:next w:val="TableGrid"/>
    <w:uiPriority w:val="39"/>
    <w:rsid w:val="00661C45"/>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msohyperlink">
    <w:name w:val="x_msohyperlink"/>
    <w:basedOn w:val="DefaultParagraphFont"/>
    <w:rsid w:val="006B6223"/>
  </w:style>
  <w:style w:type="paragraph" w:customStyle="1" w:styleId="TableParagraph">
    <w:name w:val="Table Paragraph"/>
    <w:basedOn w:val="Normal"/>
    <w:uiPriority w:val="1"/>
    <w:qFormat/>
    <w:rsid w:val="00A36B37"/>
    <w:pPr>
      <w:widowControl w:val="0"/>
      <w:autoSpaceDE w:val="0"/>
      <w:autoSpaceDN w:val="0"/>
      <w:adjustRightInd/>
      <w:snapToGrid/>
      <w:spacing w:before="0" w:after="0"/>
      <w:ind w:left="107" w:firstLine="0"/>
    </w:pPr>
    <w:rPr>
      <w:rFonts w:eastAsia="Times New Roman"/>
      <w:bCs w:val="0"/>
      <w:kern w:val="0"/>
      <w:sz w:val="22"/>
      <w:szCs w:val="22"/>
      <w:lang w:eastAsia="en-US"/>
    </w:rPr>
  </w:style>
  <w:style w:type="paragraph" w:styleId="FootnoteText">
    <w:name w:val="footnote text"/>
    <w:basedOn w:val="Normal"/>
    <w:link w:val="FootnoteTextChar"/>
    <w:semiHidden/>
    <w:unhideWhenUsed/>
    <w:rsid w:val="003901A1"/>
    <w:pPr>
      <w:spacing w:before="0" w:after="0"/>
    </w:pPr>
    <w:rPr>
      <w:sz w:val="20"/>
      <w:szCs w:val="20"/>
    </w:rPr>
  </w:style>
  <w:style w:type="character" w:customStyle="1" w:styleId="FootnoteTextChar">
    <w:name w:val="Footnote Text Char"/>
    <w:basedOn w:val="DefaultParagraphFont"/>
    <w:link w:val="FootnoteText"/>
    <w:semiHidden/>
    <w:rsid w:val="003901A1"/>
    <w:rPr>
      <w:rFonts w:ascii="Times New Roman" w:hAnsi="Times New Roman"/>
      <w:bCs/>
      <w:kern w:val="2"/>
      <w:lang w:val="en-US" w:eastAsia="ja-JP"/>
    </w:rPr>
  </w:style>
  <w:style w:type="character" w:styleId="FootnoteReference">
    <w:name w:val="footnote reference"/>
    <w:basedOn w:val="DefaultParagraphFont"/>
    <w:uiPriority w:val="99"/>
    <w:semiHidden/>
    <w:unhideWhenUsed/>
    <w:rsid w:val="003901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60"/>
      <w:marRight w:val="0"/>
      <w:marTop w:val="6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48"/>
              <w:marRight w:val="60"/>
              <w:marTop w:val="0"/>
              <w:marBottom w:val="60"/>
              <w:divBdr>
                <w:top w:val="none" w:sz="0" w:space="0" w:color="auto"/>
                <w:left w:val="none" w:sz="0" w:space="0" w:color="auto"/>
                <w:bottom w:val="none" w:sz="0" w:space="0" w:color="auto"/>
                <w:right w:val="none" w:sz="0" w:space="0" w:color="auto"/>
              </w:divBdr>
              <w:divsChild>
                <w:div w:id="10">
                  <w:marLeft w:val="0"/>
                  <w:marRight w:val="72"/>
                  <w:marTop w:val="0"/>
                  <w:marBottom w:val="216"/>
                  <w:divBdr>
                    <w:top w:val="none" w:sz="0" w:space="0" w:color="auto"/>
                    <w:left w:val="none" w:sz="0" w:space="0" w:color="auto"/>
                    <w:bottom w:val="none" w:sz="0" w:space="0" w:color="auto"/>
                    <w:right w:val="none" w:sz="0" w:space="0" w:color="auto"/>
                  </w:divBdr>
                </w:div>
              </w:divsChild>
            </w:div>
          </w:divsChild>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2436679">
      <w:bodyDiv w:val="1"/>
      <w:marLeft w:val="0"/>
      <w:marRight w:val="0"/>
      <w:marTop w:val="0"/>
      <w:marBottom w:val="0"/>
      <w:divBdr>
        <w:top w:val="none" w:sz="0" w:space="0" w:color="auto"/>
        <w:left w:val="none" w:sz="0" w:space="0" w:color="auto"/>
        <w:bottom w:val="none" w:sz="0" w:space="0" w:color="auto"/>
        <w:right w:val="none" w:sz="0" w:space="0" w:color="auto"/>
      </w:divBdr>
    </w:div>
    <w:div w:id="7294425">
      <w:bodyDiv w:val="1"/>
      <w:marLeft w:val="0"/>
      <w:marRight w:val="0"/>
      <w:marTop w:val="0"/>
      <w:marBottom w:val="0"/>
      <w:divBdr>
        <w:top w:val="none" w:sz="0" w:space="0" w:color="auto"/>
        <w:left w:val="none" w:sz="0" w:space="0" w:color="auto"/>
        <w:bottom w:val="none" w:sz="0" w:space="0" w:color="auto"/>
        <w:right w:val="none" w:sz="0" w:space="0" w:color="auto"/>
      </w:divBdr>
    </w:div>
    <w:div w:id="7996340">
      <w:bodyDiv w:val="1"/>
      <w:marLeft w:val="0"/>
      <w:marRight w:val="0"/>
      <w:marTop w:val="0"/>
      <w:marBottom w:val="0"/>
      <w:divBdr>
        <w:top w:val="none" w:sz="0" w:space="0" w:color="auto"/>
        <w:left w:val="none" w:sz="0" w:space="0" w:color="auto"/>
        <w:bottom w:val="none" w:sz="0" w:space="0" w:color="auto"/>
        <w:right w:val="none" w:sz="0" w:space="0" w:color="auto"/>
      </w:divBdr>
    </w:div>
    <w:div w:id="8144862">
      <w:bodyDiv w:val="1"/>
      <w:marLeft w:val="0"/>
      <w:marRight w:val="0"/>
      <w:marTop w:val="0"/>
      <w:marBottom w:val="0"/>
      <w:divBdr>
        <w:top w:val="none" w:sz="0" w:space="0" w:color="auto"/>
        <w:left w:val="none" w:sz="0" w:space="0" w:color="auto"/>
        <w:bottom w:val="none" w:sz="0" w:space="0" w:color="auto"/>
        <w:right w:val="none" w:sz="0" w:space="0" w:color="auto"/>
      </w:divBdr>
    </w:div>
    <w:div w:id="9189524">
      <w:bodyDiv w:val="1"/>
      <w:marLeft w:val="0"/>
      <w:marRight w:val="0"/>
      <w:marTop w:val="0"/>
      <w:marBottom w:val="0"/>
      <w:divBdr>
        <w:top w:val="none" w:sz="0" w:space="0" w:color="auto"/>
        <w:left w:val="none" w:sz="0" w:space="0" w:color="auto"/>
        <w:bottom w:val="none" w:sz="0" w:space="0" w:color="auto"/>
        <w:right w:val="none" w:sz="0" w:space="0" w:color="auto"/>
      </w:divBdr>
    </w:div>
    <w:div w:id="10224903">
      <w:bodyDiv w:val="1"/>
      <w:marLeft w:val="0"/>
      <w:marRight w:val="0"/>
      <w:marTop w:val="0"/>
      <w:marBottom w:val="0"/>
      <w:divBdr>
        <w:top w:val="none" w:sz="0" w:space="0" w:color="auto"/>
        <w:left w:val="none" w:sz="0" w:space="0" w:color="auto"/>
        <w:bottom w:val="none" w:sz="0" w:space="0" w:color="auto"/>
        <w:right w:val="none" w:sz="0" w:space="0" w:color="auto"/>
      </w:divBdr>
    </w:div>
    <w:div w:id="12154514">
      <w:bodyDiv w:val="1"/>
      <w:marLeft w:val="0"/>
      <w:marRight w:val="0"/>
      <w:marTop w:val="0"/>
      <w:marBottom w:val="0"/>
      <w:divBdr>
        <w:top w:val="none" w:sz="0" w:space="0" w:color="auto"/>
        <w:left w:val="none" w:sz="0" w:space="0" w:color="auto"/>
        <w:bottom w:val="none" w:sz="0" w:space="0" w:color="auto"/>
        <w:right w:val="none" w:sz="0" w:space="0" w:color="auto"/>
      </w:divBdr>
    </w:div>
    <w:div w:id="15935236">
      <w:bodyDiv w:val="1"/>
      <w:marLeft w:val="0"/>
      <w:marRight w:val="0"/>
      <w:marTop w:val="0"/>
      <w:marBottom w:val="0"/>
      <w:divBdr>
        <w:top w:val="none" w:sz="0" w:space="0" w:color="auto"/>
        <w:left w:val="none" w:sz="0" w:space="0" w:color="auto"/>
        <w:bottom w:val="none" w:sz="0" w:space="0" w:color="auto"/>
        <w:right w:val="none" w:sz="0" w:space="0" w:color="auto"/>
      </w:divBdr>
    </w:div>
    <w:div w:id="19934099">
      <w:bodyDiv w:val="1"/>
      <w:marLeft w:val="0"/>
      <w:marRight w:val="0"/>
      <w:marTop w:val="0"/>
      <w:marBottom w:val="0"/>
      <w:divBdr>
        <w:top w:val="none" w:sz="0" w:space="0" w:color="auto"/>
        <w:left w:val="none" w:sz="0" w:space="0" w:color="auto"/>
        <w:bottom w:val="none" w:sz="0" w:space="0" w:color="auto"/>
        <w:right w:val="none" w:sz="0" w:space="0" w:color="auto"/>
      </w:divBdr>
    </w:div>
    <w:div w:id="20518646">
      <w:bodyDiv w:val="1"/>
      <w:marLeft w:val="0"/>
      <w:marRight w:val="0"/>
      <w:marTop w:val="0"/>
      <w:marBottom w:val="0"/>
      <w:divBdr>
        <w:top w:val="none" w:sz="0" w:space="0" w:color="auto"/>
        <w:left w:val="none" w:sz="0" w:space="0" w:color="auto"/>
        <w:bottom w:val="none" w:sz="0" w:space="0" w:color="auto"/>
        <w:right w:val="none" w:sz="0" w:space="0" w:color="auto"/>
      </w:divBdr>
    </w:div>
    <w:div w:id="21831941">
      <w:bodyDiv w:val="1"/>
      <w:marLeft w:val="0"/>
      <w:marRight w:val="0"/>
      <w:marTop w:val="0"/>
      <w:marBottom w:val="0"/>
      <w:divBdr>
        <w:top w:val="none" w:sz="0" w:space="0" w:color="auto"/>
        <w:left w:val="none" w:sz="0" w:space="0" w:color="auto"/>
        <w:bottom w:val="none" w:sz="0" w:space="0" w:color="auto"/>
        <w:right w:val="none" w:sz="0" w:space="0" w:color="auto"/>
      </w:divBdr>
    </w:div>
    <w:div w:id="23019944">
      <w:bodyDiv w:val="1"/>
      <w:marLeft w:val="0"/>
      <w:marRight w:val="0"/>
      <w:marTop w:val="0"/>
      <w:marBottom w:val="0"/>
      <w:divBdr>
        <w:top w:val="none" w:sz="0" w:space="0" w:color="auto"/>
        <w:left w:val="none" w:sz="0" w:space="0" w:color="auto"/>
        <w:bottom w:val="none" w:sz="0" w:space="0" w:color="auto"/>
        <w:right w:val="none" w:sz="0" w:space="0" w:color="auto"/>
      </w:divBdr>
    </w:div>
    <w:div w:id="23096130">
      <w:bodyDiv w:val="1"/>
      <w:marLeft w:val="0"/>
      <w:marRight w:val="0"/>
      <w:marTop w:val="0"/>
      <w:marBottom w:val="0"/>
      <w:divBdr>
        <w:top w:val="none" w:sz="0" w:space="0" w:color="auto"/>
        <w:left w:val="none" w:sz="0" w:space="0" w:color="auto"/>
        <w:bottom w:val="none" w:sz="0" w:space="0" w:color="auto"/>
        <w:right w:val="none" w:sz="0" w:space="0" w:color="auto"/>
      </w:divBdr>
    </w:div>
    <w:div w:id="28461648">
      <w:bodyDiv w:val="1"/>
      <w:marLeft w:val="0"/>
      <w:marRight w:val="0"/>
      <w:marTop w:val="0"/>
      <w:marBottom w:val="0"/>
      <w:divBdr>
        <w:top w:val="none" w:sz="0" w:space="0" w:color="auto"/>
        <w:left w:val="none" w:sz="0" w:space="0" w:color="auto"/>
        <w:bottom w:val="none" w:sz="0" w:space="0" w:color="auto"/>
        <w:right w:val="none" w:sz="0" w:space="0" w:color="auto"/>
      </w:divBdr>
    </w:div>
    <w:div w:id="28838993">
      <w:bodyDiv w:val="1"/>
      <w:marLeft w:val="0"/>
      <w:marRight w:val="0"/>
      <w:marTop w:val="0"/>
      <w:marBottom w:val="0"/>
      <w:divBdr>
        <w:top w:val="none" w:sz="0" w:space="0" w:color="auto"/>
        <w:left w:val="none" w:sz="0" w:space="0" w:color="auto"/>
        <w:bottom w:val="none" w:sz="0" w:space="0" w:color="auto"/>
        <w:right w:val="none" w:sz="0" w:space="0" w:color="auto"/>
      </w:divBdr>
    </w:div>
    <w:div w:id="31539478">
      <w:bodyDiv w:val="1"/>
      <w:marLeft w:val="0"/>
      <w:marRight w:val="0"/>
      <w:marTop w:val="0"/>
      <w:marBottom w:val="0"/>
      <w:divBdr>
        <w:top w:val="none" w:sz="0" w:space="0" w:color="auto"/>
        <w:left w:val="none" w:sz="0" w:space="0" w:color="auto"/>
        <w:bottom w:val="none" w:sz="0" w:space="0" w:color="auto"/>
        <w:right w:val="none" w:sz="0" w:space="0" w:color="auto"/>
      </w:divBdr>
    </w:div>
    <w:div w:id="35280251">
      <w:bodyDiv w:val="1"/>
      <w:marLeft w:val="0"/>
      <w:marRight w:val="0"/>
      <w:marTop w:val="0"/>
      <w:marBottom w:val="0"/>
      <w:divBdr>
        <w:top w:val="none" w:sz="0" w:space="0" w:color="auto"/>
        <w:left w:val="none" w:sz="0" w:space="0" w:color="auto"/>
        <w:bottom w:val="none" w:sz="0" w:space="0" w:color="auto"/>
        <w:right w:val="none" w:sz="0" w:space="0" w:color="auto"/>
      </w:divBdr>
    </w:div>
    <w:div w:id="38744929">
      <w:bodyDiv w:val="1"/>
      <w:marLeft w:val="0"/>
      <w:marRight w:val="0"/>
      <w:marTop w:val="0"/>
      <w:marBottom w:val="0"/>
      <w:divBdr>
        <w:top w:val="none" w:sz="0" w:space="0" w:color="auto"/>
        <w:left w:val="none" w:sz="0" w:space="0" w:color="auto"/>
        <w:bottom w:val="none" w:sz="0" w:space="0" w:color="auto"/>
        <w:right w:val="none" w:sz="0" w:space="0" w:color="auto"/>
      </w:divBdr>
    </w:div>
    <w:div w:id="42872968">
      <w:bodyDiv w:val="1"/>
      <w:marLeft w:val="0"/>
      <w:marRight w:val="0"/>
      <w:marTop w:val="0"/>
      <w:marBottom w:val="0"/>
      <w:divBdr>
        <w:top w:val="none" w:sz="0" w:space="0" w:color="auto"/>
        <w:left w:val="none" w:sz="0" w:space="0" w:color="auto"/>
        <w:bottom w:val="none" w:sz="0" w:space="0" w:color="auto"/>
        <w:right w:val="none" w:sz="0" w:space="0" w:color="auto"/>
      </w:divBdr>
    </w:div>
    <w:div w:id="44719561">
      <w:bodyDiv w:val="1"/>
      <w:marLeft w:val="0"/>
      <w:marRight w:val="0"/>
      <w:marTop w:val="0"/>
      <w:marBottom w:val="0"/>
      <w:divBdr>
        <w:top w:val="none" w:sz="0" w:space="0" w:color="auto"/>
        <w:left w:val="none" w:sz="0" w:space="0" w:color="auto"/>
        <w:bottom w:val="none" w:sz="0" w:space="0" w:color="auto"/>
        <w:right w:val="none" w:sz="0" w:space="0" w:color="auto"/>
      </w:divBdr>
    </w:div>
    <w:div w:id="51462067">
      <w:bodyDiv w:val="1"/>
      <w:marLeft w:val="0"/>
      <w:marRight w:val="0"/>
      <w:marTop w:val="0"/>
      <w:marBottom w:val="0"/>
      <w:divBdr>
        <w:top w:val="none" w:sz="0" w:space="0" w:color="auto"/>
        <w:left w:val="none" w:sz="0" w:space="0" w:color="auto"/>
        <w:bottom w:val="none" w:sz="0" w:space="0" w:color="auto"/>
        <w:right w:val="none" w:sz="0" w:space="0" w:color="auto"/>
      </w:divBdr>
    </w:div>
    <w:div w:id="52511427">
      <w:bodyDiv w:val="1"/>
      <w:marLeft w:val="0"/>
      <w:marRight w:val="0"/>
      <w:marTop w:val="0"/>
      <w:marBottom w:val="0"/>
      <w:divBdr>
        <w:top w:val="none" w:sz="0" w:space="0" w:color="auto"/>
        <w:left w:val="none" w:sz="0" w:space="0" w:color="auto"/>
        <w:bottom w:val="none" w:sz="0" w:space="0" w:color="auto"/>
        <w:right w:val="none" w:sz="0" w:space="0" w:color="auto"/>
      </w:divBdr>
    </w:div>
    <w:div w:id="52891217">
      <w:bodyDiv w:val="1"/>
      <w:marLeft w:val="0"/>
      <w:marRight w:val="0"/>
      <w:marTop w:val="0"/>
      <w:marBottom w:val="0"/>
      <w:divBdr>
        <w:top w:val="none" w:sz="0" w:space="0" w:color="auto"/>
        <w:left w:val="none" w:sz="0" w:space="0" w:color="auto"/>
        <w:bottom w:val="none" w:sz="0" w:space="0" w:color="auto"/>
        <w:right w:val="none" w:sz="0" w:space="0" w:color="auto"/>
      </w:divBdr>
    </w:div>
    <w:div w:id="54671199">
      <w:bodyDiv w:val="1"/>
      <w:marLeft w:val="0"/>
      <w:marRight w:val="0"/>
      <w:marTop w:val="0"/>
      <w:marBottom w:val="0"/>
      <w:divBdr>
        <w:top w:val="none" w:sz="0" w:space="0" w:color="auto"/>
        <w:left w:val="none" w:sz="0" w:space="0" w:color="auto"/>
        <w:bottom w:val="none" w:sz="0" w:space="0" w:color="auto"/>
        <w:right w:val="none" w:sz="0" w:space="0" w:color="auto"/>
      </w:divBdr>
    </w:div>
    <w:div w:id="55594654">
      <w:bodyDiv w:val="1"/>
      <w:marLeft w:val="0"/>
      <w:marRight w:val="0"/>
      <w:marTop w:val="0"/>
      <w:marBottom w:val="0"/>
      <w:divBdr>
        <w:top w:val="none" w:sz="0" w:space="0" w:color="auto"/>
        <w:left w:val="none" w:sz="0" w:space="0" w:color="auto"/>
        <w:bottom w:val="none" w:sz="0" w:space="0" w:color="auto"/>
        <w:right w:val="none" w:sz="0" w:space="0" w:color="auto"/>
      </w:divBdr>
      <w:divsChild>
        <w:div w:id="1951619343">
          <w:marLeft w:val="0"/>
          <w:marRight w:val="0"/>
          <w:marTop w:val="0"/>
          <w:marBottom w:val="0"/>
          <w:divBdr>
            <w:top w:val="single" w:sz="2" w:space="0" w:color="D9D9E3"/>
            <w:left w:val="single" w:sz="2" w:space="0" w:color="D9D9E3"/>
            <w:bottom w:val="single" w:sz="2" w:space="0" w:color="D9D9E3"/>
            <w:right w:val="single" w:sz="2" w:space="0" w:color="D9D9E3"/>
          </w:divBdr>
          <w:divsChild>
            <w:div w:id="1038703799">
              <w:marLeft w:val="0"/>
              <w:marRight w:val="0"/>
              <w:marTop w:val="0"/>
              <w:marBottom w:val="0"/>
              <w:divBdr>
                <w:top w:val="single" w:sz="2" w:space="0" w:color="D9D9E3"/>
                <w:left w:val="single" w:sz="2" w:space="0" w:color="D9D9E3"/>
                <w:bottom w:val="single" w:sz="2" w:space="0" w:color="D9D9E3"/>
                <w:right w:val="single" w:sz="2" w:space="0" w:color="D9D9E3"/>
              </w:divBdr>
              <w:divsChild>
                <w:div w:id="1249575577">
                  <w:marLeft w:val="0"/>
                  <w:marRight w:val="0"/>
                  <w:marTop w:val="0"/>
                  <w:marBottom w:val="0"/>
                  <w:divBdr>
                    <w:top w:val="single" w:sz="2" w:space="0" w:color="D9D9E3"/>
                    <w:left w:val="single" w:sz="2" w:space="0" w:color="D9D9E3"/>
                    <w:bottom w:val="single" w:sz="2" w:space="0" w:color="D9D9E3"/>
                    <w:right w:val="single" w:sz="2" w:space="0" w:color="D9D9E3"/>
                  </w:divBdr>
                  <w:divsChild>
                    <w:div w:id="483398839">
                      <w:marLeft w:val="0"/>
                      <w:marRight w:val="0"/>
                      <w:marTop w:val="0"/>
                      <w:marBottom w:val="0"/>
                      <w:divBdr>
                        <w:top w:val="single" w:sz="2" w:space="0" w:color="D9D9E3"/>
                        <w:left w:val="single" w:sz="2" w:space="0" w:color="D9D9E3"/>
                        <w:bottom w:val="single" w:sz="2" w:space="0" w:color="D9D9E3"/>
                        <w:right w:val="single" w:sz="2" w:space="0" w:color="D9D9E3"/>
                      </w:divBdr>
                      <w:divsChild>
                        <w:div w:id="1315066593">
                          <w:marLeft w:val="0"/>
                          <w:marRight w:val="0"/>
                          <w:marTop w:val="0"/>
                          <w:marBottom w:val="0"/>
                          <w:divBdr>
                            <w:top w:val="single" w:sz="2" w:space="0" w:color="D9D9E3"/>
                            <w:left w:val="single" w:sz="2" w:space="0" w:color="D9D9E3"/>
                            <w:bottom w:val="single" w:sz="2" w:space="0" w:color="D9D9E3"/>
                            <w:right w:val="single" w:sz="2" w:space="0" w:color="D9D9E3"/>
                          </w:divBdr>
                          <w:divsChild>
                            <w:div w:id="1554775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3714445">
                                  <w:marLeft w:val="0"/>
                                  <w:marRight w:val="0"/>
                                  <w:marTop w:val="0"/>
                                  <w:marBottom w:val="0"/>
                                  <w:divBdr>
                                    <w:top w:val="single" w:sz="2" w:space="0" w:color="D9D9E3"/>
                                    <w:left w:val="single" w:sz="2" w:space="0" w:color="D9D9E3"/>
                                    <w:bottom w:val="single" w:sz="2" w:space="0" w:color="D9D9E3"/>
                                    <w:right w:val="single" w:sz="2" w:space="0" w:color="D9D9E3"/>
                                  </w:divBdr>
                                  <w:divsChild>
                                    <w:div w:id="366369440">
                                      <w:marLeft w:val="0"/>
                                      <w:marRight w:val="0"/>
                                      <w:marTop w:val="0"/>
                                      <w:marBottom w:val="0"/>
                                      <w:divBdr>
                                        <w:top w:val="single" w:sz="2" w:space="0" w:color="D9D9E3"/>
                                        <w:left w:val="single" w:sz="2" w:space="0" w:color="D9D9E3"/>
                                        <w:bottom w:val="single" w:sz="2" w:space="0" w:color="D9D9E3"/>
                                        <w:right w:val="single" w:sz="2" w:space="0" w:color="D9D9E3"/>
                                      </w:divBdr>
                                      <w:divsChild>
                                        <w:div w:id="1034382044">
                                          <w:marLeft w:val="0"/>
                                          <w:marRight w:val="0"/>
                                          <w:marTop w:val="0"/>
                                          <w:marBottom w:val="0"/>
                                          <w:divBdr>
                                            <w:top w:val="single" w:sz="2" w:space="0" w:color="D9D9E3"/>
                                            <w:left w:val="single" w:sz="2" w:space="0" w:color="D9D9E3"/>
                                            <w:bottom w:val="single" w:sz="2" w:space="0" w:color="D9D9E3"/>
                                            <w:right w:val="single" w:sz="2" w:space="0" w:color="D9D9E3"/>
                                          </w:divBdr>
                                          <w:divsChild>
                                            <w:div w:id="567884746">
                                              <w:marLeft w:val="0"/>
                                              <w:marRight w:val="0"/>
                                              <w:marTop w:val="0"/>
                                              <w:marBottom w:val="0"/>
                                              <w:divBdr>
                                                <w:top w:val="single" w:sz="2" w:space="0" w:color="D9D9E3"/>
                                                <w:left w:val="single" w:sz="2" w:space="0" w:color="D9D9E3"/>
                                                <w:bottom w:val="single" w:sz="2" w:space="0" w:color="D9D9E3"/>
                                                <w:right w:val="single" w:sz="2" w:space="0" w:color="D9D9E3"/>
                                              </w:divBdr>
                                              <w:divsChild>
                                                <w:div w:id="371423862">
                                                  <w:marLeft w:val="0"/>
                                                  <w:marRight w:val="0"/>
                                                  <w:marTop w:val="0"/>
                                                  <w:marBottom w:val="0"/>
                                                  <w:divBdr>
                                                    <w:top w:val="single" w:sz="2" w:space="0" w:color="D9D9E3"/>
                                                    <w:left w:val="single" w:sz="2" w:space="0" w:color="D9D9E3"/>
                                                    <w:bottom w:val="single" w:sz="2" w:space="0" w:color="D9D9E3"/>
                                                    <w:right w:val="single" w:sz="2" w:space="0" w:color="D9D9E3"/>
                                                  </w:divBdr>
                                                  <w:divsChild>
                                                    <w:div w:id="1433014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3867153">
          <w:marLeft w:val="0"/>
          <w:marRight w:val="0"/>
          <w:marTop w:val="0"/>
          <w:marBottom w:val="0"/>
          <w:divBdr>
            <w:top w:val="none" w:sz="0" w:space="0" w:color="auto"/>
            <w:left w:val="none" w:sz="0" w:space="0" w:color="auto"/>
            <w:bottom w:val="none" w:sz="0" w:space="0" w:color="auto"/>
            <w:right w:val="none" w:sz="0" w:space="0" w:color="auto"/>
          </w:divBdr>
        </w:div>
      </w:divsChild>
    </w:div>
    <w:div w:id="63798960">
      <w:bodyDiv w:val="1"/>
      <w:marLeft w:val="0"/>
      <w:marRight w:val="0"/>
      <w:marTop w:val="0"/>
      <w:marBottom w:val="0"/>
      <w:divBdr>
        <w:top w:val="none" w:sz="0" w:space="0" w:color="auto"/>
        <w:left w:val="none" w:sz="0" w:space="0" w:color="auto"/>
        <w:bottom w:val="none" w:sz="0" w:space="0" w:color="auto"/>
        <w:right w:val="none" w:sz="0" w:space="0" w:color="auto"/>
      </w:divBdr>
    </w:div>
    <w:div w:id="64382126">
      <w:bodyDiv w:val="1"/>
      <w:marLeft w:val="0"/>
      <w:marRight w:val="0"/>
      <w:marTop w:val="0"/>
      <w:marBottom w:val="0"/>
      <w:divBdr>
        <w:top w:val="none" w:sz="0" w:space="0" w:color="auto"/>
        <w:left w:val="none" w:sz="0" w:space="0" w:color="auto"/>
        <w:bottom w:val="none" w:sz="0" w:space="0" w:color="auto"/>
        <w:right w:val="none" w:sz="0" w:space="0" w:color="auto"/>
      </w:divBdr>
    </w:div>
    <w:div w:id="66539431">
      <w:bodyDiv w:val="1"/>
      <w:marLeft w:val="0"/>
      <w:marRight w:val="0"/>
      <w:marTop w:val="0"/>
      <w:marBottom w:val="0"/>
      <w:divBdr>
        <w:top w:val="none" w:sz="0" w:space="0" w:color="auto"/>
        <w:left w:val="none" w:sz="0" w:space="0" w:color="auto"/>
        <w:bottom w:val="none" w:sz="0" w:space="0" w:color="auto"/>
        <w:right w:val="none" w:sz="0" w:space="0" w:color="auto"/>
      </w:divBdr>
    </w:div>
    <w:div w:id="69815903">
      <w:bodyDiv w:val="1"/>
      <w:marLeft w:val="0"/>
      <w:marRight w:val="0"/>
      <w:marTop w:val="0"/>
      <w:marBottom w:val="0"/>
      <w:divBdr>
        <w:top w:val="none" w:sz="0" w:space="0" w:color="auto"/>
        <w:left w:val="none" w:sz="0" w:space="0" w:color="auto"/>
        <w:bottom w:val="none" w:sz="0" w:space="0" w:color="auto"/>
        <w:right w:val="none" w:sz="0" w:space="0" w:color="auto"/>
      </w:divBdr>
    </w:div>
    <w:div w:id="71896325">
      <w:bodyDiv w:val="1"/>
      <w:marLeft w:val="0"/>
      <w:marRight w:val="0"/>
      <w:marTop w:val="0"/>
      <w:marBottom w:val="0"/>
      <w:divBdr>
        <w:top w:val="none" w:sz="0" w:space="0" w:color="auto"/>
        <w:left w:val="none" w:sz="0" w:space="0" w:color="auto"/>
        <w:bottom w:val="none" w:sz="0" w:space="0" w:color="auto"/>
        <w:right w:val="none" w:sz="0" w:space="0" w:color="auto"/>
      </w:divBdr>
      <w:divsChild>
        <w:div w:id="1373575750">
          <w:marLeft w:val="0"/>
          <w:marRight w:val="0"/>
          <w:marTop w:val="0"/>
          <w:marBottom w:val="750"/>
          <w:divBdr>
            <w:top w:val="single" w:sz="12" w:space="26" w:color="000000"/>
            <w:left w:val="single" w:sz="12" w:space="31" w:color="000000"/>
            <w:bottom w:val="single" w:sz="12" w:space="26" w:color="000000"/>
            <w:right w:val="single" w:sz="12" w:space="31" w:color="000000"/>
          </w:divBdr>
          <w:divsChild>
            <w:div w:id="152526836">
              <w:marLeft w:val="0"/>
              <w:marRight w:val="0"/>
              <w:marTop w:val="0"/>
              <w:marBottom w:val="0"/>
              <w:divBdr>
                <w:top w:val="none" w:sz="0" w:space="0" w:color="auto"/>
                <w:left w:val="none" w:sz="0" w:space="0" w:color="auto"/>
                <w:bottom w:val="none" w:sz="0" w:space="0" w:color="auto"/>
                <w:right w:val="none" w:sz="0" w:space="0" w:color="auto"/>
              </w:divBdr>
            </w:div>
            <w:div w:id="790712538">
              <w:marLeft w:val="0"/>
              <w:marRight w:val="0"/>
              <w:marTop w:val="0"/>
              <w:marBottom w:val="0"/>
              <w:divBdr>
                <w:top w:val="none" w:sz="0" w:space="0" w:color="auto"/>
                <w:left w:val="none" w:sz="0" w:space="0" w:color="auto"/>
                <w:bottom w:val="none" w:sz="0" w:space="0" w:color="auto"/>
                <w:right w:val="none" w:sz="0" w:space="0" w:color="auto"/>
              </w:divBdr>
              <w:divsChild>
                <w:div w:id="45418564">
                  <w:marLeft w:val="0"/>
                  <w:marRight w:val="0"/>
                  <w:marTop w:val="0"/>
                  <w:marBottom w:val="0"/>
                  <w:divBdr>
                    <w:top w:val="none" w:sz="0" w:space="0" w:color="auto"/>
                    <w:left w:val="none" w:sz="0" w:space="0" w:color="auto"/>
                    <w:bottom w:val="none" w:sz="0" w:space="0" w:color="auto"/>
                    <w:right w:val="none" w:sz="0" w:space="0" w:color="auto"/>
                  </w:divBdr>
                </w:div>
                <w:div w:id="150578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2970">
      <w:bodyDiv w:val="1"/>
      <w:marLeft w:val="0"/>
      <w:marRight w:val="0"/>
      <w:marTop w:val="0"/>
      <w:marBottom w:val="0"/>
      <w:divBdr>
        <w:top w:val="none" w:sz="0" w:space="0" w:color="auto"/>
        <w:left w:val="none" w:sz="0" w:space="0" w:color="auto"/>
        <w:bottom w:val="none" w:sz="0" w:space="0" w:color="auto"/>
        <w:right w:val="none" w:sz="0" w:space="0" w:color="auto"/>
      </w:divBdr>
    </w:div>
    <w:div w:id="75054120">
      <w:bodyDiv w:val="1"/>
      <w:marLeft w:val="0"/>
      <w:marRight w:val="0"/>
      <w:marTop w:val="0"/>
      <w:marBottom w:val="0"/>
      <w:divBdr>
        <w:top w:val="none" w:sz="0" w:space="0" w:color="auto"/>
        <w:left w:val="none" w:sz="0" w:space="0" w:color="auto"/>
        <w:bottom w:val="none" w:sz="0" w:space="0" w:color="auto"/>
        <w:right w:val="none" w:sz="0" w:space="0" w:color="auto"/>
      </w:divBdr>
    </w:div>
    <w:div w:id="79522573">
      <w:bodyDiv w:val="1"/>
      <w:marLeft w:val="0"/>
      <w:marRight w:val="0"/>
      <w:marTop w:val="0"/>
      <w:marBottom w:val="0"/>
      <w:divBdr>
        <w:top w:val="none" w:sz="0" w:space="0" w:color="auto"/>
        <w:left w:val="none" w:sz="0" w:space="0" w:color="auto"/>
        <w:bottom w:val="none" w:sz="0" w:space="0" w:color="auto"/>
        <w:right w:val="none" w:sz="0" w:space="0" w:color="auto"/>
      </w:divBdr>
    </w:div>
    <w:div w:id="81605806">
      <w:bodyDiv w:val="1"/>
      <w:marLeft w:val="0"/>
      <w:marRight w:val="0"/>
      <w:marTop w:val="0"/>
      <w:marBottom w:val="0"/>
      <w:divBdr>
        <w:top w:val="none" w:sz="0" w:space="0" w:color="auto"/>
        <w:left w:val="none" w:sz="0" w:space="0" w:color="auto"/>
        <w:bottom w:val="none" w:sz="0" w:space="0" w:color="auto"/>
        <w:right w:val="none" w:sz="0" w:space="0" w:color="auto"/>
      </w:divBdr>
    </w:div>
    <w:div w:id="83501584">
      <w:bodyDiv w:val="1"/>
      <w:marLeft w:val="0"/>
      <w:marRight w:val="0"/>
      <w:marTop w:val="0"/>
      <w:marBottom w:val="0"/>
      <w:divBdr>
        <w:top w:val="none" w:sz="0" w:space="0" w:color="auto"/>
        <w:left w:val="none" w:sz="0" w:space="0" w:color="auto"/>
        <w:bottom w:val="none" w:sz="0" w:space="0" w:color="auto"/>
        <w:right w:val="none" w:sz="0" w:space="0" w:color="auto"/>
      </w:divBdr>
    </w:div>
    <w:div w:id="84806932">
      <w:bodyDiv w:val="1"/>
      <w:marLeft w:val="0"/>
      <w:marRight w:val="0"/>
      <w:marTop w:val="0"/>
      <w:marBottom w:val="0"/>
      <w:divBdr>
        <w:top w:val="none" w:sz="0" w:space="0" w:color="auto"/>
        <w:left w:val="none" w:sz="0" w:space="0" w:color="auto"/>
        <w:bottom w:val="none" w:sz="0" w:space="0" w:color="auto"/>
        <w:right w:val="none" w:sz="0" w:space="0" w:color="auto"/>
      </w:divBdr>
    </w:div>
    <w:div w:id="88359324">
      <w:bodyDiv w:val="1"/>
      <w:marLeft w:val="0"/>
      <w:marRight w:val="0"/>
      <w:marTop w:val="0"/>
      <w:marBottom w:val="0"/>
      <w:divBdr>
        <w:top w:val="none" w:sz="0" w:space="0" w:color="auto"/>
        <w:left w:val="none" w:sz="0" w:space="0" w:color="auto"/>
        <w:bottom w:val="none" w:sz="0" w:space="0" w:color="auto"/>
        <w:right w:val="none" w:sz="0" w:space="0" w:color="auto"/>
      </w:divBdr>
      <w:divsChild>
        <w:div w:id="1507404067">
          <w:marLeft w:val="0"/>
          <w:marRight w:val="0"/>
          <w:marTop w:val="0"/>
          <w:marBottom w:val="0"/>
          <w:divBdr>
            <w:top w:val="single" w:sz="2" w:space="0" w:color="D9D9E3"/>
            <w:left w:val="single" w:sz="2" w:space="0" w:color="D9D9E3"/>
            <w:bottom w:val="single" w:sz="2" w:space="0" w:color="D9D9E3"/>
            <w:right w:val="single" w:sz="2" w:space="0" w:color="D9D9E3"/>
          </w:divBdr>
          <w:divsChild>
            <w:div w:id="1559172366">
              <w:marLeft w:val="0"/>
              <w:marRight w:val="0"/>
              <w:marTop w:val="0"/>
              <w:marBottom w:val="0"/>
              <w:divBdr>
                <w:top w:val="single" w:sz="2" w:space="0" w:color="D9D9E3"/>
                <w:left w:val="single" w:sz="2" w:space="0" w:color="D9D9E3"/>
                <w:bottom w:val="single" w:sz="2" w:space="0" w:color="D9D9E3"/>
                <w:right w:val="single" w:sz="2" w:space="0" w:color="D9D9E3"/>
              </w:divBdr>
              <w:divsChild>
                <w:div w:id="1227951958">
                  <w:marLeft w:val="0"/>
                  <w:marRight w:val="0"/>
                  <w:marTop w:val="0"/>
                  <w:marBottom w:val="0"/>
                  <w:divBdr>
                    <w:top w:val="single" w:sz="2" w:space="0" w:color="D9D9E3"/>
                    <w:left w:val="single" w:sz="2" w:space="0" w:color="D9D9E3"/>
                    <w:bottom w:val="single" w:sz="2" w:space="0" w:color="D9D9E3"/>
                    <w:right w:val="single" w:sz="2" w:space="0" w:color="D9D9E3"/>
                  </w:divBdr>
                  <w:divsChild>
                    <w:div w:id="148135961">
                      <w:marLeft w:val="0"/>
                      <w:marRight w:val="0"/>
                      <w:marTop w:val="0"/>
                      <w:marBottom w:val="0"/>
                      <w:divBdr>
                        <w:top w:val="single" w:sz="2" w:space="0" w:color="D9D9E3"/>
                        <w:left w:val="single" w:sz="2" w:space="0" w:color="D9D9E3"/>
                        <w:bottom w:val="single" w:sz="2" w:space="0" w:color="D9D9E3"/>
                        <w:right w:val="single" w:sz="2" w:space="0" w:color="D9D9E3"/>
                      </w:divBdr>
                      <w:divsChild>
                        <w:div w:id="1421488612">
                          <w:marLeft w:val="0"/>
                          <w:marRight w:val="0"/>
                          <w:marTop w:val="0"/>
                          <w:marBottom w:val="0"/>
                          <w:divBdr>
                            <w:top w:val="single" w:sz="2" w:space="0" w:color="D9D9E3"/>
                            <w:left w:val="single" w:sz="2" w:space="0" w:color="D9D9E3"/>
                            <w:bottom w:val="single" w:sz="2" w:space="0" w:color="D9D9E3"/>
                            <w:right w:val="single" w:sz="2" w:space="0" w:color="D9D9E3"/>
                          </w:divBdr>
                          <w:divsChild>
                            <w:div w:id="2113042412">
                              <w:marLeft w:val="0"/>
                              <w:marRight w:val="0"/>
                              <w:marTop w:val="100"/>
                              <w:marBottom w:val="100"/>
                              <w:divBdr>
                                <w:top w:val="single" w:sz="2" w:space="0" w:color="D9D9E3"/>
                                <w:left w:val="single" w:sz="2" w:space="0" w:color="D9D9E3"/>
                                <w:bottom w:val="single" w:sz="2" w:space="0" w:color="D9D9E3"/>
                                <w:right w:val="single" w:sz="2" w:space="0" w:color="D9D9E3"/>
                              </w:divBdr>
                              <w:divsChild>
                                <w:div w:id="811561318">
                                  <w:marLeft w:val="0"/>
                                  <w:marRight w:val="0"/>
                                  <w:marTop w:val="0"/>
                                  <w:marBottom w:val="0"/>
                                  <w:divBdr>
                                    <w:top w:val="single" w:sz="2" w:space="0" w:color="D9D9E3"/>
                                    <w:left w:val="single" w:sz="2" w:space="0" w:color="D9D9E3"/>
                                    <w:bottom w:val="single" w:sz="2" w:space="0" w:color="D9D9E3"/>
                                    <w:right w:val="single" w:sz="2" w:space="0" w:color="D9D9E3"/>
                                  </w:divBdr>
                                  <w:divsChild>
                                    <w:div w:id="1642735743">
                                      <w:marLeft w:val="0"/>
                                      <w:marRight w:val="0"/>
                                      <w:marTop w:val="0"/>
                                      <w:marBottom w:val="0"/>
                                      <w:divBdr>
                                        <w:top w:val="single" w:sz="2" w:space="0" w:color="D9D9E3"/>
                                        <w:left w:val="single" w:sz="2" w:space="0" w:color="D9D9E3"/>
                                        <w:bottom w:val="single" w:sz="2" w:space="0" w:color="D9D9E3"/>
                                        <w:right w:val="single" w:sz="2" w:space="0" w:color="D9D9E3"/>
                                      </w:divBdr>
                                      <w:divsChild>
                                        <w:div w:id="1628706877">
                                          <w:marLeft w:val="0"/>
                                          <w:marRight w:val="0"/>
                                          <w:marTop w:val="0"/>
                                          <w:marBottom w:val="0"/>
                                          <w:divBdr>
                                            <w:top w:val="single" w:sz="2" w:space="0" w:color="D9D9E3"/>
                                            <w:left w:val="single" w:sz="2" w:space="0" w:color="D9D9E3"/>
                                            <w:bottom w:val="single" w:sz="2" w:space="0" w:color="D9D9E3"/>
                                            <w:right w:val="single" w:sz="2" w:space="0" w:color="D9D9E3"/>
                                          </w:divBdr>
                                          <w:divsChild>
                                            <w:div w:id="561256012">
                                              <w:marLeft w:val="0"/>
                                              <w:marRight w:val="0"/>
                                              <w:marTop w:val="0"/>
                                              <w:marBottom w:val="0"/>
                                              <w:divBdr>
                                                <w:top w:val="single" w:sz="2" w:space="0" w:color="D9D9E3"/>
                                                <w:left w:val="single" w:sz="2" w:space="0" w:color="D9D9E3"/>
                                                <w:bottom w:val="single" w:sz="2" w:space="0" w:color="D9D9E3"/>
                                                <w:right w:val="single" w:sz="2" w:space="0" w:color="D9D9E3"/>
                                              </w:divBdr>
                                              <w:divsChild>
                                                <w:div w:id="1433472952">
                                                  <w:marLeft w:val="0"/>
                                                  <w:marRight w:val="0"/>
                                                  <w:marTop w:val="0"/>
                                                  <w:marBottom w:val="0"/>
                                                  <w:divBdr>
                                                    <w:top w:val="single" w:sz="2" w:space="0" w:color="D9D9E3"/>
                                                    <w:left w:val="single" w:sz="2" w:space="0" w:color="D9D9E3"/>
                                                    <w:bottom w:val="single" w:sz="2" w:space="0" w:color="D9D9E3"/>
                                                    <w:right w:val="single" w:sz="2" w:space="0" w:color="D9D9E3"/>
                                                  </w:divBdr>
                                                  <w:divsChild>
                                                    <w:div w:id="2062896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49583530">
          <w:marLeft w:val="0"/>
          <w:marRight w:val="0"/>
          <w:marTop w:val="0"/>
          <w:marBottom w:val="0"/>
          <w:divBdr>
            <w:top w:val="none" w:sz="0" w:space="0" w:color="auto"/>
            <w:left w:val="none" w:sz="0" w:space="0" w:color="auto"/>
            <w:bottom w:val="none" w:sz="0" w:space="0" w:color="auto"/>
            <w:right w:val="none" w:sz="0" w:space="0" w:color="auto"/>
          </w:divBdr>
        </w:div>
      </w:divsChild>
    </w:div>
    <w:div w:id="88619285">
      <w:bodyDiv w:val="1"/>
      <w:marLeft w:val="0"/>
      <w:marRight w:val="0"/>
      <w:marTop w:val="0"/>
      <w:marBottom w:val="0"/>
      <w:divBdr>
        <w:top w:val="none" w:sz="0" w:space="0" w:color="auto"/>
        <w:left w:val="none" w:sz="0" w:space="0" w:color="auto"/>
        <w:bottom w:val="none" w:sz="0" w:space="0" w:color="auto"/>
        <w:right w:val="none" w:sz="0" w:space="0" w:color="auto"/>
      </w:divBdr>
    </w:div>
    <w:div w:id="91054452">
      <w:bodyDiv w:val="1"/>
      <w:marLeft w:val="0"/>
      <w:marRight w:val="0"/>
      <w:marTop w:val="0"/>
      <w:marBottom w:val="0"/>
      <w:divBdr>
        <w:top w:val="none" w:sz="0" w:space="0" w:color="auto"/>
        <w:left w:val="none" w:sz="0" w:space="0" w:color="auto"/>
        <w:bottom w:val="none" w:sz="0" w:space="0" w:color="auto"/>
        <w:right w:val="none" w:sz="0" w:space="0" w:color="auto"/>
      </w:divBdr>
    </w:div>
    <w:div w:id="91166992">
      <w:bodyDiv w:val="1"/>
      <w:marLeft w:val="0"/>
      <w:marRight w:val="0"/>
      <w:marTop w:val="0"/>
      <w:marBottom w:val="0"/>
      <w:divBdr>
        <w:top w:val="none" w:sz="0" w:space="0" w:color="auto"/>
        <w:left w:val="none" w:sz="0" w:space="0" w:color="auto"/>
        <w:bottom w:val="none" w:sz="0" w:space="0" w:color="auto"/>
        <w:right w:val="none" w:sz="0" w:space="0" w:color="auto"/>
      </w:divBdr>
    </w:div>
    <w:div w:id="91170395">
      <w:bodyDiv w:val="1"/>
      <w:marLeft w:val="0"/>
      <w:marRight w:val="0"/>
      <w:marTop w:val="0"/>
      <w:marBottom w:val="0"/>
      <w:divBdr>
        <w:top w:val="none" w:sz="0" w:space="0" w:color="auto"/>
        <w:left w:val="none" w:sz="0" w:space="0" w:color="auto"/>
        <w:bottom w:val="none" w:sz="0" w:space="0" w:color="auto"/>
        <w:right w:val="none" w:sz="0" w:space="0" w:color="auto"/>
      </w:divBdr>
    </w:div>
    <w:div w:id="92942465">
      <w:bodyDiv w:val="1"/>
      <w:marLeft w:val="0"/>
      <w:marRight w:val="0"/>
      <w:marTop w:val="0"/>
      <w:marBottom w:val="0"/>
      <w:divBdr>
        <w:top w:val="none" w:sz="0" w:space="0" w:color="auto"/>
        <w:left w:val="none" w:sz="0" w:space="0" w:color="auto"/>
        <w:bottom w:val="none" w:sz="0" w:space="0" w:color="auto"/>
        <w:right w:val="none" w:sz="0" w:space="0" w:color="auto"/>
      </w:divBdr>
    </w:div>
    <w:div w:id="93135801">
      <w:bodyDiv w:val="1"/>
      <w:marLeft w:val="0"/>
      <w:marRight w:val="0"/>
      <w:marTop w:val="0"/>
      <w:marBottom w:val="0"/>
      <w:divBdr>
        <w:top w:val="none" w:sz="0" w:space="0" w:color="auto"/>
        <w:left w:val="none" w:sz="0" w:space="0" w:color="auto"/>
        <w:bottom w:val="none" w:sz="0" w:space="0" w:color="auto"/>
        <w:right w:val="none" w:sz="0" w:space="0" w:color="auto"/>
      </w:divBdr>
    </w:div>
    <w:div w:id="93139808">
      <w:bodyDiv w:val="1"/>
      <w:marLeft w:val="0"/>
      <w:marRight w:val="0"/>
      <w:marTop w:val="0"/>
      <w:marBottom w:val="0"/>
      <w:divBdr>
        <w:top w:val="none" w:sz="0" w:space="0" w:color="auto"/>
        <w:left w:val="none" w:sz="0" w:space="0" w:color="auto"/>
        <w:bottom w:val="none" w:sz="0" w:space="0" w:color="auto"/>
        <w:right w:val="none" w:sz="0" w:space="0" w:color="auto"/>
      </w:divBdr>
    </w:div>
    <w:div w:id="95911875">
      <w:bodyDiv w:val="1"/>
      <w:marLeft w:val="0"/>
      <w:marRight w:val="0"/>
      <w:marTop w:val="0"/>
      <w:marBottom w:val="0"/>
      <w:divBdr>
        <w:top w:val="none" w:sz="0" w:space="0" w:color="auto"/>
        <w:left w:val="none" w:sz="0" w:space="0" w:color="auto"/>
        <w:bottom w:val="none" w:sz="0" w:space="0" w:color="auto"/>
        <w:right w:val="none" w:sz="0" w:space="0" w:color="auto"/>
      </w:divBdr>
    </w:div>
    <w:div w:id="97800023">
      <w:bodyDiv w:val="1"/>
      <w:marLeft w:val="0"/>
      <w:marRight w:val="0"/>
      <w:marTop w:val="0"/>
      <w:marBottom w:val="0"/>
      <w:divBdr>
        <w:top w:val="none" w:sz="0" w:space="0" w:color="auto"/>
        <w:left w:val="none" w:sz="0" w:space="0" w:color="auto"/>
        <w:bottom w:val="none" w:sz="0" w:space="0" w:color="auto"/>
        <w:right w:val="none" w:sz="0" w:space="0" w:color="auto"/>
      </w:divBdr>
    </w:div>
    <w:div w:id="98648552">
      <w:bodyDiv w:val="1"/>
      <w:marLeft w:val="0"/>
      <w:marRight w:val="0"/>
      <w:marTop w:val="0"/>
      <w:marBottom w:val="0"/>
      <w:divBdr>
        <w:top w:val="none" w:sz="0" w:space="0" w:color="auto"/>
        <w:left w:val="none" w:sz="0" w:space="0" w:color="auto"/>
        <w:bottom w:val="none" w:sz="0" w:space="0" w:color="auto"/>
        <w:right w:val="none" w:sz="0" w:space="0" w:color="auto"/>
      </w:divBdr>
    </w:div>
    <w:div w:id="100614471">
      <w:bodyDiv w:val="1"/>
      <w:marLeft w:val="0"/>
      <w:marRight w:val="0"/>
      <w:marTop w:val="0"/>
      <w:marBottom w:val="0"/>
      <w:divBdr>
        <w:top w:val="none" w:sz="0" w:space="0" w:color="auto"/>
        <w:left w:val="none" w:sz="0" w:space="0" w:color="auto"/>
        <w:bottom w:val="none" w:sz="0" w:space="0" w:color="auto"/>
        <w:right w:val="none" w:sz="0" w:space="0" w:color="auto"/>
      </w:divBdr>
    </w:div>
    <w:div w:id="100761536">
      <w:bodyDiv w:val="1"/>
      <w:marLeft w:val="0"/>
      <w:marRight w:val="0"/>
      <w:marTop w:val="0"/>
      <w:marBottom w:val="0"/>
      <w:divBdr>
        <w:top w:val="none" w:sz="0" w:space="0" w:color="auto"/>
        <w:left w:val="none" w:sz="0" w:space="0" w:color="auto"/>
        <w:bottom w:val="none" w:sz="0" w:space="0" w:color="auto"/>
        <w:right w:val="none" w:sz="0" w:space="0" w:color="auto"/>
      </w:divBdr>
    </w:div>
    <w:div w:id="105004309">
      <w:bodyDiv w:val="1"/>
      <w:marLeft w:val="0"/>
      <w:marRight w:val="0"/>
      <w:marTop w:val="0"/>
      <w:marBottom w:val="0"/>
      <w:divBdr>
        <w:top w:val="none" w:sz="0" w:space="0" w:color="auto"/>
        <w:left w:val="none" w:sz="0" w:space="0" w:color="auto"/>
        <w:bottom w:val="none" w:sz="0" w:space="0" w:color="auto"/>
        <w:right w:val="none" w:sz="0" w:space="0" w:color="auto"/>
      </w:divBdr>
    </w:div>
    <w:div w:id="107551927">
      <w:bodyDiv w:val="1"/>
      <w:marLeft w:val="0"/>
      <w:marRight w:val="0"/>
      <w:marTop w:val="0"/>
      <w:marBottom w:val="0"/>
      <w:divBdr>
        <w:top w:val="none" w:sz="0" w:space="0" w:color="auto"/>
        <w:left w:val="none" w:sz="0" w:space="0" w:color="auto"/>
        <w:bottom w:val="none" w:sz="0" w:space="0" w:color="auto"/>
        <w:right w:val="none" w:sz="0" w:space="0" w:color="auto"/>
      </w:divBdr>
    </w:div>
    <w:div w:id="121507665">
      <w:bodyDiv w:val="1"/>
      <w:marLeft w:val="0"/>
      <w:marRight w:val="0"/>
      <w:marTop w:val="0"/>
      <w:marBottom w:val="0"/>
      <w:divBdr>
        <w:top w:val="none" w:sz="0" w:space="0" w:color="auto"/>
        <w:left w:val="none" w:sz="0" w:space="0" w:color="auto"/>
        <w:bottom w:val="none" w:sz="0" w:space="0" w:color="auto"/>
        <w:right w:val="none" w:sz="0" w:space="0" w:color="auto"/>
      </w:divBdr>
    </w:div>
    <w:div w:id="126096805">
      <w:bodyDiv w:val="1"/>
      <w:marLeft w:val="0"/>
      <w:marRight w:val="0"/>
      <w:marTop w:val="0"/>
      <w:marBottom w:val="0"/>
      <w:divBdr>
        <w:top w:val="none" w:sz="0" w:space="0" w:color="auto"/>
        <w:left w:val="none" w:sz="0" w:space="0" w:color="auto"/>
        <w:bottom w:val="none" w:sz="0" w:space="0" w:color="auto"/>
        <w:right w:val="none" w:sz="0" w:space="0" w:color="auto"/>
      </w:divBdr>
    </w:div>
    <w:div w:id="134179899">
      <w:bodyDiv w:val="1"/>
      <w:marLeft w:val="0"/>
      <w:marRight w:val="0"/>
      <w:marTop w:val="0"/>
      <w:marBottom w:val="0"/>
      <w:divBdr>
        <w:top w:val="none" w:sz="0" w:space="0" w:color="auto"/>
        <w:left w:val="none" w:sz="0" w:space="0" w:color="auto"/>
        <w:bottom w:val="none" w:sz="0" w:space="0" w:color="auto"/>
        <w:right w:val="none" w:sz="0" w:space="0" w:color="auto"/>
      </w:divBdr>
    </w:div>
    <w:div w:id="139352261">
      <w:bodyDiv w:val="1"/>
      <w:marLeft w:val="0"/>
      <w:marRight w:val="0"/>
      <w:marTop w:val="0"/>
      <w:marBottom w:val="0"/>
      <w:divBdr>
        <w:top w:val="none" w:sz="0" w:space="0" w:color="auto"/>
        <w:left w:val="none" w:sz="0" w:space="0" w:color="auto"/>
        <w:bottom w:val="none" w:sz="0" w:space="0" w:color="auto"/>
        <w:right w:val="none" w:sz="0" w:space="0" w:color="auto"/>
      </w:divBdr>
    </w:div>
    <w:div w:id="144591433">
      <w:bodyDiv w:val="1"/>
      <w:marLeft w:val="0"/>
      <w:marRight w:val="0"/>
      <w:marTop w:val="0"/>
      <w:marBottom w:val="0"/>
      <w:divBdr>
        <w:top w:val="none" w:sz="0" w:space="0" w:color="auto"/>
        <w:left w:val="none" w:sz="0" w:space="0" w:color="auto"/>
        <w:bottom w:val="none" w:sz="0" w:space="0" w:color="auto"/>
        <w:right w:val="none" w:sz="0" w:space="0" w:color="auto"/>
      </w:divBdr>
    </w:div>
    <w:div w:id="147092135">
      <w:bodyDiv w:val="1"/>
      <w:marLeft w:val="0"/>
      <w:marRight w:val="0"/>
      <w:marTop w:val="0"/>
      <w:marBottom w:val="0"/>
      <w:divBdr>
        <w:top w:val="none" w:sz="0" w:space="0" w:color="auto"/>
        <w:left w:val="none" w:sz="0" w:space="0" w:color="auto"/>
        <w:bottom w:val="none" w:sz="0" w:space="0" w:color="auto"/>
        <w:right w:val="none" w:sz="0" w:space="0" w:color="auto"/>
      </w:divBdr>
    </w:div>
    <w:div w:id="149255836">
      <w:bodyDiv w:val="1"/>
      <w:marLeft w:val="0"/>
      <w:marRight w:val="0"/>
      <w:marTop w:val="0"/>
      <w:marBottom w:val="0"/>
      <w:divBdr>
        <w:top w:val="none" w:sz="0" w:space="0" w:color="auto"/>
        <w:left w:val="none" w:sz="0" w:space="0" w:color="auto"/>
        <w:bottom w:val="none" w:sz="0" w:space="0" w:color="auto"/>
        <w:right w:val="none" w:sz="0" w:space="0" w:color="auto"/>
      </w:divBdr>
    </w:div>
    <w:div w:id="149637820">
      <w:bodyDiv w:val="1"/>
      <w:marLeft w:val="0"/>
      <w:marRight w:val="0"/>
      <w:marTop w:val="0"/>
      <w:marBottom w:val="0"/>
      <w:divBdr>
        <w:top w:val="none" w:sz="0" w:space="0" w:color="auto"/>
        <w:left w:val="none" w:sz="0" w:space="0" w:color="auto"/>
        <w:bottom w:val="none" w:sz="0" w:space="0" w:color="auto"/>
        <w:right w:val="none" w:sz="0" w:space="0" w:color="auto"/>
      </w:divBdr>
    </w:div>
    <w:div w:id="152070637">
      <w:bodyDiv w:val="1"/>
      <w:marLeft w:val="0"/>
      <w:marRight w:val="0"/>
      <w:marTop w:val="0"/>
      <w:marBottom w:val="0"/>
      <w:divBdr>
        <w:top w:val="none" w:sz="0" w:space="0" w:color="auto"/>
        <w:left w:val="none" w:sz="0" w:space="0" w:color="auto"/>
        <w:bottom w:val="none" w:sz="0" w:space="0" w:color="auto"/>
        <w:right w:val="none" w:sz="0" w:space="0" w:color="auto"/>
      </w:divBdr>
    </w:div>
    <w:div w:id="154614301">
      <w:bodyDiv w:val="1"/>
      <w:marLeft w:val="0"/>
      <w:marRight w:val="0"/>
      <w:marTop w:val="0"/>
      <w:marBottom w:val="0"/>
      <w:divBdr>
        <w:top w:val="none" w:sz="0" w:space="0" w:color="auto"/>
        <w:left w:val="none" w:sz="0" w:space="0" w:color="auto"/>
        <w:bottom w:val="none" w:sz="0" w:space="0" w:color="auto"/>
        <w:right w:val="none" w:sz="0" w:space="0" w:color="auto"/>
      </w:divBdr>
    </w:div>
    <w:div w:id="161549092">
      <w:bodyDiv w:val="1"/>
      <w:marLeft w:val="0"/>
      <w:marRight w:val="0"/>
      <w:marTop w:val="0"/>
      <w:marBottom w:val="0"/>
      <w:divBdr>
        <w:top w:val="none" w:sz="0" w:space="0" w:color="auto"/>
        <w:left w:val="none" w:sz="0" w:space="0" w:color="auto"/>
        <w:bottom w:val="none" w:sz="0" w:space="0" w:color="auto"/>
        <w:right w:val="none" w:sz="0" w:space="0" w:color="auto"/>
      </w:divBdr>
    </w:div>
    <w:div w:id="167840528">
      <w:bodyDiv w:val="1"/>
      <w:marLeft w:val="0"/>
      <w:marRight w:val="0"/>
      <w:marTop w:val="0"/>
      <w:marBottom w:val="0"/>
      <w:divBdr>
        <w:top w:val="none" w:sz="0" w:space="0" w:color="auto"/>
        <w:left w:val="none" w:sz="0" w:space="0" w:color="auto"/>
        <w:bottom w:val="none" w:sz="0" w:space="0" w:color="auto"/>
        <w:right w:val="none" w:sz="0" w:space="0" w:color="auto"/>
      </w:divBdr>
    </w:div>
    <w:div w:id="173767775">
      <w:bodyDiv w:val="1"/>
      <w:marLeft w:val="0"/>
      <w:marRight w:val="0"/>
      <w:marTop w:val="0"/>
      <w:marBottom w:val="0"/>
      <w:divBdr>
        <w:top w:val="none" w:sz="0" w:space="0" w:color="auto"/>
        <w:left w:val="none" w:sz="0" w:space="0" w:color="auto"/>
        <w:bottom w:val="none" w:sz="0" w:space="0" w:color="auto"/>
        <w:right w:val="none" w:sz="0" w:space="0" w:color="auto"/>
      </w:divBdr>
    </w:div>
    <w:div w:id="176970582">
      <w:bodyDiv w:val="1"/>
      <w:marLeft w:val="0"/>
      <w:marRight w:val="0"/>
      <w:marTop w:val="0"/>
      <w:marBottom w:val="0"/>
      <w:divBdr>
        <w:top w:val="none" w:sz="0" w:space="0" w:color="auto"/>
        <w:left w:val="none" w:sz="0" w:space="0" w:color="auto"/>
        <w:bottom w:val="none" w:sz="0" w:space="0" w:color="auto"/>
        <w:right w:val="none" w:sz="0" w:space="0" w:color="auto"/>
      </w:divBdr>
    </w:div>
    <w:div w:id="177551236">
      <w:bodyDiv w:val="1"/>
      <w:marLeft w:val="0"/>
      <w:marRight w:val="0"/>
      <w:marTop w:val="0"/>
      <w:marBottom w:val="0"/>
      <w:divBdr>
        <w:top w:val="none" w:sz="0" w:space="0" w:color="auto"/>
        <w:left w:val="none" w:sz="0" w:space="0" w:color="auto"/>
        <w:bottom w:val="none" w:sz="0" w:space="0" w:color="auto"/>
        <w:right w:val="none" w:sz="0" w:space="0" w:color="auto"/>
      </w:divBdr>
    </w:div>
    <w:div w:id="178787232">
      <w:bodyDiv w:val="1"/>
      <w:marLeft w:val="0"/>
      <w:marRight w:val="0"/>
      <w:marTop w:val="0"/>
      <w:marBottom w:val="0"/>
      <w:divBdr>
        <w:top w:val="none" w:sz="0" w:space="0" w:color="auto"/>
        <w:left w:val="none" w:sz="0" w:space="0" w:color="auto"/>
        <w:bottom w:val="none" w:sz="0" w:space="0" w:color="auto"/>
        <w:right w:val="none" w:sz="0" w:space="0" w:color="auto"/>
      </w:divBdr>
    </w:div>
    <w:div w:id="185682409">
      <w:bodyDiv w:val="1"/>
      <w:marLeft w:val="0"/>
      <w:marRight w:val="0"/>
      <w:marTop w:val="0"/>
      <w:marBottom w:val="0"/>
      <w:divBdr>
        <w:top w:val="none" w:sz="0" w:space="0" w:color="auto"/>
        <w:left w:val="none" w:sz="0" w:space="0" w:color="auto"/>
        <w:bottom w:val="none" w:sz="0" w:space="0" w:color="auto"/>
        <w:right w:val="none" w:sz="0" w:space="0" w:color="auto"/>
      </w:divBdr>
      <w:divsChild>
        <w:div w:id="1705473416">
          <w:marLeft w:val="0"/>
          <w:marRight w:val="0"/>
          <w:marTop w:val="0"/>
          <w:marBottom w:val="0"/>
          <w:divBdr>
            <w:top w:val="none" w:sz="0" w:space="0" w:color="auto"/>
            <w:left w:val="none" w:sz="0" w:space="0" w:color="auto"/>
            <w:bottom w:val="none" w:sz="0" w:space="0" w:color="auto"/>
            <w:right w:val="none" w:sz="0" w:space="0" w:color="auto"/>
          </w:divBdr>
          <w:divsChild>
            <w:div w:id="670109993">
              <w:marLeft w:val="0"/>
              <w:marRight w:val="0"/>
              <w:marTop w:val="0"/>
              <w:marBottom w:val="375"/>
              <w:divBdr>
                <w:top w:val="single" w:sz="6" w:space="15" w:color="CECECE"/>
                <w:left w:val="single" w:sz="6" w:space="15" w:color="CECECE"/>
                <w:bottom w:val="single" w:sz="6" w:space="15" w:color="CECECE"/>
                <w:right w:val="single" w:sz="6" w:space="15" w:color="CECECE"/>
              </w:divBdr>
              <w:divsChild>
                <w:div w:id="48471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4798">
      <w:bodyDiv w:val="1"/>
      <w:marLeft w:val="0"/>
      <w:marRight w:val="0"/>
      <w:marTop w:val="0"/>
      <w:marBottom w:val="0"/>
      <w:divBdr>
        <w:top w:val="none" w:sz="0" w:space="0" w:color="auto"/>
        <w:left w:val="none" w:sz="0" w:space="0" w:color="auto"/>
        <w:bottom w:val="none" w:sz="0" w:space="0" w:color="auto"/>
        <w:right w:val="none" w:sz="0" w:space="0" w:color="auto"/>
      </w:divBdr>
    </w:div>
    <w:div w:id="189806909">
      <w:bodyDiv w:val="1"/>
      <w:marLeft w:val="0"/>
      <w:marRight w:val="0"/>
      <w:marTop w:val="0"/>
      <w:marBottom w:val="0"/>
      <w:divBdr>
        <w:top w:val="none" w:sz="0" w:space="0" w:color="auto"/>
        <w:left w:val="none" w:sz="0" w:space="0" w:color="auto"/>
        <w:bottom w:val="none" w:sz="0" w:space="0" w:color="auto"/>
        <w:right w:val="none" w:sz="0" w:space="0" w:color="auto"/>
      </w:divBdr>
    </w:div>
    <w:div w:id="194854735">
      <w:bodyDiv w:val="1"/>
      <w:marLeft w:val="0"/>
      <w:marRight w:val="0"/>
      <w:marTop w:val="0"/>
      <w:marBottom w:val="0"/>
      <w:divBdr>
        <w:top w:val="none" w:sz="0" w:space="0" w:color="auto"/>
        <w:left w:val="none" w:sz="0" w:space="0" w:color="auto"/>
        <w:bottom w:val="none" w:sz="0" w:space="0" w:color="auto"/>
        <w:right w:val="none" w:sz="0" w:space="0" w:color="auto"/>
      </w:divBdr>
    </w:div>
    <w:div w:id="201401909">
      <w:bodyDiv w:val="1"/>
      <w:marLeft w:val="0"/>
      <w:marRight w:val="0"/>
      <w:marTop w:val="0"/>
      <w:marBottom w:val="0"/>
      <w:divBdr>
        <w:top w:val="none" w:sz="0" w:space="0" w:color="auto"/>
        <w:left w:val="none" w:sz="0" w:space="0" w:color="auto"/>
        <w:bottom w:val="none" w:sz="0" w:space="0" w:color="auto"/>
        <w:right w:val="none" w:sz="0" w:space="0" w:color="auto"/>
      </w:divBdr>
    </w:div>
    <w:div w:id="202376382">
      <w:bodyDiv w:val="1"/>
      <w:marLeft w:val="0"/>
      <w:marRight w:val="0"/>
      <w:marTop w:val="0"/>
      <w:marBottom w:val="0"/>
      <w:divBdr>
        <w:top w:val="none" w:sz="0" w:space="0" w:color="auto"/>
        <w:left w:val="none" w:sz="0" w:space="0" w:color="auto"/>
        <w:bottom w:val="none" w:sz="0" w:space="0" w:color="auto"/>
        <w:right w:val="none" w:sz="0" w:space="0" w:color="auto"/>
      </w:divBdr>
    </w:div>
    <w:div w:id="207764756">
      <w:bodyDiv w:val="1"/>
      <w:marLeft w:val="0"/>
      <w:marRight w:val="0"/>
      <w:marTop w:val="0"/>
      <w:marBottom w:val="0"/>
      <w:divBdr>
        <w:top w:val="none" w:sz="0" w:space="0" w:color="auto"/>
        <w:left w:val="none" w:sz="0" w:space="0" w:color="auto"/>
        <w:bottom w:val="none" w:sz="0" w:space="0" w:color="auto"/>
        <w:right w:val="none" w:sz="0" w:space="0" w:color="auto"/>
      </w:divBdr>
    </w:div>
    <w:div w:id="209808824">
      <w:bodyDiv w:val="1"/>
      <w:marLeft w:val="0"/>
      <w:marRight w:val="0"/>
      <w:marTop w:val="0"/>
      <w:marBottom w:val="0"/>
      <w:divBdr>
        <w:top w:val="none" w:sz="0" w:space="0" w:color="auto"/>
        <w:left w:val="none" w:sz="0" w:space="0" w:color="auto"/>
        <w:bottom w:val="none" w:sz="0" w:space="0" w:color="auto"/>
        <w:right w:val="none" w:sz="0" w:space="0" w:color="auto"/>
      </w:divBdr>
    </w:div>
    <w:div w:id="210770436">
      <w:bodyDiv w:val="1"/>
      <w:marLeft w:val="0"/>
      <w:marRight w:val="0"/>
      <w:marTop w:val="0"/>
      <w:marBottom w:val="0"/>
      <w:divBdr>
        <w:top w:val="none" w:sz="0" w:space="0" w:color="auto"/>
        <w:left w:val="none" w:sz="0" w:space="0" w:color="auto"/>
        <w:bottom w:val="none" w:sz="0" w:space="0" w:color="auto"/>
        <w:right w:val="none" w:sz="0" w:space="0" w:color="auto"/>
      </w:divBdr>
    </w:div>
    <w:div w:id="211431396">
      <w:bodyDiv w:val="1"/>
      <w:marLeft w:val="0"/>
      <w:marRight w:val="0"/>
      <w:marTop w:val="0"/>
      <w:marBottom w:val="0"/>
      <w:divBdr>
        <w:top w:val="none" w:sz="0" w:space="0" w:color="auto"/>
        <w:left w:val="none" w:sz="0" w:space="0" w:color="auto"/>
        <w:bottom w:val="none" w:sz="0" w:space="0" w:color="auto"/>
        <w:right w:val="none" w:sz="0" w:space="0" w:color="auto"/>
      </w:divBdr>
    </w:div>
    <w:div w:id="215094670">
      <w:bodyDiv w:val="1"/>
      <w:marLeft w:val="0"/>
      <w:marRight w:val="0"/>
      <w:marTop w:val="0"/>
      <w:marBottom w:val="0"/>
      <w:divBdr>
        <w:top w:val="none" w:sz="0" w:space="0" w:color="auto"/>
        <w:left w:val="none" w:sz="0" w:space="0" w:color="auto"/>
        <w:bottom w:val="none" w:sz="0" w:space="0" w:color="auto"/>
        <w:right w:val="none" w:sz="0" w:space="0" w:color="auto"/>
      </w:divBdr>
    </w:div>
    <w:div w:id="217013573">
      <w:bodyDiv w:val="1"/>
      <w:marLeft w:val="0"/>
      <w:marRight w:val="0"/>
      <w:marTop w:val="0"/>
      <w:marBottom w:val="0"/>
      <w:divBdr>
        <w:top w:val="none" w:sz="0" w:space="0" w:color="auto"/>
        <w:left w:val="none" w:sz="0" w:space="0" w:color="auto"/>
        <w:bottom w:val="none" w:sz="0" w:space="0" w:color="auto"/>
        <w:right w:val="none" w:sz="0" w:space="0" w:color="auto"/>
      </w:divBdr>
      <w:divsChild>
        <w:div w:id="584649078">
          <w:marLeft w:val="0"/>
          <w:marRight w:val="0"/>
          <w:marTop w:val="0"/>
          <w:marBottom w:val="0"/>
          <w:divBdr>
            <w:top w:val="none" w:sz="0" w:space="0" w:color="auto"/>
            <w:left w:val="none" w:sz="0" w:space="0" w:color="auto"/>
            <w:bottom w:val="none" w:sz="0" w:space="0" w:color="auto"/>
            <w:right w:val="none" w:sz="0" w:space="0" w:color="auto"/>
          </w:divBdr>
          <w:divsChild>
            <w:div w:id="832375259">
              <w:marLeft w:val="0"/>
              <w:marRight w:val="0"/>
              <w:marTop w:val="0"/>
              <w:marBottom w:val="0"/>
              <w:divBdr>
                <w:top w:val="none" w:sz="0" w:space="0" w:color="auto"/>
                <w:left w:val="none" w:sz="0" w:space="0" w:color="auto"/>
                <w:bottom w:val="none" w:sz="0" w:space="0" w:color="auto"/>
                <w:right w:val="none" w:sz="0" w:space="0" w:color="auto"/>
              </w:divBdr>
              <w:divsChild>
                <w:div w:id="1180509251">
                  <w:marLeft w:val="0"/>
                  <w:marRight w:val="0"/>
                  <w:marTop w:val="0"/>
                  <w:marBottom w:val="0"/>
                  <w:divBdr>
                    <w:top w:val="none" w:sz="0" w:space="0" w:color="auto"/>
                    <w:left w:val="none" w:sz="0" w:space="0" w:color="auto"/>
                    <w:bottom w:val="none" w:sz="0" w:space="0" w:color="auto"/>
                    <w:right w:val="none" w:sz="0" w:space="0" w:color="auto"/>
                  </w:divBdr>
                  <w:divsChild>
                    <w:div w:id="2023966770">
                      <w:marLeft w:val="0"/>
                      <w:marRight w:val="0"/>
                      <w:marTop w:val="0"/>
                      <w:marBottom w:val="0"/>
                      <w:divBdr>
                        <w:top w:val="none" w:sz="0" w:space="0" w:color="auto"/>
                        <w:left w:val="none" w:sz="0" w:space="0" w:color="auto"/>
                        <w:bottom w:val="none" w:sz="0" w:space="0" w:color="auto"/>
                        <w:right w:val="none" w:sz="0" w:space="0" w:color="auto"/>
                      </w:divBdr>
                      <w:divsChild>
                        <w:div w:id="1211111702">
                          <w:marLeft w:val="0"/>
                          <w:marRight w:val="0"/>
                          <w:marTop w:val="0"/>
                          <w:marBottom w:val="0"/>
                          <w:divBdr>
                            <w:top w:val="none" w:sz="0" w:space="0" w:color="auto"/>
                            <w:left w:val="none" w:sz="0" w:space="0" w:color="auto"/>
                            <w:bottom w:val="none" w:sz="0" w:space="0" w:color="auto"/>
                            <w:right w:val="none" w:sz="0" w:space="0" w:color="auto"/>
                          </w:divBdr>
                          <w:divsChild>
                            <w:div w:id="1964574208">
                              <w:marLeft w:val="0"/>
                              <w:marRight w:val="0"/>
                              <w:marTop w:val="0"/>
                              <w:marBottom w:val="0"/>
                              <w:divBdr>
                                <w:top w:val="none" w:sz="0" w:space="0" w:color="auto"/>
                                <w:left w:val="none" w:sz="0" w:space="0" w:color="auto"/>
                                <w:bottom w:val="none" w:sz="0" w:space="0" w:color="auto"/>
                                <w:right w:val="none" w:sz="0" w:space="0" w:color="auto"/>
                              </w:divBdr>
                              <w:divsChild>
                                <w:div w:id="1888224433">
                                  <w:marLeft w:val="0"/>
                                  <w:marRight w:val="0"/>
                                  <w:marTop w:val="0"/>
                                  <w:marBottom w:val="450"/>
                                  <w:divBdr>
                                    <w:top w:val="none" w:sz="0" w:space="0" w:color="auto"/>
                                    <w:left w:val="none" w:sz="0" w:space="0" w:color="auto"/>
                                    <w:bottom w:val="none" w:sz="0" w:space="0" w:color="auto"/>
                                    <w:right w:val="none" w:sz="0" w:space="0" w:color="auto"/>
                                  </w:divBdr>
                                  <w:divsChild>
                                    <w:div w:id="125204168">
                                      <w:marLeft w:val="0"/>
                                      <w:marRight w:val="0"/>
                                      <w:marTop w:val="0"/>
                                      <w:marBottom w:val="0"/>
                                      <w:divBdr>
                                        <w:top w:val="none" w:sz="0" w:space="0" w:color="auto"/>
                                        <w:left w:val="none" w:sz="0" w:space="0" w:color="auto"/>
                                        <w:bottom w:val="none" w:sz="0" w:space="0" w:color="auto"/>
                                        <w:right w:val="none" w:sz="0" w:space="0" w:color="auto"/>
                                      </w:divBdr>
                                      <w:divsChild>
                                        <w:div w:id="1897471342">
                                          <w:marLeft w:val="0"/>
                                          <w:marRight w:val="0"/>
                                          <w:marTop w:val="0"/>
                                          <w:marBottom w:val="150"/>
                                          <w:divBdr>
                                            <w:top w:val="none" w:sz="0" w:space="0" w:color="auto"/>
                                            <w:left w:val="none" w:sz="0" w:space="0" w:color="auto"/>
                                            <w:bottom w:val="none" w:sz="0" w:space="0" w:color="auto"/>
                                            <w:right w:val="none" w:sz="0" w:space="0" w:color="auto"/>
                                          </w:divBdr>
                                          <w:divsChild>
                                            <w:div w:id="1314946461">
                                              <w:marLeft w:val="0"/>
                                              <w:marRight w:val="0"/>
                                              <w:marTop w:val="0"/>
                                              <w:marBottom w:val="0"/>
                                              <w:divBdr>
                                                <w:top w:val="none" w:sz="0" w:space="0" w:color="auto"/>
                                                <w:left w:val="none" w:sz="0" w:space="0" w:color="auto"/>
                                                <w:bottom w:val="none" w:sz="0" w:space="0" w:color="auto"/>
                                                <w:right w:val="none" w:sz="0" w:space="0" w:color="auto"/>
                                              </w:divBdr>
                                              <w:divsChild>
                                                <w:div w:id="55013513">
                                                  <w:marLeft w:val="0"/>
                                                  <w:marRight w:val="0"/>
                                                  <w:marTop w:val="0"/>
                                                  <w:marBottom w:val="0"/>
                                                  <w:divBdr>
                                                    <w:top w:val="none" w:sz="0" w:space="0" w:color="auto"/>
                                                    <w:left w:val="none" w:sz="0" w:space="0" w:color="auto"/>
                                                    <w:bottom w:val="none" w:sz="0" w:space="0" w:color="auto"/>
                                                    <w:right w:val="none" w:sz="0" w:space="0" w:color="auto"/>
                                                  </w:divBdr>
                                                </w:div>
                                              </w:divsChild>
                                            </w:div>
                                            <w:div w:id="1324042782">
                                              <w:marLeft w:val="0"/>
                                              <w:marRight w:val="0"/>
                                              <w:marTop w:val="0"/>
                                              <w:marBottom w:val="0"/>
                                              <w:divBdr>
                                                <w:top w:val="none" w:sz="0" w:space="0" w:color="auto"/>
                                                <w:left w:val="none" w:sz="0" w:space="0" w:color="auto"/>
                                                <w:bottom w:val="none" w:sz="0" w:space="0" w:color="auto"/>
                                                <w:right w:val="none" w:sz="0" w:space="0" w:color="auto"/>
                                              </w:divBdr>
                                              <w:divsChild>
                                                <w:div w:id="594676662">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9052118">
      <w:bodyDiv w:val="1"/>
      <w:marLeft w:val="0"/>
      <w:marRight w:val="0"/>
      <w:marTop w:val="0"/>
      <w:marBottom w:val="0"/>
      <w:divBdr>
        <w:top w:val="none" w:sz="0" w:space="0" w:color="auto"/>
        <w:left w:val="none" w:sz="0" w:space="0" w:color="auto"/>
        <w:bottom w:val="none" w:sz="0" w:space="0" w:color="auto"/>
        <w:right w:val="none" w:sz="0" w:space="0" w:color="auto"/>
      </w:divBdr>
      <w:divsChild>
        <w:div w:id="1541890947">
          <w:marLeft w:val="0"/>
          <w:marRight w:val="0"/>
          <w:marTop w:val="0"/>
          <w:marBottom w:val="75"/>
          <w:divBdr>
            <w:top w:val="none" w:sz="0" w:space="0" w:color="auto"/>
            <w:left w:val="none" w:sz="0" w:space="0" w:color="auto"/>
            <w:bottom w:val="none" w:sz="0" w:space="0" w:color="auto"/>
            <w:right w:val="none" w:sz="0" w:space="0" w:color="auto"/>
          </w:divBdr>
          <w:divsChild>
            <w:div w:id="825052087">
              <w:marLeft w:val="0"/>
              <w:marRight w:val="0"/>
              <w:marTop w:val="75"/>
              <w:marBottom w:val="75"/>
              <w:divBdr>
                <w:top w:val="none" w:sz="0" w:space="0" w:color="auto"/>
                <w:left w:val="none" w:sz="0" w:space="0" w:color="auto"/>
                <w:bottom w:val="none" w:sz="0" w:space="0" w:color="auto"/>
                <w:right w:val="none" w:sz="0" w:space="0" w:color="auto"/>
              </w:divBdr>
            </w:div>
          </w:divsChild>
        </w:div>
        <w:div w:id="1238514122">
          <w:marLeft w:val="0"/>
          <w:marRight w:val="0"/>
          <w:marTop w:val="0"/>
          <w:marBottom w:val="75"/>
          <w:divBdr>
            <w:top w:val="none" w:sz="0" w:space="0" w:color="auto"/>
            <w:left w:val="none" w:sz="0" w:space="0" w:color="auto"/>
            <w:bottom w:val="none" w:sz="0" w:space="0" w:color="auto"/>
            <w:right w:val="none" w:sz="0" w:space="0" w:color="auto"/>
          </w:divBdr>
        </w:div>
      </w:divsChild>
    </w:div>
    <w:div w:id="221525359">
      <w:bodyDiv w:val="1"/>
      <w:marLeft w:val="0"/>
      <w:marRight w:val="0"/>
      <w:marTop w:val="0"/>
      <w:marBottom w:val="0"/>
      <w:divBdr>
        <w:top w:val="none" w:sz="0" w:space="0" w:color="auto"/>
        <w:left w:val="none" w:sz="0" w:space="0" w:color="auto"/>
        <w:bottom w:val="none" w:sz="0" w:space="0" w:color="auto"/>
        <w:right w:val="none" w:sz="0" w:space="0" w:color="auto"/>
      </w:divBdr>
    </w:div>
    <w:div w:id="221990574">
      <w:bodyDiv w:val="1"/>
      <w:marLeft w:val="0"/>
      <w:marRight w:val="0"/>
      <w:marTop w:val="0"/>
      <w:marBottom w:val="0"/>
      <w:divBdr>
        <w:top w:val="none" w:sz="0" w:space="0" w:color="auto"/>
        <w:left w:val="none" w:sz="0" w:space="0" w:color="auto"/>
        <w:bottom w:val="none" w:sz="0" w:space="0" w:color="auto"/>
        <w:right w:val="none" w:sz="0" w:space="0" w:color="auto"/>
      </w:divBdr>
    </w:div>
    <w:div w:id="222566915">
      <w:bodyDiv w:val="1"/>
      <w:marLeft w:val="0"/>
      <w:marRight w:val="0"/>
      <w:marTop w:val="0"/>
      <w:marBottom w:val="0"/>
      <w:divBdr>
        <w:top w:val="none" w:sz="0" w:space="0" w:color="auto"/>
        <w:left w:val="none" w:sz="0" w:space="0" w:color="auto"/>
        <w:bottom w:val="none" w:sz="0" w:space="0" w:color="auto"/>
        <w:right w:val="none" w:sz="0" w:space="0" w:color="auto"/>
      </w:divBdr>
    </w:div>
    <w:div w:id="225798319">
      <w:bodyDiv w:val="1"/>
      <w:marLeft w:val="0"/>
      <w:marRight w:val="0"/>
      <w:marTop w:val="0"/>
      <w:marBottom w:val="0"/>
      <w:divBdr>
        <w:top w:val="none" w:sz="0" w:space="0" w:color="auto"/>
        <w:left w:val="none" w:sz="0" w:space="0" w:color="auto"/>
        <w:bottom w:val="none" w:sz="0" w:space="0" w:color="auto"/>
        <w:right w:val="none" w:sz="0" w:space="0" w:color="auto"/>
      </w:divBdr>
    </w:div>
    <w:div w:id="226696539">
      <w:bodyDiv w:val="1"/>
      <w:marLeft w:val="0"/>
      <w:marRight w:val="0"/>
      <w:marTop w:val="0"/>
      <w:marBottom w:val="0"/>
      <w:divBdr>
        <w:top w:val="none" w:sz="0" w:space="0" w:color="auto"/>
        <w:left w:val="none" w:sz="0" w:space="0" w:color="auto"/>
        <w:bottom w:val="none" w:sz="0" w:space="0" w:color="auto"/>
        <w:right w:val="none" w:sz="0" w:space="0" w:color="auto"/>
      </w:divBdr>
    </w:div>
    <w:div w:id="231040597">
      <w:bodyDiv w:val="1"/>
      <w:marLeft w:val="0"/>
      <w:marRight w:val="0"/>
      <w:marTop w:val="0"/>
      <w:marBottom w:val="0"/>
      <w:divBdr>
        <w:top w:val="none" w:sz="0" w:space="0" w:color="auto"/>
        <w:left w:val="none" w:sz="0" w:space="0" w:color="auto"/>
        <w:bottom w:val="none" w:sz="0" w:space="0" w:color="auto"/>
        <w:right w:val="none" w:sz="0" w:space="0" w:color="auto"/>
      </w:divBdr>
    </w:div>
    <w:div w:id="232129731">
      <w:bodyDiv w:val="1"/>
      <w:marLeft w:val="0"/>
      <w:marRight w:val="0"/>
      <w:marTop w:val="0"/>
      <w:marBottom w:val="0"/>
      <w:divBdr>
        <w:top w:val="none" w:sz="0" w:space="0" w:color="auto"/>
        <w:left w:val="none" w:sz="0" w:space="0" w:color="auto"/>
        <w:bottom w:val="none" w:sz="0" w:space="0" w:color="auto"/>
        <w:right w:val="none" w:sz="0" w:space="0" w:color="auto"/>
      </w:divBdr>
    </w:div>
    <w:div w:id="232161247">
      <w:bodyDiv w:val="1"/>
      <w:marLeft w:val="0"/>
      <w:marRight w:val="0"/>
      <w:marTop w:val="0"/>
      <w:marBottom w:val="0"/>
      <w:divBdr>
        <w:top w:val="none" w:sz="0" w:space="0" w:color="auto"/>
        <w:left w:val="none" w:sz="0" w:space="0" w:color="auto"/>
        <w:bottom w:val="none" w:sz="0" w:space="0" w:color="auto"/>
        <w:right w:val="none" w:sz="0" w:space="0" w:color="auto"/>
      </w:divBdr>
    </w:div>
    <w:div w:id="233124756">
      <w:bodyDiv w:val="1"/>
      <w:marLeft w:val="0"/>
      <w:marRight w:val="0"/>
      <w:marTop w:val="0"/>
      <w:marBottom w:val="0"/>
      <w:divBdr>
        <w:top w:val="none" w:sz="0" w:space="0" w:color="auto"/>
        <w:left w:val="none" w:sz="0" w:space="0" w:color="auto"/>
        <w:bottom w:val="none" w:sz="0" w:space="0" w:color="auto"/>
        <w:right w:val="none" w:sz="0" w:space="0" w:color="auto"/>
      </w:divBdr>
    </w:div>
    <w:div w:id="239873920">
      <w:bodyDiv w:val="1"/>
      <w:marLeft w:val="0"/>
      <w:marRight w:val="0"/>
      <w:marTop w:val="0"/>
      <w:marBottom w:val="0"/>
      <w:divBdr>
        <w:top w:val="none" w:sz="0" w:space="0" w:color="auto"/>
        <w:left w:val="none" w:sz="0" w:space="0" w:color="auto"/>
        <w:bottom w:val="none" w:sz="0" w:space="0" w:color="auto"/>
        <w:right w:val="none" w:sz="0" w:space="0" w:color="auto"/>
      </w:divBdr>
    </w:div>
    <w:div w:id="246236073">
      <w:bodyDiv w:val="1"/>
      <w:marLeft w:val="0"/>
      <w:marRight w:val="0"/>
      <w:marTop w:val="0"/>
      <w:marBottom w:val="0"/>
      <w:divBdr>
        <w:top w:val="none" w:sz="0" w:space="0" w:color="auto"/>
        <w:left w:val="none" w:sz="0" w:space="0" w:color="auto"/>
        <w:bottom w:val="none" w:sz="0" w:space="0" w:color="auto"/>
        <w:right w:val="none" w:sz="0" w:space="0" w:color="auto"/>
      </w:divBdr>
    </w:div>
    <w:div w:id="247618063">
      <w:bodyDiv w:val="1"/>
      <w:marLeft w:val="0"/>
      <w:marRight w:val="0"/>
      <w:marTop w:val="0"/>
      <w:marBottom w:val="0"/>
      <w:divBdr>
        <w:top w:val="none" w:sz="0" w:space="0" w:color="auto"/>
        <w:left w:val="none" w:sz="0" w:space="0" w:color="auto"/>
        <w:bottom w:val="none" w:sz="0" w:space="0" w:color="auto"/>
        <w:right w:val="none" w:sz="0" w:space="0" w:color="auto"/>
      </w:divBdr>
    </w:div>
    <w:div w:id="256401025">
      <w:bodyDiv w:val="1"/>
      <w:marLeft w:val="0"/>
      <w:marRight w:val="0"/>
      <w:marTop w:val="0"/>
      <w:marBottom w:val="0"/>
      <w:divBdr>
        <w:top w:val="none" w:sz="0" w:space="0" w:color="auto"/>
        <w:left w:val="none" w:sz="0" w:space="0" w:color="auto"/>
        <w:bottom w:val="none" w:sz="0" w:space="0" w:color="auto"/>
        <w:right w:val="none" w:sz="0" w:space="0" w:color="auto"/>
      </w:divBdr>
    </w:div>
    <w:div w:id="262807158">
      <w:bodyDiv w:val="1"/>
      <w:marLeft w:val="0"/>
      <w:marRight w:val="0"/>
      <w:marTop w:val="0"/>
      <w:marBottom w:val="0"/>
      <w:divBdr>
        <w:top w:val="none" w:sz="0" w:space="0" w:color="auto"/>
        <w:left w:val="none" w:sz="0" w:space="0" w:color="auto"/>
        <w:bottom w:val="none" w:sz="0" w:space="0" w:color="auto"/>
        <w:right w:val="none" w:sz="0" w:space="0" w:color="auto"/>
      </w:divBdr>
    </w:div>
    <w:div w:id="265310319">
      <w:bodyDiv w:val="1"/>
      <w:marLeft w:val="0"/>
      <w:marRight w:val="0"/>
      <w:marTop w:val="0"/>
      <w:marBottom w:val="0"/>
      <w:divBdr>
        <w:top w:val="none" w:sz="0" w:space="0" w:color="auto"/>
        <w:left w:val="none" w:sz="0" w:space="0" w:color="auto"/>
        <w:bottom w:val="none" w:sz="0" w:space="0" w:color="auto"/>
        <w:right w:val="none" w:sz="0" w:space="0" w:color="auto"/>
      </w:divBdr>
    </w:div>
    <w:div w:id="272709829">
      <w:bodyDiv w:val="1"/>
      <w:marLeft w:val="0"/>
      <w:marRight w:val="0"/>
      <w:marTop w:val="0"/>
      <w:marBottom w:val="0"/>
      <w:divBdr>
        <w:top w:val="none" w:sz="0" w:space="0" w:color="auto"/>
        <w:left w:val="none" w:sz="0" w:space="0" w:color="auto"/>
        <w:bottom w:val="none" w:sz="0" w:space="0" w:color="auto"/>
        <w:right w:val="none" w:sz="0" w:space="0" w:color="auto"/>
      </w:divBdr>
      <w:divsChild>
        <w:div w:id="401099401">
          <w:marLeft w:val="0"/>
          <w:marRight w:val="0"/>
          <w:marTop w:val="0"/>
          <w:marBottom w:val="0"/>
          <w:divBdr>
            <w:top w:val="none" w:sz="0" w:space="0" w:color="auto"/>
            <w:left w:val="none" w:sz="0" w:space="0" w:color="auto"/>
            <w:bottom w:val="none" w:sz="0" w:space="0" w:color="auto"/>
            <w:right w:val="none" w:sz="0" w:space="0" w:color="auto"/>
          </w:divBdr>
          <w:divsChild>
            <w:div w:id="411246865">
              <w:marLeft w:val="0"/>
              <w:marRight w:val="0"/>
              <w:marTop w:val="0"/>
              <w:marBottom w:val="0"/>
              <w:divBdr>
                <w:top w:val="none" w:sz="0" w:space="0" w:color="auto"/>
                <w:left w:val="none" w:sz="0" w:space="0" w:color="auto"/>
                <w:bottom w:val="none" w:sz="0" w:space="0" w:color="auto"/>
                <w:right w:val="none" w:sz="0" w:space="0" w:color="auto"/>
              </w:divBdr>
              <w:divsChild>
                <w:div w:id="1386176870">
                  <w:marLeft w:val="0"/>
                  <w:marRight w:val="0"/>
                  <w:marTop w:val="0"/>
                  <w:marBottom w:val="0"/>
                  <w:divBdr>
                    <w:top w:val="none" w:sz="0" w:space="0" w:color="auto"/>
                    <w:left w:val="none" w:sz="0" w:space="0" w:color="auto"/>
                    <w:bottom w:val="none" w:sz="0" w:space="0" w:color="auto"/>
                    <w:right w:val="none" w:sz="0" w:space="0" w:color="auto"/>
                  </w:divBdr>
                  <w:divsChild>
                    <w:div w:id="1738016727">
                      <w:marLeft w:val="-225"/>
                      <w:marRight w:val="-225"/>
                      <w:marTop w:val="0"/>
                      <w:marBottom w:val="0"/>
                      <w:divBdr>
                        <w:top w:val="none" w:sz="0" w:space="0" w:color="auto"/>
                        <w:left w:val="none" w:sz="0" w:space="0" w:color="auto"/>
                        <w:bottom w:val="none" w:sz="0" w:space="0" w:color="auto"/>
                        <w:right w:val="none" w:sz="0" w:space="0" w:color="auto"/>
                      </w:divBdr>
                      <w:divsChild>
                        <w:div w:id="4406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8414451">
      <w:bodyDiv w:val="1"/>
      <w:marLeft w:val="0"/>
      <w:marRight w:val="0"/>
      <w:marTop w:val="0"/>
      <w:marBottom w:val="0"/>
      <w:divBdr>
        <w:top w:val="none" w:sz="0" w:space="0" w:color="auto"/>
        <w:left w:val="none" w:sz="0" w:space="0" w:color="auto"/>
        <w:bottom w:val="none" w:sz="0" w:space="0" w:color="auto"/>
        <w:right w:val="none" w:sz="0" w:space="0" w:color="auto"/>
      </w:divBdr>
    </w:div>
    <w:div w:id="281038508">
      <w:bodyDiv w:val="1"/>
      <w:marLeft w:val="0"/>
      <w:marRight w:val="0"/>
      <w:marTop w:val="0"/>
      <w:marBottom w:val="0"/>
      <w:divBdr>
        <w:top w:val="none" w:sz="0" w:space="0" w:color="auto"/>
        <w:left w:val="none" w:sz="0" w:space="0" w:color="auto"/>
        <w:bottom w:val="none" w:sz="0" w:space="0" w:color="auto"/>
        <w:right w:val="none" w:sz="0" w:space="0" w:color="auto"/>
      </w:divBdr>
    </w:div>
    <w:div w:id="281615598">
      <w:bodyDiv w:val="1"/>
      <w:marLeft w:val="0"/>
      <w:marRight w:val="0"/>
      <w:marTop w:val="0"/>
      <w:marBottom w:val="0"/>
      <w:divBdr>
        <w:top w:val="none" w:sz="0" w:space="0" w:color="auto"/>
        <w:left w:val="none" w:sz="0" w:space="0" w:color="auto"/>
        <w:bottom w:val="none" w:sz="0" w:space="0" w:color="auto"/>
        <w:right w:val="none" w:sz="0" w:space="0" w:color="auto"/>
      </w:divBdr>
    </w:div>
    <w:div w:id="283121547">
      <w:bodyDiv w:val="1"/>
      <w:marLeft w:val="0"/>
      <w:marRight w:val="0"/>
      <w:marTop w:val="0"/>
      <w:marBottom w:val="0"/>
      <w:divBdr>
        <w:top w:val="none" w:sz="0" w:space="0" w:color="auto"/>
        <w:left w:val="none" w:sz="0" w:space="0" w:color="auto"/>
        <w:bottom w:val="none" w:sz="0" w:space="0" w:color="auto"/>
        <w:right w:val="none" w:sz="0" w:space="0" w:color="auto"/>
      </w:divBdr>
    </w:div>
    <w:div w:id="285046258">
      <w:bodyDiv w:val="1"/>
      <w:marLeft w:val="0"/>
      <w:marRight w:val="0"/>
      <w:marTop w:val="0"/>
      <w:marBottom w:val="0"/>
      <w:divBdr>
        <w:top w:val="none" w:sz="0" w:space="0" w:color="auto"/>
        <w:left w:val="none" w:sz="0" w:space="0" w:color="auto"/>
        <w:bottom w:val="none" w:sz="0" w:space="0" w:color="auto"/>
        <w:right w:val="none" w:sz="0" w:space="0" w:color="auto"/>
      </w:divBdr>
    </w:div>
    <w:div w:id="288319151">
      <w:bodyDiv w:val="1"/>
      <w:marLeft w:val="0"/>
      <w:marRight w:val="0"/>
      <w:marTop w:val="0"/>
      <w:marBottom w:val="0"/>
      <w:divBdr>
        <w:top w:val="none" w:sz="0" w:space="0" w:color="auto"/>
        <w:left w:val="none" w:sz="0" w:space="0" w:color="auto"/>
        <w:bottom w:val="none" w:sz="0" w:space="0" w:color="auto"/>
        <w:right w:val="none" w:sz="0" w:space="0" w:color="auto"/>
      </w:divBdr>
    </w:div>
    <w:div w:id="290743970">
      <w:bodyDiv w:val="1"/>
      <w:marLeft w:val="0"/>
      <w:marRight w:val="0"/>
      <w:marTop w:val="0"/>
      <w:marBottom w:val="0"/>
      <w:divBdr>
        <w:top w:val="none" w:sz="0" w:space="0" w:color="auto"/>
        <w:left w:val="none" w:sz="0" w:space="0" w:color="auto"/>
        <w:bottom w:val="none" w:sz="0" w:space="0" w:color="auto"/>
        <w:right w:val="none" w:sz="0" w:space="0" w:color="auto"/>
      </w:divBdr>
    </w:div>
    <w:div w:id="295794385">
      <w:bodyDiv w:val="1"/>
      <w:marLeft w:val="0"/>
      <w:marRight w:val="0"/>
      <w:marTop w:val="0"/>
      <w:marBottom w:val="0"/>
      <w:divBdr>
        <w:top w:val="none" w:sz="0" w:space="0" w:color="auto"/>
        <w:left w:val="none" w:sz="0" w:space="0" w:color="auto"/>
        <w:bottom w:val="none" w:sz="0" w:space="0" w:color="auto"/>
        <w:right w:val="none" w:sz="0" w:space="0" w:color="auto"/>
      </w:divBdr>
    </w:div>
    <w:div w:id="296034421">
      <w:bodyDiv w:val="1"/>
      <w:marLeft w:val="0"/>
      <w:marRight w:val="0"/>
      <w:marTop w:val="0"/>
      <w:marBottom w:val="0"/>
      <w:divBdr>
        <w:top w:val="none" w:sz="0" w:space="0" w:color="auto"/>
        <w:left w:val="none" w:sz="0" w:space="0" w:color="auto"/>
        <w:bottom w:val="none" w:sz="0" w:space="0" w:color="auto"/>
        <w:right w:val="none" w:sz="0" w:space="0" w:color="auto"/>
      </w:divBdr>
    </w:div>
    <w:div w:id="296187985">
      <w:bodyDiv w:val="1"/>
      <w:marLeft w:val="0"/>
      <w:marRight w:val="0"/>
      <w:marTop w:val="0"/>
      <w:marBottom w:val="0"/>
      <w:divBdr>
        <w:top w:val="none" w:sz="0" w:space="0" w:color="auto"/>
        <w:left w:val="none" w:sz="0" w:space="0" w:color="auto"/>
        <w:bottom w:val="none" w:sz="0" w:space="0" w:color="auto"/>
        <w:right w:val="none" w:sz="0" w:space="0" w:color="auto"/>
      </w:divBdr>
    </w:div>
    <w:div w:id="298195041">
      <w:bodyDiv w:val="1"/>
      <w:marLeft w:val="0"/>
      <w:marRight w:val="0"/>
      <w:marTop w:val="0"/>
      <w:marBottom w:val="0"/>
      <w:divBdr>
        <w:top w:val="none" w:sz="0" w:space="0" w:color="auto"/>
        <w:left w:val="none" w:sz="0" w:space="0" w:color="auto"/>
        <w:bottom w:val="none" w:sz="0" w:space="0" w:color="auto"/>
        <w:right w:val="none" w:sz="0" w:space="0" w:color="auto"/>
      </w:divBdr>
    </w:div>
    <w:div w:id="298805628">
      <w:bodyDiv w:val="1"/>
      <w:marLeft w:val="0"/>
      <w:marRight w:val="0"/>
      <w:marTop w:val="0"/>
      <w:marBottom w:val="0"/>
      <w:divBdr>
        <w:top w:val="none" w:sz="0" w:space="0" w:color="auto"/>
        <w:left w:val="none" w:sz="0" w:space="0" w:color="auto"/>
        <w:bottom w:val="none" w:sz="0" w:space="0" w:color="auto"/>
        <w:right w:val="none" w:sz="0" w:space="0" w:color="auto"/>
      </w:divBdr>
    </w:div>
    <w:div w:id="304548014">
      <w:bodyDiv w:val="1"/>
      <w:marLeft w:val="0"/>
      <w:marRight w:val="0"/>
      <w:marTop w:val="0"/>
      <w:marBottom w:val="0"/>
      <w:divBdr>
        <w:top w:val="none" w:sz="0" w:space="0" w:color="auto"/>
        <w:left w:val="none" w:sz="0" w:space="0" w:color="auto"/>
        <w:bottom w:val="none" w:sz="0" w:space="0" w:color="auto"/>
        <w:right w:val="none" w:sz="0" w:space="0" w:color="auto"/>
      </w:divBdr>
    </w:div>
    <w:div w:id="306857072">
      <w:bodyDiv w:val="1"/>
      <w:marLeft w:val="0"/>
      <w:marRight w:val="0"/>
      <w:marTop w:val="0"/>
      <w:marBottom w:val="0"/>
      <w:divBdr>
        <w:top w:val="none" w:sz="0" w:space="0" w:color="auto"/>
        <w:left w:val="none" w:sz="0" w:space="0" w:color="auto"/>
        <w:bottom w:val="none" w:sz="0" w:space="0" w:color="auto"/>
        <w:right w:val="none" w:sz="0" w:space="0" w:color="auto"/>
      </w:divBdr>
    </w:div>
    <w:div w:id="308635025">
      <w:bodyDiv w:val="1"/>
      <w:marLeft w:val="0"/>
      <w:marRight w:val="0"/>
      <w:marTop w:val="0"/>
      <w:marBottom w:val="0"/>
      <w:divBdr>
        <w:top w:val="none" w:sz="0" w:space="0" w:color="auto"/>
        <w:left w:val="none" w:sz="0" w:space="0" w:color="auto"/>
        <w:bottom w:val="none" w:sz="0" w:space="0" w:color="auto"/>
        <w:right w:val="none" w:sz="0" w:space="0" w:color="auto"/>
      </w:divBdr>
    </w:div>
    <w:div w:id="311642047">
      <w:bodyDiv w:val="1"/>
      <w:marLeft w:val="0"/>
      <w:marRight w:val="0"/>
      <w:marTop w:val="0"/>
      <w:marBottom w:val="0"/>
      <w:divBdr>
        <w:top w:val="none" w:sz="0" w:space="0" w:color="auto"/>
        <w:left w:val="none" w:sz="0" w:space="0" w:color="auto"/>
        <w:bottom w:val="none" w:sz="0" w:space="0" w:color="auto"/>
        <w:right w:val="none" w:sz="0" w:space="0" w:color="auto"/>
      </w:divBdr>
    </w:div>
    <w:div w:id="312948409">
      <w:bodyDiv w:val="1"/>
      <w:marLeft w:val="0"/>
      <w:marRight w:val="0"/>
      <w:marTop w:val="0"/>
      <w:marBottom w:val="0"/>
      <w:divBdr>
        <w:top w:val="none" w:sz="0" w:space="0" w:color="auto"/>
        <w:left w:val="none" w:sz="0" w:space="0" w:color="auto"/>
        <w:bottom w:val="none" w:sz="0" w:space="0" w:color="auto"/>
        <w:right w:val="none" w:sz="0" w:space="0" w:color="auto"/>
      </w:divBdr>
    </w:div>
    <w:div w:id="313070164">
      <w:bodyDiv w:val="1"/>
      <w:marLeft w:val="0"/>
      <w:marRight w:val="0"/>
      <w:marTop w:val="0"/>
      <w:marBottom w:val="0"/>
      <w:divBdr>
        <w:top w:val="none" w:sz="0" w:space="0" w:color="auto"/>
        <w:left w:val="none" w:sz="0" w:space="0" w:color="auto"/>
        <w:bottom w:val="none" w:sz="0" w:space="0" w:color="auto"/>
        <w:right w:val="none" w:sz="0" w:space="0" w:color="auto"/>
      </w:divBdr>
    </w:div>
    <w:div w:id="313528617">
      <w:bodyDiv w:val="1"/>
      <w:marLeft w:val="0"/>
      <w:marRight w:val="0"/>
      <w:marTop w:val="0"/>
      <w:marBottom w:val="0"/>
      <w:divBdr>
        <w:top w:val="none" w:sz="0" w:space="0" w:color="auto"/>
        <w:left w:val="none" w:sz="0" w:space="0" w:color="auto"/>
        <w:bottom w:val="none" w:sz="0" w:space="0" w:color="auto"/>
        <w:right w:val="none" w:sz="0" w:space="0" w:color="auto"/>
      </w:divBdr>
    </w:div>
    <w:div w:id="316764706">
      <w:bodyDiv w:val="1"/>
      <w:marLeft w:val="0"/>
      <w:marRight w:val="0"/>
      <w:marTop w:val="0"/>
      <w:marBottom w:val="0"/>
      <w:divBdr>
        <w:top w:val="none" w:sz="0" w:space="0" w:color="auto"/>
        <w:left w:val="none" w:sz="0" w:space="0" w:color="auto"/>
        <w:bottom w:val="none" w:sz="0" w:space="0" w:color="auto"/>
        <w:right w:val="none" w:sz="0" w:space="0" w:color="auto"/>
      </w:divBdr>
    </w:div>
    <w:div w:id="318582328">
      <w:bodyDiv w:val="1"/>
      <w:marLeft w:val="0"/>
      <w:marRight w:val="0"/>
      <w:marTop w:val="0"/>
      <w:marBottom w:val="0"/>
      <w:divBdr>
        <w:top w:val="none" w:sz="0" w:space="0" w:color="auto"/>
        <w:left w:val="none" w:sz="0" w:space="0" w:color="auto"/>
        <w:bottom w:val="none" w:sz="0" w:space="0" w:color="auto"/>
        <w:right w:val="none" w:sz="0" w:space="0" w:color="auto"/>
      </w:divBdr>
    </w:div>
    <w:div w:id="324748117">
      <w:bodyDiv w:val="1"/>
      <w:marLeft w:val="0"/>
      <w:marRight w:val="0"/>
      <w:marTop w:val="0"/>
      <w:marBottom w:val="0"/>
      <w:divBdr>
        <w:top w:val="none" w:sz="0" w:space="0" w:color="auto"/>
        <w:left w:val="none" w:sz="0" w:space="0" w:color="auto"/>
        <w:bottom w:val="none" w:sz="0" w:space="0" w:color="auto"/>
        <w:right w:val="none" w:sz="0" w:space="0" w:color="auto"/>
      </w:divBdr>
    </w:div>
    <w:div w:id="325481289">
      <w:bodyDiv w:val="1"/>
      <w:marLeft w:val="0"/>
      <w:marRight w:val="0"/>
      <w:marTop w:val="0"/>
      <w:marBottom w:val="0"/>
      <w:divBdr>
        <w:top w:val="none" w:sz="0" w:space="0" w:color="auto"/>
        <w:left w:val="none" w:sz="0" w:space="0" w:color="auto"/>
        <w:bottom w:val="none" w:sz="0" w:space="0" w:color="auto"/>
        <w:right w:val="none" w:sz="0" w:space="0" w:color="auto"/>
      </w:divBdr>
    </w:div>
    <w:div w:id="326441509">
      <w:bodyDiv w:val="1"/>
      <w:marLeft w:val="0"/>
      <w:marRight w:val="0"/>
      <w:marTop w:val="0"/>
      <w:marBottom w:val="0"/>
      <w:divBdr>
        <w:top w:val="none" w:sz="0" w:space="0" w:color="auto"/>
        <w:left w:val="none" w:sz="0" w:space="0" w:color="auto"/>
        <w:bottom w:val="none" w:sz="0" w:space="0" w:color="auto"/>
        <w:right w:val="none" w:sz="0" w:space="0" w:color="auto"/>
      </w:divBdr>
      <w:divsChild>
        <w:div w:id="1280988353">
          <w:marLeft w:val="600"/>
          <w:marRight w:val="0"/>
          <w:marTop w:val="0"/>
          <w:marBottom w:val="0"/>
          <w:divBdr>
            <w:top w:val="none" w:sz="0" w:space="0" w:color="auto"/>
            <w:left w:val="none" w:sz="0" w:space="0" w:color="auto"/>
            <w:bottom w:val="none" w:sz="0" w:space="0" w:color="auto"/>
            <w:right w:val="none" w:sz="0" w:space="0" w:color="auto"/>
          </w:divBdr>
        </w:div>
      </w:divsChild>
    </w:div>
    <w:div w:id="334458761">
      <w:bodyDiv w:val="1"/>
      <w:marLeft w:val="0"/>
      <w:marRight w:val="0"/>
      <w:marTop w:val="0"/>
      <w:marBottom w:val="0"/>
      <w:divBdr>
        <w:top w:val="none" w:sz="0" w:space="0" w:color="auto"/>
        <w:left w:val="none" w:sz="0" w:space="0" w:color="auto"/>
        <w:bottom w:val="none" w:sz="0" w:space="0" w:color="auto"/>
        <w:right w:val="none" w:sz="0" w:space="0" w:color="auto"/>
      </w:divBdr>
    </w:div>
    <w:div w:id="334647834">
      <w:bodyDiv w:val="1"/>
      <w:marLeft w:val="0"/>
      <w:marRight w:val="0"/>
      <w:marTop w:val="0"/>
      <w:marBottom w:val="0"/>
      <w:divBdr>
        <w:top w:val="none" w:sz="0" w:space="0" w:color="auto"/>
        <w:left w:val="none" w:sz="0" w:space="0" w:color="auto"/>
        <w:bottom w:val="none" w:sz="0" w:space="0" w:color="auto"/>
        <w:right w:val="none" w:sz="0" w:space="0" w:color="auto"/>
      </w:divBdr>
    </w:div>
    <w:div w:id="337656961">
      <w:bodyDiv w:val="1"/>
      <w:marLeft w:val="0"/>
      <w:marRight w:val="0"/>
      <w:marTop w:val="0"/>
      <w:marBottom w:val="0"/>
      <w:divBdr>
        <w:top w:val="none" w:sz="0" w:space="0" w:color="auto"/>
        <w:left w:val="none" w:sz="0" w:space="0" w:color="auto"/>
        <w:bottom w:val="none" w:sz="0" w:space="0" w:color="auto"/>
        <w:right w:val="none" w:sz="0" w:space="0" w:color="auto"/>
      </w:divBdr>
    </w:div>
    <w:div w:id="338848648">
      <w:bodyDiv w:val="1"/>
      <w:marLeft w:val="0"/>
      <w:marRight w:val="0"/>
      <w:marTop w:val="0"/>
      <w:marBottom w:val="0"/>
      <w:divBdr>
        <w:top w:val="none" w:sz="0" w:space="0" w:color="auto"/>
        <w:left w:val="none" w:sz="0" w:space="0" w:color="auto"/>
        <w:bottom w:val="none" w:sz="0" w:space="0" w:color="auto"/>
        <w:right w:val="none" w:sz="0" w:space="0" w:color="auto"/>
      </w:divBdr>
    </w:div>
    <w:div w:id="339427445">
      <w:bodyDiv w:val="1"/>
      <w:marLeft w:val="0"/>
      <w:marRight w:val="0"/>
      <w:marTop w:val="0"/>
      <w:marBottom w:val="0"/>
      <w:divBdr>
        <w:top w:val="none" w:sz="0" w:space="0" w:color="auto"/>
        <w:left w:val="none" w:sz="0" w:space="0" w:color="auto"/>
        <w:bottom w:val="none" w:sz="0" w:space="0" w:color="auto"/>
        <w:right w:val="none" w:sz="0" w:space="0" w:color="auto"/>
      </w:divBdr>
      <w:divsChild>
        <w:div w:id="1883594228">
          <w:marLeft w:val="0"/>
          <w:marRight w:val="0"/>
          <w:marTop w:val="0"/>
          <w:marBottom w:val="0"/>
          <w:divBdr>
            <w:top w:val="single" w:sz="2" w:space="0" w:color="D9D9E3"/>
            <w:left w:val="single" w:sz="2" w:space="0" w:color="D9D9E3"/>
            <w:bottom w:val="single" w:sz="2" w:space="0" w:color="D9D9E3"/>
            <w:right w:val="single" w:sz="2" w:space="0" w:color="D9D9E3"/>
          </w:divBdr>
          <w:divsChild>
            <w:div w:id="905409333">
              <w:marLeft w:val="0"/>
              <w:marRight w:val="0"/>
              <w:marTop w:val="0"/>
              <w:marBottom w:val="0"/>
              <w:divBdr>
                <w:top w:val="single" w:sz="2" w:space="0" w:color="D9D9E3"/>
                <w:left w:val="single" w:sz="2" w:space="0" w:color="D9D9E3"/>
                <w:bottom w:val="single" w:sz="2" w:space="0" w:color="D9D9E3"/>
                <w:right w:val="single" w:sz="2" w:space="0" w:color="D9D9E3"/>
              </w:divBdr>
              <w:divsChild>
                <w:div w:id="1467891064">
                  <w:marLeft w:val="0"/>
                  <w:marRight w:val="0"/>
                  <w:marTop w:val="0"/>
                  <w:marBottom w:val="0"/>
                  <w:divBdr>
                    <w:top w:val="single" w:sz="2" w:space="0" w:color="D9D9E3"/>
                    <w:left w:val="single" w:sz="2" w:space="0" w:color="D9D9E3"/>
                    <w:bottom w:val="single" w:sz="2" w:space="0" w:color="D9D9E3"/>
                    <w:right w:val="single" w:sz="2" w:space="0" w:color="D9D9E3"/>
                  </w:divBdr>
                  <w:divsChild>
                    <w:div w:id="1521359162">
                      <w:marLeft w:val="0"/>
                      <w:marRight w:val="0"/>
                      <w:marTop w:val="0"/>
                      <w:marBottom w:val="0"/>
                      <w:divBdr>
                        <w:top w:val="single" w:sz="2" w:space="0" w:color="D9D9E3"/>
                        <w:left w:val="single" w:sz="2" w:space="0" w:color="D9D9E3"/>
                        <w:bottom w:val="single" w:sz="2" w:space="0" w:color="D9D9E3"/>
                        <w:right w:val="single" w:sz="2" w:space="0" w:color="D9D9E3"/>
                      </w:divBdr>
                      <w:divsChild>
                        <w:div w:id="2146193166">
                          <w:marLeft w:val="0"/>
                          <w:marRight w:val="0"/>
                          <w:marTop w:val="0"/>
                          <w:marBottom w:val="0"/>
                          <w:divBdr>
                            <w:top w:val="single" w:sz="2" w:space="0" w:color="auto"/>
                            <w:left w:val="single" w:sz="2" w:space="0" w:color="auto"/>
                            <w:bottom w:val="single" w:sz="6" w:space="0" w:color="auto"/>
                            <w:right w:val="single" w:sz="2" w:space="0" w:color="auto"/>
                          </w:divBdr>
                          <w:divsChild>
                            <w:div w:id="673411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9064960">
                                  <w:marLeft w:val="0"/>
                                  <w:marRight w:val="0"/>
                                  <w:marTop w:val="0"/>
                                  <w:marBottom w:val="0"/>
                                  <w:divBdr>
                                    <w:top w:val="single" w:sz="2" w:space="0" w:color="D9D9E3"/>
                                    <w:left w:val="single" w:sz="2" w:space="0" w:color="D9D9E3"/>
                                    <w:bottom w:val="single" w:sz="2" w:space="0" w:color="D9D9E3"/>
                                    <w:right w:val="single" w:sz="2" w:space="0" w:color="D9D9E3"/>
                                  </w:divBdr>
                                  <w:divsChild>
                                    <w:div w:id="430512798">
                                      <w:marLeft w:val="0"/>
                                      <w:marRight w:val="0"/>
                                      <w:marTop w:val="0"/>
                                      <w:marBottom w:val="0"/>
                                      <w:divBdr>
                                        <w:top w:val="single" w:sz="2" w:space="0" w:color="D9D9E3"/>
                                        <w:left w:val="single" w:sz="2" w:space="0" w:color="D9D9E3"/>
                                        <w:bottom w:val="single" w:sz="2" w:space="0" w:color="D9D9E3"/>
                                        <w:right w:val="single" w:sz="2" w:space="0" w:color="D9D9E3"/>
                                      </w:divBdr>
                                      <w:divsChild>
                                        <w:div w:id="863589386">
                                          <w:marLeft w:val="0"/>
                                          <w:marRight w:val="0"/>
                                          <w:marTop w:val="0"/>
                                          <w:marBottom w:val="0"/>
                                          <w:divBdr>
                                            <w:top w:val="single" w:sz="2" w:space="0" w:color="D9D9E3"/>
                                            <w:left w:val="single" w:sz="2" w:space="0" w:color="D9D9E3"/>
                                            <w:bottom w:val="single" w:sz="2" w:space="0" w:color="D9D9E3"/>
                                            <w:right w:val="single" w:sz="2" w:space="0" w:color="D9D9E3"/>
                                          </w:divBdr>
                                          <w:divsChild>
                                            <w:div w:id="1443376820">
                                              <w:marLeft w:val="0"/>
                                              <w:marRight w:val="0"/>
                                              <w:marTop w:val="0"/>
                                              <w:marBottom w:val="0"/>
                                              <w:divBdr>
                                                <w:top w:val="single" w:sz="2" w:space="0" w:color="D9D9E3"/>
                                                <w:left w:val="single" w:sz="2" w:space="0" w:color="D9D9E3"/>
                                                <w:bottom w:val="single" w:sz="2" w:space="0" w:color="D9D9E3"/>
                                                <w:right w:val="single" w:sz="2" w:space="0" w:color="D9D9E3"/>
                                              </w:divBdr>
                                              <w:divsChild>
                                                <w:div w:id="1678656896">
                                                  <w:marLeft w:val="0"/>
                                                  <w:marRight w:val="0"/>
                                                  <w:marTop w:val="0"/>
                                                  <w:marBottom w:val="0"/>
                                                  <w:divBdr>
                                                    <w:top w:val="single" w:sz="2" w:space="0" w:color="D9D9E3"/>
                                                    <w:left w:val="single" w:sz="2" w:space="0" w:color="D9D9E3"/>
                                                    <w:bottom w:val="single" w:sz="2" w:space="0" w:color="D9D9E3"/>
                                                    <w:right w:val="single" w:sz="2" w:space="0" w:color="D9D9E3"/>
                                                  </w:divBdr>
                                                  <w:divsChild>
                                                    <w:div w:id="958024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61780584">
          <w:marLeft w:val="0"/>
          <w:marRight w:val="0"/>
          <w:marTop w:val="0"/>
          <w:marBottom w:val="0"/>
          <w:divBdr>
            <w:top w:val="none" w:sz="0" w:space="0" w:color="auto"/>
            <w:left w:val="none" w:sz="0" w:space="0" w:color="auto"/>
            <w:bottom w:val="none" w:sz="0" w:space="0" w:color="auto"/>
            <w:right w:val="none" w:sz="0" w:space="0" w:color="auto"/>
          </w:divBdr>
        </w:div>
      </w:divsChild>
    </w:div>
    <w:div w:id="342367667">
      <w:bodyDiv w:val="1"/>
      <w:marLeft w:val="0"/>
      <w:marRight w:val="0"/>
      <w:marTop w:val="0"/>
      <w:marBottom w:val="0"/>
      <w:divBdr>
        <w:top w:val="none" w:sz="0" w:space="0" w:color="auto"/>
        <w:left w:val="none" w:sz="0" w:space="0" w:color="auto"/>
        <w:bottom w:val="none" w:sz="0" w:space="0" w:color="auto"/>
        <w:right w:val="none" w:sz="0" w:space="0" w:color="auto"/>
      </w:divBdr>
    </w:div>
    <w:div w:id="346565312">
      <w:bodyDiv w:val="1"/>
      <w:marLeft w:val="0"/>
      <w:marRight w:val="0"/>
      <w:marTop w:val="0"/>
      <w:marBottom w:val="0"/>
      <w:divBdr>
        <w:top w:val="none" w:sz="0" w:space="0" w:color="auto"/>
        <w:left w:val="none" w:sz="0" w:space="0" w:color="auto"/>
        <w:bottom w:val="none" w:sz="0" w:space="0" w:color="auto"/>
        <w:right w:val="none" w:sz="0" w:space="0" w:color="auto"/>
      </w:divBdr>
    </w:div>
    <w:div w:id="347563765">
      <w:bodyDiv w:val="1"/>
      <w:marLeft w:val="0"/>
      <w:marRight w:val="0"/>
      <w:marTop w:val="0"/>
      <w:marBottom w:val="0"/>
      <w:divBdr>
        <w:top w:val="none" w:sz="0" w:space="0" w:color="auto"/>
        <w:left w:val="none" w:sz="0" w:space="0" w:color="auto"/>
        <w:bottom w:val="none" w:sz="0" w:space="0" w:color="auto"/>
        <w:right w:val="none" w:sz="0" w:space="0" w:color="auto"/>
      </w:divBdr>
    </w:div>
    <w:div w:id="348215546">
      <w:bodyDiv w:val="1"/>
      <w:marLeft w:val="0"/>
      <w:marRight w:val="0"/>
      <w:marTop w:val="0"/>
      <w:marBottom w:val="0"/>
      <w:divBdr>
        <w:top w:val="none" w:sz="0" w:space="0" w:color="auto"/>
        <w:left w:val="none" w:sz="0" w:space="0" w:color="auto"/>
        <w:bottom w:val="none" w:sz="0" w:space="0" w:color="auto"/>
        <w:right w:val="none" w:sz="0" w:space="0" w:color="auto"/>
      </w:divBdr>
    </w:div>
    <w:div w:id="351105985">
      <w:bodyDiv w:val="1"/>
      <w:marLeft w:val="0"/>
      <w:marRight w:val="0"/>
      <w:marTop w:val="0"/>
      <w:marBottom w:val="0"/>
      <w:divBdr>
        <w:top w:val="none" w:sz="0" w:space="0" w:color="auto"/>
        <w:left w:val="none" w:sz="0" w:space="0" w:color="auto"/>
        <w:bottom w:val="none" w:sz="0" w:space="0" w:color="auto"/>
        <w:right w:val="none" w:sz="0" w:space="0" w:color="auto"/>
      </w:divBdr>
    </w:div>
    <w:div w:id="352347040">
      <w:bodyDiv w:val="1"/>
      <w:marLeft w:val="0"/>
      <w:marRight w:val="0"/>
      <w:marTop w:val="0"/>
      <w:marBottom w:val="0"/>
      <w:divBdr>
        <w:top w:val="none" w:sz="0" w:space="0" w:color="auto"/>
        <w:left w:val="none" w:sz="0" w:space="0" w:color="auto"/>
        <w:bottom w:val="none" w:sz="0" w:space="0" w:color="auto"/>
        <w:right w:val="none" w:sz="0" w:space="0" w:color="auto"/>
      </w:divBdr>
    </w:div>
    <w:div w:id="353305287">
      <w:bodyDiv w:val="1"/>
      <w:marLeft w:val="0"/>
      <w:marRight w:val="0"/>
      <w:marTop w:val="0"/>
      <w:marBottom w:val="0"/>
      <w:divBdr>
        <w:top w:val="none" w:sz="0" w:space="0" w:color="auto"/>
        <w:left w:val="none" w:sz="0" w:space="0" w:color="auto"/>
        <w:bottom w:val="none" w:sz="0" w:space="0" w:color="auto"/>
        <w:right w:val="none" w:sz="0" w:space="0" w:color="auto"/>
      </w:divBdr>
    </w:div>
    <w:div w:id="355735198">
      <w:bodyDiv w:val="1"/>
      <w:marLeft w:val="0"/>
      <w:marRight w:val="0"/>
      <w:marTop w:val="0"/>
      <w:marBottom w:val="0"/>
      <w:divBdr>
        <w:top w:val="none" w:sz="0" w:space="0" w:color="auto"/>
        <w:left w:val="none" w:sz="0" w:space="0" w:color="auto"/>
        <w:bottom w:val="none" w:sz="0" w:space="0" w:color="auto"/>
        <w:right w:val="none" w:sz="0" w:space="0" w:color="auto"/>
      </w:divBdr>
    </w:div>
    <w:div w:id="359546653">
      <w:bodyDiv w:val="1"/>
      <w:marLeft w:val="0"/>
      <w:marRight w:val="0"/>
      <w:marTop w:val="0"/>
      <w:marBottom w:val="0"/>
      <w:divBdr>
        <w:top w:val="none" w:sz="0" w:space="0" w:color="auto"/>
        <w:left w:val="none" w:sz="0" w:space="0" w:color="auto"/>
        <w:bottom w:val="none" w:sz="0" w:space="0" w:color="auto"/>
        <w:right w:val="none" w:sz="0" w:space="0" w:color="auto"/>
      </w:divBdr>
    </w:div>
    <w:div w:id="366760338">
      <w:bodyDiv w:val="1"/>
      <w:marLeft w:val="0"/>
      <w:marRight w:val="0"/>
      <w:marTop w:val="0"/>
      <w:marBottom w:val="0"/>
      <w:divBdr>
        <w:top w:val="none" w:sz="0" w:space="0" w:color="auto"/>
        <w:left w:val="none" w:sz="0" w:space="0" w:color="auto"/>
        <w:bottom w:val="none" w:sz="0" w:space="0" w:color="auto"/>
        <w:right w:val="none" w:sz="0" w:space="0" w:color="auto"/>
      </w:divBdr>
    </w:div>
    <w:div w:id="366837719">
      <w:bodyDiv w:val="1"/>
      <w:marLeft w:val="0"/>
      <w:marRight w:val="0"/>
      <w:marTop w:val="0"/>
      <w:marBottom w:val="0"/>
      <w:divBdr>
        <w:top w:val="none" w:sz="0" w:space="0" w:color="auto"/>
        <w:left w:val="none" w:sz="0" w:space="0" w:color="auto"/>
        <w:bottom w:val="none" w:sz="0" w:space="0" w:color="auto"/>
        <w:right w:val="none" w:sz="0" w:space="0" w:color="auto"/>
      </w:divBdr>
    </w:div>
    <w:div w:id="367678786">
      <w:bodyDiv w:val="1"/>
      <w:marLeft w:val="0"/>
      <w:marRight w:val="0"/>
      <w:marTop w:val="0"/>
      <w:marBottom w:val="0"/>
      <w:divBdr>
        <w:top w:val="none" w:sz="0" w:space="0" w:color="auto"/>
        <w:left w:val="none" w:sz="0" w:space="0" w:color="auto"/>
        <w:bottom w:val="none" w:sz="0" w:space="0" w:color="auto"/>
        <w:right w:val="none" w:sz="0" w:space="0" w:color="auto"/>
      </w:divBdr>
    </w:div>
    <w:div w:id="369957307">
      <w:bodyDiv w:val="1"/>
      <w:marLeft w:val="0"/>
      <w:marRight w:val="0"/>
      <w:marTop w:val="0"/>
      <w:marBottom w:val="0"/>
      <w:divBdr>
        <w:top w:val="none" w:sz="0" w:space="0" w:color="auto"/>
        <w:left w:val="none" w:sz="0" w:space="0" w:color="auto"/>
        <w:bottom w:val="none" w:sz="0" w:space="0" w:color="auto"/>
        <w:right w:val="none" w:sz="0" w:space="0" w:color="auto"/>
      </w:divBdr>
    </w:div>
    <w:div w:id="372459697">
      <w:bodyDiv w:val="1"/>
      <w:marLeft w:val="0"/>
      <w:marRight w:val="0"/>
      <w:marTop w:val="0"/>
      <w:marBottom w:val="0"/>
      <w:divBdr>
        <w:top w:val="none" w:sz="0" w:space="0" w:color="auto"/>
        <w:left w:val="none" w:sz="0" w:space="0" w:color="auto"/>
        <w:bottom w:val="none" w:sz="0" w:space="0" w:color="auto"/>
        <w:right w:val="none" w:sz="0" w:space="0" w:color="auto"/>
      </w:divBdr>
    </w:div>
    <w:div w:id="375856274">
      <w:bodyDiv w:val="1"/>
      <w:marLeft w:val="0"/>
      <w:marRight w:val="0"/>
      <w:marTop w:val="0"/>
      <w:marBottom w:val="0"/>
      <w:divBdr>
        <w:top w:val="none" w:sz="0" w:space="0" w:color="auto"/>
        <w:left w:val="none" w:sz="0" w:space="0" w:color="auto"/>
        <w:bottom w:val="none" w:sz="0" w:space="0" w:color="auto"/>
        <w:right w:val="none" w:sz="0" w:space="0" w:color="auto"/>
      </w:divBdr>
    </w:div>
    <w:div w:id="376046650">
      <w:bodyDiv w:val="1"/>
      <w:marLeft w:val="0"/>
      <w:marRight w:val="0"/>
      <w:marTop w:val="0"/>
      <w:marBottom w:val="0"/>
      <w:divBdr>
        <w:top w:val="none" w:sz="0" w:space="0" w:color="auto"/>
        <w:left w:val="none" w:sz="0" w:space="0" w:color="auto"/>
        <w:bottom w:val="none" w:sz="0" w:space="0" w:color="auto"/>
        <w:right w:val="none" w:sz="0" w:space="0" w:color="auto"/>
      </w:divBdr>
    </w:div>
    <w:div w:id="382288125">
      <w:bodyDiv w:val="1"/>
      <w:marLeft w:val="0"/>
      <w:marRight w:val="0"/>
      <w:marTop w:val="0"/>
      <w:marBottom w:val="0"/>
      <w:divBdr>
        <w:top w:val="none" w:sz="0" w:space="0" w:color="auto"/>
        <w:left w:val="none" w:sz="0" w:space="0" w:color="auto"/>
        <w:bottom w:val="none" w:sz="0" w:space="0" w:color="auto"/>
        <w:right w:val="none" w:sz="0" w:space="0" w:color="auto"/>
      </w:divBdr>
    </w:div>
    <w:div w:id="387611992">
      <w:bodyDiv w:val="1"/>
      <w:marLeft w:val="0"/>
      <w:marRight w:val="0"/>
      <w:marTop w:val="0"/>
      <w:marBottom w:val="0"/>
      <w:divBdr>
        <w:top w:val="none" w:sz="0" w:space="0" w:color="auto"/>
        <w:left w:val="none" w:sz="0" w:space="0" w:color="auto"/>
        <w:bottom w:val="none" w:sz="0" w:space="0" w:color="auto"/>
        <w:right w:val="none" w:sz="0" w:space="0" w:color="auto"/>
      </w:divBdr>
    </w:div>
    <w:div w:id="389698653">
      <w:bodyDiv w:val="1"/>
      <w:marLeft w:val="0"/>
      <w:marRight w:val="0"/>
      <w:marTop w:val="0"/>
      <w:marBottom w:val="0"/>
      <w:divBdr>
        <w:top w:val="none" w:sz="0" w:space="0" w:color="auto"/>
        <w:left w:val="none" w:sz="0" w:space="0" w:color="auto"/>
        <w:bottom w:val="none" w:sz="0" w:space="0" w:color="auto"/>
        <w:right w:val="none" w:sz="0" w:space="0" w:color="auto"/>
      </w:divBdr>
    </w:div>
    <w:div w:id="390887154">
      <w:bodyDiv w:val="1"/>
      <w:marLeft w:val="0"/>
      <w:marRight w:val="0"/>
      <w:marTop w:val="0"/>
      <w:marBottom w:val="0"/>
      <w:divBdr>
        <w:top w:val="none" w:sz="0" w:space="0" w:color="auto"/>
        <w:left w:val="none" w:sz="0" w:space="0" w:color="auto"/>
        <w:bottom w:val="none" w:sz="0" w:space="0" w:color="auto"/>
        <w:right w:val="none" w:sz="0" w:space="0" w:color="auto"/>
      </w:divBdr>
    </w:div>
    <w:div w:id="400753745">
      <w:bodyDiv w:val="1"/>
      <w:marLeft w:val="0"/>
      <w:marRight w:val="0"/>
      <w:marTop w:val="0"/>
      <w:marBottom w:val="0"/>
      <w:divBdr>
        <w:top w:val="none" w:sz="0" w:space="0" w:color="auto"/>
        <w:left w:val="none" w:sz="0" w:space="0" w:color="auto"/>
        <w:bottom w:val="none" w:sz="0" w:space="0" w:color="auto"/>
        <w:right w:val="none" w:sz="0" w:space="0" w:color="auto"/>
      </w:divBdr>
    </w:div>
    <w:div w:id="401294753">
      <w:bodyDiv w:val="1"/>
      <w:marLeft w:val="0"/>
      <w:marRight w:val="0"/>
      <w:marTop w:val="0"/>
      <w:marBottom w:val="0"/>
      <w:divBdr>
        <w:top w:val="none" w:sz="0" w:space="0" w:color="auto"/>
        <w:left w:val="none" w:sz="0" w:space="0" w:color="auto"/>
        <w:bottom w:val="none" w:sz="0" w:space="0" w:color="auto"/>
        <w:right w:val="none" w:sz="0" w:space="0" w:color="auto"/>
      </w:divBdr>
    </w:div>
    <w:div w:id="401754522">
      <w:bodyDiv w:val="1"/>
      <w:marLeft w:val="0"/>
      <w:marRight w:val="0"/>
      <w:marTop w:val="0"/>
      <w:marBottom w:val="0"/>
      <w:divBdr>
        <w:top w:val="none" w:sz="0" w:space="0" w:color="auto"/>
        <w:left w:val="none" w:sz="0" w:space="0" w:color="auto"/>
        <w:bottom w:val="none" w:sz="0" w:space="0" w:color="auto"/>
        <w:right w:val="none" w:sz="0" w:space="0" w:color="auto"/>
      </w:divBdr>
    </w:div>
    <w:div w:id="403530850">
      <w:bodyDiv w:val="1"/>
      <w:marLeft w:val="0"/>
      <w:marRight w:val="0"/>
      <w:marTop w:val="0"/>
      <w:marBottom w:val="0"/>
      <w:divBdr>
        <w:top w:val="none" w:sz="0" w:space="0" w:color="auto"/>
        <w:left w:val="none" w:sz="0" w:space="0" w:color="auto"/>
        <w:bottom w:val="none" w:sz="0" w:space="0" w:color="auto"/>
        <w:right w:val="none" w:sz="0" w:space="0" w:color="auto"/>
      </w:divBdr>
    </w:div>
    <w:div w:id="405883390">
      <w:bodyDiv w:val="1"/>
      <w:marLeft w:val="0"/>
      <w:marRight w:val="0"/>
      <w:marTop w:val="0"/>
      <w:marBottom w:val="0"/>
      <w:divBdr>
        <w:top w:val="none" w:sz="0" w:space="0" w:color="auto"/>
        <w:left w:val="none" w:sz="0" w:space="0" w:color="auto"/>
        <w:bottom w:val="none" w:sz="0" w:space="0" w:color="auto"/>
        <w:right w:val="none" w:sz="0" w:space="0" w:color="auto"/>
      </w:divBdr>
    </w:div>
    <w:div w:id="408039973">
      <w:bodyDiv w:val="1"/>
      <w:marLeft w:val="0"/>
      <w:marRight w:val="0"/>
      <w:marTop w:val="0"/>
      <w:marBottom w:val="0"/>
      <w:divBdr>
        <w:top w:val="none" w:sz="0" w:space="0" w:color="auto"/>
        <w:left w:val="none" w:sz="0" w:space="0" w:color="auto"/>
        <w:bottom w:val="none" w:sz="0" w:space="0" w:color="auto"/>
        <w:right w:val="none" w:sz="0" w:space="0" w:color="auto"/>
      </w:divBdr>
    </w:div>
    <w:div w:id="408579873">
      <w:bodyDiv w:val="1"/>
      <w:marLeft w:val="0"/>
      <w:marRight w:val="0"/>
      <w:marTop w:val="0"/>
      <w:marBottom w:val="0"/>
      <w:divBdr>
        <w:top w:val="none" w:sz="0" w:space="0" w:color="auto"/>
        <w:left w:val="none" w:sz="0" w:space="0" w:color="auto"/>
        <w:bottom w:val="none" w:sz="0" w:space="0" w:color="auto"/>
        <w:right w:val="none" w:sz="0" w:space="0" w:color="auto"/>
      </w:divBdr>
    </w:div>
    <w:div w:id="417870669">
      <w:bodyDiv w:val="1"/>
      <w:marLeft w:val="0"/>
      <w:marRight w:val="0"/>
      <w:marTop w:val="0"/>
      <w:marBottom w:val="0"/>
      <w:divBdr>
        <w:top w:val="none" w:sz="0" w:space="0" w:color="auto"/>
        <w:left w:val="none" w:sz="0" w:space="0" w:color="auto"/>
        <w:bottom w:val="none" w:sz="0" w:space="0" w:color="auto"/>
        <w:right w:val="none" w:sz="0" w:space="0" w:color="auto"/>
      </w:divBdr>
    </w:div>
    <w:div w:id="419646555">
      <w:bodyDiv w:val="1"/>
      <w:marLeft w:val="0"/>
      <w:marRight w:val="0"/>
      <w:marTop w:val="0"/>
      <w:marBottom w:val="0"/>
      <w:divBdr>
        <w:top w:val="none" w:sz="0" w:space="0" w:color="auto"/>
        <w:left w:val="none" w:sz="0" w:space="0" w:color="auto"/>
        <w:bottom w:val="none" w:sz="0" w:space="0" w:color="auto"/>
        <w:right w:val="none" w:sz="0" w:space="0" w:color="auto"/>
      </w:divBdr>
    </w:div>
    <w:div w:id="422384723">
      <w:bodyDiv w:val="1"/>
      <w:marLeft w:val="0"/>
      <w:marRight w:val="0"/>
      <w:marTop w:val="0"/>
      <w:marBottom w:val="0"/>
      <w:divBdr>
        <w:top w:val="none" w:sz="0" w:space="0" w:color="auto"/>
        <w:left w:val="none" w:sz="0" w:space="0" w:color="auto"/>
        <w:bottom w:val="none" w:sz="0" w:space="0" w:color="auto"/>
        <w:right w:val="none" w:sz="0" w:space="0" w:color="auto"/>
      </w:divBdr>
    </w:div>
    <w:div w:id="424569055">
      <w:bodyDiv w:val="1"/>
      <w:marLeft w:val="0"/>
      <w:marRight w:val="0"/>
      <w:marTop w:val="0"/>
      <w:marBottom w:val="0"/>
      <w:divBdr>
        <w:top w:val="none" w:sz="0" w:space="0" w:color="auto"/>
        <w:left w:val="none" w:sz="0" w:space="0" w:color="auto"/>
        <w:bottom w:val="none" w:sz="0" w:space="0" w:color="auto"/>
        <w:right w:val="none" w:sz="0" w:space="0" w:color="auto"/>
      </w:divBdr>
    </w:div>
    <w:div w:id="425737132">
      <w:bodyDiv w:val="1"/>
      <w:marLeft w:val="0"/>
      <w:marRight w:val="0"/>
      <w:marTop w:val="0"/>
      <w:marBottom w:val="0"/>
      <w:divBdr>
        <w:top w:val="none" w:sz="0" w:space="0" w:color="auto"/>
        <w:left w:val="none" w:sz="0" w:space="0" w:color="auto"/>
        <w:bottom w:val="none" w:sz="0" w:space="0" w:color="auto"/>
        <w:right w:val="none" w:sz="0" w:space="0" w:color="auto"/>
      </w:divBdr>
    </w:div>
    <w:div w:id="426923788">
      <w:bodyDiv w:val="1"/>
      <w:marLeft w:val="0"/>
      <w:marRight w:val="0"/>
      <w:marTop w:val="0"/>
      <w:marBottom w:val="0"/>
      <w:divBdr>
        <w:top w:val="none" w:sz="0" w:space="0" w:color="auto"/>
        <w:left w:val="none" w:sz="0" w:space="0" w:color="auto"/>
        <w:bottom w:val="none" w:sz="0" w:space="0" w:color="auto"/>
        <w:right w:val="none" w:sz="0" w:space="0" w:color="auto"/>
      </w:divBdr>
    </w:div>
    <w:div w:id="427041994">
      <w:bodyDiv w:val="1"/>
      <w:marLeft w:val="0"/>
      <w:marRight w:val="0"/>
      <w:marTop w:val="0"/>
      <w:marBottom w:val="0"/>
      <w:divBdr>
        <w:top w:val="none" w:sz="0" w:space="0" w:color="auto"/>
        <w:left w:val="none" w:sz="0" w:space="0" w:color="auto"/>
        <w:bottom w:val="none" w:sz="0" w:space="0" w:color="auto"/>
        <w:right w:val="none" w:sz="0" w:space="0" w:color="auto"/>
      </w:divBdr>
    </w:div>
    <w:div w:id="427309251">
      <w:bodyDiv w:val="1"/>
      <w:marLeft w:val="0"/>
      <w:marRight w:val="0"/>
      <w:marTop w:val="0"/>
      <w:marBottom w:val="0"/>
      <w:divBdr>
        <w:top w:val="none" w:sz="0" w:space="0" w:color="auto"/>
        <w:left w:val="none" w:sz="0" w:space="0" w:color="auto"/>
        <w:bottom w:val="none" w:sz="0" w:space="0" w:color="auto"/>
        <w:right w:val="none" w:sz="0" w:space="0" w:color="auto"/>
      </w:divBdr>
    </w:div>
    <w:div w:id="427581852">
      <w:bodyDiv w:val="1"/>
      <w:marLeft w:val="0"/>
      <w:marRight w:val="0"/>
      <w:marTop w:val="0"/>
      <w:marBottom w:val="0"/>
      <w:divBdr>
        <w:top w:val="none" w:sz="0" w:space="0" w:color="auto"/>
        <w:left w:val="none" w:sz="0" w:space="0" w:color="auto"/>
        <w:bottom w:val="none" w:sz="0" w:space="0" w:color="auto"/>
        <w:right w:val="none" w:sz="0" w:space="0" w:color="auto"/>
      </w:divBdr>
    </w:div>
    <w:div w:id="427694686">
      <w:bodyDiv w:val="1"/>
      <w:marLeft w:val="0"/>
      <w:marRight w:val="0"/>
      <w:marTop w:val="0"/>
      <w:marBottom w:val="0"/>
      <w:divBdr>
        <w:top w:val="none" w:sz="0" w:space="0" w:color="auto"/>
        <w:left w:val="none" w:sz="0" w:space="0" w:color="auto"/>
        <w:bottom w:val="none" w:sz="0" w:space="0" w:color="auto"/>
        <w:right w:val="none" w:sz="0" w:space="0" w:color="auto"/>
      </w:divBdr>
    </w:div>
    <w:div w:id="427772159">
      <w:bodyDiv w:val="1"/>
      <w:marLeft w:val="0"/>
      <w:marRight w:val="0"/>
      <w:marTop w:val="0"/>
      <w:marBottom w:val="0"/>
      <w:divBdr>
        <w:top w:val="none" w:sz="0" w:space="0" w:color="auto"/>
        <w:left w:val="none" w:sz="0" w:space="0" w:color="auto"/>
        <w:bottom w:val="none" w:sz="0" w:space="0" w:color="auto"/>
        <w:right w:val="none" w:sz="0" w:space="0" w:color="auto"/>
      </w:divBdr>
    </w:div>
    <w:div w:id="430050089">
      <w:bodyDiv w:val="1"/>
      <w:marLeft w:val="0"/>
      <w:marRight w:val="0"/>
      <w:marTop w:val="0"/>
      <w:marBottom w:val="0"/>
      <w:divBdr>
        <w:top w:val="none" w:sz="0" w:space="0" w:color="auto"/>
        <w:left w:val="none" w:sz="0" w:space="0" w:color="auto"/>
        <w:bottom w:val="none" w:sz="0" w:space="0" w:color="auto"/>
        <w:right w:val="none" w:sz="0" w:space="0" w:color="auto"/>
      </w:divBdr>
    </w:div>
    <w:div w:id="430131009">
      <w:bodyDiv w:val="1"/>
      <w:marLeft w:val="0"/>
      <w:marRight w:val="0"/>
      <w:marTop w:val="0"/>
      <w:marBottom w:val="0"/>
      <w:divBdr>
        <w:top w:val="none" w:sz="0" w:space="0" w:color="auto"/>
        <w:left w:val="none" w:sz="0" w:space="0" w:color="auto"/>
        <w:bottom w:val="none" w:sz="0" w:space="0" w:color="auto"/>
        <w:right w:val="none" w:sz="0" w:space="0" w:color="auto"/>
      </w:divBdr>
    </w:div>
    <w:div w:id="432289350">
      <w:bodyDiv w:val="1"/>
      <w:marLeft w:val="0"/>
      <w:marRight w:val="0"/>
      <w:marTop w:val="0"/>
      <w:marBottom w:val="0"/>
      <w:divBdr>
        <w:top w:val="none" w:sz="0" w:space="0" w:color="auto"/>
        <w:left w:val="none" w:sz="0" w:space="0" w:color="auto"/>
        <w:bottom w:val="none" w:sz="0" w:space="0" w:color="auto"/>
        <w:right w:val="none" w:sz="0" w:space="0" w:color="auto"/>
      </w:divBdr>
    </w:div>
    <w:div w:id="433020927">
      <w:bodyDiv w:val="1"/>
      <w:marLeft w:val="0"/>
      <w:marRight w:val="0"/>
      <w:marTop w:val="0"/>
      <w:marBottom w:val="0"/>
      <w:divBdr>
        <w:top w:val="none" w:sz="0" w:space="0" w:color="auto"/>
        <w:left w:val="none" w:sz="0" w:space="0" w:color="auto"/>
        <w:bottom w:val="none" w:sz="0" w:space="0" w:color="auto"/>
        <w:right w:val="none" w:sz="0" w:space="0" w:color="auto"/>
      </w:divBdr>
    </w:div>
    <w:div w:id="438531758">
      <w:bodyDiv w:val="1"/>
      <w:marLeft w:val="0"/>
      <w:marRight w:val="0"/>
      <w:marTop w:val="0"/>
      <w:marBottom w:val="0"/>
      <w:divBdr>
        <w:top w:val="none" w:sz="0" w:space="0" w:color="auto"/>
        <w:left w:val="none" w:sz="0" w:space="0" w:color="auto"/>
        <w:bottom w:val="none" w:sz="0" w:space="0" w:color="auto"/>
        <w:right w:val="none" w:sz="0" w:space="0" w:color="auto"/>
      </w:divBdr>
    </w:div>
    <w:div w:id="445776924">
      <w:bodyDiv w:val="1"/>
      <w:marLeft w:val="0"/>
      <w:marRight w:val="0"/>
      <w:marTop w:val="0"/>
      <w:marBottom w:val="0"/>
      <w:divBdr>
        <w:top w:val="none" w:sz="0" w:space="0" w:color="auto"/>
        <w:left w:val="none" w:sz="0" w:space="0" w:color="auto"/>
        <w:bottom w:val="none" w:sz="0" w:space="0" w:color="auto"/>
        <w:right w:val="none" w:sz="0" w:space="0" w:color="auto"/>
      </w:divBdr>
    </w:div>
    <w:div w:id="446507666">
      <w:bodyDiv w:val="1"/>
      <w:marLeft w:val="0"/>
      <w:marRight w:val="0"/>
      <w:marTop w:val="0"/>
      <w:marBottom w:val="0"/>
      <w:divBdr>
        <w:top w:val="none" w:sz="0" w:space="0" w:color="auto"/>
        <w:left w:val="none" w:sz="0" w:space="0" w:color="auto"/>
        <w:bottom w:val="none" w:sz="0" w:space="0" w:color="auto"/>
        <w:right w:val="none" w:sz="0" w:space="0" w:color="auto"/>
      </w:divBdr>
    </w:div>
    <w:div w:id="447358263">
      <w:bodyDiv w:val="1"/>
      <w:marLeft w:val="0"/>
      <w:marRight w:val="0"/>
      <w:marTop w:val="0"/>
      <w:marBottom w:val="0"/>
      <w:divBdr>
        <w:top w:val="none" w:sz="0" w:space="0" w:color="auto"/>
        <w:left w:val="none" w:sz="0" w:space="0" w:color="auto"/>
        <w:bottom w:val="none" w:sz="0" w:space="0" w:color="auto"/>
        <w:right w:val="none" w:sz="0" w:space="0" w:color="auto"/>
      </w:divBdr>
    </w:div>
    <w:div w:id="447967655">
      <w:bodyDiv w:val="1"/>
      <w:marLeft w:val="0"/>
      <w:marRight w:val="0"/>
      <w:marTop w:val="0"/>
      <w:marBottom w:val="0"/>
      <w:divBdr>
        <w:top w:val="none" w:sz="0" w:space="0" w:color="auto"/>
        <w:left w:val="none" w:sz="0" w:space="0" w:color="auto"/>
        <w:bottom w:val="none" w:sz="0" w:space="0" w:color="auto"/>
        <w:right w:val="none" w:sz="0" w:space="0" w:color="auto"/>
      </w:divBdr>
      <w:divsChild>
        <w:div w:id="509682761">
          <w:marLeft w:val="0"/>
          <w:marRight w:val="0"/>
          <w:marTop w:val="0"/>
          <w:marBottom w:val="0"/>
          <w:divBdr>
            <w:top w:val="none" w:sz="0" w:space="0" w:color="auto"/>
            <w:left w:val="none" w:sz="0" w:space="0" w:color="auto"/>
            <w:bottom w:val="none" w:sz="0" w:space="0" w:color="auto"/>
            <w:right w:val="none" w:sz="0" w:space="0" w:color="auto"/>
          </w:divBdr>
          <w:divsChild>
            <w:div w:id="120459149">
              <w:marLeft w:val="0"/>
              <w:marRight w:val="0"/>
              <w:marTop w:val="0"/>
              <w:marBottom w:val="0"/>
              <w:divBdr>
                <w:top w:val="none" w:sz="0" w:space="0" w:color="auto"/>
                <w:left w:val="none" w:sz="0" w:space="0" w:color="auto"/>
                <w:bottom w:val="none" w:sz="0" w:space="0" w:color="auto"/>
                <w:right w:val="none" w:sz="0" w:space="0" w:color="auto"/>
              </w:divBdr>
              <w:divsChild>
                <w:div w:id="52506214">
                  <w:marLeft w:val="0"/>
                  <w:marRight w:val="0"/>
                  <w:marTop w:val="75"/>
                  <w:marBottom w:val="75"/>
                  <w:divBdr>
                    <w:top w:val="none" w:sz="0" w:space="0" w:color="auto"/>
                    <w:left w:val="none" w:sz="0" w:space="0" w:color="auto"/>
                    <w:bottom w:val="none" w:sz="0" w:space="0" w:color="auto"/>
                    <w:right w:val="none" w:sz="0" w:space="0" w:color="auto"/>
                  </w:divBdr>
                  <w:divsChild>
                    <w:div w:id="1277130710">
                      <w:marLeft w:val="2"/>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450051017">
      <w:bodyDiv w:val="1"/>
      <w:marLeft w:val="0"/>
      <w:marRight w:val="0"/>
      <w:marTop w:val="0"/>
      <w:marBottom w:val="0"/>
      <w:divBdr>
        <w:top w:val="none" w:sz="0" w:space="0" w:color="auto"/>
        <w:left w:val="none" w:sz="0" w:space="0" w:color="auto"/>
        <w:bottom w:val="none" w:sz="0" w:space="0" w:color="auto"/>
        <w:right w:val="none" w:sz="0" w:space="0" w:color="auto"/>
      </w:divBdr>
    </w:div>
    <w:div w:id="457064605">
      <w:bodyDiv w:val="1"/>
      <w:marLeft w:val="0"/>
      <w:marRight w:val="0"/>
      <w:marTop w:val="0"/>
      <w:marBottom w:val="0"/>
      <w:divBdr>
        <w:top w:val="none" w:sz="0" w:space="0" w:color="auto"/>
        <w:left w:val="none" w:sz="0" w:space="0" w:color="auto"/>
        <w:bottom w:val="none" w:sz="0" w:space="0" w:color="auto"/>
        <w:right w:val="none" w:sz="0" w:space="0" w:color="auto"/>
      </w:divBdr>
    </w:div>
    <w:div w:id="457997364">
      <w:bodyDiv w:val="1"/>
      <w:marLeft w:val="0"/>
      <w:marRight w:val="0"/>
      <w:marTop w:val="0"/>
      <w:marBottom w:val="0"/>
      <w:divBdr>
        <w:top w:val="none" w:sz="0" w:space="0" w:color="auto"/>
        <w:left w:val="none" w:sz="0" w:space="0" w:color="auto"/>
        <w:bottom w:val="none" w:sz="0" w:space="0" w:color="auto"/>
        <w:right w:val="none" w:sz="0" w:space="0" w:color="auto"/>
      </w:divBdr>
    </w:div>
    <w:div w:id="459298706">
      <w:bodyDiv w:val="1"/>
      <w:marLeft w:val="0"/>
      <w:marRight w:val="0"/>
      <w:marTop w:val="0"/>
      <w:marBottom w:val="0"/>
      <w:divBdr>
        <w:top w:val="none" w:sz="0" w:space="0" w:color="auto"/>
        <w:left w:val="none" w:sz="0" w:space="0" w:color="auto"/>
        <w:bottom w:val="none" w:sz="0" w:space="0" w:color="auto"/>
        <w:right w:val="none" w:sz="0" w:space="0" w:color="auto"/>
      </w:divBdr>
    </w:div>
    <w:div w:id="459959515">
      <w:bodyDiv w:val="1"/>
      <w:marLeft w:val="0"/>
      <w:marRight w:val="0"/>
      <w:marTop w:val="0"/>
      <w:marBottom w:val="0"/>
      <w:divBdr>
        <w:top w:val="none" w:sz="0" w:space="0" w:color="auto"/>
        <w:left w:val="none" w:sz="0" w:space="0" w:color="auto"/>
        <w:bottom w:val="none" w:sz="0" w:space="0" w:color="auto"/>
        <w:right w:val="none" w:sz="0" w:space="0" w:color="auto"/>
      </w:divBdr>
    </w:div>
    <w:div w:id="463500928">
      <w:bodyDiv w:val="1"/>
      <w:marLeft w:val="0"/>
      <w:marRight w:val="0"/>
      <w:marTop w:val="0"/>
      <w:marBottom w:val="0"/>
      <w:divBdr>
        <w:top w:val="none" w:sz="0" w:space="0" w:color="auto"/>
        <w:left w:val="none" w:sz="0" w:space="0" w:color="auto"/>
        <w:bottom w:val="none" w:sz="0" w:space="0" w:color="auto"/>
        <w:right w:val="none" w:sz="0" w:space="0" w:color="auto"/>
      </w:divBdr>
    </w:div>
    <w:div w:id="464587782">
      <w:bodyDiv w:val="1"/>
      <w:marLeft w:val="0"/>
      <w:marRight w:val="0"/>
      <w:marTop w:val="0"/>
      <w:marBottom w:val="0"/>
      <w:divBdr>
        <w:top w:val="none" w:sz="0" w:space="0" w:color="auto"/>
        <w:left w:val="none" w:sz="0" w:space="0" w:color="auto"/>
        <w:bottom w:val="none" w:sz="0" w:space="0" w:color="auto"/>
        <w:right w:val="none" w:sz="0" w:space="0" w:color="auto"/>
      </w:divBdr>
    </w:div>
    <w:div w:id="468521122">
      <w:bodyDiv w:val="1"/>
      <w:marLeft w:val="0"/>
      <w:marRight w:val="0"/>
      <w:marTop w:val="0"/>
      <w:marBottom w:val="0"/>
      <w:divBdr>
        <w:top w:val="none" w:sz="0" w:space="0" w:color="auto"/>
        <w:left w:val="none" w:sz="0" w:space="0" w:color="auto"/>
        <w:bottom w:val="none" w:sz="0" w:space="0" w:color="auto"/>
        <w:right w:val="none" w:sz="0" w:space="0" w:color="auto"/>
      </w:divBdr>
    </w:div>
    <w:div w:id="468788389">
      <w:bodyDiv w:val="1"/>
      <w:marLeft w:val="0"/>
      <w:marRight w:val="0"/>
      <w:marTop w:val="0"/>
      <w:marBottom w:val="0"/>
      <w:divBdr>
        <w:top w:val="none" w:sz="0" w:space="0" w:color="auto"/>
        <w:left w:val="none" w:sz="0" w:space="0" w:color="auto"/>
        <w:bottom w:val="none" w:sz="0" w:space="0" w:color="auto"/>
        <w:right w:val="none" w:sz="0" w:space="0" w:color="auto"/>
      </w:divBdr>
    </w:div>
    <w:div w:id="471826267">
      <w:bodyDiv w:val="1"/>
      <w:marLeft w:val="0"/>
      <w:marRight w:val="0"/>
      <w:marTop w:val="0"/>
      <w:marBottom w:val="0"/>
      <w:divBdr>
        <w:top w:val="none" w:sz="0" w:space="0" w:color="auto"/>
        <w:left w:val="none" w:sz="0" w:space="0" w:color="auto"/>
        <w:bottom w:val="none" w:sz="0" w:space="0" w:color="auto"/>
        <w:right w:val="none" w:sz="0" w:space="0" w:color="auto"/>
      </w:divBdr>
    </w:div>
    <w:div w:id="481234574">
      <w:bodyDiv w:val="1"/>
      <w:marLeft w:val="0"/>
      <w:marRight w:val="0"/>
      <w:marTop w:val="0"/>
      <w:marBottom w:val="0"/>
      <w:divBdr>
        <w:top w:val="none" w:sz="0" w:space="0" w:color="auto"/>
        <w:left w:val="none" w:sz="0" w:space="0" w:color="auto"/>
        <w:bottom w:val="none" w:sz="0" w:space="0" w:color="auto"/>
        <w:right w:val="none" w:sz="0" w:space="0" w:color="auto"/>
      </w:divBdr>
    </w:div>
    <w:div w:id="482042051">
      <w:bodyDiv w:val="1"/>
      <w:marLeft w:val="0"/>
      <w:marRight w:val="0"/>
      <w:marTop w:val="0"/>
      <w:marBottom w:val="0"/>
      <w:divBdr>
        <w:top w:val="none" w:sz="0" w:space="0" w:color="auto"/>
        <w:left w:val="none" w:sz="0" w:space="0" w:color="auto"/>
        <w:bottom w:val="none" w:sz="0" w:space="0" w:color="auto"/>
        <w:right w:val="none" w:sz="0" w:space="0" w:color="auto"/>
      </w:divBdr>
    </w:div>
    <w:div w:id="482308482">
      <w:bodyDiv w:val="1"/>
      <w:marLeft w:val="0"/>
      <w:marRight w:val="0"/>
      <w:marTop w:val="0"/>
      <w:marBottom w:val="0"/>
      <w:divBdr>
        <w:top w:val="none" w:sz="0" w:space="0" w:color="auto"/>
        <w:left w:val="none" w:sz="0" w:space="0" w:color="auto"/>
        <w:bottom w:val="none" w:sz="0" w:space="0" w:color="auto"/>
        <w:right w:val="none" w:sz="0" w:space="0" w:color="auto"/>
      </w:divBdr>
    </w:div>
    <w:div w:id="484276397">
      <w:bodyDiv w:val="1"/>
      <w:marLeft w:val="0"/>
      <w:marRight w:val="0"/>
      <w:marTop w:val="0"/>
      <w:marBottom w:val="0"/>
      <w:divBdr>
        <w:top w:val="none" w:sz="0" w:space="0" w:color="auto"/>
        <w:left w:val="none" w:sz="0" w:space="0" w:color="auto"/>
        <w:bottom w:val="none" w:sz="0" w:space="0" w:color="auto"/>
        <w:right w:val="none" w:sz="0" w:space="0" w:color="auto"/>
      </w:divBdr>
    </w:div>
    <w:div w:id="484593715">
      <w:bodyDiv w:val="1"/>
      <w:marLeft w:val="0"/>
      <w:marRight w:val="0"/>
      <w:marTop w:val="0"/>
      <w:marBottom w:val="0"/>
      <w:divBdr>
        <w:top w:val="none" w:sz="0" w:space="0" w:color="auto"/>
        <w:left w:val="none" w:sz="0" w:space="0" w:color="auto"/>
        <w:bottom w:val="none" w:sz="0" w:space="0" w:color="auto"/>
        <w:right w:val="none" w:sz="0" w:space="0" w:color="auto"/>
      </w:divBdr>
    </w:div>
    <w:div w:id="487790571">
      <w:bodyDiv w:val="1"/>
      <w:marLeft w:val="0"/>
      <w:marRight w:val="0"/>
      <w:marTop w:val="0"/>
      <w:marBottom w:val="0"/>
      <w:divBdr>
        <w:top w:val="none" w:sz="0" w:space="0" w:color="auto"/>
        <w:left w:val="none" w:sz="0" w:space="0" w:color="auto"/>
        <w:bottom w:val="none" w:sz="0" w:space="0" w:color="auto"/>
        <w:right w:val="none" w:sz="0" w:space="0" w:color="auto"/>
      </w:divBdr>
    </w:div>
    <w:div w:id="494879338">
      <w:bodyDiv w:val="1"/>
      <w:marLeft w:val="0"/>
      <w:marRight w:val="0"/>
      <w:marTop w:val="0"/>
      <w:marBottom w:val="0"/>
      <w:divBdr>
        <w:top w:val="none" w:sz="0" w:space="0" w:color="auto"/>
        <w:left w:val="none" w:sz="0" w:space="0" w:color="auto"/>
        <w:bottom w:val="none" w:sz="0" w:space="0" w:color="auto"/>
        <w:right w:val="none" w:sz="0" w:space="0" w:color="auto"/>
      </w:divBdr>
    </w:div>
    <w:div w:id="495190962">
      <w:bodyDiv w:val="1"/>
      <w:marLeft w:val="0"/>
      <w:marRight w:val="0"/>
      <w:marTop w:val="0"/>
      <w:marBottom w:val="0"/>
      <w:divBdr>
        <w:top w:val="none" w:sz="0" w:space="0" w:color="auto"/>
        <w:left w:val="none" w:sz="0" w:space="0" w:color="auto"/>
        <w:bottom w:val="none" w:sz="0" w:space="0" w:color="auto"/>
        <w:right w:val="none" w:sz="0" w:space="0" w:color="auto"/>
      </w:divBdr>
    </w:div>
    <w:div w:id="496116450">
      <w:bodyDiv w:val="1"/>
      <w:marLeft w:val="0"/>
      <w:marRight w:val="0"/>
      <w:marTop w:val="0"/>
      <w:marBottom w:val="0"/>
      <w:divBdr>
        <w:top w:val="none" w:sz="0" w:space="0" w:color="auto"/>
        <w:left w:val="none" w:sz="0" w:space="0" w:color="auto"/>
        <w:bottom w:val="none" w:sz="0" w:space="0" w:color="auto"/>
        <w:right w:val="none" w:sz="0" w:space="0" w:color="auto"/>
      </w:divBdr>
    </w:div>
    <w:div w:id="504587368">
      <w:bodyDiv w:val="1"/>
      <w:marLeft w:val="0"/>
      <w:marRight w:val="0"/>
      <w:marTop w:val="0"/>
      <w:marBottom w:val="0"/>
      <w:divBdr>
        <w:top w:val="none" w:sz="0" w:space="0" w:color="auto"/>
        <w:left w:val="none" w:sz="0" w:space="0" w:color="auto"/>
        <w:bottom w:val="none" w:sz="0" w:space="0" w:color="auto"/>
        <w:right w:val="none" w:sz="0" w:space="0" w:color="auto"/>
      </w:divBdr>
    </w:div>
    <w:div w:id="508374340">
      <w:bodyDiv w:val="1"/>
      <w:marLeft w:val="0"/>
      <w:marRight w:val="0"/>
      <w:marTop w:val="0"/>
      <w:marBottom w:val="0"/>
      <w:divBdr>
        <w:top w:val="none" w:sz="0" w:space="0" w:color="auto"/>
        <w:left w:val="none" w:sz="0" w:space="0" w:color="auto"/>
        <w:bottom w:val="none" w:sz="0" w:space="0" w:color="auto"/>
        <w:right w:val="none" w:sz="0" w:space="0" w:color="auto"/>
      </w:divBdr>
    </w:div>
    <w:div w:id="511334850">
      <w:bodyDiv w:val="1"/>
      <w:marLeft w:val="0"/>
      <w:marRight w:val="0"/>
      <w:marTop w:val="0"/>
      <w:marBottom w:val="0"/>
      <w:divBdr>
        <w:top w:val="none" w:sz="0" w:space="0" w:color="auto"/>
        <w:left w:val="none" w:sz="0" w:space="0" w:color="auto"/>
        <w:bottom w:val="none" w:sz="0" w:space="0" w:color="auto"/>
        <w:right w:val="none" w:sz="0" w:space="0" w:color="auto"/>
      </w:divBdr>
    </w:div>
    <w:div w:id="516502293">
      <w:bodyDiv w:val="1"/>
      <w:marLeft w:val="0"/>
      <w:marRight w:val="0"/>
      <w:marTop w:val="0"/>
      <w:marBottom w:val="0"/>
      <w:divBdr>
        <w:top w:val="none" w:sz="0" w:space="0" w:color="auto"/>
        <w:left w:val="none" w:sz="0" w:space="0" w:color="auto"/>
        <w:bottom w:val="none" w:sz="0" w:space="0" w:color="auto"/>
        <w:right w:val="none" w:sz="0" w:space="0" w:color="auto"/>
      </w:divBdr>
    </w:div>
    <w:div w:id="517433134">
      <w:bodyDiv w:val="1"/>
      <w:marLeft w:val="0"/>
      <w:marRight w:val="0"/>
      <w:marTop w:val="0"/>
      <w:marBottom w:val="0"/>
      <w:divBdr>
        <w:top w:val="none" w:sz="0" w:space="0" w:color="auto"/>
        <w:left w:val="none" w:sz="0" w:space="0" w:color="auto"/>
        <w:bottom w:val="none" w:sz="0" w:space="0" w:color="auto"/>
        <w:right w:val="none" w:sz="0" w:space="0" w:color="auto"/>
      </w:divBdr>
    </w:div>
    <w:div w:id="519045876">
      <w:bodyDiv w:val="1"/>
      <w:marLeft w:val="0"/>
      <w:marRight w:val="0"/>
      <w:marTop w:val="0"/>
      <w:marBottom w:val="0"/>
      <w:divBdr>
        <w:top w:val="none" w:sz="0" w:space="0" w:color="auto"/>
        <w:left w:val="none" w:sz="0" w:space="0" w:color="auto"/>
        <w:bottom w:val="none" w:sz="0" w:space="0" w:color="auto"/>
        <w:right w:val="none" w:sz="0" w:space="0" w:color="auto"/>
      </w:divBdr>
    </w:div>
    <w:div w:id="519701232">
      <w:bodyDiv w:val="1"/>
      <w:marLeft w:val="0"/>
      <w:marRight w:val="0"/>
      <w:marTop w:val="0"/>
      <w:marBottom w:val="0"/>
      <w:divBdr>
        <w:top w:val="none" w:sz="0" w:space="0" w:color="auto"/>
        <w:left w:val="none" w:sz="0" w:space="0" w:color="auto"/>
        <w:bottom w:val="none" w:sz="0" w:space="0" w:color="auto"/>
        <w:right w:val="none" w:sz="0" w:space="0" w:color="auto"/>
      </w:divBdr>
    </w:div>
    <w:div w:id="521818437">
      <w:bodyDiv w:val="1"/>
      <w:marLeft w:val="0"/>
      <w:marRight w:val="0"/>
      <w:marTop w:val="0"/>
      <w:marBottom w:val="0"/>
      <w:divBdr>
        <w:top w:val="none" w:sz="0" w:space="0" w:color="auto"/>
        <w:left w:val="none" w:sz="0" w:space="0" w:color="auto"/>
        <w:bottom w:val="none" w:sz="0" w:space="0" w:color="auto"/>
        <w:right w:val="none" w:sz="0" w:space="0" w:color="auto"/>
      </w:divBdr>
    </w:div>
    <w:div w:id="523439629">
      <w:bodyDiv w:val="1"/>
      <w:marLeft w:val="0"/>
      <w:marRight w:val="0"/>
      <w:marTop w:val="0"/>
      <w:marBottom w:val="0"/>
      <w:divBdr>
        <w:top w:val="none" w:sz="0" w:space="0" w:color="auto"/>
        <w:left w:val="none" w:sz="0" w:space="0" w:color="auto"/>
        <w:bottom w:val="none" w:sz="0" w:space="0" w:color="auto"/>
        <w:right w:val="none" w:sz="0" w:space="0" w:color="auto"/>
      </w:divBdr>
    </w:div>
    <w:div w:id="523910825">
      <w:bodyDiv w:val="1"/>
      <w:marLeft w:val="0"/>
      <w:marRight w:val="0"/>
      <w:marTop w:val="0"/>
      <w:marBottom w:val="0"/>
      <w:divBdr>
        <w:top w:val="none" w:sz="0" w:space="0" w:color="auto"/>
        <w:left w:val="none" w:sz="0" w:space="0" w:color="auto"/>
        <w:bottom w:val="none" w:sz="0" w:space="0" w:color="auto"/>
        <w:right w:val="none" w:sz="0" w:space="0" w:color="auto"/>
      </w:divBdr>
    </w:div>
    <w:div w:id="524175067">
      <w:bodyDiv w:val="1"/>
      <w:marLeft w:val="0"/>
      <w:marRight w:val="0"/>
      <w:marTop w:val="0"/>
      <w:marBottom w:val="0"/>
      <w:divBdr>
        <w:top w:val="none" w:sz="0" w:space="0" w:color="auto"/>
        <w:left w:val="none" w:sz="0" w:space="0" w:color="auto"/>
        <w:bottom w:val="none" w:sz="0" w:space="0" w:color="auto"/>
        <w:right w:val="none" w:sz="0" w:space="0" w:color="auto"/>
      </w:divBdr>
    </w:div>
    <w:div w:id="524251091">
      <w:bodyDiv w:val="1"/>
      <w:marLeft w:val="0"/>
      <w:marRight w:val="0"/>
      <w:marTop w:val="0"/>
      <w:marBottom w:val="0"/>
      <w:divBdr>
        <w:top w:val="none" w:sz="0" w:space="0" w:color="auto"/>
        <w:left w:val="none" w:sz="0" w:space="0" w:color="auto"/>
        <w:bottom w:val="none" w:sz="0" w:space="0" w:color="auto"/>
        <w:right w:val="none" w:sz="0" w:space="0" w:color="auto"/>
      </w:divBdr>
    </w:div>
    <w:div w:id="525143396">
      <w:bodyDiv w:val="1"/>
      <w:marLeft w:val="0"/>
      <w:marRight w:val="0"/>
      <w:marTop w:val="0"/>
      <w:marBottom w:val="0"/>
      <w:divBdr>
        <w:top w:val="none" w:sz="0" w:space="0" w:color="auto"/>
        <w:left w:val="none" w:sz="0" w:space="0" w:color="auto"/>
        <w:bottom w:val="none" w:sz="0" w:space="0" w:color="auto"/>
        <w:right w:val="none" w:sz="0" w:space="0" w:color="auto"/>
      </w:divBdr>
    </w:div>
    <w:div w:id="531768070">
      <w:bodyDiv w:val="1"/>
      <w:marLeft w:val="0"/>
      <w:marRight w:val="0"/>
      <w:marTop w:val="0"/>
      <w:marBottom w:val="0"/>
      <w:divBdr>
        <w:top w:val="none" w:sz="0" w:space="0" w:color="auto"/>
        <w:left w:val="none" w:sz="0" w:space="0" w:color="auto"/>
        <w:bottom w:val="none" w:sz="0" w:space="0" w:color="auto"/>
        <w:right w:val="none" w:sz="0" w:space="0" w:color="auto"/>
      </w:divBdr>
    </w:div>
    <w:div w:id="532697127">
      <w:bodyDiv w:val="1"/>
      <w:marLeft w:val="0"/>
      <w:marRight w:val="0"/>
      <w:marTop w:val="0"/>
      <w:marBottom w:val="0"/>
      <w:divBdr>
        <w:top w:val="none" w:sz="0" w:space="0" w:color="auto"/>
        <w:left w:val="none" w:sz="0" w:space="0" w:color="auto"/>
        <w:bottom w:val="none" w:sz="0" w:space="0" w:color="auto"/>
        <w:right w:val="none" w:sz="0" w:space="0" w:color="auto"/>
      </w:divBdr>
    </w:div>
    <w:div w:id="541094502">
      <w:bodyDiv w:val="1"/>
      <w:marLeft w:val="0"/>
      <w:marRight w:val="0"/>
      <w:marTop w:val="0"/>
      <w:marBottom w:val="0"/>
      <w:divBdr>
        <w:top w:val="none" w:sz="0" w:space="0" w:color="auto"/>
        <w:left w:val="none" w:sz="0" w:space="0" w:color="auto"/>
        <w:bottom w:val="none" w:sz="0" w:space="0" w:color="auto"/>
        <w:right w:val="none" w:sz="0" w:space="0" w:color="auto"/>
      </w:divBdr>
    </w:div>
    <w:div w:id="541288973">
      <w:bodyDiv w:val="1"/>
      <w:marLeft w:val="0"/>
      <w:marRight w:val="0"/>
      <w:marTop w:val="0"/>
      <w:marBottom w:val="0"/>
      <w:divBdr>
        <w:top w:val="none" w:sz="0" w:space="0" w:color="auto"/>
        <w:left w:val="none" w:sz="0" w:space="0" w:color="auto"/>
        <w:bottom w:val="none" w:sz="0" w:space="0" w:color="auto"/>
        <w:right w:val="none" w:sz="0" w:space="0" w:color="auto"/>
      </w:divBdr>
    </w:div>
    <w:div w:id="543060129">
      <w:bodyDiv w:val="1"/>
      <w:marLeft w:val="0"/>
      <w:marRight w:val="0"/>
      <w:marTop w:val="0"/>
      <w:marBottom w:val="0"/>
      <w:divBdr>
        <w:top w:val="none" w:sz="0" w:space="0" w:color="auto"/>
        <w:left w:val="none" w:sz="0" w:space="0" w:color="auto"/>
        <w:bottom w:val="none" w:sz="0" w:space="0" w:color="auto"/>
        <w:right w:val="none" w:sz="0" w:space="0" w:color="auto"/>
      </w:divBdr>
    </w:div>
    <w:div w:id="545338251">
      <w:bodyDiv w:val="1"/>
      <w:marLeft w:val="0"/>
      <w:marRight w:val="0"/>
      <w:marTop w:val="0"/>
      <w:marBottom w:val="0"/>
      <w:divBdr>
        <w:top w:val="none" w:sz="0" w:space="0" w:color="auto"/>
        <w:left w:val="none" w:sz="0" w:space="0" w:color="auto"/>
        <w:bottom w:val="none" w:sz="0" w:space="0" w:color="auto"/>
        <w:right w:val="none" w:sz="0" w:space="0" w:color="auto"/>
      </w:divBdr>
    </w:div>
    <w:div w:id="546915146">
      <w:bodyDiv w:val="1"/>
      <w:marLeft w:val="0"/>
      <w:marRight w:val="0"/>
      <w:marTop w:val="0"/>
      <w:marBottom w:val="0"/>
      <w:divBdr>
        <w:top w:val="none" w:sz="0" w:space="0" w:color="auto"/>
        <w:left w:val="none" w:sz="0" w:space="0" w:color="auto"/>
        <w:bottom w:val="none" w:sz="0" w:space="0" w:color="auto"/>
        <w:right w:val="none" w:sz="0" w:space="0" w:color="auto"/>
      </w:divBdr>
    </w:div>
    <w:div w:id="550507412">
      <w:bodyDiv w:val="1"/>
      <w:marLeft w:val="0"/>
      <w:marRight w:val="0"/>
      <w:marTop w:val="0"/>
      <w:marBottom w:val="0"/>
      <w:divBdr>
        <w:top w:val="none" w:sz="0" w:space="0" w:color="auto"/>
        <w:left w:val="none" w:sz="0" w:space="0" w:color="auto"/>
        <w:bottom w:val="none" w:sz="0" w:space="0" w:color="auto"/>
        <w:right w:val="none" w:sz="0" w:space="0" w:color="auto"/>
      </w:divBdr>
    </w:div>
    <w:div w:id="553084182">
      <w:bodyDiv w:val="1"/>
      <w:marLeft w:val="0"/>
      <w:marRight w:val="0"/>
      <w:marTop w:val="0"/>
      <w:marBottom w:val="0"/>
      <w:divBdr>
        <w:top w:val="none" w:sz="0" w:space="0" w:color="auto"/>
        <w:left w:val="none" w:sz="0" w:space="0" w:color="auto"/>
        <w:bottom w:val="none" w:sz="0" w:space="0" w:color="auto"/>
        <w:right w:val="none" w:sz="0" w:space="0" w:color="auto"/>
      </w:divBdr>
    </w:div>
    <w:div w:id="555052510">
      <w:bodyDiv w:val="1"/>
      <w:marLeft w:val="0"/>
      <w:marRight w:val="0"/>
      <w:marTop w:val="0"/>
      <w:marBottom w:val="0"/>
      <w:divBdr>
        <w:top w:val="none" w:sz="0" w:space="0" w:color="auto"/>
        <w:left w:val="none" w:sz="0" w:space="0" w:color="auto"/>
        <w:bottom w:val="none" w:sz="0" w:space="0" w:color="auto"/>
        <w:right w:val="none" w:sz="0" w:space="0" w:color="auto"/>
      </w:divBdr>
    </w:div>
    <w:div w:id="558130328">
      <w:bodyDiv w:val="1"/>
      <w:marLeft w:val="0"/>
      <w:marRight w:val="0"/>
      <w:marTop w:val="0"/>
      <w:marBottom w:val="0"/>
      <w:divBdr>
        <w:top w:val="none" w:sz="0" w:space="0" w:color="auto"/>
        <w:left w:val="none" w:sz="0" w:space="0" w:color="auto"/>
        <w:bottom w:val="none" w:sz="0" w:space="0" w:color="auto"/>
        <w:right w:val="none" w:sz="0" w:space="0" w:color="auto"/>
      </w:divBdr>
    </w:div>
    <w:div w:id="577522293">
      <w:bodyDiv w:val="1"/>
      <w:marLeft w:val="0"/>
      <w:marRight w:val="0"/>
      <w:marTop w:val="0"/>
      <w:marBottom w:val="0"/>
      <w:divBdr>
        <w:top w:val="none" w:sz="0" w:space="0" w:color="auto"/>
        <w:left w:val="none" w:sz="0" w:space="0" w:color="auto"/>
        <w:bottom w:val="none" w:sz="0" w:space="0" w:color="auto"/>
        <w:right w:val="none" w:sz="0" w:space="0" w:color="auto"/>
      </w:divBdr>
      <w:divsChild>
        <w:div w:id="746418021">
          <w:marLeft w:val="0"/>
          <w:marRight w:val="0"/>
          <w:marTop w:val="0"/>
          <w:marBottom w:val="0"/>
          <w:divBdr>
            <w:top w:val="none" w:sz="0" w:space="0" w:color="auto"/>
            <w:left w:val="none" w:sz="0" w:space="0" w:color="auto"/>
            <w:bottom w:val="none" w:sz="0" w:space="0" w:color="auto"/>
            <w:right w:val="none" w:sz="0" w:space="0" w:color="auto"/>
          </w:divBdr>
          <w:divsChild>
            <w:div w:id="1816993231">
              <w:marLeft w:val="0"/>
              <w:marRight w:val="0"/>
              <w:marTop w:val="0"/>
              <w:marBottom w:val="375"/>
              <w:divBdr>
                <w:top w:val="single" w:sz="6" w:space="15" w:color="CECECE"/>
                <w:left w:val="single" w:sz="6" w:space="15" w:color="CECECE"/>
                <w:bottom w:val="single" w:sz="6" w:space="15" w:color="CECECE"/>
                <w:right w:val="single" w:sz="6" w:space="15" w:color="CECECE"/>
              </w:divBdr>
              <w:divsChild>
                <w:div w:id="28639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369033">
      <w:bodyDiv w:val="1"/>
      <w:marLeft w:val="0"/>
      <w:marRight w:val="0"/>
      <w:marTop w:val="0"/>
      <w:marBottom w:val="0"/>
      <w:divBdr>
        <w:top w:val="none" w:sz="0" w:space="0" w:color="auto"/>
        <w:left w:val="none" w:sz="0" w:space="0" w:color="auto"/>
        <w:bottom w:val="none" w:sz="0" w:space="0" w:color="auto"/>
        <w:right w:val="none" w:sz="0" w:space="0" w:color="auto"/>
      </w:divBdr>
    </w:div>
    <w:div w:id="580217190">
      <w:bodyDiv w:val="1"/>
      <w:marLeft w:val="0"/>
      <w:marRight w:val="0"/>
      <w:marTop w:val="0"/>
      <w:marBottom w:val="0"/>
      <w:divBdr>
        <w:top w:val="none" w:sz="0" w:space="0" w:color="auto"/>
        <w:left w:val="none" w:sz="0" w:space="0" w:color="auto"/>
        <w:bottom w:val="none" w:sz="0" w:space="0" w:color="auto"/>
        <w:right w:val="none" w:sz="0" w:space="0" w:color="auto"/>
      </w:divBdr>
    </w:div>
    <w:div w:id="580481383">
      <w:bodyDiv w:val="1"/>
      <w:marLeft w:val="0"/>
      <w:marRight w:val="0"/>
      <w:marTop w:val="0"/>
      <w:marBottom w:val="0"/>
      <w:divBdr>
        <w:top w:val="none" w:sz="0" w:space="0" w:color="auto"/>
        <w:left w:val="none" w:sz="0" w:space="0" w:color="auto"/>
        <w:bottom w:val="none" w:sz="0" w:space="0" w:color="auto"/>
        <w:right w:val="none" w:sz="0" w:space="0" w:color="auto"/>
      </w:divBdr>
    </w:div>
    <w:div w:id="582030812">
      <w:bodyDiv w:val="1"/>
      <w:marLeft w:val="0"/>
      <w:marRight w:val="0"/>
      <w:marTop w:val="0"/>
      <w:marBottom w:val="0"/>
      <w:divBdr>
        <w:top w:val="none" w:sz="0" w:space="0" w:color="auto"/>
        <w:left w:val="none" w:sz="0" w:space="0" w:color="auto"/>
        <w:bottom w:val="none" w:sz="0" w:space="0" w:color="auto"/>
        <w:right w:val="none" w:sz="0" w:space="0" w:color="auto"/>
      </w:divBdr>
    </w:div>
    <w:div w:id="588318507">
      <w:bodyDiv w:val="1"/>
      <w:marLeft w:val="0"/>
      <w:marRight w:val="0"/>
      <w:marTop w:val="0"/>
      <w:marBottom w:val="0"/>
      <w:divBdr>
        <w:top w:val="none" w:sz="0" w:space="0" w:color="auto"/>
        <w:left w:val="none" w:sz="0" w:space="0" w:color="auto"/>
        <w:bottom w:val="none" w:sz="0" w:space="0" w:color="auto"/>
        <w:right w:val="none" w:sz="0" w:space="0" w:color="auto"/>
      </w:divBdr>
    </w:div>
    <w:div w:id="588999382">
      <w:bodyDiv w:val="1"/>
      <w:marLeft w:val="0"/>
      <w:marRight w:val="0"/>
      <w:marTop w:val="0"/>
      <w:marBottom w:val="0"/>
      <w:divBdr>
        <w:top w:val="none" w:sz="0" w:space="0" w:color="auto"/>
        <w:left w:val="none" w:sz="0" w:space="0" w:color="auto"/>
        <w:bottom w:val="none" w:sz="0" w:space="0" w:color="auto"/>
        <w:right w:val="none" w:sz="0" w:space="0" w:color="auto"/>
      </w:divBdr>
    </w:div>
    <w:div w:id="594098980">
      <w:bodyDiv w:val="1"/>
      <w:marLeft w:val="0"/>
      <w:marRight w:val="0"/>
      <w:marTop w:val="0"/>
      <w:marBottom w:val="0"/>
      <w:divBdr>
        <w:top w:val="none" w:sz="0" w:space="0" w:color="auto"/>
        <w:left w:val="none" w:sz="0" w:space="0" w:color="auto"/>
        <w:bottom w:val="none" w:sz="0" w:space="0" w:color="auto"/>
        <w:right w:val="none" w:sz="0" w:space="0" w:color="auto"/>
      </w:divBdr>
    </w:div>
    <w:div w:id="596253092">
      <w:bodyDiv w:val="1"/>
      <w:marLeft w:val="0"/>
      <w:marRight w:val="0"/>
      <w:marTop w:val="0"/>
      <w:marBottom w:val="0"/>
      <w:divBdr>
        <w:top w:val="none" w:sz="0" w:space="0" w:color="auto"/>
        <w:left w:val="none" w:sz="0" w:space="0" w:color="auto"/>
        <w:bottom w:val="none" w:sz="0" w:space="0" w:color="auto"/>
        <w:right w:val="none" w:sz="0" w:space="0" w:color="auto"/>
      </w:divBdr>
    </w:div>
    <w:div w:id="596868459">
      <w:bodyDiv w:val="1"/>
      <w:marLeft w:val="0"/>
      <w:marRight w:val="0"/>
      <w:marTop w:val="0"/>
      <w:marBottom w:val="0"/>
      <w:divBdr>
        <w:top w:val="none" w:sz="0" w:space="0" w:color="auto"/>
        <w:left w:val="none" w:sz="0" w:space="0" w:color="auto"/>
        <w:bottom w:val="none" w:sz="0" w:space="0" w:color="auto"/>
        <w:right w:val="none" w:sz="0" w:space="0" w:color="auto"/>
      </w:divBdr>
    </w:div>
    <w:div w:id="605230621">
      <w:bodyDiv w:val="1"/>
      <w:marLeft w:val="0"/>
      <w:marRight w:val="0"/>
      <w:marTop w:val="0"/>
      <w:marBottom w:val="0"/>
      <w:divBdr>
        <w:top w:val="none" w:sz="0" w:space="0" w:color="auto"/>
        <w:left w:val="none" w:sz="0" w:space="0" w:color="auto"/>
        <w:bottom w:val="none" w:sz="0" w:space="0" w:color="auto"/>
        <w:right w:val="none" w:sz="0" w:space="0" w:color="auto"/>
      </w:divBdr>
    </w:div>
    <w:div w:id="610278785">
      <w:bodyDiv w:val="1"/>
      <w:marLeft w:val="0"/>
      <w:marRight w:val="0"/>
      <w:marTop w:val="0"/>
      <w:marBottom w:val="0"/>
      <w:divBdr>
        <w:top w:val="none" w:sz="0" w:space="0" w:color="auto"/>
        <w:left w:val="none" w:sz="0" w:space="0" w:color="auto"/>
        <w:bottom w:val="none" w:sz="0" w:space="0" w:color="auto"/>
        <w:right w:val="none" w:sz="0" w:space="0" w:color="auto"/>
      </w:divBdr>
    </w:div>
    <w:div w:id="610937394">
      <w:bodyDiv w:val="1"/>
      <w:marLeft w:val="0"/>
      <w:marRight w:val="0"/>
      <w:marTop w:val="0"/>
      <w:marBottom w:val="0"/>
      <w:divBdr>
        <w:top w:val="none" w:sz="0" w:space="0" w:color="auto"/>
        <w:left w:val="none" w:sz="0" w:space="0" w:color="auto"/>
        <w:bottom w:val="none" w:sz="0" w:space="0" w:color="auto"/>
        <w:right w:val="none" w:sz="0" w:space="0" w:color="auto"/>
      </w:divBdr>
    </w:div>
    <w:div w:id="617185094">
      <w:bodyDiv w:val="1"/>
      <w:marLeft w:val="0"/>
      <w:marRight w:val="0"/>
      <w:marTop w:val="0"/>
      <w:marBottom w:val="0"/>
      <w:divBdr>
        <w:top w:val="none" w:sz="0" w:space="0" w:color="auto"/>
        <w:left w:val="none" w:sz="0" w:space="0" w:color="auto"/>
        <w:bottom w:val="none" w:sz="0" w:space="0" w:color="auto"/>
        <w:right w:val="none" w:sz="0" w:space="0" w:color="auto"/>
      </w:divBdr>
    </w:div>
    <w:div w:id="619999318">
      <w:bodyDiv w:val="1"/>
      <w:marLeft w:val="0"/>
      <w:marRight w:val="0"/>
      <w:marTop w:val="0"/>
      <w:marBottom w:val="0"/>
      <w:divBdr>
        <w:top w:val="none" w:sz="0" w:space="0" w:color="auto"/>
        <w:left w:val="none" w:sz="0" w:space="0" w:color="auto"/>
        <w:bottom w:val="none" w:sz="0" w:space="0" w:color="auto"/>
        <w:right w:val="none" w:sz="0" w:space="0" w:color="auto"/>
      </w:divBdr>
    </w:div>
    <w:div w:id="620110693">
      <w:bodyDiv w:val="1"/>
      <w:marLeft w:val="0"/>
      <w:marRight w:val="0"/>
      <w:marTop w:val="0"/>
      <w:marBottom w:val="0"/>
      <w:divBdr>
        <w:top w:val="none" w:sz="0" w:space="0" w:color="auto"/>
        <w:left w:val="none" w:sz="0" w:space="0" w:color="auto"/>
        <w:bottom w:val="none" w:sz="0" w:space="0" w:color="auto"/>
        <w:right w:val="none" w:sz="0" w:space="0" w:color="auto"/>
      </w:divBdr>
    </w:div>
    <w:div w:id="620379297">
      <w:bodyDiv w:val="1"/>
      <w:marLeft w:val="0"/>
      <w:marRight w:val="0"/>
      <w:marTop w:val="0"/>
      <w:marBottom w:val="0"/>
      <w:divBdr>
        <w:top w:val="none" w:sz="0" w:space="0" w:color="auto"/>
        <w:left w:val="none" w:sz="0" w:space="0" w:color="auto"/>
        <w:bottom w:val="none" w:sz="0" w:space="0" w:color="auto"/>
        <w:right w:val="none" w:sz="0" w:space="0" w:color="auto"/>
      </w:divBdr>
    </w:div>
    <w:div w:id="625696173">
      <w:bodyDiv w:val="1"/>
      <w:marLeft w:val="0"/>
      <w:marRight w:val="0"/>
      <w:marTop w:val="0"/>
      <w:marBottom w:val="0"/>
      <w:divBdr>
        <w:top w:val="none" w:sz="0" w:space="0" w:color="auto"/>
        <w:left w:val="none" w:sz="0" w:space="0" w:color="auto"/>
        <w:bottom w:val="none" w:sz="0" w:space="0" w:color="auto"/>
        <w:right w:val="none" w:sz="0" w:space="0" w:color="auto"/>
      </w:divBdr>
    </w:div>
    <w:div w:id="628442575">
      <w:bodyDiv w:val="1"/>
      <w:marLeft w:val="0"/>
      <w:marRight w:val="0"/>
      <w:marTop w:val="0"/>
      <w:marBottom w:val="0"/>
      <w:divBdr>
        <w:top w:val="none" w:sz="0" w:space="0" w:color="auto"/>
        <w:left w:val="none" w:sz="0" w:space="0" w:color="auto"/>
        <w:bottom w:val="none" w:sz="0" w:space="0" w:color="auto"/>
        <w:right w:val="none" w:sz="0" w:space="0" w:color="auto"/>
      </w:divBdr>
    </w:div>
    <w:div w:id="633482151">
      <w:bodyDiv w:val="1"/>
      <w:marLeft w:val="0"/>
      <w:marRight w:val="0"/>
      <w:marTop w:val="0"/>
      <w:marBottom w:val="0"/>
      <w:divBdr>
        <w:top w:val="none" w:sz="0" w:space="0" w:color="auto"/>
        <w:left w:val="none" w:sz="0" w:space="0" w:color="auto"/>
        <w:bottom w:val="none" w:sz="0" w:space="0" w:color="auto"/>
        <w:right w:val="none" w:sz="0" w:space="0" w:color="auto"/>
      </w:divBdr>
    </w:div>
    <w:div w:id="633949997">
      <w:bodyDiv w:val="1"/>
      <w:marLeft w:val="0"/>
      <w:marRight w:val="0"/>
      <w:marTop w:val="0"/>
      <w:marBottom w:val="0"/>
      <w:divBdr>
        <w:top w:val="none" w:sz="0" w:space="0" w:color="auto"/>
        <w:left w:val="none" w:sz="0" w:space="0" w:color="auto"/>
        <w:bottom w:val="none" w:sz="0" w:space="0" w:color="auto"/>
        <w:right w:val="none" w:sz="0" w:space="0" w:color="auto"/>
      </w:divBdr>
    </w:div>
    <w:div w:id="634607591">
      <w:bodyDiv w:val="1"/>
      <w:marLeft w:val="0"/>
      <w:marRight w:val="0"/>
      <w:marTop w:val="0"/>
      <w:marBottom w:val="0"/>
      <w:divBdr>
        <w:top w:val="none" w:sz="0" w:space="0" w:color="auto"/>
        <w:left w:val="none" w:sz="0" w:space="0" w:color="auto"/>
        <w:bottom w:val="none" w:sz="0" w:space="0" w:color="auto"/>
        <w:right w:val="none" w:sz="0" w:space="0" w:color="auto"/>
      </w:divBdr>
      <w:divsChild>
        <w:div w:id="1346982638">
          <w:marLeft w:val="0"/>
          <w:marRight w:val="0"/>
          <w:marTop w:val="0"/>
          <w:marBottom w:val="0"/>
          <w:divBdr>
            <w:top w:val="none" w:sz="0" w:space="0" w:color="auto"/>
            <w:left w:val="none" w:sz="0" w:space="0" w:color="auto"/>
            <w:bottom w:val="none" w:sz="0" w:space="0" w:color="auto"/>
            <w:right w:val="none" w:sz="0" w:space="0" w:color="auto"/>
          </w:divBdr>
          <w:divsChild>
            <w:div w:id="692465149">
              <w:marLeft w:val="0"/>
              <w:marRight w:val="0"/>
              <w:marTop w:val="0"/>
              <w:marBottom w:val="375"/>
              <w:divBdr>
                <w:top w:val="single" w:sz="6" w:space="15" w:color="CECECE"/>
                <w:left w:val="single" w:sz="6" w:space="15" w:color="CECECE"/>
                <w:bottom w:val="single" w:sz="6" w:space="15" w:color="CECECE"/>
                <w:right w:val="single" w:sz="6" w:space="15" w:color="CECECE"/>
              </w:divBdr>
              <w:divsChild>
                <w:div w:id="65398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844642">
      <w:bodyDiv w:val="1"/>
      <w:marLeft w:val="0"/>
      <w:marRight w:val="0"/>
      <w:marTop w:val="0"/>
      <w:marBottom w:val="0"/>
      <w:divBdr>
        <w:top w:val="none" w:sz="0" w:space="0" w:color="auto"/>
        <w:left w:val="none" w:sz="0" w:space="0" w:color="auto"/>
        <w:bottom w:val="none" w:sz="0" w:space="0" w:color="auto"/>
        <w:right w:val="none" w:sz="0" w:space="0" w:color="auto"/>
      </w:divBdr>
    </w:div>
    <w:div w:id="640235371">
      <w:bodyDiv w:val="1"/>
      <w:marLeft w:val="0"/>
      <w:marRight w:val="0"/>
      <w:marTop w:val="0"/>
      <w:marBottom w:val="0"/>
      <w:divBdr>
        <w:top w:val="none" w:sz="0" w:space="0" w:color="auto"/>
        <w:left w:val="none" w:sz="0" w:space="0" w:color="auto"/>
        <w:bottom w:val="none" w:sz="0" w:space="0" w:color="auto"/>
        <w:right w:val="none" w:sz="0" w:space="0" w:color="auto"/>
      </w:divBdr>
    </w:div>
    <w:div w:id="640424707">
      <w:bodyDiv w:val="1"/>
      <w:marLeft w:val="0"/>
      <w:marRight w:val="0"/>
      <w:marTop w:val="0"/>
      <w:marBottom w:val="0"/>
      <w:divBdr>
        <w:top w:val="none" w:sz="0" w:space="0" w:color="auto"/>
        <w:left w:val="none" w:sz="0" w:space="0" w:color="auto"/>
        <w:bottom w:val="none" w:sz="0" w:space="0" w:color="auto"/>
        <w:right w:val="none" w:sz="0" w:space="0" w:color="auto"/>
      </w:divBdr>
    </w:div>
    <w:div w:id="640695102">
      <w:bodyDiv w:val="1"/>
      <w:marLeft w:val="0"/>
      <w:marRight w:val="0"/>
      <w:marTop w:val="0"/>
      <w:marBottom w:val="0"/>
      <w:divBdr>
        <w:top w:val="none" w:sz="0" w:space="0" w:color="auto"/>
        <w:left w:val="none" w:sz="0" w:space="0" w:color="auto"/>
        <w:bottom w:val="none" w:sz="0" w:space="0" w:color="auto"/>
        <w:right w:val="none" w:sz="0" w:space="0" w:color="auto"/>
      </w:divBdr>
    </w:div>
    <w:div w:id="644284946">
      <w:bodyDiv w:val="1"/>
      <w:marLeft w:val="0"/>
      <w:marRight w:val="0"/>
      <w:marTop w:val="0"/>
      <w:marBottom w:val="0"/>
      <w:divBdr>
        <w:top w:val="none" w:sz="0" w:space="0" w:color="auto"/>
        <w:left w:val="none" w:sz="0" w:space="0" w:color="auto"/>
        <w:bottom w:val="none" w:sz="0" w:space="0" w:color="auto"/>
        <w:right w:val="none" w:sz="0" w:space="0" w:color="auto"/>
      </w:divBdr>
    </w:div>
    <w:div w:id="647825530">
      <w:bodyDiv w:val="1"/>
      <w:marLeft w:val="0"/>
      <w:marRight w:val="0"/>
      <w:marTop w:val="0"/>
      <w:marBottom w:val="0"/>
      <w:divBdr>
        <w:top w:val="none" w:sz="0" w:space="0" w:color="auto"/>
        <w:left w:val="none" w:sz="0" w:space="0" w:color="auto"/>
        <w:bottom w:val="none" w:sz="0" w:space="0" w:color="auto"/>
        <w:right w:val="none" w:sz="0" w:space="0" w:color="auto"/>
      </w:divBdr>
    </w:div>
    <w:div w:id="648479798">
      <w:bodyDiv w:val="1"/>
      <w:marLeft w:val="0"/>
      <w:marRight w:val="0"/>
      <w:marTop w:val="0"/>
      <w:marBottom w:val="0"/>
      <w:divBdr>
        <w:top w:val="none" w:sz="0" w:space="0" w:color="auto"/>
        <w:left w:val="none" w:sz="0" w:space="0" w:color="auto"/>
        <w:bottom w:val="none" w:sz="0" w:space="0" w:color="auto"/>
        <w:right w:val="none" w:sz="0" w:space="0" w:color="auto"/>
      </w:divBdr>
    </w:div>
    <w:div w:id="656031891">
      <w:bodyDiv w:val="1"/>
      <w:marLeft w:val="0"/>
      <w:marRight w:val="0"/>
      <w:marTop w:val="0"/>
      <w:marBottom w:val="0"/>
      <w:divBdr>
        <w:top w:val="none" w:sz="0" w:space="0" w:color="auto"/>
        <w:left w:val="none" w:sz="0" w:space="0" w:color="auto"/>
        <w:bottom w:val="none" w:sz="0" w:space="0" w:color="auto"/>
        <w:right w:val="none" w:sz="0" w:space="0" w:color="auto"/>
      </w:divBdr>
    </w:div>
    <w:div w:id="656806523">
      <w:bodyDiv w:val="1"/>
      <w:marLeft w:val="0"/>
      <w:marRight w:val="0"/>
      <w:marTop w:val="0"/>
      <w:marBottom w:val="0"/>
      <w:divBdr>
        <w:top w:val="none" w:sz="0" w:space="0" w:color="auto"/>
        <w:left w:val="none" w:sz="0" w:space="0" w:color="auto"/>
        <w:bottom w:val="none" w:sz="0" w:space="0" w:color="auto"/>
        <w:right w:val="none" w:sz="0" w:space="0" w:color="auto"/>
      </w:divBdr>
    </w:div>
    <w:div w:id="657655807">
      <w:bodyDiv w:val="1"/>
      <w:marLeft w:val="0"/>
      <w:marRight w:val="0"/>
      <w:marTop w:val="0"/>
      <w:marBottom w:val="0"/>
      <w:divBdr>
        <w:top w:val="none" w:sz="0" w:space="0" w:color="auto"/>
        <w:left w:val="none" w:sz="0" w:space="0" w:color="auto"/>
        <w:bottom w:val="none" w:sz="0" w:space="0" w:color="auto"/>
        <w:right w:val="none" w:sz="0" w:space="0" w:color="auto"/>
      </w:divBdr>
    </w:div>
    <w:div w:id="657853793">
      <w:bodyDiv w:val="1"/>
      <w:marLeft w:val="0"/>
      <w:marRight w:val="0"/>
      <w:marTop w:val="0"/>
      <w:marBottom w:val="0"/>
      <w:divBdr>
        <w:top w:val="none" w:sz="0" w:space="0" w:color="auto"/>
        <w:left w:val="none" w:sz="0" w:space="0" w:color="auto"/>
        <w:bottom w:val="none" w:sz="0" w:space="0" w:color="auto"/>
        <w:right w:val="none" w:sz="0" w:space="0" w:color="auto"/>
      </w:divBdr>
    </w:div>
    <w:div w:id="661855520">
      <w:bodyDiv w:val="1"/>
      <w:marLeft w:val="0"/>
      <w:marRight w:val="0"/>
      <w:marTop w:val="0"/>
      <w:marBottom w:val="0"/>
      <w:divBdr>
        <w:top w:val="none" w:sz="0" w:space="0" w:color="auto"/>
        <w:left w:val="none" w:sz="0" w:space="0" w:color="auto"/>
        <w:bottom w:val="none" w:sz="0" w:space="0" w:color="auto"/>
        <w:right w:val="none" w:sz="0" w:space="0" w:color="auto"/>
      </w:divBdr>
    </w:div>
    <w:div w:id="664238029">
      <w:bodyDiv w:val="1"/>
      <w:marLeft w:val="0"/>
      <w:marRight w:val="0"/>
      <w:marTop w:val="0"/>
      <w:marBottom w:val="0"/>
      <w:divBdr>
        <w:top w:val="none" w:sz="0" w:space="0" w:color="auto"/>
        <w:left w:val="none" w:sz="0" w:space="0" w:color="auto"/>
        <w:bottom w:val="none" w:sz="0" w:space="0" w:color="auto"/>
        <w:right w:val="none" w:sz="0" w:space="0" w:color="auto"/>
      </w:divBdr>
    </w:div>
    <w:div w:id="666636886">
      <w:bodyDiv w:val="1"/>
      <w:marLeft w:val="0"/>
      <w:marRight w:val="0"/>
      <w:marTop w:val="0"/>
      <w:marBottom w:val="0"/>
      <w:divBdr>
        <w:top w:val="none" w:sz="0" w:space="0" w:color="auto"/>
        <w:left w:val="none" w:sz="0" w:space="0" w:color="auto"/>
        <w:bottom w:val="none" w:sz="0" w:space="0" w:color="auto"/>
        <w:right w:val="none" w:sz="0" w:space="0" w:color="auto"/>
      </w:divBdr>
    </w:div>
    <w:div w:id="666831989">
      <w:bodyDiv w:val="1"/>
      <w:marLeft w:val="0"/>
      <w:marRight w:val="0"/>
      <w:marTop w:val="0"/>
      <w:marBottom w:val="0"/>
      <w:divBdr>
        <w:top w:val="none" w:sz="0" w:space="0" w:color="auto"/>
        <w:left w:val="none" w:sz="0" w:space="0" w:color="auto"/>
        <w:bottom w:val="none" w:sz="0" w:space="0" w:color="auto"/>
        <w:right w:val="none" w:sz="0" w:space="0" w:color="auto"/>
      </w:divBdr>
    </w:div>
    <w:div w:id="670178350">
      <w:bodyDiv w:val="1"/>
      <w:marLeft w:val="0"/>
      <w:marRight w:val="0"/>
      <w:marTop w:val="0"/>
      <w:marBottom w:val="0"/>
      <w:divBdr>
        <w:top w:val="none" w:sz="0" w:space="0" w:color="auto"/>
        <w:left w:val="none" w:sz="0" w:space="0" w:color="auto"/>
        <w:bottom w:val="none" w:sz="0" w:space="0" w:color="auto"/>
        <w:right w:val="none" w:sz="0" w:space="0" w:color="auto"/>
      </w:divBdr>
    </w:div>
    <w:div w:id="671446271">
      <w:bodyDiv w:val="1"/>
      <w:marLeft w:val="0"/>
      <w:marRight w:val="0"/>
      <w:marTop w:val="0"/>
      <w:marBottom w:val="0"/>
      <w:divBdr>
        <w:top w:val="none" w:sz="0" w:space="0" w:color="auto"/>
        <w:left w:val="none" w:sz="0" w:space="0" w:color="auto"/>
        <w:bottom w:val="none" w:sz="0" w:space="0" w:color="auto"/>
        <w:right w:val="none" w:sz="0" w:space="0" w:color="auto"/>
      </w:divBdr>
    </w:div>
    <w:div w:id="671569143">
      <w:bodyDiv w:val="1"/>
      <w:marLeft w:val="0"/>
      <w:marRight w:val="0"/>
      <w:marTop w:val="0"/>
      <w:marBottom w:val="0"/>
      <w:divBdr>
        <w:top w:val="none" w:sz="0" w:space="0" w:color="auto"/>
        <w:left w:val="none" w:sz="0" w:space="0" w:color="auto"/>
        <w:bottom w:val="none" w:sz="0" w:space="0" w:color="auto"/>
        <w:right w:val="none" w:sz="0" w:space="0" w:color="auto"/>
      </w:divBdr>
    </w:div>
    <w:div w:id="673261777">
      <w:bodyDiv w:val="1"/>
      <w:marLeft w:val="0"/>
      <w:marRight w:val="0"/>
      <w:marTop w:val="0"/>
      <w:marBottom w:val="0"/>
      <w:divBdr>
        <w:top w:val="none" w:sz="0" w:space="0" w:color="auto"/>
        <w:left w:val="none" w:sz="0" w:space="0" w:color="auto"/>
        <w:bottom w:val="none" w:sz="0" w:space="0" w:color="auto"/>
        <w:right w:val="none" w:sz="0" w:space="0" w:color="auto"/>
      </w:divBdr>
    </w:div>
    <w:div w:id="679938342">
      <w:bodyDiv w:val="1"/>
      <w:marLeft w:val="0"/>
      <w:marRight w:val="0"/>
      <w:marTop w:val="0"/>
      <w:marBottom w:val="0"/>
      <w:divBdr>
        <w:top w:val="none" w:sz="0" w:space="0" w:color="auto"/>
        <w:left w:val="none" w:sz="0" w:space="0" w:color="auto"/>
        <w:bottom w:val="none" w:sz="0" w:space="0" w:color="auto"/>
        <w:right w:val="none" w:sz="0" w:space="0" w:color="auto"/>
      </w:divBdr>
    </w:div>
    <w:div w:id="684330879">
      <w:bodyDiv w:val="1"/>
      <w:marLeft w:val="0"/>
      <w:marRight w:val="0"/>
      <w:marTop w:val="0"/>
      <w:marBottom w:val="0"/>
      <w:divBdr>
        <w:top w:val="none" w:sz="0" w:space="0" w:color="auto"/>
        <w:left w:val="none" w:sz="0" w:space="0" w:color="auto"/>
        <w:bottom w:val="none" w:sz="0" w:space="0" w:color="auto"/>
        <w:right w:val="none" w:sz="0" w:space="0" w:color="auto"/>
      </w:divBdr>
      <w:divsChild>
        <w:div w:id="1661040896">
          <w:marLeft w:val="0"/>
          <w:marRight w:val="0"/>
          <w:marTop w:val="0"/>
          <w:marBottom w:val="0"/>
          <w:divBdr>
            <w:top w:val="none" w:sz="0" w:space="0" w:color="auto"/>
            <w:left w:val="none" w:sz="0" w:space="0" w:color="auto"/>
            <w:bottom w:val="none" w:sz="0" w:space="0" w:color="auto"/>
            <w:right w:val="none" w:sz="0" w:space="0" w:color="auto"/>
          </w:divBdr>
          <w:divsChild>
            <w:div w:id="1841430563">
              <w:marLeft w:val="0"/>
              <w:marRight w:val="0"/>
              <w:marTop w:val="0"/>
              <w:marBottom w:val="0"/>
              <w:divBdr>
                <w:top w:val="none" w:sz="0" w:space="0" w:color="auto"/>
                <w:left w:val="none" w:sz="0" w:space="0" w:color="auto"/>
                <w:bottom w:val="none" w:sz="0" w:space="0" w:color="auto"/>
                <w:right w:val="none" w:sz="0" w:space="0" w:color="auto"/>
              </w:divBdr>
            </w:div>
            <w:div w:id="1546868557">
              <w:marLeft w:val="0"/>
              <w:marRight w:val="0"/>
              <w:marTop w:val="0"/>
              <w:marBottom w:val="375"/>
              <w:divBdr>
                <w:top w:val="single" w:sz="6" w:space="15" w:color="CECECE"/>
                <w:left w:val="single" w:sz="6" w:space="15" w:color="CECECE"/>
                <w:bottom w:val="single" w:sz="6" w:space="15" w:color="CECECE"/>
                <w:right w:val="single" w:sz="6" w:space="15" w:color="CECECE"/>
              </w:divBdr>
              <w:divsChild>
                <w:div w:id="969017070">
                  <w:marLeft w:val="0"/>
                  <w:marRight w:val="0"/>
                  <w:marTop w:val="0"/>
                  <w:marBottom w:val="0"/>
                  <w:divBdr>
                    <w:top w:val="none" w:sz="0" w:space="0" w:color="auto"/>
                    <w:left w:val="none" w:sz="0" w:space="0" w:color="auto"/>
                    <w:bottom w:val="none" w:sz="0" w:space="0" w:color="auto"/>
                    <w:right w:val="none" w:sz="0" w:space="0" w:color="auto"/>
                  </w:divBdr>
                </w:div>
                <w:div w:id="1796826158">
                  <w:marLeft w:val="0"/>
                  <w:marRight w:val="0"/>
                  <w:marTop w:val="0"/>
                  <w:marBottom w:val="0"/>
                  <w:divBdr>
                    <w:top w:val="none" w:sz="0" w:space="0" w:color="auto"/>
                    <w:left w:val="none" w:sz="0" w:space="0" w:color="auto"/>
                    <w:bottom w:val="none" w:sz="0" w:space="0" w:color="auto"/>
                    <w:right w:val="none" w:sz="0" w:space="0" w:color="auto"/>
                  </w:divBdr>
                </w:div>
              </w:divsChild>
            </w:div>
            <w:div w:id="1775590456">
              <w:marLeft w:val="0"/>
              <w:marRight w:val="0"/>
              <w:marTop w:val="0"/>
              <w:marBottom w:val="375"/>
              <w:divBdr>
                <w:top w:val="single" w:sz="6" w:space="15" w:color="CECECE"/>
                <w:left w:val="single" w:sz="6" w:space="15" w:color="CECECE"/>
                <w:bottom w:val="single" w:sz="6" w:space="15" w:color="CECECE"/>
                <w:right w:val="single" w:sz="6" w:space="15" w:color="CECECE"/>
              </w:divBdr>
              <w:divsChild>
                <w:div w:id="1071461991">
                  <w:marLeft w:val="0"/>
                  <w:marRight w:val="0"/>
                  <w:marTop w:val="0"/>
                  <w:marBottom w:val="0"/>
                  <w:divBdr>
                    <w:top w:val="none" w:sz="0" w:space="0" w:color="auto"/>
                    <w:left w:val="none" w:sz="0" w:space="0" w:color="auto"/>
                    <w:bottom w:val="none" w:sz="0" w:space="0" w:color="auto"/>
                    <w:right w:val="none" w:sz="0" w:space="0" w:color="auto"/>
                  </w:divBdr>
                </w:div>
                <w:div w:id="32879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884725">
      <w:bodyDiv w:val="1"/>
      <w:marLeft w:val="0"/>
      <w:marRight w:val="0"/>
      <w:marTop w:val="0"/>
      <w:marBottom w:val="0"/>
      <w:divBdr>
        <w:top w:val="none" w:sz="0" w:space="0" w:color="auto"/>
        <w:left w:val="none" w:sz="0" w:space="0" w:color="auto"/>
        <w:bottom w:val="none" w:sz="0" w:space="0" w:color="auto"/>
        <w:right w:val="none" w:sz="0" w:space="0" w:color="auto"/>
      </w:divBdr>
      <w:divsChild>
        <w:div w:id="1973048847">
          <w:marLeft w:val="0"/>
          <w:marRight w:val="0"/>
          <w:marTop w:val="100"/>
          <w:marBottom w:val="100"/>
          <w:divBdr>
            <w:top w:val="none" w:sz="0" w:space="0" w:color="auto"/>
            <w:left w:val="none" w:sz="0" w:space="0" w:color="auto"/>
            <w:bottom w:val="none" w:sz="0" w:space="0" w:color="auto"/>
            <w:right w:val="none" w:sz="0" w:space="0" w:color="auto"/>
          </w:divBdr>
          <w:divsChild>
            <w:div w:id="724838392">
              <w:marLeft w:val="0"/>
              <w:marRight w:val="0"/>
              <w:marTop w:val="0"/>
              <w:marBottom w:val="0"/>
              <w:divBdr>
                <w:top w:val="none" w:sz="0" w:space="0" w:color="auto"/>
                <w:left w:val="none" w:sz="0" w:space="0" w:color="auto"/>
                <w:bottom w:val="none" w:sz="0" w:space="0" w:color="auto"/>
                <w:right w:val="none" w:sz="0" w:space="0" w:color="auto"/>
              </w:divBdr>
              <w:divsChild>
                <w:div w:id="1155997295">
                  <w:marLeft w:val="0"/>
                  <w:marRight w:val="0"/>
                  <w:marTop w:val="0"/>
                  <w:marBottom w:val="0"/>
                  <w:divBdr>
                    <w:top w:val="none" w:sz="0" w:space="0" w:color="auto"/>
                    <w:left w:val="none" w:sz="0" w:space="0" w:color="auto"/>
                    <w:bottom w:val="none" w:sz="0" w:space="0" w:color="auto"/>
                    <w:right w:val="none" w:sz="0" w:space="0" w:color="auto"/>
                  </w:divBdr>
                  <w:divsChild>
                    <w:div w:id="656343115">
                      <w:marLeft w:val="0"/>
                      <w:marRight w:val="0"/>
                      <w:marTop w:val="0"/>
                      <w:marBottom w:val="0"/>
                      <w:divBdr>
                        <w:top w:val="none" w:sz="0" w:space="0" w:color="auto"/>
                        <w:left w:val="none" w:sz="0" w:space="0" w:color="auto"/>
                        <w:bottom w:val="none" w:sz="0" w:space="0" w:color="auto"/>
                        <w:right w:val="none" w:sz="0" w:space="0" w:color="auto"/>
                      </w:divBdr>
                      <w:divsChild>
                        <w:div w:id="1720668120">
                          <w:marLeft w:val="3900"/>
                          <w:marRight w:val="450"/>
                          <w:marTop w:val="0"/>
                          <w:marBottom w:val="0"/>
                          <w:divBdr>
                            <w:top w:val="none" w:sz="0" w:space="0" w:color="auto"/>
                            <w:left w:val="none" w:sz="0" w:space="0" w:color="auto"/>
                            <w:bottom w:val="none" w:sz="0" w:space="0" w:color="auto"/>
                            <w:right w:val="none" w:sz="0" w:space="0" w:color="auto"/>
                          </w:divBdr>
                          <w:divsChild>
                            <w:div w:id="723212754">
                              <w:marLeft w:val="0"/>
                              <w:marRight w:val="0"/>
                              <w:marTop w:val="0"/>
                              <w:marBottom w:val="0"/>
                              <w:divBdr>
                                <w:top w:val="none" w:sz="0" w:space="0" w:color="auto"/>
                                <w:left w:val="none" w:sz="0" w:space="0" w:color="auto"/>
                                <w:bottom w:val="none" w:sz="0" w:space="0" w:color="auto"/>
                                <w:right w:val="none" w:sz="0" w:space="0" w:color="auto"/>
                              </w:divBdr>
                              <w:divsChild>
                                <w:div w:id="689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803955">
      <w:bodyDiv w:val="1"/>
      <w:marLeft w:val="0"/>
      <w:marRight w:val="0"/>
      <w:marTop w:val="0"/>
      <w:marBottom w:val="0"/>
      <w:divBdr>
        <w:top w:val="none" w:sz="0" w:space="0" w:color="auto"/>
        <w:left w:val="none" w:sz="0" w:space="0" w:color="auto"/>
        <w:bottom w:val="none" w:sz="0" w:space="0" w:color="auto"/>
        <w:right w:val="none" w:sz="0" w:space="0" w:color="auto"/>
      </w:divBdr>
    </w:div>
    <w:div w:id="694579464">
      <w:bodyDiv w:val="1"/>
      <w:marLeft w:val="0"/>
      <w:marRight w:val="0"/>
      <w:marTop w:val="0"/>
      <w:marBottom w:val="0"/>
      <w:divBdr>
        <w:top w:val="none" w:sz="0" w:space="0" w:color="auto"/>
        <w:left w:val="none" w:sz="0" w:space="0" w:color="auto"/>
        <w:bottom w:val="none" w:sz="0" w:space="0" w:color="auto"/>
        <w:right w:val="none" w:sz="0" w:space="0" w:color="auto"/>
      </w:divBdr>
    </w:div>
    <w:div w:id="705839022">
      <w:bodyDiv w:val="1"/>
      <w:marLeft w:val="0"/>
      <w:marRight w:val="0"/>
      <w:marTop w:val="0"/>
      <w:marBottom w:val="0"/>
      <w:divBdr>
        <w:top w:val="none" w:sz="0" w:space="0" w:color="auto"/>
        <w:left w:val="none" w:sz="0" w:space="0" w:color="auto"/>
        <w:bottom w:val="none" w:sz="0" w:space="0" w:color="auto"/>
        <w:right w:val="none" w:sz="0" w:space="0" w:color="auto"/>
      </w:divBdr>
    </w:div>
    <w:div w:id="707800287">
      <w:bodyDiv w:val="1"/>
      <w:marLeft w:val="0"/>
      <w:marRight w:val="0"/>
      <w:marTop w:val="0"/>
      <w:marBottom w:val="0"/>
      <w:divBdr>
        <w:top w:val="none" w:sz="0" w:space="0" w:color="auto"/>
        <w:left w:val="none" w:sz="0" w:space="0" w:color="auto"/>
        <w:bottom w:val="none" w:sz="0" w:space="0" w:color="auto"/>
        <w:right w:val="none" w:sz="0" w:space="0" w:color="auto"/>
      </w:divBdr>
      <w:divsChild>
        <w:div w:id="1508253085">
          <w:marLeft w:val="0"/>
          <w:marRight w:val="0"/>
          <w:marTop w:val="100"/>
          <w:marBottom w:val="100"/>
          <w:divBdr>
            <w:top w:val="none" w:sz="0" w:space="0" w:color="auto"/>
            <w:left w:val="none" w:sz="0" w:space="0" w:color="auto"/>
            <w:bottom w:val="none" w:sz="0" w:space="0" w:color="auto"/>
            <w:right w:val="none" w:sz="0" w:space="0" w:color="auto"/>
          </w:divBdr>
          <w:divsChild>
            <w:div w:id="1203320031">
              <w:marLeft w:val="0"/>
              <w:marRight w:val="0"/>
              <w:marTop w:val="0"/>
              <w:marBottom w:val="0"/>
              <w:divBdr>
                <w:top w:val="none" w:sz="0" w:space="0" w:color="auto"/>
                <w:left w:val="none" w:sz="0" w:space="0" w:color="auto"/>
                <w:bottom w:val="none" w:sz="0" w:space="0" w:color="auto"/>
                <w:right w:val="none" w:sz="0" w:space="0" w:color="auto"/>
              </w:divBdr>
              <w:divsChild>
                <w:div w:id="2005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2488">
      <w:bodyDiv w:val="1"/>
      <w:marLeft w:val="0"/>
      <w:marRight w:val="0"/>
      <w:marTop w:val="0"/>
      <w:marBottom w:val="0"/>
      <w:divBdr>
        <w:top w:val="none" w:sz="0" w:space="0" w:color="auto"/>
        <w:left w:val="none" w:sz="0" w:space="0" w:color="auto"/>
        <w:bottom w:val="none" w:sz="0" w:space="0" w:color="auto"/>
        <w:right w:val="none" w:sz="0" w:space="0" w:color="auto"/>
      </w:divBdr>
    </w:div>
    <w:div w:id="718012647">
      <w:bodyDiv w:val="1"/>
      <w:marLeft w:val="0"/>
      <w:marRight w:val="0"/>
      <w:marTop w:val="0"/>
      <w:marBottom w:val="0"/>
      <w:divBdr>
        <w:top w:val="none" w:sz="0" w:space="0" w:color="auto"/>
        <w:left w:val="none" w:sz="0" w:space="0" w:color="auto"/>
        <w:bottom w:val="none" w:sz="0" w:space="0" w:color="auto"/>
        <w:right w:val="none" w:sz="0" w:space="0" w:color="auto"/>
      </w:divBdr>
    </w:div>
    <w:div w:id="724908654">
      <w:bodyDiv w:val="1"/>
      <w:marLeft w:val="0"/>
      <w:marRight w:val="0"/>
      <w:marTop w:val="0"/>
      <w:marBottom w:val="0"/>
      <w:divBdr>
        <w:top w:val="none" w:sz="0" w:space="0" w:color="auto"/>
        <w:left w:val="none" w:sz="0" w:space="0" w:color="auto"/>
        <w:bottom w:val="none" w:sz="0" w:space="0" w:color="auto"/>
        <w:right w:val="none" w:sz="0" w:space="0" w:color="auto"/>
      </w:divBdr>
    </w:div>
    <w:div w:id="728648852">
      <w:bodyDiv w:val="1"/>
      <w:marLeft w:val="0"/>
      <w:marRight w:val="0"/>
      <w:marTop w:val="0"/>
      <w:marBottom w:val="0"/>
      <w:divBdr>
        <w:top w:val="none" w:sz="0" w:space="0" w:color="auto"/>
        <w:left w:val="none" w:sz="0" w:space="0" w:color="auto"/>
        <w:bottom w:val="none" w:sz="0" w:space="0" w:color="auto"/>
        <w:right w:val="none" w:sz="0" w:space="0" w:color="auto"/>
      </w:divBdr>
    </w:div>
    <w:div w:id="730426016">
      <w:bodyDiv w:val="1"/>
      <w:marLeft w:val="0"/>
      <w:marRight w:val="0"/>
      <w:marTop w:val="0"/>
      <w:marBottom w:val="0"/>
      <w:divBdr>
        <w:top w:val="none" w:sz="0" w:space="0" w:color="auto"/>
        <w:left w:val="none" w:sz="0" w:space="0" w:color="auto"/>
        <w:bottom w:val="none" w:sz="0" w:space="0" w:color="auto"/>
        <w:right w:val="none" w:sz="0" w:space="0" w:color="auto"/>
      </w:divBdr>
    </w:div>
    <w:div w:id="736897351">
      <w:bodyDiv w:val="1"/>
      <w:marLeft w:val="0"/>
      <w:marRight w:val="0"/>
      <w:marTop w:val="0"/>
      <w:marBottom w:val="0"/>
      <w:divBdr>
        <w:top w:val="none" w:sz="0" w:space="0" w:color="auto"/>
        <w:left w:val="none" w:sz="0" w:space="0" w:color="auto"/>
        <w:bottom w:val="none" w:sz="0" w:space="0" w:color="auto"/>
        <w:right w:val="none" w:sz="0" w:space="0" w:color="auto"/>
      </w:divBdr>
    </w:div>
    <w:div w:id="737627693">
      <w:bodyDiv w:val="1"/>
      <w:marLeft w:val="0"/>
      <w:marRight w:val="0"/>
      <w:marTop w:val="0"/>
      <w:marBottom w:val="0"/>
      <w:divBdr>
        <w:top w:val="none" w:sz="0" w:space="0" w:color="auto"/>
        <w:left w:val="none" w:sz="0" w:space="0" w:color="auto"/>
        <w:bottom w:val="none" w:sz="0" w:space="0" w:color="auto"/>
        <w:right w:val="none" w:sz="0" w:space="0" w:color="auto"/>
      </w:divBdr>
    </w:div>
    <w:div w:id="740369292">
      <w:bodyDiv w:val="1"/>
      <w:marLeft w:val="0"/>
      <w:marRight w:val="0"/>
      <w:marTop w:val="0"/>
      <w:marBottom w:val="0"/>
      <w:divBdr>
        <w:top w:val="none" w:sz="0" w:space="0" w:color="auto"/>
        <w:left w:val="none" w:sz="0" w:space="0" w:color="auto"/>
        <w:bottom w:val="none" w:sz="0" w:space="0" w:color="auto"/>
        <w:right w:val="none" w:sz="0" w:space="0" w:color="auto"/>
      </w:divBdr>
    </w:div>
    <w:div w:id="740520428">
      <w:bodyDiv w:val="1"/>
      <w:marLeft w:val="0"/>
      <w:marRight w:val="0"/>
      <w:marTop w:val="0"/>
      <w:marBottom w:val="0"/>
      <w:divBdr>
        <w:top w:val="none" w:sz="0" w:space="0" w:color="auto"/>
        <w:left w:val="none" w:sz="0" w:space="0" w:color="auto"/>
        <w:bottom w:val="none" w:sz="0" w:space="0" w:color="auto"/>
        <w:right w:val="none" w:sz="0" w:space="0" w:color="auto"/>
      </w:divBdr>
    </w:div>
    <w:div w:id="741172341">
      <w:bodyDiv w:val="1"/>
      <w:marLeft w:val="0"/>
      <w:marRight w:val="0"/>
      <w:marTop w:val="0"/>
      <w:marBottom w:val="0"/>
      <w:divBdr>
        <w:top w:val="none" w:sz="0" w:space="0" w:color="auto"/>
        <w:left w:val="none" w:sz="0" w:space="0" w:color="auto"/>
        <w:bottom w:val="none" w:sz="0" w:space="0" w:color="auto"/>
        <w:right w:val="none" w:sz="0" w:space="0" w:color="auto"/>
      </w:divBdr>
    </w:div>
    <w:div w:id="742684967">
      <w:bodyDiv w:val="1"/>
      <w:marLeft w:val="0"/>
      <w:marRight w:val="0"/>
      <w:marTop w:val="0"/>
      <w:marBottom w:val="0"/>
      <w:divBdr>
        <w:top w:val="none" w:sz="0" w:space="0" w:color="auto"/>
        <w:left w:val="none" w:sz="0" w:space="0" w:color="auto"/>
        <w:bottom w:val="none" w:sz="0" w:space="0" w:color="auto"/>
        <w:right w:val="none" w:sz="0" w:space="0" w:color="auto"/>
      </w:divBdr>
    </w:div>
    <w:div w:id="746611256">
      <w:bodyDiv w:val="1"/>
      <w:marLeft w:val="0"/>
      <w:marRight w:val="0"/>
      <w:marTop w:val="0"/>
      <w:marBottom w:val="0"/>
      <w:divBdr>
        <w:top w:val="none" w:sz="0" w:space="0" w:color="auto"/>
        <w:left w:val="none" w:sz="0" w:space="0" w:color="auto"/>
        <w:bottom w:val="none" w:sz="0" w:space="0" w:color="auto"/>
        <w:right w:val="none" w:sz="0" w:space="0" w:color="auto"/>
      </w:divBdr>
    </w:div>
    <w:div w:id="747113256">
      <w:bodyDiv w:val="1"/>
      <w:marLeft w:val="0"/>
      <w:marRight w:val="0"/>
      <w:marTop w:val="0"/>
      <w:marBottom w:val="0"/>
      <w:divBdr>
        <w:top w:val="none" w:sz="0" w:space="0" w:color="auto"/>
        <w:left w:val="none" w:sz="0" w:space="0" w:color="auto"/>
        <w:bottom w:val="none" w:sz="0" w:space="0" w:color="auto"/>
        <w:right w:val="none" w:sz="0" w:space="0" w:color="auto"/>
      </w:divBdr>
    </w:div>
    <w:div w:id="747731410">
      <w:bodyDiv w:val="1"/>
      <w:marLeft w:val="0"/>
      <w:marRight w:val="0"/>
      <w:marTop w:val="0"/>
      <w:marBottom w:val="0"/>
      <w:divBdr>
        <w:top w:val="none" w:sz="0" w:space="0" w:color="auto"/>
        <w:left w:val="none" w:sz="0" w:space="0" w:color="auto"/>
        <w:bottom w:val="none" w:sz="0" w:space="0" w:color="auto"/>
        <w:right w:val="none" w:sz="0" w:space="0" w:color="auto"/>
      </w:divBdr>
    </w:div>
    <w:div w:id="753629279">
      <w:bodyDiv w:val="1"/>
      <w:marLeft w:val="0"/>
      <w:marRight w:val="0"/>
      <w:marTop w:val="0"/>
      <w:marBottom w:val="0"/>
      <w:divBdr>
        <w:top w:val="none" w:sz="0" w:space="0" w:color="auto"/>
        <w:left w:val="none" w:sz="0" w:space="0" w:color="auto"/>
        <w:bottom w:val="none" w:sz="0" w:space="0" w:color="auto"/>
        <w:right w:val="none" w:sz="0" w:space="0" w:color="auto"/>
      </w:divBdr>
    </w:div>
    <w:div w:id="755636293">
      <w:bodyDiv w:val="1"/>
      <w:marLeft w:val="0"/>
      <w:marRight w:val="0"/>
      <w:marTop w:val="0"/>
      <w:marBottom w:val="0"/>
      <w:divBdr>
        <w:top w:val="none" w:sz="0" w:space="0" w:color="auto"/>
        <w:left w:val="none" w:sz="0" w:space="0" w:color="auto"/>
        <w:bottom w:val="none" w:sz="0" w:space="0" w:color="auto"/>
        <w:right w:val="none" w:sz="0" w:space="0" w:color="auto"/>
      </w:divBdr>
      <w:divsChild>
        <w:div w:id="1185368350">
          <w:marLeft w:val="1395"/>
          <w:marRight w:val="583"/>
          <w:marTop w:val="1080"/>
          <w:marBottom w:val="1080"/>
          <w:divBdr>
            <w:top w:val="none" w:sz="0" w:space="0" w:color="auto"/>
            <w:left w:val="none" w:sz="0" w:space="0" w:color="auto"/>
            <w:bottom w:val="none" w:sz="0" w:space="0" w:color="auto"/>
            <w:right w:val="none" w:sz="0" w:space="0" w:color="auto"/>
          </w:divBdr>
          <w:divsChild>
            <w:div w:id="1650013768">
              <w:marLeft w:val="0"/>
              <w:marRight w:val="0"/>
              <w:marTop w:val="0"/>
              <w:marBottom w:val="0"/>
              <w:divBdr>
                <w:top w:val="none" w:sz="0" w:space="0" w:color="auto"/>
                <w:left w:val="none" w:sz="0" w:space="0" w:color="auto"/>
                <w:bottom w:val="none" w:sz="0" w:space="0" w:color="auto"/>
                <w:right w:val="none" w:sz="0" w:space="0" w:color="auto"/>
              </w:divBdr>
              <w:divsChild>
                <w:div w:id="1400707033">
                  <w:marLeft w:val="0"/>
                  <w:marRight w:val="0"/>
                  <w:marTop w:val="0"/>
                  <w:marBottom w:val="0"/>
                  <w:divBdr>
                    <w:top w:val="none" w:sz="0" w:space="0" w:color="auto"/>
                    <w:left w:val="none" w:sz="0" w:space="0" w:color="auto"/>
                    <w:bottom w:val="none" w:sz="0" w:space="0" w:color="auto"/>
                    <w:right w:val="none" w:sz="0" w:space="0" w:color="auto"/>
                  </w:divBdr>
                  <w:divsChild>
                    <w:div w:id="107878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9549">
              <w:marLeft w:val="0"/>
              <w:marRight w:val="0"/>
              <w:marTop w:val="0"/>
              <w:marBottom w:val="0"/>
              <w:divBdr>
                <w:top w:val="none" w:sz="0" w:space="0" w:color="auto"/>
                <w:left w:val="none" w:sz="0" w:space="0" w:color="auto"/>
                <w:bottom w:val="none" w:sz="0" w:space="0" w:color="auto"/>
                <w:right w:val="none" w:sz="0" w:space="0" w:color="auto"/>
              </w:divBdr>
              <w:divsChild>
                <w:div w:id="2062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11540">
      <w:bodyDiv w:val="1"/>
      <w:marLeft w:val="0"/>
      <w:marRight w:val="0"/>
      <w:marTop w:val="0"/>
      <w:marBottom w:val="0"/>
      <w:divBdr>
        <w:top w:val="none" w:sz="0" w:space="0" w:color="auto"/>
        <w:left w:val="none" w:sz="0" w:space="0" w:color="auto"/>
        <w:bottom w:val="none" w:sz="0" w:space="0" w:color="auto"/>
        <w:right w:val="none" w:sz="0" w:space="0" w:color="auto"/>
      </w:divBdr>
    </w:div>
    <w:div w:id="762916068">
      <w:bodyDiv w:val="1"/>
      <w:marLeft w:val="0"/>
      <w:marRight w:val="0"/>
      <w:marTop w:val="0"/>
      <w:marBottom w:val="0"/>
      <w:divBdr>
        <w:top w:val="none" w:sz="0" w:space="0" w:color="auto"/>
        <w:left w:val="none" w:sz="0" w:space="0" w:color="auto"/>
        <w:bottom w:val="none" w:sz="0" w:space="0" w:color="auto"/>
        <w:right w:val="none" w:sz="0" w:space="0" w:color="auto"/>
      </w:divBdr>
    </w:div>
    <w:div w:id="763771904">
      <w:bodyDiv w:val="1"/>
      <w:marLeft w:val="0"/>
      <w:marRight w:val="0"/>
      <w:marTop w:val="0"/>
      <w:marBottom w:val="0"/>
      <w:divBdr>
        <w:top w:val="none" w:sz="0" w:space="0" w:color="auto"/>
        <w:left w:val="none" w:sz="0" w:space="0" w:color="auto"/>
        <w:bottom w:val="none" w:sz="0" w:space="0" w:color="auto"/>
        <w:right w:val="none" w:sz="0" w:space="0" w:color="auto"/>
      </w:divBdr>
    </w:div>
    <w:div w:id="770930051">
      <w:bodyDiv w:val="1"/>
      <w:marLeft w:val="0"/>
      <w:marRight w:val="0"/>
      <w:marTop w:val="0"/>
      <w:marBottom w:val="0"/>
      <w:divBdr>
        <w:top w:val="none" w:sz="0" w:space="0" w:color="auto"/>
        <w:left w:val="none" w:sz="0" w:space="0" w:color="auto"/>
        <w:bottom w:val="none" w:sz="0" w:space="0" w:color="auto"/>
        <w:right w:val="none" w:sz="0" w:space="0" w:color="auto"/>
      </w:divBdr>
    </w:div>
    <w:div w:id="779303126">
      <w:bodyDiv w:val="1"/>
      <w:marLeft w:val="0"/>
      <w:marRight w:val="0"/>
      <w:marTop w:val="0"/>
      <w:marBottom w:val="0"/>
      <w:divBdr>
        <w:top w:val="none" w:sz="0" w:space="0" w:color="auto"/>
        <w:left w:val="none" w:sz="0" w:space="0" w:color="auto"/>
        <w:bottom w:val="none" w:sz="0" w:space="0" w:color="auto"/>
        <w:right w:val="none" w:sz="0" w:space="0" w:color="auto"/>
      </w:divBdr>
    </w:div>
    <w:div w:id="779569050">
      <w:bodyDiv w:val="1"/>
      <w:marLeft w:val="0"/>
      <w:marRight w:val="0"/>
      <w:marTop w:val="0"/>
      <w:marBottom w:val="0"/>
      <w:divBdr>
        <w:top w:val="none" w:sz="0" w:space="0" w:color="auto"/>
        <w:left w:val="none" w:sz="0" w:space="0" w:color="auto"/>
        <w:bottom w:val="none" w:sz="0" w:space="0" w:color="auto"/>
        <w:right w:val="none" w:sz="0" w:space="0" w:color="auto"/>
      </w:divBdr>
    </w:div>
    <w:div w:id="783501331">
      <w:bodyDiv w:val="1"/>
      <w:marLeft w:val="0"/>
      <w:marRight w:val="0"/>
      <w:marTop w:val="0"/>
      <w:marBottom w:val="0"/>
      <w:divBdr>
        <w:top w:val="none" w:sz="0" w:space="0" w:color="auto"/>
        <w:left w:val="none" w:sz="0" w:space="0" w:color="auto"/>
        <w:bottom w:val="none" w:sz="0" w:space="0" w:color="auto"/>
        <w:right w:val="none" w:sz="0" w:space="0" w:color="auto"/>
      </w:divBdr>
    </w:div>
    <w:div w:id="785850655">
      <w:bodyDiv w:val="1"/>
      <w:marLeft w:val="0"/>
      <w:marRight w:val="0"/>
      <w:marTop w:val="0"/>
      <w:marBottom w:val="0"/>
      <w:divBdr>
        <w:top w:val="none" w:sz="0" w:space="0" w:color="auto"/>
        <w:left w:val="none" w:sz="0" w:space="0" w:color="auto"/>
        <w:bottom w:val="none" w:sz="0" w:space="0" w:color="auto"/>
        <w:right w:val="none" w:sz="0" w:space="0" w:color="auto"/>
      </w:divBdr>
    </w:div>
    <w:div w:id="787553483">
      <w:bodyDiv w:val="1"/>
      <w:marLeft w:val="0"/>
      <w:marRight w:val="0"/>
      <w:marTop w:val="0"/>
      <w:marBottom w:val="0"/>
      <w:divBdr>
        <w:top w:val="none" w:sz="0" w:space="0" w:color="auto"/>
        <w:left w:val="none" w:sz="0" w:space="0" w:color="auto"/>
        <w:bottom w:val="none" w:sz="0" w:space="0" w:color="auto"/>
        <w:right w:val="none" w:sz="0" w:space="0" w:color="auto"/>
      </w:divBdr>
    </w:div>
    <w:div w:id="790897637">
      <w:bodyDiv w:val="1"/>
      <w:marLeft w:val="0"/>
      <w:marRight w:val="0"/>
      <w:marTop w:val="0"/>
      <w:marBottom w:val="0"/>
      <w:divBdr>
        <w:top w:val="none" w:sz="0" w:space="0" w:color="auto"/>
        <w:left w:val="none" w:sz="0" w:space="0" w:color="auto"/>
        <w:bottom w:val="none" w:sz="0" w:space="0" w:color="auto"/>
        <w:right w:val="none" w:sz="0" w:space="0" w:color="auto"/>
      </w:divBdr>
    </w:div>
    <w:div w:id="796264041">
      <w:bodyDiv w:val="1"/>
      <w:marLeft w:val="0"/>
      <w:marRight w:val="0"/>
      <w:marTop w:val="0"/>
      <w:marBottom w:val="0"/>
      <w:divBdr>
        <w:top w:val="none" w:sz="0" w:space="0" w:color="auto"/>
        <w:left w:val="none" w:sz="0" w:space="0" w:color="auto"/>
        <w:bottom w:val="none" w:sz="0" w:space="0" w:color="auto"/>
        <w:right w:val="none" w:sz="0" w:space="0" w:color="auto"/>
      </w:divBdr>
    </w:div>
    <w:div w:id="798841837">
      <w:bodyDiv w:val="1"/>
      <w:marLeft w:val="0"/>
      <w:marRight w:val="0"/>
      <w:marTop w:val="0"/>
      <w:marBottom w:val="0"/>
      <w:divBdr>
        <w:top w:val="none" w:sz="0" w:space="0" w:color="auto"/>
        <w:left w:val="none" w:sz="0" w:space="0" w:color="auto"/>
        <w:bottom w:val="none" w:sz="0" w:space="0" w:color="auto"/>
        <w:right w:val="none" w:sz="0" w:space="0" w:color="auto"/>
      </w:divBdr>
    </w:div>
    <w:div w:id="799029191">
      <w:bodyDiv w:val="1"/>
      <w:marLeft w:val="0"/>
      <w:marRight w:val="0"/>
      <w:marTop w:val="0"/>
      <w:marBottom w:val="0"/>
      <w:divBdr>
        <w:top w:val="none" w:sz="0" w:space="0" w:color="auto"/>
        <w:left w:val="none" w:sz="0" w:space="0" w:color="auto"/>
        <w:bottom w:val="none" w:sz="0" w:space="0" w:color="auto"/>
        <w:right w:val="none" w:sz="0" w:space="0" w:color="auto"/>
      </w:divBdr>
    </w:div>
    <w:div w:id="799107572">
      <w:bodyDiv w:val="1"/>
      <w:marLeft w:val="0"/>
      <w:marRight w:val="0"/>
      <w:marTop w:val="0"/>
      <w:marBottom w:val="0"/>
      <w:divBdr>
        <w:top w:val="none" w:sz="0" w:space="0" w:color="auto"/>
        <w:left w:val="none" w:sz="0" w:space="0" w:color="auto"/>
        <w:bottom w:val="none" w:sz="0" w:space="0" w:color="auto"/>
        <w:right w:val="none" w:sz="0" w:space="0" w:color="auto"/>
      </w:divBdr>
    </w:div>
    <w:div w:id="801727738">
      <w:bodyDiv w:val="1"/>
      <w:marLeft w:val="0"/>
      <w:marRight w:val="0"/>
      <w:marTop w:val="0"/>
      <w:marBottom w:val="0"/>
      <w:divBdr>
        <w:top w:val="none" w:sz="0" w:space="0" w:color="auto"/>
        <w:left w:val="none" w:sz="0" w:space="0" w:color="auto"/>
        <w:bottom w:val="none" w:sz="0" w:space="0" w:color="auto"/>
        <w:right w:val="none" w:sz="0" w:space="0" w:color="auto"/>
      </w:divBdr>
    </w:div>
    <w:div w:id="805707005">
      <w:bodyDiv w:val="1"/>
      <w:marLeft w:val="0"/>
      <w:marRight w:val="0"/>
      <w:marTop w:val="0"/>
      <w:marBottom w:val="0"/>
      <w:divBdr>
        <w:top w:val="none" w:sz="0" w:space="0" w:color="auto"/>
        <w:left w:val="none" w:sz="0" w:space="0" w:color="auto"/>
        <w:bottom w:val="none" w:sz="0" w:space="0" w:color="auto"/>
        <w:right w:val="none" w:sz="0" w:space="0" w:color="auto"/>
      </w:divBdr>
    </w:div>
    <w:div w:id="805856385">
      <w:bodyDiv w:val="1"/>
      <w:marLeft w:val="0"/>
      <w:marRight w:val="0"/>
      <w:marTop w:val="0"/>
      <w:marBottom w:val="0"/>
      <w:divBdr>
        <w:top w:val="none" w:sz="0" w:space="0" w:color="auto"/>
        <w:left w:val="none" w:sz="0" w:space="0" w:color="auto"/>
        <w:bottom w:val="none" w:sz="0" w:space="0" w:color="auto"/>
        <w:right w:val="none" w:sz="0" w:space="0" w:color="auto"/>
      </w:divBdr>
      <w:divsChild>
        <w:div w:id="1967538619">
          <w:marLeft w:val="0"/>
          <w:marRight w:val="0"/>
          <w:marTop w:val="0"/>
          <w:marBottom w:val="0"/>
          <w:divBdr>
            <w:top w:val="none" w:sz="0" w:space="0" w:color="auto"/>
            <w:left w:val="none" w:sz="0" w:space="0" w:color="auto"/>
            <w:bottom w:val="none" w:sz="0" w:space="0" w:color="auto"/>
            <w:right w:val="none" w:sz="0" w:space="0" w:color="auto"/>
          </w:divBdr>
          <w:divsChild>
            <w:div w:id="335544553">
              <w:marLeft w:val="0"/>
              <w:marRight w:val="0"/>
              <w:marTop w:val="0"/>
              <w:marBottom w:val="0"/>
              <w:divBdr>
                <w:top w:val="none" w:sz="0" w:space="0" w:color="auto"/>
                <w:left w:val="none" w:sz="0" w:space="0" w:color="auto"/>
                <w:bottom w:val="none" w:sz="0" w:space="0" w:color="auto"/>
                <w:right w:val="none" w:sz="0" w:space="0" w:color="auto"/>
              </w:divBdr>
              <w:divsChild>
                <w:div w:id="943077640">
                  <w:marLeft w:val="0"/>
                  <w:marRight w:val="0"/>
                  <w:marTop w:val="0"/>
                  <w:marBottom w:val="0"/>
                  <w:divBdr>
                    <w:top w:val="none" w:sz="0" w:space="0" w:color="auto"/>
                    <w:left w:val="none" w:sz="0" w:space="0" w:color="auto"/>
                    <w:bottom w:val="none" w:sz="0" w:space="0" w:color="auto"/>
                    <w:right w:val="none" w:sz="0" w:space="0" w:color="auto"/>
                  </w:divBdr>
                  <w:divsChild>
                    <w:div w:id="2091266670">
                      <w:marLeft w:val="0"/>
                      <w:marRight w:val="0"/>
                      <w:marTop w:val="0"/>
                      <w:marBottom w:val="0"/>
                      <w:divBdr>
                        <w:top w:val="none" w:sz="0" w:space="0" w:color="auto"/>
                        <w:left w:val="none" w:sz="0" w:space="0" w:color="auto"/>
                        <w:bottom w:val="none" w:sz="0" w:space="0" w:color="auto"/>
                        <w:right w:val="none" w:sz="0" w:space="0" w:color="auto"/>
                      </w:divBdr>
                      <w:divsChild>
                        <w:div w:id="408044956">
                          <w:marLeft w:val="0"/>
                          <w:marRight w:val="0"/>
                          <w:marTop w:val="0"/>
                          <w:marBottom w:val="0"/>
                          <w:divBdr>
                            <w:top w:val="none" w:sz="0" w:space="0" w:color="auto"/>
                            <w:left w:val="none" w:sz="0" w:space="0" w:color="auto"/>
                            <w:bottom w:val="none" w:sz="0" w:space="0" w:color="auto"/>
                            <w:right w:val="none" w:sz="0" w:space="0" w:color="auto"/>
                          </w:divBdr>
                          <w:divsChild>
                            <w:div w:id="767432037">
                              <w:marLeft w:val="0"/>
                              <w:marRight w:val="0"/>
                              <w:marTop w:val="0"/>
                              <w:marBottom w:val="0"/>
                              <w:divBdr>
                                <w:top w:val="none" w:sz="0" w:space="0" w:color="auto"/>
                                <w:left w:val="none" w:sz="0" w:space="0" w:color="auto"/>
                                <w:bottom w:val="none" w:sz="0" w:space="0" w:color="auto"/>
                                <w:right w:val="none" w:sz="0" w:space="0" w:color="auto"/>
                              </w:divBdr>
                            </w:div>
                            <w:div w:id="1336420567">
                              <w:marLeft w:val="0"/>
                              <w:marRight w:val="0"/>
                              <w:marTop w:val="0"/>
                              <w:marBottom w:val="0"/>
                              <w:divBdr>
                                <w:top w:val="none" w:sz="0" w:space="0" w:color="auto"/>
                                <w:left w:val="none" w:sz="0" w:space="0" w:color="auto"/>
                                <w:bottom w:val="none" w:sz="0" w:space="0" w:color="auto"/>
                                <w:right w:val="none" w:sz="0" w:space="0" w:color="auto"/>
                              </w:divBdr>
                            </w:div>
                            <w:div w:id="564099983">
                              <w:marLeft w:val="0"/>
                              <w:marRight w:val="0"/>
                              <w:marTop w:val="0"/>
                              <w:marBottom w:val="0"/>
                              <w:divBdr>
                                <w:top w:val="none" w:sz="0" w:space="0" w:color="auto"/>
                                <w:left w:val="none" w:sz="0" w:space="0" w:color="auto"/>
                                <w:bottom w:val="none" w:sz="0" w:space="0" w:color="auto"/>
                                <w:right w:val="none" w:sz="0" w:space="0" w:color="auto"/>
                              </w:divBdr>
                              <w:divsChild>
                                <w:div w:id="1592396792">
                                  <w:marLeft w:val="0"/>
                                  <w:marRight w:val="0"/>
                                  <w:marTop w:val="0"/>
                                  <w:marBottom w:val="0"/>
                                  <w:divBdr>
                                    <w:top w:val="none" w:sz="0" w:space="0" w:color="auto"/>
                                    <w:left w:val="none" w:sz="0" w:space="0" w:color="auto"/>
                                    <w:bottom w:val="none" w:sz="0" w:space="0" w:color="auto"/>
                                    <w:right w:val="none" w:sz="0" w:space="0" w:color="auto"/>
                                  </w:divBdr>
                                </w:div>
                              </w:divsChild>
                            </w:div>
                            <w:div w:id="1261912989">
                              <w:marLeft w:val="0"/>
                              <w:marRight w:val="0"/>
                              <w:marTop w:val="0"/>
                              <w:marBottom w:val="0"/>
                              <w:divBdr>
                                <w:top w:val="none" w:sz="0" w:space="0" w:color="auto"/>
                                <w:left w:val="none" w:sz="0" w:space="0" w:color="auto"/>
                                <w:bottom w:val="none" w:sz="0" w:space="0" w:color="auto"/>
                                <w:right w:val="none" w:sz="0" w:space="0" w:color="auto"/>
                              </w:divBdr>
                            </w:div>
                            <w:div w:id="193808586">
                              <w:marLeft w:val="0"/>
                              <w:marRight w:val="0"/>
                              <w:marTop w:val="0"/>
                              <w:marBottom w:val="0"/>
                              <w:divBdr>
                                <w:top w:val="none" w:sz="0" w:space="0" w:color="auto"/>
                                <w:left w:val="none" w:sz="0" w:space="0" w:color="auto"/>
                                <w:bottom w:val="none" w:sz="0" w:space="0" w:color="auto"/>
                                <w:right w:val="none" w:sz="0" w:space="0" w:color="auto"/>
                              </w:divBdr>
                            </w:div>
                            <w:div w:id="366680500">
                              <w:marLeft w:val="0"/>
                              <w:marRight w:val="0"/>
                              <w:marTop w:val="0"/>
                              <w:marBottom w:val="0"/>
                              <w:divBdr>
                                <w:top w:val="none" w:sz="0" w:space="0" w:color="auto"/>
                                <w:left w:val="none" w:sz="0" w:space="0" w:color="auto"/>
                                <w:bottom w:val="none" w:sz="0" w:space="0" w:color="auto"/>
                                <w:right w:val="none" w:sz="0" w:space="0" w:color="auto"/>
                              </w:divBdr>
                            </w:div>
                            <w:div w:id="9416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1409741">
      <w:bodyDiv w:val="1"/>
      <w:marLeft w:val="0"/>
      <w:marRight w:val="0"/>
      <w:marTop w:val="0"/>
      <w:marBottom w:val="0"/>
      <w:divBdr>
        <w:top w:val="none" w:sz="0" w:space="0" w:color="auto"/>
        <w:left w:val="none" w:sz="0" w:space="0" w:color="auto"/>
        <w:bottom w:val="none" w:sz="0" w:space="0" w:color="auto"/>
        <w:right w:val="none" w:sz="0" w:space="0" w:color="auto"/>
      </w:divBdr>
    </w:div>
    <w:div w:id="813957313">
      <w:bodyDiv w:val="1"/>
      <w:marLeft w:val="0"/>
      <w:marRight w:val="0"/>
      <w:marTop w:val="0"/>
      <w:marBottom w:val="0"/>
      <w:divBdr>
        <w:top w:val="none" w:sz="0" w:space="0" w:color="auto"/>
        <w:left w:val="none" w:sz="0" w:space="0" w:color="auto"/>
        <w:bottom w:val="none" w:sz="0" w:space="0" w:color="auto"/>
        <w:right w:val="none" w:sz="0" w:space="0" w:color="auto"/>
      </w:divBdr>
    </w:div>
    <w:div w:id="826366085">
      <w:bodyDiv w:val="1"/>
      <w:marLeft w:val="0"/>
      <w:marRight w:val="0"/>
      <w:marTop w:val="0"/>
      <w:marBottom w:val="0"/>
      <w:divBdr>
        <w:top w:val="none" w:sz="0" w:space="0" w:color="auto"/>
        <w:left w:val="none" w:sz="0" w:space="0" w:color="auto"/>
        <w:bottom w:val="none" w:sz="0" w:space="0" w:color="auto"/>
        <w:right w:val="none" w:sz="0" w:space="0" w:color="auto"/>
      </w:divBdr>
    </w:div>
    <w:div w:id="830366679">
      <w:bodyDiv w:val="1"/>
      <w:marLeft w:val="0"/>
      <w:marRight w:val="0"/>
      <w:marTop w:val="0"/>
      <w:marBottom w:val="0"/>
      <w:divBdr>
        <w:top w:val="none" w:sz="0" w:space="0" w:color="auto"/>
        <w:left w:val="none" w:sz="0" w:space="0" w:color="auto"/>
        <w:bottom w:val="none" w:sz="0" w:space="0" w:color="auto"/>
        <w:right w:val="none" w:sz="0" w:space="0" w:color="auto"/>
      </w:divBdr>
    </w:div>
    <w:div w:id="832339385">
      <w:bodyDiv w:val="1"/>
      <w:marLeft w:val="0"/>
      <w:marRight w:val="0"/>
      <w:marTop w:val="0"/>
      <w:marBottom w:val="0"/>
      <w:divBdr>
        <w:top w:val="none" w:sz="0" w:space="0" w:color="auto"/>
        <w:left w:val="none" w:sz="0" w:space="0" w:color="auto"/>
        <w:bottom w:val="none" w:sz="0" w:space="0" w:color="auto"/>
        <w:right w:val="none" w:sz="0" w:space="0" w:color="auto"/>
      </w:divBdr>
    </w:div>
    <w:div w:id="833491998">
      <w:bodyDiv w:val="1"/>
      <w:marLeft w:val="0"/>
      <w:marRight w:val="0"/>
      <w:marTop w:val="0"/>
      <w:marBottom w:val="0"/>
      <w:divBdr>
        <w:top w:val="none" w:sz="0" w:space="0" w:color="auto"/>
        <w:left w:val="none" w:sz="0" w:space="0" w:color="auto"/>
        <w:bottom w:val="none" w:sz="0" w:space="0" w:color="auto"/>
        <w:right w:val="none" w:sz="0" w:space="0" w:color="auto"/>
      </w:divBdr>
    </w:div>
    <w:div w:id="836461790">
      <w:bodyDiv w:val="1"/>
      <w:marLeft w:val="0"/>
      <w:marRight w:val="0"/>
      <w:marTop w:val="0"/>
      <w:marBottom w:val="0"/>
      <w:divBdr>
        <w:top w:val="none" w:sz="0" w:space="0" w:color="auto"/>
        <w:left w:val="none" w:sz="0" w:space="0" w:color="auto"/>
        <w:bottom w:val="none" w:sz="0" w:space="0" w:color="auto"/>
        <w:right w:val="none" w:sz="0" w:space="0" w:color="auto"/>
      </w:divBdr>
    </w:div>
    <w:div w:id="837228032">
      <w:bodyDiv w:val="1"/>
      <w:marLeft w:val="0"/>
      <w:marRight w:val="0"/>
      <w:marTop w:val="0"/>
      <w:marBottom w:val="0"/>
      <w:divBdr>
        <w:top w:val="none" w:sz="0" w:space="0" w:color="auto"/>
        <w:left w:val="none" w:sz="0" w:space="0" w:color="auto"/>
        <w:bottom w:val="none" w:sz="0" w:space="0" w:color="auto"/>
        <w:right w:val="none" w:sz="0" w:space="0" w:color="auto"/>
      </w:divBdr>
    </w:div>
    <w:div w:id="837426510">
      <w:bodyDiv w:val="1"/>
      <w:marLeft w:val="0"/>
      <w:marRight w:val="0"/>
      <w:marTop w:val="0"/>
      <w:marBottom w:val="0"/>
      <w:divBdr>
        <w:top w:val="none" w:sz="0" w:space="0" w:color="auto"/>
        <w:left w:val="none" w:sz="0" w:space="0" w:color="auto"/>
        <w:bottom w:val="none" w:sz="0" w:space="0" w:color="auto"/>
        <w:right w:val="none" w:sz="0" w:space="0" w:color="auto"/>
      </w:divBdr>
    </w:div>
    <w:div w:id="840198684">
      <w:bodyDiv w:val="1"/>
      <w:marLeft w:val="0"/>
      <w:marRight w:val="0"/>
      <w:marTop w:val="0"/>
      <w:marBottom w:val="0"/>
      <w:divBdr>
        <w:top w:val="none" w:sz="0" w:space="0" w:color="auto"/>
        <w:left w:val="none" w:sz="0" w:space="0" w:color="auto"/>
        <w:bottom w:val="none" w:sz="0" w:space="0" w:color="auto"/>
        <w:right w:val="none" w:sz="0" w:space="0" w:color="auto"/>
      </w:divBdr>
    </w:div>
    <w:div w:id="840586607">
      <w:bodyDiv w:val="1"/>
      <w:marLeft w:val="0"/>
      <w:marRight w:val="0"/>
      <w:marTop w:val="0"/>
      <w:marBottom w:val="0"/>
      <w:divBdr>
        <w:top w:val="none" w:sz="0" w:space="0" w:color="auto"/>
        <w:left w:val="none" w:sz="0" w:space="0" w:color="auto"/>
        <w:bottom w:val="none" w:sz="0" w:space="0" w:color="auto"/>
        <w:right w:val="none" w:sz="0" w:space="0" w:color="auto"/>
      </w:divBdr>
    </w:div>
    <w:div w:id="842936010">
      <w:bodyDiv w:val="1"/>
      <w:marLeft w:val="0"/>
      <w:marRight w:val="0"/>
      <w:marTop w:val="0"/>
      <w:marBottom w:val="0"/>
      <w:divBdr>
        <w:top w:val="none" w:sz="0" w:space="0" w:color="auto"/>
        <w:left w:val="none" w:sz="0" w:space="0" w:color="auto"/>
        <w:bottom w:val="none" w:sz="0" w:space="0" w:color="auto"/>
        <w:right w:val="none" w:sz="0" w:space="0" w:color="auto"/>
      </w:divBdr>
    </w:div>
    <w:div w:id="843787368">
      <w:bodyDiv w:val="1"/>
      <w:marLeft w:val="0"/>
      <w:marRight w:val="0"/>
      <w:marTop w:val="0"/>
      <w:marBottom w:val="0"/>
      <w:divBdr>
        <w:top w:val="none" w:sz="0" w:space="0" w:color="auto"/>
        <w:left w:val="none" w:sz="0" w:space="0" w:color="auto"/>
        <w:bottom w:val="none" w:sz="0" w:space="0" w:color="auto"/>
        <w:right w:val="none" w:sz="0" w:space="0" w:color="auto"/>
      </w:divBdr>
    </w:div>
    <w:div w:id="843789453">
      <w:bodyDiv w:val="1"/>
      <w:marLeft w:val="0"/>
      <w:marRight w:val="0"/>
      <w:marTop w:val="0"/>
      <w:marBottom w:val="0"/>
      <w:divBdr>
        <w:top w:val="none" w:sz="0" w:space="0" w:color="auto"/>
        <w:left w:val="none" w:sz="0" w:space="0" w:color="auto"/>
        <w:bottom w:val="none" w:sz="0" w:space="0" w:color="auto"/>
        <w:right w:val="none" w:sz="0" w:space="0" w:color="auto"/>
      </w:divBdr>
    </w:div>
    <w:div w:id="844169789">
      <w:bodyDiv w:val="1"/>
      <w:marLeft w:val="0"/>
      <w:marRight w:val="0"/>
      <w:marTop w:val="0"/>
      <w:marBottom w:val="0"/>
      <w:divBdr>
        <w:top w:val="none" w:sz="0" w:space="0" w:color="auto"/>
        <w:left w:val="none" w:sz="0" w:space="0" w:color="auto"/>
        <w:bottom w:val="none" w:sz="0" w:space="0" w:color="auto"/>
        <w:right w:val="none" w:sz="0" w:space="0" w:color="auto"/>
      </w:divBdr>
      <w:divsChild>
        <w:div w:id="2054112822">
          <w:marLeft w:val="0"/>
          <w:marRight w:val="0"/>
          <w:marTop w:val="0"/>
          <w:marBottom w:val="0"/>
          <w:divBdr>
            <w:top w:val="none" w:sz="0" w:space="0" w:color="auto"/>
            <w:left w:val="none" w:sz="0" w:space="0" w:color="auto"/>
            <w:bottom w:val="none" w:sz="0" w:space="0" w:color="auto"/>
            <w:right w:val="none" w:sz="0" w:space="0" w:color="auto"/>
          </w:divBdr>
          <w:divsChild>
            <w:div w:id="102502324">
              <w:marLeft w:val="0"/>
              <w:marRight w:val="0"/>
              <w:marTop w:val="576"/>
              <w:marBottom w:val="576"/>
              <w:divBdr>
                <w:top w:val="none" w:sz="0" w:space="0" w:color="auto"/>
                <w:left w:val="none" w:sz="0" w:space="0" w:color="auto"/>
                <w:bottom w:val="none" w:sz="0" w:space="0" w:color="auto"/>
                <w:right w:val="none" w:sz="0" w:space="0" w:color="auto"/>
              </w:divBdr>
            </w:div>
          </w:divsChild>
        </w:div>
      </w:divsChild>
    </w:div>
    <w:div w:id="846362401">
      <w:bodyDiv w:val="1"/>
      <w:marLeft w:val="0"/>
      <w:marRight w:val="0"/>
      <w:marTop w:val="0"/>
      <w:marBottom w:val="0"/>
      <w:divBdr>
        <w:top w:val="none" w:sz="0" w:space="0" w:color="auto"/>
        <w:left w:val="none" w:sz="0" w:space="0" w:color="auto"/>
        <w:bottom w:val="none" w:sz="0" w:space="0" w:color="auto"/>
        <w:right w:val="none" w:sz="0" w:space="0" w:color="auto"/>
      </w:divBdr>
    </w:div>
    <w:div w:id="852300024">
      <w:bodyDiv w:val="1"/>
      <w:marLeft w:val="0"/>
      <w:marRight w:val="0"/>
      <w:marTop w:val="0"/>
      <w:marBottom w:val="0"/>
      <w:divBdr>
        <w:top w:val="none" w:sz="0" w:space="0" w:color="auto"/>
        <w:left w:val="none" w:sz="0" w:space="0" w:color="auto"/>
        <w:bottom w:val="none" w:sz="0" w:space="0" w:color="auto"/>
        <w:right w:val="none" w:sz="0" w:space="0" w:color="auto"/>
      </w:divBdr>
    </w:div>
    <w:div w:id="853226228">
      <w:bodyDiv w:val="1"/>
      <w:marLeft w:val="0"/>
      <w:marRight w:val="0"/>
      <w:marTop w:val="0"/>
      <w:marBottom w:val="0"/>
      <w:divBdr>
        <w:top w:val="none" w:sz="0" w:space="0" w:color="auto"/>
        <w:left w:val="none" w:sz="0" w:space="0" w:color="auto"/>
        <w:bottom w:val="none" w:sz="0" w:space="0" w:color="auto"/>
        <w:right w:val="none" w:sz="0" w:space="0" w:color="auto"/>
      </w:divBdr>
    </w:div>
    <w:div w:id="854151085">
      <w:bodyDiv w:val="1"/>
      <w:marLeft w:val="0"/>
      <w:marRight w:val="0"/>
      <w:marTop w:val="0"/>
      <w:marBottom w:val="0"/>
      <w:divBdr>
        <w:top w:val="none" w:sz="0" w:space="0" w:color="auto"/>
        <w:left w:val="none" w:sz="0" w:space="0" w:color="auto"/>
        <w:bottom w:val="none" w:sz="0" w:space="0" w:color="auto"/>
        <w:right w:val="none" w:sz="0" w:space="0" w:color="auto"/>
      </w:divBdr>
    </w:div>
    <w:div w:id="856582921">
      <w:bodyDiv w:val="1"/>
      <w:marLeft w:val="0"/>
      <w:marRight w:val="0"/>
      <w:marTop w:val="0"/>
      <w:marBottom w:val="0"/>
      <w:divBdr>
        <w:top w:val="none" w:sz="0" w:space="0" w:color="auto"/>
        <w:left w:val="none" w:sz="0" w:space="0" w:color="auto"/>
        <w:bottom w:val="none" w:sz="0" w:space="0" w:color="auto"/>
        <w:right w:val="none" w:sz="0" w:space="0" w:color="auto"/>
      </w:divBdr>
    </w:div>
    <w:div w:id="856844744">
      <w:bodyDiv w:val="1"/>
      <w:marLeft w:val="0"/>
      <w:marRight w:val="0"/>
      <w:marTop w:val="0"/>
      <w:marBottom w:val="0"/>
      <w:divBdr>
        <w:top w:val="none" w:sz="0" w:space="0" w:color="auto"/>
        <w:left w:val="none" w:sz="0" w:space="0" w:color="auto"/>
        <w:bottom w:val="none" w:sz="0" w:space="0" w:color="auto"/>
        <w:right w:val="none" w:sz="0" w:space="0" w:color="auto"/>
      </w:divBdr>
    </w:div>
    <w:div w:id="857694532">
      <w:bodyDiv w:val="1"/>
      <w:marLeft w:val="0"/>
      <w:marRight w:val="0"/>
      <w:marTop w:val="0"/>
      <w:marBottom w:val="0"/>
      <w:divBdr>
        <w:top w:val="none" w:sz="0" w:space="0" w:color="auto"/>
        <w:left w:val="none" w:sz="0" w:space="0" w:color="auto"/>
        <w:bottom w:val="none" w:sz="0" w:space="0" w:color="auto"/>
        <w:right w:val="none" w:sz="0" w:space="0" w:color="auto"/>
      </w:divBdr>
    </w:div>
    <w:div w:id="858390776">
      <w:bodyDiv w:val="1"/>
      <w:marLeft w:val="0"/>
      <w:marRight w:val="0"/>
      <w:marTop w:val="0"/>
      <w:marBottom w:val="0"/>
      <w:divBdr>
        <w:top w:val="none" w:sz="0" w:space="0" w:color="auto"/>
        <w:left w:val="none" w:sz="0" w:space="0" w:color="auto"/>
        <w:bottom w:val="none" w:sz="0" w:space="0" w:color="auto"/>
        <w:right w:val="none" w:sz="0" w:space="0" w:color="auto"/>
      </w:divBdr>
    </w:div>
    <w:div w:id="863136008">
      <w:bodyDiv w:val="1"/>
      <w:marLeft w:val="0"/>
      <w:marRight w:val="0"/>
      <w:marTop w:val="0"/>
      <w:marBottom w:val="0"/>
      <w:divBdr>
        <w:top w:val="none" w:sz="0" w:space="0" w:color="auto"/>
        <w:left w:val="none" w:sz="0" w:space="0" w:color="auto"/>
        <w:bottom w:val="none" w:sz="0" w:space="0" w:color="auto"/>
        <w:right w:val="none" w:sz="0" w:space="0" w:color="auto"/>
      </w:divBdr>
    </w:div>
    <w:div w:id="863908671">
      <w:bodyDiv w:val="1"/>
      <w:marLeft w:val="0"/>
      <w:marRight w:val="0"/>
      <w:marTop w:val="0"/>
      <w:marBottom w:val="0"/>
      <w:divBdr>
        <w:top w:val="none" w:sz="0" w:space="0" w:color="auto"/>
        <w:left w:val="none" w:sz="0" w:space="0" w:color="auto"/>
        <w:bottom w:val="none" w:sz="0" w:space="0" w:color="auto"/>
        <w:right w:val="none" w:sz="0" w:space="0" w:color="auto"/>
      </w:divBdr>
    </w:div>
    <w:div w:id="865750397">
      <w:bodyDiv w:val="1"/>
      <w:marLeft w:val="0"/>
      <w:marRight w:val="0"/>
      <w:marTop w:val="0"/>
      <w:marBottom w:val="0"/>
      <w:divBdr>
        <w:top w:val="none" w:sz="0" w:space="0" w:color="auto"/>
        <w:left w:val="none" w:sz="0" w:space="0" w:color="auto"/>
        <w:bottom w:val="none" w:sz="0" w:space="0" w:color="auto"/>
        <w:right w:val="none" w:sz="0" w:space="0" w:color="auto"/>
      </w:divBdr>
      <w:divsChild>
        <w:div w:id="1163471953">
          <w:marLeft w:val="0"/>
          <w:marRight w:val="0"/>
          <w:marTop w:val="0"/>
          <w:marBottom w:val="0"/>
          <w:divBdr>
            <w:top w:val="none" w:sz="0" w:space="0" w:color="auto"/>
            <w:left w:val="none" w:sz="0" w:space="0" w:color="auto"/>
            <w:bottom w:val="none" w:sz="0" w:space="0" w:color="auto"/>
            <w:right w:val="none" w:sz="0" w:space="0" w:color="auto"/>
          </w:divBdr>
          <w:divsChild>
            <w:div w:id="1630165203">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871259222">
      <w:bodyDiv w:val="1"/>
      <w:marLeft w:val="0"/>
      <w:marRight w:val="0"/>
      <w:marTop w:val="0"/>
      <w:marBottom w:val="0"/>
      <w:divBdr>
        <w:top w:val="none" w:sz="0" w:space="0" w:color="auto"/>
        <w:left w:val="none" w:sz="0" w:space="0" w:color="auto"/>
        <w:bottom w:val="none" w:sz="0" w:space="0" w:color="auto"/>
        <w:right w:val="none" w:sz="0" w:space="0" w:color="auto"/>
      </w:divBdr>
    </w:div>
    <w:div w:id="875629148">
      <w:bodyDiv w:val="1"/>
      <w:marLeft w:val="0"/>
      <w:marRight w:val="0"/>
      <w:marTop w:val="0"/>
      <w:marBottom w:val="0"/>
      <w:divBdr>
        <w:top w:val="none" w:sz="0" w:space="0" w:color="auto"/>
        <w:left w:val="none" w:sz="0" w:space="0" w:color="auto"/>
        <w:bottom w:val="none" w:sz="0" w:space="0" w:color="auto"/>
        <w:right w:val="none" w:sz="0" w:space="0" w:color="auto"/>
      </w:divBdr>
    </w:div>
    <w:div w:id="876813540">
      <w:bodyDiv w:val="1"/>
      <w:marLeft w:val="0"/>
      <w:marRight w:val="0"/>
      <w:marTop w:val="0"/>
      <w:marBottom w:val="0"/>
      <w:divBdr>
        <w:top w:val="none" w:sz="0" w:space="0" w:color="auto"/>
        <w:left w:val="none" w:sz="0" w:space="0" w:color="auto"/>
        <w:bottom w:val="none" w:sz="0" w:space="0" w:color="auto"/>
        <w:right w:val="none" w:sz="0" w:space="0" w:color="auto"/>
      </w:divBdr>
    </w:div>
    <w:div w:id="881670253">
      <w:bodyDiv w:val="1"/>
      <w:marLeft w:val="0"/>
      <w:marRight w:val="0"/>
      <w:marTop w:val="0"/>
      <w:marBottom w:val="0"/>
      <w:divBdr>
        <w:top w:val="none" w:sz="0" w:space="0" w:color="auto"/>
        <w:left w:val="none" w:sz="0" w:space="0" w:color="auto"/>
        <w:bottom w:val="none" w:sz="0" w:space="0" w:color="auto"/>
        <w:right w:val="none" w:sz="0" w:space="0" w:color="auto"/>
      </w:divBdr>
    </w:div>
    <w:div w:id="887230472">
      <w:bodyDiv w:val="1"/>
      <w:marLeft w:val="0"/>
      <w:marRight w:val="0"/>
      <w:marTop w:val="0"/>
      <w:marBottom w:val="0"/>
      <w:divBdr>
        <w:top w:val="none" w:sz="0" w:space="0" w:color="auto"/>
        <w:left w:val="none" w:sz="0" w:space="0" w:color="auto"/>
        <w:bottom w:val="none" w:sz="0" w:space="0" w:color="auto"/>
        <w:right w:val="none" w:sz="0" w:space="0" w:color="auto"/>
      </w:divBdr>
    </w:div>
    <w:div w:id="892811264">
      <w:bodyDiv w:val="1"/>
      <w:marLeft w:val="0"/>
      <w:marRight w:val="0"/>
      <w:marTop w:val="0"/>
      <w:marBottom w:val="0"/>
      <w:divBdr>
        <w:top w:val="none" w:sz="0" w:space="0" w:color="auto"/>
        <w:left w:val="none" w:sz="0" w:space="0" w:color="auto"/>
        <w:bottom w:val="none" w:sz="0" w:space="0" w:color="auto"/>
        <w:right w:val="none" w:sz="0" w:space="0" w:color="auto"/>
      </w:divBdr>
      <w:divsChild>
        <w:div w:id="1565750762">
          <w:marLeft w:val="0"/>
          <w:marRight w:val="0"/>
          <w:marTop w:val="0"/>
          <w:marBottom w:val="0"/>
          <w:divBdr>
            <w:top w:val="none" w:sz="0" w:space="0" w:color="auto"/>
            <w:left w:val="none" w:sz="0" w:space="0" w:color="auto"/>
            <w:bottom w:val="none" w:sz="0" w:space="0" w:color="auto"/>
            <w:right w:val="none" w:sz="0" w:space="0" w:color="auto"/>
          </w:divBdr>
        </w:div>
      </w:divsChild>
    </w:div>
    <w:div w:id="895434685">
      <w:bodyDiv w:val="1"/>
      <w:marLeft w:val="0"/>
      <w:marRight w:val="0"/>
      <w:marTop w:val="0"/>
      <w:marBottom w:val="0"/>
      <w:divBdr>
        <w:top w:val="none" w:sz="0" w:space="0" w:color="auto"/>
        <w:left w:val="none" w:sz="0" w:space="0" w:color="auto"/>
        <w:bottom w:val="none" w:sz="0" w:space="0" w:color="auto"/>
        <w:right w:val="none" w:sz="0" w:space="0" w:color="auto"/>
      </w:divBdr>
    </w:div>
    <w:div w:id="897516887">
      <w:bodyDiv w:val="1"/>
      <w:marLeft w:val="0"/>
      <w:marRight w:val="0"/>
      <w:marTop w:val="0"/>
      <w:marBottom w:val="0"/>
      <w:divBdr>
        <w:top w:val="none" w:sz="0" w:space="0" w:color="auto"/>
        <w:left w:val="none" w:sz="0" w:space="0" w:color="auto"/>
        <w:bottom w:val="none" w:sz="0" w:space="0" w:color="auto"/>
        <w:right w:val="none" w:sz="0" w:space="0" w:color="auto"/>
      </w:divBdr>
    </w:div>
    <w:div w:id="899708771">
      <w:bodyDiv w:val="1"/>
      <w:marLeft w:val="0"/>
      <w:marRight w:val="0"/>
      <w:marTop w:val="0"/>
      <w:marBottom w:val="0"/>
      <w:divBdr>
        <w:top w:val="none" w:sz="0" w:space="0" w:color="auto"/>
        <w:left w:val="none" w:sz="0" w:space="0" w:color="auto"/>
        <w:bottom w:val="none" w:sz="0" w:space="0" w:color="auto"/>
        <w:right w:val="none" w:sz="0" w:space="0" w:color="auto"/>
      </w:divBdr>
    </w:div>
    <w:div w:id="900408608">
      <w:bodyDiv w:val="1"/>
      <w:marLeft w:val="0"/>
      <w:marRight w:val="0"/>
      <w:marTop w:val="0"/>
      <w:marBottom w:val="0"/>
      <w:divBdr>
        <w:top w:val="none" w:sz="0" w:space="0" w:color="auto"/>
        <w:left w:val="none" w:sz="0" w:space="0" w:color="auto"/>
        <w:bottom w:val="none" w:sz="0" w:space="0" w:color="auto"/>
        <w:right w:val="none" w:sz="0" w:space="0" w:color="auto"/>
      </w:divBdr>
    </w:div>
    <w:div w:id="903832251">
      <w:bodyDiv w:val="1"/>
      <w:marLeft w:val="0"/>
      <w:marRight w:val="0"/>
      <w:marTop w:val="0"/>
      <w:marBottom w:val="0"/>
      <w:divBdr>
        <w:top w:val="none" w:sz="0" w:space="0" w:color="auto"/>
        <w:left w:val="none" w:sz="0" w:space="0" w:color="auto"/>
        <w:bottom w:val="none" w:sz="0" w:space="0" w:color="auto"/>
        <w:right w:val="none" w:sz="0" w:space="0" w:color="auto"/>
      </w:divBdr>
    </w:div>
    <w:div w:id="908270695">
      <w:bodyDiv w:val="1"/>
      <w:marLeft w:val="0"/>
      <w:marRight w:val="0"/>
      <w:marTop w:val="0"/>
      <w:marBottom w:val="0"/>
      <w:divBdr>
        <w:top w:val="none" w:sz="0" w:space="0" w:color="auto"/>
        <w:left w:val="none" w:sz="0" w:space="0" w:color="auto"/>
        <w:bottom w:val="none" w:sz="0" w:space="0" w:color="auto"/>
        <w:right w:val="none" w:sz="0" w:space="0" w:color="auto"/>
      </w:divBdr>
    </w:div>
    <w:div w:id="913930703">
      <w:bodyDiv w:val="1"/>
      <w:marLeft w:val="0"/>
      <w:marRight w:val="0"/>
      <w:marTop w:val="0"/>
      <w:marBottom w:val="0"/>
      <w:divBdr>
        <w:top w:val="none" w:sz="0" w:space="0" w:color="auto"/>
        <w:left w:val="none" w:sz="0" w:space="0" w:color="auto"/>
        <w:bottom w:val="none" w:sz="0" w:space="0" w:color="auto"/>
        <w:right w:val="none" w:sz="0" w:space="0" w:color="auto"/>
      </w:divBdr>
    </w:div>
    <w:div w:id="914096394">
      <w:bodyDiv w:val="1"/>
      <w:marLeft w:val="0"/>
      <w:marRight w:val="0"/>
      <w:marTop w:val="0"/>
      <w:marBottom w:val="0"/>
      <w:divBdr>
        <w:top w:val="none" w:sz="0" w:space="0" w:color="auto"/>
        <w:left w:val="none" w:sz="0" w:space="0" w:color="auto"/>
        <w:bottom w:val="none" w:sz="0" w:space="0" w:color="auto"/>
        <w:right w:val="none" w:sz="0" w:space="0" w:color="auto"/>
      </w:divBdr>
    </w:div>
    <w:div w:id="914823370">
      <w:bodyDiv w:val="1"/>
      <w:marLeft w:val="0"/>
      <w:marRight w:val="0"/>
      <w:marTop w:val="0"/>
      <w:marBottom w:val="0"/>
      <w:divBdr>
        <w:top w:val="none" w:sz="0" w:space="0" w:color="auto"/>
        <w:left w:val="none" w:sz="0" w:space="0" w:color="auto"/>
        <w:bottom w:val="none" w:sz="0" w:space="0" w:color="auto"/>
        <w:right w:val="none" w:sz="0" w:space="0" w:color="auto"/>
      </w:divBdr>
    </w:div>
    <w:div w:id="915821312">
      <w:bodyDiv w:val="1"/>
      <w:marLeft w:val="0"/>
      <w:marRight w:val="0"/>
      <w:marTop w:val="0"/>
      <w:marBottom w:val="0"/>
      <w:divBdr>
        <w:top w:val="none" w:sz="0" w:space="0" w:color="auto"/>
        <w:left w:val="none" w:sz="0" w:space="0" w:color="auto"/>
        <w:bottom w:val="none" w:sz="0" w:space="0" w:color="auto"/>
        <w:right w:val="none" w:sz="0" w:space="0" w:color="auto"/>
      </w:divBdr>
    </w:div>
    <w:div w:id="921715521">
      <w:bodyDiv w:val="1"/>
      <w:marLeft w:val="0"/>
      <w:marRight w:val="0"/>
      <w:marTop w:val="0"/>
      <w:marBottom w:val="0"/>
      <w:divBdr>
        <w:top w:val="none" w:sz="0" w:space="0" w:color="auto"/>
        <w:left w:val="none" w:sz="0" w:space="0" w:color="auto"/>
        <w:bottom w:val="none" w:sz="0" w:space="0" w:color="auto"/>
        <w:right w:val="none" w:sz="0" w:space="0" w:color="auto"/>
      </w:divBdr>
      <w:divsChild>
        <w:div w:id="686908905">
          <w:marLeft w:val="0"/>
          <w:marRight w:val="0"/>
          <w:marTop w:val="0"/>
          <w:marBottom w:val="0"/>
          <w:divBdr>
            <w:top w:val="none" w:sz="0" w:space="0" w:color="auto"/>
            <w:left w:val="none" w:sz="0" w:space="0" w:color="auto"/>
            <w:bottom w:val="none" w:sz="0" w:space="0" w:color="auto"/>
            <w:right w:val="none" w:sz="0" w:space="0" w:color="auto"/>
          </w:divBdr>
          <w:divsChild>
            <w:div w:id="1589995905">
              <w:marLeft w:val="0"/>
              <w:marRight w:val="0"/>
              <w:marTop w:val="0"/>
              <w:marBottom w:val="375"/>
              <w:divBdr>
                <w:top w:val="single" w:sz="6" w:space="15" w:color="CECECE"/>
                <w:left w:val="single" w:sz="6" w:space="15" w:color="CECECE"/>
                <w:bottom w:val="single" w:sz="6" w:space="15" w:color="CECECE"/>
                <w:right w:val="single" w:sz="6" w:space="15" w:color="CECECE"/>
              </w:divBdr>
              <w:divsChild>
                <w:div w:id="19046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77558">
      <w:bodyDiv w:val="1"/>
      <w:marLeft w:val="0"/>
      <w:marRight w:val="0"/>
      <w:marTop w:val="0"/>
      <w:marBottom w:val="0"/>
      <w:divBdr>
        <w:top w:val="none" w:sz="0" w:space="0" w:color="auto"/>
        <w:left w:val="none" w:sz="0" w:space="0" w:color="auto"/>
        <w:bottom w:val="none" w:sz="0" w:space="0" w:color="auto"/>
        <w:right w:val="none" w:sz="0" w:space="0" w:color="auto"/>
      </w:divBdr>
    </w:div>
    <w:div w:id="928932630">
      <w:bodyDiv w:val="1"/>
      <w:marLeft w:val="0"/>
      <w:marRight w:val="0"/>
      <w:marTop w:val="0"/>
      <w:marBottom w:val="0"/>
      <w:divBdr>
        <w:top w:val="none" w:sz="0" w:space="0" w:color="auto"/>
        <w:left w:val="none" w:sz="0" w:space="0" w:color="auto"/>
        <w:bottom w:val="none" w:sz="0" w:space="0" w:color="auto"/>
        <w:right w:val="none" w:sz="0" w:space="0" w:color="auto"/>
      </w:divBdr>
    </w:div>
    <w:div w:id="929460537">
      <w:bodyDiv w:val="1"/>
      <w:marLeft w:val="0"/>
      <w:marRight w:val="0"/>
      <w:marTop w:val="0"/>
      <w:marBottom w:val="0"/>
      <w:divBdr>
        <w:top w:val="none" w:sz="0" w:space="0" w:color="auto"/>
        <w:left w:val="none" w:sz="0" w:space="0" w:color="auto"/>
        <w:bottom w:val="none" w:sz="0" w:space="0" w:color="auto"/>
        <w:right w:val="none" w:sz="0" w:space="0" w:color="auto"/>
      </w:divBdr>
    </w:div>
    <w:div w:id="930548578">
      <w:bodyDiv w:val="1"/>
      <w:marLeft w:val="0"/>
      <w:marRight w:val="0"/>
      <w:marTop w:val="0"/>
      <w:marBottom w:val="0"/>
      <w:divBdr>
        <w:top w:val="none" w:sz="0" w:space="0" w:color="auto"/>
        <w:left w:val="none" w:sz="0" w:space="0" w:color="auto"/>
        <w:bottom w:val="none" w:sz="0" w:space="0" w:color="auto"/>
        <w:right w:val="none" w:sz="0" w:space="0" w:color="auto"/>
      </w:divBdr>
      <w:divsChild>
        <w:div w:id="85925616">
          <w:marLeft w:val="0"/>
          <w:marRight w:val="0"/>
          <w:marTop w:val="0"/>
          <w:marBottom w:val="300"/>
          <w:divBdr>
            <w:top w:val="single" w:sz="12" w:space="0" w:color="00AEC6"/>
            <w:left w:val="single" w:sz="12" w:space="0" w:color="00AEC6"/>
            <w:bottom w:val="single" w:sz="12" w:space="0" w:color="00AEC6"/>
            <w:right w:val="single" w:sz="12" w:space="0" w:color="00AEC6"/>
          </w:divBdr>
          <w:divsChild>
            <w:div w:id="1521506190">
              <w:marLeft w:val="0"/>
              <w:marRight w:val="0"/>
              <w:marTop w:val="0"/>
              <w:marBottom w:val="0"/>
              <w:divBdr>
                <w:top w:val="none" w:sz="0" w:space="0" w:color="auto"/>
                <w:left w:val="none" w:sz="0" w:space="0" w:color="auto"/>
                <w:bottom w:val="none" w:sz="0" w:space="0" w:color="auto"/>
                <w:right w:val="none" w:sz="0" w:space="0" w:color="auto"/>
              </w:divBdr>
              <w:divsChild>
                <w:div w:id="12678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93199">
          <w:marLeft w:val="0"/>
          <w:marRight w:val="0"/>
          <w:marTop w:val="0"/>
          <w:marBottom w:val="300"/>
          <w:divBdr>
            <w:top w:val="single" w:sz="12" w:space="0" w:color="00AEC6"/>
            <w:left w:val="single" w:sz="12" w:space="0" w:color="00AEC6"/>
            <w:bottom w:val="single" w:sz="12" w:space="0" w:color="00AEC6"/>
            <w:right w:val="single" w:sz="12" w:space="0" w:color="00AEC6"/>
          </w:divBdr>
          <w:divsChild>
            <w:div w:id="19321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22863">
      <w:bodyDiv w:val="1"/>
      <w:marLeft w:val="0"/>
      <w:marRight w:val="0"/>
      <w:marTop w:val="0"/>
      <w:marBottom w:val="0"/>
      <w:divBdr>
        <w:top w:val="none" w:sz="0" w:space="0" w:color="auto"/>
        <w:left w:val="none" w:sz="0" w:space="0" w:color="auto"/>
        <w:bottom w:val="none" w:sz="0" w:space="0" w:color="auto"/>
        <w:right w:val="none" w:sz="0" w:space="0" w:color="auto"/>
      </w:divBdr>
    </w:div>
    <w:div w:id="935744696">
      <w:bodyDiv w:val="1"/>
      <w:marLeft w:val="0"/>
      <w:marRight w:val="0"/>
      <w:marTop w:val="0"/>
      <w:marBottom w:val="0"/>
      <w:divBdr>
        <w:top w:val="none" w:sz="0" w:space="0" w:color="auto"/>
        <w:left w:val="none" w:sz="0" w:space="0" w:color="auto"/>
        <w:bottom w:val="none" w:sz="0" w:space="0" w:color="auto"/>
        <w:right w:val="none" w:sz="0" w:space="0" w:color="auto"/>
      </w:divBdr>
    </w:div>
    <w:div w:id="938757924">
      <w:bodyDiv w:val="1"/>
      <w:marLeft w:val="0"/>
      <w:marRight w:val="0"/>
      <w:marTop w:val="0"/>
      <w:marBottom w:val="0"/>
      <w:divBdr>
        <w:top w:val="none" w:sz="0" w:space="0" w:color="auto"/>
        <w:left w:val="none" w:sz="0" w:space="0" w:color="auto"/>
        <w:bottom w:val="none" w:sz="0" w:space="0" w:color="auto"/>
        <w:right w:val="none" w:sz="0" w:space="0" w:color="auto"/>
      </w:divBdr>
    </w:div>
    <w:div w:id="939414610">
      <w:bodyDiv w:val="1"/>
      <w:marLeft w:val="0"/>
      <w:marRight w:val="0"/>
      <w:marTop w:val="0"/>
      <w:marBottom w:val="0"/>
      <w:divBdr>
        <w:top w:val="none" w:sz="0" w:space="0" w:color="auto"/>
        <w:left w:val="none" w:sz="0" w:space="0" w:color="auto"/>
        <w:bottom w:val="none" w:sz="0" w:space="0" w:color="auto"/>
        <w:right w:val="none" w:sz="0" w:space="0" w:color="auto"/>
      </w:divBdr>
    </w:div>
    <w:div w:id="944271828">
      <w:bodyDiv w:val="1"/>
      <w:marLeft w:val="0"/>
      <w:marRight w:val="0"/>
      <w:marTop w:val="0"/>
      <w:marBottom w:val="0"/>
      <w:divBdr>
        <w:top w:val="none" w:sz="0" w:space="0" w:color="auto"/>
        <w:left w:val="none" w:sz="0" w:space="0" w:color="auto"/>
        <w:bottom w:val="none" w:sz="0" w:space="0" w:color="auto"/>
        <w:right w:val="none" w:sz="0" w:space="0" w:color="auto"/>
      </w:divBdr>
    </w:div>
    <w:div w:id="949236804">
      <w:bodyDiv w:val="1"/>
      <w:marLeft w:val="0"/>
      <w:marRight w:val="0"/>
      <w:marTop w:val="0"/>
      <w:marBottom w:val="0"/>
      <w:divBdr>
        <w:top w:val="none" w:sz="0" w:space="0" w:color="auto"/>
        <w:left w:val="none" w:sz="0" w:space="0" w:color="auto"/>
        <w:bottom w:val="none" w:sz="0" w:space="0" w:color="auto"/>
        <w:right w:val="none" w:sz="0" w:space="0" w:color="auto"/>
      </w:divBdr>
    </w:div>
    <w:div w:id="951012990">
      <w:bodyDiv w:val="1"/>
      <w:marLeft w:val="0"/>
      <w:marRight w:val="0"/>
      <w:marTop w:val="0"/>
      <w:marBottom w:val="0"/>
      <w:divBdr>
        <w:top w:val="none" w:sz="0" w:space="0" w:color="auto"/>
        <w:left w:val="none" w:sz="0" w:space="0" w:color="auto"/>
        <w:bottom w:val="none" w:sz="0" w:space="0" w:color="auto"/>
        <w:right w:val="none" w:sz="0" w:space="0" w:color="auto"/>
      </w:divBdr>
    </w:div>
    <w:div w:id="952244630">
      <w:bodyDiv w:val="1"/>
      <w:marLeft w:val="0"/>
      <w:marRight w:val="0"/>
      <w:marTop w:val="0"/>
      <w:marBottom w:val="0"/>
      <w:divBdr>
        <w:top w:val="none" w:sz="0" w:space="0" w:color="auto"/>
        <w:left w:val="none" w:sz="0" w:space="0" w:color="auto"/>
        <w:bottom w:val="none" w:sz="0" w:space="0" w:color="auto"/>
        <w:right w:val="none" w:sz="0" w:space="0" w:color="auto"/>
      </w:divBdr>
    </w:div>
    <w:div w:id="965046229">
      <w:bodyDiv w:val="1"/>
      <w:marLeft w:val="0"/>
      <w:marRight w:val="0"/>
      <w:marTop w:val="0"/>
      <w:marBottom w:val="0"/>
      <w:divBdr>
        <w:top w:val="none" w:sz="0" w:space="0" w:color="auto"/>
        <w:left w:val="none" w:sz="0" w:space="0" w:color="auto"/>
        <w:bottom w:val="none" w:sz="0" w:space="0" w:color="auto"/>
        <w:right w:val="none" w:sz="0" w:space="0" w:color="auto"/>
      </w:divBdr>
    </w:div>
    <w:div w:id="976302408">
      <w:bodyDiv w:val="1"/>
      <w:marLeft w:val="0"/>
      <w:marRight w:val="0"/>
      <w:marTop w:val="0"/>
      <w:marBottom w:val="0"/>
      <w:divBdr>
        <w:top w:val="none" w:sz="0" w:space="0" w:color="auto"/>
        <w:left w:val="none" w:sz="0" w:space="0" w:color="auto"/>
        <w:bottom w:val="none" w:sz="0" w:space="0" w:color="auto"/>
        <w:right w:val="none" w:sz="0" w:space="0" w:color="auto"/>
      </w:divBdr>
    </w:div>
    <w:div w:id="980965473">
      <w:bodyDiv w:val="1"/>
      <w:marLeft w:val="0"/>
      <w:marRight w:val="0"/>
      <w:marTop w:val="0"/>
      <w:marBottom w:val="0"/>
      <w:divBdr>
        <w:top w:val="none" w:sz="0" w:space="0" w:color="auto"/>
        <w:left w:val="none" w:sz="0" w:space="0" w:color="auto"/>
        <w:bottom w:val="none" w:sz="0" w:space="0" w:color="auto"/>
        <w:right w:val="none" w:sz="0" w:space="0" w:color="auto"/>
      </w:divBdr>
    </w:div>
    <w:div w:id="982658767">
      <w:bodyDiv w:val="1"/>
      <w:marLeft w:val="0"/>
      <w:marRight w:val="0"/>
      <w:marTop w:val="0"/>
      <w:marBottom w:val="0"/>
      <w:divBdr>
        <w:top w:val="none" w:sz="0" w:space="0" w:color="auto"/>
        <w:left w:val="none" w:sz="0" w:space="0" w:color="auto"/>
        <w:bottom w:val="none" w:sz="0" w:space="0" w:color="auto"/>
        <w:right w:val="none" w:sz="0" w:space="0" w:color="auto"/>
      </w:divBdr>
      <w:divsChild>
        <w:div w:id="546140102">
          <w:marLeft w:val="0"/>
          <w:marRight w:val="0"/>
          <w:marTop w:val="0"/>
          <w:marBottom w:val="0"/>
          <w:divBdr>
            <w:top w:val="none" w:sz="0" w:space="0" w:color="auto"/>
            <w:left w:val="none" w:sz="0" w:space="0" w:color="auto"/>
            <w:bottom w:val="none" w:sz="0" w:space="0" w:color="auto"/>
            <w:right w:val="none" w:sz="0" w:space="0" w:color="auto"/>
          </w:divBdr>
          <w:divsChild>
            <w:div w:id="704134946">
              <w:marLeft w:val="0"/>
              <w:marRight w:val="0"/>
              <w:marTop w:val="0"/>
              <w:marBottom w:val="375"/>
              <w:divBdr>
                <w:top w:val="single" w:sz="6" w:space="15" w:color="CECECE"/>
                <w:left w:val="single" w:sz="6" w:space="15" w:color="CECECE"/>
                <w:bottom w:val="single" w:sz="6" w:space="15" w:color="CECECE"/>
                <w:right w:val="single" w:sz="6" w:space="15" w:color="CECECE"/>
              </w:divBdr>
              <w:divsChild>
                <w:div w:id="18029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168827">
      <w:bodyDiv w:val="1"/>
      <w:marLeft w:val="0"/>
      <w:marRight w:val="0"/>
      <w:marTop w:val="0"/>
      <w:marBottom w:val="0"/>
      <w:divBdr>
        <w:top w:val="none" w:sz="0" w:space="0" w:color="auto"/>
        <w:left w:val="none" w:sz="0" w:space="0" w:color="auto"/>
        <w:bottom w:val="none" w:sz="0" w:space="0" w:color="auto"/>
        <w:right w:val="none" w:sz="0" w:space="0" w:color="auto"/>
      </w:divBdr>
    </w:div>
    <w:div w:id="991327868">
      <w:bodyDiv w:val="1"/>
      <w:marLeft w:val="0"/>
      <w:marRight w:val="0"/>
      <w:marTop w:val="0"/>
      <w:marBottom w:val="0"/>
      <w:divBdr>
        <w:top w:val="none" w:sz="0" w:space="0" w:color="auto"/>
        <w:left w:val="none" w:sz="0" w:space="0" w:color="auto"/>
        <w:bottom w:val="none" w:sz="0" w:space="0" w:color="auto"/>
        <w:right w:val="none" w:sz="0" w:space="0" w:color="auto"/>
      </w:divBdr>
    </w:div>
    <w:div w:id="994337888">
      <w:bodyDiv w:val="1"/>
      <w:marLeft w:val="0"/>
      <w:marRight w:val="0"/>
      <w:marTop w:val="0"/>
      <w:marBottom w:val="0"/>
      <w:divBdr>
        <w:top w:val="none" w:sz="0" w:space="0" w:color="auto"/>
        <w:left w:val="none" w:sz="0" w:space="0" w:color="auto"/>
        <w:bottom w:val="none" w:sz="0" w:space="0" w:color="auto"/>
        <w:right w:val="none" w:sz="0" w:space="0" w:color="auto"/>
      </w:divBdr>
    </w:div>
    <w:div w:id="1002732353">
      <w:bodyDiv w:val="1"/>
      <w:marLeft w:val="0"/>
      <w:marRight w:val="0"/>
      <w:marTop w:val="0"/>
      <w:marBottom w:val="0"/>
      <w:divBdr>
        <w:top w:val="none" w:sz="0" w:space="0" w:color="auto"/>
        <w:left w:val="none" w:sz="0" w:space="0" w:color="auto"/>
        <w:bottom w:val="none" w:sz="0" w:space="0" w:color="auto"/>
        <w:right w:val="none" w:sz="0" w:space="0" w:color="auto"/>
      </w:divBdr>
    </w:div>
    <w:div w:id="1009605116">
      <w:bodyDiv w:val="1"/>
      <w:marLeft w:val="0"/>
      <w:marRight w:val="0"/>
      <w:marTop w:val="0"/>
      <w:marBottom w:val="0"/>
      <w:divBdr>
        <w:top w:val="none" w:sz="0" w:space="0" w:color="auto"/>
        <w:left w:val="none" w:sz="0" w:space="0" w:color="auto"/>
        <w:bottom w:val="none" w:sz="0" w:space="0" w:color="auto"/>
        <w:right w:val="none" w:sz="0" w:space="0" w:color="auto"/>
      </w:divBdr>
    </w:div>
    <w:div w:id="1011032662">
      <w:bodyDiv w:val="1"/>
      <w:marLeft w:val="0"/>
      <w:marRight w:val="0"/>
      <w:marTop w:val="0"/>
      <w:marBottom w:val="0"/>
      <w:divBdr>
        <w:top w:val="none" w:sz="0" w:space="0" w:color="auto"/>
        <w:left w:val="none" w:sz="0" w:space="0" w:color="auto"/>
        <w:bottom w:val="none" w:sz="0" w:space="0" w:color="auto"/>
        <w:right w:val="none" w:sz="0" w:space="0" w:color="auto"/>
      </w:divBdr>
    </w:div>
    <w:div w:id="1019701945">
      <w:bodyDiv w:val="1"/>
      <w:marLeft w:val="0"/>
      <w:marRight w:val="0"/>
      <w:marTop w:val="0"/>
      <w:marBottom w:val="0"/>
      <w:divBdr>
        <w:top w:val="none" w:sz="0" w:space="0" w:color="auto"/>
        <w:left w:val="none" w:sz="0" w:space="0" w:color="auto"/>
        <w:bottom w:val="none" w:sz="0" w:space="0" w:color="auto"/>
        <w:right w:val="none" w:sz="0" w:space="0" w:color="auto"/>
      </w:divBdr>
    </w:div>
    <w:div w:id="1023827907">
      <w:bodyDiv w:val="1"/>
      <w:marLeft w:val="0"/>
      <w:marRight w:val="0"/>
      <w:marTop w:val="0"/>
      <w:marBottom w:val="0"/>
      <w:divBdr>
        <w:top w:val="none" w:sz="0" w:space="0" w:color="auto"/>
        <w:left w:val="none" w:sz="0" w:space="0" w:color="auto"/>
        <w:bottom w:val="none" w:sz="0" w:space="0" w:color="auto"/>
        <w:right w:val="none" w:sz="0" w:space="0" w:color="auto"/>
      </w:divBdr>
    </w:div>
    <w:div w:id="1024482243">
      <w:bodyDiv w:val="1"/>
      <w:marLeft w:val="0"/>
      <w:marRight w:val="0"/>
      <w:marTop w:val="0"/>
      <w:marBottom w:val="0"/>
      <w:divBdr>
        <w:top w:val="none" w:sz="0" w:space="0" w:color="auto"/>
        <w:left w:val="none" w:sz="0" w:space="0" w:color="auto"/>
        <w:bottom w:val="none" w:sz="0" w:space="0" w:color="auto"/>
        <w:right w:val="none" w:sz="0" w:space="0" w:color="auto"/>
      </w:divBdr>
    </w:div>
    <w:div w:id="1024551043">
      <w:bodyDiv w:val="1"/>
      <w:marLeft w:val="0"/>
      <w:marRight w:val="0"/>
      <w:marTop w:val="0"/>
      <w:marBottom w:val="0"/>
      <w:divBdr>
        <w:top w:val="none" w:sz="0" w:space="0" w:color="auto"/>
        <w:left w:val="none" w:sz="0" w:space="0" w:color="auto"/>
        <w:bottom w:val="none" w:sz="0" w:space="0" w:color="auto"/>
        <w:right w:val="none" w:sz="0" w:space="0" w:color="auto"/>
      </w:divBdr>
    </w:div>
    <w:div w:id="1031346937">
      <w:bodyDiv w:val="1"/>
      <w:marLeft w:val="0"/>
      <w:marRight w:val="0"/>
      <w:marTop w:val="0"/>
      <w:marBottom w:val="0"/>
      <w:divBdr>
        <w:top w:val="none" w:sz="0" w:space="0" w:color="auto"/>
        <w:left w:val="none" w:sz="0" w:space="0" w:color="auto"/>
        <w:bottom w:val="none" w:sz="0" w:space="0" w:color="auto"/>
        <w:right w:val="none" w:sz="0" w:space="0" w:color="auto"/>
      </w:divBdr>
    </w:div>
    <w:div w:id="1032222276">
      <w:bodyDiv w:val="1"/>
      <w:marLeft w:val="0"/>
      <w:marRight w:val="0"/>
      <w:marTop w:val="0"/>
      <w:marBottom w:val="0"/>
      <w:divBdr>
        <w:top w:val="none" w:sz="0" w:space="0" w:color="auto"/>
        <w:left w:val="none" w:sz="0" w:space="0" w:color="auto"/>
        <w:bottom w:val="none" w:sz="0" w:space="0" w:color="auto"/>
        <w:right w:val="none" w:sz="0" w:space="0" w:color="auto"/>
      </w:divBdr>
    </w:div>
    <w:div w:id="1033265710">
      <w:bodyDiv w:val="1"/>
      <w:marLeft w:val="0"/>
      <w:marRight w:val="0"/>
      <w:marTop w:val="0"/>
      <w:marBottom w:val="0"/>
      <w:divBdr>
        <w:top w:val="none" w:sz="0" w:space="0" w:color="auto"/>
        <w:left w:val="none" w:sz="0" w:space="0" w:color="auto"/>
        <w:bottom w:val="none" w:sz="0" w:space="0" w:color="auto"/>
        <w:right w:val="none" w:sz="0" w:space="0" w:color="auto"/>
      </w:divBdr>
    </w:div>
    <w:div w:id="1039283694">
      <w:bodyDiv w:val="1"/>
      <w:marLeft w:val="0"/>
      <w:marRight w:val="0"/>
      <w:marTop w:val="0"/>
      <w:marBottom w:val="0"/>
      <w:divBdr>
        <w:top w:val="none" w:sz="0" w:space="0" w:color="auto"/>
        <w:left w:val="none" w:sz="0" w:space="0" w:color="auto"/>
        <w:bottom w:val="none" w:sz="0" w:space="0" w:color="auto"/>
        <w:right w:val="none" w:sz="0" w:space="0" w:color="auto"/>
      </w:divBdr>
    </w:div>
    <w:div w:id="1039428372">
      <w:bodyDiv w:val="1"/>
      <w:marLeft w:val="0"/>
      <w:marRight w:val="0"/>
      <w:marTop w:val="0"/>
      <w:marBottom w:val="0"/>
      <w:divBdr>
        <w:top w:val="none" w:sz="0" w:space="0" w:color="auto"/>
        <w:left w:val="none" w:sz="0" w:space="0" w:color="auto"/>
        <w:bottom w:val="none" w:sz="0" w:space="0" w:color="auto"/>
        <w:right w:val="none" w:sz="0" w:space="0" w:color="auto"/>
      </w:divBdr>
    </w:div>
    <w:div w:id="1040131646">
      <w:bodyDiv w:val="1"/>
      <w:marLeft w:val="0"/>
      <w:marRight w:val="0"/>
      <w:marTop w:val="0"/>
      <w:marBottom w:val="0"/>
      <w:divBdr>
        <w:top w:val="none" w:sz="0" w:space="0" w:color="auto"/>
        <w:left w:val="none" w:sz="0" w:space="0" w:color="auto"/>
        <w:bottom w:val="none" w:sz="0" w:space="0" w:color="auto"/>
        <w:right w:val="none" w:sz="0" w:space="0" w:color="auto"/>
      </w:divBdr>
      <w:divsChild>
        <w:div w:id="450439993">
          <w:marLeft w:val="0"/>
          <w:marRight w:val="0"/>
          <w:marTop w:val="100"/>
          <w:marBottom w:val="100"/>
          <w:divBdr>
            <w:top w:val="none" w:sz="0" w:space="0" w:color="auto"/>
            <w:left w:val="none" w:sz="0" w:space="0" w:color="auto"/>
            <w:bottom w:val="none" w:sz="0" w:space="0" w:color="auto"/>
            <w:right w:val="none" w:sz="0" w:space="0" w:color="auto"/>
          </w:divBdr>
          <w:divsChild>
            <w:div w:id="390614466">
              <w:marLeft w:val="0"/>
              <w:marRight w:val="0"/>
              <w:marTop w:val="0"/>
              <w:marBottom w:val="0"/>
              <w:divBdr>
                <w:top w:val="none" w:sz="0" w:space="0" w:color="auto"/>
                <w:left w:val="none" w:sz="0" w:space="0" w:color="auto"/>
                <w:bottom w:val="none" w:sz="0" w:space="0" w:color="auto"/>
                <w:right w:val="none" w:sz="0" w:space="0" w:color="auto"/>
              </w:divBdr>
              <w:divsChild>
                <w:div w:id="581529328">
                  <w:marLeft w:val="0"/>
                  <w:marRight w:val="0"/>
                  <w:marTop w:val="0"/>
                  <w:marBottom w:val="0"/>
                  <w:divBdr>
                    <w:top w:val="none" w:sz="0" w:space="0" w:color="auto"/>
                    <w:left w:val="none" w:sz="0" w:space="0" w:color="auto"/>
                    <w:bottom w:val="none" w:sz="0" w:space="0" w:color="auto"/>
                    <w:right w:val="none" w:sz="0" w:space="0" w:color="auto"/>
                  </w:divBdr>
                  <w:divsChild>
                    <w:div w:id="2025203445">
                      <w:marLeft w:val="0"/>
                      <w:marRight w:val="0"/>
                      <w:marTop w:val="0"/>
                      <w:marBottom w:val="0"/>
                      <w:divBdr>
                        <w:top w:val="none" w:sz="0" w:space="0" w:color="auto"/>
                        <w:left w:val="none" w:sz="0" w:space="0" w:color="auto"/>
                        <w:bottom w:val="none" w:sz="0" w:space="0" w:color="auto"/>
                        <w:right w:val="none" w:sz="0" w:space="0" w:color="auto"/>
                      </w:divBdr>
                      <w:divsChild>
                        <w:div w:id="712850676">
                          <w:marLeft w:val="3900"/>
                          <w:marRight w:val="450"/>
                          <w:marTop w:val="0"/>
                          <w:marBottom w:val="0"/>
                          <w:divBdr>
                            <w:top w:val="none" w:sz="0" w:space="0" w:color="auto"/>
                            <w:left w:val="none" w:sz="0" w:space="0" w:color="auto"/>
                            <w:bottom w:val="none" w:sz="0" w:space="0" w:color="auto"/>
                            <w:right w:val="none" w:sz="0" w:space="0" w:color="auto"/>
                          </w:divBdr>
                          <w:divsChild>
                            <w:div w:id="261038083">
                              <w:marLeft w:val="0"/>
                              <w:marRight w:val="0"/>
                              <w:marTop w:val="0"/>
                              <w:marBottom w:val="0"/>
                              <w:divBdr>
                                <w:top w:val="none" w:sz="0" w:space="0" w:color="auto"/>
                                <w:left w:val="none" w:sz="0" w:space="0" w:color="auto"/>
                                <w:bottom w:val="none" w:sz="0" w:space="0" w:color="auto"/>
                                <w:right w:val="none" w:sz="0" w:space="0" w:color="auto"/>
                              </w:divBdr>
                              <w:divsChild>
                                <w:div w:id="10187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474091">
      <w:bodyDiv w:val="1"/>
      <w:marLeft w:val="0"/>
      <w:marRight w:val="0"/>
      <w:marTop w:val="0"/>
      <w:marBottom w:val="0"/>
      <w:divBdr>
        <w:top w:val="none" w:sz="0" w:space="0" w:color="auto"/>
        <w:left w:val="none" w:sz="0" w:space="0" w:color="auto"/>
        <w:bottom w:val="none" w:sz="0" w:space="0" w:color="auto"/>
        <w:right w:val="none" w:sz="0" w:space="0" w:color="auto"/>
      </w:divBdr>
    </w:div>
    <w:div w:id="1041126403">
      <w:bodyDiv w:val="1"/>
      <w:marLeft w:val="0"/>
      <w:marRight w:val="0"/>
      <w:marTop w:val="0"/>
      <w:marBottom w:val="0"/>
      <w:divBdr>
        <w:top w:val="none" w:sz="0" w:space="0" w:color="auto"/>
        <w:left w:val="none" w:sz="0" w:space="0" w:color="auto"/>
        <w:bottom w:val="none" w:sz="0" w:space="0" w:color="auto"/>
        <w:right w:val="none" w:sz="0" w:space="0" w:color="auto"/>
      </w:divBdr>
    </w:div>
    <w:div w:id="1044064229">
      <w:bodyDiv w:val="1"/>
      <w:marLeft w:val="0"/>
      <w:marRight w:val="0"/>
      <w:marTop w:val="0"/>
      <w:marBottom w:val="0"/>
      <w:divBdr>
        <w:top w:val="none" w:sz="0" w:space="0" w:color="auto"/>
        <w:left w:val="none" w:sz="0" w:space="0" w:color="auto"/>
        <w:bottom w:val="none" w:sz="0" w:space="0" w:color="auto"/>
        <w:right w:val="none" w:sz="0" w:space="0" w:color="auto"/>
      </w:divBdr>
    </w:div>
    <w:div w:id="1047022317">
      <w:bodyDiv w:val="1"/>
      <w:marLeft w:val="0"/>
      <w:marRight w:val="0"/>
      <w:marTop w:val="0"/>
      <w:marBottom w:val="0"/>
      <w:divBdr>
        <w:top w:val="none" w:sz="0" w:space="0" w:color="auto"/>
        <w:left w:val="none" w:sz="0" w:space="0" w:color="auto"/>
        <w:bottom w:val="none" w:sz="0" w:space="0" w:color="auto"/>
        <w:right w:val="none" w:sz="0" w:space="0" w:color="auto"/>
      </w:divBdr>
    </w:div>
    <w:div w:id="1052729752">
      <w:bodyDiv w:val="1"/>
      <w:marLeft w:val="0"/>
      <w:marRight w:val="0"/>
      <w:marTop w:val="0"/>
      <w:marBottom w:val="0"/>
      <w:divBdr>
        <w:top w:val="none" w:sz="0" w:space="0" w:color="auto"/>
        <w:left w:val="none" w:sz="0" w:space="0" w:color="auto"/>
        <w:bottom w:val="none" w:sz="0" w:space="0" w:color="auto"/>
        <w:right w:val="none" w:sz="0" w:space="0" w:color="auto"/>
      </w:divBdr>
    </w:div>
    <w:div w:id="1055618035">
      <w:bodyDiv w:val="1"/>
      <w:marLeft w:val="0"/>
      <w:marRight w:val="0"/>
      <w:marTop w:val="0"/>
      <w:marBottom w:val="0"/>
      <w:divBdr>
        <w:top w:val="none" w:sz="0" w:space="0" w:color="auto"/>
        <w:left w:val="none" w:sz="0" w:space="0" w:color="auto"/>
        <w:bottom w:val="none" w:sz="0" w:space="0" w:color="auto"/>
        <w:right w:val="none" w:sz="0" w:space="0" w:color="auto"/>
      </w:divBdr>
    </w:div>
    <w:div w:id="1063138994">
      <w:bodyDiv w:val="1"/>
      <w:marLeft w:val="0"/>
      <w:marRight w:val="0"/>
      <w:marTop w:val="0"/>
      <w:marBottom w:val="0"/>
      <w:divBdr>
        <w:top w:val="none" w:sz="0" w:space="0" w:color="auto"/>
        <w:left w:val="none" w:sz="0" w:space="0" w:color="auto"/>
        <w:bottom w:val="none" w:sz="0" w:space="0" w:color="auto"/>
        <w:right w:val="none" w:sz="0" w:space="0" w:color="auto"/>
      </w:divBdr>
    </w:div>
    <w:div w:id="1064179931">
      <w:bodyDiv w:val="1"/>
      <w:marLeft w:val="0"/>
      <w:marRight w:val="0"/>
      <w:marTop w:val="0"/>
      <w:marBottom w:val="0"/>
      <w:divBdr>
        <w:top w:val="none" w:sz="0" w:space="0" w:color="auto"/>
        <w:left w:val="none" w:sz="0" w:space="0" w:color="auto"/>
        <w:bottom w:val="none" w:sz="0" w:space="0" w:color="auto"/>
        <w:right w:val="none" w:sz="0" w:space="0" w:color="auto"/>
      </w:divBdr>
    </w:div>
    <w:div w:id="1066415905">
      <w:bodyDiv w:val="1"/>
      <w:marLeft w:val="0"/>
      <w:marRight w:val="0"/>
      <w:marTop w:val="0"/>
      <w:marBottom w:val="0"/>
      <w:divBdr>
        <w:top w:val="none" w:sz="0" w:space="0" w:color="auto"/>
        <w:left w:val="none" w:sz="0" w:space="0" w:color="auto"/>
        <w:bottom w:val="none" w:sz="0" w:space="0" w:color="auto"/>
        <w:right w:val="none" w:sz="0" w:space="0" w:color="auto"/>
      </w:divBdr>
    </w:div>
    <w:div w:id="1066950926">
      <w:bodyDiv w:val="1"/>
      <w:marLeft w:val="0"/>
      <w:marRight w:val="0"/>
      <w:marTop w:val="0"/>
      <w:marBottom w:val="0"/>
      <w:divBdr>
        <w:top w:val="none" w:sz="0" w:space="0" w:color="auto"/>
        <w:left w:val="none" w:sz="0" w:space="0" w:color="auto"/>
        <w:bottom w:val="none" w:sz="0" w:space="0" w:color="auto"/>
        <w:right w:val="none" w:sz="0" w:space="0" w:color="auto"/>
      </w:divBdr>
    </w:div>
    <w:div w:id="1068187552">
      <w:bodyDiv w:val="1"/>
      <w:marLeft w:val="0"/>
      <w:marRight w:val="0"/>
      <w:marTop w:val="0"/>
      <w:marBottom w:val="0"/>
      <w:divBdr>
        <w:top w:val="none" w:sz="0" w:space="0" w:color="auto"/>
        <w:left w:val="none" w:sz="0" w:space="0" w:color="auto"/>
        <w:bottom w:val="none" w:sz="0" w:space="0" w:color="auto"/>
        <w:right w:val="none" w:sz="0" w:space="0" w:color="auto"/>
      </w:divBdr>
    </w:div>
    <w:div w:id="1070157087">
      <w:bodyDiv w:val="1"/>
      <w:marLeft w:val="0"/>
      <w:marRight w:val="0"/>
      <w:marTop w:val="0"/>
      <w:marBottom w:val="0"/>
      <w:divBdr>
        <w:top w:val="none" w:sz="0" w:space="0" w:color="auto"/>
        <w:left w:val="none" w:sz="0" w:space="0" w:color="auto"/>
        <w:bottom w:val="none" w:sz="0" w:space="0" w:color="auto"/>
        <w:right w:val="none" w:sz="0" w:space="0" w:color="auto"/>
      </w:divBdr>
    </w:div>
    <w:div w:id="1073889563">
      <w:bodyDiv w:val="1"/>
      <w:marLeft w:val="0"/>
      <w:marRight w:val="0"/>
      <w:marTop w:val="0"/>
      <w:marBottom w:val="0"/>
      <w:divBdr>
        <w:top w:val="none" w:sz="0" w:space="0" w:color="auto"/>
        <w:left w:val="none" w:sz="0" w:space="0" w:color="auto"/>
        <w:bottom w:val="none" w:sz="0" w:space="0" w:color="auto"/>
        <w:right w:val="none" w:sz="0" w:space="0" w:color="auto"/>
      </w:divBdr>
    </w:div>
    <w:div w:id="1089886458">
      <w:bodyDiv w:val="1"/>
      <w:marLeft w:val="0"/>
      <w:marRight w:val="0"/>
      <w:marTop w:val="0"/>
      <w:marBottom w:val="0"/>
      <w:divBdr>
        <w:top w:val="none" w:sz="0" w:space="0" w:color="auto"/>
        <w:left w:val="none" w:sz="0" w:space="0" w:color="auto"/>
        <w:bottom w:val="none" w:sz="0" w:space="0" w:color="auto"/>
        <w:right w:val="none" w:sz="0" w:space="0" w:color="auto"/>
      </w:divBdr>
    </w:div>
    <w:div w:id="1091707273">
      <w:bodyDiv w:val="1"/>
      <w:marLeft w:val="0"/>
      <w:marRight w:val="0"/>
      <w:marTop w:val="0"/>
      <w:marBottom w:val="0"/>
      <w:divBdr>
        <w:top w:val="none" w:sz="0" w:space="0" w:color="auto"/>
        <w:left w:val="none" w:sz="0" w:space="0" w:color="auto"/>
        <w:bottom w:val="none" w:sz="0" w:space="0" w:color="auto"/>
        <w:right w:val="none" w:sz="0" w:space="0" w:color="auto"/>
      </w:divBdr>
    </w:div>
    <w:div w:id="1096055690">
      <w:bodyDiv w:val="1"/>
      <w:marLeft w:val="0"/>
      <w:marRight w:val="0"/>
      <w:marTop w:val="0"/>
      <w:marBottom w:val="0"/>
      <w:divBdr>
        <w:top w:val="none" w:sz="0" w:space="0" w:color="auto"/>
        <w:left w:val="none" w:sz="0" w:space="0" w:color="auto"/>
        <w:bottom w:val="none" w:sz="0" w:space="0" w:color="auto"/>
        <w:right w:val="none" w:sz="0" w:space="0" w:color="auto"/>
      </w:divBdr>
    </w:div>
    <w:div w:id="1098258818">
      <w:bodyDiv w:val="1"/>
      <w:marLeft w:val="0"/>
      <w:marRight w:val="0"/>
      <w:marTop w:val="0"/>
      <w:marBottom w:val="0"/>
      <w:divBdr>
        <w:top w:val="none" w:sz="0" w:space="0" w:color="auto"/>
        <w:left w:val="none" w:sz="0" w:space="0" w:color="auto"/>
        <w:bottom w:val="none" w:sz="0" w:space="0" w:color="auto"/>
        <w:right w:val="none" w:sz="0" w:space="0" w:color="auto"/>
      </w:divBdr>
    </w:div>
    <w:div w:id="1098791694">
      <w:bodyDiv w:val="1"/>
      <w:marLeft w:val="0"/>
      <w:marRight w:val="0"/>
      <w:marTop w:val="0"/>
      <w:marBottom w:val="0"/>
      <w:divBdr>
        <w:top w:val="none" w:sz="0" w:space="0" w:color="auto"/>
        <w:left w:val="none" w:sz="0" w:space="0" w:color="auto"/>
        <w:bottom w:val="none" w:sz="0" w:space="0" w:color="auto"/>
        <w:right w:val="none" w:sz="0" w:space="0" w:color="auto"/>
      </w:divBdr>
    </w:div>
    <w:div w:id="1101560249">
      <w:bodyDiv w:val="1"/>
      <w:marLeft w:val="0"/>
      <w:marRight w:val="0"/>
      <w:marTop w:val="0"/>
      <w:marBottom w:val="0"/>
      <w:divBdr>
        <w:top w:val="none" w:sz="0" w:space="0" w:color="auto"/>
        <w:left w:val="none" w:sz="0" w:space="0" w:color="auto"/>
        <w:bottom w:val="none" w:sz="0" w:space="0" w:color="auto"/>
        <w:right w:val="none" w:sz="0" w:space="0" w:color="auto"/>
      </w:divBdr>
    </w:div>
    <w:div w:id="1102802022">
      <w:bodyDiv w:val="1"/>
      <w:marLeft w:val="0"/>
      <w:marRight w:val="0"/>
      <w:marTop w:val="0"/>
      <w:marBottom w:val="0"/>
      <w:divBdr>
        <w:top w:val="none" w:sz="0" w:space="0" w:color="auto"/>
        <w:left w:val="none" w:sz="0" w:space="0" w:color="auto"/>
        <w:bottom w:val="none" w:sz="0" w:space="0" w:color="auto"/>
        <w:right w:val="none" w:sz="0" w:space="0" w:color="auto"/>
      </w:divBdr>
    </w:div>
    <w:div w:id="1103184097">
      <w:bodyDiv w:val="1"/>
      <w:marLeft w:val="0"/>
      <w:marRight w:val="0"/>
      <w:marTop w:val="0"/>
      <w:marBottom w:val="0"/>
      <w:divBdr>
        <w:top w:val="none" w:sz="0" w:space="0" w:color="auto"/>
        <w:left w:val="none" w:sz="0" w:space="0" w:color="auto"/>
        <w:bottom w:val="none" w:sz="0" w:space="0" w:color="auto"/>
        <w:right w:val="none" w:sz="0" w:space="0" w:color="auto"/>
      </w:divBdr>
    </w:div>
    <w:div w:id="1103574451">
      <w:bodyDiv w:val="1"/>
      <w:marLeft w:val="0"/>
      <w:marRight w:val="0"/>
      <w:marTop w:val="0"/>
      <w:marBottom w:val="0"/>
      <w:divBdr>
        <w:top w:val="none" w:sz="0" w:space="0" w:color="auto"/>
        <w:left w:val="none" w:sz="0" w:space="0" w:color="auto"/>
        <w:bottom w:val="none" w:sz="0" w:space="0" w:color="auto"/>
        <w:right w:val="none" w:sz="0" w:space="0" w:color="auto"/>
      </w:divBdr>
    </w:div>
    <w:div w:id="1105151689">
      <w:bodyDiv w:val="1"/>
      <w:marLeft w:val="0"/>
      <w:marRight w:val="0"/>
      <w:marTop w:val="0"/>
      <w:marBottom w:val="0"/>
      <w:divBdr>
        <w:top w:val="none" w:sz="0" w:space="0" w:color="auto"/>
        <w:left w:val="none" w:sz="0" w:space="0" w:color="auto"/>
        <w:bottom w:val="none" w:sz="0" w:space="0" w:color="auto"/>
        <w:right w:val="none" w:sz="0" w:space="0" w:color="auto"/>
      </w:divBdr>
    </w:div>
    <w:div w:id="1105541517">
      <w:bodyDiv w:val="1"/>
      <w:marLeft w:val="0"/>
      <w:marRight w:val="0"/>
      <w:marTop w:val="0"/>
      <w:marBottom w:val="0"/>
      <w:divBdr>
        <w:top w:val="none" w:sz="0" w:space="0" w:color="auto"/>
        <w:left w:val="none" w:sz="0" w:space="0" w:color="auto"/>
        <w:bottom w:val="none" w:sz="0" w:space="0" w:color="auto"/>
        <w:right w:val="none" w:sz="0" w:space="0" w:color="auto"/>
      </w:divBdr>
    </w:div>
    <w:div w:id="1114131155">
      <w:bodyDiv w:val="1"/>
      <w:marLeft w:val="0"/>
      <w:marRight w:val="0"/>
      <w:marTop w:val="0"/>
      <w:marBottom w:val="0"/>
      <w:divBdr>
        <w:top w:val="none" w:sz="0" w:space="0" w:color="auto"/>
        <w:left w:val="none" w:sz="0" w:space="0" w:color="auto"/>
        <w:bottom w:val="none" w:sz="0" w:space="0" w:color="auto"/>
        <w:right w:val="none" w:sz="0" w:space="0" w:color="auto"/>
      </w:divBdr>
    </w:div>
    <w:div w:id="1115102950">
      <w:bodyDiv w:val="1"/>
      <w:marLeft w:val="0"/>
      <w:marRight w:val="0"/>
      <w:marTop w:val="0"/>
      <w:marBottom w:val="0"/>
      <w:divBdr>
        <w:top w:val="none" w:sz="0" w:space="0" w:color="auto"/>
        <w:left w:val="none" w:sz="0" w:space="0" w:color="auto"/>
        <w:bottom w:val="none" w:sz="0" w:space="0" w:color="auto"/>
        <w:right w:val="none" w:sz="0" w:space="0" w:color="auto"/>
      </w:divBdr>
    </w:div>
    <w:div w:id="1117676373">
      <w:bodyDiv w:val="1"/>
      <w:marLeft w:val="0"/>
      <w:marRight w:val="0"/>
      <w:marTop w:val="0"/>
      <w:marBottom w:val="0"/>
      <w:divBdr>
        <w:top w:val="none" w:sz="0" w:space="0" w:color="auto"/>
        <w:left w:val="none" w:sz="0" w:space="0" w:color="auto"/>
        <w:bottom w:val="none" w:sz="0" w:space="0" w:color="auto"/>
        <w:right w:val="none" w:sz="0" w:space="0" w:color="auto"/>
      </w:divBdr>
    </w:div>
    <w:div w:id="1117725202">
      <w:bodyDiv w:val="1"/>
      <w:marLeft w:val="0"/>
      <w:marRight w:val="0"/>
      <w:marTop w:val="0"/>
      <w:marBottom w:val="0"/>
      <w:divBdr>
        <w:top w:val="none" w:sz="0" w:space="0" w:color="auto"/>
        <w:left w:val="none" w:sz="0" w:space="0" w:color="auto"/>
        <w:bottom w:val="none" w:sz="0" w:space="0" w:color="auto"/>
        <w:right w:val="none" w:sz="0" w:space="0" w:color="auto"/>
      </w:divBdr>
    </w:div>
    <w:div w:id="1118797784">
      <w:bodyDiv w:val="1"/>
      <w:marLeft w:val="0"/>
      <w:marRight w:val="0"/>
      <w:marTop w:val="0"/>
      <w:marBottom w:val="0"/>
      <w:divBdr>
        <w:top w:val="none" w:sz="0" w:space="0" w:color="auto"/>
        <w:left w:val="none" w:sz="0" w:space="0" w:color="auto"/>
        <w:bottom w:val="none" w:sz="0" w:space="0" w:color="auto"/>
        <w:right w:val="none" w:sz="0" w:space="0" w:color="auto"/>
      </w:divBdr>
    </w:div>
    <w:div w:id="1124736757">
      <w:bodyDiv w:val="1"/>
      <w:marLeft w:val="0"/>
      <w:marRight w:val="0"/>
      <w:marTop w:val="0"/>
      <w:marBottom w:val="0"/>
      <w:divBdr>
        <w:top w:val="none" w:sz="0" w:space="0" w:color="auto"/>
        <w:left w:val="none" w:sz="0" w:space="0" w:color="auto"/>
        <w:bottom w:val="none" w:sz="0" w:space="0" w:color="auto"/>
        <w:right w:val="none" w:sz="0" w:space="0" w:color="auto"/>
      </w:divBdr>
    </w:div>
    <w:div w:id="1125192544">
      <w:bodyDiv w:val="1"/>
      <w:marLeft w:val="0"/>
      <w:marRight w:val="0"/>
      <w:marTop w:val="0"/>
      <w:marBottom w:val="0"/>
      <w:divBdr>
        <w:top w:val="none" w:sz="0" w:space="0" w:color="auto"/>
        <w:left w:val="none" w:sz="0" w:space="0" w:color="auto"/>
        <w:bottom w:val="none" w:sz="0" w:space="0" w:color="auto"/>
        <w:right w:val="none" w:sz="0" w:space="0" w:color="auto"/>
      </w:divBdr>
    </w:div>
    <w:div w:id="1126119770">
      <w:bodyDiv w:val="1"/>
      <w:marLeft w:val="0"/>
      <w:marRight w:val="0"/>
      <w:marTop w:val="0"/>
      <w:marBottom w:val="0"/>
      <w:divBdr>
        <w:top w:val="none" w:sz="0" w:space="0" w:color="auto"/>
        <w:left w:val="none" w:sz="0" w:space="0" w:color="auto"/>
        <w:bottom w:val="none" w:sz="0" w:space="0" w:color="auto"/>
        <w:right w:val="none" w:sz="0" w:space="0" w:color="auto"/>
      </w:divBdr>
    </w:div>
    <w:div w:id="1137645648">
      <w:bodyDiv w:val="1"/>
      <w:marLeft w:val="0"/>
      <w:marRight w:val="0"/>
      <w:marTop w:val="0"/>
      <w:marBottom w:val="0"/>
      <w:divBdr>
        <w:top w:val="none" w:sz="0" w:space="0" w:color="auto"/>
        <w:left w:val="none" w:sz="0" w:space="0" w:color="auto"/>
        <w:bottom w:val="none" w:sz="0" w:space="0" w:color="auto"/>
        <w:right w:val="none" w:sz="0" w:space="0" w:color="auto"/>
      </w:divBdr>
    </w:div>
    <w:div w:id="1137912875">
      <w:bodyDiv w:val="1"/>
      <w:marLeft w:val="0"/>
      <w:marRight w:val="0"/>
      <w:marTop w:val="0"/>
      <w:marBottom w:val="0"/>
      <w:divBdr>
        <w:top w:val="none" w:sz="0" w:space="0" w:color="auto"/>
        <w:left w:val="none" w:sz="0" w:space="0" w:color="auto"/>
        <w:bottom w:val="none" w:sz="0" w:space="0" w:color="auto"/>
        <w:right w:val="none" w:sz="0" w:space="0" w:color="auto"/>
      </w:divBdr>
    </w:div>
    <w:div w:id="1142574498">
      <w:bodyDiv w:val="1"/>
      <w:marLeft w:val="0"/>
      <w:marRight w:val="0"/>
      <w:marTop w:val="0"/>
      <w:marBottom w:val="0"/>
      <w:divBdr>
        <w:top w:val="none" w:sz="0" w:space="0" w:color="auto"/>
        <w:left w:val="none" w:sz="0" w:space="0" w:color="auto"/>
        <w:bottom w:val="none" w:sz="0" w:space="0" w:color="auto"/>
        <w:right w:val="none" w:sz="0" w:space="0" w:color="auto"/>
      </w:divBdr>
    </w:div>
    <w:div w:id="1147546911">
      <w:bodyDiv w:val="1"/>
      <w:marLeft w:val="0"/>
      <w:marRight w:val="0"/>
      <w:marTop w:val="0"/>
      <w:marBottom w:val="0"/>
      <w:divBdr>
        <w:top w:val="none" w:sz="0" w:space="0" w:color="auto"/>
        <w:left w:val="none" w:sz="0" w:space="0" w:color="auto"/>
        <w:bottom w:val="none" w:sz="0" w:space="0" w:color="auto"/>
        <w:right w:val="none" w:sz="0" w:space="0" w:color="auto"/>
      </w:divBdr>
    </w:div>
    <w:div w:id="1151560086">
      <w:bodyDiv w:val="1"/>
      <w:marLeft w:val="0"/>
      <w:marRight w:val="0"/>
      <w:marTop w:val="0"/>
      <w:marBottom w:val="0"/>
      <w:divBdr>
        <w:top w:val="none" w:sz="0" w:space="0" w:color="auto"/>
        <w:left w:val="none" w:sz="0" w:space="0" w:color="auto"/>
        <w:bottom w:val="none" w:sz="0" w:space="0" w:color="auto"/>
        <w:right w:val="none" w:sz="0" w:space="0" w:color="auto"/>
      </w:divBdr>
    </w:div>
    <w:div w:id="1151795597">
      <w:bodyDiv w:val="1"/>
      <w:marLeft w:val="0"/>
      <w:marRight w:val="0"/>
      <w:marTop w:val="0"/>
      <w:marBottom w:val="0"/>
      <w:divBdr>
        <w:top w:val="none" w:sz="0" w:space="0" w:color="auto"/>
        <w:left w:val="none" w:sz="0" w:space="0" w:color="auto"/>
        <w:bottom w:val="none" w:sz="0" w:space="0" w:color="auto"/>
        <w:right w:val="none" w:sz="0" w:space="0" w:color="auto"/>
      </w:divBdr>
      <w:divsChild>
        <w:div w:id="1220246061">
          <w:marLeft w:val="0"/>
          <w:marRight w:val="0"/>
          <w:marTop w:val="0"/>
          <w:marBottom w:val="75"/>
          <w:divBdr>
            <w:top w:val="none" w:sz="0" w:space="0" w:color="auto"/>
            <w:left w:val="none" w:sz="0" w:space="0" w:color="auto"/>
            <w:bottom w:val="none" w:sz="0" w:space="0" w:color="auto"/>
            <w:right w:val="none" w:sz="0" w:space="0" w:color="auto"/>
          </w:divBdr>
          <w:divsChild>
            <w:div w:id="87121898">
              <w:marLeft w:val="0"/>
              <w:marRight w:val="0"/>
              <w:marTop w:val="0"/>
              <w:marBottom w:val="0"/>
              <w:divBdr>
                <w:top w:val="none" w:sz="0" w:space="0" w:color="auto"/>
                <w:left w:val="single" w:sz="18" w:space="0" w:color="006EA7"/>
                <w:bottom w:val="none" w:sz="0" w:space="0" w:color="auto"/>
                <w:right w:val="single" w:sz="18" w:space="0" w:color="006EA7"/>
              </w:divBdr>
              <w:divsChild>
                <w:div w:id="1297444834">
                  <w:marLeft w:val="225"/>
                  <w:marRight w:val="225"/>
                  <w:marTop w:val="0"/>
                  <w:marBottom w:val="0"/>
                  <w:divBdr>
                    <w:top w:val="none" w:sz="0" w:space="0" w:color="auto"/>
                    <w:left w:val="none" w:sz="0" w:space="0" w:color="auto"/>
                    <w:bottom w:val="none" w:sz="0" w:space="0" w:color="auto"/>
                    <w:right w:val="none" w:sz="0" w:space="0" w:color="auto"/>
                  </w:divBdr>
                  <w:divsChild>
                    <w:div w:id="1006133904">
                      <w:marLeft w:val="0"/>
                      <w:marRight w:val="0"/>
                      <w:marTop w:val="0"/>
                      <w:marBottom w:val="0"/>
                      <w:divBdr>
                        <w:top w:val="none" w:sz="0" w:space="0" w:color="auto"/>
                        <w:left w:val="none" w:sz="0" w:space="0" w:color="auto"/>
                        <w:bottom w:val="none" w:sz="0" w:space="0" w:color="auto"/>
                        <w:right w:val="none" w:sz="0" w:space="0" w:color="auto"/>
                      </w:divBdr>
                      <w:divsChild>
                        <w:div w:id="1817336301">
                          <w:marLeft w:val="450"/>
                          <w:marRight w:val="0"/>
                          <w:marTop w:val="0"/>
                          <w:marBottom w:val="0"/>
                          <w:divBdr>
                            <w:top w:val="none" w:sz="0" w:space="0" w:color="auto"/>
                            <w:left w:val="none" w:sz="0" w:space="0" w:color="auto"/>
                            <w:bottom w:val="none" w:sz="0" w:space="0" w:color="auto"/>
                            <w:right w:val="none" w:sz="0" w:space="0" w:color="auto"/>
                          </w:divBdr>
                        </w:div>
                        <w:div w:id="574557041">
                          <w:marLeft w:val="450"/>
                          <w:marRight w:val="0"/>
                          <w:marTop w:val="0"/>
                          <w:marBottom w:val="0"/>
                          <w:divBdr>
                            <w:top w:val="none" w:sz="0" w:space="0" w:color="auto"/>
                            <w:left w:val="none" w:sz="0" w:space="0" w:color="auto"/>
                            <w:bottom w:val="none" w:sz="0" w:space="0" w:color="auto"/>
                            <w:right w:val="none" w:sz="0" w:space="0" w:color="auto"/>
                          </w:divBdr>
                        </w:div>
                        <w:div w:id="1119295084">
                          <w:marLeft w:val="450"/>
                          <w:marRight w:val="0"/>
                          <w:marTop w:val="0"/>
                          <w:marBottom w:val="0"/>
                          <w:divBdr>
                            <w:top w:val="none" w:sz="0" w:space="0" w:color="auto"/>
                            <w:left w:val="none" w:sz="0" w:space="0" w:color="auto"/>
                            <w:bottom w:val="none" w:sz="0" w:space="0" w:color="auto"/>
                            <w:right w:val="none" w:sz="0" w:space="0" w:color="auto"/>
                          </w:divBdr>
                        </w:div>
                        <w:div w:id="11179148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720109">
      <w:bodyDiv w:val="1"/>
      <w:marLeft w:val="0"/>
      <w:marRight w:val="0"/>
      <w:marTop w:val="0"/>
      <w:marBottom w:val="0"/>
      <w:divBdr>
        <w:top w:val="none" w:sz="0" w:space="0" w:color="auto"/>
        <w:left w:val="none" w:sz="0" w:space="0" w:color="auto"/>
        <w:bottom w:val="none" w:sz="0" w:space="0" w:color="auto"/>
        <w:right w:val="none" w:sz="0" w:space="0" w:color="auto"/>
      </w:divBdr>
    </w:div>
    <w:div w:id="1161195906">
      <w:bodyDiv w:val="1"/>
      <w:marLeft w:val="0"/>
      <w:marRight w:val="0"/>
      <w:marTop w:val="0"/>
      <w:marBottom w:val="0"/>
      <w:divBdr>
        <w:top w:val="none" w:sz="0" w:space="0" w:color="auto"/>
        <w:left w:val="none" w:sz="0" w:space="0" w:color="auto"/>
        <w:bottom w:val="none" w:sz="0" w:space="0" w:color="auto"/>
        <w:right w:val="none" w:sz="0" w:space="0" w:color="auto"/>
      </w:divBdr>
      <w:divsChild>
        <w:div w:id="758872424">
          <w:marLeft w:val="0"/>
          <w:marRight w:val="0"/>
          <w:marTop w:val="0"/>
          <w:marBottom w:val="0"/>
          <w:divBdr>
            <w:top w:val="none" w:sz="0" w:space="0" w:color="auto"/>
            <w:left w:val="none" w:sz="0" w:space="0" w:color="auto"/>
            <w:bottom w:val="none" w:sz="0" w:space="0" w:color="auto"/>
            <w:right w:val="none" w:sz="0" w:space="0" w:color="auto"/>
          </w:divBdr>
          <w:divsChild>
            <w:div w:id="462815640">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161501650">
      <w:bodyDiv w:val="1"/>
      <w:marLeft w:val="0"/>
      <w:marRight w:val="0"/>
      <w:marTop w:val="0"/>
      <w:marBottom w:val="0"/>
      <w:divBdr>
        <w:top w:val="none" w:sz="0" w:space="0" w:color="auto"/>
        <w:left w:val="none" w:sz="0" w:space="0" w:color="auto"/>
        <w:bottom w:val="none" w:sz="0" w:space="0" w:color="auto"/>
        <w:right w:val="none" w:sz="0" w:space="0" w:color="auto"/>
      </w:divBdr>
    </w:div>
    <w:div w:id="1163469417">
      <w:bodyDiv w:val="1"/>
      <w:marLeft w:val="0"/>
      <w:marRight w:val="0"/>
      <w:marTop w:val="0"/>
      <w:marBottom w:val="0"/>
      <w:divBdr>
        <w:top w:val="none" w:sz="0" w:space="0" w:color="auto"/>
        <w:left w:val="none" w:sz="0" w:space="0" w:color="auto"/>
        <w:bottom w:val="none" w:sz="0" w:space="0" w:color="auto"/>
        <w:right w:val="none" w:sz="0" w:space="0" w:color="auto"/>
      </w:divBdr>
    </w:div>
    <w:div w:id="1173375431">
      <w:bodyDiv w:val="1"/>
      <w:marLeft w:val="0"/>
      <w:marRight w:val="0"/>
      <w:marTop w:val="0"/>
      <w:marBottom w:val="0"/>
      <w:divBdr>
        <w:top w:val="none" w:sz="0" w:space="0" w:color="auto"/>
        <w:left w:val="none" w:sz="0" w:space="0" w:color="auto"/>
        <w:bottom w:val="none" w:sz="0" w:space="0" w:color="auto"/>
        <w:right w:val="none" w:sz="0" w:space="0" w:color="auto"/>
      </w:divBdr>
    </w:div>
    <w:div w:id="1173379746">
      <w:bodyDiv w:val="1"/>
      <w:marLeft w:val="0"/>
      <w:marRight w:val="0"/>
      <w:marTop w:val="0"/>
      <w:marBottom w:val="0"/>
      <w:divBdr>
        <w:top w:val="none" w:sz="0" w:space="0" w:color="auto"/>
        <w:left w:val="none" w:sz="0" w:space="0" w:color="auto"/>
        <w:bottom w:val="none" w:sz="0" w:space="0" w:color="auto"/>
        <w:right w:val="none" w:sz="0" w:space="0" w:color="auto"/>
      </w:divBdr>
    </w:div>
    <w:div w:id="1176961967">
      <w:bodyDiv w:val="1"/>
      <w:marLeft w:val="0"/>
      <w:marRight w:val="0"/>
      <w:marTop w:val="0"/>
      <w:marBottom w:val="0"/>
      <w:divBdr>
        <w:top w:val="none" w:sz="0" w:space="0" w:color="auto"/>
        <w:left w:val="none" w:sz="0" w:space="0" w:color="auto"/>
        <w:bottom w:val="none" w:sz="0" w:space="0" w:color="auto"/>
        <w:right w:val="none" w:sz="0" w:space="0" w:color="auto"/>
      </w:divBdr>
    </w:div>
    <w:div w:id="1184318152">
      <w:bodyDiv w:val="1"/>
      <w:marLeft w:val="0"/>
      <w:marRight w:val="0"/>
      <w:marTop w:val="0"/>
      <w:marBottom w:val="0"/>
      <w:divBdr>
        <w:top w:val="none" w:sz="0" w:space="0" w:color="auto"/>
        <w:left w:val="none" w:sz="0" w:space="0" w:color="auto"/>
        <w:bottom w:val="none" w:sz="0" w:space="0" w:color="auto"/>
        <w:right w:val="none" w:sz="0" w:space="0" w:color="auto"/>
      </w:divBdr>
    </w:div>
    <w:div w:id="1184513500">
      <w:bodyDiv w:val="1"/>
      <w:marLeft w:val="0"/>
      <w:marRight w:val="0"/>
      <w:marTop w:val="0"/>
      <w:marBottom w:val="0"/>
      <w:divBdr>
        <w:top w:val="none" w:sz="0" w:space="0" w:color="auto"/>
        <w:left w:val="none" w:sz="0" w:space="0" w:color="auto"/>
        <w:bottom w:val="none" w:sz="0" w:space="0" w:color="auto"/>
        <w:right w:val="none" w:sz="0" w:space="0" w:color="auto"/>
      </w:divBdr>
    </w:div>
    <w:div w:id="1186098613">
      <w:bodyDiv w:val="1"/>
      <w:marLeft w:val="0"/>
      <w:marRight w:val="0"/>
      <w:marTop w:val="0"/>
      <w:marBottom w:val="0"/>
      <w:divBdr>
        <w:top w:val="none" w:sz="0" w:space="0" w:color="auto"/>
        <w:left w:val="none" w:sz="0" w:space="0" w:color="auto"/>
        <w:bottom w:val="none" w:sz="0" w:space="0" w:color="auto"/>
        <w:right w:val="none" w:sz="0" w:space="0" w:color="auto"/>
      </w:divBdr>
    </w:div>
    <w:div w:id="1186821398">
      <w:bodyDiv w:val="1"/>
      <w:marLeft w:val="0"/>
      <w:marRight w:val="0"/>
      <w:marTop w:val="0"/>
      <w:marBottom w:val="0"/>
      <w:divBdr>
        <w:top w:val="none" w:sz="0" w:space="0" w:color="auto"/>
        <w:left w:val="none" w:sz="0" w:space="0" w:color="auto"/>
        <w:bottom w:val="none" w:sz="0" w:space="0" w:color="auto"/>
        <w:right w:val="none" w:sz="0" w:space="0" w:color="auto"/>
      </w:divBdr>
    </w:div>
    <w:div w:id="1188788083">
      <w:bodyDiv w:val="1"/>
      <w:marLeft w:val="0"/>
      <w:marRight w:val="0"/>
      <w:marTop w:val="0"/>
      <w:marBottom w:val="0"/>
      <w:divBdr>
        <w:top w:val="none" w:sz="0" w:space="0" w:color="auto"/>
        <w:left w:val="none" w:sz="0" w:space="0" w:color="auto"/>
        <w:bottom w:val="none" w:sz="0" w:space="0" w:color="auto"/>
        <w:right w:val="none" w:sz="0" w:space="0" w:color="auto"/>
      </w:divBdr>
    </w:div>
    <w:div w:id="1190724311">
      <w:bodyDiv w:val="1"/>
      <w:marLeft w:val="0"/>
      <w:marRight w:val="0"/>
      <w:marTop w:val="0"/>
      <w:marBottom w:val="0"/>
      <w:divBdr>
        <w:top w:val="none" w:sz="0" w:space="0" w:color="auto"/>
        <w:left w:val="none" w:sz="0" w:space="0" w:color="auto"/>
        <w:bottom w:val="none" w:sz="0" w:space="0" w:color="auto"/>
        <w:right w:val="none" w:sz="0" w:space="0" w:color="auto"/>
      </w:divBdr>
    </w:div>
    <w:div w:id="1192764246">
      <w:bodyDiv w:val="1"/>
      <w:marLeft w:val="0"/>
      <w:marRight w:val="0"/>
      <w:marTop w:val="0"/>
      <w:marBottom w:val="0"/>
      <w:divBdr>
        <w:top w:val="none" w:sz="0" w:space="0" w:color="auto"/>
        <w:left w:val="none" w:sz="0" w:space="0" w:color="auto"/>
        <w:bottom w:val="none" w:sz="0" w:space="0" w:color="auto"/>
        <w:right w:val="none" w:sz="0" w:space="0" w:color="auto"/>
      </w:divBdr>
    </w:div>
    <w:div w:id="1194001568">
      <w:bodyDiv w:val="1"/>
      <w:marLeft w:val="0"/>
      <w:marRight w:val="0"/>
      <w:marTop w:val="0"/>
      <w:marBottom w:val="0"/>
      <w:divBdr>
        <w:top w:val="none" w:sz="0" w:space="0" w:color="auto"/>
        <w:left w:val="none" w:sz="0" w:space="0" w:color="auto"/>
        <w:bottom w:val="none" w:sz="0" w:space="0" w:color="auto"/>
        <w:right w:val="none" w:sz="0" w:space="0" w:color="auto"/>
      </w:divBdr>
    </w:div>
    <w:div w:id="1194075666">
      <w:bodyDiv w:val="1"/>
      <w:marLeft w:val="0"/>
      <w:marRight w:val="0"/>
      <w:marTop w:val="0"/>
      <w:marBottom w:val="0"/>
      <w:divBdr>
        <w:top w:val="none" w:sz="0" w:space="0" w:color="auto"/>
        <w:left w:val="none" w:sz="0" w:space="0" w:color="auto"/>
        <w:bottom w:val="none" w:sz="0" w:space="0" w:color="auto"/>
        <w:right w:val="none" w:sz="0" w:space="0" w:color="auto"/>
      </w:divBdr>
    </w:div>
    <w:div w:id="1194733530">
      <w:bodyDiv w:val="1"/>
      <w:marLeft w:val="0"/>
      <w:marRight w:val="0"/>
      <w:marTop w:val="0"/>
      <w:marBottom w:val="0"/>
      <w:divBdr>
        <w:top w:val="none" w:sz="0" w:space="0" w:color="auto"/>
        <w:left w:val="none" w:sz="0" w:space="0" w:color="auto"/>
        <w:bottom w:val="none" w:sz="0" w:space="0" w:color="auto"/>
        <w:right w:val="none" w:sz="0" w:space="0" w:color="auto"/>
      </w:divBdr>
    </w:div>
    <w:div w:id="1196650622">
      <w:bodyDiv w:val="1"/>
      <w:marLeft w:val="0"/>
      <w:marRight w:val="0"/>
      <w:marTop w:val="0"/>
      <w:marBottom w:val="0"/>
      <w:divBdr>
        <w:top w:val="none" w:sz="0" w:space="0" w:color="auto"/>
        <w:left w:val="none" w:sz="0" w:space="0" w:color="auto"/>
        <w:bottom w:val="none" w:sz="0" w:space="0" w:color="auto"/>
        <w:right w:val="none" w:sz="0" w:space="0" w:color="auto"/>
      </w:divBdr>
    </w:div>
    <w:div w:id="1197544048">
      <w:bodyDiv w:val="1"/>
      <w:marLeft w:val="0"/>
      <w:marRight w:val="0"/>
      <w:marTop w:val="0"/>
      <w:marBottom w:val="0"/>
      <w:divBdr>
        <w:top w:val="none" w:sz="0" w:space="0" w:color="auto"/>
        <w:left w:val="none" w:sz="0" w:space="0" w:color="auto"/>
        <w:bottom w:val="none" w:sz="0" w:space="0" w:color="auto"/>
        <w:right w:val="none" w:sz="0" w:space="0" w:color="auto"/>
      </w:divBdr>
    </w:div>
    <w:div w:id="1197964889">
      <w:bodyDiv w:val="1"/>
      <w:marLeft w:val="0"/>
      <w:marRight w:val="0"/>
      <w:marTop w:val="0"/>
      <w:marBottom w:val="0"/>
      <w:divBdr>
        <w:top w:val="none" w:sz="0" w:space="0" w:color="auto"/>
        <w:left w:val="none" w:sz="0" w:space="0" w:color="auto"/>
        <w:bottom w:val="none" w:sz="0" w:space="0" w:color="auto"/>
        <w:right w:val="none" w:sz="0" w:space="0" w:color="auto"/>
      </w:divBdr>
    </w:div>
    <w:div w:id="1199506578">
      <w:bodyDiv w:val="1"/>
      <w:marLeft w:val="0"/>
      <w:marRight w:val="0"/>
      <w:marTop w:val="0"/>
      <w:marBottom w:val="0"/>
      <w:divBdr>
        <w:top w:val="none" w:sz="0" w:space="0" w:color="auto"/>
        <w:left w:val="none" w:sz="0" w:space="0" w:color="auto"/>
        <w:bottom w:val="none" w:sz="0" w:space="0" w:color="auto"/>
        <w:right w:val="none" w:sz="0" w:space="0" w:color="auto"/>
      </w:divBdr>
    </w:div>
    <w:div w:id="1200702462">
      <w:bodyDiv w:val="1"/>
      <w:marLeft w:val="0"/>
      <w:marRight w:val="0"/>
      <w:marTop w:val="0"/>
      <w:marBottom w:val="0"/>
      <w:divBdr>
        <w:top w:val="none" w:sz="0" w:space="0" w:color="auto"/>
        <w:left w:val="none" w:sz="0" w:space="0" w:color="auto"/>
        <w:bottom w:val="none" w:sz="0" w:space="0" w:color="auto"/>
        <w:right w:val="none" w:sz="0" w:space="0" w:color="auto"/>
      </w:divBdr>
    </w:div>
    <w:div w:id="1202130345">
      <w:bodyDiv w:val="1"/>
      <w:marLeft w:val="0"/>
      <w:marRight w:val="0"/>
      <w:marTop w:val="0"/>
      <w:marBottom w:val="0"/>
      <w:divBdr>
        <w:top w:val="none" w:sz="0" w:space="0" w:color="auto"/>
        <w:left w:val="none" w:sz="0" w:space="0" w:color="auto"/>
        <w:bottom w:val="none" w:sz="0" w:space="0" w:color="auto"/>
        <w:right w:val="none" w:sz="0" w:space="0" w:color="auto"/>
      </w:divBdr>
    </w:div>
    <w:div w:id="1202396547">
      <w:bodyDiv w:val="1"/>
      <w:marLeft w:val="0"/>
      <w:marRight w:val="0"/>
      <w:marTop w:val="0"/>
      <w:marBottom w:val="0"/>
      <w:divBdr>
        <w:top w:val="none" w:sz="0" w:space="0" w:color="auto"/>
        <w:left w:val="none" w:sz="0" w:space="0" w:color="auto"/>
        <w:bottom w:val="none" w:sz="0" w:space="0" w:color="auto"/>
        <w:right w:val="none" w:sz="0" w:space="0" w:color="auto"/>
      </w:divBdr>
    </w:div>
    <w:div w:id="1202591456">
      <w:bodyDiv w:val="1"/>
      <w:marLeft w:val="0"/>
      <w:marRight w:val="0"/>
      <w:marTop w:val="0"/>
      <w:marBottom w:val="0"/>
      <w:divBdr>
        <w:top w:val="none" w:sz="0" w:space="0" w:color="auto"/>
        <w:left w:val="none" w:sz="0" w:space="0" w:color="auto"/>
        <w:bottom w:val="none" w:sz="0" w:space="0" w:color="auto"/>
        <w:right w:val="none" w:sz="0" w:space="0" w:color="auto"/>
      </w:divBdr>
    </w:div>
    <w:div w:id="1206286049">
      <w:bodyDiv w:val="1"/>
      <w:marLeft w:val="0"/>
      <w:marRight w:val="0"/>
      <w:marTop w:val="0"/>
      <w:marBottom w:val="0"/>
      <w:divBdr>
        <w:top w:val="none" w:sz="0" w:space="0" w:color="auto"/>
        <w:left w:val="none" w:sz="0" w:space="0" w:color="auto"/>
        <w:bottom w:val="none" w:sz="0" w:space="0" w:color="auto"/>
        <w:right w:val="none" w:sz="0" w:space="0" w:color="auto"/>
      </w:divBdr>
    </w:div>
    <w:div w:id="1207522396">
      <w:bodyDiv w:val="1"/>
      <w:marLeft w:val="0"/>
      <w:marRight w:val="0"/>
      <w:marTop w:val="0"/>
      <w:marBottom w:val="0"/>
      <w:divBdr>
        <w:top w:val="none" w:sz="0" w:space="0" w:color="auto"/>
        <w:left w:val="none" w:sz="0" w:space="0" w:color="auto"/>
        <w:bottom w:val="none" w:sz="0" w:space="0" w:color="auto"/>
        <w:right w:val="none" w:sz="0" w:space="0" w:color="auto"/>
      </w:divBdr>
    </w:div>
    <w:div w:id="1207642040">
      <w:bodyDiv w:val="1"/>
      <w:marLeft w:val="0"/>
      <w:marRight w:val="0"/>
      <w:marTop w:val="0"/>
      <w:marBottom w:val="0"/>
      <w:divBdr>
        <w:top w:val="none" w:sz="0" w:space="0" w:color="auto"/>
        <w:left w:val="none" w:sz="0" w:space="0" w:color="auto"/>
        <w:bottom w:val="none" w:sz="0" w:space="0" w:color="auto"/>
        <w:right w:val="none" w:sz="0" w:space="0" w:color="auto"/>
      </w:divBdr>
    </w:div>
    <w:div w:id="1207991831">
      <w:bodyDiv w:val="1"/>
      <w:marLeft w:val="0"/>
      <w:marRight w:val="0"/>
      <w:marTop w:val="0"/>
      <w:marBottom w:val="0"/>
      <w:divBdr>
        <w:top w:val="none" w:sz="0" w:space="0" w:color="auto"/>
        <w:left w:val="none" w:sz="0" w:space="0" w:color="auto"/>
        <w:bottom w:val="none" w:sz="0" w:space="0" w:color="auto"/>
        <w:right w:val="none" w:sz="0" w:space="0" w:color="auto"/>
      </w:divBdr>
    </w:div>
    <w:div w:id="1211722114">
      <w:bodyDiv w:val="1"/>
      <w:marLeft w:val="0"/>
      <w:marRight w:val="0"/>
      <w:marTop w:val="0"/>
      <w:marBottom w:val="0"/>
      <w:divBdr>
        <w:top w:val="none" w:sz="0" w:space="0" w:color="auto"/>
        <w:left w:val="none" w:sz="0" w:space="0" w:color="auto"/>
        <w:bottom w:val="none" w:sz="0" w:space="0" w:color="auto"/>
        <w:right w:val="none" w:sz="0" w:space="0" w:color="auto"/>
      </w:divBdr>
    </w:div>
    <w:div w:id="1213493181">
      <w:bodyDiv w:val="1"/>
      <w:marLeft w:val="0"/>
      <w:marRight w:val="0"/>
      <w:marTop w:val="0"/>
      <w:marBottom w:val="0"/>
      <w:divBdr>
        <w:top w:val="none" w:sz="0" w:space="0" w:color="auto"/>
        <w:left w:val="none" w:sz="0" w:space="0" w:color="auto"/>
        <w:bottom w:val="none" w:sz="0" w:space="0" w:color="auto"/>
        <w:right w:val="none" w:sz="0" w:space="0" w:color="auto"/>
      </w:divBdr>
    </w:div>
    <w:div w:id="1221668060">
      <w:bodyDiv w:val="1"/>
      <w:marLeft w:val="0"/>
      <w:marRight w:val="0"/>
      <w:marTop w:val="0"/>
      <w:marBottom w:val="0"/>
      <w:divBdr>
        <w:top w:val="none" w:sz="0" w:space="0" w:color="auto"/>
        <w:left w:val="none" w:sz="0" w:space="0" w:color="auto"/>
        <w:bottom w:val="none" w:sz="0" w:space="0" w:color="auto"/>
        <w:right w:val="none" w:sz="0" w:space="0" w:color="auto"/>
      </w:divBdr>
    </w:div>
    <w:div w:id="1224484579">
      <w:bodyDiv w:val="1"/>
      <w:marLeft w:val="0"/>
      <w:marRight w:val="0"/>
      <w:marTop w:val="0"/>
      <w:marBottom w:val="0"/>
      <w:divBdr>
        <w:top w:val="none" w:sz="0" w:space="0" w:color="auto"/>
        <w:left w:val="none" w:sz="0" w:space="0" w:color="auto"/>
        <w:bottom w:val="none" w:sz="0" w:space="0" w:color="auto"/>
        <w:right w:val="none" w:sz="0" w:space="0" w:color="auto"/>
      </w:divBdr>
    </w:div>
    <w:div w:id="1225485204">
      <w:bodyDiv w:val="1"/>
      <w:marLeft w:val="0"/>
      <w:marRight w:val="0"/>
      <w:marTop w:val="0"/>
      <w:marBottom w:val="0"/>
      <w:divBdr>
        <w:top w:val="none" w:sz="0" w:space="0" w:color="auto"/>
        <w:left w:val="none" w:sz="0" w:space="0" w:color="auto"/>
        <w:bottom w:val="none" w:sz="0" w:space="0" w:color="auto"/>
        <w:right w:val="none" w:sz="0" w:space="0" w:color="auto"/>
      </w:divBdr>
    </w:div>
    <w:div w:id="1226337905">
      <w:bodyDiv w:val="1"/>
      <w:marLeft w:val="0"/>
      <w:marRight w:val="0"/>
      <w:marTop w:val="0"/>
      <w:marBottom w:val="0"/>
      <w:divBdr>
        <w:top w:val="none" w:sz="0" w:space="0" w:color="auto"/>
        <w:left w:val="none" w:sz="0" w:space="0" w:color="auto"/>
        <w:bottom w:val="none" w:sz="0" w:space="0" w:color="auto"/>
        <w:right w:val="none" w:sz="0" w:space="0" w:color="auto"/>
      </w:divBdr>
    </w:div>
    <w:div w:id="1227642182">
      <w:bodyDiv w:val="1"/>
      <w:marLeft w:val="0"/>
      <w:marRight w:val="0"/>
      <w:marTop w:val="0"/>
      <w:marBottom w:val="0"/>
      <w:divBdr>
        <w:top w:val="none" w:sz="0" w:space="0" w:color="auto"/>
        <w:left w:val="none" w:sz="0" w:space="0" w:color="auto"/>
        <w:bottom w:val="none" w:sz="0" w:space="0" w:color="auto"/>
        <w:right w:val="none" w:sz="0" w:space="0" w:color="auto"/>
      </w:divBdr>
      <w:divsChild>
        <w:div w:id="442845995">
          <w:marLeft w:val="0"/>
          <w:marRight w:val="0"/>
          <w:marTop w:val="0"/>
          <w:marBottom w:val="75"/>
          <w:divBdr>
            <w:top w:val="none" w:sz="0" w:space="0" w:color="auto"/>
            <w:left w:val="none" w:sz="0" w:space="0" w:color="auto"/>
            <w:bottom w:val="none" w:sz="0" w:space="0" w:color="auto"/>
            <w:right w:val="none" w:sz="0" w:space="0" w:color="auto"/>
          </w:divBdr>
          <w:divsChild>
            <w:div w:id="416708527">
              <w:marLeft w:val="0"/>
              <w:marRight w:val="0"/>
              <w:marTop w:val="0"/>
              <w:marBottom w:val="0"/>
              <w:divBdr>
                <w:top w:val="none" w:sz="0" w:space="0" w:color="auto"/>
                <w:left w:val="single" w:sz="18" w:space="0" w:color="006EA7"/>
                <w:bottom w:val="none" w:sz="0" w:space="0" w:color="auto"/>
                <w:right w:val="single" w:sz="18" w:space="0" w:color="006EA7"/>
              </w:divBdr>
              <w:divsChild>
                <w:div w:id="361513262">
                  <w:marLeft w:val="225"/>
                  <w:marRight w:val="225"/>
                  <w:marTop w:val="0"/>
                  <w:marBottom w:val="0"/>
                  <w:divBdr>
                    <w:top w:val="none" w:sz="0" w:space="0" w:color="auto"/>
                    <w:left w:val="none" w:sz="0" w:space="0" w:color="auto"/>
                    <w:bottom w:val="none" w:sz="0" w:space="0" w:color="auto"/>
                    <w:right w:val="none" w:sz="0" w:space="0" w:color="auto"/>
                  </w:divBdr>
                  <w:divsChild>
                    <w:div w:id="204336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075207">
      <w:bodyDiv w:val="1"/>
      <w:marLeft w:val="0"/>
      <w:marRight w:val="0"/>
      <w:marTop w:val="0"/>
      <w:marBottom w:val="0"/>
      <w:divBdr>
        <w:top w:val="none" w:sz="0" w:space="0" w:color="auto"/>
        <w:left w:val="none" w:sz="0" w:space="0" w:color="auto"/>
        <w:bottom w:val="none" w:sz="0" w:space="0" w:color="auto"/>
        <w:right w:val="none" w:sz="0" w:space="0" w:color="auto"/>
      </w:divBdr>
    </w:div>
    <w:div w:id="1232960966">
      <w:bodyDiv w:val="1"/>
      <w:marLeft w:val="0"/>
      <w:marRight w:val="0"/>
      <w:marTop w:val="0"/>
      <w:marBottom w:val="0"/>
      <w:divBdr>
        <w:top w:val="none" w:sz="0" w:space="0" w:color="auto"/>
        <w:left w:val="none" w:sz="0" w:space="0" w:color="auto"/>
        <w:bottom w:val="none" w:sz="0" w:space="0" w:color="auto"/>
        <w:right w:val="none" w:sz="0" w:space="0" w:color="auto"/>
      </w:divBdr>
    </w:div>
    <w:div w:id="1239629880">
      <w:bodyDiv w:val="1"/>
      <w:marLeft w:val="0"/>
      <w:marRight w:val="0"/>
      <w:marTop w:val="0"/>
      <w:marBottom w:val="0"/>
      <w:divBdr>
        <w:top w:val="none" w:sz="0" w:space="0" w:color="auto"/>
        <w:left w:val="none" w:sz="0" w:space="0" w:color="auto"/>
        <w:bottom w:val="none" w:sz="0" w:space="0" w:color="auto"/>
        <w:right w:val="none" w:sz="0" w:space="0" w:color="auto"/>
      </w:divBdr>
    </w:div>
    <w:div w:id="1247880545">
      <w:bodyDiv w:val="1"/>
      <w:marLeft w:val="0"/>
      <w:marRight w:val="0"/>
      <w:marTop w:val="0"/>
      <w:marBottom w:val="0"/>
      <w:divBdr>
        <w:top w:val="none" w:sz="0" w:space="0" w:color="auto"/>
        <w:left w:val="none" w:sz="0" w:space="0" w:color="auto"/>
        <w:bottom w:val="none" w:sz="0" w:space="0" w:color="auto"/>
        <w:right w:val="none" w:sz="0" w:space="0" w:color="auto"/>
      </w:divBdr>
    </w:div>
    <w:div w:id="1249388301">
      <w:bodyDiv w:val="1"/>
      <w:marLeft w:val="0"/>
      <w:marRight w:val="0"/>
      <w:marTop w:val="0"/>
      <w:marBottom w:val="0"/>
      <w:divBdr>
        <w:top w:val="none" w:sz="0" w:space="0" w:color="auto"/>
        <w:left w:val="none" w:sz="0" w:space="0" w:color="auto"/>
        <w:bottom w:val="none" w:sz="0" w:space="0" w:color="auto"/>
        <w:right w:val="none" w:sz="0" w:space="0" w:color="auto"/>
      </w:divBdr>
    </w:div>
    <w:div w:id="1250848656">
      <w:bodyDiv w:val="1"/>
      <w:marLeft w:val="0"/>
      <w:marRight w:val="0"/>
      <w:marTop w:val="0"/>
      <w:marBottom w:val="0"/>
      <w:divBdr>
        <w:top w:val="none" w:sz="0" w:space="0" w:color="auto"/>
        <w:left w:val="none" w:sz="0" w:space="0" w:color="auto"/>
        <w:bottom w:val="none" w:sz="0" w:space="0" w:color="auto"/>
        <w:right w:val="none" w:sz="0" w:space="0" w:color="auto"/>
      </w:divBdr>
    </w:div>
    <w:div w:id="1251160511">
      <w:bodyDiv w:val="1"/>
      <w:marLeft w:val="0"/>
      <w:marRight w:val="0"/>
      <w:marTop w:val="0"/>
      <w:marBottom w:val="0"/>
      <w:divBdr>
        <w:top w:val="none" w:sz="0" w:space="0" w:color="auto"/>
        <w:left w:val="none" w:sz="0" w:space="0" w:color="auto"/>
        <w:bottom w:val="none" w:sz="0" w:space="0" w:color="auto"/>
        <w:right w:val="none" w:sz="0" w:space="0" w:color="auto"/>
      </w:divBdr>
    </w:div>
    <w:div w:id="1257710047">
      <w:bodyDiv w:val="1"/>
      <w:marLeft w:val="0"/>
      <w:marRight w:val="0"/>
      <w:marTop w:val="0"/>
      <w:marBottom w:val="0"/>
      <w:divBdr>
        <w:top w:val="none" w:sz="0" w:space="0" w:color="auto"/>
        <w:left w:val="none" w:sz="0" w:space="0" w:color="auto"/>
        <w:bottom w:val="none" w:sz="0" w:space="0" w:color="auto"/>
        <w:right w:val="none" w:sz="0" w:space="0" w:color="auto"/>
      </w:divBdr>
    </w:div>
    <w:div w:id="1258519553">
      <w:bodyDiv w:val="1"/>
      <w:marLeft w:val="0"/>
      <w:marRight w:val="0"/>
      <w:marTop w:val="0"/>
      <w:marBottom w:val="0"/>
      <w:divBdr>
        <w:top w:val="none" w:sz="0" w:space="0" w:color="auto"/>
        <w:left w:val="none" w:sz="0" w:space="0" w:color="auto"/>
        <w:bottom w:val="none" w:sz="0" w:space="0" w:color="auto"/>
        <w:right w:val="none" w:sz="0" w:space="0" w:color="auto"/>
      </w:divBdr>
    </w:div>
    <w:div w:id="1258757470">
      <w:bodyDiv w:val="1"/>
      <w:marLeft w:val="0"/>
      <w:marRight w:val="0"/>
      <w:marTop w:val="0"/>
      <w:marBottom w:val="0"/>
      <w:divBdr>
        <w:top w:val="none" w:sz="0" w:space="0" w:color="auto"/>
        <w:left w:val="none" w:sz="0" w:space="0" w:color="auto"/>
        <w:bottom w:val="none" w:sz="0" w:space="0" w:color="auto"/>
        <w:right w:val="none" w:sz="0" w:space="0" w:color="auto"/>
      </w:divBdr>
    </w:div>
    <w:div w:id="1261111201">
      <w:bodyDiv w:val="1"/>
      <w:marLeft w:val="0"/>
      <w:marRight w:val="0"/>
      <w:marTop w:val="0"/>
      <w:marBottom w:val="0"/>
      <w:divBdr>
        <w:top w:val="none" w:sz="0" w:space="0" w:color="auto"/>
        <w:left w:val="none" w:sz="0" w:space="0" w:color="auto"/>
        <w:bottom w:val="none" w:sz="0" w:space="0" w:color="auto"/>
        <w:right w:val="none" w:sz="0" w:space="0" w:color="auto"/>
      </w:divBdr>
    </w:div>
    <w:div w:id="1263032269">
      <w:bodyDiv w:val="1"/>
      <w:marLeft w:val="0"/>
      <w:marRight w:val="0"/>
      <w:marTop w:val="0"/>
      <w:marBottom w:val="0"/>
      <w:divBdr>
        <w:top w:val="none" w:sz="0" w:space="0" w:color="auto"/>
        <w:left w:val="none" w:sz="0" w:space="0" w:color="auto"/>
        <w:bottom w:val="none" w:sz="0" w:space="0" w:color="auto"/>
        <w:right w:val="none" w:sz="0" w:space="0" w:color="auto"/>
      </w:divBdr>
    </w:div>
    <w:div w:id="1266619353">
      <w:bodyDiv w:val="1"/>
      <w:marLeft w:val="0"/>
      <w:marRight w:val="0"/>
      <w:marTop w:val="0"/>
      <w:marBottom w:val="0"/>
      <w:divBdr>
        <w:top w:val="none" w:sz="0" w:space="0" w:color="auto"/>
        <w:left w:val="none" w:sz="0" w:space="0" w:color="auto"/>
        <w:bottom w:val="none" w:sz="0" w:space="0" w:color="auto"/>
        <w:right w:val="none" w:sz="0" w:space="0" w:color="auto"/>
      </w:divBdr>
    </w:div>
    <w:div w:id="1269239093">
      <w:bodyDiv w:val="1"/>
      <w:marLeft w:val="0"/>
      <w:marRight w:val="0"/>
      <w:marTop w:val="0"/>
      <w:marBottom w:val="0"/>
      <w:divBdr>
        <w:top w:val="none" w:sz="0" w:space="0" w:color="auto"/>
        <w:left w:val="none" w:sz="0" w:space="0" w:color="auto"/>
        <w:bottom w:val="none" w:sz="0" w:space="0" w:color="auto"/>
        <w:right w:val="none" w:sz="0" w:space="0" w:color="auto"/>
      </w:divBdr>
    </w:div>
    <w:div w:id="1274240285">
      <w:bodyDiv w:val="1"/>
      <w:marLeft w:val="0"/>
      <w:marRight w:val="0"/>
      <w:marTop w:val="0"/>
      <w:marBottom w:val="0"/>
      <w:divBdr>
        <w:top w:val="none" w:sz="0" w:space="0" w:color="auto"/>
        <w:left w:val="none" w:sz="0" w:space="0" w:color="auto"/>
        <w:bottom w:val="none" w:sz="0" w:space="0" w:color="auto"/>
        <w:right w:val="none" w:sz="0" w:space="0" w:color="auto"/>
      </w:divBdr>
    </w:div>
    <w:div w:id="1283995669">
      <w:bodyDiv w:val="1"/>
      <w:marLeft w:val="0"/>
      <w:marRight w:val="0"/>
      <w:marTop w:val="0"/>
      <w:marBottom w:val="0"/>
      <w:divBdr>
        <w:top w:val="none" w:sz="0" w:space="0" w:color="auto"/>
        <w:left w:val="none" w:sz="0" w:space="0" w:color="auto"/>
        <w:bottom w:val="none" w:sz="0" w:space="0" w:color="auto"/>
        <w:right w:val="none" w:sz="0" w:space="0" w:color="auto"/>
      </w:divBdr>
    </w:div>
    <w:div w:id="1285498742">
      <w:bodyDiv w:val="1"/>
      <w:marLeft w:val="0"/>
      <w:marRight w:val="0"/>
      <w:marTop w:val="0"/>
      <w:marBottom w:val="0"/>
      <w:divBdr>
        <w:top w:val="none" w:sz="0" w:space="0" w:color="auto"/>
        <w:left w:val="none" w:sz="0" w:space="0" w:color="auto"/>
        <w:bottom w:val="none" w:sz="0" w:space="0" w:color="auto"/>
        <w:right w:val="none" w:sz="0" w:space="0" w:color="auto"/>
      </w:divBdr>
    </w:div>
    <w:div w:id="1287469896">
      <w:bodyDiv w:val="1"/>
      <w:marLeft w:val="0"/>
      <w:marRight w:val="0"/>
      <w:marTop w:val="0"/>
      <w:marBottom w:val="0"/>
      <w:divBdr>
        <w:top w:val="none" w:sz="0" w:space="0" w:color="auto"/>
        <w:left w:val="none" w:sz="0" w:space="0" w:color="auto"/>
        <w:bottom w:val="none" w:sz="0" w:space="0" w:color="auto"/>
        <w:right w:val="none" w:sz="0" w:space="0" w:color="auto"/>
      </w:divBdr>
    </w:div>
    <w:div w:id="1290625037">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6333107">
      <w:bodyDiv w:val="1"/>
      <w:marLeft w:val="0"/>
      <w:marRight w:val="0"/>
      <w:marTop w:val="0"/>
      <w:marBottom w:val="0"/>
      <w:divBdr>
        <w:top w:val="none" w:sz="0" w:space="0" w:color="auto"/>
        <w:left w:val="none" w:sz="0" w:space="0" w:color="auto"/>
        <w:bottom w:val="none" w:sz="0" w:space="0" w:color="auto"/>
        <w:right w:val="none" w:sz="0" w:space="0" w:color="auto"/>
      </w:divBdr>
      <w:divsChild>
        <w:div w:id="2013680454">
          <w:marLeft w:val="0"/>
          <w:marRight w:val="0"/>
          <w:marTop w:val="0"/>
          <w:marBottom w:val="0"/>
          <w:divBdr>
            <w:top w:val="none" w:sz="0" w:space="0" w:color="auto"/>
            <w:left w:val="none" w:sz="0" w:space="0" w:color="auto"/>
            <w:bottom w:val="single" w:sz="6" w:space="3" w:color="DDDDDD"/>
            <w:right w:val="none" w:sz="0" w:space="0" w:color="auto"/>
          </w:divBdr>
          <w:divsChild>
            <w:div w:id="527597449">
              <w:marLeft w:val="0"/>
              <w:marRight w:val="0"/>
              <w:marTop w:val="0"/>
              <w:marBottom w:val="0"/>
              <w:divBdr>
                <w:top w:val="none" w:sz="0" w:space="0" w:color="auto"/>
                <w:left w:val="none" w:sz="0" w:space="0" w:color="auto"/>
                <w:bottom w:val="none" w:sz="0" w:space="0" w:color="auto"/>
                <w:right w:val="none" w:sz="0" w:space="0" w:color="auto"/>
              </w:divBdr>
            </w:div>
            <w:div w:id="1363048916">
              <w:marLeft w:val="0"/>
              <w:marRight w:val="0"/>
              <w:marTop w:val="0"/>
              <w:marBottom w:val="0"/>
              <w:divBdr>
                <w:top w:val="none" w:sz="0" w:space="0" w:color="auto"/>
                <w:left w:val="none" w:sz="0" w:space="0" w:color="auto"/>
                <w:bottom w:val="none" w:sz="0" w:space="0" w:color="auto"/>
                <w:right w:val="none" w:sz="0" w:space="0" w:color="auto"/>
              </w:divBdr>
            </w:div>
          </w:divsChild>
        </w:div>
        <w:div w:id="481311209">
          <w:marLeft w:val="0"/>
          <w:marRight w:val="0"/>
          <w:marTop w:val="0"/>
          <w:marBottom w:val="0"/>
          <w:divBdr>
            <w:top w:val="none" w:sz="0" w:space="0" w:color="auto"/>
            <w:left w:val="none" w:sz="0" w:space="0" w:color="auto"/>
            <w:bottom w:val="single" w:sz="6" w:space="3" w:color="DDDDDD"/>
            <w:right w:val="none" w:sz="0" w:space="0" w:color="auto"/>
          </w:divBdr>
          <w:divsChild>
            <w:div w:id="868687255">
              <w:marLeft w:val="0"/>
              <w:marRight w:val="0"/>
              <w:marTop w:val="0"/>
              <w:marBottom w:val="0"/>
              <w:divBdr>
                <w:top w:val="none" w:sz="0" w:space="0" w:color="auto"/>
                <w:left w:val="none" w:sz="0" w:space="0" w:color="auto"/>
                <w:bottom w:val="none" w:sz="0" w:space="0" w:color="auto"/>
                <w:right w:val="none" w:sz="0" w:space="0" w:color="auto"/>
              </w:divBdr>
            </w:div>
            <w:div w:id="1052535139">
              <w:marLeft w:val="0"/>
              <w:marRight w:val="0"/>
              <w:marTop w:val="0"/>
              <w:marBottom w:val="0"/>
              <w:divBdr>
                <w:top w:val="none" w:sz="0" w:space="0" w:color="auto"/>
                <w:left w:val="none" w:sz="0" w:space="0" w:color="auto"/>
                <w:bottom w:val="none" w:sz="0" w:space="0" w:color="auto"/>
                <w:right w:val="none" w:sz="0" w:space="0" w:color="auto"/>
              </w:divBdr>
            </w:div>
          </w:divsChild>
        </w:div>
        <w:div w:id="1451049475">
          <w:marLeft w:val="0"/>
          <w:marRight w:val="0"/>
          <w:marTop w:val="0"/>
          <w:marBottom w:val="0"/>
          <w:divBdr>
            <w:top w:val="none" w:sz="0" w:space="0" w:color="auto"/>
            <w:left w:val="none" w:sz="0" w:space="0" w:color="auto"/>
            <w:bottom w:val="single" w:sz="6" w:space="3" w:color="DDDDDD"/>
            <w:right w:val="none" w:sz="0" w:space="0" w:color="auto"/>
          </w:divBdr>
          <w:divsChild>
            <w:div w:id="1153057869">
              <w:marLeft w:val="0"/>
              <w:marRight w:val="0"/>
              <w:marTop w:val="0"/>
              <w:marBottom w:val="0"/>
              <w:divBdr>
                <w:top w:val="none" w:sz="0" w:space="0" w:color="auto"/>
                <w:left w:val="none" w:sz="0" w:space="0" w:color="auto"/>
                <w:bottom w:val="none" w:sz="0" w:space="0" w:color="auto"/>
                <w:right w:val="none" w:sz="0" w:space="0" w:color="auto"/>
              </w:divBdr>
            </w:div>
            <w:div w:id="1835563923">
              <w:marLeft w:val="0"/>
              <w:marRight w:val="0"/>
              <w:marTop w:val="0"/>
              <w:marBottom w:val="0"/>
              <w:divBdr>
                <w:top w:val="none" w:sz="0" w:space="0" w:color="auto"/>
                <w:left w:val="none" w:sz="0" w:space="0" w:color="auto"/>
                <w:bottom w:val="none" w:sz="0" w:space="0" w:color="auto"/>
                <w:right w:val="none" w:sz="0" w:space="0" w:color="auto"/>
              </w:divBdr>
            </w:div>
          </w:divsChild>
        </w:div>
        <w:div w:id="660935931">
          <w:marLeft w:val="0"/>
          <w:marRight w:val="0"/>
          <w:marTop w:val="0"/>
          <w:marBottom w:val="0"/>
          <w:divBdr>
            <w:top w:val="none" w:sz="0" w:space="0" w:color="auto"/>
            <w:left w:val="none" w:sz="0" w:space="0" w:color="auto"/>
            <w:bottom w:val="single" w:sz="6" w:space="3" w:color="DDDDDD"/>
            <w:right w:val="none" w:sz="0" w:space="0" w:color="auto"/>
          </w:divBdr>
          <w:divsChild>
            <w:div w:id="301229500">
              <w:marLeft w:val="0"/>
              <w:marRight w:val="0"/>
              <w:marTop w:val="0"/>
              <w:marBottom w:val="0"/>
              <w:divBdr>
                <w:top w:val="none" w:sz="0" w:space="0" w:color="auto"/>
                <w:left w:val="none" w:sz="0" w:space="0" w:color="auto"/>
                <w:bottom w:val="none" w:sz="0" w:space="0" w:color="auto"/>
                <w:right w:val="none" w:sz="0" w:space="0" w:color="auto"/>
              </w:divBdr>
            </w:div>
            <w:div w:id="1987392850">
              <w:marLeft w:val="0"/>
              <w:marRight w:val="0"/>
              <w:marTop w:val="0"/>
              <w:marBottom w:val="0"/>
              <w:divBdr>
                <w:top w:val="none" w:sz="0" w:space="0" w:color="auto"/>
                <w:left w:val="none" w:sz="0" w:space="0" w:color="auto"/>
                <w:bottom w:val="none" w:sz="0" w:space="0" w:color="auto"/>
                <w:right w:val="none" w:sz="0" w:space="0" w:color="auto"/>
              </w:divBdr>
            </w:div>
          </w:divsChild>
        </w:div>
        <w:div w:id="1175342306">
          <w:marLeft w:val="0"/>
          <w:marRight w:val="0"/>
          <w:marTop w:val="0"/>
          <w:marBottom w:val="0"/>
          <w:divBdr>
            <w:top w:val="none" w:sz="0" w:space="0" w:color="auto"/>
            <w:left w:val="none" w:sz="0" w:space="0" w:color="auto"/>
            <w:bottom w:val="single" w:sz="6" w:space="3" w:color="DDDDDD"/>
            <w:right w:val="none" w:sz="0" w:space="0" w:color="auto"/>
          </w:divBdr>
          <w:divsChild>
            <w:div w:id="1876035799">
              <w:marLeft w:val="0"/>
              <w:marRight w:val="0"/>
              <w:marTop w:val="0"/>
              <w:marBottom w:val="0"/>
              <w:divBdr>
                <w:top w:val="none" w:sz="0" w:space="0" w:color="auto"/>
                <w:left w:val="none" w:sz="0" w:space="0" w:color="auto"/>
                <w:bottom w:val="none" w:sz="0" w:space="0" w:color="auto"/>
                <w:right w:val="none" w:sz="0" w:space="0" w:color="auto"/>
              </w:divBdr>
            </w:div>
            <w:div w:id="1007753193">
              <w:marLeft w:val="0"/>
              <w:marRight w:val="0"/>
              <w:marTop w:val="0"/>
              <w:marBottom w:val="0"/>
              <w:divBdr>
                <w:top w:val="none" w:sz="0" w:space="0" w:color="auto"/>
                <w:left w:val="none" w:sz="0" w:space="0" w:color="auto"/>
                <w:bottom w:val="none" w:sz="0" w:space="0" w:color="auto"/>
                <w:right w:val="none" w:sz="0" w:space="0" w:color="auto"/>
              </w:divBdr>
            </w:div>
          </w:divsChild>
        </w:div>
        <w:div w:id="1649087973">
          <w:marLeft w:val="0"/>
          <w:marRight w:val="0"/>
          <w:marTop w:val="0"/>
          <w:marBottom w:val="0"/>
          <w:divBdr>
            <w:top w:val="none" w:sz="0" w:space="0" w:color="auto"/>
            <w:left w:val="none" w:sz="0" w:space="0" w:color="auto"/>
            <w:bottom w:val="single" w:sz="6" w:space="3" w:color="DDDDDD"/>
            <w:right w:val="none" w:sz="0" w:space="0" w:color="auto"/>
          </w:divBdr>
          <w:divsChild>
            <w:div w:id="501431494">
              <w:marLeft w:val="0"/>
              <w:marRight w:val="0"/>
              <w:marTop w:val="0"/>
              <w:marBottom w:val="0"/>
              <w:divBdr>
                <w:top w:val="none" w:sz="0" w:space="0" w:color="auto"/>
                <w:left w:val="none" w:sz="0" w:space="0" w:color="auto"/>
                <w:bottom w:val="none" w:sz="0" w:space="0" w:color="auto"/>
                <w:right w:val="none" w:sz="0" w:space="0" w:color="auto"/>
              </w:divBdr>
            </w:div>
            <w:div w:id="1721903983">
              <w:marLeft w:val="0"/>
              <w:marRight w:val="0"/>
              <w:marTop w:val="0"/>
              <w:marBottom w:val="0"/>
              <w:divBdr>
                <w:top w:val="none" w:sz="0" w:space="0" w:color="auto"/>
                <w:left w:val="none" w:sz="0" w:space="0" w:color="auto"/>
                <w:bottom w:val="none" w:sz="0" w:space="0" w:color="auto"/>
                <w:right w:val="none" w:sz="0" w:space="0" w:color="auto"/>
              </w:divBdr>
            </w:div>
          </w:divsChild>
        </w:div>
        <w:div w:id="231234537">
          <w:marLeft w:val="0"/>
          <w:marRight w:val="0"/>
          <w:marTop w:val="0"/>
          <w:marBottom w:val="0"/>
          <w:divBdr>
            <w:top w:val="none" w:sz="0" w:space="0" w:color="auto"/>
            <w:left w:val="none" w:sz="0" w:space="0" w:color="auto"/>
            <w:bottom w:val="single" w:sz="6" w:space="3" w:color="DDDDDD"/>
            <w:right w:val="none" w:sz="0" w:space="0" w:color="auto"/>
          </w:divBdr>
          <w:divsChild>
            <w:div w:id="2050058812">
              <w:marLeft w:val="0"/>
              <w:marRight w:val="0"/>
              <w:marTop w:val="0"/>
              <w:marBottom w:val="0"/>
              <w:divBdr>
                <w:top w:val="none" w:sz="0" w:space="0" w:color="auto"/>
                <w:left w:val="none" w:sz="0" w:space="0" w:color="auto"/>
                <w:bottom w:val="none" w:sz="0" w:space="0" w:color="auto"/>
                <w:right w:val="none" w:sz="0" w:space="0" w:color="auto"/>
              </w:divBdr>
            </w:div>
            <w:div w:id="923491194">
              <w:marLeft w:val="0"/>
              <w:marRight w:val="0"/>
              <w:marTop w:val="0"/>
              <w:marBottom w:val="0"/>
              <w:divBdr>
                <w:top w:val="none" w:sz="0" w:space="0" w:color="auto"/>
                <w:left w:val="none" w:sz="0" w:space="0" w:color="auto"/>
                <w:bottom w:val="none" w:sz="0" w:space="0" w:color="auto"/>
                <w:right w:val="none" w:sz="0" w:space="0" w:color="auto"/>
              </w:divBdr>
            </w:div>
          </w:divsChild>
        </w:div>
        <w:div w:id="131485730">
          <w:marLeft w:val="0"/>
          <w:marRight w:val="0"/>
          <w:marTop w:val="0"/>
          <w:marBottom w:val="0"/>
          <w:divBdr>
            <w:top w:val="none" w:sz="0" w:space="0" w:color="auto"/>
            <w:left w:val="none" w:sz="0" w:space="0" w:color="auto"/>
            <w:bottom w:val="single" w:sz="6" w:space="3" w:color="DDDDDD"/>
            <w:right w:val="none" w:sz="0" w:space="0" w:color="auto"/>
          </w:divBdr>
          <w:divsChild>
            <w:div w:id="424232269">
              <w:marLeft w:val="0"/>
              <w:marRight w:val="0"/>
              <w:marTop w:val="0"/>
              <w:marBottom w:val="0"/>
              <w:divBdr>
                <w:top w:val="none" w:sz="0" w:space="0" w:color="auto"/>
                <w:left w:val="none" w:sz="0" w:space="0" w:color="auto"/>
                <w:bottom w:val="none" w:sz="0" w:space="0" w:color="auto"/>
                <w:right w:val="none" w:sz="0" w:space="0" w:color="auto"/>
              </w:divBdr>
            </w:div>
            <w:div w:id="153125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52274">
      <w:bodyDiv w:val="1"/>
      <w:marLeft w:val="0"/>
      <w:marRight w:val="0"/>
      <w:marTop w:val="0"/>
      <w:marBottom w:val="0"/>
      <w:divBdr>
        <w:top w:val="none" w:sz="0" w:space="0" w:color="auto"/>
        <w:left w:val="none" w:sz="0" w:space="0" w:color="auto"/>
        <w:bottom w:val="none" w:sz="0" w:space="0" w:color="auto"/>
        <w:right w:val="none" w:sz="0" w:space="0" w:color="auto"/>
      </w:divBdr>
    </w:div>
    <w:div w:id="1307322318">
      <w:bodyDiv w:val="1"/>
      <w:marLeft w:val="0"/>
      <w:marRight w:val="0"/>
      <w:marTop w:val="0"/>
      <w:marBottom w:val="0"/>
      <w:divBdr>
        <w:top w:val="none" w:sz="0" w:space="0" w:color="auto"/>
        <w:left w:val="none" w:sz="0" w:space="0" w:color="auto"/>
        <w:bottom w:val="none" w:sz="0" w:space="0" w:color="auto"/>
        <w:right w:val="none" w:sz="0" w:space="0" w:color="auto"/>
      </w:divBdr>
    </w:div>
    <w:div w:id="1308047764">
      <w:bodyDiv w:val="1"/>
      <w:marLeft w:val="0"/>
      <w:marRight w:val="0"/>
      <w:marTop w:val="0"/>
      <w:marBottom w:val="0"/>
      <w:divBdr>
        <w:top w:val="none" w:sz="0" w:space="0" w:color="auto"/>
        <w:left w:val="none" w:sz="0" w:space="0" w:color="auto"/>
        <w:bottom w:val="none" w:sz="0" w:space="0" w:color="auto"/>
        <w:right w:val="none" w:sz="0" w:space="0" w:color="auto"/>
      </w:divBdr>
    </w:div>
    <w:div w:id="1309674448">
      <w:bodyDiv w:val="1"/>
      <w:marLeft w:val="0"/>
      <w:marRight w:val="0"/>
      <w:marTop w:val="0"/>
      <w:marBottom w:val="0"/>
      <w:divBdr>
        <w:top w:val="none" w:sz="0" w:space="0" w:color="auto"/>
        <w:left w:val="none" w:sz="0" w:space="0" w:color="auto"/>
        <w:bottom w:val="none" w:sz="0" w:space="0" w:color="auto"/>
        <w:right w:val="none" w:sz="0" w:space="0" w:color="auto"/>
      </w:divBdr>
      <w:divsChild>
        <w:div w:id="901061159">
          <w:marLeft w:val="0"/>
          <w:marRight w:val="0"/>
          <w:marTop w:val="0"/>
          <w:marBottom w:val="0"/>
          <w:divBdr>
            <w:top w:val="none" w:sz="0" w:space="0" w:color="auto"/>
            <w:left w:val="none" w:sz="0" w:space="0" w:color="auto"/>
            <w:bottom w:val="none" w:sz="0" w:space="0" w:color="auto"/>
            <w:right w:val="none" w:sz="0" w:space="0" w:color="auto"/>
          </w:divBdr>
          <w:divsChild>
            <w:div w:id="1283416937">
              <w:marLeft w:val="0"/>
              <w:marRight w:val="0"/>
              <w:marTop w:val="0"/>
              <w:marBottom w:val="300"/>
              <w:divBdr>
                <w:top w:val="single" w:sz="12" w:space="0" w:color="00AEC6"/>
                <w:left w:val="single" w:sz="12" w:space="0" w:color="00AEC6"/>
                <w:bottom w:val="none" w:sz="0" w:space="0" w:color="auto"/>
                <w:right w:val="single" w:sz="12" w:space="0" w:color="00AEC6"/>
              </w:divBdr>
              <w:divsChild>
                <w:div w:id="1623144474">
                  <w:marLeft w:val="0"/>
                  <w:marRight w:val="0"/>
                  <w:marTop w:val="0"/>
                  <w:marBottom w:val="0"/>
                  <w:divBdr>
                    <w:top w:val="none" w:sz="0" w:space="0" w:color="auto"/>
                    <w:left w:val="none" w:sz="0" w:space="0" w:color="auto"/>
                    <w:bottom w:val="none" w:sz="0" w:space="0" w:color="auto"/>
                    <w:right w:val="none" w:sz="0" w:space="0" w:color="auto"/>
                  </w:divBdr>
                  <w:divsChild>
                    <w:div w:id="210930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875171">
              <w:marLeft w:val="0"/>
              <w:marRight w:val="0"/>
              <w:marTop w:val="0"/>
              <w:marBottom w:val="300"/>
              <w:divBdr>
                <w:top w:val="single" w:sz="12" w:space="0" w:color="00AEC6"/>
                <w:left w:val="single" w:sz="12" w:space="0" w:color="00AEC6"/>
                <w:bottom w:val="none" w:sz="0" w:space="0" w:color="auto"/>
                <w:right w:val="single" w:sz="12" w:space="0" w:color="00AEC6"/>
              </w:divBdr>
              <w:divsChild>
                <w:div w:id="1225489737">
                  <w:marLeft w:val="0"/>
                  <w:marRight w:val="0"/>
                  <w:marTop w:val="0"/>
                  <w:marBottom w:val="0"/>
                  <w:divBdr>
                    <w:top w:val="none" w:sz="0" w:space="0" w:color="auto"/>
                    <w:left w:val="none" w:sz="0" w:space="0" w:color="auto"/>
                    <w:bottom w:val="none" w:sz="0" w:space="0" w:color="auto"/>
                    <w:right w:val="none" w:sz="0" w:space="0" w:color="auto"/>
                  </w:divBdr>
                </w:div>
              </w:divsChild>
            </w:div>
            <w:div w:id="286358888">
              <w:marLeft w:val="0"/>
              <w:marRight w:val="0"/>
              <w:marTop w:val="0"/>
              <w:marBottom w:val="300"/>
              <w:divBdr>
                <w:top w:val="single" w:sz="12" w:space="0" w:color="00AEC6"/>
                <w:left w:val="single" w:sz="12" w:space="0" w:color="00AEC6"/>
                <w:bottom w:val="single" w:sz="12" w:space="0" w:color="00AEC6"/>
                <w:right w:val="single" w:sz="12" w:space="0" w:color="00AEC6"/>
              </w:divBdr>
              <w:divsChild>
                <w:div w:id="153461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21193">
          <w:marLeft w:val="0"/>
          <w:marRight w:val="0"/>
          <w:marTop w:val="0"/>
          <w:marBottom w:val="300"/>
          <w:divBdr>
            <w:top w:val="single" w:sz="12" w:space="0" w:color="00AEC6"/>
            <w:left w:val="single" w:sz="12" w:space="0" w:color="00AEC6"/>
            <w:bottom w:val="single" w:sz="12" w:space="0" w:color="00AEC6"/>
            <w:right w:val="single" w:sz="12" w:space="0" w:color="00AEC6"/>
          </w:divBdr>
        </w:div>
      </w:divsChild>
    </w:div>
    <w:div w:id="1312101139">
      <w:bodyDiv w:val="1"/>
      <w:marLeft w:val="0"/>
      <w:marRight w:val="0"/>
      <w:marTop w:val="0"/>
      <w:marBottom w:val="0"/>
      <w:divBdr>
        <w:top w:val="none" w:sz="0" w:space="0" w:color="auto"/>
        <w:left w:val="none" w:sz="0" w:space="0" w:color="auto"/>
        <w:bottom w:val="none" w:sz="0" w:space="0" w:color="auto"/>
        <w:right w:val="none" w:sz="0" w:space="0" w:color="auto"/>
      </w:divBdr>
    </w:div>
    <w:div w:id="1314062806">
      <w:bodyDiv w:val="1"/>
      <w:marLeft w:val="0"/>
      <w:marRight w:val="0"/>
      <w:marTop w:val="0"/>
      <w:marBottom w:val="0"/>
      <w:divBdr>
        <w:top w:val="none" w:sz="0" w:space="0" w:color="auto"/>
        <w:left w:val="none" w:sz="0" w:space="0" w:color="auto"/>
        <w:bottom w:val="none" w:sz="0" w:space="0" w:color="auto"/>
        <w:right w:val="none" w:sz="0" w:space="0" w:color="auto"/>
      </w:divBdr>
    </w:div>
    <w:div w:id="1316301051">
      <w:bodyDiv w:val="1"/>
      <w:marLeft w:val="0"/>
      <w:marRight w:val="0"/>
      <w:marTop w:val="0"/>
      <w:marBottom w:val="0"/>
      <w:divBdr>
        <w:top w:val="none" w:sz="0" w:space="0" w:color="auto"/>
        <w:left w:val="none" w:sz="0" w:space="0" w:color="auto"/>
        <w:bottom w:val="none" w:sz="0" w:space="0" w:color="auto"/>
        <w:right w:val="none" w:sz="0" w:space="0" w:color="auto"/>
      </w:divBdr>
    </w:div>
    <w:div w:id="1317223708">
      <w:bodyDiv w:val="1"/>
      <w:marLeft w:val="0"/>
      <w:marRight w:val="0"/>
      <w:marTop w:val="0"/>
      <w:marBottom w:val="0"/>
      <w:divBdr>
        <w:top w:val="none" w:sz="0" w:space="0" w:color="auto"/>
        <w:left w:val="none" w:sz="0" w:space="0" w:color="auto"/>
        <w:bottom w:val="none" w:sz="0" w:space="0" w:color="auto"/>
        <w:right w:val="none" w:sz="0" w:space="0" w:color="auto"/>
      </w:divBdr>
    </w:div>
    <w:div w:id="1320310354">
      <w:bodyDiv w:val="1"/>
      <w:marLeft w:val="0"/>
      <w:marRight w:val="0"/>
      <w:marTop w:val="0"/>
      <w:marBottom w:val="0"/>
      <w:divBdr>
        <w:top w:val="none" w:sz="0" w:space="0" w:color="auto"/>
        <w:left w:val="none" w:sz="0" w:space="0" w:color="auto"/>
        <w:bottom w:val="none" w:sz="0" w:space="0" w:color="auto"/>
        <w:right w:val="none" w:sz="0" w:space="0" w:color="auto"/>
      </w:divBdr>
    </w:div>
    <w:div w:id="1324698011">
      <w:bodyDiv w:val="1"/>
      <w:marLeft w:val="0"/>
      <w:marRight w:val="0"/>
      <w:marTop w:val="0"/>
      <w:marBottom w:val="0"/>
      <w:divBdr>
        <w:top w:val="none" w:sz="0" w:space="0" w:color="auto"/>
        <w:left w:val="none" w:sz="0" w:space="0" w:color="auto"/>
        <w:bottom w:val="none" w:sz="0" w:space="0" w:color="auto"/>
        <w:right w:val="none" w:sz="0" w:space="0" w:color="auto"/>
      </w:divBdr>
    </w:div>
    <w:div w:id="1333678571">
      <w:bodyDiv w:val="1"/>
      <w:marLeft w:val="0"/>
      <w:marRight w:val="0"/>
      <w:marTop w:val="0"/>
      <w:marBottom w:val="0"/>
      <w:divBdr>
        <w:top w:val="none" w:sz="0" w:space="0" w:color="auto"/>
        <w:left w:val="none" w:sz="0" w:space="0" w:color="auto"/>
        <w:bottom w:val="none" w:sz="0" w:space="0" w:color="auto"/>
        <w:right w:val="none" w:sz="0" w:space="0" w:color="auto"/>
      </w:divBdr>
    </w:div>
    <w:div w:id="1338923865">
      <w:bodyDiv w:val="1"/>
      <w:marLeft w:val="0"/>
      <w:marRight w:val="0"/>
      <w:marTop w:val="0"/>
      <w:marBottom w:val="0"/>
      <w:divBdr>
        <w:top w:val="none" w:sz="0" w:space="0" w:color="auto"/>
        <w:left w:val="none" w:sz="0" w:space="0" w:color="auto"/>
        <w:bottom w:val="none" w:sz="0" w:space="0" w:color="auto"/>
        <w:right w:val="none" w:sz="0" w:space="0" w:color="auto"/>
      </w:divBdr>
    </w:div>
    <w:div w:id="1339044489">
      <w:bodyDiv w:val="1"/>
      <w:marLeft w:val="0"/>
      <w:marRight w:val="0"/>
      <w:marTop w:val="0"/>
      <w:marBottom w:val="0"/>
      <w:divBdr>
        <w:top w:val="none" w:sz="0" w:space="0" w:color="auto"/>
        <w:left w:val="none" w:sz="0" w:space="0" w:color="auto"/>
        <w:bottom w:val="none" w:sz="0" w:space="0" w:color="auto"/>
        <w:right w:val="none" w:sz="0" w:space="0" w:color="auto"/>
      </w:divBdr>
    </w:div>
    <w:div w:id="1339313155">
      <w:bodyDiv w:val="1"/>
      <w:marLeft w:val="0"/>
      <w:marRight w:val="0"/>
      <w:marTop w:val="0"/>
      <w:marBottom w:val="0"/>
      <w:divBdr>
        <w:top w:val="none" w:sz="0" w:space="0" w:color="auto"/>
        <w:left w:val="none" w:sz="0" w:space="0" w:color="auto"/>
        <w:bottom w:val="none" w:sz="0" w:space="0" w:color="auto"/>
        <w:right w:val="none" w:sz="0" w:space="0" w:color="auto"/>
      </w:divBdr>
    </w:div>
    <w:div w:id="1341926368">
      <w:bodyDiv w:val="1"/>
      <w:marLeft w:val="0"/>
      <w:marRight w:val="0"/>
      <w:marTop w:val="0"/>
      <w:marBottom w:val="0"/>
      <w:divBdr>
        <w:top w:val="none" w:sz="0" w:space="0" w:color="auto"/>
        <w:left w:val="none" w:sz="0" w:space="0" w:color="auto"/>
        <w:bottom w:val="none" w:sz="0" w:space="0" w:color="auto"/>
        <w:right w:val="none" w:sz="0" w:space="0" w:color="auto"/>
      </w:divBdr>
    </w:div>
    <w:div w:id="1349404962">
      <w:bodyDiv w:val="1"/>
      <w:marLeft w:val="0"/>
      <w:marRight w:val="0"/>
      <w:marTop w:val="0"/>
      <w:marBottom w:val="0"/>
      <w:divBdr>
        <w:top w:val="none" w:sz="0" w:space="0" w:color="auto"/>
        <w:left w:val="none" w:sz="0" w:space="0" w:color="auto"/>
        <w:bottom w:val="none" w:sz="0" w:space="0" w:color="auto"/>
        <w:right w:val="none" w:sz="0" w:space="0" w:color="auto"/>
      </w:divBdr>
    </w:div>
    <w:div w:id="1351950231">
      <w:bodyDiv w:val="1"/>
      <w:marLeft w:val="0"/>
      <w:marRight w:val="0"/>
      <w:marTop w:val="0"/>
      <w:marBottom w:val="0"/>
      <w:divBdr>
        <w:top w:val="none" w:sz="0" w:space="0" w:color="auto"/>
        <w:left w:val="none" w:sz="0" w:space="0" w:color="auto"/>
        <w:bottom w:val="none" w:sz="0" w:space="0" w:color="auto"/>
        <w:right w:val="none" w:sz="0" w:space="0" w:color="auto"/>
      </w:divBdr>
    </w:div>
    <w:div w:id="1353148990">
      <w:bodyDiv w:val="1"/>
      <w:marLeft w:val="0"/>
      <w:marRight w:val="0"/>
      <w:marTop w:val="0"/>
      <w:marBottom w:val="0"/>
      <w:divBdr>
        <w:top w:val="none" w:sz="0" w:space="0" w:color="auto"/>
        <w:left w:val="none" w:sz="0" w:space="0" w:color="auto"/>
        <w:bottom w:val="none" w:sz="0" w:space="0" w:color="auto"/>
        <w:right w:val="none" w:sz="0" w:space="0" w:color="auto"/>
      </w:divBdr>
    </w:div>
    <w:div w:id="1357000615">
      <w:bodyDiv w:val="1"/>
      <w:marLeft w:val="0"/>
      <w:marRight w:val="0"/>
      <w:marTop w:val="0"/>
      <w:marBottom w:val="0"/>
      <w:divBdr>
        <w:top w:val="none" w:sz="0" w:space="0" w:color="auto"/>
        <w:left w:val="none" w:sz="0" w:space="0" w:color="auto"/>
        <w:bottom w:val="none" w:sz="0" w:space="0" w:color="auto"/>
        <w:right w:val="none" w:sz="0" w:space="0" w:color="auto"/>
      </w:divBdr>
    </w:div>
    <w:div w:id="1357586502">
      <w:bodyDiv w:val="1"/>
      <w:marLeft w:val="0"/>
      <w:marRight w:val="0"/>
      <w:marTop w:val="0"/>
      <w:marBottom w:val="0"/>
      <w:divBdr>
        <w:top w:val="none" w:sz="0" w:space="0" w:color="auto"/>
        <w:left w:val="none" w:sz="0" w:space="0" w:color="auto"/>
        <w:bottom w:val="none" w:sz="0" w:space="0" w:color="auto"/>
        <w:right w:val="none" w:sz="0" w:space="0" w:color="auto"/>
      </w:divBdr>
    </w:div>
    <w:div w:id="1372194520">
      <w:bodyDiv w:val="1"/>
      <w:marLeft w:val="0"/>
      <w:marRight w:val="0"/>
      <w:marTop w:val="0"/>
      <w:marBottom w:val="0"/>
      <w:divBdr>
        <w:top w:val="none" w:sz="0" w:space="0" w:color="auto"/>
        <w:left w:val="none" w:sz="0" w:space="0" w:color="auto"/>
        <w:bottom w:val="none" w:sz="0" w:space="0" w:color="auto"/>
        <w:right w:val="none" w:sz="0" w:space="0" w:color="auto"/>
      </w:divBdr>
    </w:div>
    <w:div w:id="1376000838">
      <w:bodyDiv w:val="1"/>
      <w:marLeft w:val="0"/>
      <w:marRight w:val="0"/>
      <w:marTop w:val="0"/>
      <w:marBottom w:val="0"/>
      <w:divBdr>
        <w:top w:val="none" w:sz="0" w:space="0" w:color="auto"/>
        <w:left w:val="none" w:sz="0" w:space="0" w:color="auto"/>
        <w:bottom w:val="none" w:sz="0" w:space="0" w:color="auto"/>
        <w:right w:val="none" w:sz="0" w:space="0" w:color="auto"/>
      </w:divBdr>
    </w:div>
    <w:div w:id="1378045533">
      <w:bodyDiv w:val="1"/>
      <w:marLeft w:val="0"/>
      <w:marRight w:val="0"/>
      <w:marTop w:val="0"/>
      <w:marBottom w:val="0"/>
      <w:divBdr>
        <w:top w:val="none" w:sz="0" w:space="0" w:color="auto"/>
        <w:left w:val="none" w:sz="0" w:space="0" w:color="auto"/>
        <w:bottom w:val="none" w:sz="0" w:space="0" w:color="auto"/>
        <w:right w:val="none" w:sz="0" w:space="0" w:color="auto"/>
      </w:divBdr>
    </w:div>
    <w:div w:id="1380785634">
      <w:bodyDiv w:val="1"/>
      <w:marLeft w:val="0"/>
      <w:marRight w:val="0"/>
      <w:marTop w:val="0"/>
      <w:marBottom w:val="0"/>
      <w:divBdr>
        <w:top w:val="none" w:sz="0" w:space="0" w:color="auto"/>
        <w:left w:val="none" w:sz="0" w:space="0" w:color="auto"/>
        <w:bottom w:val="none" w:sz="0" w:space="0" w:color="auto"/>
        <w:right w:val="none" w:sz="0" w:space="0" w:color="auto"/>
      </w:divBdr>
    </w:div>
    <w:div w:id="1381518016">
      <w:bodyDiv w:val="1"/>
      <w:marLeft w:val="0"/>
      <w:marRight w:val="0"/>
      <w:marTop w:val="0"/>
      <w:marBottom w:val="0"/>
      <w:divBdr>
        <w:top w:val="none" w:sz="0" w:space="0" w:color="auto"/>
        <w:left w:val="none" w:sz="0" w:space="0" w:color="auto"/>
        <w:bottom w:val="none" w:sz="0" w:space="0" w:color="auto"/>
        <w:right w:val="none" w:sz="0" w:space="0" w:color="auto"/>
      </w:divBdr>
    </w:div>
    <w:div w:id="1382558642">
      <w:bodyDiv w:val="1"/>
      <w:marLeft w:val="0"/>
      <w:marRight w:val="0"/>
      <w:marTop w:val="0"/>
      <w:marBottom w:val="0"/>
      <w:divBdr>
        <w:top w:val="none" w:sz="0" w:space="0" w:color="auto"/>
        <w:left w:val="none" w:sz="0" w:space="0" w:color="auto"/>
        <w:bottom w:val="none" w:sz="0" w:space="0" w:color="auto"/>
        <w:right w:val="none" w:sz="0" w:space="0" w:color="auto"/>
      </w:divBdr>
    </w:div>
    <w:div w:id="1384136900">
      <w:bodyDiv w:val="1"/>
      <w:marLeft w:val="0"/>
      <w:marRight w:val="0"/>
      <w:marTop w:val="0"/>
      <w:marBottom w:val="0"/>
      <w:divBdr>
        <w:top w:val="none" w:sz="0" w:space="0" w:color="auto"/>
        <w:left w:val="none" w:sz="0" w:space="0" w:color="auto"/>
        <w:bottom w:val="none" w:sz="0" w:space="0" w:color="auto"/>
        <w:right w:val="none" w:sz="0" w:space="0" w:color="auto"/>
      </w:divBdr>
    </w:div>
    <w:div w:id="1390227402">
      <w:bodyDiv w:val="1"/>
      <w:marLeft w:val="0"/>
      <w:marRight w:val="0"/>
      <w:marTop w:val="0"/>
      <w:marBottom w:val="0"/>
      <w:divBdr>
        <w:top w:val="none" w:sz="0" w:space="0" w:color="auto"/>
        <w:left w:val="none" w:sz="0" w:space="0" w:color="auto"/>
        <w:bottom w:val="none" w:sz="0" w:space="0" w:color="auto"/>
        <w:right w:val="none" w:sz="0" w:space="0" w:color="auto"/>
      </w:divBdr>
    </w:div>
    <w:div w:id="1407534801">
      <w:bodyDiv w:val="1"/>
      <w:marLeft w:val="0"/>
      <w:marRight w:val="0"/>
      <w:marTop w:val="0"/>
      <w:marBottom w:val="0"/>
      <w:divBdr>
        <w:top w:val="none" w:sz="0" w:space="0" w:color="auto"/>
        <w:left w:val="none" w:sz="0" w:space="0" w:color="auto"/>
        <w:bottom w:val="none" w:sz="0" w:space="0" w:color="auto"/>
        <w:right w:val="none" w:sz="0" w:space="0" w:color="auto"/>
      </w:divBdr>
    </w:div>
    <w:div w:id="1407918815">
      <w:bodyDiv w:val="1"/>
      <w:marLeft w:val="0"/>
      <w:marRight w:val="0"/>
      <w:marTop w:val="0"/>
      <w:marBottom w:val="0"/>
      <w:divBdr>
        <w:top w:val="none" w:sz="0" w:space="0" w:color="auto"/>
        <w:left w:val="none" w:sz="0" w:space="0" w:color="auto"/>
        <w:bottom w:val="none" w:sz="0" w:space="0" w:color="auto"/>
        <w:right w:val="none" w:sz="0" w:space="0" w:color="auto"/>
      </w:divBdr>
    </w:div>
    <w:div w:id="1416634859">
      <w:bodyDiv w:val="1"/>
      <w:marLeft w:val="0"/>
      <w:marRight w:val="0"/>
      <w:marTop w:val="0"/>
      <w:marBottom w:val="0"/>
      <w:divBdr>
        <w:top w:val="none" w:sz="0" w:space="0" w:color="auto"/>
        <w:left w:val="none" w:sz="0" w:space="0" w:color="auto"/>
        <w:bottom w:val="none" w:sz="0" w:space="0" w:color="auto"/>
        <w:right w:val="none" w:sz="0" w:space="0" w:color="auto"/>
      </w:divBdr>
    </w:div>
    <w:div w:id="1417900739">
      <w:bodyDiv w:val="1"/>
      <w:marLeft w:val="0"/>
      <w:marRight w:val="0"/>
      <w:marTop w:val="0"/>
      <w:marBottom w:val="0"/>
      <w:divBdr>
        <w:top w:val="none" w:sz="0" w:space="0" w:color="auto"/>
        <w:left w:val="none" w:sz="0" w:space="0" w:color="auto"/>
        <w:bottom w:val="none" w:sz="0" w:space="0" w:color="auto"/>
        <w:right w:val="none" w:sz="0" w:space="0" w:color="auto"/>
      </w:divBdr>
      <w:divsChild>
        <w:div w:id="755516429">
          <w:marLeft w:val="0"/>
          <w:marRight w:val="0"/>
          <w:marTop w:val="0"/>
          <w:marBottom w:val="0"/>
          <w:divBdr>
            <w:top w:val="none" w:sz="0" w:space="0" w:color="auto"/>
            <w:left w:val="none" w:sz="0" w:space="0" w:color="auto"/>
            <w:bottom w:val="none" w:sz="0" w:space="0" w:color="auto"/>
            <w:right w:val="none" w:sz="0" w:space="0" w:color="auto"/>
          </w:divBdr>
          <w:divsChild>
            <w:div w:id="1275749394">
              <w:marLeft w:val="0"/>
              <w:marRight w:val="0"/>
              <w:marTop w:val="0"/>
              <w:marBottom w:val="0"/>
              <w:divBdr>
                <w:top w:val="none" w:sz="0" w:space="0" w:color="auto"/>
                <w:left w:val="none" w:sz="0" w:space="0" w:color="auto"/>
                <w:bottom w:val="none" w:sz="0" w:space="0" w:color="auto"/>
                <w:right w:val="none" w:sz="0" w:space="0" w:color="auto"/>
              </w:divBdr>
              <w:divsChild>
                <w:div w:id="1433285107">
                  <w:marLeft w:val="0"/>
                  <w:marRight w:val="0"/>
                  <w:marTop w:val="0"/>
                  <w:marBottom w:val="0"/>
                  <w:divBdr>
                    <w:top w:val="none" w:sz="0" w:space="0" w:color="auto"/>
                    <w:left w:val="none" w:sz="0" w:space="0" w:color="auto"/>
                    <w:bottom w:val="none" w:sz="0" w:space="0" w:color="auto"/>
                    <w:right w:val="none" w:sz="0" w:space="0" w:color="auto"/>
                  </w:divBdr>
                  <w:divsChild>
                    <w:div w:id="2048093507">
                      <w:marLeft w:val="0"/>
                      <w:marRight w:val="0"/>
                      <w:marTop w:val="0"/>
                      <w:marBottom w:val="0"/>
                      <w:divBdr>
                        <w:top w:val="none" w:sz="0" w:space="0" w:color="auto"/>
                        <w:left w:val="none" w:sz="0" w:space="0" w:color="auto"/>
                        <w:bottom w:val="none" w:sz="0" w:space="0" w:color="auto"/>
                        <w:right w:val="none" w:sz="0" w:space="0" w:color="auto"/>
                      </w:divBdr>
                      <w:divsChild>
                        <w:div w:id="2032294911">
                          <w:marLeft w:val="0"/>
                          <w:marRight w:val="0"/>
                          <w:marTop w:val="0"/>
                          <w:marBottom w:val="0"/>
                          <w:divBdr>
                            <w:top w:val="none" w:sz="0" w:space="0" w:color="auto"/>
                            <w:left w:val="none" w:sz="0" w:space="0" w:color="auto"/>
                            <w:bottom w:val="none" w:sz="0" w:space="0" w:color="auto"/>
                            <w:right w:val="none" w:sz="0" w:space="0" w:color="auto"/>
                          </w:divBdr>
                          <w:divsChild>
                            <w:div w:id="788473088">
                              <w:marLeft w:val="0"/>
                              <w:marRight w:val="0"/>
                              <w:marTop w:val="0"/>
                              <w:marBottom w:val="0"/>
                              <w:divBdr>
                                <w:top w:val="none" w:sz="0" w:space="0" w:color="auto"/>
                                <w:left w:val="none" w:sz="0" w:space="0" w:color="auto"/>
                                <w:bottom w:val="none" w:sz="0" w:space="0" w:color="auto"/>
                                <w:right w:val="none" w:sz="0" w:space="0" w:color="auto"/>
                              </w:divBdr>
                              <w:divsChild>
                                <w:div w:id="96273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9908149">
      <w:bodyDiv w:val="1"/>
      <w:marLeft w:val="0"/>
      <w:marRight w:val="0"/>
      <w:marTop w:val="0"/>
      <w:marBottom w:val="0"/>
      <w:divBdr>
        <w:top w:val="none" w:sz="0" w:space="0" w:color="auto"/>
        <w:left w:val="none" w:sz="0" w:space="0" w:color="auto"/>
        <w:bottom w:val="none" w:sz="0" w:space="0" w:color="auto"/>
        <w:right w:val="none" w:sz="0" w:space="0" w:color="auto"/>
      </w:divBdr>
    </w:div>
    <w:div w:id="1421103816">
      <w:bodyDiv w:val="1"/>
      <w:marLeft w:val="0"/>
      <w:marRight w:val="0"/>
      <w:marTop w:val="0"/>
      <w:marBottom w:val="0"/>
      <w:divBdr>
        <w:top w:val="none" w:sz="0" w:space="0" w:color="auto"/>
        <w:left w:val="none" w:sz="0" w:space="0" w:color="auto"/>
        <w:bottom w:val="none" w:sz="0" w:space="0" w:color="auto"/>
        <w:right w:val="none" w:sz="0" w:space="0" w:color="auto"/>
      </w:divBdr>
    </w:div>
    <w:div w:id="1421681401">
      <w:bodyDiv w:val="1"/>
      <w:marLeft w:val="0"/>
      <w:marRight w:val="0"/>
      <w:marTop w:val="0"/>
      <w:marBottom w:val="0"/>
      <w:divBdr>
        <w:top w:val="none" w:sz="0" w:space="0" w:color="auto"/>
        <w:left w:val="none" w:sz="0" w:space="0" w:color="auto"/>
        <w:bottom w:val="none" w:sz="0" w:space="0" w:color="auto"/>
        <w:right w:val="none" w:sz="0" w:space="0" w:color="auto"/>
      </w:divBdr>
    </w:div>
    <w:div w:id="1424182680">
      <w:bodyDiv w:val="1"/>
      <w:marLeft w:val="0"/>
      <w:marRight w:val="0"/>
      <w:marTop w:val="0"/>
      <w:marBottom w:val="0"/>
      <w:divBdr>
        <w:top w:val="none" w:sz="0" w:space="0" w:color="auto"/>
        <w:left w:val="none" w:sz="0" w:space="0" w:color="auto"/>
        <w:bottom w:val="none" w:sz="0" w:space="0" w:color="auto"/>
        <w:right w:val="none" w:sz="0" w:space="0" w:color="auto"/>
      </w:divBdr>
    </w:div>
    <w:div w:id="1444839059">
      <w:bodyDiv w:val="1"/>
      <w:marLeft w:val="0"/>
      <w:marRight w:val="0"/>
      <w:marTop w:val="0"/>
      <w:marBottom w:val="0"/>
      <w:divBdr>
        <w:top w:val="none" w:sz="0" w:space="0" w:color="auto"/>
        <w:left w:val="none" w:sz="0" w:space="0" w:color="auto"/>
        <w:bottom w:val="none" w:sz="0" w:space="0" w:color="auto"/>
        <w:right w:val="none" w:sz="0" w:space="0" w:color="auto"/>
      </w:divBdr>
    </w:div>
    <w:div w:id="1447971158">
      <w:bodyDiv w:val="1"/>
      <w:marLeft w:val="0"/>
      <w:marRight w:val="0"/>
      <w:marTop w:val="0"/>
      <w:marBottom w:val="0"/>
      <w:divBdr>
        <w:top w:val="none" w:sz="0" w:space="0" w:color="auto"/>
        <w:left w:val="none" w:sz="0" w:space="0" w:color="auto"/>
        <w:bottom w:val="none" w:sz="0" w:space="0" w:color="auto"/>
        <w:right w:val="none" w:sz="0" w:space="0" w:color="auto"/>
      </w:divBdr>
    </w:div>
    <w:div w:id="1450782940">
      <w:bodyDiv w:val="1"/>
      <w:marLeft w:val="0"/>
      <w:marRight w:val="0"/>
      <w:marTop w:val="0"/>
      <w:marBottom w:val="0"/>
      <w:divBdr>
        <w:top w:val="none" w:sz="0" w:space="0" w:color="auto"/>
        <w:left w:val="none" w:sz="0" w:space="0" w:color="auto"/>
        <w:bottom w:val="none" w:sz="0" w:space="0" w:color="auto"/>
        <w:right w:val="none" w:sz="0" w:space="0" w:color="auto"/>
      </w:divBdr>
    </w:div>
    <w:div w:id="1451244397">
      <w:bodyDiv w:val="1"/>
      <w:marLeft w:val="0"/>
      <w:marRight w:val="0"/>
      <w:marTop w:val="0"/>
      <w:marBottom w:val="0"/>
      <w:divBdr>
        <w:top w:val="none" w:sz="0" w:space="0" w:color="auto"/>
        <w:left w:val="none" w:sz="0" w:space="0" w:color="auto"/>
        <w:bottom w:val="none" w:sz="0" w:space="0" w:color="auto"/>
        <w:right w:val="none" w:sz="0" w:space="0" w:color="auto"/>
      </w:divBdr>
    </w:div>
    <w:div w:id="1457867198">
      <w:bodyDiv w:val="1"/>
      <w:marLeft w:val="0"/>
      <w:marRight w:val="0"/>
      <w:marTop w:val="0"/>
      <w:marBottom w:val="0"/>
      <w:divBdr>
        <w:top w:val="none" w:sz="0" w:space="0" w:color="auto"/>
        <w:left w:val="none" w:sz="0" w:space="0" w:color="auto"/>
        <w:bottom w:val="none" w:sz="0" w:space="0" w:color="auto"/>
        <w:right w:val="none" w:sz="0" w:space="0" w:color="auto"/>
      </w:divBdr>
    </w:div>
    <w:div w:id="1461341206">
      <w:bodyDiv w:val="1"/>
      <w:marLeft w:val="0"/>
      <w:marRight w:val="0"/>
      <w:marTop w:val="0"/>
      <w:marBottom w:val="0"/>
      <w:divBdr>
        <w:top w:val="none" w:sz="0" w:space="0" w:color="auto"/>
        <w:left w:val="none" w:sz="0" w:space="0" w:color="auto"/>
        <w:bottom w:val="none" w:sz="0" w:space="0" w:color="auto"/>
        <w:right w:val="none" w:sz="0" w:space="0" w:color="auto"/>
      </w:divBdr>
    </w:div>
    <w:div w:id="1461416882">
      <w:bodyDiv w:val="1"/>
      <w:marLeft w:val="0"/>
      <w:marRight w:val="0"/>
      <w:marTop w:val="0"/>
      <w:marBottom w:val="0"/>
      <w:divBdr>
        <w:top w:val="none" w:sz="0" w:space="0" w:color="auto"/>
        <w:left w:val="none" w:sz="0" w:space="0" w:color="auto"/>
        <w:bottom w:val="none" w:sz="0" w:space="0" w:color="auto"/>
        <w:right w:val="none" w:sz="0" w:space="0" w:color="auto"/>
      </w:divBdr>
    </w:div>
    <w:div w:id="1473400122">
      <w:bodyDiv w:val="1"/>
      <w:marLeft w:val="0"/>
      <w:marRight w:val="0"/>
      <w:marTop w:val="0"/>
      <w:marBottom w:val="0"/>
      <w:divBdr>
        <w:top w:val="none" w:sz="0" w:space="0" w:color="auto"/>
        <w:left w:val="none" w:sz="0" w:space="0" w:color="auto"/>
        <w:bottom w:val="none" w:sz="0" w:space="0" w:color="auto"/>
        <w:right w:val="none" w:sz="0" w:space="0" w:color="auto"/>
      </w:divBdr>
    </w:div>
    <w:div w:id="1474059654">
      <w:bodyDiv w:val="1"/>
      <w:marLeft w:val="0"/>
      <w:marRight w:val="0"/>
      <w:marTop w:val="0"/>
      <w:marBottom w:val="0"/>
      <w:divBdr>
        <w:top w:val="none" w:sz="0" w:space="0" w:color="auto"/>
        <w:left w:val="none" w:sz="0" w:space="0" w:color="auto"/>
        <w:bottom w:val="none" w:sz="0" w:space="0" w:color="auto"/>
        <w:right w:val="none" w:sz="0" w:space="0" w:color="auto"/>
      </w:divBdr>
    </w:div>
    <w:div w:id="1475372082">
      <w:bodyDiv w:val="1"/>
      <w:marLeft w:val="0"/>
      <w:marRight w:val="0"/>
      <w:marTop w:val="0"/>
      <w:marBottom w:val="0"/>
      <w:divBdr>
        <w:top w:val="none" w:sz="0" w:space="0" w:color="auto"/>
        <w:left w:val="none" w:sz="0" w:space="0" w:color="auto"/>
        <w:bottom w:val="none" w:sz="0" w:space="0" w:color="auto"/>
        <w:right w:val="none" w:sz="0" w:space="0" w:color="auto"/>
      </w:divBdr>
    </w:div>
    <w:div w:id="1476992368">
      <w:bodyDiv w:val="1"/>
      <w:marLeft w:val="0"/>
      <w:marRight w:val="0"/>
      <w:marTop w:val="0"/>
      <w:marBottom w:val="0"/>
      <w:divBdr>
        <w:top w:val="none" w:sz="0" w:space="0" w:color="auto"/>
        <w:left w:val="none" w:sz="0" w:space="0" w:color="auto"/>
        <w:bottom w:val="none" w:sz="0" w:space="0" w:color="auto"/>
        <w:right w:val="none" w:sz="0" w:space="0" w:color="auto"/>
      </w:divBdr>
    </w:div>
    <w:div w:id="1478256231">
      <w:bodyDiv w:val="1"/>
      <w:marLeft w:val="0"/>
      <w:marRight w:val="0"/>
      <w:marTop w:val="0"/>
      <w:marBottom w:val="0"/>
      <w:divBdr>
        <w:top w:val="none" w:sz="0" w:space="0" w:color="auto"/>
        <w:left w:val="none" w:sz="0" w:space="0" w:color="auto"/>
        <w:bottom w:val="none" w:sz="0" w:space="0" w:color="auto"/>
        <w:right w:val="none" w:sz="0" w:space="0" w:color="auto"/>
      </w:divBdr>
    </w:div>
    <w:div w:id="1478306217">
      <w:bodyDiv w:val="1"/>
      <w:marLeft w:val="0"/>
      <w:marRight w:val="0"/>
      <w:marTop w:val="0"/>
      <w:marBottom w:val="0"/>
      <w:divBdr>
        <w:top w:val="none" w:sz="0" w:space="0" w:color="auto"/>
        <w:left w:val="none" w:sz="0" w:space="0" w:color="auto"/>
        <w:bottom w:val="none" w:sz="0" w:space="0" w:color="auto"/>
        <w:right w:val="none" w:sz="0" w:space="0" w:color="auto"/>
      </w:divBdr>
    </w:div>
    <w:div w:id="1492285554">
      <w:bodyDiv w:val="1"/>
      <w:marLeft w:val="0"/>
      <w:marRight w:val="0"/>
      <w:marTop w:val="0"/>
      <w:marBottom w:val="0"/>
      <w:divBdr>
        <w:top w:val="none" w:sz="0" w:space="0" w:color="auto"/>
        <w:left w:val="none" w:sz="0" w:space="0" w:color="auto"/>
        <w:bottom w:val="none" w:sz="0" w:space="0" w:color="auto"/>
        <w:right w:val="none" w:sz="0" w:space="0" w:color="auto"/>
      </w:divBdr>
    </w:div>
    <w:div w:id="1493831159">
      <w:bodyDiv w:val="1"/>
      <w:marLeft w:val="0"/>
      <w:marRight w:val="0"/>
      <w:marTop w:val="0"/>
      <w:marBottom w:val="0"/>
      <w:divBdr>
        <w:top w:val="none" w:sz="0" w:space="0" w:color="auto"/>
        <w:left w:val="none" w:sz="0" w:space="0" w:color="auto"/>
        <w:bottom w:val="none" w:sz="0" w:space="0" w:color="auto"/>
        <w:right w:val="none" w:sz="0" w:space="0" w:color="auto"/>
      </w:divBdr>
    </w:div>
    <w:div w:id="1495993123">
      <w:bodyDiv w:val="1"/>
      <w:marLeft w:val="0"/>
      <w:marRight w:val="0"/>
      <w:marTop w:val="0"/>
      <w:marBottom w:val="0"/>
      <w:divBdr>
        <w:top w:val="none" w:sz="0" w:space="0" w:color="auto"/>
        <w:left w:val="none" w:sz="0" w:space="0" w:color="auto"/>
        <w:bottom w:val="none" w:sz="0" w:space="0" w:color="auto"/>
        <w:right w:val="none" w:sz="0" w:space="0" w:color="auto"/>
      </w:divBdr>
    </w:div>
    <w:div w:id="1497837350">
      <w:bodyDiv w:val="1"/>
      <w:marLeft w:val="0"/>
      <w:marRight w:val="0"/>
      <w:marTop w:val="0"/>
      <w:marBottom w:val="0"/>
      <w:divBdr>
        <w:top w:val="none" w:sz="0" w:space="0" w:color="auto"/>
        <w:left w:val="none" w:sz="0" w:space="0" w:color="auto"/>
        <w:bottom w:val="none" w:sz="0" w:space="0" w:color="auto"/>
        <w:right w:val="none" w:sz="0" w:space="0" w:color="auto"/>
      </w:divBdr>
    </w:div>
    <w:div w:id="1500533942">
      <w:bodyDiv w:val="1"/>
      <w:marLeft w:val="0"/>
      <w:marRight w:val="0"/>
      <w:marTop w:val="0"/>
      <w:marBottom w:val="0"/>
      <w:divBdr>
        <w:top w:val="none" w:sz="0" w:space="0" w:color="auto"/>
        <w:left w:val="none" w:sz="0" w:space="0" w:color="auto"/>
        <w:bottom w:val="none" w:sz="0" w:space="0" w:color="auto"/>
        <w:right w:val="none" w:sz="0" w:space="0" w:color="auto"/>
      </w:divBdr>
    </w:div>
    <w:div w:id="1501702884">
      <w:bodyDiv w:val="1"/>
      <w:marLeft w:val="0"/>
      <w:marRight w:val="0"/>
      <w:marTop w:val="0"/>
      <w:marBottom w:val="0"/>
      <w:divBdr>
        <w:top w:val="none" w:sz="0" w:space="0" w:color="auto"/>
        <w:left w:val="none" w:sz="0" w:space="0" w:color="auto"/>
        <w:bottom w:val="none" w:sz="0" w:space="0" w:color="auto"/>
        <w:right w:val="none" w:sz="0" w:space="0" w:color="auto"/>
      </w:divBdr>
    </w:div>
    <w:div w:id="1502038623">
      <w:bodyDiv w:val="1"/>
      <w:marLeft w:val="0"/>
      <w:marRight w:val="0"/>
      <w:marTop w:val="0"/>
      <w:marBottom w:val="0"/>
      <w:divBdr>
        <w:top w:val="none" w:sz="0" w:space="0" w:color="auto"/>
        <w:left w:val="none" w:sz="0" w:space="0" w:color="auto"/>
        <w:bottom w:val="none" w:sz="0" w:space="0" w:color="auto"/>
        <w:right w:val="none" w:sz="0" w:space="0" w:color="auto"/>
      </w:divBdr>
    </w:div>
    <w:div w:id="1505708616">
      <w:bodyDiv w:val="1"/>
      <w:marLeft w:val="0"/>
      <w:marRight w:val="0"/>
      <w:marTop w:val="0"/>
      <w:marBottom w:val="0"/>
      <w:divBdr>
        <w:top w:val="none" w:sz="0" w:space="0" w:color="auto"/>
        <w:left w:val="none" w:sz="0" w:space="0" w:color="auto"/>
        <w:bottom w:val="none" w:sz="0" w:space="0" w:color="auto"/>
        <w:right w:val="none" w:sz="0" w:space="0" w:color="auto"/>
      </w:divBdr>
    </w:div>
    <w:div w:id="1511413647">
      <w:bodyDiv w:val="1"/>
      <w:marLeft w:val="0"/>
      <w:marRight w:val="0"/>
      <w:marTop w:val="0"/>
      <w:marBottom w:val="0"/>
      <w:divBdr>
        <w:top w:val="none" w:sz="0" w:space="0" w:color="auto"/>
        <w:left w:val="none" w:sz="0" w:space="0" w:color="auto"/>
        <w:bottom w:val="none" w:sz="0" w:space="0" w:color="auto"/>
        <w:right w:val="none" w:sz="0" w:space="0" w:color="auto"/>
      </w:divBdr>
    </w:div>
    <w:div w:id="1514150358">
      <w:bodyDiv w:val="1"/>
      <w:marLeft w:val="0"/>
      <w:marRight w:val="0"/>
      <w:marTop w:val="0"/>
      <w:marBottom w:val="0"/>
      <w:divBdr>
        <w:top w:val="none" w:sz="0" w:space="0" w:color="auto"/>
        <w:left w:val="none" w:sz="0" w:space="0" w:color="auto"/>
        <w:bottom w:val="none" w:sz="0" w:space="0" w:color="auto"/>
        <w:right w:val="none" w:sz="0" w:space="0" w:color="auto"/>
      </w:divBdr>
    </w:div>
    <w:div w:id="1522285110">
      <w:bodyDiv w:val="1"/>
      <w:marLeft w:val="0"/>
      <w:marRight w:val="0"/>
      <w:marTop w:val="0"/>
      <w:marBottom w:val="0"/>
      <w:divBdr>
        <w:top w:val="none" w:sz="0" w:space="0" w:color="auto"/>
        <w:left w:val="none" w:sz="0" w:space="0" w:color="auto"/>
        <w:bottom w:val="none" w:sz="0" w:space="0" w:color="auto"/>
        <w:right w:val="none" w:sz="0" w:space="0" w:color="auto"/>
      </w:divBdr>
    </w:div>
    <w:div w:id="1526207227">
      <w:bodyDiv w:val="1"/>
      <w:marLeft w:val="0"/>
      <w:marRight w:val="0"/>
      <w:marTop w:val="0"/>
      <w:marBottom w:val="0"/>
      <w:divBdr>
        <w:top w:val="none" w:sz="0" w:space="0" w:color="auto"/>
        <w:left w:val="none" w:sz="0" w:space="0" w:color="auto"/>
        <w:bottom w:val="none" w:sz="0" w:space="0" w:color="auto"/>
        <w:right w:val="none" w:sz="0" w:space="0" w:color="auto"/>
      </w:divBdr>
    </w:div>
    <w:div w:id="1529835296">
      <w:bodyDiv w:val="1"/>
      <w:marLeft w:val="0"/>
      <w:marRight w:val="0"/>
      <w:marTop w:val="0"/>
      <w:marBottom w:val="0"/>
      <w:divBdr>
        <w:top w:val="none" w:sz="0" w:space="0" w:color="auto"/>
        <w:left w:val="none" w:sz="0" w:space="0" w:color="auto"/>
        <w:bottom w:val="none" w:sz="0" w:space="0" w:color="auto"/>
        <w:right w:val="none" w:sz="0" w:space="0" w:color="auto"/>
      </w:divBdr>
    </w:div>
    <w:div w:id="1530147754">
      <w:bodyDiv w:val="1"/>
      <w:marLeft w:val="0"/>
      <w:marRight w:val="0"/>
      <w:marTop w:val="0"/>
      <w:marBottom w:val="0"/>
      <w:divBdr>
        <w:top w:val="none" w:sz="0" w:space="0" w:color="auto"/>
        <w:left w:val="none" w:sz="0" w:space="0" w:color="auto"/>
        <w:bottom w:val="none" w:sz="0" w:space="0" w:color="auto"/>
        <w:right w:val="none" w:sz="0" w:space="0" w:color="auto"/>
      </w:divBdr>
    </w:div>
    <w:div w:id="1530755676">
      <w:bodyDiv w:val="1"/>
      <w:marLeft w:val="0"/>
      <w:marRight w:val="0"/>
      <w:marTop w:val="0"/>
      <w:marBottom w:val="0"/>
      <w:divBdr>
        <w:top w:val="none" w:sz="0" w:space="0" w:color="auto"/>
        <w:left w:val="none" w:sz="0" w:space="0" w:color="auto"/>
        <w:bottom w:val="none" w:sz="0" w:space="0" w:color="auto"/>
        <w:right w:val="none" w:sz="0" w:space="0" w:color="auto"/>
      </w:divBdr>
    </w:div>
    <w:div w:id="1533107472">
      <w:bodyDiv w:val="1"/>
      <w:marLeft w:val="0"/>
      <w:marRight w:val="0"/>
      <w:marTop w:val="0"/>
      <w:marBottom w:val="0"/>
      <w:divBdr>
        <w:top w:val="none" w:sz="0" w:space="0" w:color="auto"/>
        <w:left w:val="none" w:sz="0" w:space="0" w:color="auto"/>
        <w:bottom w:val="none" w:sz="0" w:space="0" w:color="auto"/>
        <w:right w:val="none" w:sz="0" w:space="0" w:color="auto"/>
      </w:divBdr>
    </w:div>
    <w:div w:id="1533611252">
      <w:bodyDiv w:val="1"/>
      <w:marLeft w:val="0"/>
      <w:marRight w:val="0"/>
      <w:marTop w:val="0"/>
      <w:marBottom w:val="0"/>
      <w:divBdr>
        <w:top w:val="none" w:sz="0" w:space="0" w:color="auto"/>
        <w:left w:val="none" w:sz="0" w:space="0" w:color="auto"/>
        <w:bottom w:val="none" w:sz="0" w:space="0" w:color="auto"/>
        <w:right w:val="none" w:sz="0" w:space="0" w:color="auto"/>
      </w:divBdr>
    </w:div>
    <w:div w:id="1536118574">
      <w:bodyDiv w:val="1"/>
      <w:marLeft w:val="0"/>
      <w:marRight w:val="0"/>
      <w:marTop w:val="0"/>
      <w:marBottom w:val="0"/>
      <w:divBdr>
        <w:top w:val="none" w:sz="0" w:space="0" w:color="auto"/>
        <w:left w:val="none" w:sz="0" w:space="0" w:color="auto"/>
        <w:bottom w:val="none" w:sz="0" w:space="0" w:color="auto"/>
        <w:right w:val="none" w:sz="0" w:space="0" w:color="auto"/>
      </w:divBdr>
    </w:div>
    <w:div w:id="1541548022">
      <w:bodyDiv w:val="1"/>
      <w:marLeft w:val="0"/>
      <w:marRight w:val="0"/>
      <w:marTop w:val="0"/>
      <w:marBottom w:val="0"/>
      <w:divBdr>
        <w:top w:val="none" w:sz="0" w:space="0" w:color="auto"/>
        <w:left w:val="none" w:sz="0" w:space="0" w:color="auto"/>
        <w:bottom w:val="none" w:sz="0" w:space="0" w:color="auto"/>
        <w:right w:val="none" w:sz="0" w:space="0" w:color="auto"/>
      </w:divBdr>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
    <w:div w:id="1545099862">
      <w:bodyDiv w:val="1"/>
      <w:marLeft w:val="0"/>
      <w:marRight w:val="0"/>
      <w:marTop w:val="0"/>
      <w:marBottom w:val="0"/>
      <w:divBdr>
        <w:top w:val="none" w:sz="0" w:space="0" w:color="auto"/>
        <w:left w:val="none" w:sz="0" w:space="0" w:color="auto"/>
        <w:bottom w:val="none" w:sz="0" w:space="0" w:color="auto"/>
        <w:right w:val="none" w:sz="0" w:space="0" w:color="auto"/>
      </w:divBdr>
    </w:div>
    <w:div w:id="1548487901">
      <w:bodyDiv w:val="1"/>
      <w:marLeft w:val="0"/>
      <w:marRight w:val="0"/>
      <w:marTop w:val="0"/>
      <w:marBottom w:val="0"/>
      <w:divBdr>
        <w:top w:val="none" w:sz="0" w:space="0" w:color="auto"/>
        <w:left w:val="none" w:sz="0" w:space="0" w:color="auto"/>
        <w:bottom w:val="none" w:sz="0" w:space="0" w:color="auto"/>
        <w:right w:val="none" w:sz="0" w:space="0" w:color="auto"/>
      </w:divBdr>
    </w:div>
    <w:div w:id="1551379105">
      <w:bodyDiv w:val="1"/>
      <w:marLeft w:val="0"/>
      <w:marRight w:val="0"/>
      <w:marTop w:val="0"/>
      <w:marBottom w:val="0"/>
      <w:divBdr>
        <w:top w:val="none" w:sz="0" w:space="0" w:color="auto"/>
        <w:left w:val="none" w:sz="0" w:space="0" w:color="auto"/>
        <w:bottom w:val="none" w:sz="0" w:space="0" w:color="auto"/>
        <w:right w:val="none" w:sz="0" w:space="0" w:color="auto"/>
      </w:divBdr>
    </w:div>
    <w:div w:id="1553150071">
      <w:bodyDiv w:val="1"/>
      <w:marLeft w:val="0"/>
      <w:marRight w:val="0"/>
      <w:marTop w:val="0"/>
      <w:marBottom w:val="0"/>
      <w:divBdr>
        <w:top w:val="none" w:sz="0" w:space="0" w:color="auto"/>
        <w:left w:val="none" w:sz="0" w:space="0" w:color="auto"/>
        <w:bottom w:val="none" w:sz="0" w:space="0" w:color="auto"/>
        <w:right w:val="none" w:sz="0" w:space="0" w:color="auto"/>
      </w:divBdr>
    </w:div>
    <w:div w:id="1553537207">
      <w:bodyDiv w:val="1"/>
      <w:marLeft w:val="0"/>
      <w:marRight w:val="0"/>
      <w:marTop w:val="0"/>
      <w:marBottom w:val="0"/>
      <w:divBdr>
        <w:top w:val="none" w:sz="0" w:space="0" w:color="auto"/>
        <w:left w:val="none" w:sz="0" w:space="0" w:color="auto"/>
        <w:bottom w:val="none" w:sz="0" w:space="0" w:color="auto"/>
        <w:right w:val="none" w:sz="0" w:space="0" w:color="auto"/>
      </w:divBdr>
    </w:div>
    <w:div w:id="1554147849">
      <w:bodyDiv w:val="1"/>
      <w:marLeft w:val="0"/>
      <w:marRight w:val="0"/>
      <w:marTop w:val="0"/>
      <w:marBottom w:val="0"/>
      <w:divBdr>
        <w:top w:val="none" w:sz="0" w:space="0" w:color="auto"/>
        <w:left w:val="none" w:sz="0" w:space="0" w:color="auto"/>
        <w:bottom w:val="none" w:sz="0" w:space="0" w:color="auto"/>
        <w:right w:val="none" w:sz="0" w:space="0" w:color="auto"/>
      </w:divBdr>
      <w:divsChild>
        <w:div w:id="569923869">
          <w:marLeft w:val="0"/>
          <w:marRight w:val="0"/>
          <w:marTop w:val="0"/>
          <w:marBottom w:val="0"/>
          <w:divBdr>
            <w:top w:val="none" w:sz="0" w:space="0" w:color="auto"/>
            <w:left w:val="none" w:sz="0" w:space="0" w:color="auto"/>
            <w:bottom w:val="none" w:sz="0" w:space="0" w:color="auto"/>
            <w:right w:val="none" w:sz="0" w:space="0" w:color="auto"/>
          </w:divBdr>
          <w:divsChild>
            <w:div w:id="1038699773">
              <w:marLeft w:val="0"/>
              <w:marRight w:val="0"/>
              <w:marTop w:val="0"/>
              <w:marBottom w:val="0"/>
              <w:divBdr>
                <w:top w:val="none" w:sz="0" w:space="0" w:color="auto"/>
                <w:left w:val="none" w:sz="0" w:space="0" w:color="auto"/>
                <w:bottom w:val="none" w:sz="0" w:space="0" w:color="auto"/>
                <w:right w:val="none" w:sz="0" w:space="0" w:color="auto"/>
              </w:divBdr>
              <w:divsChild>
                <w:div w:id="405760019">
                  <w:marLeft w:val="0"/>
                  <w:marRight w:val="0"/>
                  <w:marTop w:val="0"/>
                  <w:marBottom w:val="0"/>
                  <w:divBdr>
                    <w:top w:val="none" w:sz="0" w:space="0" w:color="auto"/>
                    <w:left w:val="none" w:sz="0" w:space="0" w:color="auto"/>
                    <w:bottom w:val="none" w:sz="0" w:space="0" w:color="auto"/>
                    <w:right w:val="none" w:sz="0" w:space="0" w:color="auto"/>
                  </w:divBdr>
                  <w:divsChild>
                    <w:div w:id="1074476587">
                      <w:marLeft w:val="525"/>
                      <w:marRight w:val="15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 w:id="1554652932">
      <w:bodyDiv w:val="1"/>
      <w:marLeft w:val="0"/>
      <w:marRight w:val="0"/>
      <w:marTop w:val="0"/>
      <w:marBottom w:val="0"/>
      <w:divBdr>
        <w:top w:val="none" w:sz="0" w:space="0" w:color="auto"/>
        <w:left w:val="none" w:sz="0" w:space="0" w:color="auto"/>
        <w:bottom w:val="none" w:sz="0" w:space="0" w:color="auto"/>
        <w:right w:val="none" w:sz="0" w:space="0" w:color="auto"/>
      </w:divBdr>
    </w:div>
    <w:div w:id="1562524190">
      <w:bodyDiv w:val="1"/>
      <w:marLeft w:val="0"/>
      <w:marRight w:val="0"/>
      <w:marTop w:val="0"/>
      <w:marBottom w:val="0"/>
      <w:divBdr>
        <w:top w:val="none" w:sz="0" w:space="0" w:color="auto"/>
        <w:left w:val="none" w:sz="0" w:space="0" w:color="auto"/>
        <w:bottom w:val="none" w:sz="0" w:space="0" w:color="auto"/>
        <w:right w:val="none" w:sz="0" w:space="0" w:color="auto"/>
      </w:divBdr>
    </w:div>
    <w:div w:id="1564952460">
      <w:bodyDiv w:val="1"/>
      <w:marLeft w:val="0"/>
      <w:marRight w:val="0"/>
      <w:marTop w:val="0"/>
      <w:marBottom w:val="0"/>
      <w:divBdr>
        <w:top w:val="none" w:sz="0" w:space="0" w:color="auto"/>
        <w:left w:val="none" w:sz="0" w:space="0" w:color="auto"/>
        <w:bottom w:val="none" w:sz="0" w:space="0" w:color="auto"/>
        <w:right w:val="none" w:sz="0" w:space="0" w:color="auto"/>
      </w:divBdr>
    </w:div>
    <w:div w:id="1565726154">
      <w:bodyDiv w:val="1"/>
      <w:marLeft w:val="0"/>
      <w:marRight w:val="0"/>
      <w:marTop w:val="0"/>
      <w:marBottom w:val="0"/>
      <w:divBdr>
        <w:top w:val="none" w:sz="0" w:space="0" w:color="auto"/>
        <w:left w:val="none" w:sz="0" w:space="0" w:color="auto"/>
        <w:bottom w:val="none" w:sz="0" w:space="0" w:color="auto"/>
        <w:right w:val="none" w:sz="0" w:space="0" w:color="auto"/>
      </w:divBdr>
    </w:div>
    <w:div w:id="1565872718">
      <w:bodyDiv w:val="1"/>
      <w:marLeft w:val="0"/>
      <w:marRight w:val="0"/>
      <w:marTop w:val="0"/>
      <w:marBottom w:val="0"/>
      <w:divBdr>
        <w:top w:val="none" w:sz="0" w:space="0" w:color="auto"/>
        <w:left w:val="none" w:sz="0" w:space="0" w:color="auto"/>
        <w:bottom w:val="none" w:sz="0" w:space="0" w:color="auto"/>
        <w:right w:val="none" w:sz="0" w:space="0" w:color="auto"/>
      </w:divBdr>
    </w:div>
    <w:div w:id="1572736577">
      <w:bodyDiv w:val="1"/>
      <w:marLeft w:val="0"/>
      <w:marRight w:val="0"/>
      <w:marTop w:val="0"/>
      <w:marBottom w:val="0"/>
      <w:divBdr>
        <w:top w:val="none" w:sz="0" w:space="0" w:color="auto"/>
        <w:left w:val="none" w:sz="0" w:space="0" w:color="auto"/>
        <w:bottom w:val="none" w:sz="0" w:space="0" w:color="auto"/>
        <w:right w:val="none" w:sz="0" w:space="0" w:color="auto"/>
      </w:divBdr>
    </w:div>
    <w:div w:id="1574318162">
      <w:bodyDiv w:val="1"/>
      <w:marLeft w:val="0"/>
      <w:marRight w:val="0"/>
      <w:marTop w:val="0"/>
      <w:marBottom w:val="0"/>
      <w:divBdr>
        <w:top w:val="none" w:sz="0" w:space="0" w:color="auto"/>
        <w:left w:val="none" w:sz="0" w:space="0" w:color="auto"/>
        <w:bottom w:val="none" w:sz="0" w:space="0" w:color="auto"/>
        <w:right w:val="none" w:sz="0" w:space="0" w:color="auto"/>
      </w:divBdr>
    </w:div>
    <w:div w:id="1578202509">
      <w:bodyDiv w:val="1"/>
      <w:marLeft w:val="0"/>
      <w:marRight w:val="0"/>
      <w:marTop w:val="0"/>
      <w:marBottom w:val="0"/>
      <w:divBdr>
        <w:top w:val="none" w:sz="0" w:space="0" w:color="auto"/>
        <w:left w:val="none" w:sz="0" w:space="0" w:color="auto"/>
        <w:bottom w:val="none" w:sz="0" w:space="0" w:color="auto"/>
        <w:right w:val="none" w:sz="0" w:space="0" w:color="auto"/>
      </w:divBdr>
    </w:div>
    <w:div w:id="1579705887">
      <w:bodyDiv w:val="1"/>
      <w:marLeft w:val="0"/>
      <w:marRight w:val="0"/>
      <w:marTop w:val="0"/>
      <w:marBottom w:val="0"/>
      <w:divBdr>
        <w:top w:val="none" w:sz="0" w:space="0" w:color="auto"/>
        <w:left w:val="none" w:sz="0" w:space="0" w:color="auto"/>
        <w:bottom w:val="none" w:sz="0" w:space="0" w:color="auto"/>
        <w:right w:val="none" w:sz="0" w:space="0" w:color="auto"/>
      </w:divBdr>
      <w:divsChild>
        <w:div w:id="2023698945">
          <w:marLeft w:val="0"/>
          <w:marRight w:val="0"/>
          <w:marTop w:val="0"/>
          <w:marBottom w:val="0"/>
          <w:divBdr>
            <w:top w:val="none" w:sz="0" w:space="0" w:color="auto"/>
            <w:left w:val="none" w:sz="0" w:space="0" w:color="auto"/>
            <w:bottom w:val="none" w:sz="0" w:space="0" w:color="auto"/>
            <w:right w:val="none" w:sz="0" w:space="0" w:color="auto"/>
          </w:divBdr>
          <w:divsChild>
            <w:div w:id="1304778337">
              <w:marLeft w:val="0"/>
              <w:marRight w:val="0"/>
              <w:marTop w:val="720"/>
              <w:marBottom w:val="0"/>
              <w:divBdr>
                <w:top w:val="none" w:sz="0" w:space="0" w:color="auto"/>
                <w:left w:val="none" w:sz="0" w:space="0" w:color="auto"/>
                <w:bottom w:val="none" w:sz="0" w:space="0" w:color="auto"/>
                <w:right w:val="none" w:sz="0" w:space="0" w:color="auto"/>
              </w:divBdr>
              <w:divsChild>
                <w:div w:id="12798691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79823906">
      <w:bodyDiv w:val="1"/>
      <w:marLeft w:val="0"/>
      <w:marRight w:val="0"/>
      <w:marTop w:val="0"/>
      <w:marBottom w:val="0"/>
      <w:divBdr>
        <w:top w:val="none" w:sz="0" w:space="0" w:color="auto"/>
        <w:left w:val="none" w:sz="0" w:space="0" w:color="auto"/>
        <w:bottom w:val="none" w:sz="0" w:space="0" w:color="auto"/>
        <w:right w:val="none" w:sz="0" w:space="0" w:color="auto"/>
      </w:divBdr>
    </w:div>
    <w:div w:id="1582522030">
      <w:bodyDiv w:val="1"/>
      <w:marLeft w:val="0"/>
      <w:marRight w:val="0"/>
      <w:marTop w:val="0"/>
      <w:marBottom w:val="0"/>
      <w:divBdr>
        <w:top w:val="none" w:sz="0" w:space="0" w:color="auto"/>
        <w:left w:val="none" w:sz="0" w:space="0" w:color="auto"/>
        <w:bottom w:val="none" w:sz="0" w:space="0" w:color="auto"/>
        <w:right w:val="none" w:sz="0" w:space="0" w:color="auto"/>
      </w:divBdr>
    </w:div>
    <w:div w:id="1585066145">
      <w:bodyDiv w:val="1"/>
      <w:marLeft w:val="0"/>
      <w:marRight w:val="0"/>
      <w:marTop w:val="0"/>
      <w:marBottom w:val="0"/>
      <w:divBdr>
        <w:top w:val="none" w:sz="0" w:space="0" w:color="auto"/>
        <w:left w:val="none" w:sz="0" w:space="0" w:color="auto"/>
        <w:bottom w:val="none" w:sz="0" w:space="0" w:color="auto"/>
        <w:right w:val="none" w:sz="0" w:space="0" w:color="auto"/>
      </w:divBdr>
    </w:div>
    <w:div w:id="1585452059">
      <w:bodyDiv w:val="1"/>
      <w:marLeft w:val="0"/>
      <w:marRight w:val="0"/>
      <w:marTop w:val="0"/>
      <w:marBottom w:val="0"/>
      <w:divBdr>
        <w:top w:val="none" w:sz="0" w:space="0" w:color="auto"/>
        <w:left w:val="none" w:sz="0" w:space="0" w:color="auto"/>
        <w:bottom w:val="none" w:sz="0" w:space="0" w:color="auto"/>
        <w:right w:val="none" w:sz="0" w:space="0" w:color="auto"/>
      </w:divBdr>
    </w:div>
    <w:div w:id="1586265044">
      <w:bodyDiv w:val="1"/>
      <w:marLeft w:val="0"/>
      <w:marRight w:val="0"/>
      <w:marTop w:val="0"/>
      <w:marBottom w:val="0"/>
      <w:divBdr>
        <w:top w:val="none" w:sz="0" w:space="0" w:color="auto"/>
        <w:left w:val="none" w:sz="0" w:space="0" w:color="auto"/>
        <w:bottom w:val="none" w:sz="0" w:space="0" w:color="auto"/>
        <w:right w:val="none" w:sz="0" w:space="0" w:color="auto"/>
      </w:divBdr>
    </w:div>
    <w:div w:id="1586457511">
      <w:bodyDiv w:val="1"/>
      <w:marLeft w:val="0"/>
      <w:marRight w:val="0"/>
      <w:marTop w:val="0"/>
      <w:marBottom w:val="0"/>
      <w:divBdr>
        <w:top w:val="none" w:sz="0" w:space="0" w:color="auto"/>
        <w:left w:val="none" w:sz="0" w:space="0" w:color="auto"/>
        <w:bottom w:val="none" w:sz="0" w:space="0" w:color="auto"/>
        <w:right w:val="none" w:sz="0" w:space="0" w:color="auto"/>
      </w:divBdr>
    </w:div>
    <w:div w:id="1590313680">
      <w:bodyDiv w:val="1"/>
      <w:marLeft w:val="0"/>
      <w:marRight w:val="0"/>
      <w:marTop w:val="0"/>
      <w:marBottom w:val="0"/>
      <w:divBdr>
        <w:top w:val="none" w:sz="0" w:space="0" w:color="auto"/>
        <w:left w:val="none" w:sz="0" w:space="0" w:color="auto"/>
        <w:bottom w:val="none" w:sz="0" w:space="0" w:color="auto"/>
        <w:right w:val="none" w:sz="0" w:space="0" w:color="auto"/>
      </w:divBdr>
    </w:div>
    <w:div w:id="1591545716">
      <w:bodyDiv w:val="1"/>
      <w:marLeft w:val="0"/>
      <w:marRight w:val="0"/>
      <w:marTop w:val="0"/>
      <w:marBottom w:val="0"/>
      <w:divBdr>
        <w:top w:val="none" w:sz="0" w:space="0" w:color="auto"/>
        <w:left w:val="none" w:sz="0" w:space="0" w:color="auto"/>
        <w:bottom w:val="none" w:sz="0" w:space="0" w:color="auto"/>
        <w:right w:val="none" w:sz="0" w:space="0" w:color="auto"/>
      </w:divBdr>
    </w:div>
    <w:div w:id="1598557156">
      <w:bodyDiv w:val="1"/>
      <w:marLeft w:val="0"/>
      <w:marRight w:val="0"/>
      <w:marTop w:val="0"/>
      <w:marBottom w:val="0"/>
      <w:divBdr>
        <w:top w:val="none" w:sz="0" w:space="0" w:color="auto"/>
        <w:left w:val="none" w:sz="0" w:space="0" w:color="auto"/>
        <w:bottom w:val="none" w:sz="0" w:space="0" w:color="auto"/>
        <w:right w:val="none" w:sz="0" w:space="0" w:color="auto"/>
      </w:divBdr>
    </w:div>
    <w:div w:id="1604452916">
      <w:bodyDiv w:val="1"/>
      <w:marLeft w:val="0"/>
      <w:marRight w:val="0"/>
      <w:marTop w:val="0"/>
      <w:marBottom w:val="0"/>
      <w:divBdr>
        <w:top w:val="none" w:sz="0" w:space="0" w:color="auto"/>
        <w:left w:val="none" w:sz="0" w:space="0" w:color="auto"/>
        <w:bottom w:val="none" w:sz="0" w:space="0" w:color="auto"/>
        <w:right w:val="none" w:sz="0" w:space="0" w:color="auto"/>
      </w:divBdr>
    </w:div>
    <w:div w:id="1606572092">
      <w:bodyDiv w:val="1"/>
      <w:marLeft w:val="0"/>
      <w:marRight w:val="0"/>
      <w:marTop w:val="0"/>
      <w:marBottom w:val="0"/>
      <w:divBdr>
        <w:top w:val="none" w:sz="0" w:space="0" w:color="auto"/>
        <w:left w:val="none" w:sz="0" w:space="0" w:color="auto"/>
        <w:bottom w:val="none" w:sz="0" w:space="0" w:color="auto"/>
        <w:right w:val="none" w:sz="0" w:space="0" w:color="auto"/>
      </w:divBdr>
    </w:div>
    <w:div w:id="1608463787">
      <w:bodyDiv w:val="1"/>
      <w:marLeft w:val="0"/>
      <w:marRight w:val="0"/>
      <w:marTop w:val="0"/>
      <w:marBottom w:val="0"/>
      <w:divBdr>
        <w:top w:val="none" w:sz="0" w:space="0" w:color="auto"/>
        <w:left w:val="none" w:sz="0" w:space="0" w:color="auto"/>
        <w:bottom w:val="none" w:sz="0" w:space="0" w:color="auto"/>
        <w:right w:val="none" w:sz="0" w:space="0" w:color="auto"/>
      </w:divBdr>
    </w:div>
    <w:div w:id="1619140673">
      <w:bodyDiv w:val="1"/>
      <w:marLeft w:val="0"/>
      <w:marRight w:val="0"/>
      <w:marTop w:val="0"/>
      <w:marBottom w:val="0"/>
      <w:divBdr>
        <w:top w:val="none" w:sz="0" w:space="0" w:color="auto"/>
        <w:left w:val="none" w:sz="0" w:space="0" w:color="auto"/>
        <w:bottom w:val="none" w:sz="0" w:space="0" w:color="auto"/>
        <w:right w:val="none" w:sz="0" w:space="0" w:color="auto"/>
      </w:divBdr>
    </w:div>
    <w:div w:id="1619491025">
      <w:bodyDiv w:val="1"/>
      <w:marLeft w:val="0"/>
      <w:marRight w:val="0"/>
      <w:marTop w:val="0"/>
      <w:marBottom w:val="0"/>
      <w:divBdr>
        <w:top w:val="none" w:sz="0" w:space="0" w:color="auto"/>
        <w:left w:val="none" w:sz="0" w:space="0" w:color="auto"/>
        <w:bottom w:val="none" w:sz="0" w:space="0" w:color="auto"/>
        <w:right w:val="none" w:sz="0" w:space="0" w:color="auto"/>
      </w:divBdr>
    </w:div>
    <w:div w:id="1621110813">
      <w:bodyDiv w:val="1"/>
      <w:marLeft w:val="0"/>
      <w:marRight w:val="0"/>
      <w:marTop w:val="0"/>
      <w:marBottom w:val="0"/>
      <w:divBdr>
        <w:top w:val="none" w:sz="0" w:space="0" w:color="auto"/>
        <w:left w:val="none" w:sz="0" w:space="0" w:color="auto"/>
        <w:bottom w:val="none" w:sz="0" w:space="0" w:color="auto"/>
        <w:right w:val="none" w:sz="0" w:space="0" w:color="auto"/>
      </w:divBdr>
    </w:div>
    <w:div w:id="1622225642">
      <w:bodyDiv w:val="1"/>
      <w:marLeft w:val="0"/>
      <w:marRight w:val="0"/>
      <w:marTop w:val="0"/>
      <w:marBottom w:val="0"/>
      <w:divBdr>
        <w:top w:val="none" w:sz="0" w:space="0" w:color="auto"/>
        <w:left w:val="none" w:sz="0" w:space="0" w:color="auto"/>
        <w:bottom w:val="none" w:sz="0" w:space="0" w:color="auto"/>
        <w:right w:val="none" w:sz="0" w:space="0" w:color="auto"/>
      </w:divBdr>
    </w:div>
    <w:div w:id="1629554892">
      <w:bodyDiv w:val="1"/>
      <w:marLeft w:val="0"/>
      <w:marRight w:val="0"/>
      <w:marTop w:val="0"/>
      <w:marBottom w:val="0"/>
      <w:divBdr>
        <w:top w:val="none" w:sz="0" w:space="0" w:color="auto"/>
        <w:left w:val="none" w:sz="0" w:space="0" w:color="auto"/>
        <w:bottom w:val="none" w:sz="0" w:space="0" w:color="auto"/>
        <w:right w:val="none" w:sz="0" w:space="0" w:color="auto"/>
      </w:divBdr>
    </w:div>
    <w:div w:id="1635210817">
      <w:bodyDiv w:val="1"/>
      <w:marLeft w:val="0"/>
      <w:marRight w:val="0"/>
      <w:marTop w:val="0"/>
      <w:marBottom w:val="0"/>
      <w:divBdr>
        <w:top w:val="none" w:sz="0" w:space="0" w:color="auto"/>
        <w:left w:val="none" w:sz="0" w:space="0" w:color="auto"/>
        <w:bottom w:val="none" w:sz="0" w:space="0" w:color="auto"/>
        <w:right w:val="none" w:sz="0" w:space="0" w:color="auto"/>
      </w:divBdr>
    </w:div>
    <w:div w:id="1641574430">
      <w:bodyDiv w:val="1"/>
      <w:marLeft w:val="0"/>
      <w:marRight w:val="0"/>
      <w:marTop w:val="0"/>
      <w:marBottom w:val="0"/>
      <w:divBdr>
        <w:top w:val="none" w:sz="0" w:space="0" w:color="auto"/>
        <w:left w:val="none" w:sz="0" w:space="0" w:color="auto"/>
        <w:bottom w:val="none" w:sz="0" w:space="0" w:color="auto"/>
        <w:right w:val="none" w:sz="0" w:space="0" w:color="auto"/>
      </w:divBdr>
    </w:div>
    <w:div w:id="1643341903">
      <w:bodyDiv w:val="1"/>
      <w:marLeft w:val="0"/>
      <w:marRight w:val="0"/>
      <w:marTop w:val="0"/>
      <w:marBottom w:val="0"/>
      <w:divBdr>
        <w:top w:val="none" w:sz="0" w:space="0" w:color="auto"/>
        <w:left w:val="none" w:sz="0" w:space="0" w:color="auto"/>
        <w:bottom w:val="none" w:sz="0" w:space="0" w:color="auto"/>
        <w:right w:val="none" w:sz="0" w:space="0" w:color="auto"/>
      </w:divBdr>
    </w:div>
    <w:div w:id="1654941869">
      <w:bodyDiv w:val="1"/>
      <w:marLeft w:val="0"/>
      <w:marRight w:val="0"/>
      <w:marTop w:val="0"/>
      <w:marBottom w:val="0"/>
      <w:divBdr>
        <w:top w:val="none" w:sz="0" w:space="0" w:color="auto"/>
        <w:left w:val="none" w:sz="0" w:space="0" w:color="auto"/>
        <w:bottom w:val="none" w:sz="0" w:space="0" w:color="auto"/>
        <w:right w:val="none" w:sz="0" w:space="0" w:color="auto"/>
      </w:divBdr>
    </w:div>
    <w:div w:id="1655842046">
      <w:bodyDiv w:val="1"/>
      <w:marLeft w:val="0"/>
      <w:marRight w:val="0"/>
      <w:marTop w:val="0"/>
      <w:marBottom w:val="0"/>
      <w:divBdr>
        <w:top w:val="none" w:sz="0" w:space="0" w:color="auto"/>
        <w:left w:val="none" w:sz="0" w:space="0" w:color="auto"/>
        <w:bottom w:val="none" w:sz="0" w:space="0" w:color="auto"/>
        <w:right w:val="none" w:sz="0" w:space="0" w:color="auto"/>
      </w:divBdr>
    </w:div>
    <w:div w:id="1657028003">
      <w:bodyDiv w:val="1"/>
      <w:marLeft w:val="0"/>
      <w:marRight w:val="0"/>
      <w:marTop w:val="0"/>
      <w:marBottom w:val="0"/>
      <w:divBdr>
        <w:top w:val="none" w:sz="0" w:space="0" w:color="auto"/>
        <w:left w:val="none" w:sz="0" w:space="0" w:color="auto"/>
        <w:bottom w:val="none" w:sz="0" w:space="0" w:color="auto"/>
        <w:right w:val="none" w:sz="0" w:space="0" w:color="auto"/>
      </w:divBdr>
    </w:div>
    <w:div w:id="1659725955">
      <w:bodyDiv w:val="1"/>
      <w:marLeft w:val="0"/>
      <w:marRight w:val="0"/>
      <w:marTop w:val="0"/>
      <w:marBottom w:val="0"/>
      <w:divBdr>
        <w:top w:val="none" w:sz="0" w:space="0" w:color="auto"/>
        <w:left w:val="none" w:sz="0" w:space="0" w:color="auto"/>
        <w:bottom w:val="none" w:sz="0" w:space="0" w:color="auto"/>
        <w:right w:val="none" w:sz="0" w:space="0" w:color="auto"/>
      </w:divBdr>
    </w:div>
    <w:div w:id="1665359502">
      <w:bodyDiv w:val="1"/>
      <w:marLeft w:val="0"/>
      <w:marRight w:val="0"/>
      <w:marTop w:val="0"/>
      <w:marBottom w:val="0"/>
      <w:divBdr>
        <w:top w:val="none" w:sz="0" w:space="0" w:color="auto"/>
        <w:left w:val="none" w:sz="0" w:space="0" w:color="auto"/>
        <w:bottom w:val="none" w:sz="0" w:space="0" w:color="auto"/>
        <w:right w:val="none" w:sz="0" w:space="0" w:color="auto"/>
      </w:divBdr>
    </w:div>
    <w:div w:id="1670399828">
      <w:bodyDiv w:val="1"/>
      <w:marLeft w:val="0"/>
      <w:marRight w:val="0"/>
      <w:marTop w:val="0"/>
      <w:marBottom w:val="0"/>
      <w:divBdr>
        <w:top w:val="none" w:sz="0" w:space="0" w:color="auto"/>
        <w:left w:val="none" w:sz="0" w:space="0" w:color="auto"/>
        <w:bottom w:val="none" w:sz="0" w:space="0" w:color="auto"/>
        <w:right w:val="none" w:sz="0" w:space="0" w:color="auto"/>
      </w:divBdr>
    </w:div>
    <w:div w:id="1674456453">
      <w:bodyDiv w:val="1"/>
      <w:marLeft w:val="0"/>
      <w:marRight w:val="0"/>
      <w:marTop w:val="0"/>
      <w:marBottom w:val="0"/>
      <w:divBdr>
        <w:top w:val="none" w:sz="0" w:space="0" w:color="auto"/>
        <w:left w:val="none" w:sz="0" w:space="0" w:color="auto"/>
        <w:bottom w:val="none" w:sz="0" w:space="0" w:color="auto"/>
        <w:right w:val="none" w:sz="0" w:space="0" w:color="auto"/>
      </w:divBdr>
    </w:div>
    <w:div w:id="1677806021">
      <w:bodyDiv w:val="1"/>
      <w:marLeft w:val="0"/>
      <w:marRight w:val="0"/>
      <w:marTop w:val="0"/>
      <w:marBottom w:val="0"/>
      <w:divBdr>
        <w:top w:val="none" w:sz="0" w:space="0" w:color="auto"/>
        <w:left w:val="none" w:sz="0" w:space="0" w:color="auto"/>
        <w:bottom w:val="none" w:sz="0" w:space="0" w:color="auto"/>
        <w:right w:val="none" w:sz="0" w:space="0" w:color="auto"/>
      </w:divBdr>
    </w:div>
    <w:div w:id="1680498240">
      <w:bodyDiv w:val="1"/>
      <w:marLeft w:val="0"/>
      <w:marRight w:val="0"/>
      <w:marTop w:val="0"/>
      <w:marBottom w:val="0"/>
      <w:divBdr>
        <w:top w:val="none" w:sz="0" w:space="0" w:color="auto"/>
        <w:left w:val="none" w:sz="0" w:space="0" w:color="auto"/>
        <w:bottom w:val="none" w:sz="0" w:space="0" w:color="auto"/>
        <w:right w:val="none" w:sz="0" w:space="0" w:color="auto"/>
      </w:divBdr>
    </w:div>
    <w:div w:id="1680617591">
      <w:bodyDiv w:val="1"/>
      <w:marLeft w:val="0"/>
      <w:marRight w:val="0"/>
      <w:marTop w:val="0"/>
      <w:marBottom w:val="0"/>
      <w:divBdr>
        <w:top w:val="none" w:sz="0" w:space="0" w:color="auto"/>
        <w:left w:val="none" w:sz="0" w:space="0" w:color="auto"/>
        <w:bottom w:val="none" w:sz="0" w:space="0" w:color="auto"/>
        <w:right w:val="none" w:sz="0" w:space="0" w:color="auto"/>
      </w:divBdr>
    </w:div>
    <w:div w:id="1687974006">
      <w:bodyDiv w:val="1"/>
      <w:marLeft w:val="0"/>
      <w:marRight w:val="0"/>
      <w:marTop w:val="0"/>
      <w:marBottom w:val="0"/>
      <w:divBdr>
        <w:top w:val="none" w:sz="0" w:space="0" w:color="auto"/>
        <w:left w:val="none" w:sz="0" w:space="0" w:color="auto"/>
        <w:bottom w:val="none" w:sz="0" w:space="0" w:color="auto"/>
        <w:right w:val="none" w:sz="0" w:space="0" w:color="auto"/>
      </w:divBdr>
      <w:divsChild>
        <w:div w:id="1396515485">
          <w:marLeft w:val="10"/>
          <w:marRight w:val="0"/>
          <w:marTop w:val="225"/>
          <w:marBottom w:val="0"/>
          <w:divBdr>
            <w:top w:val="single" w:sz="6" w:space="0" w:color="FFFF00"/>
            <w:left w:val="none" w:sz="0" w:space="0" w:color="auto"/>
            <w:bottom w:val="dotted" w:sz="6" w:space="0" w:color="660000"/>
            <w:right w:val="none" w:sz="0" w:space="0" w:color="auto"/>
          </w:divBdr>
          <w:divsChild>
            <w:div w:id="341669672">
              <w:marLeft w:val="0"/>
              <w:marRight w:val="0"/>
              <w:marTop w:val="0"/>
              <w:marBottom w:val="0"/>
              <w:divBdr>
                <w:top w:val="dotted" w:sz="6" w:space="6" w:color="660000"/>
                <w:left w:val="none" w:sz="0" w:space="0" w:color="auto"/>
                <w:bottom w:val="none" w:sz="0" w:space="0" w:color="auto"/>
                <w:right w:val="none" w:sz="0" w:space="0" w:color="auto"/>
              </w:divBdr>
            </w:div>
          </w:divsChild>
        </w:div>
      </w:divsChild>
    </w:div>
    <w:div w:id="1688823959">
      <w:bodyDiv w:val="1"/>
      <w:marLeft w:val="0"/>
      <w:marRight w:val="0"/>
      <w:marTop w:val="0"/>
      <w:marBottom w:val="0"/>
      <w:divBdr>
        <w:top w:val="none" w:sz="0" w:space="0" w:color="auto"/>
        <w:left w:val="none" w:sz="0" w:space="0" w:color="auto"/>
        <w:bottom w:val="none" w:sz="0" w:space="0" w:color="auto"/>
        <w:right w:val="none" w:sz="0" w:space="0" w:color="auto"/>
      </w:divBdr>
    </w:div>
    <w:div w:id="1690178136">
      <w:bodyDiv w:val="1"/>
      <w:marLeft w:val="0"/>
      <w:marRight w:val="0"/>
      <w:marTop w:val="0"/>
      <w:marBottom w:val="0"/>
      <w:divBdr>
        <w:top w:val="none" w:sz="0" w:space="0" w:color="auto"/>
        <w:left w:val="none" w:sz="0" w:space="0" w:color="auto"/>
        <w:bottom w:val="none" w:sz="0" w:space="0" w:color="auto"/>
        <w:right w:val="none" w:sz="0" w:space="0" w:color="auto"/>
      </w:divBdr>
    </w:div>
    <w:div w:id="1695106116">
      <w:bodyDiv w:val="1"/>
      <w:marLeft w:val="0"/>
      <w:marRight w:val="0"/>
      <w:marTop w:val="0"/>
      <w:marBottom w:val="0"/>
      <w:divBdr>
        <w:top w:val="none" w:sz="0" w:space="0" w:color="auto"/>
        <w:left w:val="none" w:sz="0" w:space="0" w:color="auto"/>
        <w:bottom w:val="none" w:sz="0" w:space="0" w:color="auto"/>
        <w:right w:val="none" w:sz="0" w:space="0" w:color="auto"/>
      </w:divBdr>
    </w:div>
    <w:div w:id="1698045731">
      <w:bodyDiv w:val="1"/>
      <w:marLeft w:val="0"/>
      <w:marRight w:val="0"/>
      <w:marTop w:val="0"/>
      <w:marBottom w:val="0"/>
      <w:divBdr>
        <w:top w:val="none" w:sz="0" w:space="0" w:color="auto"/>
        <w:left w:val="none" w:sz="0" w:space="0" w:color="auto"/>
        <w:bottom w:val="none" w:sz="0" w:space="0" w:color="auto"/>
        <w:right w:val="none" w:sz="0" w:space="0" w:color="auto"/>
      </w:divBdr>
    </w:div>
    <w:div w:id="1698580686">
      <w:bodyDiv w:val="1"/>
      <w:marLeft w:val="0"/>
      <w:marRight w:val="0"/>
      <w:marTop w:val="0"/>
      <w:marBottom w:val="0"/>
      <w:divBdr>
        <w:top w:val="none" w:sz="0" w:space="0" w:color="auto"/>
        <w:left w:val="none" w:sz="0" w:space="0" w:color="auto"/>
        <w:bottom w:val="none" w:sz="0" w:space="0" w:color="auto"/>
        <w:right w:val="none" w:sz="0" w:space="0" w:color="auto"/>
      </w:divBdr>
      <w:divsChild>
        <w:div w:id="298194031">
          <w:marLeft w:val="0"/>
          <w:marRight w:val="0"/>
          <w:marTop w:val="0"/>
          <w:marBottom w:val="0"/>
          <w:divBdr>
            <w:top w:val="none" w:sz="0" w:space="0" w:color="auto"/>
            <w:left w:val="none" w:sz="0" w:space="0" w:color="auto"/>
            <w:bottom w:val="none" w:sz="0" w:space="0" w:color="auto"/>
            <w:right w:val="none" w:sz="0" w:space="0" w:color="auto"/>
          </w:divBdr>
          <w:divsChild>
            <w:div w:id="1538853456">
              <w:marLeft w:val="0"/>
              <w:marRight w:val="0"/>
              <w:marTop w:val="0"/>
              <w:marBottom w:val="0"/>
              <w:divBdr>
                <w:top w:val="none" w:sz="0" w:space="0" w:color="auto"/>
                <w:left w:val="none" w:sz="0" w:space="0" w:color="auto"/>
                <w:bottom w:val="none" w:sz="0" w:space="0" w:color="auto"/>
                <w:right w:val="none" w:sz="0" w:space="0" w:color="auto"/>
              </w:divBdr>
            </w:div>
            <w:div w:id="79641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1435">
      <w:bodyDiv w:val="1"/>
      <w:marLeft w:val="0"/>
      <w:marRight w:val="0"/>
      <w:marTop w:val="0"/>
      <w:marBottom w:val="0"/>
      <w:divBdr>
        <w:top w:val="none" w:sz="0" w:space="0" w:color="auto"/>
        <w:left w:val="none" w:sz="0" w:space="0" w:color="auto"/>
        <w:bottom w:val="none" w:sz="0" w:space="0" w:color="auto"/>
        <w:right w:val="none" w:sz="0" w:space="0" w:color="auto"/>
      </w:divBdr>
    </w:div>
    <w:div w:id="1699425427">
      <w:bodyDiv w:val="1"/>
      <w:marLeft w:val="0"/>
      <w:marRight w:val="0"/>
      <w:marTop w:val="0"/>
      <w:marBottom w:val="0"/>
      <w:divBdr>
        <w:top w:val="none" w:sz="0" w:space="0" w:color="auto"/>
        <w:left w:val="none" w:sz="0" w:space="0" w:color="auto"/>
        <w:bottom w:val="none" w:sz="0" w:space="0" w:color="auto"/>
        <w:right w:val="none" w:sz="0" w:space="0" w:color="auto"/>
      </w:divBdr>
    </w:div>
    <w:div w:id="1701736426">
      <w:bodyDiv w:val="1"/>
      <w:marLeft w:val="0"/>
      <w:marRight w:val="0"/>
      <w:marTop w:val="0"/>
      <w:marBottom w:val="0"/>
      <w:divBdr>
        <w:top w:val="none" w:sz="0" w:space="0" w:color="auto"/>
        <w:left w:val="none" w:sz="0" w:space="0" w:color="auto"/>
        <w:bottom w:val="none" w:sz="0" w:space="0" w:color="auto"/>
        <w:right w:val="none" w:sz="0" w:space="0" w:color="auto"/>
      </w:divBdr>
    </w:div>
    <w:div w:id="1709836098">
      <w:bodyDiv w:val="1"/>
      <w:marLeft w:val="0"/>
      <w:marRight w:val="0"/>
      <w:marTop w:val="0"/>
      <w:marBottom w:val="0"/>
      <w:divBdr>
        <w:top w:val="none" w:sz="0" w:space="0" w:color="auto"/>
        <w:left w:val="none" w:sz="0" w:space="0" w:color="auto"/>
        <w:bottom w:val="none" w:sz="0" w:space="0" w:color="auto"/>
        <w:right w:val="none" w:sz="0" w:space="0" w:color="auto"/>
      </w:divBdr>
    </w:div>
    <w:div w:id="1717119893">
      <w:bodyDiv w:val="1"/>
      <w:marLeft w:val="0"/>
      <w:marRight w:val="0"/>
      <w:marTop w:val="0"/>
      <w:marBottom w:val="0"/>
      <w:divBdr>
        <w:top w:val="none" w:sz="0" w:space="0" w:color="auto"/>
        <w:left w:val="none" w:sz="0" w:space="0" w:color="auto"/>
        <w:bottom w:val="none" w:sz="0" w:space="0" w:color="auto"/>
        <w:right w:val="none" w:sz="0" w:space="0" w:color="auto"/>
      </w:divBdr>
    </w:div>
    <w:div w:id="1725790306">
      <w:bodyDiv w:val="1"/>
      <w:marLeft w:val="0"/>
      <w:marRight w:val="0"/>
      <w:marTop w:val="0"/>
      <w:marBottom w:val="0"/>
      <w:divBdr>
        <w:top w:val="none" w:sz="0" w:space="0" w:color="auto"/>
        <w:left w:val="none" w:sz="0" w:space="0" w:color="auto"/>
        <w:bottom w:val="none" w:sz="0" w:space="0" w:color="auto"/>
        <w:right w:val="none" w:sz="0" w:space="0" w:color="auto"/>
      </w:divBdr>
    </w:div>
    <w:div w:id="1727946361">
      <w:bodyDiv w:val="1"/>
      <w:marLeft w:val="0"/>
      <w:marRight w:val="0"/>
      <w:marTop w:val="0"/>
      <w:marBottom w:val="0"/>
      <w:divBdr>
        <w:top w:val="none" w:sz="0" w:space="0" w:color="auto"/>
        <w:left w:val="none" w:sz="0" w:space="0" w:color="auto"/>
        <w:bottom w:val="none" w:sz="0" w:space="0" w:color="auto"/>
        <w:right w:val="none" w:sz="0" w:space="0" w:color="auto"/>
      </w:divBdr>
    </w:div>
    <w:div w:id="1731802030">
      <w:bodyDiv w:val="1"/>
      <w:marLeft w:val="0"/>
      <w:marRight w:val="0"/>
      <w:marTop w:val="0"/>
      <w:marBottom w:val="0"/>
      <w:divBdr>
        <w:top w:val="none" w:sz="0" w:space="0" w:color="auto"/>
        <w:left w:val="none" w:sz="0" w:space="0" w:color="auto"/>
        <w:bottom w:val="none" w:sz="0" w:space="0" w:color="auto"/>
        <w:right w:val="none" w:sz="0" w:space="0" w:color="auto"/>
      </w:divBdr>
    </w:div>
    <w:div w:id="1731879752">
      <w:bodyDiv w:val="1"/>
      <w:marLeft w:val="0"/>
      <w:marRight w:val="0"/>
      <w:marTop w:val="0"/>
      <w:marBottom w:val="0"/>
      <w:divBdr>
        <w:top w:val="none" w:sz="0" w:space="0" w:color="auto"/>
        <w:left w:val="none" w:sz="0" w:space="0" w:color="auto"/>
        <w:bottom w:val="none" w:sz="0" w:space="0" w:color="auto"/>
        <w:right w:val="none" w:sz="0" w:space="0" w:color="auto"/>
      </w:divBdr>
      <w:divsChild>
        <w:div w:id="1113135288">
          <w:marLeft w:val="0"/>
          <w:marRight w:val="0"/>
          <w:marTop w:val="0"/>
          <w:marBottom w:val="0"/>
          <w:divBdr>
            <w:top w:val="none" w:sz="0" w:space="0" w:color="auto"/>
            <w:left w:val="none" w:sz="0" w:space="0" w:color="auto"/>
            <w:bottom w:val="none" w:sz="0" w:space="0" w:color="auto"/>
            <w:right w:val="none" w:sz="0" w:space="0" w:color="auto"/>
          </w:divBdr>
          <w:divsChild>
            <w:div w:id="1174761255">
              <w:marLeft w:val="0"/>
              <w:marRight w:val="0"/>
              <w:marTop w:val="0"/>
              <w:marBottom w:val="0"/>
              <w:divBdr>
                <w:top w:val="none" w:sz="0" w:space="0" w:color="auto"/>
                <w:left w:val="none" w:sz="0" w:space="0" w:color="auto"/>
                <w:bottom w:val="none" w:sz="0" w:space="0" w:color="auto"/>
                <w:right w:val="none" w:sz="0" w:space="0" w:color="auto"/>
              </w:divBdr>
              <w:divsChild>
                <w:div w:id="1047342925">
                  <w:marLeft w:val="0"/>
                  <w:marRight w:val="0"/>
                  <w:marTop w:val="0"/>
                  <w:marBottom w:val="0"/>
                  <w:divBdr>
                    <w:top w:val="none" w:sz="0" w:space="0" w:color="auto"/>
                    <w:left w:val="none" w:sz="0" w:space="0" w:color="auto"/>
                    <w:bottom w:val="none" w:sz="0" w:space="0" w:color="auto"/>
                    <w:right w:val="none" w:sz="0" w:space="0" w:color="auto"/>
                  </w:divBdr>
                  <w:divsChild>
                    <w:div w:id="2019044483">
                      <w:marLeft w:val="0"/>
                      <w:marRight w:val="0"/>
                      <w:marTop w:val="0"/>
                      <w:marBottom w:val="0"/>
                      <w:divBdr>
                        <w:top w:val="none" w:sz="0" w:space="0" w:color="auto"/>
                        <w:left w:val="none" w:sz="0" w:space="0" w:color="auto"/>
                        <w:bottom w:val="none" w:sz="0" w:space="0" w:color="auto"/>
                        <w:right w:val="none" w:sz="0" w:space="0" w:color="auto"/>
                      </w:divBdr>
                      <w:divsChild>
                        <w:div w:id="974680792">
                          <w:marLeft w:val="0"/>
                          <w:marRight w:val="0"/>
                          <w:marTop w:val="0"/>
                          <w:marBottom w:val="0"/>
                          <w:divBdr>
                            <w:top w:val="none" w:sz="0" w:space="0" w:color="auto"/>
                            <w:left w:val="none" w:sz="0" w:space="0" w:color="auto"/>
                            <w:bottom w:val="none" w:sz="0" w:space="0" w:color="auto"/>
                            <w:right w:val="none" w:sz="0" w:space="0" w:color="auto"/>
                          </w:divBdr>
                          <w:divsChild>
                            <w:div w:id="874148934">
                              <w:marLeft w:val="12300"/>
                              <w:marRight w:val="0"/>
                              <w:marTop w:val="0"/>
                              <w:marBottom w:val="0"/>
                              <w:divBdr>
                                <w:top w:val="none" w:sz="0" w:space="0" w:color="auto"/>
                                <w:left w:val="none" w:sz="0" w:space="0" w:color="auto"/>
                                <w:bottom w:val="none" w:sz="0" w:space="0" w:color="auto"/>
                                <w:right w:val="none" w:sz="0" w:space="0" w:color="auto"/>
                              </w:divBdr>
                              <w:divsChild>
                                <w:div w:id="396782934">
                                  <w:marLeft w:val="0"/>
                                  <w:marRight w:val="0"/>
                                  <w:marTop w:val="0"/>
                                  <w:marBottom w:val="0"/>
                                  <w:divBdr>
                                    <w:top w:val="none" w:sz="0" w:space="0" w:color="auto"/>
                                    <w:left w:val="none" w:sz="0" w:space="0" w:color="auto"/>
                                    <w:bottom w:val="none" w:sz="0" w:space="0" w:color="auto"/>
                                    <w:right w:val="none" w:sz="0" w:space="0" w:color="auto"/>
                                  </w:divBdr>
                                  <w:divsChild>
                                    <w:div w:id="1934439318">
                                      <w:marLeft w:val="0"/>
                                      <w:marRight w:val="0"/>
                                      <w:marTop w:val="0"/>
                                      <w:marBottom w:val="405"/>
                                      <w:divBdr>
                                        <w:top w:val="none" w:sz="0" w:space="0" w:color="auto"/>
                                        <w:left w:val="none" w:sz="0" w:space="0" w:color="auto"/>
                                        <w:bottom w:val="none" w:sz="0" w:space="0" w:color="auto"/>
                                        <w:right w:val="none" w:sz="0" w:space="0" w:color="auto"/>
                                      </w:divBdr>
                                      <w:divsChild>
                                        <w:div w:id="2130539224">
                                          <w:marLeft w:val="0"/>
                                          <w:marRight w:val="0"/>
                                          <w:marTop w:val="0"/>
                                          <w:marBottom w:val="0"/>
                                          <w:divBdr>
                                            <w:top w:val="none" w:sz="0" w:space="0" w:color="auto"/>
                                            <w:left w:val="none" w:sz="0" w:space="0" w:color="auto"/>
                                            <w:bottom w:val="none" w:sz="0" w:space="0" w:color="auto"/>
                                            <w:right w:val="none" w:sz="0" w:space="0" w:color="auto"/>
                                          </w:divBdr>
                                          <w:divsChild>
                                            <w:div w:id="157966693">
                                              <w:marLeft w:val="0"/>
                                              <w:marRight w:val="0"/>
                                              <w:marTop w:val="0"/>
                                              <w:marBottom w:val="0"/>
                                              <w:divBdr>
                                                <w:top w:val="none" w:sz="0" w:space="0" w:color="auto"/>
                                                <w:left w:val="none" w:sz="0" w:space="0" w:color="auto"/>
                                                <w:bottom w:val="none" w:sz="0" w:space="0" w:color="auto"/>
                                                <w:right w:val="none" w:sz="0" w:space="0" w:color="auto"/>
                                              </w:divBdr>
                                              <w:divsChild>
                                                <w:div w:id="756439073">
                                                  <w:marLeft w:val="0"/>
                                                  <w:marRight w:val="0"/>
                                                  <w:marTop w:val="0"/>
                                                  <w:marBottom w:val="0"/>
                                                  <w:divBdr>
                                                    <w:top w:val="none" w:sz="0" w:space="0" w:color="auto"/>
                                                    <w:left w:val="none" w:sz="0" w:space="0" w:color="auto"/>
                                                    <w:bottom w:val="none" w:sz="0" w:space="0" w:color="auto"/>
                                                    <w:right w:val="none" w:sz="0" w:space="0" w:color="auto"/>
                                                  </w:divBdr>
                                                  <w:divsChild>
                                                    <w:div w:id="2075615920">
                                                      <w:marLeft w:val="0"/>
                                                      <w:marRight w:val="0"/>
                                                      <w:marTop w:val="0"/>
                                                      <w:marBottom w:val="0"/>
                                                      <w:divBdr>
                                                        <w:top w:val="none" w:sz="0" w:space="0" w:color="auto"/>
                                                        <w:left w:val="none" w:sz="0" w:space="0" w:color="auto"/>
                                                        <w:bottom w:val="none" w:sz="0" w:space="0" w:color="auto"/>
                                                        <w:right w:val="none" w:sz="0" w:space="0" w:color="auto"/>
                                                      </w:divBdr>
                                                      <w:divsChild>
                                                        <w:div w:id="1735657666">
                                                          <w:marLeft w:val="0"/>
                                                          <w:marRight w:val="0"/>
                                                          <w:marTop w:val="0"/>
                                                          <w:marBottom w:val="0"/>
                                                          <w:divBdr>
                                                            <w:top w:val="none" w:sz="0" w:space="0" w:color="auto"/>
                                                            <w:left w:val="none" w:sz="0" w:space="0" w:color="auto"/>
                                                            <w:bottom w:val="none" w:sz="0" w:space="0" w:color="auto"/>
                                                            <w:right w:val="none" w:sz="0" w:space="0" w:color="auto"/>
                                                          </w:divBdr>
                                                          <w:divsChild>
                                                            <w:div w:id="697244573">
                                                              <w:marLeft w:val="0"/>
                                                              <w:marRight w:val="0"/>
                                                              <w:marTop w:val="0"/>
                                                              <w:marBottom w:val="0"/>
                                                              <w:divBdr>
                                                                <w:top w:val="none" w:sz="0" w:space="0" w:color="auto"/>
                                                                <w:left w:val="none" w:sz="0" w:space="0" w:color="auto"/>
                                                                <w:bottom w:val="none" w:sz="0" w:space="0" w:color="auto"/>
                                                                <w:right w:val="none" w:sz="0" w:space="0" w:color="auto"/>
                                                              </w:divBdr>
                                                              <w:divsChild>
                                                                <w:div w:id="544676680">
                                                                  <w:marLeft w:val="0"/>
                                                                  <w:marRight w:val="0"/>
                                                                  <w:marTop w:val="0"/>
                                                                  <w:marBottom w:val="0"/>
                                                                  <w:divBdr>
                                                                    <w:top w:val="none" w:sz="0" w:space="0" w:color="auto"/>
                                                                    <w:left w:val="none" w:sz="0" w:space="0" w:color="auto"/>
                                                                    <w:bottom w:val="none" w:sz="0" w:space="0" w:color="auto"/>
                                                                    <w:right w:val="none" w:sz="0" w:space="0" w:color="auto"/>
                                                                  </w:divBdr>
                                                                  <w:divsChild>
                                                                    <w:div w:id="423838992">
                                                                      <w:marLeft w:val="0"/>
                                                                      <w:marRight w:val="0"/>
                                                                      <w:marTop w:val="0"/>
                                                                      <w:marBottom w:val="0"/>
                                                                      <w:divBdr>
                                                                        <w:top w:val="none" w:sz="0" w:space="0" w:color="auto"/>
                                                                        <w:left w:val="none" w:sz="0" w:space="0" w:color="auto"/>
                                                                        <w:bottom w:val="none" w:sz="0" w:space="0" w:color="auto"/>
                                                                        <w:right w:val="none" w:sz="0" w:space="0" w:color="auto"/>
                                                                      </w:divBdr>
                                                                      <w:divsChild>
                                                                        <w:div w:id="1181623199">
                                                                          <w:marLeft w:val="0"/>
                                                                          <w:marRight w:val="0"/>
                                                                          <w:marTop w:val="0"/>
                                                                          <w:marBottom w:val="0"/>
                                                                          <w:divBdr>
                                                                            <w:top w:val="none" w:sz="0" w:space="0" w:color="auto"/>
                                                                            <w:left w:val="none" w:sz="0" w:space="0" w:color="auto"/>
                                                                            <w:bottom w:val="none" w:sz="0" w:space="0" w:color="auto"/>
                                                                            <w:right w:val="none" w:sz="0" w:space="0" w:color="auto"/>
                                                                          </w:divBdr>
                                                                          <w:divsChild>
                                                                            <w:div w:id="1629505870">
                                                                              <w:marLeft w:val="0"/>
                                                                              <w:marRight w:val="0"/>
                                                                              <w:marTop w:val="0"/>
                                                                              <w:marBottom w:val="0"/>
                                                                              <w:divBdr>
                                                                                <w:top w:val="none" w:sz="0" w:space="0" w:color="auto"/>
                                                                                <w:left w:val="none" w:sz="0" w:space="0" w:color="auto"/>
                                                                                <w:bottom w:val="none" w:sz="0" w:space="0" w:color="auto"/>
                                                                                <w:right w:val="none" w:sz="0" w:space="0" w:color="auto"/>
                                                                              </w:divBdr>
                                                                              <w:divsChild>
                                                                                <w:div w:id="6786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7783124">
      <w:bodyDiv w:val="1"/>
      <w:marLeft w:val="0"/>
      <w:marRight w:val="0"/>
      <w:marTop w:val="0"/>
      <w:marBottom w:val="0"/>
      <w:divBdr>
        <w:top w:val="none" w:sz="0" w:space="0" w:color="auto"/>
        <w:left w:val="none" w:sz="0" w:space="0" w:color="auto"/>
        <w:bottom w:val="none" w:sz="0" w:space="0" w:color="auto"/>
        <w:right w:val="none" w:sz="0" w:space="0" w:color="auto"/>
      </w:divBdr>
    </w:div>
    <w:div w:id="1741365412">
      <w:bodyDiv w:val="1"/>
      <w:marLeft w:val="0"/>
      <w:marRight w:val="0"/>
      <w:marTop w:val="0"/>
      <w:marBottom w:val="0"/>
      <w:divBdr>
        <w:top w:val="none" w:sz="0" w:space="0" w:color="auto"/>
        <w:left w:val="none" w:sz="0" w:space="0" w:color="auto"/>
        <w:bottom w:val="none" w:sz="0" w:space="0" w:color="auto"/>
        <w:right w:val="none" w:sz="0" w:space="0" w:color="auto"/>
      </w:divBdr>
    </w:div>
    <w:div w:id="1743216461">
      <w:bodyDiv w:val="1"/>
      <w:marLeft w:val="0"/>
      <w:marRight w:val="0"/>
      <w:marTop w:val="0"/>
      <w:marBottom w:val="0"/>
      <w:divBdr>
        <w:top w:val="none" w:sz="0" w:space="0" w:color="auto"/>
        <w:left w:val="none" w:sz="0" w:space="0" w:color="auto"/>
        <w:bottom w:val="none" w:sz="0" w:space="0" w:color="auto"/>
        <w:right w:val="none" w:sz="0" w:space="0" w:color="auto"/>
      </w:divBdr>
    </w:div>
    <w:div w:id="1747529721">
      <w:bodyDiv w:val="1"/>
      <w:marLeft w:val="0"/>
      <w:marRight w:val="0"/>
      <w:marTop w:val="0"/>
      <w:marBottom w:val="0"/>
      <w:divBdr>
        <w:top w:val="none" w:sz="0" w:space="0" w:color="auto"/>
        <w:left w:val="none" w:sz="0" w:space="0" w:color="auto"/>
        <w:bottom w:val="none" w:sz="0" w:space="0" w:color="auto"/>
        <w:right w:val="none" w:sz="0" w:space="0" w:color="auto"/>
      </w:divBdr>
    </w:div>
    <w:div w:id="1749426133">
      <w:bodyDiv w:val="1"/>
      <w:marLeft w:val="0"/>
      <w:marRight w:val="0"/>
      <w:marTop w:val="0"/>
      <w:marBottom w:val="0"/>
      <w:divBdr>
        <w:top w:val="none" w:sz="0" w:space="0" w:color="auto"/>
        <w:left w:val="none" w:sz="0" w:space="0" w:color="auto"/>
        <w:bottom w:val="none" w:sz="0" w:space="0" w:color="auto"/>
        <w:right w:val="none" w:sz="0" w:space="0" w:color="auto"/>
      </w:divBdr>
    </w:div>
    <w:div w:id="1750692481">
      <w:bodyDiv w:val="1"/>
      <w:marLeft w:val="0"/>
      <w:marRight w:val="0"/>
      <w:marTop w:val="0"/>
      <w:marBottom w:val="0"/>
      <w:divBdr>
        <w:top w:val="none" w:sz="0" w:space="0" w:color="auto"/>
        <w:left w:val="none" w:sz="0" w:space="0" w:color="auto"/>
        <w:bottom w:val="none" w:sz="0" w:space="0" w:color="auto"/>
        <w:right w:val="none" w:sz="0" w:space="0" w:color="auto"/>
      </w:divBdr>
    </w:div>
    <w:div w:id="1750733784">
      <w:bodyDiv w:val="1"/>
      <w:marLeft w:val="0"/>
      <w:marRight w:val="0"/>
      <w:marTop w:val="0"/>
      <w:marBottom w:val="0"/>
      <w:divBdr>
        <w:top w:val="none" w:sz="0" w:space="0" w:color="auto"/>
        <w:left w:val="none" w:sz="0" w:space="0" w:color="auto"/>
        <w:bottom w:val="none" w:sz="0" w:space="0" w:color="auto"/>
        <w:right w:val="none" w:sz="0" w:space="0" w:color="auto"/>
      </w:divBdr>
    </w:div>
    <w:div w:id="1750998447">
      <w:bodyDiv w:val="1"/>
      <w:marLeft w:val="0"/>
      <w:marRight w:val="0"/>
      <w:marTop w:val="0"/>
      <w:marBottom w:val="0"/>
      <w:divBdr>
        <w:top w:val="none" w:sz="0" w:space="0" w:color="auto"/>
        <w:left w:val="none" w:sz="0" w:space="0" w:color="auto"/>
        <w:bottom w:val="none" w:sz="0" w:space="0" w:color="auto"/>
        <w:right w:val="none" w:sz="0" w:space="0" w:color="auto"/>
      </w:divBdr>
    </w:div>
    <w:div w:id="1751347386">
      <w:bodyDiv w:val="1"/>
      <w:marLeft w:val="0"/>
      <w:marRight w:val="0"/>
      <w:marTop w:val="0"/>
      <w:marBottom w:val="0"/>
      <w:divBdr>
        <w:top w:val="none" w:sz="0" w:space="0" w:color="auto"/>
        <w:left w:val="none" w:sz="0" w:space="0" w:color="auto"/>
        <w:bottom w:val="none" w:sz="0" w:space="0" w:color="auto"/>
        <w:right w:val="none" w:sz="0" w:space="0" w:color="auto"/>
      </w:divBdr>
    </w:div>
    <w:div w:id="1752123870">
      <w:bodyDiv w:val="1"/>
      <w:marLeft w:val="0"/>
      <w:marRight w:val="0"/>
      <w:marTop w:val="0"/>
      <w:marBottom w:val="0"/>
      <w:divBdr>
        <w:top w:val="none" w:sz="0" w:space="0" w:color="auto"/>
        <w:left w:val="none" w:sz="0" w:space="0" w:color="auto"/>
        <w:bottom w:val="none" w:sz="0" w:space="0" w:color="auto"/>
        <w:right w:val="none" w:sz="0" w:space="0" w:color="auto"/>
      </w:divBdr>
    </w:div>
    <w:div w:id="1754088648">
      <w:bodyDiv w:val="1"/>
      <w:marLeft w:val="0"/>
      <w:marRight w:val="0"/>
      <w:marTop w:val="0"/>
      <w:marBottom w:val="0"/>
      <w:divBdr>
        <w:top w:val="none" w:sz="0" w:space="0" w:color="auto"/>
        <w:left w:val="none" w:sz="0" w:space="0" w:color="auto"/>
        <w:bottom w:val="none" w:sz="0" w:space="0" w:color="auto"/>
        <w:right w:val="none" w:sz="0" w:space="0" w:color="auto"/>
      </w:divBdr>
    </w:div>
    <w:div w:id="1759211513">
      <w:bodyDiv w:val="1"/>
      <w:marLeft w:val="0"/>
      <w:marRight w:val="0"/>
      <w:marTop w:val="0"/>
      <w:marBottom w:val="0"/>
      <w:divBdr>
        <w:top w:val="none" w:sz="0" w:space="0" w:color="auto"/>
        <w:left w:val="none" w:sz="0" w:space="0" w:color="auto"/>
        <w:bottom w:val="none" w:sz="0" w:space="0" w:color="auto"/>
        <w:right w:val="none" w:sz="0" w:space="0" w:color="auto"/>
      </w:divBdr>
      <w:divsChild>
        <w:div w:id="434516181">
          <w:marLeft w:val="0"/>
          <w:marRight w:val="0"/>
          <w:marTop w:val="0"/>
          <w:marBottom w:val="0"/>
          <w:divBdr>
            <w:top w:val="none" w:sz="0" w:space="0" w:color="auto"/>
            <w:left w:val="none" w:sz="0" w:space="0" w:color="auto"/>
            <w:bottom w:val="none" w:sz="0" w:space="0" w:color="auto"/>
            <w:right w:val="none" w:sz="0" w:space="0" w:color="auto"/>
          </w:divBdr>
          <w:divsChild>
            <w:div w:id="1834444514">
              <w:marLeft w:val="0"/>
              <w:marRight w:val="0"/>
              <w:marTop w:val="0"/>
              <w:marBottom w:val="375"/>
              <w:divBdr>
                <w:top w:val="single" w:sz="6" w:space="15" w:color="CECECE"/>
                <w:left w:val="single" w:sz="6" w:space="15" w:color="CECECE"/>
                <w:bottom w:val="single" w:sz="6" w:space="15" w:color="CECECE"/>
                <w:right w:val="single" w:sz="6" w:space="15" w:color="CECECE"/>
              </w:divBdr>
              <w:divsChild>
                <w:div w:id="20799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172953">
      <w:bodyDiv w:val="1"/>
      <w:marLeft w:val="0"/>
      <w:marRight w:val="0"/>
      <w:marTop w:val="0"/>
      <w:marBottom w:val="0"/>
      <w:divBdr>
        <w:top w:val="none" w:sz="0" w:space="0" w:color="auto"/>
        <w:left w:val="none" w:sz="0" w:space="0" w:color="auto"/>
        <w:bottom w:val="none" w:sz="0" w:space="0" w:color="auto"/>
        <w:right w:val="none" w:sz="0" w:space="0" w:color="auto"/>
      </w:divBdr>
    </w:div>
    <w:div w:id="1764760219">
      <w:bodyDiv w:val="1"/>
      <w:marLeft w:val="0"/>
      <w:marRight w:val="0"/>
      <w:marTop w:val="0"/>
      <w:marBottom w:val="0"/>
      <w:divBdr>
        <w:top w:val="none" w:sz="0" w:space="0" w:color="auto"/>
        <w:left w:val="none" w:sz="0" w:space="0" w:color="auto"/>
        <w:bottom w:val="none" w:sz="0" w:space="0" w:color="auto"/>
        <w:right w:val="none" w:sz="0" w:space="0" w:color="auto"/>
      </w:divBdr>
    </w:div>
    <w:div w:id="1775401787">
      <w:bodyDiv w:val="1"/>
      <w:marLeft w:val="0"/>
      <w:marRight w:val="0"/>
      <w:marTop w:val="0"/>
      <w:marBottom w:val="0"/>
      <w:divBdr>
        <w:top w:val="none" w:sz="0" w:space="0" w:color="auto"/>
        <w:left w:val="none" w:sz="0" w:space="0" w:color="auto"/>
        <w:bottom w:val="none" w:sz="0" w:space="0" w:color="auto"/>
        <w:right w:val="none" w:sz="0" w:space="0" w:color="auto"/>
      </w:divBdr>
    </w:div>
    <w:div w:id="1777364026">
      <w:bodyDiv w:val="1"/>
      <w:marLeft w:val="0"/>
      <w:marRight w:val="0"/>
      <w:marTop w:val="0"/>
      <w:marBottom w:val="0"/>
      <w:divBdr>
        <w:top w:val="none" w:sz="0" w:space="0" w:color="auto"/>
        <w:left w:val="none" w:sz="0" w:space="0" w:color="auto"/>
        <w:bottom w:val="none" w:sz="0" w:space="0" w:color="auto"/>
        <w:right w:val="none" w:sz="0" w:space="0" w:color="auto"/>
      </w:divBdr>
    </w:div>
    <w:div w:id="1779981281">
      <w:bodyDiv w:val="1"/>
      <w:marLeft w:val="0"/>
      <w:marRight w:val="0"/>
      <w:marTop w:val="0"/>
      <w:marBottom w:val="0"/>
      <w:divBdr>
        <w:top w:val="none" w:sz="0" w:space="0" w:color="auto"/>
        <w:left w:val="none" w:sz="0" w:space="0" w:color="auto"/>
        <w:bottom w:val="none" w:sz="0" w:space="0" w:color="auto"/>
        <w:right w:val="none" w:sz="0" w:space="0" w:color="auto"/>
      </w:divBdr>
      <w:divsChild>
        <w:div w:id="996300545">
          <w:marLeft w:val="0"/>
          <w:marRight w:val="0"/>
          <w:marTop w:val="0"/>
          <w:marBottom w:val="0"/>
          <w:divBdr>
            <w:top w:val="none" w:sz="0" w:space="0" w:color="auto"/>
            <w:left w:val="none" w:sz="0" w:space="0" w:color="auto"/>
            <w:bottom w:val="none" w:sz="0" w:space="0" w:color="auto"/>
            <w:right w:val="none" w:sz="0" w:space="0" w:color="auto"/>
          </w:divBdr>
          <w:divsChild>
            <w:div w:id="1601713898">
              <w:marLeft w:val="0"/>
              <w:marRight w:val="0"/>
              <w:marTop w:val="0"/>
              <w:marBottom w:val="375"/>
              <w:divBdr>
                <w:top w:val="single" w:sz="6" w:space="15" w:color="CECECE"/>
                <w:left w:val="single" w:sz="6" w:space="15" w:color="CECECE"/>
                <w:bottom w:val="single" w:sz="6" w:space="15" w:color="CECECE"/>
                <w:right w:val="single" w:sz="6" w:space="15" w:color="CECECE"/>
              </w:divBdr>
              <w:divsChild>
                <w:div w:id="84548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907425">
      <w:bodyDiv w:val="1"/>
      <w:marLeft w:val="0"/>
      <w:marRight w:val="0"/>
      <w:marTop w:val="0"/>
      <w:marBottom w:val="0"/>
      <w:divBdr>
        <w:top w:val="none" w:sz="0" w:space="0" w:color="auto"/>
        <w:left w:val="none" w:sz="0" w:space="0" w:color="auto"/>
        <w:bottom w:val="none" w:sz="0" w:space="0" w:color="auto"/>
        <w:right w:val="none" w:sz="0" w:space="0" w:color="auto"/>
      </w:divBdr>
    </w:div>
    <w:div w:id="1781952824">
      <w:bodyDiv w:val="1"/>
      <w:marLeft w:val="0"/>
      <w:marRight w:val="0"/>
      <w:marTop w:val="0"/>
      <w:marBottom w:val="0"/>
      <w:divBdr>
        <w:top w:val="none" w:sz="0" w:space="0" w:color="auto"/>
        <w:left w:val="none" w:sz="0" w:space="0" w:color="auto"/>
        <w:bottom w:val="none" w:sz="0" w:space="0" w:color="auto"/>
        <w:right w:val="none" w:sz="0" w:space="0" w:color="auto"/>
      </w:divBdr>
    </w:div>
    <w:div w:id="1783115100">
      <w:bodyDiv w:val="1"/>
      <w:marLeft w:val="0"/>
      <w:marRight w:val="0"/>
      <w:marTop w:val="0"/>
      <w:marBottom w:val="0"/>
      <w:divBdr>
        <w:top w:val="none" w:sz="0" w:space="0" w:color="auto"/>
        <w:left w:val="none" w:sz="0" w:space="0" w:color="auto"/>
        <w:bottom w:val="none" w:sz="0" w:space="0" w:color="auto"/>
        <w:right w:val="none" w:sz="0" w:space="0" w:color="auto"/>
      </w:divBdr>
    </w:div>
    <w:div w:id="1789621742">
      <w:bodyDiv w:val="1"/>
      <w:marLeft w:val="0"/>
      <w:marRight w:val="0"/>
      <w:marTop w:val="0"/>
      <w:marBottom w:val="0"/>
      <w:divBdr>
        <w:top w:val="none" w:sz="0" w:space="0" w:color="auto"/>
        <w:left w:val="none" w:sz="0" w:space="0" w:color="auto"/>
        <w:bottom w:val="none" w:sz="0" w:space="0" w:color="auto"/>
        <w:right w:val="none" w:sz="0" w:space="0" w:color="auto"/>
      </w:divBdr>
    </w:div>
    <w:div w:id="1797211735">
      <w:bodyDiv w:val="1"/>
      <w:marLeft w:val="0"/>
      <w:marRight w:val="0"/>
      <w:marTop w:val="0"/>
      <w:marBottom w:val="0"/>
      <w:divBdr>
        <w:top w:val="none" w:sz="0" w:space="0" w:color="auto"/>
        <w:left w:val="none" w:sz="0" w:space="0" w:color="auto"/>
        <w:bottom w:val="none" w:sz="0" w:space="0" w:color="auto"/>
        <w:right w:val="none" w:sz="0" w:space="0" w:color="auto"/>
      </w:divBdr>
    </w:div>
    <w:div w:id="1805462603">
      <w:bodyDiv w:val="1"/>
      <w:marLeft w:val="0"/>
      <w:marRight w:val="0"/>
      <w:marTop w:val="0"/>
      <w:marBottom w:val="0"/>
      <w:divBdr>
        <w:top w:val="none" w:sz="0" w:space="0" w:color="auto"/>
        <w:left w:val="none" w:sz="0" w:space="0" w:color="auto"/>
        <w:bottom w:val="none" w:sz="0" w:space="0" w:color="auto"/>
        <w:right w:val="none" w:sz="0" w:space="0" w:color="auto"/>
      </w:divBdr>
    </w:div>
    <w:div w:id="1807161485">
      <w:bodyDiv w:val="1"/>
      <w:marLeft w:val="0"/>
      <w:marRight w:val="0"/>
      <w:marTop w:val="0"/>
      <w:marBottom w:val="0"/>
      <w:divBdr>
        <w:top w:val="none" w:sz="0" w:space="0" w:color="auto"/>
        <w:left w:val="none" w:sz="0" w:space="0" w:color="auto"/>
        <w:bottom w:val="none" w:sz="0" w:space="0" w:color="auto"/>
        <w:right w:val="none" w:sz="0" w:space="0" w:color="auto"/>
      </w:divBdr>
    </w:div>
    <w:div w:id="1815828831">
      <w:bodyDiv w:val="1"/>
      <w:marLeft w:val="0"/>
      <w:marRight w:val="0"/>
      <w:marTop w:val="0"/>
      <w:marBottom w:val="0"/>
      <w:divBdr>
        <w:top w:val="none" w:sz="0" w:space="0" w:color="auto"/>
        <w:left w:val="none" w:sz="0" w:space="0" w:color="auto"/>
        <w:bottom w:val="none" w:sz="0" w:space="0" w:color="auto"/>
        <w:right w:val="none" w:sz="0" w:space="0" w:color="auto"/>
      </w:divBdr>
    </w:div>
    <w:div w:id="1816988229">
      <w:bodyDiv w:val="1"/>
      <w:marLeft w:val="0"/>
      <w:marRight w:val="0"/>
      <w:marTop w:val="0"/>
      <w:marBottom w:val="0"/>
      <w:divBdr>
        <w:top w:val="none" w:sz="0" w:space="0" w:color="auto"/>
        <w:left w:val="none" w:sz="0" w:space="0" w:color="auto"/>
        <w:bottom w:val="none" w:sz="0" w:space="0" w:color="auto"/>
        <w:right w:val="none" w:sz="0" w:space="0" w:color="auto"/>
      </w:divBdr>
    </w:div>
    <w:div w:id="1819416091">
      <w:bodyDiv w:val="1"/>
      <w:marLeft w:val="0"/>
      <w:marRight w:val="0"/>
      <w:marTop w:val="0"/>
      <w:marBottom w:val="0"/>
      <w:divBdr>
        <w:top w:val="none" w:sz="0" w:space="0" w:color="auto"/>
        <w:left w:val="none" w:sz="0" w:space="0" w:color="auto"/>
        <w:bottom w:val="none" w:sz="0" w:space="0" w:color="auto"/>
        <w:right w:val="none" w:sz="0" w:space="0" w:color="auto"/>
      </w:divBdr>
    </w:div>
    <w:div w:id="1820464920">
      <w:bodyDiv w:val="1"/>
      <w:marLeft w:val="0"/>
      <w:marRight w:val="0"/>
      <w:marTop w:val="0"/>
      <w:marBottom w:val="0"/>
      <w:divBdr>
        <w:top w:val="none" w:sz="0" w:space="0" w:color="auto"/>
        <w:left w:val="none" w:sz="0" w:space="0" w:color="auto"/>
        <w:bottom w:val="none" w:sz="0" w:space="0" w:color="auto"/>
        <w:right w:val="none" w:sz="0" w:space="0" w:color="auto"/>
      </w:divBdr>
    </w:div>
    <w:div w:id="1820996678">
      <w:bodyDiv w:val="1"/>
      <w:marLeft w:val="0"/>
      <w:marRight w:val="0"/>
      <w:marTop w:val="0"/>
      <w:marBottom w:val="0"/>
      <w:divBdr>
        <w:top w:val="none" w:sz="0" w:space="0" w:color="auto"/>
        <w:left w:val="none" w:sz="0" w:space="0" w:color="auto"/>
        <w:bottom w:val="none" w:sz="0" w:space="0" w:color="auto"/>
        <w:right w:val="none" w:sz="0" w:space="0" w:color="auto"/>
      </w:divBdr>
    </w:div>
    <w:div w:id="1821775557">
      <w:bodyDiv w:val="1"/>
      <w:marLeft w:val="0"/>
      <w:marRight w:val="0"/>
      <w:marTop w:val="0"/>
      <w:marBottom w:val="0"/>
      <w:divBdr>
        <w:top w:val="none" w:sz="0" w:space="0" w:color="auto"/>
        <w:left w:val="none" w:sz="0" w:space="0" w:color="auto"/>
        <w:bottom w:val="none" w:sz="0" w:space="0" w:color="auto"/>
        <w:right w:val="none" w:sz="0" w:space="0" w:color="auto"/>
      </w:divBdr>
    </w:div>
    <w:div w:id="1823540297">
      <w:bodyDiv w:val="1"/>
      <w:marLeft w:val="0"/>
      <w:marRight w:val="0"/>
      <w:marTop w:val="0"/>
      <w:marBottom w:val="0"/>
      <w:divBdr>
        <w:top w:val="none" w:sz="0" w:space="0" w:color="auto"/>
        <w:left w:val="none" w:sz="0" w:space="0" w:color="auto"/>
        <w:bottom w:val="none" w:sz="0" w:space="0" w:color="auto"/>
        <w:right w:val="none" w:sz="0" w:space="0" w:color="auto"/>
      </w:divBdr>
    </w:div>
    <w:div w:id="1826168681">
      <w:bodyDiv w:val="1"/>
      <w:marLeft w:val="0"/>
      <w:marRight w:val="0"/>
      <w:marTop w:val="0"/>
      <w:marBottom w:val="0"/>
      <w:divBdr>
        <w:top w:val="none" w:sz="0" w:space="0" w:color="auto"/>
        <w:left w:val="none" w:sz="0" w:space="0" w:color="auto"/>
        <w:bottom w:val="none" w:sz="0" w:space="0" w:color="auto"/>
        <w:right w:val="none" w:sz="0" w:space="0" w:color="auto"/>
      </w:divBdr>
    </w:div>
    <w:div w:id="1832790916">
      <w:bodyDiv w:val="1"/>
      <w:marLeft w:val="0"/>
      <w:marRight w:val="0"/>
      <w:marTop w:val="0"/>
      <w:marBottom w:val="0"/>
      <w:divBdr>
        <w:top w:val="none" w:sz="0" w:space="0" w:color="auto"/>
        <w:left w:val="none" w:sz="0" w:space="0" w:color="auto"/>
        <w:bottom w:val="none" w:sz="0" w:space="0" w:color="auto"/>
        <w:right w:val="none" w:sz="0" w:space="0" w:color="auto"/>
      </w:divBdr>
    </w:div>
    <w:div w:id="1835489852">
      <w:bodyDiv w:val="1"/>
      <w:marLeft w:val="0"/>
      <w:marRight w:val="0"/>
      <w:marTop w:val="0"/>
      <w:marBottom w:val="0"/>
      <w:divBdr>
        <w:top w:val="none" w:sz="0" w:space="0" w:color="auto"/>
        <w:left w:val="none" w:sz="0" w:space="0" w:color="auto"/>
        <w:bottom w:val="none" w:sz="0" w:space="0" w:color="auto"/>
        <w:right w:val="none" w:sz="0" w:space="0" w:color="auto"/>
      </w:divBdr>
    </w:div>
    <w:div w:id="1835490653">
      <w:bodyDiv w:val="1"/>
      <w:marLeft w:val="0"/>
      <w:marRight w:val="0"/>
      <w:marTop w:val="0"/>
      <w:marBottom w:val="0"/>
      <w:divBdr>
        <w:top w:val="none" w:sz="0" w:space="0" w:color="auto"/>
        <w:left w:val="none" w:sz="0" w:space="0" w:color="auto"/>
        <w:bottom w:val="none" w:sz="0" w:space="0" w:color="auto"/>
        <w:right w:val="none" w:sz="0" w:space="0" w:color="auto"/>
      </w:divBdr>
      <w:divsChild>
        <w:div w:id="1251424713">
          <w:marLeft w:val="0"/>
          <w:marRight w:val="0"/>
          <w:marTop w:val="0"/>
          <w:marBottom w:val="0"/>
          <w:divBdr>
            <w:top w:val="none" w:sz="0" w:space="0" w:color="auto"/>
            <w:left w:val="none" w:sz="0" w:space="0" w:color="auto"/>
            <w:bottom w:val="none" w:sz="0" w:space="0" w:color="auto"/>
            <w:right w:val="none" w:sz="0" w:space="0" w:color="auto"/>
          </w:divBdr>
        </w:div>
      </w:divsChild>
    </w:div>
    <w:div w:id="1835804972">
      <w:bodyDiv w:val="1"/>
      <w:marLeft w:val="0"/>
      <w:marRight w:val="0"/>
      <w:marTop w:val="0"/>
      <w:marBottom w:val="0"/>
      <w:divBdr>
        <w:top w:val="none" w:sz="0" w:space="0" w:color="auto"/>
        <w:left w:val="none" w:sz="0" w:space="0" w:color="auto"/>
        <w:bottom w:val="none" w:sz="0" w:space="0" w:color="auto"/>
        <w:right w:val="none" w:sz="0" w:space="0" w:color="auto"/>
      </w:divBdr>
    </w:div>
    <w:div w:id="1843547407">
      <w:bodyDiv w:val="1"/>
      <w:marLeft w:val="0"/>
      <w:marRight w:val="0"/>
      <w:marTop w:val="0"/>
      <w:marBottom w:val="0"/>
      <w:divBdr>
        <w:top w:val="none" w:sz="0" w:space="0" w:color="auto"/>
        <w:left w:val="none" w:sz="0" w:space="0" w:color="auto"/>
        <w:bottom w:val="none" w:sz="0" w:space="0" w:color="auto"/>
        <w:right w:val="none" w:sz="0" w:space="0" w:color="auto"/>
      </w:divBdr>
    </w:div>
    <w:div w:id="1845701087">
      <w:bodyDiv w:val="1"/>
      <w:marLeft w:val="0"/>
      <w:marRight w:val="0"/>
      <w:marTop w:val="0"/>
      <w:marBottom w:val="0"/>
      <w:divBdr>
        <w:top w:val="none" w:sz="0" w:space="0" w:color="auto"/>
        <w:left w:val="none" w:sz="0" w:space="0" w:color="auto"/>
        <w:bottom w:val="none" w:sz="0" w:space="0" w:color="auto"/>
        <w:right w:val="none" w:sz="0" w:space="0" w:color="auto"/>
      </w:divBdr>
      <w:divsChild>
        <w:div w:id="1099906572">
          <w:marLeft w:val="0"/>
          <w:marRight w:val="0"/>
          <w:marTop w:val="0"/>
          <w:marBottom w:val="0"/>
          <w:divBdr>
            <w:top w:val="none" w:sz="0" w:space="0" w:color="auto"/>
            <w:left w:val="none" w:sz="0" w:space="0" w:color="auto"/>
            <w:bottom w:val="none" w:sz="0" w:space="0" w:color="auto"/>
            <w:right w:val="none" w:sz="0" w:space="0" w:color="auto"/>
          </w:divBdr>
          <w:divsChild>
            <w:div w:id="2117600471">
              <w:marLeft w:val="0"/>
              <w:marRight w:val="0"/>
              <w:marTop w:val="0"/>
              <w:marBottom w:val="0"/>
              <w:divBdr>
                <w:top w:val="none" w:sz="0" w:space="0" w:color="auto"/>
                <w:left w:val="none" w:sz="0" w:space="0" w:color="auto"/>
                <w:bottom w:val="none" w:sz="0" w:space="0" w:color="auto"/>
                <w:right w:val="none" w:sz="0" w:space="0" w:color="auto"/>
              </w:divBdr>
            </w:div>
            <w:div w:id="956570525">
              <w:marLeft w:val="0"/>
              <w:marRight w:val="0"/>
              <w:marTop w:val="0"/>
              <w:marBottom w:val="375"/>
              <w:divBdr>
                <w:top w:val="single" w:sz="6" w:space="15" w:color="CECECE"/>
                <w:left w:val="single" w:sz="6" w:space="15" w:color="CECECE"/>
                <w:bottom w:val="single" w:sz="6" w:space="15" w:color="CECECE"/>
                <w:right w:val="single" w:sz="6" w:space="15" w:color="CECECE"/>
              </w:divBdr>
              <w:divsChild>
                <w:div w:id="749667075">
                  <w:marLeft w:val="0"/>
                  <w:marRight w:val="0"/>
                  <w:marTop w:val="0"/>
                  <w:marBottom w:val="0"/>
                  <w:divBdr>
                    <w:top w:val="none" w:sz="0" w:space="0" w:color="auto"/>
                    <w:left w:val="none" w:sz="0" w:space="0" w:color="auto"/>
                    <w:bottom w:val="none" w:sz="0" w:space="0" w:color="auto"/>
                    <w:right w:val="none" w:sz="0" w:space="0" w:color="auto"/>
                  </w:divBdr>
                </w:div>
                <w:div w:id="247425196">
                  <w:marLeft w:val="0"/>
                  <w:marRight w:val="0"/>
                  <w:marTop w:val="0"/>
                  <w:marBottom w:val="0"/>
                  <w:divBdr>
                    <w:top w:val="none" w:sz="0" w:space="0" w:color="auto"/>
                    <w:left w:val="none" w:sz="0" w:space="0" w:color="auto"/>
                    <w:bottom w:val="none" w:sz="0" w:space="0" w:color="auto"/>
                    <w:right w:val="none" w:sz="0" w:space="0" w:color="auto"/>
                  </w:divBdr>
                </w:div>
              </w:divsChild>
            </w:div>
            <w:div w:id="725179013">
              <w:marLeft w:val="0"/>
              <w:marRight w:val="0"/>
              <w:marTop w:val="0"/>
              <w:marBottom w:val="375"/>
              <w:divBdr>
                <w:top w:val="single" w:sz="6" w:space="15" w:color="CECECE"/>
                <w:left w:val="single" w:sz="6" w:space="15" w:color="CECECE"/>
                <w:bottom w:val="single" w:sz="6" w:space="15" w:color="CECECE"/>
                <w:right w:val="single" w:sz="6" w:space="15" w:color="CECECE"/>
              </w:divBdr>
              <w:divsChild>
                <w:div w:id="1487934779">
                  <w:marLeft w:val="0"/>
                  <w:marRight w:val="0"/>
                  <w:marTop w:val="0"/>
                  <w:marBottom w:val="0"/>
                  <w:divBdr>
                    <w:top w:val="none" w:sz="0" w:space="0" w:color="auto"/>
                    <w:left w:val="none" w:sz="0" w:space="0" w:color="auto"/>
                    <w:bottom w:val="none" w:sz="0" w:space="0" w:color="auto"/>
                    <w:right w:val="none" w:sz="0" w:space="0" w:color="auto"/>
                  </w:divBdr>
                </w:div>
                <w:div w:id="141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24122">
      <w:bodyDiv w:val="1"/>
      <w:marLeft w:val="0"/>
      <w:marRight w:val="0"/>
      <w:marTop w:val="0"/>
      <w:marBottom w:val="0"/>
      <w:divBdr>
        <w:top w:val="none" w:sz="0" w:space="0" w:color="auto"/>
        <w:left w:val="none" w:sz="0" w:space="0" w:color="auto"/>
        <w:bottom w:val="none" w:sz="0" w:space="0" w:color="auto"/>
        <w:right w:val="none" w:sz="0" w:space="0" w:color="auto"/>
      </w:divBdr>
    </w:div>
    <w:div w:id="1856067446">
      <w:bodyDiv w:val="1"/>
      <w:marLeft w:val="0"/>
      <w:marRight w:val="0"/>
      <w:marTop w:val="0"/>
      <w:marBottom w:val="0"/>
      <w:divBdr>
        <w:top w:val="none" w:sz="0" w:space="0" w:color="auto"/>
        <w:left w:val="none" w:sz="0" w:space="0" w:color="auto"/>
        <w:bottom w:val="none" w:sz="0" w:space="0" w:color="auto"/>
        <w:right w:val="none" w:sz="0" w:space="0" w:color="auto"/>
      </w:divBdr>
    </w:div>
    <w:div w:id="1860895914">
      <w:bodyDiv w:val="1"/>
      <w:marLeft w:val="0"/>
      <w:marRight w:val="0"/>
      <w:marTop w:val="0"/>
      <w:marBottom w:val="0"/>
      <w:divBdr>
        <w:top w:val="none" w:sz="0" w:space="0" w:color="auto"/>
        <w:left w:val="none" w:sz="0" w:space="0" w:color="auto"/>
        <w:bottom w:val="none" w:sz="0" w:space="0" w:color="auto"/>
        <w:right w:val="none" w:sz="0" w:space="0" w:color="auto"/>
      </w:divBdr>
    </w:div>
    <w:div w:id="1862745353">
      <w:bodyDiv w:val="1"/>
      <w:marLeft w:val="0"/>
      <w:marRight w:val="0"/>
      <w:marTop w:val="0"/>
      <w:marBottom w:val="0"/>
      <w:divBdr>
        <w:top w:val="none" w:sz="0" w:space="0" w:color="auto"/>
        <w:left w:val="none" w:sz="0" w:space="0" w:color="auto"/>
        <w:bottom w:val="none" w:sz="0" w:space="0" w:color="auto"/>
        <w:right w:val="none" w:sz="0" w:space="0" w:color="auto"/>
      </w:divBdr>
    </w:div>
    <w:div w:id="1863591117">
      <w:bodyDiv w:val="1"/>
      <w:marLeft w:val="0"/>
      <w:marRight w:val="0"/>
      <w:marTop w:val="0"/>
      <w:marBottom w:val="0"/>
      <w:divBdr>
        <w:top w:val="none" w:sz="0" w:space="0" w:color="auto"/>
        <w:left w:val="none" w:sz="0" w:space="0" w:color="auto"/>
        <w:bottom w:val="none" w:sz="0" w:space="0" w:color="auto"/>
        <w:right w:val="none" w:sz="0" w:space="0" w:color="auto"/>
      </w:divBdr>
    </w:div>
    <w:div w:id="1867137391">
      <w:bodyDiv w:val="1"/>
      <w:marLeft w:val="0"/>
      <w:marRight w:val="0"/>
      <w:marTop w:val="0"/>
      <w:marBottom w:val="0"/>
      <w:divBdr>
        <w:top w:val="none" w:sz="0" w:space="0" w:color="auto"/>
        <w:left w:val="none" w:sz="0" w:space="0" w:color="auto"/>
        <w:bottom w:val="none" w:sz="0" w:space="0" w:color="auto"/>
        <w:right w:val="none" w:sz="0" w:space="0" w:color="auto"/>
      </w:divBdr>
    </w:div>
    <w:div w:id="1872837942">
      <w:bodyDiv w:val="1"/>
      <w:marLeft w:val="0"/>
      <w:marRight w:val="0"/>
      <w:marTop w:val="0"/>
      <w:marBottom w:val="0"/>
      <w:divBdr>
        <w:top w:val="none" w:sz="0" w:space="0" w:color="auto"/>
        <w:left w:val="none" w:sz="0" w:space="0" w:color="auto"/>
        <w:bottom w:val="none" w:sz="0" w:space="0" w:color="auto"/>
        <w:right w:val="none" w:sz="0" w:space="0" w:color="auto"/>
      </w:divBdr>
    </w:div>
    <w:div w:id="1873766733">
      <w:bodyDiv w:val="1"/>
      <w:marLeft w:val="0"/>
      <w:marRight w:val="0"/>
      <w:marTop w:val="0"/>
      <w:marBottom w:val="0"/>
      <w:divBdr>
        <w:top w:val="none" w:sz="0" w:space="0" w:color="auto"/>
        <w:left w:val="none" w:sz="0" w:space="0" w:color="auto"/>
        <w:bottom w:val="none" w:sz="0" w:space="0" w:color="auto"/>
        <w:right w:val="none" w:sz="0" w:space="0" w:color="auto"/>
      </w:divBdr>
    </w:div>
    <w:div w:id="1875264888">
      <w:bodyDiv w:val="1"/>
      <w:marLeft w:val="0"/>
      <w:marRight w:val="0"/>
      <w:marTop w:val="0"/>
      <w:marBottom w:val="0"/>
      <w:divBdr>
        <w:top w:val="none" w:sz="0" w:space="0" w:color="auto"/>
        <w:left w:val="none" w:sz="0" w:space="0" w:color="auto"/>
        <w:bottom w:val="none" w:sz="0" w:space="0" w:color="auto"/>
        <w:right w:val="none" w:sz="0" w:space="0" w:color="auto"/>
      </w:divBdr>
    </w:div>
    <w:div w:id="1877425981">
      <w:bodyDiv w:val="1"/>
      <w:marLeft w:val="0"/>
      <w:marRight w:val="0"/>
      <w:marTop w:val="0"/>
      <w:marBottom w:val="0"/>
      <w:divBdr>
        <w:top w:val="none" w:sz="0" w:space="0" w:color="auto"/>
        <w:left w:val="none" w:sz="0" w:space="0" w:color="auto"/>
        <w:bottom w:val="none" w:sz="0" w:space="0" w:color="auto"/>
        <w:right w:val="none" w:sz="0" w:space="0" w:color="auto"/>
      </w:divBdr>
      <w:divsChild>
        <w:div w:id="1479149838">
          <w:marLeft w:val="0"/>
          <w:marRight w:val="0"/>
          <w:marTop w:val="0"/>
          <w:marBottom w:val="0"/>
          <w:divBdr>
            <w:top w:val="none" w:sz="0" w:space="0" w:color="auto"/>
            <w:left w:val="none" w:sz="0" w:space="0" w:color="auto"/>
            <w:bottom w:val="none" w:sz="0" w:space="0" w:color="auto"/>
            <w:right w:val="none" w:sz="0" w:space="0" w:color="auto"/>
          </w:divBdr>
          <w:divsChild>
            <w:div w:id="756634258">
              <w:marLeft w:val="0"/>
              <w:marRight w:val="0"/>
              <w:marTop w:val="0"/>
              <w:marBottom w:val="375"/>
              <w:divBdr>
                <w:top w:val="single" w:sz="6" w:space="15" w:color="CECECE"/>
                <w:left w:val="single" w:sz="6" w:space="15" w:color="CECECE"/>
                <w:bottom w:val="single" w:sz="6" w:space="15" w:color="CECECE"/>
                <w:right w:val="single" w:sz="6" w:space="15" w:color="CECECE"/>
              </w:divBdr>
              <w:divsChild>
                <w:div w:id="53715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51907">
      <w:bodyDiv w:val="1"/>
      <w:marLeft w:val="0"/>
      <w:marRight w:val="0"/>
      <w:marTop w:val="0"/>
      <w:marBottom w:val="0"/>
      <w:divBdr>
        <w:top w:val="none" w:sz="0" w:space="0" w:color="auto"/>
        <w:left w:val="none" w:sz="0" w:space="0" w:color="auto"/>
        <w:bottom w:val="none" w:sz="0" w:space="0" w:color="auto"/>
        <w:right w:val="none" w:sz="0" w:space="0" w:color="auto"/>
      </w:divBdr>
    </w:div>
    <w:div w:id="1880437511">
      <w:bodyDiv w:val="1"/>
      <w:marLeft w:val="0"/>
      <w:marRight w:val="0"/>
      <w:marTop w:val="0"/>
      <w:marBottom w:val="0"/>
      <w:divBdr>
        <w:top w:val="none" w:sz="0" w:space="0" w:color="auto"/>
        <w:left w:val="none" w:sz="0" w:space="0" w:color="auto"/>
        <w:bottom w:val="none" w:sz="0" w:space="0" w:color="auto"/>
        <w:right w:val="none" w:sz="0" w:space="0" w:color="auto"/>
      </w:divBdr>
    </w:div>
    <w:div w:id="1880514079">
      <w:bodyDiv w:val="1"/>
      <w:marLeft w:val="0"/>
      <w:marRight w:val="0"/>
      <w:marTop w:val="0"/>
      <w:marBottom w:val="0"/>
      <w:divBdr>
        <w:top w:val="none" w:sz="0" w:space="0" w:color="auto"/>
        <w:left w:val="none" w:sz="0" w:space="0" w:color="auto"/>
        <w:bottom w:val="none" w:sz="0" w:space="0" w:color="auto"/>
        <w:right w:val="none" w:sz="0" w:space="0" w:color="auto"/>
      </w:divBdr>
    </w:div>
    <w:div w:id="1885867897">
      <w:bodyDiv w:val="1"/>
      <w:marLeft w:val="0"/>
      <w:marRight w:val="0"/>
      <w:marTop w:val="0"/>
      <w:marBottom w:val="0"/>
      <w:divBdr>
        <w:top w:val="none" w:sz="0" w:space="0" w:color="auto"/>
        <w:left w:val="none" w:sz="0" w:space="0" w:color="auto"/>
        <w:bottom w:val="none" w:sz="0" w:space="0" w:color="auto"/>
        <w:right w:val="none" w:sz="0" w:space="0" w:color="auto"/>
      </w:divBdr>
    </w:div>
    <w:div w:id="1891569568">
      <w:bodyDiv w:val="1"/>
      <w:marLeft w:val="0"/>
      <w:marRight w:val="0"/>
      <w:marTop w:val="0"/>
      <w:marBottom w:val="0"/>
      <w:divBdr>
        <w:top w:val="none" w:sz="0" w:space="0" w:color="auto"/>
        <w:left w:val="none" w:sz="0" w:space="0" w:color="auto"/>
        <w:bottom w:val="none" w:sz="0" w:space="0" w:color="auto"/>
        <w:right w:val="none" w:sz="0" w:space="0" w:color="auto"/>
      </w:divBdr>
    </w:div>
    <w:div w:id="1892302119">
      <w:bodyDiv w:val="1"/>
      <w:marLeft w:val="0"/>
      <w:marRight w:val="0"/>
      <w:marTop w:val="0"/>
      <w:marBottom w:val="0"/>
      <w:divBdr>
        <w:top w:val="none" w:sz="0" w:space="0" w:color="auto"/>
        <w:left w:val="none" w:sz="0" w:space="0" w:color="auto"/>
        <w:bottom w:val="none" w:sz="0" w:space="0" w:color="auto"/>
        <w:right w:val="none" w:sz="0" w:space="0" w:color="auto"/>
      </w:divBdr>
    </w:div>
    <w:div w:id="1894005086">
      <w:bodyDiv w:val="1"/>
      <w:marLeft w:val="0"/>
      <w:marRight w:val="0"/>
      <w:marTop w:val="0"/>
      <w:marBottom w:val="0"/>
      <w:divBdr>
        <w:top w:val="none" w:sz="0" w:space="0" w:color="auto"/>
        <w:left w:val="none" w:sz="0" w:space="0" w:color="auto"/>
        <w:bottom w:val="none" w:sz="0" w:space="0" w:color="auto"/>
        <w:right w:val="none" w:sz="0" w:space="0" w:color="auto"/>
      </w:divBdr>
    </w:div>
    <w:div w:id="1895651797">
      <w:bodyDiv w:val="1"/>
      <w:marLeft w:val="0"/>
      <w:marRight w:val="0"/>
      <w:marTop w:val="0"/>
      <w:marBottom w:val="0"/>
      <w:divBdr>
        <w:top w:val="none" w:sz="0" w:space="0" w:color="auto"/>
        <w:left w:val="none" w:sz="0" w:space="0" w:color="auto"/>
        <w:bottom w:val="none" w:sz="0" w:space="0" w:color="auto"/>
        <w:right w:val="none" w:sz="0" w:space="0" w:color="auto"/>
      </w:divBdr>
    </w:div>
    <w:div w:id="1899974686">
      <w:bodyDiv w:val="1"/>
      <w:marLeft w:val="0"/>
      <w:marRight w:val="0"/>
      <w:marTop w:val="0"/>
      <w:marBottom w:val="0"/>
      <w:divBdr>
        <w:top w:val="none" w:sz="0" w:space="0" w:color="auto"/>
        <w:left w:val="none" w:sz="0" w:space="0" w:color="auto"/>
        <w:bottom w:val="none" w:sz="0" w:space="0" w:color="auto"/>
        <w:right w:val="none" w:sz="0" w:space="0" w:color="auto"/>
      </w:divBdr>
    </w:div>
    <w:div w:id="1906836994">
      <w:bodyDiv w:val="1"/>
      <w:marLeft w:val="0"/>
      <w:marRight w:val="0"/>
      <w:marTop w:val="0"/>
      <w:marBottom w:val="0"/>
      <w:divBdr>
        <w:top w:val="none" w:sz="0" w:space="0" w:color="auto"/>
        <w:left w:val="none" w:sz="0" w:space="0" w:color="auto"/>
        <w:bottom w:val="none" w:sz="0" w:space="0" w:color="auto"/>
        <w:right w:val="none" w:sz="0" w:space="0" w:color="auto"/>
      </w:divBdr>
    </w:div>
    <w:div w:id="1909340706">
      <w:bodyDiv w:val="1"/>
      <w:marLeft w:val="0"/>
      <w:marRight w:val="0"/>
      <w:marTop w:val="0"/>
      <w:marBottom w:val="0"/>
      <w:divBdr>
        <w:top w:val="none" w:sz="0" w:space="0" w:color="auto"/>
        <w:left w:val="none" w:sz="0" w:space="0" w:color="auto"/>
        <w:bottom w:val="none" w:sz="0" w:space="0" w:color="auto"/>
        <w:right w:val="none" w:sz="0" w:space="0" w:color="auto"/>
      </w:divBdr>
    </w:div>
    <w:div w:id="1913269108">
      <w:bodyDiv w:val="1"/>
      <w:marLeft w:val="0"/>
      <w:marRight w:val="0"/>
      <w:marTop w:val="0"/>
      <w:marBottom w:val="0"/>
      <w:divBdr>
        <w:top w:val="none" w:sz="0" w:space="0" w:color="auto"/>
        <w:left w:val="none" w:sz="0" w:space="0" w:color="auto"/>
        <w:bottom w:val="none" w:sz="0" w:space="0" w:color="auto"/>
        <w:right w:val="none" w:sz="0" w:space="0" w:color="auto"/>
      </w:divBdr>
    </w:div>
    <w:div w:id="1914006015">
      <w:bodyDiv w:val="1"/>
      <w:marLeft w:val="0"/>
      <w:marRight w:val="0"/>
      <w:marTop w:val="0"/>
      <w:marBottom w:val="0"/>
      <w:divBdr>
        <w:top w:val="none" w:sz="0" w:space="0" w:color="auto"/>
        <w:left w:val="none" w:sz="0" w:space="0" w:color="auto"/>
        <w:bottom w:val="none" w:sz="0" w:space="0" w:color="auto"/>
        <w:right w:val="none" w:sz="0" w:space="0" w:color="auto"/>
      </w:divBdr>
    </w:div>
    <w:div w:id="1917936919">
      <w:bodyDiv w:val="1"/>
      <w:marLeft w:val="0"/>
      <w:marRight w:val="0"/>
      <w:marTop w:val="0"/>
      <w:marBottom w:val="0"/>
      <w:divBdr>
        <w:top w:val="none" w:sz="0" w:space="0" w:color="auto"/>
        <w:left w:val="none" w:sz="0" w:space="0" w:color="auto"/>
        <w:bottom w:val="none" w:sz="0" w:space="0" w:color="auto"/>
        <w:right w:val="none" w:sz="0" w:space="0" w:color="auto"/>
      </w:divBdr>
    </w:div>
    <w:div w:id="1921986031">
      <w:bodyDiv w:val="1"/>
      <w:marLeft w:val="0"/>
      <w:marRight w:val="0"/>
      <w:marTop w:val="0"/>
      <w:marBottom w:val="0"/>
      <w:divBdr>
        <w:top w:val="none" w:sz="0" w:space="0" w:color="auto"/>
        <w:left w:val="none" w:sz="0" w:space="0" w:color="auto"/>
        <w:bottom w:val="none" w:sz="0" w:space="0" w:color="auto"/>
        <w:right w:val="none" w:sz="0" w:space="0" w:color="auto"/>
      </w:divBdr>
    </w:div>
    <w:div w:id="1924217777">
      <w:bodyDiv w:val="1"/>
      <w:marLeft w:val="0"/>
      <w:marRight w:val="0"/>
      <w:marTop w:val="0"/>
      <w:marBottom w:val="0"/>
      <w:divBdr>
        <w:top w:val="none" w:sz="0" w:space="0" w:color="auto"/>
        <w:left w:val="none" w:sz="0" w:space="0" w:color="auto"/>
        <w:bottom w:val="none" w:sz="0" w:space="0" w:color="auto"/>
        <w:right w:val="none" w:sz="0" w:space="0" w:color="auto"/>
      </w:divBdr>
      <w:divsChild>
        <w:div w:id="1141077106">
          <w:marLeft w:val="0"/>
          <w:marRight w:val="0"/>
          <w:marTop w:val="0"/>
          <w:marBottom w:val="0"/>
          <w:divBdr>
            <w:top w:val="none" w:sz="0" w:space="0" w:color="auto"/>
            <w:left w:val="none" w:sz="0" w:space="0" w:color="auto"/>
            <w:bottom w:val="none" w:sz="0" w:space="0" w:color="auto"/>
            <w:right w:val="none" w:sz="0" w:space="0" w:color="auto"/>
          </w:divBdr>
          <w:divsChild>
            <w:div w:id="1281183561">
              <w:marLeft w:val="0"/>
              <w:marRight w:val="0"/>
              <w:marTop w:val="0"/>
              <w:marBottom w:val="375"/>
              <w:divBdr>
                <w:top w:val="single" w:sz="6" w:space="15" w:color="CECECE"/>
                <w:left w:val="single" w:sz="6" w:space="15" w:color="CECECE"/>
                <w:bottom w:val="single" w:sz="6" w:space="15" w:color="CECECE"/>
                <w:right w:val="single" w:sz="6" w:space="15" w:color="CECECE"/>
              </w:divBdr>
              <w:divsChild>
                <w:div w:id="13784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80383">
      <w:bodyDiv w:val="1"/>
      <w:marLeft w:val="0"/>
      <w:marRight w:val="0"/>
      <w:marTop w:val="0"/>
      <w:marBottom w:val="0"/>
      <w:divBdr>
        <w:top w:val="none" w:sz="0" w:space="0" w:color="auto"/>
        <w:left w:val="none" w:sz="0" w:space="0" w:color="auto"/>
        <w:bottom w:val="none" w:sz="0" w:space="0" w:color="auto"/>
        <w:right w:val="none" w:sz="0" w:space="0" w:color="auto"/>
      </w:divBdr>
      <w:divsChild>
        <w:div w:id="1785347518">
          <w:marLeft w:val="0"/>
          <w:marRight w:val="0"/>
          <w:marTop w:val="0"/>
          <w:marBottom w:val="0"/>
          <w:divBdr>
            <w:top w:val="none" w:sz="0" w:space="0" w:color="auto"/>
            <w:left w:val="none" w:sz="0" w:space="0" w:color="auto"/>
            <w:bottom w:val="single" w:sz="6" w:space="3" w:color="DDDDDD"/>
            <w:right w:val="none" w:sz="0" w:space="0" w:color="auto"/>
          </w:divBdr>
          <w:divsChild>
            <w:div w:id="1522937455">
              <w:marLeft w:val="0"/>
              <w:marRight w:val="0"/>
              <w:marTop w:val="0"/>
              <w:marBottom w:val="0"/>
              <w:divBdr>
                <w:top w:val="none" w:sz="0" w:space="0" w:color="auto"/>
                <w:left w:val="none" w:sz="0" w:space="0" w:color="auto"/>
                <w:bottom w:val="none" w:sz="0" w:space="0" w:color="auto"/>
                <w:right w:val="none" w:sz="0" w:space="0" w:color="auto"/>
              </w:divBdr>
            </w:div>
          </w:divsChild>
        </w:div>
        <w:div w:id="851803185">
          <w:marLeft w:val="0"/>
          <w:marRight w:val="0"/>
          <w:marTop w:val="0"/>
          <w:marBottom w:val="0"/>
          <w:divBdr>
            <w:top w:val="none" w:sz="0" w:space="0" w:color="auto"/>
            <w:left w:val="none" w:sz="0" w:space="0" w:color="auto"/>
            <w:bottom w:val="single" w:sz="6" w:space="3" w:color="DDDDDD"/>
            <w:right w:val="none" w:sz="0" w:space="0" w:color="auto"/>
          </w:divBdr>
          <w:divsChild>
            <w:div w:id="701831877">
              <w:marLeft w:val="0"/>
              <w:marRight w:val="0"/>
              <w:marTop w:val="0"/>
              <w:marBottom w:val="0"/>
              <w:divBdr>
                <w:top w:val="none" w:sz="0" w:space="0" w:color="auto"/>
                <w:left w:val="none" w:sz="0" w:space="0" w:color="auto"/>
                <w:bottom w:val="none" w:sz="0" w:space="0" w:color="auto"/>
                <w:right w:val="none" w:sz="0" w:space="0" w:color="auto"/>
              </w:divBdr>
            </w:div>
            <w:div w:id="142429217">
              <w:marLeft w:val="0"/>
              <w:marRight w:val="0"/>
              <w:marTop w:val="0"/>
              <w:marBottom w:val="0"/>
              <w:divBdr>
                <w:top w:val="none" w:sz="0" w:space="0" w:color="auto"/>
                <w:left w:val="none" w:sz="0" w:space="0" w:color="auto"/>
                <w:bottom w:val="none" w:sz="0" w:space="0" w:color="auto"/>
                <w:right w:val="none" w:sz="0" w:space="0" w:color="auto"/>
              </w:divBdr>
            </w:div>
          </w:divsChild>
        </w:div>
        <w:div w:id="911045101">
          <w:marLeft w:val="0"/>
          <w:marRight w:val="0"/>
          <w:marTop w:val="0"/>
          <w:marBottom w:val="0"/>
          <w:divBdr>
            <w:top w:val="none" w:sz="0" w:space="0" w:color="auto"/>
            <w:left w:val="none" w:sz="0" w:space="0" w:color="auto"/>
            <w:bottom w:val="single" w:sz="6" w:space="3" w:color="DDDDDD"/>
            <w:right w:val="none" w:sz="0" w:space="0" w:color="auto"/>
          </w:divBdr>
          <w:divsChild>
            <w:div w:id="256252553">
              <w:marLeft w:val="0"/>
              <w:marRight w:val="0"/>
              <w:marTop w:val="0"/>
              <w:marBottom w:val="0"/>
              <w:divBdr>
                <w:top w:val="none" w:sz="0" w:space="0" w:color="auto"/>
                <w:left w:val="none" w:sz="0" w:space="0" w:color="auto"/>
                <w:bottom w:val="none" w:sz="0" w:space="0" w:color="auto"/>
                <w:right w:val="none" w:sz="0" w:space="0" w:color="auto"/>
              </w:divBdr>
            </w:div>
            <w:div w:id="414664517">
              <w:marLeft w:val="0"/>
              <w:marRight w:val="0"/>
              <w:marTop w:val="0"/>
              <w:marBottom w:val="0"/>
              <w:divBdr>
                <w:top w:val="none" w:sz="0" w:space="0" w:color="auto"/>
                <w:left w:val="none" w:sz="0" w:space="0" w:color="auto"/>
                <w:bottom w:val="none" w:sz="0" w:space="0" w:color="auto"/>
                <w:right w:val="none" w:sz="0" w:space="0" w:color="auto"/>
              </w:divBdr>
            </w:div>
          </w:divsChild>
        </w:div>
        <w:div w:id="1255626963">
          <w:marLeft w:val="0"/>
          <w:marRight w:val="0"/>
          <w:marTop w:val="0"/>
          <w:marBottom w:val="0"/>
          <w:divBdr>
            <w:top w:val="none" w:sz="0" w:space="0" w:color="auto"/>
            <w:left w:val="none" w:sz="0" w:space="0" w:color="auto"/>
            <w:bottom w:val="single" w:sz="6" w:space="3" w:color="DDDDDD"/>
            <w:right w:val="none" w:sz="0" w:space="0" w:color="auto"/>
          </w:divBdr>
          <w:divsChild>
            <w:div w:id="1055663323">
              <w:marLeft w:val="0"/>
              <w:marRight w:val="0"/>
              <w:marTop w:val="0"/>
              <w:marBottom w:val="0"/>
              <w:divBdr>
                <w:top w:val="none" w:sz="0" w:space="0" w:color="auto"/>
                <w:left w:val="none" w:sz="0" w:space="0" w:color="auto"/>
                <w:bottom w:val="none" w:sz="0" w:space="0" w:color="auto"/>
                <w:right w:val="none" w:sz="0" w:space="0" w:color="auto"/>
              </w:divBdr>
            </w:div>
            <w:div w:id="1926960922">
              <w:marLeft w:val="0"/>
              <w:marRight w:val="0"/>
              <w:marTop w:val="0"/>
              <w:marBottom w:val="0"/>
              <w:divBdr>
                <w:top w:val="none" w:sz="0" w:space="0" w:color="auto"/>
                <w:left w:val="none" w:sz="0" w:space="0" w:color="auto"/>
                <w:bottom w:val="none" w:sz="0" w:space="0" w:color="auto"/>
                <w:right w:val="none" w:sz="0" w:space="0" w:color="auto"/>
              </w:divBdr>
            </w:div>
          </w:divsChild>
        </w:div>
        <w:div w:id="1776245756">
          <w:marLeft w:val="0"/>
          <w:marRight w:val="0"/>
          <w:marTop w:val="0"/>
          <w:marBottom w:val="0"/>
          <w:divBdr>
            <w:top w:val="none" w:sz="0" w:space="0" w:color="auto"/>
            <w:left w:val="none" w:sz="0" w:space="0" w:color="auto"/>
            <w:bottom w:val="single" w:sz="6" w:space="3" w:color="DDDDDD"/>
            <w:right w:val="none" w:sz="0" w:space="0" w:color="auto"/>
          </w:divBdr>
          <w:divsChild>
            <w:div w:id="770929944">
              <w:marLeft w:val="0"/>
              <w:marRight w:val="0"/>
              <w:marTop w:val="0"/>
              <w:marBottom w:val="0"/>
              <w:divBdr>
                <w:top w:val="none" w:sz="0" w:space="0" w:color="auto"/>
                <w:left w:val="none" w:sz="0" w:space="0" w:color="auto"/>
                <w:bottom w:val="none" w:sz="0" w:space="0" w:color="auto"/>
                <w:right w:val="none" w:sz="0" w:space="0" w:color="auto"/>
              </w:divBdr>
            </w:div>
            <w:div w:id="13107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964368">
      <w:bodyDiv w:val="1"/>
      <w:marLeft w:val="0"/>
      <w:marRight w:val="0"/>
      <w:marTop w:val="0"/>
      <w:marBottom w:val="0"/>
      <w:divBdr>
        <w:top w:val="none" w:sz="0" w:space="0" w:color="auto"/>
        <w:left w:val="none" w:sz="0" w:space="0" w:color="auto"/>
        <w:bottom w:val="none" w:sz="0" w:space="0" w:color="auto"/>
        <w:right w:val="none" w:sz="0" w:space="0" w:color="auto"/>
      </w:divBdr>
    </w:div>
    <w:div w:id="1935550069">
      <w:bodyDiv w:val="1"/>
      <w:marLeft w:val="0"/>
      <w:marRight w:val="0"/>
      <w:marTop w:val="0"/>
      <w:marBottom w:val="0"/>
      <w:divBdr>
        <w:top w:val="none" w:sz="0" w:space="0" w:color="auto"/>
        <w:left w:val="none" w:sz="0" w:space="0" w:color="auto"/>
        <w:bottom w:val="none" w:sz="0" w:space="0" w:color="auto"/>
        <w:right w:val="none" w:sz="0" w:space="0" w:color="auto"/>
      </w:divBdr>
    </w:div>
    <w:div w:id="1943492691">
      <w:bodyDiv w:val="1"/>
      <w:marLeft w:val="0"/>
      <w:marRight w:val="0"/>
      <w:marTop w:val="0"/>
      <w:marBottom w:val="0"/>
      <w:divBdr>
        <w:top w:val="none" w:sz="0" w:space="0" w:color="auto"/>
        <w:left w:val="none" w:sz="0" w:space="0" w:color="auto"/>
        <w:bottom w:val="none" w:sz="0" w:space="0" w:color="auto"/>
        <w:right w:val="none" w:sz="0" w:space="0" w:color="auto"/>
      </w:divBdr>
    </w:div>
    <w:div w:id="1948417462">
      <w:bodyDiv w:val="1"/>
      <w:marLeft w:val="0"/>
      <w:marRight w:val="0"/>
      <w:marTop w:val="0"/>
      <w:marBottom w:val="0"/>
      <w:divBdr>
        <w:top w:val="none" w:sz="0" w:space="0" w:color="auto"/>
        <w:left w:val="none" w:sz="0" w:space="0" w:color="auto"/>
        <w:bottom w:val="none" w:sz="0" w:space="0" w:color="auto"/>
        <w:right w:val="none" w:sz="0" w:space="0" w:color="auto"/>
      </w:divBdr>
    </w:div>
    <w:div w:id="1950044318">
      <w:bodyDiv w:val="1"/>
      <w:marLeft w:val="0"/>
      <w:marRight w:val="0"/>
      <w:marTop w:val="0"/>
      <w:marBottom w:val="0"/>
      <w:divBdr>
        <w:top w:val="none" w:sz="0" w:space="0" w:color="auto"/>
        <w:left w:val="none" w:sz="0" w:space="0" w:color="auto"/>
        <w:bottom w:val="none" w:sz="0" w:space="0" w:color="auto"/>
        <w:right w:val="none" w:sz="0" w:space="0" w:color="auto"/>
      </w:divBdr>
    </w:div>
    <w:div w:id="1954970010">
      <w:bodyDiv w:val="1"/>
      <w:marLeft w:val="0"/>
      <w:marRight w:val="0"/>
      <w:marTop w:val="0"/>
      <w:marBottom w:val="0"/>
      <w:divBdr>
        <w:top w:val="none" w:sz="0" w:space="0" w:color="auto"/>
        <w:left w:val="none" w:sz="0" w:space="0" w:color="auto"/>
        <w:bottom w:val="none" w:sz="0" w:space="0" w:color="auto"/>
        <w:right w:val="none" w:sz="0" w:space="0" w:color="auto"/>
      </w:divBdr>
    </w:div>
    <w:div w:id="1957830706">
      <w:bodyDiv w:val="1"/>
      <w:marLeft w:val="0"/>
      <w:marRight w:val="0"/>
      <w:marTop w:val="0"/>
      <w:marBottom w:val="0"/>
      <w:divBdr>
        <w:top w:val="none" w:sz="0" w:space="0" w:color="auto"/>
        <w:left w:val="none" w:sz="0" w:space="0" w:color="auto"/>
        <w:bottom w:val="none" w:sz="0" w:space="0" w:color="auto"/>
        <w:right w:val="none" w:sz="0" w:space="0" w:color="auto"/>
      </w:divBdr>
    </w:div>
    <w:div w:id="1959798907">
      <w:bodyDiv w:val="1"/>
      <w:marLeft w:val="0"/>
      <w:marRight w:val="0"/>
      <w:marTop w:val="0"/>
      <w:marBottom w:val="0"/>
      <w:divBdr>
        <w:top w:val="none" w:sz="0" w:space="0" w:color="auto"/>
        <w:left w:val="none" w:sz="0" w:space="0" w:color="auto"/>
        <w:bottom w:val="none" w:sz="0" w:space="0" w:color="auto"/>
        <w:right w:val="none" w:sz="0" w:space="0" w:color="auto"/>
      </w:divBdr>
    </w:div>
    <w:div w:id="1968732586">
      <w:bodyDiv w:val="1"/>
      <w:marLeft w:val="0"/>
      <w:marRight w:val="0"/>
      <w:marTop w:val="0"/>
      <w:marBottom w:val="0"/>
      <w:divBdr>
        <w:top w:val="none" w:sz="0" w:space="0" w:color="auto"/>
        <w:left w:val="none" w:sz="0" w:space="0" w:color="auto"/>
        <w:bottom w:val="none" w:sz="0" w:space="0" w:color="auto"/>
        <w:right w:val="none" w:sz="0" w:space="0" w:color="auto"/>
      </w:divBdr>
    </w:div>
    <w:div w:id="1977954208">
      <w:bodyDiv w:val="1"/>
      <w:marLeft w:val="0"/>
      <w:marRight w:val="0"/>
      <w:marTop w:val="0"/>
      <w:marBottom w:val="0"/>
      <w:divBdr>
        <w:top w:val="none" w:sz="0" w:space="0" w:color="auto"/>
        <w:left w:val="none" w:sz="0" w:space="0" w:color="auto"/>
        <w:bottom w:val="none" w:sz="0" w:space="0" w:color="auto"/>
        <w:right w:val="none" w:sz="0" w:space="0" w:color="auto"/>
      </w:divBdr>
    </w:div>
    <w:div w:id="1980067888">
      <w:bodyDiv w:val="1"/>
      <w:marLeft w:val="0"/>
      <w:marRight w:val="0"/>
      <w:marTop w:val="0"/>
      <w:marBottom w:val="0"/>
      <w:divBdr>
        <w:top w:val="none" w:sz="0" w:space="0" w:color="auto"/>
        <w:left w:val="none" w:sz="0" w:space="0" w:color="auto"/>
        <w:bottom w:val="none" w:sz="0" w:space="0" w:color="auto"/>
        <w:right w:val="none" w:sz="0" w:space="0" w:color="auto"/>
      </w:divBdr>
    </w:div>
    <w:div w:id="1990667387">
      <w:bodyDiv w:val="1"/>
      <w:marLeft w:val="0"/>
      <w:marRight w:val="0"/>
      <w:marTop w:val="0"/>
      <w:marBottom w:val="0"/>
      <w:divBdr>
        <w:top w:val="none" w:sz="0" w:space="0" w:color="auto"/>
        <w:left w:val="none" w:sz="0" w:space="0" w:color="auto"/>
        <w:bottom w:val="none" w:sz="0" w:space="0" w:color="auto"/>
        <w:right w:val="none" w:sz="0" w:space="0" w:color="auto"/>
      </w:divBdr>
    </w:div>
    <w:div w:id="1992059855">
      <w:bodyDiv w:val="1"/>
      <w:marLeft w:val="0"/>
      <w:marRight w:val="0"/>
      <w:marTop w:val="0"/>
      <w:marBottom w:val="0"/>
      <w:divBdr>
        <w:top w:val="none" w:sz="0" w:space="0" w:color="auto"/>
        <w:left w:val="none" w:sz="0" w:space="0" w:color="auto"/>
        <w:bottom w:val="none" w:sz="0" w:space="0" w:color="auto"/>
        <w:right w:val="none" w:sz="0" w:space="0" w:color="auto"/>
      </w:divBdr>
    </w:div>
    <w:div w:id="1993094290">
      <w:bodyDiv w:val="1"/>
      <w:marLeft w:val="0"/>
      <w:marRight w:val="0"/>
      <w:marTop w:val="0"/>
      <w:marBottom w:val="0"/>
      <w:divBdr>
        <w:top w:val="none" w:sz="0" w:space="0" w:color="auto"/>
        <w:left w:val="none" w:sz="0" w:space="0" w:color="auto"/>
        <w:bottom w:val="none" w:sz="0" w:space="0" w:color="auto"/>
        <w:right w:val="none" w:sz="0" w:space="0" w:color="auto"/>
      </w:divBdr>
    </w:div>
    <w:div w:id="1994021299">
      <w:bodyDiv w:val="1"/>
      <w:marLeft w:val="0"/>
      <w:marRight w:val="0"/>
      <w:marTop w:val="0"/>
      <w:marBottom w:val="0"/>
      <w:divBdr>
        <w:top w:val="none" w:sz="0" w:space="0" w:color="auto"/>
        <w:left w:val="none" w:sz="0" w:space="0" w:color="auto"/>
        <w:bottom w:val="none" w:sz="0" w:space="0" w:color="auto"/>
        <w:right w:val="none" w:sz="0" w:space="0" w:color="auto"/>
      </w:divBdr>
    </w:div>
    <w:div w:id="1996452139">
      <w:bodyDiv w:val="1"/>
      <w:marLeft w:val="0"/>
      <w:marRight w:val="0"/>
      <w:marTop w:val="0"/>
      <w:marBottom w:val="0"/>
      <w:divBdr>
        <w:top w:val="none" w:sz="0" w:space="0" w:color="auto"/>
        <w:left w:val="none" w:sz="0" w:space="0" w:color="auto"/>
        <w:bottom w:val="none" w:sz="0" w:space="0" w:color="auto"/>
        <w:right w:val="none" w:sz="0" w:space="0" w:color="auto"/>
      </w:divBdr>
    </w:div>
    <w:div w:id="2000183996">
      <w:bodyDiv w:val="1"/>
      <w:marLeft w:val="0"/>
      <w:marRight w:val="0"/>
      <w:marTop w:val="0"/>
      <w:marBottom w:val="0"/>
      <w:divBdr>
        <w:top w:val="none" w:sz="0" w:space="0" w:color="auto"/>
        <w:left w:val="none" w:sz="0" w:space="0" w:color="auto"/>
        <w:bottom w:val="none" w:sz="0" w:space="0" w:color="auto"/>
        <w:right w:val="none" w:sz="0" w:space="0" w:color="auto"/>
      </w:divBdr>
    </w:div>
    <w:div w:id="2003267961">
      <w:bodyDiv w:val="1"/>
      <w:marLeft w:val="0"/>
      <w:marRight w:val="0"/>
      <w:marTop w:val="0"/>
      <w:marBottom w:val="0"/>
      <w:divBdr>
        <w:top w:val="none" w:sz="0" w:space="0" w:color="auto"/>
        <w:left w:val="none" w:sz="0" w:space="0" w:color="auto"/>
        <w:bottom w:val="none" w:sz="0" w:space="0" w:color="auto"/>
        <w:right w:val="none" w:sz="0" w:space="0" w:color="auto"/>
      </w:divBdr>
    </w:div>
    <w:div w:id="2004578331">
      <w:bodyDiv w:val="1"/>
      <w:marLeft w:val="0"/>
      <w:marRight w:val="0"/>
      <w:marTop w:val="0"/>
      <w:marBottom w:val="0"/>
      <w:divBdr>
        <w:top w:val="none" w:sz="0" w:space="0" w:color="auto"/>
        <w:left w:val="none" w:sz="0" w:space="0" w:color="auto"/>
        <w:bottom w:val="none" w:sz="0" w:space="0" w:color="auto"/>
        <w:right w:val="none" w:sz="0" w:space="0" w:color="auto"/>
      </w:divBdr>
    </w:div>
    <w:div w:id="2009214551">
      <w:bodyDiv w:val="1"/>
      <w:marLeft w:val="0"/>
      <w:marRight w:val="0"/>
      <w:marTop w:val="0"/>
      <w:marBottom w:val="0"/>
      <w:divBdr>
        <w:top w:val="none" w:sz="0" w:space="0" w:color="auto"/>
        <w:left w:val="none" w:sz="0" w:space="0" w:color="auto"/>
        <w:bottom w:val="none" w:sz="0" w:space="0" w:color="auto"/>
        <w:right w:val="none" w:sz="0" w:space="0" w:color="auto"/>
      </w:divBdr>
    </w:div>
    <w:div w:id="2018656016">
      <w:bodyDiv w:val="1"/>
      <w:marLeft w:val="0"/>
      <w:marRight w:val="0"/>
      <w:marTop w:val="0"/>
      <w:marBottom w:val="0"/>
      <w:divBdr>
        <w:top w:val="none" w:sz="0" w:space="0" w:color="auto"/>
        <w:left w:val="none" w:sz="0" w:space="0" w:color="auto"/>
        <w:bottom w:val="none" w:sz="0" w:space="0" w:color="auto"/>
        <w:right w:val="none" w:sz="0" w:space="0" w:color="auto"/>
      </w:divBdr>
    </w:div>
    <w:div w:id="2020815041">
      <w:bodyDiv w:val="1"/>
      <w:marLeft w:val="0"/>
      <w:marRight w:val="0"/>
      <w:marTop w:val="0"/>
      <w:marBottom w:val="0"/>
      <w:divBdr>
        <w:top w:val="none" w:sz="0" w:space="0" w:color="auto"/>
        <w:left w:val="none" w:sz="0" w:space="0" w:color="auto"/>
        <w:bottom w:val="none" w:sz="0" w:space="0" w:color="auto"/>
        <w:right w:val="none" w:sz="0" w:space="0" w:color="auto"/>
      </w:divBdr>
    </w:div>
    <w:div w:id="2022586214">
      <w:bodyDiv w:val="1"/>
      <w:marLeft w:val="0"/>
      <w:marRight w:val="0"/>
      <w:marTop w:val="0"/>
      <w:marBottom w:val="0"/>
      <w:divBdr>
        <w:top w:val="none" w:sz="0" w:space="0" w:color="auto"/>
        <w:left w:val="none" w:sz="0" w:space="0" w:color="auto"/>
        <w:bottom w:val="none" w:sz="0" w:space="0" w:color="auto"/>
        <w:right w:val="none" w:sz="0" w:space="0" w:color="auto"/>
      </w:divBdr>
    </w:div>
    <w:div w:id="2023505119">
      <w:bodyDiv w:val="1"/>
      <w:marLeft w:val="0"/>
      <w:marRight w:val="0"/>
      <w:marTop w:val="0"/>
      <w:marBottom w:val="0"/>
      <w:divBdr>
        <w:top w:val="none" w:sz="0" w:space="0" w:color="auto"/>
        <w:left w:val="none" w:sz="0" w:space="0" w:color="auto"/>
        <w:bottom w:val="none" w:sz="0" w:space="0" w:color="auto"/>
        <w:right w:val="none" w:sz="0" w:space="0" w:color="auto"/>
      </w:divBdr>
    </w:div>
    <w:div w:id="2023699590">
      <w:bodyDiv w:val="1"/>
      <w:marLeft w:val="0"/>
      <w:marRight w:val="0"/>
      <w:marTop w:val="0"/>
      <w:marBottom w:val="0"/>
      <w:divBdr>
        <w:top w:val="none" w:sz="0" w:space="0" w:color="auto"/>
        <w:left w:val="none" w:sz="0" w:space="0" w:color="auto"/>
        <w:bottom w:val="none" w:sz="0" w:space="0" w:color="auto"/>
        <w:right w:val="none" w:sz="0" w:space="0" w:color="auto"/>
      </w:divBdr>
    </w:div>
    <w:div w:id="2026511724">
      <w:bodyDiv w:val="1"/>
      <w:marLeft w:val="0"/>
      <w:marRight w:val="0"/>
      <w:marTop w:val="0"/>
      <w:marBottom w:val="0"/>
      <w:divBdr>
        <w:top w:val="none" w:sz="0" w:space="0" w:color="auto"/>
        <w:left w:val="none" w:sz="0" w:space="0" w:color="auto"/>
        <w:bottom w:val="none" w:sz="0" w:space="0" w:color="auto"/>
        <w:right w:val="none" w:sz="0" w:space="0" w:color="auto"/>
      </w:divBdr>
    </w:div>
    <w:div w:id="2027828745">
      <w:bodyDiv w:val="1"/>
      <w:marLeft w:val="0"/>
      <w:marRight w:val="0"/>
      <w:marTop w:val="0"/>
      <w:marBottom w:val="0"/>
      <w:divBdr>
        <w:top w:val="none" w:sz="0" w:space="0" w:color="auto"/>
        <w:left w:val="none" w:sz="0" w:space="0" w:color="auto"/>
        <w:bottom w:val="none" w:sz="0" w:space="0" w:color="auto"/>
        <w:right w:val="none" w:sz="0" w:space="0" w:color="auto"/>
      </w:divBdr>
      <w:divsChild>
        <w:div w:id="485319110">
          <w:marLeft w:val="0"/>
          <w:marRight w:val="0"/>
          <w:marTop w:val="0"/>
          <w:marBottom w:val="0"/>
          <w:divBdr>
            <w:top w:val="none" w:sz="0" w:space="0" w:color="auto"/>
            <w:left w:val="none" w:sz="0" w:space="0" w:color="auto"/>
            <w:bottom w:val="none" w:sz="0" w:space="0" w:color="auto"/>
            <w:right w:val="none" w:sz="0" w:space="0" w:color="auto"/>
          </w:divBdr>
        </w:div>
        <w:div w:id="324168649">
          <w:marLeft w:val="0"/>
          <w:marRight w:val="0"/>
          <w:marTop w:val="0"/>
          <w:marBottom w:val="0"/>
          <w:divBdr>
            <w:top w:val="none" w:sz="0" w:space="0" w:color="auto"/>
            <w:left w:val="none" w:sz="0" w:space="0" w:color="auto"/>
            <w:bottom w:val="none" w:sz="0" w:space="0" w:color="auto"/>
            <w:right w:val="none" w:sz="0" w:space="0" w:color="auto"/>
          </w:divBdr>
        </w:div>
      </w:divsChild>
    </w:div>
    <w:div w:id="2033140781">
      <w:bodyDiv w:val="1"/>
      <w:marLeft w:val="0"/>
      <w:marRight w:val="0"/>
      <w:marTop w:val="0"/>
      <w:marBottom w:val="0"/>
      <w:divBdr>
        <w:top w:val="none" w:sz="0" w:space="0" w:color="auto"/>
        <w:left w:val="none" w:sz="0" w:space="0" w:color="auto"/>
        <w:bottom w:val="none" w:sz="0" w:space="0" w:color="auto"/>
        <w:right w:val="none" w:sz="0" w:space="0" w:color="auto"/>
      </w:divBdr>
    </w:div>
    <w:div w:id="2036156839">
      <w:bodyDiv w:val="1"/>
      <w:marLeft w:val="0"/>
      <w:marRight w:val="0"/>
      <w:marTop w:val="0"/>
      <w:marBottom w:val="0"/>
      <w:divBdr>
        <w:top w:val="none" w:sz="0" w:space="0" w:color="auto"/>
        <w:left w:val="none" w:sz="0" w:space="0" w:color="auto"/>
        <w:bottom w:val="none" w:sz="0" w:space="0" w:color="auto"/>
        <w:right w:val="none" w:sz="0" w:space="0" w:color="auto"/>
      </w:divBdr>
    </w:div>
    <w:div w:id="2037851570">
      <w:bodyDiv w:val="1"/>
      <w:marLeft w:val="0"/>
      <w:marRight w:val="0"/>
      <w:marTop w:val="0"/>
      <w:marBottom w:val="0"/>
      <w:divBdr>
        <w:top w:val="none" w:sz="0" w:space="0" w:color="auto"/>
        <w:left w:val="none" w:sz="0" w:space="0" w:color="auto"/>
        <w:bottom w:val="none" w:sz="0" w:space="0" w:color="auto"/>
        <w:right w:val="none" w:sz="0" w:space="0" w:color="auto"/>
      </w:divBdr>
    </w:div>
    <w:div w:id="2042700976">
      <w:bodyDiv w:val="1"/>
      <w:marLeft w:val="0"/>
      <w:marRight w:val="0"/>
      <w:marTop w:val="0"/>
      <w:marBottom w:val="0"/>
      <w:divBdr>
        <w:top w:val="none" w:sz="0" w:space="0" w:color="auto"/>
        <w:left w:val="none" w:sz="0" w:space="0" w:color="auto"/>
        <w:bottom w:val="none" w:sz="0" w:space="0" w:color="auto"/>
        <w:right w:val="none" w:sz="0" w:space="0" w:color="auto"/>
      </w:divBdr>
    </w:div>
    <w:div w:id="2044934657">
      <w:bodyDiv w:val="1"/>
      <w:marLeft w:val="0"/>
      <w:marRight w:val="0"/>
      <w:marTop w:val="0"/>
      <w:marBottom w:val="0"/>
      <w:divBdr>
        <w:top w:val="none" w:sz="0" w:space="0" w:color="auto"/>
        <w:left w:val="none" w:sz="0" w:space="0" w:color="auto"/>
        <w:bottom w:val="none" w:sz="0" w:space="0" w:color="auto"/>
        <w:right w:val="none" w:sz="0" w:space="0" w:color="auto"/>
      </w:divBdr>
    </w:div>
    <w:div w:id="2044940723">
      <w:bodyDiv w:val="1"/>
      <w:marLeft w:val="0"/>
      <w:marRight w:val="0"/>
      <w:marTop w:val="0"/>
      <w:marBottom w:val="0"/>
      <w:divBdr>
        <w:top w:val="none" w:sz="0" w:space="0" w:color="auto"/>
        <w:left w:val="none" w:sz="0" w:space="0" w:color="auto"/>
        <w:bottom w:val="none" w:sz="0" w:space="0" w:color="auto"/>
        <w:right w:val="none" w:sz="0" w:space="0" w:color="auto"/>
      </w:divBdr>
    </w:div>
    <w:div w:id="2049333717">
      <w:bodyDiv w:val="1"/>
      <w:marLeft w:val="0"/>
      <w:marRight w:val="0"/>
      <w:marTop w:val="0"/>
      <w:marBottom w:val="0"/>
      <w:divBdr>
        <w:top w:val="none" w:sz="0" w:space="0" w:color="auto"/>
        <w:left w:val="none" w:sz="0" w:space="0" w:color="auto"/>
        <w:bottom w:val="none" w:sz="0" w:space="0" w:color="auto"/>
        <w:right w:val="none" w:sz="0" w:space="0" w:color="auto"/>
      </w:divBdr>
    </w:div>
    <w:div w:id="2057242009">
      <w:bodyDiv w:val="1"/>
      <w:marLeft w:val="0"/>
      <w:marRight w:val="0"/>
      <w:marTop w:val="0"/>
      <w:marBottom w:val="0"/>
      <w:divBdr>
        <w:top w:val="none" w:sz="0" w:space="0" w:color="auto"/>
        <w:left w:val="none" w:sz="0" w:space="0" w:color="auto"/>
        <w:bottom w:val="none" w:sz="0" w:space="0" w:color="auto"/>
        <w:right w:val="none" w:sz="0" w:space="0" w:color="auto"/>
      </w:divBdr>
    </w:div>
    <w:div w:id="2060785930">
      <w:bodyDiv w:val="1"/>
      <w:marLeft w:val="0"/>
      <w:marRight w:val="0"/>
      <w:marTop w:val="0"/>
      <w:marBottom w:val="0"/>
      <w:divBdr>
        <w:top w:val="none" w:sz="0" w:space="0" w:color="auto"/>
        <w:left w:val="none" w:sz="0" w:space="0" w:color="auto"/>
        <w:bottom w:val="none" w:sz="0" w:space="0" w:color="auto"/>
        <w:right w:val="none" w:sz="0" w:space="0" w:color="auto"/>
      </w:divBdr>
    </w:div>
    <w:div w:id="2064021618">
      <w:bodyDiv w:val="1"/>
      <w:marLeft w:val="0"/>
      <w:marRight w:val="0"/>
      <w:marTop w:val="0"/>
      <w:marBottom w:val="0"/>
      <w:divBdr>
        <w:top w:val="none" w:sz="0" w:space="0" w:color="auto"/>
        <w:left w:val="none" w:sz="0" w:space="0" w:color="auto"/>
        <w:bottom w:val="none" w:sz="0" w:space="0" w:color="auto"/>
        <w:right w:val="none" w:sz="0" w:space="0" w:color="auto"/>
      </w:divBdr>
      <w:divsChild>
        <w:div w:id="107437856">
          <w:marLeft w:val="0"/>
          <w:marRight w:val="0"/>
          <w:marTop w:val="0"/>
          <w:marBottom w:val="0"/>
          <w:divBdr>
            <w:top w:val="none" w:sz="0" w:space="0" w:color="auto"/>
            <w:left w:val="none" w:sz="0" w:space="0" w:color="auto"/>
            <w:bottom w:val="none" w:sz="0" w:space="0" w:color="auto"/>
            <w:right w:val="none" w:sz="0" w:space="0" w:color="auto"/>
          </w:divBdr>
          <w:divsChild>
            <w:div w:id="356750">
              <w:marLeft w:val="0"/>
              <w:marRight w:val="0"/>
              <w:marTop w:val="0"/>
              <w:marBottom w:val="375"/>
              <w:divBdr>
                <w:top w:val="single" w:sz="6" w:space="15" w:color="CECECE"/>
                <w:left w:val="single" w:sz="6" w:space="15" w:color="CECECE"/>
                <w:bottom w:val="single" w:sz="6" w:space="15" w:color="CECECE"/>
                <w:right w:val="single" w:sz="6" w:space="15" w:color="CECECE"/>
              </w:divBdr>
              <w:divsChild>
                <w:div w:id="10565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28815">
      <w:bodyDiv w:val="1"/>
      <w:marLeft w:val="0"/>
      <w:marRight w:val="0"/>
      <w:marTop w:val="0"/>
      <w:marBottom w:val="0"/>
      <w:divBdr>
        <w:top w:val="none" w:sz="0" w:space="0" w:color="auto"/>
        <w:left w:val="none" w:sz="0" w:space="0" w:color="auto"/>
        <w:bottom w:val="none" w:sz="0" w:space="0" w:color="auto"/>
        <w:right w:val="none" w:sz="0" w:space="0" w:color="auto"/>
      </w:divBdr>
    </w:div>
    <w:div w:id="2066104434">
      <w:bodyDiv w:val="1"/>
      <w:marLeft w:val="0"/>
      <w:marRight w:val="0"/>
      <w:marTop w:val="0"/>
      <w:marBottom w:val="0"/>
      <w:divBdr>
        <w:top w:val="none" w:sz="0" w:space="0" w:color="auto"/>
        <w:left w:val="none" w:sz="0" w:space="0" w:color="auto"/>
        <w:bottom w:val="none" w:sz="0" w:space="0" w:color="auto"/>
        <w:right w:val="none" w:sz="0" w:space="0" w:color="auto"/>
      </w:divBdr>
    </w:div>
    <w:div w:id="2071079463">
      <w:bodyDiv w:val="1"/>
      <w:marLeft w:val="0"/>
      <w:marRight w:val="0"/>
      <w:marTop w:val="0"/>
      <w:marBottom w:val="0"/>
      <w:divBdr>
        <w:top w:val="none" w:sz="0" w:space="0" w:color="auto"/>
        <w:left w:val="none" w:sz="0" w:space="0" w:color="auto"/>
        <w:bottom w:val="none" w:sz="0" w:space="0" w:color="auto"/>
        <w:right w:val="none" w:sz="0" w:space="0" w:color="auto"/>
      </w:divBdr>
    </w:div>
    <w:div w:id="2072262723">
      <w:bodyDiv w:val="1"/>
      <w:marLeft w:val="0"/>
      <w:marRight w:val="0"/>
      <w:marTop w:val="0"/>
      <w:marBottom w:val="0"/>
      <w:divBdr>
        <w:top w:val="none" w:sz="0" w:space="0" w:color="auto"/>
        <w:left w:val="none" w:sz="0" w:space="0" w:color="auto"/>
        <w:bottom w:val="none" w:sz="0" w:space="0" w:color="auto"/>
        <w:right w:val="none" w:sz="0" w:space="0" w:color="auto"/>
      </w:divBdr>
    </w:div>
    <w:div w:id="2074884397">
      <w:bodyDiv w:val="1"/>
      <w:marLeft w:val="0"/>
      <w:marRight w:val="0"/>
      <w:marTop w:val="0"/>
      <w:marBottom w:val="0"/>
      <w:divBdr>
        <w:top w:val="none" w:sz="0" w:space="0" w:color="auto"/>
        <w:left w:val="none" w:sz="0" w:space="0" w:color="auto"/>
        <w:bottom w:val="none" w:sz="0" w:space="0" w:color="auto"/>
        <w:right w:val="none" w:sz="0" w:space="0" w:color="auto"/>
      </w:divBdr>
    </w:div>
    <w:div w:id="2079284451">
      <w:bodyDiv w:val="1"/>
      <w:marLeft w:val="0"/>
      <w:marRight w:val="0"/>
      <w:marTop w:val="0"/>
      <w:marBottom w:val="0"/>
      <w:divBdr>
        <w:top w:val="none" w:sz="0" w:space="0" w:color="auto"/>
        <w:left w:val="none" w:sz="0" w:space="0" w:color="auto"/>
        <w:bottom w:val="none" w:sz="0" w:space="0" w:color="auto"/>
        <w:right w:val="none" w:sz="0" w:space="0" w:color="auto"/>
      </w:divBdr>
    </w:div>
    <w:div w:id="2085445435">
      <w:bodyDiv w:val="1"/>
      <w:marLeft w:val="0"/>
      <w:marRight w:val="0"/>
      <w:marTop w:val="0"/>
      <w:marBottom w:val="0"/>
      <w:divBdr>
        <w:top w:val="none" w:sz="0" w:space="0" w:color="auto"/>
        <w:left w:val="none" w:sz="0" w:space="0" w:color="auto"/>
        <w:bottom w:val="none" w:sz="0" w:space="0" w:color="auto"/>
        <w:right w:val="none" w:sz="0" w:space="0" w:color="auto"/>
      </w:divBdr>
    </w:div>
    <w:div w:id="2087458631">
      <w:bodyDiv w:val="1"/>
      <w:marLeft w:val="0"/>
      <w:marRight w:val="0"/>
      <w:marTop w:val="0"/>
      <w:marBottom w:val="0"/>
      <w:divBdr>
        <w:top w:val="none" w:sz="0" w:space="0" w:color="auto"/>
        <w:left w:val="none" w:sz="0" w:space="0" w:color="auto"/>
        <w:bottom w:val="none" w:sz="0" w:space="0" w:color="auto"/>
        <w:right w:val="none" w:sz="0" w:space="0" w:color="auto"/>
      </w:divBdr>
      <w:divsChild>
        <w:div w:id="506753013">
          <w:marLeft w:val="0"/>
          <w:marRight w:val="0"/>
          <w:marTop w:val="0"/>
          <w:marBottom w:val="0"/>
          <w:divBdr>
            <w:top w:val="none" w:sz="0" w:space="0" w:color="auto"/>
            <w:left w:val="none" w:sz="0" w:space="0" w:color="auto"/>
            <w:bottom w:val="single" w:sz="6" w:space="3" w:color="DDDDDD"/>
            <w:right w:val="none" w:sz="0" w:space="0" w:color="auto"/>
          </w:divBdr>
          <w:divsChild>
            <w:div w:id="638413519">
              <w:marLeft w:val="0"/>
              <w:marRight w:val="0"/>
              <w:marTop w:val="0"/>
              <w:marBottom w:val="0"/>
              <w:divBdr>
                <w:top w:val="none" w:sz="0" w:space="0" w:color="auto"/>
                <w:left w:val="none" w:sz="0" w:space="0" w:color="auto"/>
                <w:bottom w:val="none" w:sz="0" w:space="0" w:color="auto"/>
                <w:right w:val="none" w:sz="0" w:space="0" w:color="auto"/>
              </w:divBdr>
            </w:div>
          </w:divsChild>
        </w:div>
        <w:div w:id="437991062">
          <w:marLeft w:val="0"/>
          <w:marRight w:val="0"/>
          <w:marTop w:val="0"/>
          <w:marBottom w:val="0"/>
          <w:divBdr>
            <w:top w:val="none" w:sz="0" w:space="0" w:color="auto"/>
            <w:left w:val="none" w:sz="0" w:space="0" w:color="auto"/>
            <w:bottom w:val="single" w:sz="6" w:space="3" w:color="DDDDDD"/>
            <w:right w:val="none" w:sz="0" w:space="0" w:color="auto"/>
          </w:divBdr>
          <w:divsChild>
            <w:div w:id="782068607">
              <w:marLeft w:val="0"/>
              <w:marRight w:val="0"/>
              <w:marTop w:val="0"/>
              <w:marBottom w:val="0"/>
              <w:divBdr>
                <w:top w:val="none" w:sz="0" w:space="0" w:color="auto"/>
                <w:left w:val="none" w:sz="0" w:space="0" w:color="auto"/>
                <w:bottom w:val="none" w:sz="0" w:space="0" w:color="auto"/>
                <w:right w:val="none" w:sz="0" w:space="0" w:color="auto"/>
              </w:divBdr>
            </w:div>
            <w:div w:id="2090543611">
              <w:marLeft w:val="0"/>
              <w:marRight w:val="0"/>
              <w:marTop w:val="0"/>
              <w:marBottom w:val="0"/>
              <w:divBdr>
                <w:top w:val="none" w:sz="0" w:space="0" w:color="auto"/>
                <w:left w:val="none" w:sz="0" w:space="0" w:color="auto"/>
                <w:bottom w:val="none" w:sz="0" w:space="0" w:color="auto"/>
                <w:right w:val="none" w:sz="0" w:space="0" w:color="auto"/>
              </w:divBdr>
            </w:div>
          </w:divsChild>
        </w:div>
        <w:div w:id="397439360">
          <w:marLeft w:val="0"/>
          <w:marRight w:val="0"/>
          <w:marTop w:val="0"/>
          <w:marBottom w:val="0"/>
          <w:divBdr>
            <w:top w:val="none" w:sz="0" w:space="0" w:color="auto"/>
            <w:left w:val="none" w:sz="0" w:space="0" w:color="auto"/>
            <w:bottom w:val="single" w:sz="6" w:space="3" w:color="DDDDDD"/>
            <w:right w:val="none" w:sz="0" w:space="0" w:color="auto"/>
          </w:divBdr>
          <w:divsChild>
            <w:div w:id="1056247233">
              <w:marLeft w:val="0"/>
              <w:marRight w:val="0"/>
              <w:marTop w:val="0"/>
              <w:marBottom w:val="0"/>
              <w:divBdr>
                <w:top w:val="none" w:sz="0" w:space="0" w:color="auto"/>
                <w:left w:val="none" w:sz="0" w:space="0" w:color="auto"/>
                <w:bottom w:val="none" w:sz="0" w:space="0" w:color="auto"/>
                <w:right w:val="none" w:sz="0" w:space="0" w:color="auto"/>
              </w:divBdr>
            </w:div>
            <w:div w:id="1133447509">
              <w:marLeft w:val="0"/>
              <w:marRight w:val="0"/>
              <w:marTop w:val="0"/>
              <w:marBottom w:val="0"/>
              <w:divBdr>
                <w:top w:val="none" w:sz="0" w:space="0" w:color="auto"/>
                <w:left w:val="none" w:sz="0" w:space="0" w:color="auto"/>
                <w:bottom w:val="none" w:sz="0" w:space="0" w:color="auto"/>
                <w:right w:val="none" w:sz="0" w:space="0" w:color="auto"/>
              </w:divBdr>
            </w:div>
          </w:divsChild>
        </w:div>
        <w:div w:id="1830363382">
          <w:marLeft w:val="0"/>
          <w:marRight w:val="0"/>
          <w:marTop w:val="0"/>
          <w:marBottom w:val="0"/>
          <w:divBdr>
            <w:top w:val="none" w:sz="0" w:space="0" w:color="auto"/>
            <w:left w:val="none" w:sz="0" w:space="0" w:color="auto"/>
            <w:bottom w:val="single" w:sz="6" w:space="3" w:color="DDDDDD"/>
            <w:right w:val="none" w:sz="0" w:space="0" w:color="auto"/>
          </w:divBdr>
          <w:divsChild>
            <w:div w:id="1716388699">
              <w:marLeft w:val="0"/>
              <w:marRight w:val="0"/>
              <w:marTop w:val="0"/>
              <w:marBottom w:val="0"/>
              <w:divBdr>
                <w:top w:val="none" w:sz="0" w:space="0" w:color="auto"/>
                <w:left w:val="none" w:sz="0" w:space="0" w:color="auto"/>
                <w:bottom w:val="none" w:sz="0" w:space="0" w:color="auto"/>
                <w:right w:val="none" w:sz="0" w:space="0" w:color="auto"/>
              </w:divBdr>
            </w:div>
            <w:div w:id="968317277">
              <w:marLeft w:val="0"/>
              <w:marRight w:val="0"/>
              <w:marTop w:val="0"/>
              <w:marBottom w:val="0"/>
              <w:divBdr>
                <w:top w:val="none" w:sz="0" w:space="0" w:color="auto"/>
                <w:left w:val="none" w:sz="0" w:space="0" w:color="auto"/>
                <w:bottom w:val="none" w:sz="0" w:space="0" w:color="auto"/>
                <w:right w:val="none" w:sz="0" w:space="0" w:color="auto"/>
              </w:divBdr>
            </w:div>
          </w:divsChild>
        </w:div>
        <w:div w:id="553389590">
          <w:marLeft w:val="0"/>
          <w:marRight w:val="0"/>
          <w:marTop w:val="0"/>
          <w:marBottom w:val="0"/>
          <w:divBdr>
            <w:top w:val="none" w:sz="0" w:space="0" w:color="auto"/>
            <w:left w:val="none" w:sz="0" w:space="0" w:color="auto"/>
            <w:bottom w:val="single" w:sz="6" w:space="3" w:color="DDDDDD"/>
            <w:right w:val="none" w:sz="0" w:space="0" w:color="auto"/>
          </w:divBdr>
          <w:divsChild>
            <w:div w:id="520315391">
              <w:marLeft w:val="0"/>
              <w:marRight w:val="0"/>
              <w:marTop w:val="0"/>
              <w:marBottom w:val="0"/>
              <w:divBdr>
                <w:top w:val="none" w:sz="0" w:space="0" w:color="auto"/>
                <w:left w:val="none" w:sz="0" w:space="0" w:color="auto"/>
                <w:bottom w:val="none" w:sz="0" w:space="0" w:color="auto"/>
                <w:right w:val="none" w:sz="0" w:space="0" w:color="auto"/>
              </w:divBdr>
            </w:div>
            <w:div w:id="11550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76040">
      <w:bodyDiv w:val="1"/>
      <w:marLeft w:val="0"/>
      <w:marRight w:val="0"/>
      <w:marTop w:val="0"/>
      <w:marBottom w:val="0"/>
      <w:divBdr>
        <w:top w:val="none" w:sz="0" w:space="0" w:color="auto"/>
        <w:left w:val="none" w:sz="0" w:space="0" w:color="auto"/>
        <w:bottom w:val="none" w:sz="0" w:space="0" w:color="auto"/>
        <w:right w:val="none" w:sz="0" w:space="0" w:color="auto"/>
      </w:divBdr>
    </w:div>
    <w:div w:id="2093961930">
      <w:bodyDiv w:val="1"/>
      <w:marLeft w:val="0"/>
      <w:marRight w:val="0"/>
      <w:marTop w:val="0"/>
      <w:marBottom w:val="0"/>
      <w:divBdr>
        <w:top w:val="none" w:sz="0" w:space="0" w:color="auto"/>
        <w:left w:val="none" w:sz="0" w:space="0" w:color="auto"/>
        <w:bottom w:val="none" w:sz="0" w:space="0" w:color="auto"/>
        <w:right w:val="none" w:sz="0" w:space="0" w:color="auto"/>
      </w:divBdr>
    </w:div>
    <w:div w:id="2093967379">
      <w:bodyDiv w:val="1"/>
      <w:marLeft w:val="0"/>
      <w:marRight w:val="0"/>
      <w:marTop w:val="0"/>
      <w:marBottom w:val="0"/>
      <w:divBdr>
        <w:top w:val="none" w:sz="0" w:space="0" w:color="auto"/>
        <w:left w:val="none" w:sz="0" w:space="0" w:color="auto"/>
        <w:bottom w:val="none" w:sz="0" w:space="0" w:color="auto"/>
        <w:right w:val="none" w:sz="0" w:space="0" w:color="auto"/>
      </w:divBdr>
    </w:div>
    <w:div w:id="2094737987">
      <w:bodyDiv w:val="1"/>
      <w:marLeft w:val="0"/>
      <w:marRight w:val="0"/>
      <w:marTop w:val="0"/>
      <w:marBottom w:val="0"/>
      <w:divBdr>
        <w:top w:val="none" w:sz="0" w:space="0" w:color="auto"/>
        <w:left w:val="none" w:sz="0" w:space="0" w:color="auto"/>
        <w:bottom w:val="none" w:sz="0" w:space="0" w:color="auto"/>
        <w:right w:val="none" w:sz="0" w:space="0" w:color="auto"/>
      </w:divBdr>
    </w:div>
    <w:div w:id="2097747664">
      <w:bodyDiv w:val="1"/>
      <w:marLeft w:val="0"/>
      <w:marRight w:val="0"/>
      <w:marTop w:val="0"/>
      <w:marBottom w:val="0"/>
      <w:divBdr>
        <w:top w:val="none" w:sz="0" w:space="0" w:color="auto"/>
        <w:left w:val="none" w:sz="0" w:space="0" w:color="auto"/>
        <w:bottom w:val="none" w:sz="0" w:space="0" w:color="auto"/>
        <w:right w:val="none" w:sz="0" w:space="0" w:color="auto"/>
      </w:divBdr>
    </w:div>
    <w:div w:id="2098474368">
      <w:bodyDiv w:val="1"/>
      <w:marLeft w:val="0"/>
      <w:marRight w:val="0"/>
      <w:marTop w:val="0"/>
      <w:marBottom w:val="0"/>
      <w:divBdr>
        <w:top w:val="none" w:sz="0" w:space="0" w:color="auto"/>
        <w:left w:val="none" w:sz="0" w:space="0" w:color="auto"/>
        <w:bottom w:val="none" w:sz="0" w:space="0" w:color="auto"/>
        <w:right w:val="none" w:sz="0" w:space="0" w:color="auto"/>
      </w:divBdr>
    </w:div>
    <w:div w:id="2099055537">
      <w:bodyDiv w:val="1"/>
      <w:marLeft w:val="0"/>
      <w:marRight w:val="0"/>
      <w:marTop w:val="0"/>
      <w:marBottom w:val="0"/>
      <w:divBdr>
        <w:top w:val="none" w:sz="0" w:space="0" w:color="auto"/>
        <w:left w:val="none" w:sz="0" w:space="0" w:color="auto"/>
        <w:bottom w:val="none" w:sz="0" w:space="0" w:color="auto"/>
        <w:right w:val="none" w:sz="0" w:space="0" w:color="auto"/>
      </w:divBdr>
    </w:div>
    <w:div w:id="2103255770">
      <w:bodyDiv w:val="1"/>
      <w:marLeft w:val="0"/>
      <w:marRight w:val="0"/>
      <w:marTop w:val="0"/>
      <w:marBottom w:val="0"/>
      <w:divBdr>
        <w:top w:val="none" w:sz="0" w:space="0" w:color="auto"/>
        <w:left w:val="none" w:sz="0" w:space="0" w:color="auto"/>
        <w:bottom w:val="none" w:sz="0" w:space="0" w:color="auto"/>
        <w:right w:val="none" w:sz="0" w:space="0" w:color="auto"/>
      </w:divBdr>
    </w:div>
    <w:div w:id="2106489260">
      <w:bodyDiv w:val="1"/>
      <w:marLeft w:val="0"/>
      <w:marRight w:val="0"/>
      <w:marTop w:val="0"/>
      <w:marBottom w:val="0"/>
      <w:divBdr>
        <w:top w:val="none" w:sz="0" w:space="0" w:color="auto"/>
        <w:left w:val="none" w:sz="0" w:space="0" w:color="auto"/>
        <w:bottom w:val="none" w:sz="0" w:space="0" w:color="auto"/>
        <w:right w:val="none" w:sz="0" w:space="0" w:color="auto"/>
      </w:divBdr>
    </w:div>
    <w:div w:id="2107068339">
      <w:bodyDiv w:val="1"/>
      <w:marLeft w:val="0"/>
      <w:marRight w:val="0"/>
      <w:marTop w:val="0"/>
      <w:marBottom w:val="0"/>
      <w:divBdr>
        <w:top w:val="none" w:sz="0" w:space="0" w:color="auto"/>
        <w:left w:val="none" w:sz="0" w:space="0" w:color="auto"/>
        <w:bottom w:val="none" w:sz="0" w:space="0" w:color="auto"/>
        <w:right w:val="none" w:sz="0" w:space="0" w:color="auto"/>
      </w:divBdr>
    </w:div>
    <w:div w:id="2107535068">
      <w:bodyDiv w:val="1"/>
      <w:marLeft w:val="0"/>
      <w:marRight w:val="0"/>
      <w:marTop w:val="0"/>
      <w:marBottom w:val="0"/>
      <w:divBdr>
        <w:top w:val="none" w:sz="0" w:space="0" w:color="auto"/>
        <w:left w:val="none" w:sz="0" w:space="0" w:color="auto"/>
        <w:bottom w:val="none" w:sz="0" w:space="0" w:color="auto"/>
        <w:right w:val="none" w:sz="0" w:space="0" w:color="auto"/>
      </w:divBdr>
    </w:div>
    <w:div w:id="2108503825">
      <w:bodyDiv w:val="1"/>
      <w:marLeft w:val="0"/>
      <w:marRight w:val="0"/>
      <w:marTop w:val="0"/>
      <w:marBottom w:val="0"/>
      <w:divBdr>
        <w:top w:val="none" w:sz="0" w:space="0" w:color="auto"/>
        <w:left w:val="none" w:sz="0" w:space="0" w:color="auto"/>
        <w:bottom w:val="none" w:sz="0" w:space="0" w:color="auto"/>
        <w:right w:val="none" w:sz="0" w:space="0" w:color="auto"/>
      </w:divBdr>
    </w:div>
    <w:div w:id="2111197466">
      <w:bodyDiv w:val="1"/>
      <w:marLeft w:val="0"/>
      <w:marRight w:val="0"/>
      <w:marTop w:val="0"/>
      <w:marBottom w:val="0"/>
      <w:divBdr>
        <w:top w:val="none" w:sz="0" w:space="0" w:color="auto"/>
        <w:left w:val="none" w:sz="0" w:space="0" w:color="auto"/>
        <w:bottom w:val="none" w:sz="0" w:space="0" w:color="auto"/>
        <w:right w:val="none" w:sz="0" w:space="0" w:color="auto"/>
      </w:divBdr>
    </w:div>
    <w:div w:id="2116708288">
      <w:bodyDiv w:val="1"/>
      <w:marLeft w:val="0"/>
      <w:marRight w:val="0"/>
      <w:marTop w:val="0"/>
      <w:marBottom w:val="0"/>
      <w:divBdr>
        <w:top w:val="none" w:sz="0" w:space="0" w:color="auto"/>
        <w:left w:val="none" w:sz="0" w:space="0" w:color="auto"/>
        <w:bottom w:val="none" w:sz="0" w:space="0" w:color="auto"/>
        <w:right w:val="none" w:sz="0" w:space="0" w:color="auto"/>
      </w:divBdr>
    </w:div>
    <w:div w:id="2118333479">
      <w:bodyDiv w:val="1"/>
      <w:marLeft w:val="0"/>
      <w:marRight w:val="0"/>
      <w:marTop w:val="0"/>
      <w:marBottom w:val="0"/>
      <w:divBdr>
        <w:top w:val="none" w:sz="0" w:space="0" w:color="auto"/>
        <w:left w:val="none" w:sz="0" w:space="0" w:color="auto"/>
        <w:bottom w:val="none" w:sz="0" w:space="0" w:color="auto"/>
        <w:right w:val="none" w:sz="0" w:space="0" w:color="auto"/>
      </w:divBdr>
    </w:div>
    <w:div w:id="2119400990">
      <w:bodyDiv w:val="1"/>
      <w:marLeft w:val="0"/>
      <w:marRight w:val="0"/>
      <w:marTop w:val="0"/>
      <w:marBottom w:val="0"/>
      <w:divBdr>
        <w:top w:val="none" w:sz="0" w:space="0" w:color="auto"/>
        <w:left w:val="none" w:sz="0" w:space="0" w:color="auto"/>
        <w:bottom w:val="none" w:sz="0" w:space="0" w:color="auto"/>
        <w:right w:val="none" w:sz="0" w:space="0" w:color="auto"/>
      </w:divBdr>
      <w:divsChild>
        <w:div w:id="1733038026">
          <w:marLeft w:val="0"/>
          <w:marRight w:val="0"/>
          <w:marTop w:val="0"/>
          <w:marBottom w:val="0"/>
          <w:divBdr>
            <w:top w:val="none" w:sz="0" w:space="0" w:color="auto"/>
            <w:left w:val="none" w:sz="0" w:space="0" w:color="auto"/>
            <w:bottom w:val="none" w:sz="0" w:space="0" w:color="auto"/>
            <w:right w:val="none" w:sz="0" w:space="0" w:color="auto"/>
          </w:divBdr>
        </w:div>
      </w:divsChild>
    </w:div>
    <w:div w:id="2121869960">
      <w:bodyDiv w:val="1"/>
      <w:marLeft w:val="0"/>
      <w:marRight w:val="0"/>
      <w:marTop w:val="0"/>
      <w:marBottom w:val="0"/>
      <w:divBdr>
        <w:top w:val="none" w:sz="0" w:space="0" w:color="auto"/>
        <w:left w:val="none" w:sz="0" w:space="0" w:color="auto"/>
        <w:bottom w:val="none" w:sz="0" w:space="0" w:color="auto"/>
        <w:right w:val="none" w:sz="0" w:space="0" w:color="auto"/>
      </w:divBdr>
    </w:div>
    <w:div w:id="2122727744">
      <w:bodyDiv w:val="1"/>
      <w:marLeft w:val="0"/>
      <w:marRight w:val="0"/>
      <w:marTop w:val="0"/>
      <w:marBottom w:val="0"/>
      <w:divBdr>
        <w:top w:val="none" w:sz="0" w:space="0" w:color="auto"/>
        <w:left w:val="none" w:sz="0" w:space="0" w:color="auto"/>
        <w:bottom w:val="none" w:sz="0" w:space="0" w:color="auto"/>
        <w:right w:val="none" w:sz="0" w:space="0" w:color="auto"/>
      </w:divBdr>
    </w:div>
    <w:div w:id="2127968685">
      <w:bodyDiv w:val="1"/>
      <w:marLeft w:val="0"/>
      <w:marRight w:val="0"/>
      <w:marTop w:val="0"/>
      <w:marBottom w:val="0"/>
      <w:divBdr>
        <w:top w:val="none" w:sz="0" w:space="0" w:color="auto"/>
        <w:left w:val="none" w:sz="0" w:space="0" w:color="auto"/>
        <w:bottom w:val="none" w:sz="0" w:space="0" w:color="auto"/>
        <w:right w:val="none" w:sz="0" w:space="0" w:color="auto"/>
      </w:divBdr>
    </w:div>
    <w:div w:id="2131429988">
      <w:bodyDiv w:val="1"/>
      <w:marLeft w:val="0"/>
      <w:marRight w:val="0"/>
      <w:marTop w:val="0"/>
      <w:marBottom w:val="0"/>
      <w:divBdr>
        <w:top w:val="none" w:sz="0" w:space="0" w:color="auto"/>
        <w:left w:val="none" w:sz="0" w:space="0" w:color="auto"/>
        <w:bottom w:val="none" w:sz="0" w:space="0" w:color="auto"/>
        <w:right w:val="none" w:sz="0" w:space="0" w:color="auto"/>
      </w:divBdr>
    </w:div>
    <w:div w:id="2134856993">
      <w:bodyDiv w:val="1"/>
      <w:marLeft w:val="0"/>
      <w:marRight w:val="0"/>
      <w:marTop w:val="0"/>
      <w:marBottom w:val="0"/>
      <w:divBdr>
        <w:top w:val="none" w:sz="0" w:space="0" w:color="auto"/>
        <w:left w:val="none" w:sz="0" w:space="0" w:color="auto"/>
        <w:bottom w:val="none" w:sz="0" w:space="0" w:color="auto"/>
        <w:right w:val="none" w:sz="0" w:space="0" w:color="auto"/>
      </w:divBdr>
    </w:div>
    <w:div w:id="2135903929">
      <w:bodyDiv w:val="1"/>
      <w:marLeft w:val="0"/>
      <w:marRight w:val="0"/>
      <w:marTop w:val="0"/>
      <w:marBottom w:val="0"/>
      <w:divBdr>
        <w:top w:val="none" w:sz="0" w:space="0" w:color="auto"/>
        <w:left w:val="none" w:sz="0" w:space="0" w:color="auto"/>
        <w:bottom w:val="none" w:sz="0" w:space="0" w:color="auto"/>
        <w:right w:val="none" w:sz="0" w:space="0" w:color="auto"/>
      </w:divBdr>
    </w:div>
    <w:div w:id="2137676619">
      <w:bodyDiv w:val="1"/>
      <w:marLeft w:val="0"/>
      <w:marRight w:val="0"/>
      <w:marTop w:val="0"/>
      <w:marBottom w:val="0"/>
      <w:divBdr>
        <w:top w:val="none" w:sz="0" w:space="0" w:color="auto"/>
        <w:left w:val="none" w:sz="0" w:space="0" w:color="auto"/>
        <w:bottom w:val="none" w:sz="0" w:space="0" w:color="auto"/>
        <w:right w:val="none" w:sz="0" w:space="0" w:color="auto"/>
      </w:divBdr>
    </w:div>
    <w:div w:id="2137942119">
      <w:bodyDiv w:val="1"/>
      <w:marLeft w:val="0"/>
      <w:marRight w:val="0"/>
      <w:marTop w:val="0"/>
      <w:marBottom w:val="0"/>
      <w:divBdr>
        <w:top w:val="none" w:sz="0" w:space="0" w:color="auto"/>
        <w:left w:val="none" w:sz="0" w:space="0" w:color="auto"/>
        <w:bottom w:val="none" w:sz="0" w:space="0" w:color="auto"/>
        <w:right w:val="none" w:sz="0" w:space="0" w:color="auto"/>
      </w:divBdr>
    </w:div>
    <w:div w:id="2138448090">
      <w:bodyDiv w:val="1"/>
      <w:marLeft w:val="0"/>
      <w:marRight w:val="0"/>
      <w:marTop w:val="0"/>
      <w:marBottom w:val="0"/>
      <w:divBdr>
        <w:top w:val="none" w:sz="0" w:space="0" w:color="auto"/>
        <w:left w:val="none" w:sz="0" w:space="0" w:color="auto"/>
        <w:bottom w:val="none" w:sz="0" w:space="0" w:color="auto"/>
        <w:right w:val="none" w:sz="0" w:space="0" w:color="auto"/>
      </w:divBdr>
    </w:div>
    <w:div w:id="2138603345">
      <w:bodyDiv w:val="1"/>
      <w:marLeft w:val="0"/>
      <w:marRight w:val="0"/>
      <w:marTop w:val="0"/>
      <w:marBottom w:val="0"/>
      <w:divBdr>
        <w:top w:val="none" w:sz="0" w:space="0" w:color="auto"/>
        <w:left w:val="none" w:sz="0" w:space="0" w:color="auto"/>
        <w:bottom w:val="none" w:sz="0" w:space="0" w:color="auto"/>
        <w:right w:val="none" w:sz="0" w:space="0" w:color="auto"/>
      </w:divBdr>
    </w:div>
    <w:div w:id="2142073585">
      <w:bodyDiv w:val="1"/>
      <w:marLeft w:val="0"/>
      <w:marRight w:val="0"/>
      <w:marTop w:val="0"/>
      <w:marBottom w:val="0"/>
      <w:divBdr>
        <w:top w:val="none" w:sz="0" w:space="0" w:color="auto"/>
        <w:left w:val="none" w:sz="0" w:space="0" w:color="auto"/>
        <w:bottom w:val="none" w:sz="0" w:space="0" w:color="auto"/>
        <w:right w:val="none" w:sz="0" w:space="0" w:color="auto"/>
      </w:divBdr>
    </w:div>
    <w:div w:id="2142380506">
      <w:bodyDiv w:val="1"/>
      <w:marLeft w:val="0"/>
      <w:marRight w:val="0"/>
      <w:marTop w:val="0"/>
      <w:marBottom w:val="0"/>
      <w:divBdr>
        <w:top w:val="none" w:sz="0" w:space="0" w:color="auto"/>
        <w:left w:val="none" w:sz="0" w:space="0" w:color="auto"/>
        <w:bottom w:val="none" w:sz="0" w:space="0" w:color="auto"/>
        <w:right w:val="none" w:sz="0" w:space="0" w:color="auto"/>
      </w:divBdr>
      <w:divsChild>
        <w:div w:id="1674338661">
          <w:marLeft w:val="0"/>
          <w:marRight w:val="0"/>
          <w:marTop w:val="0"/>
          <w:marBottom w:val="75"/>
          <w:divBdr>
            <w:top w:val="none" w:sz="0" w:space="0" w:color="auto"/>
            <w:left w:val="none" w:sz="0" w:space="0" w:color="auto"/>
            <w:bottom w:val="none" w:sz="0" w:space="0" w:color="auto"/>
            <w:right w:val="none" w:sz="0" w:space="0" w:color="auto"/>
          </w:divBdr>
          <w:divsChild>
            <w:div w:id="748187832">
              <w:marLeft w:val="0"/>
              <w:marRight w:val="0"/>
              <w:marTop w:val="0"/>
              <w:marBottom w:val="0"/>
              <w:divBdr>
                <w:top w:val="none" w:sz="0" w:space="0" w:color="auto"/>
                <w:left w:val="single" w:sz="18" w:space="0" w:color="006EA7"/>
                <w:bottom w:val="none" w:sz="0" w:space="0" w:color="auto"/>
                <w:right w:val="single" w:sz="18" w:space="0" w:color="006EA7"/>
              </w:divBdr>
              <w:divsChild>
                <w:div w:id="1476097060">
                  <w:marLeft w:val="225"/>
                  <w:marRight w:val="225"/>
                  <w:marTop w:val="0"/>
                  <w:marBottom w:val="0"/>
                  <w:divBdr>
                    <w:top w:val="none" w:sz="0" w:space="0" w:color="auto"/>
                    <w:left w:val="none" w:sz="0" w:space="0" w:color="auto"/>
                    <w:bottom w:val="none" w:sz="0" w:space="0" w:color="auto"/>
                    <w:right w:val="none" w:sz="0" w:space="0" w:color="auto"/>
                  </w:divBdr>
                  <w:divsChild>
                    <w:div w:id="1238634146">
                      <w:marLeft w:val="0"/>
                      <w:marRight w:val="0"/>
                      <w:marTop w:val="0"/>
                      <w:marBottom w:val="0"/>
                      <w:divBdr>
                        <w:top w:val="none" w:sz="0" w:space="0" w:color="auto"/>
                        <w:left w:val="none" w:sz="0" w:space="0" w:color="auto"/>
                        <w:bottom w:val="none" w:sz="0" w:space="0" w:color="auto"/>
                        <w:right w:val="none" w:sz="0" w:space="0" w:color="auto"/>
                      </w:divBdr>
                      <w:divsChild>
                        <w:div w:id="1004748429">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842521">
      <w:bodyDiv w:val="1"/>
      <w:marLeft w:val="0"/>
      <w:marRight w:val="0"/>
      <w:marTop w:val="0"/>
      <w:marBottom w:val="0"/>
      <w:divBdr>
        <w:top w:val="none" w:sz="0" w:space="0" w:color="auto"/>
        <w:left w:val="none" w:sz="0" w:space="0" w:color="auto"/>
        <w:bottom w:val="none" w:sz="0" w:space="0" w:color="auto"/>
        <w:right w:val="none" w:sz="0" w:space="0" w:color="auto"/>
      </w:divBdr>
    </w:div>
    <w:div w:id="2143769951">
      <w:bodyDiv w:val="1"/>
      <w:marLeft w:val="0"/>
      <w:marRight w:val="0"/>
      <w:marTop w:val="0"/>
      <w:marBottom w:val="0"/>
      <w:divBdr>
        <w:top w:val="none" w:sz="0" w:space="0" w:color="auto"/>
        <w:left w:val="none" w:sz="0" w:space="0" w:color="auto"/>
        <w:bottom w:val="none" w:sz="0" w:space="0" w:color="auto"/>
        <w:right w:val="none" w:sz="0" w:space="0" w:color="auto"/>
      </w:divBdr>
    </w:div>
    <w:div w:id="214638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nu.edu.vn/eng/?C2231" TargetMode="External"/><Relationship Id="rId117" Type="http://schemas.openxmlformats.org/officeDocument/2006/relationships/hyperlink" Target="mailto:lien@gm.ntpu.edu.tw" TargetMode="External"/><Relationship Id="rId21" Type="http://schemas.openxmlformats.org/officeDocument/2006/relationships/hyperlink" Target="mailto:vuthebinh236@gmail.com" TargetMode="External"/><Relationship Id="rId42" Type="http://schemas.openxmlformats.org/officeDocument/2006/relationships/hyperlink" Target="mailto:takeda@tmi.t.u-tokyo.ac.jp" TargetMode="External"/><Relationship Id="rId47" Type="http://schemas.openxmlformats.org/officeDocument/2006/relationships/hyperlink" Target="mailto:nscheng@smu.edu.sg" TargetMode="External"/><Relationship Id="rId63" Type="http://schemas.openxmlformats.org/officeDocument/2006/relationships/hyperlink" Target="mailto:(pscarbrough@brocku.ca" TargetMode="External"/><Relationship Id="rId68" Type="http://schemas.openxmlformats.org/officeDocument/2006/relationships/hyperlink" Target="mailto:liennth78@gmail.com" TargetMode="External"/><Relationship Id="rId84" Type="http://schemas.openxmlformats.org/officeDocument/2006/relationships/hyperlink" Target="mailto:hosomi@tmu.ac.jp" TargetMode="External"/><Relationship Id="rId89" Type="http://schemas.openxmlformats.org/officeDocument/2006/relationships/image" Target="media/image15.jpeg"/><Relationship Id="rId112" Type="http://schemas.openxmlformats.org/officeDocument/2006/relationships/image" Target="media/image27.png"/><Relationship Id="rId133" Type="http://schemas.openxmlformats.org/officeDocument/2006/relationships/image" Target="media/image40.png"/><Relationship Id="rId138" Type="http://schemas.openxmlformats.org/officeDocument/2006/relationships/image" Target="media/image42.png"/><Relationship Id="rId154" Type="http://schemas.openxmlformats.org/officeDocument/2006/relationships/hyperlink" Target="http://s-ueno.sakura.ne.jp/APMAA_asia/APMAA_webinars.htm" TargetMode="External"/><Relationship Id="rId159" Type="http://schemas.openxmlformats.org/officeDocument/2006/relationships/hyperlink" Target="mailto:grahitac@gmail.com" TargetMode="External"/><Relationship Id="rId16" Type="http://schemas.openxmlformats.org/officeDocument/2006/relationships/hyperlink" Target="mailto:nththuy@vnu.edu.vn" TargetMode="External"/><Relationship Id="rId107" Type="http://schemas.openxmlformats.org/officeDocument/2006/relationships/hyperlink" Target="mailto:nhthuykt@gmail.com" TargetMode="External"/><Relationship Id="rId11" Type="http://schemas.openxmlformats.org/officeDocument/2006/relationships/hyperlink" Target="http://s-ueno.sakura.ne.jp/APMAA_asia/index.htm" TargetMode="External"/><Relationship Id="rId32" Type="http://schemas.openxmlformats.org/officeDocument/2006/relationships/hyperlink" Target="https://baa-bd.org/" TargetMode="External"/><Relationship Id="rId37" Type="http://schemas.openxmlformats.org/officeDocument/2006/relationships/hyperlink" Target="http://s-ueno.sakura.ne.jp/APMAA_asia/membership.htm" TargetMode="External"/><Relationship Id="rId53" Type="http://schemas.openxmlformats.org/officeDocument/2006/relationships/hyperlink" Target="mailto:lien@gm.ntpu.edu.tw" TargetMode="External"/><Relationship Id="rId58" Type="http://schemas.openxmlformats.org/officeDocument/2006/relationships/hyperlink" Target="mailto:gregory.wegmann@gmail.com" TargetMode="External"/><Relationship Id="rId74" Type="http://schemas.openxmlformats.org/officeDocument/2006/relationships/hyperlink" Target="mailto:farhanaju@yahoo.com" TargetMode="External"/><Relationship Id="rId79" Type="http://schemas.openxmlformats.org/officeDocument/2006/relationships/hyperlink" Target="http://s-ueno.sakura.ne.jp/APMAA_asia/publication.htm" TargetMode="External"/><Relationship Id="rId102" Type="http://schemas.openxmlformats.org/officeDocument/2006/relationships/hyperlink" Target="mailto:normah.omar@gmail.com" TargetMode="External"/><Relationship Id="rId123" Type="http://schemas.openxmlformats.org/officeDocument/2006/relationships/hyperlink" Target="mailto:srchoi@knou.ac.kr" TargetMode="External"/><Relationship Id="rId128" Type="http://schemas.openxmlformats.org/officeDocument/2006/relationships/hyperlink" Target="mailto:yshchen@xmu.edu.cn" TargetMode="External"/><Relationship Id="rId144" Type="http://schemas.openxmlformats.org/officeDocument/2006/relationships/hyperlink" Target="mailto:mnakashima@bgu.ac.jp" TargetMode="External"/><Relationship Id="rId149" Type="http://schemas.openxmlformats.org/officeDocument/2006/relationships/hyperlink" Target="http://s-ueno.sakura.ne.jp/APMAA_asia/" TargetMode="External"/><Relationship Id="rId5" Type="http://schemas.openxmlformats.org/officeDocument/2006/relationships/webSettings" Target="webSettings.xml"/><Relationship Id="rId90" Type="http://schemas.openxmlformats.org/officeDocument/2006/relationships/hyperlink" Target="mailto:jaewookk@hiroshima-u.ac.jp" TargetMode="External"/><Relationship Id="rId95" Type="http://schemas.openxmlformats.org/officeDocument/2006/relationships/image" Target="media/image19.png"/><Relationship Id="rId160" Type="http://schemas.openxmlformats.org/officeDocument/2006/relationships/hyperlink" Target="mailto:p.mimba@unud.ac.id" TargetMode="External"/><Relationship Id="rId165" Type="http://schemas.openxmlformats.org/officeDocument/2006/relationships/footer" Target="footer1.xml"/><Relationship Id="rId22" Type="http://schemas.openxmlformats.org/officeDocument/2006/relationships/hyperlink" Target="mailto:thuylinhlt@vnu.edu.vn" TargetMode="External"/><Relationship Id="rId27" Type="http://schemas.openxmlformats.org/officeDocument/2006/relationships/hyperlink" Target="https://english.ueb.edu.vn/INTRODUCTION/history/1835" TargetMode="External"/><Relationship Id="rId43" Type="http://schemas.openxmlformats.org/officeDocument/2006/relationships/hyperlink" Target="mailto:jaewookk@hiroshima-u.ac.jp" TargetMode="External"/><Relationship Id="rId48" Type="http://schemas.openxmlformats.org/officeDocument/2006/relationships/hyperlink" Target="mailto:shari893@uitm.edu.my" TargetMode="External"/><Relationship Id="rId64" Type="http://schemas.openxmlformats.org/officeDocument/2006/relationships/hyperlink" Target="http://s-ueno.sakura.ne.jp/APMAA_asia/2024_conference.htm" TargetMode="External"/><Relationship Id="rId69" Type="http://schemas.openxmlformats.org/officeDocument/2006/relationships/hyperlink" Target="mailto:lien.nth@vinuni.edu.vn" TargetMode="External"/><Relationship Id="rId113" Type="http://schemas.openxmlformats.org/officeDocument/2006/relationships/hyperlink" Target="mailto:tomasz.wnuk@uni.lodz.pl" TargetMode="External"/><Relationship Id="rId118" Type="http://schemas.openxmlformats.org/officeDocument/2006/relationships/image" Target="media/image30.jpeg"/><Relationship Id="rId134" Type="http://schemas.openxmlformats.org/officeDocument/2006/relationships/hyperlink" Target="mailto:jan.alpenberg@lnu.se" TargetMode="External"/><Relationship Id="rId139" Type="http://schemas.openxmlformats.org/officeDocument/2006/relationships/hyperlink" Target="mailto:sekar_mayangsari@trisakti.ac.id" TargetMode="External"/><Relationship Id="rId80" Type="http://schemas.openxmlformats.org/officeDocument/2006/relationships/hyperlink" Target="mailto:ueno@konan-u.ac.jp" TargetMode="External"/><Relationship Id="rId85" Type="http://schemas.openxmlformats.org/officeDocument/2006/relationships/image" Target="media/image13.png"/><Relationship Id="rId150" Type="http://schemas.openxmlformats.org/officeDocument/2006/relationships/hyperlink" Target="http://s-ueno.sakura.ne.jp/APMAA_asia/History%20of%20APMAA.%20edited%20by%20ueno%20on%20Dec.%2030.%202022.pdf" TargetMode="External"/><Relationship Id="rId155" Type="http://schemas.openxmlformats.org/officeDocument/2006/relationships/image" Target="media/image45.png"/><Relationship Id="rId12" Type="http://schemas.openxmlformats.org/officeDocument/2006/relationships/image" Target="media/image3.jpeg"/><Relationship Id="rId17" Type="http://schemas.openxmlformats.org/officeDocument/2006/relationships/image" Target="media/image5.jpeg"/><Relationship Id="rId33" Type="http://schemas.openxmlformats.org/officeDocument/2006/relationships/image" Target="media/image8.png"/><Relationship Id="rId38" Type="http://schemas.openxmlformats.org/officeDocument/2006/relationships/hyperlink" Target="http://s-ueno.sakura.ne.jp/APMAA_asia/Japanese_page_1.htm" TargetMode="External"/><Relationship Id="rId59" Type="http://schemas.openxmlformats.org/officeDocument/2006/relationships/hyperlink" Target="mailto:zaneta.kielanowicz@uni.lodz.pl" TargetMode="External"/><Relationship Id="rId103" Type="http://schemas.openxmlformats.org/officeDocument/2006/relationships/image" Target="media/image23.jpeg"/><Relationship Id="rId108" Type="http://schemas.openxmlformats.org/officeDocument/2006/relationships/hyperlink" Target="mailto:phuongdung2311@gmail.com" TargetMode="External"/><Relationship Id="rId124" Type="http://schemas.openxmlformats.org/officeDocument/2006/relationships/image" Target="media/image35.jpeg"/><Relationship Id="rId129" Type="http://schemas.openxmlformats.org/officeDocument/2006/relationships/image" Target="media/image37.jpeg"/><Relationship Id="rId54" Type="http://schemas.openxmlformats.org/officeDocument/2006/relationships/hyperlink" Target="mailto:srchoi@knou.ac.kr" TargetMode="External"/><Relationship Id="rId70" Type="http://schemas.openxmlformats.org/officeDocument/2006/relationships/hyperlink" Target="mailto:normah.omar@gmail.com" TargetMode="External"/><Relationship Id="rId75" Type="http://schemas.openxmlformats.org/officeDocument/2006/relationships/hyperlink" Target="mailto:m.elgammal@qu.edu.qa" TargetMode="External"/><Relationship Id="rId91" Type="http://schemas.openxmlformats.org/officeDocument/2006/relationships/image" Target="media/image16.jpeg"/><Relationship Id="rId96" Type="http://schemas.openxmlformats.org/officeDocument/2006/relationships/hyperlink" Target="mailto:sekar_mayangsari@trisakti.ac.id" TargetMode="External"/><Relationship Id="rId140" Type="http://schemas.openxmlformats.org/officeDocument/2006/relationships/hyperlink" Target="mailto:grahitac@gmail.com" TargetMode="External"/><Relationship Id="rId145" Type="http://schemas.openxmlformats.org/officeDocument/2006/relationships/hyperlink" Target="mailto:normah.omar@gmail.com" TargetMode="External"/><Relationship Id="rId161" Type="http://schemas.openxmlformats.org/officeDocument/2006/relationships/image" Target="media/image46.jpeg"/><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hthuykt@gmail.com" TargetMode="External"/><Relationship Id="rId23" Type="http://schemas.openxmlformats.org/officeDocument/2006/relationships/hyperlink" Target="mailto:nhthuykt@gmail.com" TargetMode="External"/><Relationship Id="rId28" Type="http://schemas.openxmlformats.org/officeDocument/2006/relationships/hyperlink" Target="https://en.wikipedia.org/wiki/List_of_universities_in_Vietnam" TargetMode="External"/><Relationship Id="rId36" Type="http://schemas.openxmlformats.org/officeDocument/2006/relationships/image" Target="media/image11.png"/><Relationship Id="rId49" Type="http://schemas.openxmlformats.org/officeDocument/2006/relationships/hyperlink" Target="mailto:phuongdung2311@gmail.com" TargetMode="External"/><Relationship Id="rId57" Type="http://schemas.openxmlformats.org/officeDocument/2006/relationships/hyperlink" Target="mailto:tomwnuk@uni.lodz.pl" TargetMode="External"/><Relationship Id="rId106" Type="http://schemas.openxmlformats.org/officeDocument/2006/relationships/image" Target="media/image25.png"/><Relationship Id="rId114" Type="http://schemas.openxmlformats.org/officeDocument/2006/relationships/image" Target="media/image28.png"/><Relationship Id="rId119" Type="http://schemas.openxmlformats.org/officeDocument/2006/relationships/image" Target="media/image31.jpeg"/><Relationship Id="rId127" Type="http://schemas.openxmlformats.org/officeDocument/2006/relationships/image" Target="media/image36.jpeg"/><Relationship Id="rId10" Type="http://schemas.openxmlformats.org/officeDocument/2006/relationships/hyperlink" Target="mailto:ueno@konan-u.ac.jp" TargetMode="External"/><Relationship Id="rId31" Type="http://schemas.openxmlformats.org/officeDocument/2006/relationships/hyperlink" Target="mailto:farhanaju@yahoo.com" TargetMode="External"/><Relationship Id="rId44" Type="http://schemas.openxmlformats.org/officeDocument/2006/relationships/hyperlink" Target="mailto:kt-tana@hue.ac.jp" TargetMode="External"/><Relationship Id="rId52" Type="http://schemas.openxmlformats.org/officeDocument/2006/relationships/hyperlink" Target="mailto:liennth78@gmail.com" TargetMode="External"/><Relationship Id="rId60" Type="http://schemas.openxmlformats.org/officeDocument/2006/relationships/hyperlink" Target="mailto:rrickards@hs-harz.de" TargetMode="External"/><Relationship Id="rId65" Type="http://schemas.openxmlformats.org/officeDocument/2006/relationships/hyperlink" Target="mailto:nhthuykt@gmail.com" TargetMode="External"/><Relationship Id="rId73" Type="http://schemas.openxmlformats.org/officeDocument/2006/relationships/hyperlink" Target="http://s-ueno.sakura.ne.jp/APMAA_asia/APMAA_webinars.htm" TargetMode="External"/><Relationship Id="rId78" Type="http://schemas.openxmlformats.org/officeDocument/2006/relationships/hyperlink" Target="mailto:ueno@konan-u.ac.jp" TargetMode="External"/><Relationship Id="rId81" Type="http://schemas.openxmlformats.org/officeDocument/2006/relationships/hyperlink" Target="http://s-ueno.sakura.ne.jp/APMAA_asia/people_page_1.htm" TargetMode="External"/><Relationship Id="rId86" Type="http://schemas.openxmlformats.org/officeDocument/2006/relationships/hyperlink" Target="mailto:mnakashima@bgu.ac.jp" TargetMode="External"/><Relationship Id="rId94" Type="http://schemas.openxmlformats.org/officeDocument/2006/relationships/image" Target="media/image18.jpeg"/><Relationship Id="rId99" Type="http://schemas.openxmlformats.org/officeDocument/2006/relationships/image" Target="media/image21.png"/><Relationship Id="rId101" Type="http://schemas.openxmlformats.org/officeDocument/2006/relationships/image" Target="media/image22.png"/><Relationship Id="rId122" Type="http://schemas.openxmlformats.org/officeDocument/2006/relationships/image" Target="media/image34.png"/><Relationship Id="rId130" Type="http://schemas.openxmlformats.org/officeDocument/2006/relationships/hyperlink" Target="mailto:ulend.terzioglu@gmail.com" TargetMode="External"/><Relationship Id="rId135" Type="http://schemas.openxmlformats.org/officeDocument/2006/relationships/hyperlink" Target="mailto:gregory.wegmann@gmail.com" TargetMode="External"/><Relationship Id="rId143" Type="http://schemas.openxmlformats.org/officeDocument/2006/relationships/hyperlink" Target="mailto:hosomi@tmu.ac.jp" TargetMode="External"/><Relationship Id="rId148" Type="http://schemas.openxmlformats.org/officeDocument/2006/relationships/image" Target="media/image44.jpeg"/><Relationship Id="rId151" Type="http://schemas.openxmlformats.org/officeDocument/2006/relationships/hyperlink" Target="http://s-ueno.sakura.ne.jp/APMAA_asia/APMAA's%20Journey%20after%202010%20(Oct.%2026%202023%20Forum%20Ueno's%20Talk).pdf" TargetMode="External"/><Relationship Id="rId156" Type="http://schemas.openxmlformats.org/officeDocument/2006/relationships/hyperlink" Target="mailto:ueno@konan-u.ac.jp" TargetMode="External"/><Relationship Id="rId164" Type="http://schemas.openxmlformats.org/officeDocument/2006/relationships/header" Target="header1.xml"/><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ueno.sakura.ne.jp/APMAA_asia/2024_conference.htm" TargetMode="External"/><Relationship Id="rId18" Type="http://schemas.openxmlformats.org/officeDocument/2006/relationships/image" Target="media/image6.jpeg"/><Relationship Id="rId39" Type="http://schemas.openxmlformats.org/officeDocument/2006/relationships/hyperlink" Target="mailto:(ueno@konan-u.ac.jp" TargetMode="External"/><Relationship Id="rId109" Type="http://schemas.openxmlformats.org/officeDocument/2006/relationships/image" Target="media/image26.jpeg"/><Relationship Id="rId34" Type="http://schemas.openxmlformats.org/officeDocument/2006/relationships/image" Target="media/image9.png"/><Relationship Id="rId50" Type="http://schemas.openxmlformats.org/officeDocument/2006/relationships/hyperlink" Target="mailto:nhthuykt@gmail.com" TargetMode="External"/><Relationship Id="rId55" Type="http://schemas.openxmlformats.org/officeDocument/2006/relationships/hyperlink" Target="mailto:yshchen@xmu.edu.cn" TargetMode="External"/><Relationship Id="rId76" Type="http://schemas.openxmlformats.org/officeDocument/2006/relationships/hyperlink" Target="http://s-ueno.sakura.ne.jp/APMAA_asia/membership.htm" TargetMode="External"/><Relationship Id="rId97" Type="http://schemas.openxmlformats.org/officeDocument/2006/relationships/image" Target="media/image20.png"/><Relationship Id="rId104" Type="http://schemas.openxmlformats.org/officeDocument/2006/relationships/image" Target="media/image24.jpeg"/><Relationship Id="rId120" Type="http://schemas.openxmlformats.org/officeDocument/2006/relationships/image" Target="media/image32.jpeg"/><Relationship Id="rId125" Type="http://schemas.openxmlformats.org/officeDocument/2006/relationships/image" Target="cid:ii_lc6zxaqp0" TargetMode="External"/><Relationship Id="rId141" Type="http://schemas.openxmlformats.org/officeDocument/2006/relationships/image" Target="media/image43.jpeg"/><Relationship Id="rId146" Type="http://schemas.openxmlformats.org/officeDocument/2006/relationships/hyperlink" Target="mailto:mnakashima@bgu.ac.jp" TargetMode="External"/><Relationship Id="rId167"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mailto:tuanz693@uitm.edu.my" TargetMode="External"/><Relationship Id="rId92" Type="http://schemas.openxmlformats.org/officeDocument/2006/relationships/hyperlink" Target="mailto:kt-tana@hue.ac.jp" TargetMode="External"/><Relationship Id="rId162" Type="http://schemas.openxmlformats.org/officeDocument/2006/relationships/image" Target="media/image47.emf"/><Relationship Id="rId2" Type="http://schemas.openxmlformats.org/officeDocument/2006/relationships/numbering" Target="numbering.xml"/><Relationship Id="rId29" Type="http://schemas.openxmlformats.org/officeDocument/2006/relationships/hyperlink" Target="https://www.youtube.com/watch?v=bwjDLOWntIY" TargetMode="External"/><Relationship Id="rId24" Type="http://schemas.openxmlformats.org/officeDocument/2006/relationships/hyperlink" Target="mailto:chibui@vnu.edu.vn" TargetMode="External"/><Relationship Id="rId40" Type="http://schemas.openxmlformats.org/officeDocument/2006/relationships/hyperlink" Target="mailto:hosomi@tmu.ac.jp" TargetMode="External"/><Relationship Id="rId45" Type="http://schemas.openxmlformats.org/officeDocument/2006/relationships/hyperlink" Target="mailto:sofiah@ukm.edu.my" TargetMode="External"/><Relationship Id="rId66" Type="http://schemas.openxmlformats.org/officeDocument/2006/relationships/hyperlink" Target="mailto:chibui@vnu.edu.vn" TargetMode="External"/><Relationship Id="rId87" Type="http://schemas.openxmlformats.org/officeDocument/2006/relationships/image" Target="media/image14.jpeg"/><Relationship Id="rId110" Type="http://schemas.openxmlformats.org/officeDocument/2006/relationships/hyperlink" Target="mailto:liennth78@gmail.com" TargetMode="External"/><Relationship Id="rId115" Type="http://schemas.openxmlformats.org/officeDocument/2006/relationships/hyperlink" Target="mailto:zaneta.kielanowicz@uni.lodz.pl" TargetMode="External"/><Relationship Id="rId131" Type="http://schemas.openxmlformats.org/officeDocument/2006/relationships/image" Target="media/image38.jpeg"/><Relationship Id="rId136" Type="http://schemas.openxmlformats.org/officeDocument/2006/relationships/image" Target="media/image41.png"/><Relationship Id="rId157" Type="http://schemas.openxmlformats.org/officeDocument/2006/relationships/hyperlink" Target="mailto:sekar@hotmail.com" TargetMode="External"/><Relationship Id="rId61" Type="http://schemas.openxmlformats.org/officeDocument/2006/relationships/hyperlink" Target="mailto:jan.alpenberg@lnu.se" TargetMode="External"/><Relationship Id="rId82" Type="http://schemas.openxmlformats.org/officeDocument/2006/relationships/hyperlink" Target="mailto:ueno@konan-u.ac.jp" TargetMode="External"/><Relationship Id="rId152" Type="http://schemas.openxmlformats.org/officeDocument/2006/relationships/hyperlink" Target="https://apmaa2023.com/" TargetMode="External"/><Relationship Id="rId19" Type="http://schemas.openxmlformats.org/officeDocument/2006/relationships/hyperlink" Target="https://www.vnu.edu.vn/eng/?C2246/N12716/University-of-Economics-&amp;-Business-(VNU-UEB).htm" TargetMode="External"/><Relationship Id="rId14" Type="http://schemas.openxmlformats.org/officeDocument/2006/relationships/image" Target="media/image4.jpeg"/><Relationship Id="rId30" Type="http://schemas.openxmlformats.org/officeDocument/2006/relationships/hyperlink" Target="http://s-ueno.sakura.ne.jp/APMAA_asia/APMAA_webinars.htm" TargetMode="External"/><Relationship Id="rId35" Type="http://schemas.openxmlformats.org/officeDocument/2006/relationships/image" Target="media/image10.jpeg"/><Relationship Id="rId56" Type="http://schemas.openxmlformats.org/officeDocument/2006/relationships/hyperlink" Target="mailto:ulend.terzioglu@gmail.com" TargetMode="External"/><Relationship Id="rId77" Type="http://schemas.openxmlformats.org/officeDocument/2006/relationships/hyperlink" Target="mailto:sekar_mayangsari@trisakti.ac.id" TargetMode="External"/><Relationship Id="rId100" Type="http://schemas.openxmlformats.org/officeDocument/2006/relationships/hyperlink" Target="mailto:p.mimba@unud.ac.id" TargetMode="External"/><Relationship Id="rId105" Type="http://schemas.openxmlformats.org/officeDocument/2006/relationships/hyperlink" Target="mailto:sofiah@ukm.edu.my" TargetMode="External"/><Relationship Id="rId126" Type="http://schemas.openxmlformats.org/officeDocument/2006/relationships/hyperlink" Target="mailto:nscheng@smu.edu.sg" TargetMode="External"/><Relationship Id="rId147" Type="http://schemas.openxmlformats.org/officeDocument/2006/relationships/hyperlink" Target="mailto:ueno@konan-u.ac.jp" TargetMode="External"/><Relationship Id="rId168"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chibui@vnu.edu.vn" TargetMode="External"/><Relationship Id="rId72" Type="http://schemas.openxmlformats.org/officeDocument/2006/relationships/hyperlink" Target="mailto:sofiah@ukm.edu.my" TargetMode="External"/><Relationship Id="rId93" Type="http://schemas.openxmlformats.org/officeDocument/2006/relationships/image" Target="media/image17.jpeg"/><Relationship Id="rId98" Type="http://schemas.openxmlformats.org/officeDocument/2006/relationships/hyperlink" Target="mailto:grahitac@unmer.ac.id" TargetMode="External"/><Relationship Id="rId121" Type="http://schemas.openxmlformats.org/officeDocument/2006/relationships/image" Target="media/image33.png"/><Relationship Id="rId142" Type="http://schemas.openxmlformats.org/officeDocument/2006/relationships/hyperlink" Target="mailto:lien@gm.ntpu.edu.tw" TargetMode="External"/><Relationship Id="rId163" Type="http://schemas.openxmlformats.org/officeDocument/2006/relationships/image" Target="media/image48.emf"/><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hyperlink" Target="mailto:normah.omar@gmail.com" TargetMode="External"/><Relationship Id="rId67" Type="http://schemas.openxmlformats.org/officeDocument/2006/relationships/hyperlink" Target="mailto:phuongdung2311@gmail.com" TargetMode="External"/><Relationship Id="rId116" Type="http://schemas.openxmlformats.org/officeDocument/2006/relationships/image" Target="media/image29.png"/><Relationship Id="rId137" Type="http://schemas.openxmlformats.org/officeDocument/2006/relationships/hyperlink" Target="mailto:rrickards@hs-harz.de" TargetMode="External"/><Relationship Id="rId158" Type="http://schemas.openxmlformats.org/officeDocument/2006/relationships/hyperlink" Target="mailto:grahitac@unmer.ac.id" TargetMode="External"/><Relationship Id="rId20" Type="http://schemas.openxmlformats.org/officeDocument/2006/relationships/hyperlink" Target="mailto:chibui@vnu.edu.vn" TargetMode="External"/><Relationship Id="rId41" Type="http://schemas.openxmlformats.org/officeDocument/2006/relationships/hyperlink" Target="mailto:mnakashima@bgu.ac.jp" TargetMode="External"/><Relationship Id="rId62" Type="http://schemas.openxmlformats.org/officeDocument/2006/relationships/hyperlink" Target="mailto:rasa.subaciene@evaf.vu.lt" TargetMode="External"/><Relationship Id="rId83" Type="http://schemas.openxmlformats.org/officeDocument/2006/relationships/image" Target="media/image12.jpeg"/><Relationship Id="rId88" Type="http://schemas.openxmlformats.org/officeDocument/2006/relationships/hyperlink" Target="mailto:ftakeda@keio.jp" TargetMode="External"/><Relationship Id="rId111" Type="http://schemas.openxmlformats.org/officeDocument/2006/relationships/hyperlink" Target="mailto:lien.nth@vinuni.edu.vn" TargetMode="External"/><Relationship Id="rId132" Type="http://schemas.openxmlformats.org/officeDocument/2006/relationships/image" Target="media/image39.jpeg"/><Relationship Id="rId153" Type="http://schemas.openxmlformats.org/officeDocument/2006/relationships/hyperlink" Target="http://s-ueno.sakura.ne.jp/APMAA_asia/2023_bonference.ht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apmaa2017.com/" TargetMode="External"/><Relationship Id="rId2" Type="http://schemas.openxmlformats.org/officeDocument/2006/relationships/hyperlink" Target="http://apmaa.org/APMAA/" TargetMode="External"/><Relationship Id="rId1" Type="http://schemas.openxmlformats.org/officeDocument/2006/relationships/hyperlink" Target="http://www.apmaa.a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B73B0-CC1B-415A-8FF9-0ABAB08EF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392</Words>
  <Characters>30736</Characters>
  <Application>Microsoft Office Word</Application>
  <DocSecurity>0</DocSecurity>
  <Lines>256</Lines>
  <Paragraphs>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sia-Pacific Management Accounting Association</vt:lpstr>
      <vt:lpstr>Asia-Pacific Management Accounting Association</vt:lpstr>
    </vt:vector>
  </TitlesOfParts>
  <Company>Hewlett-Packard Company</Company>
  <LinksUpToDate>false</LinksUpToDate>
  <CharactersWithSpaces>36056</CharactersWithSpaces>
  <SharedDoc>false</SharedDoc>
  <HLinks>
    <vt:vector size="348" baseType="variant">
      <vt:variant>
        <vt:i4>1245239</vt:i4>
      </vt:variant>
      <vt:variant>
        <vt:i4>174</vt:i4>
      </vt:variant>
      <vt:variant>
        <vt:i4>0</vt:i4>
      </vt:variant>
      <vt:variant>
        <vt:i4>5</vt:i4>
      </vt:variant>
      <vt:variant>
        <vt:lpwstr>mailto:wee.shu.hui@gmail.com</vt:lpwstr>
      </vt:variant>
      <vt:variant>
        <vt:lpwstr/>
      </vt:variant>
      <vt:variant>
        <vt:i4>4522101</vt:i4>
      </vt:variant>
      <vt:variant>
        <vt:i4>171</vt:i4>
      </vt:variant>
      <vt:variant>
        <vt:i4>0</vt:i4>
      </vt:variant>
      <vt:variant>
        <vt:i4>5</vt:i4>
      </vt:variant>
      <vt:variant>
        <vt:lpwstr>mailto:pscarbrough@brocku.ca</vt:lpwstr>
      </vt:variant>
      <vt:variant>
        <vt:lpwstr/>
      </vt:variant>
      <vt:variant>
        <vt:i4>7077955</vt:i4>
      </vt:variant>
      <vt:variant>
        <vt:i4>168</vt:i4>
      </vt:variant>
      <vt:variant>
        <vt:i4>0</vt:i4>
      </vt:variant>
      <vt:variant>
        <vt:i4>5</vt:i4>
      </vt:variant>
      <vt:variant>
        <vt:lpwstr>mailto:kurunsaari@hotmail.com</vt:lpwstr>
      </vt:variant>
      <vt:variant>
        <vt:lpwstr/>
      </vt:variant>
      <vt:variant>
        <vt:i4>6881299</vt:i4>
      </vt:variant>
      <vt:variant>
        <vt:i4>165</vt:i4>
      </vt:variant>
      <vt:variant>
        <vt:i4>0</vt:i4>
      </vt:variant>
      <vt:variant>
        <vt:i4>5</vt:i4>
      </vt:variant>
      <vt:variant>
        <vt:lpwstr>mailto:CZQ00554@nifty.com</vt:lpwstr>
      </vt:variant>
      <vt:variant>
        <vt:lpwstr/>
      </vt:variant>
      <vt:variant>
        <vt:i4>3604566</vt:i4>
      </vt:variant>
      <vt:variant>
        <vt:i4>162</vt:i4>
      </vt:variant>
      <vt:variant>
        <vt:i4>0</vt:i4>
      </vt:variant>
      <vt:variant>
        <vt:i4>5</vt:i4>
      </vt:variant>
      <vt:variant>
        <vt:lpwstr>mailto:(wee.shu.hui@gmail.com</vt:lpwstr>
      </vt:variant>
      <vt:variant>
        <vt:lpwstr/>
      </vt:variant>
      <vt:variant>
        <vt:i4>1310823</vt:i4>
      </vt:variant>
      <vt:variant>
        <vt:i4>159</vt:i4>
      </vt:variant>
      <vt:variant>
        <vt:i4>0</vt:i4>
      </vt:variant>
      <vt:variant>
        <vt:i4>5</vt:i4>
      </vt:variant>
      <vt:variant>
        <vt:lpwstr>mailto:FrederickWu@my.unt.edu</vt:lpwstr>
      </vt:variant>
      <vt:variant>
        <vt:lpwstr/>
      </vt:variant>
      <vt:variant>
        <vt:i4>4325536</vt:i4>
      </vt:variant>
      <vt:variant>
        <vt:i4>156</vt:i4>
      </vt:variant>
      <vt:variant>
        <vt:i4>0</vt:i4>
      </vt:variant>
      <vt:variant>
        <vt:i4>5</vt:i4>
      </vt:variant>
      <vt:variant>
        <vt:lpwstr>mailto:(marko.järvenpää@econ.jyu.fi</vt:lpwstr>
      </vt:variant>
      <vt:variant>
        <vt:lpwstr/>
      </vt:variant>
      <vt:variant>
        <vt:i4>1441916</vt:i4>
      </vt:variant>
      <vt:variant>
        <vt:i4>153</vt:i4>
      </vt:variant>
      <vt:variant>
        <vt:i4>0</vt:i4>
      </vt:variant>
      <vt:variant>
        <vt:i4>5</vt:i4>
      </vt:variant>
      <vt:variant>
        <vt:lpwstr>mailto:ahlau@business.hku.hk</vt:lpwstr>
      </vt:variant>
      <vt:variant>
        <vt:lpwstr/>
      </vt:variant>
      <vt:variant>
        <vt:i4>589872</vt:i4>
      </vt:variant>
      <vt:variant>
        <vt:i4>150</vt:i4>
      </vt:variant>
      <vt:variant>
        <vt:i4>0</vt:i4>
      </vt:variant>
      <vt:variant>
        <vt:i4>5</vt:i4>
      </vt:variant>
      <vt:variant>
        <vt:lpwstr>mailto:jlho@uci.edu</vt:lpwstr>
      </vt:variant>
      <vt:variant>
        <vt:lpwstr/>
      </vt:variant>
      <vt:variant>
        <vt:i4>5505144</vt:i4>
      </vt:variant>
      <vt:variant>
        <vt:i4>147</vt:i4>
      </vt:variant>
      <vt:variant>
        <vt:i4>0</vt:i4>
      </vt:variant>
      <vt:variant>
        <vt:i4>5</vt:i4>
      </vt:variant>
      <vt:variant>
        <vt:lpwstr>mailto:wilasini@acc.chula.ac.th</vt:lpwstr>
      </vt:variant>
      <vt:variant>
        <vt:lpwstr/>
      </vt:variant>
      <vt:variant>
        <vt:i4>6488069</vt:i4>
      </vt:variant>
      <vt:variant>
        <vt:i4>144</vt:i4>
      </vt:variant>
      <vt:variant>
        <vt:i4>0</vt:i4>
      </vt:variant>
      <vt:variant>
        <vt:i4>5</vt:i4>
      </vt:variant>
      <vt:variant>
        <vt:lpwstr>mailto:sochsupp@tu.ac.th</vt:lpwstr>
      </vt:variant>
      <vt:variant>
        <vt:lpwstr/>
      </vt:variant>
      <vt:variant>
        <vt:i4>2949121</vt:i4>
      </vt:variant>
      <vt:variant>
        <vt:i4>141</vt:i4>
      </vt:variant>
      <vt:variant>
        <vt:i4>0</vt:i4>
      </vt:variant>
      <vt:variant>
        <vt:i4>5</vt:i4>
      </vt:variant>
      <vt:variant>
        <vt:lpwstr>mailto:supapon@acc.chula.ac.th</vt:lpwstr>
      </vt:variant>
      <vt:variant>
        <vt:lpwstr/>
      </vt:variant>
      <vt:variant>
        <vt:i4>2687051</vt:i4>
      </vt:variant>
      <vt:variant>
        <vt:i4>138</vt:i4>
      </vt:variant>
      <vt:variant>
        <vt:i4>0</vt:i4>
      </vt:variant>
      <vt:variant>
        <vt:i4>5</vt:i4>
      </vt:variant>
      <vt:variant>
        <vt:lpwstr>mailto:yttsay@ntu.edu.tw</vt:lpwstr>
      </vt:variant>
      <vt:variant>
        <vt:lpwstr/>
      </vt:variant>
      <vt:variant>
        <vt:i4>3538962</vt:i4>
      </vt:variant>
      <vt:variant>
        <vt:i4>135</vt:i4>
      </vt:variant>
      <vt:variant>
        <vt:i4>0</vt:i4>
      </vt:variant>
      <vt:variant>
        <vt:i4>5</vt:i4>
      </vt:variant>
      <vt:variant>
        <vt:lpwstr>mailto:shli@management.ntu.edu.tw</vt:lpwstr>
      </vt:variant>
      <vt:variant>
        <vt:lpwstr/>
      </vt:variant>
      <vt:variant>
        <vt:i4>7929945</vt:i4>
      </vt:variant>
      <vt:variant>
        <vt:i4>132</vt:i4>
      </vt:variant>
      <vt:variant>
        <vt:i4>0</vt:i4>
      </vt:variant>
      <vt:variant>
        <vt:i4>5</vt:i4>
      </vt:variant>
      <vt:variant>
        <vt:lpwstr>mailto:(Jan.Alpenberg@lnu.se</vt:lpwstr>
      </vt:variant>
      <vt:variant>
        <vt:lpwstr/>
      </vt:variant>
      <vt:variant>
        <vt:i4>6291529</vt:i4>
      </vt:variant>
      <vt:variant>
        <vt:i4>129</vt:i4>
      </vt:variant>
      <vt:variant>
        <vt:i4>0</vt:i4>
      </vt:variant>
      <vt:variant>
        <vt:i4>5</vt:i4>
      </vt:variant>
      <vt:variant>
        <vt:lpwstr>mailto:(s-suzana@lycos.com</vt:lpwstr>
      </vt:variant>
      <vt:variant>
        <vt:lpwstr/>
      </vt:variant>
      <vt:variant>
        <vt:i4>917596</vt:i4>
      </vt:variant>
      <vt:variant>
        <vt:i4>126</vt:i4>
      </vt:variant>
      <vt:variant>
        <vt:i4>0</vt:i4>
      </vt:variant>
      <vt:variant>
        <vt:i4>5</vt:i4>
      </vt:variant>
      <vt:variant>
        <vt:lpwstr>mailto:Committee%20(%2520</vt:lpwstr>
      </vt:variant>
      <vt:variant>
        <vt:lpwstr/>
      </vt:variant>
      <vt:variant>
        <vt:i4>2424898</vt:i4>
      </vt:variant>
      <vt:variant>
        <vt:i4>123</vt:i4>
      </vt:variant>
      <vt:variant>
        <vt:i4>0</vt:i4>
      </vt:variant>
      <vt:variant>
        <vt:i4>5</vt:i4>
      </vt:variant>
      <vt:variant>
        <vt:lpwstr>mailto:dibra571@salam.uitm.edu.my</vt:lpwstr>
      </vt:variant>
      <vt:variant>
        <vt:lpwstr/>
      </vt:variant>
      <vt:variant>
        <vt:i4>917596</vt:i4>
      </vt:variant>
      <vt:variant>
        <vt:i4>120</vt:i4>
      </vt:variant>
      <vt:variant>
        <vt:i4>0</vt:i4>
      </vt:variant>
      <vt:variant>
        <vt:i4>5</vt:i4>
      </vt:variant>
      <vt:variant>
        <vt:lpwstr>mailto:Committee%20(%2520</vt:lpwstr>
      </vt:variant>
      <vt:variant>
        <vt:lpwstr/>
      </vt:variant>
      <vt:variant>
        <vt:i4>7471107</vt:i4>
      </vt:variant>
      <vt:variant>
        <vt:i4>117</vt:i4>
      </vt:variant>
      <vt:variant>
        <vt:i4>0</vt:i4>
      </vt:variant>
      <vt:variant>
        <vt:i4>5</vt:i4>
      </vt:variant>
      <vt:variant>
        <vt:lpwstr>mailto:normah645@salam.uitm.edu.my</vt:lpwstr>
      </vt:variant>
      <vt:variant>
        <vt:lpwstr/>
      </vt:variant>
      <vt:variant>
        <vt:i4>2424926</vt:i4>
      </vt:variant>
      <vt:variant>
        <vt:i4>114</vt:i4>
      </vt:variant>
      <vt:variant>
        <vt:i4>0</vt:i4>
      </vt:variant>
      <vt:variant>
        <vt:i4>5</vt:i4>
      </vt:variant>
      <vt:variant>
        <vt:lpwstr>mailto:ahnts@snu.ac.kr)</vt:lpwstr>
      </vt:variant>
      <vt:variant>
        <vt:lpwstr/>
      </vt:variant>
      <vt:variant>
        <vt:i4>6357013</vt:i4>
      </vt:variant>
      <vt:variant>
        <vt:i4>111</vt:i4>
      </vt:variant>
      <vt:variant>
        <vt:i4>0</vt:i4>
      </vt:variant>
      <vt:variant>
        <vt:i4>5</vt:i4>
      </vt:variant>
      <vt:variant>
        <vt:lpwstr>mailto:(ueno@konan-u.ac.jp</vt:lpwstr>
      </vt:variant>
      <vt:variant>
        <vt:lpwstr/>
      </vt:variant>
      <vt:variant>
        <vt:i4>4390975</vt:i4>
      </vt:variant>
      <vt:variant>
        <vt:i4>108</vt:i4>
      </vt:variant>
      <vt:variant>
        <vt:i4>0</vt:i4>
      </vt:variant>
      <vt:variant>
        <vt:i4>5</vt:i4>
      </vt:variant>
      <vt:variant>
        <vt:lpwstr>mailto:oshita@en.kyushu-u.ac.jp</vt:lpwstr>
      </vt:variant>
      <vt:variant>
        <vt:lpwstr/>
      </vt:variant>
      <vt:variant>
        <vt:i4>720994</vt:i4>
      </vt:variant>
      <vt:variant>
        <vt:i4>105</vt:i4>
      </vt:variant>
      <vt:variant>
        <vt:i4>0</vt:i4>
      </vt:variant>
      <vt:variant>
        <vt:i4>5</vt:i4>
      </vt:variant>
      <vt:variant>
        <vt:lpwstr>mailto:akiran@nm.beppu-u.ac.jp</vt:lpwstr>
      </vt:variant>
      <vt:variant>
        <vt:lpwstr/>
      </vt:variant>
      <vt:variant>
        <vt:i4>65647</vt:i4>
      </vt:variant>
      <vt:variant>
        <vt:i4>102</vt:i4>
      </vt:variant>
      <vt:variant>
        <vt:i4>0</vt:i4>
      </vt:variant>
      <vt:variant>
        <vt:i4>5</vt:i4>
      </vt:variant>
      <vt:variant>
        <vt:lpwstr>mailto:yasuhirom@mail2.accsnet.ne.jp</vt:lpwstr>
      </vt:variant>
      <vt:variant>
        <vt:lpwstr/>
      </vt:variant>
      <vt:variant>
        <vt:i4>2097242</vt:i4>
      </vt:variant>
      <vt:variant>
        <vt:i4>99</vt:i4>
      </vt:variant>
      <vt:variant>
        <vt:i4>0</vt:i4>
      </vt:variant>
      <vt:variant>
        <vt:i4>5</vt:i4>
      </vt:variant>
      <vt:variant>
        <vt:lpwstr>mailto:kimura@soec.nagoya-u.ac.jp</vt:lpwstr>
      </vt:variant>
      <vt:variant>
        <vt:lpwstr/>
      </vt:variant>
      <vt:variant>
        <vt:i4>5374055</vt:i4>
      </vt:variant>
      <vt:variant>
        <vt:i4>96</vt:i4>
      </vt:variant>
      <vt:variant>
        <vt:i4>0</vt:i4>
      </vt:variant>
      <vt:variant>
        <vt:i4>5</vt:i4>
      </vt:variant>
      <vt:variant>
        <vt:lpwstr>mailto:asada@ya2.so-net.ne.jp</vt:lpwstr>
      </vt:variant>
      <vt:variant>
        <vt:lpwstr/>
      </vt:variant>
      <vt:variant>
        <vt:i4>6094911</vt:i4>
      </vt:variant>
      <vt:variant>
        <vt:i4>93</vt:i4>
      </vt:variant>
      <vt:variant>
        <vt:i4>0</vt:i4>
      </vt:variant>
      <vt:variant>
        <vt:i4>5</vt:i4>
      </vt:variant>
      <vt:variant>
        <vt:lpwstr>mailto:(maoki@econ.tohoku.ac.jp</vt:lpwstr>
      </vt:variant>
      <vt:variant>
        <vt:lpwstr/>
      </vt:variant>
      <vt:variant>
        <vt:i4>524324</vt:i4>
      </vt:variant>
      <vt:variant>
        <vt:i4>90</vt:i4>
      </vt:variant>
      <vt:variant>
        <vt:i4>0</vt:i4>
      </vt:variant>
      <vt:variant>
        <vt:i4>5</vt:i4>
      </vt:variant>
      <vt:variant>
        <vt:lpwstr>mailto:lgani@ui.ac.id%3E;Somchai</vt:lpwstr>
      </vt:variant>
      <vt:variant>
        <vt:lpwstr/>
      </vt:variant>
      <vt:variant>
        <vt:i4>6488154</vt:i4>
      </vt:variant>
      <vt:variant>
        <vt:i4>87</vt:i4>
      </vt:variant>
      <vt:variant>
        <vt:i4>0</vt:i4>
      </vt:variant>
      <vt:variant>
        <vt:i4>5</vt:i4>
      </vt:variant>
      <vt:variant>
        <vt:lpwstr>mailto:grahitac@yahoo.com</vt:lpwstr>
      </vt:variant>
      <vt:variant>
        <vt:lpwstr/>
      </vt:variant>
      <vt:variant>
        <vt:i4>983167</vt:i4>
      </vt:variant>
      <vt:variant>
        <vt:i4>84</vt:i4>
      </vt:variant>
      <vt:variant>
        <vt:i4>0</vt:i4>
      </vt:variant>
      <vt:variant>
        <vt:i4>5</vt:i4>
      </vt:variant>
      <vt:variant>
        <vt:lpwstr>mailto:linzj@hkbu.edu.hk</vt:lpwstr>
      </vt:variant>
      <vt:variant>
        <vt:lpwstr/>
      </vt:variant>
      <vt:variant>
        <vt:i4>7012425</vt:i4>
      </vt:variant>
      <vt:variant>
        <vt:i4>81</vt:i4>
      </vt:variant>
      <vt:variant>
        <vt:i4>0</vt:i4>
      </vt:variant>
      <vt:variant>
        <vt:i4>5</vt:i4>
      </vt:variant>
      <vt:variant>
        <vt:lpwstr>mailto:lywang@gsm.pku.edu.cn</vt:lpwstr>
      </vt:variant>
      <vt:variant>
        <vt:lpwstr/>
      </vt:variant>
      <vt:variant>
        <vt:i4>6225969</vt:i4>
      </vt:variant>
      <vt:variant>
        <vt:i4>78</vt:i4>
      </vt:variant>
      <vt:variant>
        <vt:i4>0</vt:i4>
      </vt:variant>
      <vt:variant>
        <vt:i4>5</vt:i4>
      </vt:variant>
      <vt:variant>
        <vt:lpwstr>mailto:huym@sjtu.edu.cn</vt:lpwstr>
      </vt:variant>
      <vt:variant>
        <vt:lpwstr/>
      </vt:variant>
      <vt:variant>
        <vt:i4>5898285</vt:i4>
      </vt:variant>
      <vt:variant>
        <vt:i4>75</vt:i4>
      </vt:variant>
      <vt:variant>
        <vt:i4>0</vt:i4>
      </vt:variant>
      <vt:variant>
        <vt:i4>5</vt:i4>
      </vt:variant>
      <vt:variant>
        <vt:lpwstr>mailto:ylfu@xmu.edu.cn</vt:lpwstr>
      </vt:variant>
      <vt:variant>
        <vt:lpwstr/>
      </vt:variant>
      <vt:variant>
        <vt:i4>7667724</vt:i4>
      </vt:variant>
      <vt:variant>
        <vt:i4>72</vt:i4>
      </vt:variant>
      <vt:variant>
        <vt:i4>0</vt:i4>
      </vt:variant>
      <vt:variant>
        <vt:i4>5</vt:i4>
      </vt:variant>
      <vt:variant>
        <vt:lpwstr>mailto:(pscarbrough@brocku.ca</vt:lpwstr>
      </vt:variant>
      <vt:variant>
        <vt:lpwstr/>
      </vt:variant>
      <vt:variant>
        <vt:i4>655401</vt:i4>
      </vt:variant>
      <vt:variant>
        <vt:i4>69</vt:i4>
      </vt:variant>
      <vt:variant>
        <vt:i4>0</vt:i4>
      </vt:variant>
      <vt:variant>
        <vt:i4>5</vt:i4>
      </vt:variant>
      <vt:variant>
        <vt:lpwstr>mailto:Roger.Willett@utas.edu.au</vt:lpwstr>
      </vt:variant>
      <vt:variant>
        <vt:lpwstr/>
      </vt:variant>
      <vt:variant>
        <vt:i4>655401</vt:i4>
      </vt:variant>
      <vt:variant>
        <vt:i4>66</vt:i4>
      </vt:variant>
      <vt:variant>
        <vt:i4>0</vt:i4>
      </vt:variant>
      <vt:variant>
        <vt:i4>5</vt:i4>
      </vt:variant>
      <vt:variant>
        <vt:lpwstr>mailto:Roger.Willett@utas.edu.au</vt:lpwstr>
      </vt:variant>
      <vt:variant>
        <vt:lpwstr/>
      </vt:variant>
      <vt:variant>
        <vt:i4>1769524</vt:i4>
      </vt:variant>
      <vt:variant>
        <vt:i4>63</vt:i4>
      </vt:variant>
      <vt:variant>
        <vt:i4>0</vt:i4>
      </vt:variant>
      <vt:variant>
        <vt:i4>5</vt:i4>
      </vt:variant>
      <vt:variant>
        <vt:lpwstr>mailto:normah645@salam.uitm.edu.my%3e;Wan</vt:lpwstr>
      </vt:variant>
      <vt:variant>
        <vt:lpwstr/>
      </vt:variant>
      <vt:variant>
        <vt:i4>917580</vt:i4>
      </vt:variant>
      <vt:variant>
        <vt:i4>60</vt:i4>
      </vt:variant>
      <vt:variant>
        <vt:i4>0</vt:i4>
      </vt:variant>
      <vt:variant>
        <vt:i4>5</vt:i4>
      </vt:variant>
      <vt:variant>
        <vt:lpwstr>mailto:Committee%20(</vt:lpwstr>
      </vt:variant>
      <vt:variant>
        <vt:lpwstr/>
      </vt:variant>
      <vt:variant>
        <vt:i4>2424898</vt:i4>
      </vt:variant>
      <vt:variant>
        <vt:i4>57</vt:i4>
      </vt:variant>
      <vt:variant>
        <vt:i4>0</vt:i4>
      </vt:variant>
      <vt:variant>
        <vt:i4>5</vt:i4>
      </vt:variant>
      <vt:variant>
        <vt:lpwstr>mailto:dibra571@salam.uitm.edu.my</vt:lpwstr>
      </vt:variant>
      <vt:variant>
        <vt:lpwstr/>
      </vt:variant>
      <vt:variant>
        <vt:i4>6357013</vt:i4>
      </vt:variant>
      <vt:variant>
        <vt:i4>54</vt:i4>
      </vt:variant>
      <vt:variant>
        <vt:i4>0</vt:i4>
      </vt:variant>
      <vt:variant>
        <vt:i4>5</vt:i4>
      </vt:variant>
      <vt:variant>
        <vt:lpwstr>mailto:(ueno@konan-u.ac.jp</vt:lpwstr>
      </vt:variant>
      <vt:variant>
        <vt:lpwstr/>
      </vt:variant>
      <vt:variant>
        <vt:i4>7405659</vt:i4>
      </vt:variant>
      <vt:variant>
        <vt:i4>51</vt:i4>
      </vt:variant>
      <vt:variant>
        <vt:i4>0</vt:i4>
      </vt:variant>
      <vt:variant>
        <vt:i4>5</vt:i4>
      </vt:variant>
      <vt:variant>
        <vt:lpwstr>mailto:wu@unt.edu</vt:lpwstr>
      </vt:variant>
      <vt:variant>
        <vt:lpwstr/>
      </vt:variant>
      <vt:variant>
        <vt:i4>786530</vt:i4>
      </vt:variant>
      <vt:variant>
        <vt:i4>48</vt:i4>
      </vt:variant>
      <vt:variant>
        <vt:i4>0</vt:i4>
      </vt:variant>
      <vt:variant>
        <vt:i4>5</vt:i4>
      </vt:variant>
      <vt:variant>
        <vt:lpwstr>mailto:CAS@xmu.edu.cn</vt:lpwstr>
      </vt:variant>
      <vt:variant>
        <vt:lpwstr/>
      </vt:variant>
      <vt:variant>
        <vt:i4>3997768</vt:i4>
      </vt:variant>
      <vt:variant>
        <vt:i4>42</vt:i4>
      </vt:variant>
      <vt:variant>
        <vt:i4>0</vt:i4>
      </vt:variant>
      <vt:variant>
        <vt:i4>5</vt:i4>
      </vt:variant>
      <vt:variant>
        <vt:lpwstr>mailto:dibra571@yahoo.com</vt:lpwstr>
      </vt:variant>
      <vt:variant>
        <vt:lpwstr/>
      </vt:variant>
      <vt:variant>
        <vt:i4>2424898</vt:i4>
      </vt:variant>
      <vt:variant>
        <vt:i4>39</vt:i4>
      </vt:variant>
      <vt:variant>
        <vt:i4>0</vt:i4>
      </vt:variant>
      <vt:variant>
        <vt:i4>5</vt:i4>
      </vt:variant>
      <vt:variant>
        <vt:lpwstr>mailto:dibra571@salam.uitm.edu.my</vt:lpwstr>
      </vt:variant>
      <vt:variant>
        <vt:lpwstr/>
      </vt:variant>
      <vt:variant>
        <vt:i4>393304</vt:i4>
      </vt:variant>
      <vt:variant>
        <vt:i4>36</vt:i4>
      </vt:variant>
      <vt:variant>
        <vt:i4>0</vt:i4>
      </vt:variant>
      <vt:variant>
        <vt:i4>5</vt:i4>
      </vt:variant>
      <vt:variant>
        <vt:lpwstr>http://www.quality.com.my/SA</vt:lpwstr>
      </vt:variant>
      <vt:variant>
        <vt:lpwstr/>
      </vt:variant>
      <vt:variant>
        <vt:i4>2293802</vt:i4>
      </vt:variant>
      <vt:variant>
        <vt:i4>30</vt:i4>
      </vt:variant>
      <vt:variant>
        <vt:i4>0</vt:i4>
      </vt:variant>
      <vt:variant>
        <vt:i4>5</vt:i4>
      </vt:variant>
      <vt:variant>
        <vt:lpwstr>http://www.bluewavehotels.com/</vt:lpwstr>
      </vt:variant>
      <vt:variant>
        <vt:lpwstr/>
      </vt:variant>
      <vt:variant>
        <vt:i4>6619248</vt:i4>
      </vt:variant>
      <vt:variant>
        <vt:i4>27</vt:i4>
      </vt:variant>
      <vt:variant>
        <vt:i4>0</vt:i4>
      </vt:variant>
      <vt:variant>
        <vt:i4>5</vt:i4>
      </vt:variant>
      <vt:variant>
        <vt:lpwstr>http://shahalam.concordehotelsresorts.com/</vt:lpwstr>
      </vt:variant>
      <vt:variant>
        <vt:lpwstr/>
      </vt:variant>
      <vt:variant>
        <vt:i4>7208963</vt:i4>
      </vt:variant>
      <vt:variant>
        <vt:i4>24</vt:i4>
      </vt:variant>
      <vt:variant>
        <vt:i4>0</vt:i4>
      </vt:variant>
      <vt:variant>
        <vt:i4>5</vt:i4>
      </vt:variant>
      <vt:variant>
        <vt:lpwstr>mailto:tangguliang@263.net</vt:lpwstr>
      </vt:variant>
      <vt:variant>
        <vt:lpwstr/>
      </vt:variant>
      <vt:variant>
        <vt:i4>5505144</vt:i4>
      </vt:variant>
      <vt:variant>
        <vt:i4>21</vt:i4>
      </vt:variant>
      <vt:variant>
        <vt:i4>0</vt:i4>
      </vt:variant>
      <vt:variant>
        <vt:i4>5</vt:i4>
      </vt:variant>
      <vt:variant>
        <vt:lpwstr>mailto:wilasini@acc.chula.ac.th</vt:lpwstr>
      </vt:variant>
      <vt:variant>
        <vt:lpwstr/>
      </vt:variant>
      <vt:variant>
        <vt:i4>6488154</vt:i4>
      </vt:variant>
      <vt:variant>
        <vt:i4>18</vt:i4>
      </vt:variant>
      <vt:variant>
        <vt:i4>0</vt:i4>
      </vt:variant>
      <vt:variant>
        <vt:i4>5</vt:i4>
      </vt:variant>
      <vt:variant>
        <vt:lpwstr>mailto:grahitac@yahoo.com</vt:lpwstr>
      </vt:variant>
      <vt:variant>
        <vt:lpwstr/>
      </vt:variant>
      <vt:variant>
        <vt:i4>4259947</vt:i4>
      </vt:variant>
      <vt:variant>
        <vt:i4>15</vt:i4>
      </vt:variant>
      <vt:variant>
        <vt:i4>0</vt:i4>
      </vt:variant>
      <vt:variant>
        <vt:i4>5</vt:i4>
      </vt:variant>
      <vt:variant>
        <vt:lpwstr>mailto:typaik@skku.edu</vt:lpwstr>
      </vt:variant>
      <vt:variant>
        <vt:lpwstr/>
      </vt:variant>
      <vt:variant>
        <vt:i4>7798797</vt:i4>
      </vt:variant>
      <vt:variant>
        <vt:i4>12</vt:i4>
      </vt:variant>
      <vt:variant>
        <vt:i4>0</vt:i4>
      </vt:variant>
      <vt:variant>
        <vt:i4>5</vt:i4>
      </vt:variant>
      <vt:variant>
        <vt:lpwstr>http://en.wikipedia.org/wiki/Malay_language</vt:lpwstr>
      </vt:variant>
      <vt:variant>
        <vt:lpwstr/>
      </vt:variant>
      <vt:variant>
        <vt:i4>118</vt:i4>
      </vt:variant>
      <vt:variant>
        <vt:i4>9</vt:i4>
      </vt:variant>
      <vt:variant>
        <vt:i4>0</vt:i4>
      </vt:variant>
      <vt:variant>
        <vt:i4>5</vt:i4>
      </vt:variant>
      <vt:variant>
        <vt:lpwstr>http://en.wikipedia.org/wiki/Kuala_Lumpur</vt:lpwstr>
      </vt:variant>
      <vt:variant>
        <vt:lpwstr/>
      </vt:variant>
      <vt:variant>
        <vt:i4>3997713</vt:i4>
      </vt:variant>
      <vt:variant>
        <vt:i4>6</vt:i4>
      </vt:variant>
      <vt:variant>
        <vt:i4>0</vt:i4>
      </vt:variant>
      <vt:variant>
        <vt:i4>5</vt:i4>
      </vt:variant>
      <vt:variant>
        <vt:lpwstr>mailto:ueno@konan-u.ac.jp</vt:lpwstr>
      </vt:variant>
      <vt:variant>
        <vt:lpwstr/>
      </vt:variant>
      <vt:variant>
        <vt:i4>4522021</vt:i4>
      </vt:variant>
      <vt:variant>
        <vt:i4>3</vt:i4>
      </vt:variant>
      <vt:variant>
        <vt:i4>0</vt:i4>
      </vt:variant>
      <vt:variant>
        <vt:i4>5</vt:i4>
      </vt:variant>
      <vt:variant>
        <vt:lpwstr>http://www.dab.hi-ho.ne.jp/s-ueno/Prof_Ueno/vita_in_English.htm</vt:lpwstr>
      </vt:variant>
      <vt:variant>
        <vt:lpwstr/>
      </vt:variant>
      <vt:variant>
        <vt:i4>1245239</vt:i4>
      </vt:variant>
      <vt:variant>
        <vt:i4>0</vt:i4>
      </vt:variant>
      <vt:variant>
        <vt:i4>0</vt:i4>
      </vt:variant>
      <vt:variant>
        <vt:i4>5</vt:i4>
      </vt:variant>
      <vt:variant>
        <vt:lpwstr>mailto:wee.shu.hui@gmail.com</vt:lpwstr>
      </vt:variant>
      <vt:variant>
        <vt:lpwstr/>
      </vt:variant>
      <vt:variant>
        <vt:i4>6357028</vt:i4>
      </vt:variant>
      <vt:variant>
        <vt:i4>0</vt:i4>
      </vt:variant>
      <vt:variant>
        <vt:i4>0</vt:i4>
      </vt:variant>
      <vt:variant>
        <vt:i4>5</vt:i4>
      </vt:variant>
      <vt:variant>
        <vt:lpwstr>http://apmaa.as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Pacific Management Accounting Association</dc:title>
  <dc:creator>Susumu Ueno</dc:creator>
  <cp:lastModifiedBy>進 上埜</cp:lastModifiedBy>
  <cp:revision>2</cp:revision>
  <cp:lastPrinted>2023-12-30T23:53:00Z</cp:lastPrinted>
  <dcterms:created xsi:type="dcterms:W3CDTF">2026-02-23T05:00:00Z</dcterms:created>
  <dcterms:modified xsi:type="dcterms:W3CDTF">2026-02-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142780</vt:i4>
  </property>
</Properties>
</file>